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D394D9" w14:textId="2F647046" w:rsidR="00FF2200" w:rsidRPr="00EE2AB9" w:rsidRDefault="00AB37F0" w:rsidP="00AB37F0">
      <w:pPr>
        <w:spacing w:before="240"/>
        <w:ind w:firstLine="0"/>
        <w:jc w:val="center"/>
        <w:rPr>
          <w:sz w:val="32"/>
          <w:szCs w:val="28"/>
        </w:rPr>
      </w:pPr>
      <w:bookmarkStart w:id="0" w:name="OLE_LINK9"/>
      <w:bookmarkStart w:id="1" w:name="OLE_LINK10"/>
      <w:bookmarkStart w:id="2" w:name="_Toc163277125"/>
      <w:bookmarkStart w:id="3" w:name="_Toc163359074"/>
      <w:bookmarkStart w:id="4" w:name="_Toc171958698"/>
      <w:bookmarkStart w:id="5" w:name="_Toc179926691"/>
      <w:r>
        <w:rPr>
          <w:noProof/>
        </w:rPr>
        <w:drawing>
          <wp:anchor distT="0" distB="0" distL="0" distR="0" simplePos="0" relativeHeight="251659264" behindDoc="1" locked="0" layoutInCell="1" hidden="0" allowOverlap="1" wp14:anchorId="5BF65C32" wp14:editId="2820D21B">
            <wp:simplePos x="0" y="0"/>
            <wp:positionH relativeFrom="column">
              <wp:posOffset>-1024890</wp:posOffset>
            </wp:positionH>
            <wp:positionV relativeFrom="paragraph">
              <wp:posOffset>-539419</wp:posOffset>
            </wp:positionV>
            <wp:extent cx="7082790" cy="9942830"/>
            <wp:effectExtent l="0" t="0" r="3810" b="1270"/>
            <wp:wrapNone/>
            <wp:docPr id="6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9"/>
                    <a:srcRect/>
                    <a:stretch>
                      <a:fillRect/>
                    </a:stretch>
                  </pic:blipFill>
                  <pic:spPr>
                    <a:xfrm>
                      <a:off x="0" y="0"/>
                      <a:ext cx="7082790" cy="9942830"/>
                    </a:xfrm>
                    <a:prstGeom prst="rect">
                      <a:avLst/>
                    </a:prstGeom>
                    <a:ln/>
                  </pic:spPr>
                </pic:pic>
              </a:graphicData>
            </a:graphic>
          </wp:anchor>
        </w:drawing>
      </w:r>
      <w:r w:rsidR="00FF2200" w:rsidRPr="00EE2AB9">
        <w:rPr>
          <w:sz w:val="32"/>
          <w:szCs w:val="28"/>
        </w:rPr>
        <w:t>TRƯỜNG ĐẠI HỌC KINH TẾ</w:t>
      </w:r>
    </w:p>
    <w:p w14:paraId="0502267F" w14:textId="77777777" w:rsidR="00FF2200" w:rsidRPr="008625CB" w:rsidRDefault="00FF2200" w:rsidP="00FF2200">
      <w:pPr>
        <w:spacing w:before="60" w:after="0" w:line="240" w:lineRule="auto"/>
        <w:ind w:firstLine="0"/>
        <w:jc w:val="center"/>
        <w:rPr>
          <w:b/>
          <w:sz w:val="34"/>
          <w:szCs w:val="28"/>
        </w:rPr>
      </w:pPr>
      <w:r w:rsidRPr="008625CB">
        <w:rPr>
          <w:b/>
          <w:sz w:val="34"/>
          <w:szCs w:val="28"/>
        </w:rPr>
        <w:t>KHOA THỐNG KÊ – TIN HỌC</w:t>
      </w:r>
    </w:p>
    <w:p w14:paraId="3E8B9706" w14:textId="77777777" w:rsidR="00FF2200" w:rsidRPr="004A089F" w:rsidRDefault="00FF2200" w:rsidP="00FF2200">
      <w:pPr>
        <w:spacing w:before="0" w:line="120" w:lineRule="auto"/>
        <w:ind w:firstLine="0"/>
        <w:jc w:val="center"/>
        <w:rPr>
          <w:sz w:val="24"/>
          <w:szCs w:val="24"/>
        </w:rPr>
      </w:pPr>
      <w:r>
        <w:rPr>
          <w:sz w:val="24"/>
          <w:szCs w:val="24"/>
        </w:rPr>
        <w:t>–––––––––––––––––––––––––––––––</w:t>
      </w:r>
    </w:p>
    <w:p w14:paraId="0C2DA690" w14:textId="77777777" w:rsidR="00FF2200" w:rsidRDefault="00FF2200" w:rsidP="00FF2200">
      <w:pPr>
        <w:spacing w:before="0" w:line="240" w:lineRule="auto"/>
        <w:ind w:firstLine="0"/>
        <w:jc w:val="center"/>
        <w:rPr>
          <w:sz w:val="24"/>
          <w:szCs w:val="24"/>
        </w:rPr>
      </w:pPr>
    </w:p>
    <w:p w14:paraId="4E5B8C92" w14:textId="77777777" w:rsidR="00FF2200" w:rsidRPr="004A089F" w:rsidRDefault="00FF2200" w:rsidP="00FF2200">
      <w:pPr>
        <w:spacing w:before="0" w:line="240" w:lineRule="auto"/>
        <w:ind w:firstLine="0"/>
        <w:jc w:val="center"/>
        <w:rPr>
          <w:sz w:val="24"/>
          <w:szCs w:val="24"/>
        </w:rPr>
      </w:pPr>
      <w:r>
        <w:rPr>
          <w:noProof/>
          <w:sz w:val="24"/>
          <w:szCs w:val="24"/>
        </w:rPr>
        <w:drawing>
          <wp:inline distT="0" distB="0" distL="0" distR="0" wp14:anchorId="250C2CDA" wp14:editId="5F2170A0">
            <wp:extent cx="1406769" cy="1406769"/>
            <wp:effectExtent l="0" t="0" r="317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72277" cy="1472277"/>
                    </a:xfrm>
                    <a:prstGeom prst="rect">
                      <a:avLst/>
                    </a:prstGeom>
                    <a:noFill/>
                    <a:ln>
                      <a:noFill/>
                    </a:ln>
                  </pic:spPr>
                </pic:pic>
              </a:graphicData>
            </a:graphic>
          </wp:inline>
        </w:drawing>
      </w:r>
    </w:p>
    <w:p w14:paraId="292CA7F7" w14:textId="77777777" w:rsidR="00FF2200" w:rsidRDefault="00FF2200" w:rsidP="00FF2200">
      <w:pPr>
        <w:spacing w:before="0" w:line="240" w:lineRule="auto"/>
        <w:ind w:firstLine="0"/>
        <w:jc w:val="center"/>
        <w:rPr>
          <w:sz w:val="24"/>
          <w:szCs w:val="24"/>
        </w:rPr>
      </w:pPr>
    </w:p>
    <w:p w14:paraId="313469ED" w14:textId="77777777" w:rsidR="00FF2200" w:rsidRPr="004A089F" w:rsidRDefault="00FF2200" w:rsidP="00FF2200">
      <w:pPr>
        <w:spacing w:before="0" w:line="240" w:lineRule="auto"/>
        <w:ind w:firstLine="0"/>
        <w:rPr>
          <w:sz w:val="24"/>
          <w:szCs w:val="24"/>
        </w:rPr>
      </w:pPr>
    </w:p>
    <w:p w14:paraId="42D06F9B" w14:textId="77777777" w:rsidR="00FF2200" w:rsidRPr="00EE2AB9" w:rsidRDefault="00FF2200" w:rsidP="00FF2200">
      <w:pPr>
        <w:spacing w:before="60" w:after="0"/>
        <w:ind w:firstLine="0"/>
        <w:jc w:val="center"/>
        <w:rPr>
          <w:b/>
          <w:sz w:val="40"/>
          <w:szCs w:val="34"/>
        </w:rPr>
      </w:pPr>
      <w:r w:rsidRPr="00EE2AB9">
        <w:rPr>
          <w:b/>
          <w:sz w:val="40"/>
          <w:szCs w:val="34"/>
        </w:rPr>
        <w:t>BÁO CÁO THỰC TẬP NGHỀ NGHIỆP</w:t>
      </w:r>
    </w:p>
    <w:p w14:paraId="5156643A" w14:textId="77777777" w:rsidR="00FF2200" w:rsidRPr="00EE2AB9" w:rsidRDefault="00FF2200" w:rsidP="00FF2200">
      <w:pPr>
        <w:spacing w:before="0" w:after="0"/>
        <w:ind w:firstLine="0"/>
        <w:jc w:val="center"/>
        <w:rPr>
          <w:b/>
          <w:sz w:val="32"/>
          <w:szCs w:val="34"/>
        </w:rPr>
      </w:pPr>
      <w:r w:rsidRPr="00EE2AB9">
        <w:rPr>
          <w:b/>
          <w:sz w:val="32"/>
          <w:szCs w:val="34"/>
        </w:rPr>
        <w:t>NGÀNH HỆ THỐNG THÔNG TIN QUẢN LÝ</w:t>
      </w:r>
    </w:p>
    <w:p w14:paraId="7A4FD384" w14:textId="77777777" w:rsidR="00FF2200" w:rsidRPr="00EE2AB9" w:rsidRDefault="00FF2200" w:rsidP="00FF2200">
      <w:pPr>
        <w:spacing w:before="0"/>
        <w:ind w:firstLine="0"/>
        <w:jc w:val="center"/>
        <w:rPr>
          <w:b/>
          <w:sz w:val="32"/>
          <w:szCs w:val="24"/>
        </w:rPr>
      </w:pPr>
      <w:r w:rsidRPr="00EE2AB9">
        <w:rPr>
          <w:b/>
          <w:sz w:val="32"/>
          <w:szCs w:val="24"/>
        </w:rPr>
        <w:t>CHUYÊN NGÀNH TIN HỌC QUẢN LÝ</w:t>
      </w:r>
    </w:p>
    <w:p w14:paraId="637275F9" w14:textId="77777777" w:rsidR="00FF2200" w:rsidRPr="004A089F" w:rsidRDefault="00FF2200" w:rsidP="00FF2200">
      <w:pPr>
        <w:spacing w:before="0" w:line="240" w:lineRule="auto"/>
        <w:ind w:firstLine="0"/>
        <w:jc w:val="center"/>
        <w:rPr>
          <w:sz w:val="24"/>
          <w:szCs w:val="24"/>
        </w:rPr>
      </w:pPr>
    </w:p>
    <w:p w14:paraId="3924B796" w14:textId="77777777" w:rsidR="00FF2200" w:rsidRPr="00BA144A" w:rsidRDefault="00FF2200" w:rsidP="00FF2200">
      <w:pPr>
        <w:spacing w:before="0"/>
        <w:ind w:firstLine="0"/>
        <w:jc w:val="center"/>
        <w:rPr>
          <w:b/>
          <w:i/>
          <w:color w:val="000000"/>
          <w:sz w:val="32"/>
          <w:shd w:val="clear" w:color="auto" w:fill="FFFFFF"/>
        </w:rPr>
      </w:pPr>
      <w:r w:rsidRPr="00BA144A">
        <w:rPr>
          <w:b/>
          <w:i/>
          <w:color w:val="000000"/>
          <w:sz w:val="32"/>
          <w:shd w:val="clear" w:color="auto" w:fill="FFFFFF"/>
        </w:rPr>
        <w:t xml:space="preserve">Đề tài: </w:t>
      </w:r>
    </w:p>
    <w:p w14:paraId="50A3BF12" w14:textId="77777777" w:rsidR="00FF2200" w:rsidRPr="00BA144A" w:rsidRDefault="00FF2200" w:rsidP="00FF2200">
      <w:pPr>
        <w:spacing w:before="0"/>
        <w:ind w:firstLine="0"/>
        <w:jc w:val="center"/>
        <w:rPr>
          <w:sz w:val="32"/>
          <w:szCs w:val="24"/>
        </w:rPr>
      </w:pPr>
      <w:r w:rsidRPr="00BA144A">
        <w:rPr>
          <w:b/>
          <w:color w:val="000000"/>
          <w:sz w:val="32"/>
          <w:shd w:val="clear" w:color="auto" w:fill="FFFFFF"/>
        </w:rPr>
        <w:t xml:space="preserve">PHÂN TÍCH </w:t>
      </w:r>
      <w:r>
        <w:rPr>
          <w:b/>
          <w:color w:val="000000"/>
          <w:sz w:val="32"/>
          <w:shd w:val="clear" w:color="auto" w:fill="FFFFFF"/>
        </w:rPr>
        <w:t xml:space="preserve">HỆ THỐNG </w:t>
      </w:r>
      <w:r w:rsidRPr="00BA144A">
        <w:rPr>
          <w:b/>
          <w:color w:val="000000"/>
          <w:sz w:val="32"/>
          <w:shd w:val="clear" w:color="auto" w:fill="FFFFFF"/>
        </w:rPr>
        <w:t>QUẢN LÝ NHÂN SỰ TẠI CÔNG TY CỔ PHẦN BAO BÌ Á CHÂU</w:t>
      </w:r>
    </w:p>
    <w:p w14:paraId="34E5FD9E" w14:textId="77777777" w:rsidR="00FF2200" w:rsidRDefault="00FF2200" w:rsidP="00FF2200">
      <w:pPr>
        <w:spacing w:before="0"/>
        <w:ind w:firstLine="0"/>
        <w:jc w:val="center"/>
        <w:rPr>
          <w:sz w:val="24"/>
          <w:szCs w:val="24"/>
        </w:rPr>
      </w:pPr>
    </w:p>
    <w:p w14:paraId="763F5556" w14:textId="77777777" w:rsidR="00FF2200" w:rsidRDefault="00FF2200" w:rsidP="00FF2200">
      <w:pPr>
        <w:spacing w:before="0" w:line="240" w:lineRule="auto"/>
        <w:ind w:firstLine="0"/>
        <w:jc w:val="center"/>
        <w:rPr>
          <w:sz w:val="24"/>
          <w:szCs w:val="24"/>
        </w:rPr>
      </w:pPr>
    </w:p>
    <w:p w14:paraId="76B9B442" w14:textId="77777777" w:rsidR="00FF2200" w:rsidRPr="008625CB" w:rsidRDefault="00FF2200" w:rsidP="00FF2200">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Nguyễn Văn Hoàng Nhã</w:t>
      </w:r>
    </w:p>
    <w:p w14:paraId="4D453718" w14:textId="77777777" w:rsidR="00FF2200" w:rsidRDefault="00FF2200" w:rsidP="00FF2200">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14</w:t>
      </w:r>
    </w:p>
    <w:p w14:paraId="735F7BF1" w14:textId="77777777" w:rsidR="00FF2200" w:rsidRDefault="00FF2200" w:rsidP="00FF2200">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BYS Đà Nẵng</w:t>
      </w:r>
    </w:p>
    <w:p w14:paraId="3122BFCB" w14:textId="77777777" w:rsidR="00FF2200" w:rsidRPr="00C67C5B" w:rsidRDefault="00FF2200" w:rsidP="00FF2200">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Đinh Trần Trung Hiếu</w:t>
      </w:r>
    </w:p>
    <w:p w14:paraId="1D249050" w14:textId="77777777" w:rsidR="00FF2200" w:rsidRPr="008625CB" w:rsidRDefault="00FF2200" w:rsidP="00FF2200">
      <w:pPr>
        <w:tabs>
          <w:tab w:val="left" w:pos="4111"/>
        </w:tabs>
        <w:spacing w:before="0" w:after="0"/>
        <w:ind w:firstLine="1134"/>
        <w:jc w:val="left"/>
        <w:rPr>
          <w:bCs/>
          <w:color w:val="000000"/>
          <w:sz w:val="28"/>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Trần Thị Thu Thảo</w:t>
      </w:r>
    </w:p>
    <w:p w14:paraId="1EC0FE11" w14:textId="77777777" w:rsidR="00FF2200" w:rsidRDefault="00FF2200" w:rsidP="00FF2200">
      <w:pPr>
        <w:spacing w:before="0" w:line="240" w:lineRule="auto"/>
        <w:ind w:firstLine="0"/>
        <w:jc w:val="center"/>
        <w:rPr>
          <w:sz w:val="24"/>
          <w:szCs w:val="24"/>
        </w:rPr>
      </w:pPr>
    </w:p>
    <w:p w14:paraId="6CDFA412" w14:textId="77777777" w:rsidR="00FF2200" w:rsidRPr="00C4239D" w:rsidRDefault="00FF2200" w:rsidP="00FF2200">
      <w:pPr>
        <w:spacing w:before="0" w:line="240" w:lineRule="auto"/>
        <w:ind w:firstLine="0"/>
        <w:jc w:val="center"/>
        <w:rPr>
          <w:szCs w:val="24"/>
        </w:rPr>
      </w:pPr>
    </w:p>
    <w:p w14:paraId="5AA634D5" w14:textId="77777777" w:rsidR="00FF2200" w:rsidRDefault="00FF2200" w:rsidP="00FF2200">
      <w:pPr>
        <w:spacing w:before="0" w:line="240" w:lineRule="auto"/>
        <w:ind w:firstLine="0"/>
        <w:rPr>
          <w:sz w:val="24"/>
          <w:szCs w:val="24"/>
        </w:rPr>
      </w:pPr>
    </w:p>
    <w:p w14:paraId="563B17F0" w14:textId="40D99B6E" w:rsidR="000F5623" w:rsidRDefault="000F5623" w:rsidP="00FF2200">
      <w:pPr>
        <w:spacing w:after="240" w:line="240" w:lineRule="auto"/>
        <w:ind w:firstLine="0"/>
        <w:jc w:val="center"/>
        <w:rPr>
          <w:b/>
          <w:sz w:val="28"/>
          <w:szCs w:val="28"/>
          <w:lang w:val="fr-FR"/>
        </w:rPr>
      </w:pPr>
    </w:p>
    <w:p w14:paraId="4EA1822F" w14:textId="77777777" w:rsidR="00FF2200" w:rsidRDefault="00FF2200" w:rsidP="00FF2200">
      <w:pPr>
        <w:spacing w:after="240" w:line="240" w:lineRule="auto"/>
        <w:ind w:left="2880" w:firstLine="0"/>
        <w:rPr>
          <w:b/>
          <w:sz w:val="28"/>
          <w:szCs w:val="28"/>
          <w:lang w:val="fr-FR"/>
        </w:rPr>
      </w:pPr>
      <w:r w:rsidRPr="001A65B8">
        <w:rPr>
          <w:b/>
          <w:sz w:val="28"/>
          <w:szCs w:val="28"/>
          <w:lang w:val="fr-FR"/>
        </w:rPr>
        <w:t>Đà Nẵng,</w:t>
      </w:r>
      <w:r>
        <w:rPr>
          <w:b/>
          <w:sz w:val="28"/>
          <w:szCs w:val="28"/>
          <w:lang w:val="fr-FR"/>
        </w:rPr>
        <w:t xml:space="preserve"> tháng 8/</w:t>
      </w:r>
      <w:r w:rsidRPr="001A65B8">
        <w:rPr>
          <w:b/>
          <w:sz w:val="28"/>
          <w:szCs w:val="28"/>
          <w:lang w:val="fr-FR"/>
        </w:rPr>
        <w:t>202</w:t>
      </w:r>
      <w:r>
        <w:rPr>
          <w:b/>
          <w:sz w:val="28"/>
          <w:szCs w:val="28"/>
          <w:lang w:val="fr-FR"/>
        </w:rPr>
        <w:t>2</w:t>
      </w:r>
    </w:p>
    <w:bookmarkEnd w:id="0"/>
    <w:bookmarkEnd w:id="1"/>
    <w:p w14:paraId="522BBBEE" w14:textId="28BC37FE" w:rsidR="005E1111" w:rsidRDefault="005E1111" w:rsidP="001B53C7">
      <w:pPr>
        <w:ind w:firstLine="0"/>
      </w:pPr>
      <w:r w:rsidRPr="005E1111">
        <w:rPr>
          <w:caps/>
          <w:noProof/>
          <w:bdr w:val="none" w:sz="0" w:space="0" w:color="auto" w:frame="1"/>
        </w:rPr>
        <w:lastRenderedPageBreak/>
        <w:drawing>
          <wp:inline distT="0" distB="0" distL="0" distR="0" wp14:anchorId="1E64F8C2" wp14:editId="1DCED22F">
            <wp:extent cx="5621573" cy="7787640"/>
            <wp:effectExtent l="0" t="0" r="0" b="3810"/>
            <wp:docPr id="16" name="Picture 16" descr="F:\BA_intern\Báo cáo TTNN\CamScanner 08-13-2022 17.02\CamScanner 08-13-2022 17.0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BA_intern\Báo cáo TTNN\CamScanner 08-13-2022 17.02\CamScanner 08-13-2022 17.02-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25342" cy="7792862"/>
                    </a:xfrm>
                    <a:prstGeom prst="rect">
                      <a:avLst/>
                    </a:prstGeom>
                    <a:noFill/>
                    <a:ln>
                      <a:noFill/>
                    </a:ln>
                  </pic:spPr>
                </pic:pic>
              </a:graphicData>
            </a:graphic>
          </wp:inline>
        </w:drawing>
      </w:r>
    </w:p>
    <w:p w14:paraId="09ADD19C" w14:textId="0566C1F6" w:rsidR="00E71236" w:rsidRDefault="00E43E9F" w:rsidP="00DF2393">
      <w:pPr>
        <w:pStyle w:val="Heading1"/>
      </w:pPr>
      <w:bookmarkStart w:id="6" w:name="_Toc111319352"/>
      <w:r w:rsidRPr="00DE532C">
        <w:lastRenderedPageBreak/>
        <w:t xml:space="preserve">LỜI </w:t>
      </w:r>
      <w:r w:rsidRPr="008625CB">
        <w:rPr>
          <w:sz w:val="30"/>
        </w:rPr>
        <w:t>CẢM</w:t>
      </w:r>
      <w:r w:rsidRPr="00DE532C">
        <w:t xml:space="preserve"> ƠN</w:t>
      </w:r>
      <w:bookmarkEnd w:id="6"/>
    </w:p>
    <w:p w14:paraId="7939B34F" w14:textId="77777777" w:rsidR="008F4A4E" w:rsidRDefault="008F4A4E" w:rsidP="008F4A4E">
      <w:r>
        <w:rPr>
          <w:color w:val="000000"/>
          <w:highlight w:val="white"/>
        </w:rPr>
        <w:t>Để hoàn thành bài báo cáo thực tập nghề nghiệp này, trước tiên em xin gửi lời cảm ơn chân thành nhất đến quý thầy cô là giảng viên khoa Thống kê - Tin học trường Đại học Kinh tế - Đại học Đà Nẵng đã tạo cơ hội cho em được đi thực tập tại môi trường thực tế. Quá trình thực tập này là bước đầu đi vào thực tiễn và cũng là bước đầu thực hành để đúc rút ra những kinh nghiệm từ các lý thuyết, kiến thức đã được học tại trường. Đặc biệt, em xin gửi lời cảm ơn sâu sắc đến Giảng viên hướng dẫn là cô Trần Thị Thu Thảo, người đã luôn tận tình hướng dẫn và giúp đỡ em trong quá trình thực tập nghề nghiệp để bài báo cáo của em được hoàn thiện nhất.</w:t>
      </w:r>
    </w:p>
    <w:p w14:paraId="3C91FBC2" w14:textId="77777777" w:rsidR="008F4A4E" w:rsidRDefault="008F4A4E" w:rsidP="008F4A4E">
      <w:pPr>
        <w:rPr>
          <w:color w:val="000000"/>
        </w:rPr>
      </w:pPr>
      <w:r>
        <w:rPr>
          <w:color w:val="000000"/>
        </w:rPr>
        <w:t>Bên cạnh đó, em muốn gửi lời cảm ơn đến các anh chị tại BYS Đà Nẵng – đơn vị đã tiếp nhận và tạo điều kiện hỗ trợ thuận lợi để em được thực tập tại công ty trong suốt quá trình thực tập nghề nghiệp. Đặc biệt với lòng biết ơn sâu sắc và chân thành nhất, em xin gửi đến anh Đinh Trần Trung Hiếu – người trực tiếp hướng dẫn, hỗ trợ tận tình, truyền đạt cho em những kiến thức quan trọng cũng như kỹ năng làm việc cần thiết làm nền tảng cho việc phát triển sự nghiệp sau này của em.</w:t>
      </w:r>
    </w:p>
    <w:p w14:paraId="49BE0076" w14:textId="77777777" w:rsidR="008F4A4E" w:rsidRDefault="008F4A4E" w:rsidP="008F4A4E">
      <w:r>
        <w:rPr>
          <w:color w:val="000000"/>
          <w:highlight w:val="white"/>
        </w:rPr>
        <w:t>Với điều kiện thời gian hạn hẹp và kiến thức chuyên môn, kinh nghiệm thực tiễn của em còn hạn chế nên những thiếu sót trong bài báo cáo lần này là điều không thể tránh khỏi. Em rất mong nhận được sự nhận xét, đóng góp ý kiến của các quý thầy cô để bài báo cáo được hoàn chỉnh hơn nữa cũng như mở mang thêm kiến thức cho bản thân em.</w:t>
      </w:r>
      <w:r>
        <w:rPr>
          <w:color w:val="000000"/>
        </w:rPr>
        <w:t xml:space="preserve"> Và nhờ đó em sẽ hoàn thành tốt hơn trong bài báo cáo tốt nghiệp sắp tới.</w:t>
      </w:r>
    </w:p>
    <w:p w14:paraId="70F88841" w14:textId="4DCCED72" w:rsidR="008F4A4E" w:rsidRPr="008F4A4E" w:rsidRDefault="008F4A4E" w:rsidP="008F4A4E">
      <w:r>
        <w:rPr>
          <w:color w:val="000000"/>
        </w:rPr>
        <w:t>Em xin trân trọng cảm ơn!</w:t>
      </w:r>
    </w:p>
    <w:p w14:paraId="4BA76125" w14:textId="77777777" w:rsidR="008F4A4E" w:rsidRPr="008F4A4E" w:rsidRDefault="008F4A4E" w:rsidP="008F4A4E"/>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175F1741" w14:textId="636402A6" w:rsidR="008F4A4E" w:rsidRDefault="00E43E9F" w:rsidP="00DF2393">
      <w:pPr>
        <w:pStyle w:val="Heading1"/>
      </w:pPr>
      <w:bookmarkStart w:id="7" w:name="_Toc111319353"/>
      <w:r w:rsidRPr="00DE532C">
        <w:lastRenderedPageBreak/>
        <w:t>LỜI CAM ĐOAN</w:t>
      </w:r>
      <w:bookmarkEnd w:id="7"/>
    </w:p>
    <w:p w14:paraId="7D620194" w14:textId="77777777" w:rsidR="008F4A4E" w:rsidRDefault="008F4A4E" w:rsidP="008F4A4E">
      <w:r>
        <w:rPr>
          <w:color w:val="000000"/>
        </w:rPr>
        <w:t xml:space="preserve">Em xin cam đoan dự án </w:t>
      </w:r>
      <w:r w:rsidRPr="006C6811">
        <w:rPr>
          <w:b/>
          <w:i/>
          <w:color w:val="000000"/>
          <w:shd w:val="clear" w:color="auto" w:fill="FFFFFF"/>
        </w:rPr>
        <w:t>PHÂN TÍCH HỆ THỐNG “QUẢN LÝ NHÂN SỰ TẠI CÔNG TY CỔ PHẦN BAO BÌ Á CHÂU”</w:t>
      </w:r>
      <w:r>
        <w:rPr>
          <w:b/>
          <w:i/>
          <w:color w:val="000000"/>
          <w:shd w:val="clear" w:color="auto" w:fill="FFFFFF"/>
        </w:rPr>
        <w:t xml:space="preserve"> </w:t>
      </w:r>
      <w:r>
        <w:rPr>
          <w:color w:val="000000"/>
        </w:rPr>
        <w:t>là kết quả nghiên cứu độc lập của sự nỗ lực của bản thân dưới sự hướng dẫn tận tình của anh Đinh Trần Trung Hiếu và giáo viên hướng dẫn cô Trần Thị Thu Thảo. Ngoài ra không có bất kỳ sự sao chép nào của người khác.</w:t>
      </w:r>
    </w:p>
    <w:p w14:paraId="33E379F1" w14:textId="77777777" w:rsidR="008F4A4E" w:rsidRDefault="008F4A4E" w:rsidP="008F4A4E">
      <w:pPr>
        <w:ind w:hanging="284"/>
        <w:rPr>
          <w:color w:val="000000"/>
        </w:rPr>
      </w:pPr>
      <w:r>
        <w:rPr>
          <w:color w:val="000000"/>
        </w:rPr>
        <w:tab/>
      </w:r>
      <w:r>
        <w:rPr>
          <w:color w:val="000000"/>
        </w:rPr>
        <w:tab/>
        <w:t xml:space="preserve">Dự án, nội dung báo cáo thực tập nghề nghiệp là sản phẩm mà em đã nỗ lực nghiên cứu, học tập trong quá trình thực tập trực tiếp tại công ty. Các dữ liệu, kết quả trình bày trong báo cáo là hoàn toàn trung thực và hoàn toàn không sao chép kết quả nghiên cứu đề tài của ai khác. Em xin chịu hoàn toàn trách nhiệm, kỷ luật của nhà trường nếu có vấn đề nào xảy ra. </w:t>
      </w:r>
    </w:p>
    <w:p w14:paraId="1044350A" w14:textId="77777777" w:rsidR="008F4A4E" w:rsidRPr="008F4A4E" w:rsidRDefault="008F4A4E" w:rsidP="008F4A4E"/>
    <w:p w14:paraId="322B0981" w14:textId="77777777" w:rsidR="00162A00" w:rsidRDefault="00162A00" w:rsidP="00162A00">
      <w:pPr>
        <w:rPr>
          <w:b/>
        </w:rPr>
      </w:pPr>
    </w:p>
    <w:p w14:paraId="7A239A48" w14:textId="5D48D0EE" w:rsidR="00E552DB" w:rsidRPr="008F4A4E" w:rsidRDefault="00E552DB" w:rsidP="008F4A4E">
      <w:pPr>
        <w:spacing w:before="0" w:after="0" w:line="240" w:lineRule="auto"/>
        <w:ind w:firstLine="0"/>
        <w:jc w:val="left"/>
        <w:rPr>
          <w:b/>
        </w:rPr>
      </w:pPr>
      <w:r w:rsidRPr="00701F40">
        <w:br w:type="page"/>
      </w:r>
    </w:p>
    <w:p w14:paraId="0AD1ED47" w14:textId="17937D2E" w:rsidR="00F70C30" w:rsidRDefault="00122C88" w:rsidP="00DF2393">
      <w:pPr>
        <w:pStyle w:val="Heading1"/>
      </w:pPr>
      <w:bookmarkStart w:id="8" w:name="_Toc342760180"/>
      <w:bookmarkStart w:id="9" w:name="_Toc343172865"/>
      <w:bookmarkStart w:id="10" w:name="_Toc111319354"/>
      <w:r w:rsidRPr="00C67C5B">
        <w:lastRenderedPageBreak/>
        <w:t>MỤC LỤC</w:t>
      </w:r>
      <w:bookmarkEnd w:id="8"/>
      <w:bookmarkEnd w:id="9"/>
      <w:bookmarkEnd w:id="10"/>
    </w:p>
    <w:p w14:paraId="20D30221" w14:textId="4D8DB2AA" w:rsidR="00DF2393"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1319352" w:history="1">
        <w:r w:rsidR="00DF2393" w:rsidRPr="007E1B21">
          <w:rPr>
            <w:rStyle w:val="Hyperlink"/>
            <w:noProof/>
          </w:rPr>
          <w:t>LỜI CẢM ƠN</w:t>
        </w:r>
        <w:r w:rsidR="00DF2393">
          <w:rPr>
            <w:noProof/>
            <w:webHidden/>
          </w:rPr>
          <w:tab/>
        </w:r>
        <w:r w:rsidR="00DF2393">
          <w:rPr>
            <w:noProof/>
            <w:webHidden/>
          </w:rPr>
          <w:fldChar w:fldCharType="begin"/>
        </w:r>
        <w:r w:rsidR="00DF2393">
          <w:rPr>
            <w:noProof/>
            <w:webHidden/>
          </w:rPr>
          <w:instrText xml:space="preserve"> PAGEREF _Toc111319352 \h </w:instrText>
        </w:r>
        <w:r w:rsidR="00DF2393">
          <w:rPr>
            <w:noProof/>
            <w:webHidden/>
          </w:rPr>
        </w:r>
        <w:r w:rsidR="00DF2393">
          <w:rPr>
            <w:noProof/>
            <w:webHidden/>
          </w:rPr>
          <w:fldChar w:fldCharType="separate"/>
        </w:r>
        <w:r w:rsidR="00D943BE">
          <w:rPr>
            <w:noProof/>
            <w:webHidden/>
          </w:rPr>
          <w:t>iii</w:t>
        </w:r>
        <w:r w:rsidR="00DF2393">
          <w:rPr>
            <w:noProof/>
            <w:webHidden/>
          </w:rPr>
          <w:fldChar w:fldCharType="end"/>
        </w:r>
      </w:hyperlink>
    </w:p>
    <w:p w14:paraId="5A0570EC" w14:textId="7A12A2EC" w:rsidR="00DF2393" w:rsidRDefault="002805C6">
      <w:pPr>
        <w:pStyle w:val="TOC1"/>
        <w:rPr>
          <w:rFonts w:asciiTheme="minorHAnsi" w:eastAsiaTheme="minorEastAsia" w:hAnsiTheme="minorHAnsi" w:cstheme="minorBidi"/>
          <w:b w:val="0"/>
          <w:bCs w:val="0"/>
          <w:noProof/>
          <w:kern w:val="0"/>
          <w:sz w:val="22"/>
          <w:szCs w:val="22"/>
        </w:rPr>
      </w:pPr>
      <w:hyperlink w:anchor="_Toc111319353" w:history="1">
        <w:r w:rsidR="00DF2393" w:rsidRPr="007E1B21">
          <w:rPr>
            <w:rStyle w:val="Hyperlink"/>
            <w:noProof/>
          </w:rPr>
          <w:t>LỜI CAM ĐOAN</w:t>
        </w:r>
        <w:r w:rsidR="00DF2393">
          <w:rPr>
            <w:noProof/>
            <w:webHidden/>
          </w:rPr>
          <w:tab/>
        </w:r>
        <w:r w:rsidR="00DF2393">
          <w:rPr>
            <w:noProof/>
            <w:webHidden/>
          </w:rPr>
          <w:fldChar w:fldCharType="begin"/>
        </w:r>
        <w:r w:rsidR="00DF2393">
          <w:rPr>
            <w:noProof/>
            <w:webHidden/>
          </w:rPr>
          <w:instrText xml:space="preserve"> PAGEREF _Toc111319353 \h </w:instrText>
        </w:r>
        <w:r w:rsidR="00DF2393">
          <w:rPr>
            <w:noProof/>
            <w:webHidden/>
          </w:rPr>
        </w:r>
        <w:r w:rsidR="00DF2393">
          <w:rPr>
            <w:noProof/>
            <w:webHidden/>
          </w:rPr>
          <w:fldChar w:fldCharType="separate"/>
        </w:r>
        <w:r w:rsidR="00D943BE">
          <w:rPr>
            <w:noProof/>
            <w:webHidden/>
          </w:rPr>
          <w:t>iv</w:t>
        </w:r>
        <w:r w:rsidR="00DF2393">
          <w:rPr>
            <w:noProof/>
            <w:webHidden/>
          </w:rPr>
          <w:fldChar w:fldCharType="end"/>
        </w:r>
      </w:hyperlink>
    </w:p>
    <w:p w14:paraId="1DC9EBC6" w14:textId="408FB20F" w:rsidR="00DF2393" w:rsidRDefault="002805C6">
      <w:pPr>
        <w:pStyle w:val="TOC1"/>
        <w:rPr>
          <w:rFonts w:asciiTheme="minorHAnsi" w:eastAsiaTheme="minorEastAsia" w:hAnsiTheme="minorHAnsi" w:cstheme="minorBidi"/>
          <w:b w:val="0"/>
          <w:bCs w:val="0"/>
          <w:noProof/>
          <w:kern w:val="0"/>
          <w:sz w:val="22"/>
          <w:szCs w:val="22"/>
        </w:rPr>
      </w:pPr>
      <w:hyperlink w:anchor="_Toc111319354" w:history="1">
        <w:r w:rsidR="00DF2393" w:rsidRPr="007E1B21">
          <w:rPr>
            <w:rStyle w:val="Hyperlink"/>
            <w:noProof/>
          </w:rPr>
          <w:t>MỤC LỤC</w:t>
        </w:r>
        <w:r w:rsidR="00DF2393">
          <w:rPr>
            <w:noProof/>
            <w:webHidden/>
          </w:rPr>
          <w:tab/>
        </w:r>
        <w:r w:rsidR="00DF2393">
          <w:rPr>
            <w:noProof/>
            <w:webHidden/>
          </w:rPr>
          <w:fldChar w:fldCharType="begin"/>
        </w:r>
        <w:r w:rsidR="00DF2393">
          <w:rPr>
            <w:noProof/>
            <w:webHidden/>
          </w:rPr>
          <w:instrText xml:space="preserve"> PAGEREF _Toc111319354 \h </w:instrText>
        </w:r>
        <w:r w:rsidR="00DF2393">
          <w:rPr>
            <w:noProof/>
            <w:webHidden/>
          </w:rPr>
        </w:r>
        <w:r w:rsidR="00DF2393">
          <w:rPr>
            <w:noProof/>
            <w:webHidden/>
          </w:rPr>
          <w:fldChar w:fldCharType="separate"/>
        </w:r>
        <w:r w:rsidR="00D943BE">
          <w:rPr>
            <w:noProof/>
            <w:webHidden/>
          </w:rPr>
          <w:t>v</w:t>
        </w:r>
        <w:r w:rsidR="00DF2393">
          <w:rPr>
            <w:noProof/>
            <w:webHidden/>
          </w:rPr>
          <w:fldChar w:fldCharType="end"/>
        </w:r>
      </w:hyperlink>
    </w:p>
    <w:p w14:paraId="6666BCD4" w14:textId="6DB07852" w:rsidR="00DF2393" w:rsidRDefault="002805C6">
      <w:pPr>
        <w:pStyle w:val="TOC1"/>
        <w:rPr>
          <w:rFonts w:asciiTheme="minorHAnsi" w:eastAsiaTheme="minorEastAsia" w:hAnsiTheme="minorHAnsi" w:cstheme="minorBidi"/>
          <w:b w:val="0"/>
          <w:bCs w:val="0"/>
          <w:noProof/>
          <w:kern w:val="0"/>
          <w:sz w:val="22"/>
          <w:szCs w:val="22"/>
        </w:rPr>
      </w:pPr>
      <w:hyperlink w:anchor="_Toc111319355" w:history="1">
        <w:r w:rsidR="00DF2393" w:rsidRPr="007E1B21">
          <w:rPr>
            <w:rStyle w:val="Hyperlink"/>
            <w:noProof/>
          </w:rPr>
          <w:t>DANH MỤC HÌNH ẢNH</w:t>
        </w:r>
        <w:r w:rsidR="00DF2393">
          <w:rPr>
            <w:noProof/>
            <w:webHidden/>
          </w:rPr>
          <w:tab/>
        </w:r>
        <w:r w:rsidR="00DF2393">
          <w:rPr>
            <w:noProof/>
            <w:webHidden/>
          </w:rPr>
          <w:fldChar w:fldCharType="begin"/>
        </w:r>
        <w:r w:rsidR="00DF2393">
          <w:rPr>
            <w:noProof/>
            <w:webHidden/>
          </w:rPr>
          <w:instrText xml:space="preserve"> PAGEREF _Toc111319355 \h </w:instrText>
        </w:r>
        <w:r w:rsidR="00DF2393">
          <w:rPr>
            <w:noProof/>
            <w:webHidden/>
          </w:rPr>
        </w:r>
        <w:r w:rsidR="00DF2393">
          <w:rPr>
            <w:noProof/>
            <w:webHidden/>
          </w:rPr>
          <w:fldChar w:fldCharType="separate"/>
        </w:r>
        <w:r w:rsidR="00D943BE">
          <w:rPr>
            <w:noProof/>
            <w:webHidden/>
          </w:rPr>
          <w:t>viii</w:t>
        </w:r>
        <w:r w:rsidR="00DF2393">
          <w:rPr>
            <w:noProof/>
            <w:webHidden/>
          </w:rPr>
          <w:fldChar w:fldCharType="end"/>
        </w:r>
      </w:hyperlink>
    </w:p>
    <w:p w14:paraId="0E67102C" w14:textId="4FD923B4" w:rsidR="00DF2393" w:rsidRDefault="002805C6">
      <w:pPr>
        <w:pStyle w:val="TOC1"/>
        <w:rPr>
          <w:rFonts w:asciiTheme="minorHAnsi" w:eastAsiaTheme="minorEastAsia" w:hAnsiTheme="minorHAnsi" w:cstheme="minorBidi"/>
          <w:b w:val="0"/>
          <w:bCs w:val="0"/>
          <w:noProof/>
          <w:kern w:val="0"/>
          <w:sz w:val="22"/>
          <w:szCs w:val="22"/>
        </w:rPr>
      </w:pPr>
      <w:hyperlink w:anchor="_Toc111319356" w:history="1">
        <w:r w:rsidR="00DF2393" w:rsidRPr="007E1B21">
          <w:rPr>
            <w:rStyle w:val="Hyperlink"/>
            <w:noProof/>
          </w:rPr>
          <w:t>DANH MỤC BẢNG BIỂU</w:t>
        </w:r>
        <w:r w:rsidR="00DF2393">
          <w:rPr>
            <w:noProof/>
            <w:webHidden/>
          </w:rPr>
          <w:tab/>
        </w:r>
        <w:r w:rsidR="00DF2393">
          <w:rPr>
            <w:noProof/>
            <w:webHidden/>
          </w:rPr>
          <w:fldChar w:fldCharType="begin"/>
        </w:r>
        <w:r w:rsidR="00DF2393">
          <w:rPr>
            <w:noProof/>
            <w:webHidden/>
          </w:rPr>
          <w:instrText xml:space="preserve"> PAGEREF _Toc111319356 \h </w:instrText>
        </w:r>
        <w:r w:rsidR="00DF2393">
          <w:rPr>
            <w:noProof/>
            <w:webHidden/>
          </w:rPr>
        </w:r>
        <w:r w:rsidR="00DF2393">
          <w:rPr>
            <w:noProof/>
            <w:webHidden/>
          </w:rPr>
          <w:fldChar w:fldCharType="separate"/>
        </w:r>
        <w:r w:rsidR="00D943BE">
          <w:rPr>
            <w:noProof/>
            <w:webHidden/>
          </w:rPr>
          <w:t>ix</w:t>
        </w:r>
        <w:r w:rsidR="00DF2393">
          <w:rPr>
            <w:noProof/>
            <w:webHidden/>
          </w:rPr>
          <w:fldChar w:fldCharType="end"/>
        </w:r>
      </w:hyperlink>
    </w:p>
    <w:p w14:paraId="22E424D4" w14:textId="251C8A8D" w:rsidR="00DF2393" w:rsidRDefault="002805C6">
      <w:pPr>
        <w:pStyle w:val="TOC1"/>
        <w:rPr>
          <w:rFonts w:asciiTheme="minorHAnsi" w:eastAsiaTheme="minorEastAsia" w:hAnsiTheme="minorHAnsi" w:cstheme="minorBidi"/>
          <w:b w:val="0"/>
          <w:bCs w:val="0"/>
          <w:noProof/>
          <w:kern w:val="0"/>
          <w:sz w:val="22"/>
          <w:szCs w:val="22"/>
        </w:rPr>
      </w:pPr>
      <w:hyperlink w:anchor="_Toc111319357" w:history="1">
        <w:r w:rsidR="00DF2393" w:rsidRPr="007E1B21">
          <w:rPr>
            <w:rStyle w:val="Hyperlink"/>
            <w:noProof/>
          </w:rPr>
          <w:t>DANH MỤC CÁC TỪ VIẾT TẮT</w:t>
        </w:r>
        <w:r w:rsidR="00DF2393">
          <w:rPr>
            <w:noProof/>
            <w:webHidden/>
          </w:rPr>
          <w:tab/>
        </w:r>
        <w:r w:rsidR="00DF2393">
          <w:rPr>
            <w:noProof/>
            <w:webHidden/>
          </w:rPr>
          <w:fldChar w:fldCharType="begin"/>
        </w:r>
        <w:r w:rsidR="00DF2393">
          <w:rPr>
            <w:noProof/>
            <w:webHidden/>
          </w:rPr>
          <w:instrText xml:space="preserve"> PAGEREF _Toc111319357 \h </w:instrText>
        </w:r>
        <w:r w:rsidR="00DF2393">
          <w:rPr>
            <w:noProof/>
            <w:webHidden/>
          </w:rPr>
        </w:r>
        <w:r w:rsidR="00DF2393">
          <w:rPr>
            <w:noProof/>
            <w:webHidden/>
          </w:rPr>
          <w:fldChar w:fldCharType="separate"/>
        </w:r>
        <w:r w:rsidR="00D943BE">
          <w:rPr>
            <w:noProof/>
            <w:webHidden/>
          </w:rPr>
          <w:t>x</w:t>
        </w:r>
        <w:r w:rsidR="00DF2393">
          <w:rPr>
            <w:noProof/>
            <w:webHidden/>
          </w:rPr>
          <w:fldChar w:fldCharType="end"/>
        </w:r>
      </w:hyperlink>
    </w:p>
    <w:p w14:paraId="25659F60" w14:textId="35E93D4A" w:rsidR="00DF2393" w:rsidRDefault="002805C6">
      <w:pPr>
        <w:pStyle w:val="TOC1"/>
        <w:rPr>
          <w:rFonts w:asciiTheme="minorHAnsi" w:eastAsiaTheme="minorEastAsia" w:hAnsiTheme="minorHAnsi" w:cstheme="minorBidi"/>
          <w:b w:val="0"/>
          <w:bCs w:val="0"/>
          <w:noProof/>
          <w:kern w:val="0"/>
          <w:sz w:val="22"/>
          <w:szCs w:val="22"/>
        </w:rPr>
      </w:pPr>
      <w:hyperlink w:anchor="_Toc111319358" w:history="1">
        <w:r w:rsidR="00DF2393" w:rsidRPr="007E1B21">
          <w:rPr>
            <w:rStyle w:val="Hyperlink"/>
            <w:noProof/>
            <w:lang w:val="de-DE"/>
          </w:rPr>
          <w:t>LỜI MỞ ĐẦU</w:t>
        </w:r>
        <w:r w:rsidR="00DF2393">
          <w:rPr>
            <w:noProof/>
            <w:webHidden/>
          </w:rPr>
          <w:tab/>
        </w:r>
        <w:r w:rsidR="00DF2393">
          <w:rPr>
            <w:noProof/>
            <w:webHidden/>
          </w:rPr>
          <w:fldChar w:fldCharType="begin"/>
        </w:r>
        <w:r w:rsidR="00DF2393">
          <w:rPr>
            <w:noProof/>
            <w:webHidden/>
          </w:rPr>
          <w:instrText xml:space="preserve"> PAGEREF _Toc111319358 \h </w:instrText>
        </w:r>
        <w:r w:rsidR="00DF2393">
          <w:rPr>
            <w:noProof/>
            <w:webHidden/>
          </w:rPr>
        </w:r>
        <w:r w:rsidR="00DF2393">
          <w:rPr>
            <w:noProof/>
            <w:webHidden/>
          </w:rPr>
          <w:fldChar w:fldCharType="separate"/>
        </w:r>
        <w:r w:rsidR="00D943BE">
          <w:rPr>
            <w:noProof/>
            <w:webHidden/>
          </w:rPr>
          <w:t>1</w:t>
        </w:r>
        <w:r w:rsidR="00DF2393">
          <w:rPr>
            <w:noProof/>
            <w:webHidden/>
          </w:rPr>
          <w:fldChar w:fldCharType="end"/>
        </w:r>
      </w:hyperlink>
    </w:p>
    <w:p w14:paraId="469FEEDB" w14:textId="6E9282BD" w:rsidR="00DF2393" w:rsidRDefault="002805C6">
      <w:pPr>
        <w:pStyle w:val="TOC1"/>
        <w:rPr>
          <w:rFonts w:asciiTheme="minorHAnsi" w:eastAsiaTheme="minorEastAsia" w:hAnsiTheme="minorHAnsi" w:cstheme="minorBidi"/>
          <w:b w:val="0"/>
          <w:bCs w:val="0"/>
          <w:noProof/>
          <w:kern w:val="0"/>
          <w:sz w:val="22"/>
          <w:szCs w:val="22"/>
        </w:rPr>
      </w:pPr>
      <w:hyperlink w:anchor="_Toc111319359" w:history="1">
        <w:r w:rsidR="00DF2393" w:rsidRPr="007E1B21">
          <w:rPr>
            <w:rStyle w:val="Hyperlink"/>
            <w:noProof/>
          </w:rPr>
          <w:t>CHƯƠNG 1. TỔNG QUAN VỀ ĐƠN VỊ THỰC TẬP VÀ NGHỀ NGHIỆP</w:t>
        </w:r>
        <w:r w:rsidR="00DF2393">
          <w:rPr>
            <w:noProof/>
            <w:webHidden/>
          </w:rPr>
          <w:tab/>
        </w:r>
        <w:r w:rsidR="00DF2393">
          <w:rPr>
            <w:noProof/>
            <w:webHidden/>
          </w:rPr>
          <w:fldChar w:fldCharType="begin"/>
        </w:r>
        <w:r w:rsidR="00DF2393">
          <w:rPr>
            <w:noProof/>
            <w:webHidden/>
          </w:rPr>
          <w:instrText xml:space="preserve"> PAGEREF _Toc111319359 \h </w:instrText>
        </w:r>
        <w:r w:rsidR="00DF2393">
          <w:rPr>
            <w:noProof/>
            <w:webHidden/>
          </w:rPr>
        </w:r>
        <w:r w:rsidR="00DF2393">
          <w:rPr>
            <w:noProof/>
            <w:webHidden/>
          </w:rPr>
          <w:fldChar w:fldCharType="separate"/>
        </w:r>
        <w:r w:rsidR="00D943BE">
          <w:rPr>
            <w:noProof/>
            <w:webHidden/>
          </w:rPr>
          <w:t>4</w:t>
        </w:r>
        <w:r w:rsidR="00DF2393">
          <w:rPr>
            <w:noProof/>
            <w:webHidden/>
          </w:rPr>
          <w:fldChar w:fldCharType="end"/>
        </w:r>
      </w:hyperlink>
    </w:p>
    <w:p w14:paraId="009B1E41" w14:textId="64897378" w:rsidR="00DF2393" w:rsidRDefault="002805C6">
      <w:pPr>
        <w:pStyle w:val="TOC2"/>
        <w:rPr>
          <w:rFonts w:asciiTheme="minorHAnsi" w:eastAsiaTheme="minorEastAsia" w:hAnsiTheme="minorHAnsi" w:cstheme="minorBidi"/>
          <w:iCs w:val="0"/>
          <w:noProof/>
          <w:sz w:val="22"/>
          <w:szCs w:val="22"/>
        </w:rPr>
      </w:pPr>
      <w:hyperlink w:anchor="_Toc111319360" w:history="1">
        <w:r w:rsidR="00DF2393" w:rsidRPr="007E1B21">
          <w:rPr>
            <w:rStyle w:val="Hyperlink"/>
            <w:noProof/>
          </w:rPr>
          <w:t>1.1.</w:t>
        </w:r>
        <w:r w:rsidR="00DF2393">
          <w:rPr>
            <w:rFonts w:asciiTheme="minorHAnsi" w:eastAsiaTheme="minorEastAsia" w:hAnsiTheme="minorHAnsi" w:cstheme="minorBidi"/>
            <w:iCs w:val="0"/>
            <w:noProof/>
            <w:sz w:val="22"/>
            <w:szCs w:val="22"/>
          </w:rPr>
          <w:tab/>
        </w:r>
        <w:r w:rsidR="00DF2393" w:rsidRPr="007E1B21">
          <w:rPr>
            <w:rStyle w:val="Hyperlink"/>
            <w:noProof/>
          </w:rPr>
          <w:t>Tổng quan về đơn vị thực tập</w:t>
        </w:r>
        <w:r w:rsidR="00DF2393">
          <w:rPr>
            <w:noProof/>
            <w:webHidden/>
          </w:rPr>
          <w:tab/>
        </w:r>
        <w:r w:rsidR="00DF2393">
          <w:rPr>
            <w:noProof/>
            <w:webHidden/>
          </w:rPr>
          <w:fldChar w:fldCharType="begin"/>
        </w:r>
        <w:r w:rsidR="00DF2393">
          <w:rPr>
            <w:noProof/>
            <w:webHidden/>
          </w:rPr>
          <w:instrText xml:space="preserve"> PAGEREF _Toc111319360 \h </w:instrText>
        </w:r>
        <w:r w:rsidR="00DF2393">
          <w:rPr>
            <w:noProof/>
            <w:webHidden/>
          </w:rPr>
        </w:r>
        <w:r w:rsidR="00DF2393">
          <w:rPr>
            <w:noProof/>
            <w:webHidden/>
          </w:rPr>
          <w:fldChar w:fldCharType="separate"/>
        </w:r>
        <w:r w:rsidR="00D943BE">
          <w:rPr>
            <w:noProof/>
            <w:webHidden/>
          </w:rPr>
          <w:t>4</w:t>
        </w:r>
        <w:r w:rsidR="00DF2393">
          <w:rPr>
            <w:noProof/>
            <w:webHidden/>
          </w:rPr>
          <w:fldChar w:fldCharType="end"/>
        </w:r>
      </w:hyperlink>
    </w:p>
    <w:p w14:paraId="59E45D28" w14:textId="4B05B261" w:rsidR="00DF2393" w:rsidRDefault="002805C6">
      <w:pPr>
        <w:pStyle w:val="TOC3"/>
        <w:rPr>
          <w:rFonts w:asciiTheme="minorHAnsi" w:eastAsiaTheme="minorEastAsia" w:hAnsiTheme="minorHAnsi" w:cstheme="minorBidi"/>
          <w:noProof/>
          <w:sz w:val="22"/>
          <w:szCs w:val="22"/>
        </w:rPr>
      </w:pPr>
      <w:hyperlink w:anchor="_Toc111319361" w:history="1">
        <w:r w:rsidR="00DF2393" w:rsidRPr="007E1B21">
          <w:rPr>
            <w:rStyle w:val="Hyperlink"/>
            <w:noProof/>
          </w:rPr>
          <w:t>1.1.1.</w:t>
        </w:r>
        <w:r w:rsidR="00DF2393">
          <w:rPr>
            <w:rFonts w:asciiTheme="minorHAnsi" w:eastAsiaTheme="minorEastAsia" w:hAnsiTheme="minorHAnsi" w:cstheme="minorBidi"/>
            <w:noProof/>
            <w:sz w:val="22"/>
            <w:szCs w:val="22"/>
          </w:rPr>
          <w:tab/>
        </w:r>
        <w:r w:rsidR="00DF2393" w:rsidRPr="007E1B21">
          <w:rPr>
            <w:rStyle w:val="Hyperlink"/>
            <w:noProof/>
          </w:rPr>
          <w:t>Giới thiệu</w:t>
        </w:r>
        <w:r w:rsidR="00DF2393">
          <w:rPr>
            <w:noProof/>
            <w:webHidden/>
          </w:rPr>
          <w:tab/>
        </w:r>
        <w:r w:rsidR="00DF2393">
          <w:rPr>
            <w:noProof/>
            <w:webHidden/>
          </w:rPr>
          <w:fldChar w:fldCharType="begin"/>
        </w:r>
        <w:r w:rsidR="00DF2393">
          <w:rPr>
            <w:noProof/>
            <w:webHidden/>
          </w:rPr>
          <w:instrText xml:space="preserve"> PAGEREF _Toc111319361 \h </w:instrText>
        </w:r>
        <w:r w:rsidR="00DF2393">
          <w:rPr>
            <w:noProof/>
            <w:webHidden/>
          </w:rPr>
        </w:r>
        <w:r w:rsidR="00DF2393">
          <w:rPr>
            <w:noProof/>
            <w:webHidden/>
          </w:rPr>
          <w:fldChar w:fldCharType="separate"/>
        </w:r>
        <w:r w:rsidR="00D943BE">
          <w:rPr>
            <w:noProof/>
            <w:webHidden/>
          </w:rPr>
          <w:t>4</w:t>
        </w:r>
        <w:r w:rsidR="00DF2393">
          <w:rPr>
            <w:noProof/>
            <w:webHidden/>
          </w:rPr>
          <w:fldChar w:fldCharType="end"/>
        </w:r>
      </w:hyperlink>
    </w:p>
    <w:p w14:paraId="28D6B48E" w14:textId="349BC541" w:rsidR="00DF2393" w:rsidRDefault="002805C6">
      <w:pPr>
        <w:pStyle w:val="TOC3"/>
        <w:rPr>
          <w:rFonts w:asciiTheme="minorHAnsi" w:eastAsiaTheme="minorEastAsia" w:hAnsiTheme="minorHAnsi" w:cstheme="minorBidi"/>
          <w:noProof/>
          <w:sz w:val="22"/>
          <w:szCs w:val="22"/>
        </w:rPr>
      </w:pPr>
      <w:hyperlink w:anchor="_Toc111319362" w:history="1">
        <w:r w:rsidR="00DF2393" w:rsidRPr="007E1B21">
          <w:rPr>
            <w:rStyle w:val="Hyperlink"/>
            <w:noProof/>
          </w:rPr>
          <w:t>1.1.2.</w:t>
        </w:r>
        <w:r w:rsidR="00DF2393">
          <w:rPr>
            <w:rFonts w:asciiTheme="minorHAnsi" w:eastAsiaTheme="minorEastAsia" w:hAnsiTheme="minorHAnsi" w:cstheme="minorBidi"/>
            <w:noProof/>
            <w:sz w:val="22"/>
            <w:szCs w:val="22"/>
          </w:rPr>
          <w:tab/>
        </w:r>
        <w:r w:rsidR="00DF2393" w:rsidRPr="007E1B21">
          <w:rPr>
            <w:rStyle w:val="Hyperlink"/>
            <w:noProof/>
          </w:rPr>
          <w:t>Tầm nhìn, sứ mệnh</w:t>
        </w:r>
        <w:r w:rsidR="00DF2393">
          <w:rPr>
            <w:noProof/>
            <w:webHidden/>
          </w:rPr>
          <w:tab/>
        </w:r>
        <w:r w:rsidR="00DF2393">
          <w:rPr>
            <w:noProof/>
            <w:webHidden/>
          </w:rPr>
          <w:fldChar w:fldCharType="begin"/>
        </w:r>
        <w:r w:rsidR="00DF2393">
          <w:rPr>
            <w:noProof/>
            <w:webHidden/>
          </w:rPr>
          <w:instrText xml:space="preserve"> PAGEREF _Toc111319362 \h </w:instrText>
        </w:r>
        <w:r w:rsidR="00DF2393">
          <w:rPr>
            <w:noProof/>
            <w:webHidden/>
          </w:rPr>
        </w:r>
        <w:r w:rsidR="00DF2393">
          <w:rPr>
            <w:noProof/>
            <w:webHidden/>
          </w:rPr>
          <w:fldChar w:fldCharType="separate"/>
        </w:r>
        <w:r w:rsidR="00D943BE">
          <w:rPr>
            <w:noProof/>
            <w:webHidden/>
          </w:rPr>
          <w:t>5</w:t>
        </w:r>
        <w:r w:rsidR="00DF2393">
          <w:rPr>
            <w:noProof/>
            <w:webHidden/>
          </w:rPr>
          <w:fldChar w:fldCharType="end"/>
        </w:r>
      </w:hyperlink>
    </w:p>
    <w:p w14:paraId="4FD9758A" w14:textId="7893FD43" w:rsidR="00DF2393" w:rsidRDefault="002805C6">
      <w:pPr>
        <w:pStyle w:val="TOC3"/>
        <w:rPr>
          <w:rFonts w:asciiTheme="minorHAnsi" w:eastAsiaTheme="minorEastAsia" w:hAnsiTheme="minorHAnsi" w:cstheme="minorBidi"/>
          <w:noProof/>
          <w:sz w:val="22"/>
          <w:szCs w:val="22"/>
        </w:rPr>
      </w:pPr>
      <w:hyperlink w:anchor="_Toc111319363" w:history="1">
        <w:r w:rsidR="00DF2393" w:rsidRPr="007E1B21">
          <w:rPr>
            <w:rStyle w:val="Hyperlink"/>
            <w:noProof/>
          </w:rPr>
          <w:t>1.1.3.</w:t>
        </w:r>
        <w:r w:rsidR="00DF2393">
          <w:rPr>
            <w:rFonts w:asciiTheme="minorHAnsi" w:eastAsiaTheme="minorEastAsia" w:hAnsiTheme="minorHAnsi" w:cstheme="minorBidi"/>
            <w:noProof/>
            <w:sz w:val="22"/>
            <w:szCs w:val="22"/>
          </w:rPr>
          <w:tab/>
        </w:r>
        <w:r w:rsidR="00DF2393" w:rsidRPr="007E1B21">
          <w:rPr>
            <w:rStyle w:val="Hyperlink"/>
            <w:noProof/>
          </w:rPr>
          <w:t>Giá trị cốt lõi</w:t>
        </w:r>
        <w:r w:rsidR="00DF2393">
          <w:rPr>
            <w:noProof/>
            <w:webHidden/>
          </w:rPr>
          <w:tab/>
        </w:r>
        <w:r w:rsidR="00DF2393">
          <w:rPr>
            <w:noProof/>
            <w:webHidden/>
          </w:rPr>
          <w:fldChar w:fldCharType="begin"/>
        </w:r>
        <w:r w:rsidR="00DF2393">
          <w:rPr>
            <w:noProof/>
            <w:webHidden/>
          </w:rPr>
          <w:instrText xml:space="preserve"> PAGEREF _Toc111319363 \h </w:instrText>
        </w:r>
        <w:r w:rsidR="00DF2393">
          <w:rPr>
            <w:noProof/>
            <w:webHidden/>
          </w:rPr>
        </w:r>
        <w:r w:rsidR="00DF2393">
          <w:rPr>
            <w:noProof/>
            <w:webHidden/>
          </w:rPr>
          <w:fldChar w:fldCharType="separate"/>
        </w:r>
        <w:r w:rsidR="00D943BE">
          <w:rPr>
            <w:noProof/>
            <w:webHidden/>
          </w:rPr>
          <w:t>5</w:t>
        </w:r>
        <w:r w:rsidR="00DF2393">
          <w:rPr>
            <w:noProof/>
            <w:webHidden/>
          </w:rPr>
          <w:fldChar w:fldCharType="end"/>
        </w:r>
      </w:hyperlink>
    </w:p>
    <w:p w14:paraId="647F13AF" w14:textId="14D27585" w:rsidR="00DF2393" w:rsidRDefault="002805C6">
      <w:pPr>
        <w:pStyle w:val="TOC3"/>
        <w:rPr>
          <w:rFonts w:asciiTheme="minorHAnsi" w:eastAsiaTheme="minorEastAsia" w:hAnsiTheme="minorHAnsi" w:cstheme="minorBidi"/>
          <w:noProof/>
          <w:sz w:val="22"/>
          <w:szCs w:val="22"/>
        </w:rPr>
      </w:pPr>
      <w:hyperlink w:anchor="_Toc111319364" w:history="1">
        <w:r w:rsidR="00DF2393" w:rsidRPr="007E1B21">
          <w:rPr>
            <w:rStyle w:val="Hyperlink"/>
            <w:noProof/>
          </w:rPr>
          <w:t>1.1.4.</w:t>
        </w:r>
        <w:r w:rsidR="00DF2393">
          <w:rPr>
            <w:rFonts w:asciiTheme="minorHAnsi" w:eastAsiaTheme="minorEastAsia" w:hAnsiTheme="minorHAnsi" w:cstheme="minorBidi"/>
            <w:noProof/>
            <w:sz w:val="22"/>
            <w:szCs w:val="22"/>
          </w:rPr>
          <w:tab/>
        </w:r>
        <w:r w:rsidR="00DF2393" w:rsidRPr="007E1B21">
          <w:rPr>
            <w:rStyle w:val="Hyperlink"/>
            <w:noProof/>
          </w:rPr>
          <w:t>Kế hoạch thực tập</w:t>
        </w:r>
        <w:r w:rsidR="00DF2393">
          <w:rPr>
            <w:noProof/>
            <w:webHidden/>
          </w:rPr>
          <w:tab/>
        </w:r>
        <w:r w:rsidR="00DF2393">
          <w:rPr>
            <w:noProof/>
            <w:webHidden/>
          </w:rPr>
          <w:fldChar w:fldCharType="begin"/>
        </w:r>
        <w:r w:rsidR="00DF2393">
          <w:rPr>
            <w:noProof/>
            <w:webHidden/>
          </w:rPr>
          <w:instrText xml:space="preserve"> PAGEREF _Toc111319364 \h </w:instrText>
        </w:r>
        <w:r w:rsidR="00DF2393">
          <w:rPr>
            <w:noProof/>
            <w:webHidden/>
          </w:rPr>
        </w:r>
        <w:r w:rsidR="00DF2393">
          <w:rPr>
            <w:noProof/>
            <w:webHidden/>
          </w:rPr>
          <w:fldChar w:fldCharType="separate"/>
        </w:r>
        <w:r w:rsidR="00D943BE">
          <w:rPr>
            <w:noProof/>
            <w:webHidden/>
          </w:rPr>
          <w:t>5</w:t>
        </w:r>
        <w:r w:rsidR="00DF2393">
          <w:rPr>
            <w:noProof/>
            <w:webHidden/>
          </w:rPr>
          <w:fldChar w:fldCharType="end"/>
        </w:r>
      </w:hyperlink>
    </w:p>
    <w:p w14:paraId="7A2317A2" w14:textId="7A0A4FCD" w:rsidR="00DF2393" w:rsidRDefault="002805C6">
      <w:pPr>
        <w:pStyle w:val="TOC2"/>
        <w:rPr>
          <w:rFonts w:asciiTheme="minorHAnsi" w:eastAsiaTheme="minorEastAsia" w:hAnsiTheme="minorHAnsi" w:cstheme="minorBidi"/>
          <w:iCs w:val="0"/>
          <w:noProof/>
          <w:sz w:val="22"/>
          <w:szCs w:val="22"/>
        </w:rPr>
      </w:pPr>
      <w:hyperlink w:anchor="_Toc111319365" w:history="1">
        <w:r w:rsidR="00DF2393" w:rsidRPr="007E1B21">
          <w:rPr>
            <w:rStyle w:val="Hyperlink"/>
            <w:noProof/>
          </w:rPr>
          <w:t>1.2.</w:t>
        </w:r>
        <w:r w:rsidR="00DF2393">
          <w:rPr>
            <w:rFonts w:asciiTheme="minorHAnsi" w:eastAsiaTheme="minorEastAsia" w:hAnsiTheme="minorHAnsi" w:cstheme="minorBidi"/>
            <w:iCs w:val="0"/>
            <w:noProof/>
            <w:sz w:val="22"/>
            <w:szCs w:val="22"/>
          </w:rPr>
          <w:tab/>
        </w:r>
        <w:r w:rsidR="00DF2393" w:rsidRPr="007E1B21">
          <w:rPr>
            <w:rStyle w:val="Hyperlink"/>
            <w:noProof/>
          </w:rPr>
          <w:t>Tổng quan về nghề nghiệp</w:t>
        </w:r>
        <w:r w:rsidR="00DF2393">
          <w:rPr>
            <w:noProof/>
            <w:webHidden/>
          </w:rPr>
          <w:tab/>
        </w:r>
        <w:r w:rsidR="00DF2393">
          <w:rPr>
            <w:noProof/>
            <w:webHidden/>
          </w:rPr>
          <w:fldChar w:fldCharType="begin"/>
        </w:r>
        <w:r w:rsidR="00DF2393">
          <w:rPr>
            <w:noProof/>
            <w:webHidden/>
          </w:rPr>
          <w:instrText xml:space="preserve"> PAGEREF _Toc111319365 \h </w:instrText>
        </w:r>
        <w:r w:rsidR="00DF2393">
          <w:rPr>
            <w:noProof/>
            <w:webHidden/>
          </w:rPr>
        </w:r>
        <w:r w:rsidR="00DF2393">
          <w:rPr>
            <w:noProof/>
            <w:webHidden/>
          </w:rPr>
          <w:fldChar w:fldCharType="separate"/>
        </w:r>
        <w:r w:rsidR="00D943BE">
          <w:rPr>
            <w:noProof/>
            <w:webHidden/>
          </w:rPr>
          <w:t>8</w:t>
        </w:r>
        <w:r w:rsidR="00DF2393">
          <w:rPr>
            <w:noProof/>
            <w:webHidden/>
          </w:rPr>
          <w:fldChar w:fldCharType="end"/>
        </w:r>
      </w:hyperlink>
    </w:p>
    <w:p w14:paraId="2F4E93BE" w14:textId="4F3BF820" w:rsidR="00DF2393" w:rsidRDefault="002805C6">
      <w:pPr>
        <w:pStyle w:val="TOC3"/>
        <w:rPr>
          <w:rFonts w:asciiTheme="minorHAnsi" w:eastAsiaTheme="minorEastAsia" w:hAnsiTheme="minorHAnsi" w:cstheme="minorBidi"/>
          <w:noProof/>
          <w:sz w:val="22"/>
          <w:szCs w:val="22"/>
        </w:rPr>
      </w:pPr>
      <w:hyperlink w:anchor="_Toc111319366" w:history="1">
        <w:r w:rsidR="00DF2393" w:rsidRPr="007E1B21">
          <w:rPr>
            <w:rStyle w:val="Hyperlink"/>
            <w:noProof/>
          </w:rPr>
          <w:t>1.2.1.</w:t>
        </w:r>
        <w:r w:rsidR="00DF2393">
          <w:rPr>
            <w:rFonts w:asciiTheme="minorHAnsi" w:eastAsiaTheme="minorEastAsia" w:hAnsiTheme="minorHAnsi" w:cstheme="minorBidi"/>
            <w:noProof/>
            <w:sz w:val="22"/>
            <w:szCs w:val="22"/>
          </w:rPr>
          <w:tab/>
        </w:r>
        <w:r w:rsidR="00DF2393" w:rsidRPr="007E1B21">
          <w:rPr>
            <w:rStyle w:val="Hyperlink"/>
            <w:noProof/>
          </w:rPr>
          <w:t>Business Analyst là gì?</w:t>
        </w:r>
        <w:r w:rsidR="00DF2393">
          <w:rPr>
            <w:noProof/>
            <w:webHidden/>
          </w:rPr>
          <w:tab/>
        </w:r>
        <w:r w:rsidR="00DF2393">
          <w:rPr>
            <w:noProof/>
            <w:webHidden/>
          </w:rPr>
          <w:fldChar w:fldCharType="begin"/>
        </w:r>
        <w:r w:rsidR="00DF2393">
          <w:rPr>
            <w:noProof/>
            <w:webHidden/>
          </w:rPr>
          <w:instrText xml:space="preserve"> PAGEREF _Toc111319366 \h </w:instrText>
        </w:r>
        <w:r w:rsidR="00DF2393">
          <w:rPr>
            <w:noProof/>
            <w:webHidden/>
          </w:rPr>
        </w:r>
        <w:r w:rsidR="00DF2393">
          <w:rPr>
            <w:noProof/>
            <w:webHidden/>
          </w:rPr>
          <w:fldChar w:fldCharType="separate"/>
        </w:r>
        <w:r w:rsidR="00D943BE">
          <w:rPr>
            <w:noProof/>
            <w:webHidden/>
          </w:rPr>
          <w:t>8</w:t>
        </w:r>
        <w:r w:rsidR="00DF2393">
          <w:rPr>
            <w:noProof/>
            <w:webHidden/>
          </w:rPr>
          <w:fldChar w:fldCharType="end"/>
        </w:r>
      </w:hyperlink>
    </w:p>
    <w:p w14:paraId="7486BD75" w14:textId="717A9B2A" w:rsidR="00DF2393" w:rsidRDefault="002805C6">
      <w:pPr>
        <w:pStyle w:val="TOC3"/>
        <w:rPr>
          <w:rFonts w:asciiTheme="minorHAnsi" w:eastAsiaTheme="minorEastAsia" w:hAnsiTheme="minorHAnsi" w:cstheme="minorBidi"/>
          <w:noProof/>
          <w:sz w:val="22"/>
          <w:szCs w:val="22"/>
        </w:rPr>
      </w:pPr>
      <w:hyperlink w:anchor="_Toc111319367" w:history="1">
        <w:r w:rsidR="00DF2393" w:rsidRPr="007E1B21">
          <w:rPr>
            <w:rStyle w:val="Hyperlink"/>
            <w:noProof/>
          </w:rPr>
          <w:t>1.2.2.</w:t>
        </w:r>
        <w:r w:rsidR="00DF2393">
          <w:rPr>
            <w:rFonts w:asciiTheme="minorHAnsi" w:eastAsiaTheme="minorEastAsia" w:hAnsiTheme="minorHAnsi" w:cstheme="minorBidi"/>
            <w:noProof/>
            <w:sz w:val="22"/>
            <w:szCs w:val="22"/>
          </w:rPr>
          <w:tab/>
        </w:r>
        <w:r w:rsidR="00DF2393" w:rsidRPr="007E1B21">
          <w:rPr>
            <w:rStyle w:val="Hyperlink"/>
            <w:noProof/>
          </w:rPr>
          <w:t>Phân loại BA</w:t>
        </w:r>
        <w:r w:rsidR="00DF2393">
          <w:rPr>
            <w:noProof/>
            <w:webHidden/>
          </w:rPr>
          <w:tab/>
        </w:r>
        <w:r w:rsidR="00DF2393">
          <w:rPr>
            <w:noProof/>
            <w:webHidden/>
          </w:rPr>
          <w:fldChar w:fldCharType="begin"/>
        </w:r>
        <w:r w:rsidR="00DF2393">
          <w:rPr>
            <w:noProof/>
            <w:webHidden/>
          </w:rPr>
          <w:instrText xml:space="preserve"> PAGEREF _Toc111319367 \h </w:instrText>
        </w:r>
        <w:r w:rsidR="00DF2393">
          <w:rPr>
            <w:noProof/>
            <w:webHidden/>
          </w:rPr>
        </w:r>
        <w:r w:rsidR="00DF2393">
          <w:rPr>
            <w:noProof/>
            <w:webHidden/>
          </w:rPr>
          <w:fldChar w:fldCharType="separate"/>
        </w:r>
        <w:r w:rsidR="00D943BE">
          <w:rPr>
            <w:noProof/>
            <w:webHidden/>
          </w:rPr>
          <w:t>9</w:t>
        </w:r>
        <w:r w:rsidR="00DF2393">
          <w:rPr>
            <w:noProof/>
            <w:webHidden/>
          </w:rPr>
          <w:fldChar w:fldCharType="end"/>
        </w:r>
      </w:hyperlink>
    </w:p>
    <w:p w14:paraId="701F1EBF" w14:textId="293BE8A6" w:rsidR="00DF2393" w:rsidRDefault="002805C6">
      <w:pPr>
        <w:pStyle w:val="TOC3"/>
        <w:rPr>
          <w:rFonts w:asciiTheme="minorHAnsi" w:eastAsiaTheme="minorEastAsia" w:hAnsiTheme="minorHAnsi" w:cstheme="minorBidi"/>
          <w:noProof/>
          <w:sz w:val="22"/>
          <w:szCs w:val="22"/>
        </w:rPr>
      </w:pPr>
      <w:hyperlink w:anchor="_Toc111319368" w:history="1">
        <w:r w:rsidR="00DF2393" w:rsidRPr="007E1B21">
          <w:rPr>
            <w:rStyle w:val="Hyperlink"/>
            <w:noProof/>
          </w:rPr>
          <w:t>1.2.3.</w:t>
        </w:r>
        <w:r w:rsidR="00DF2393">
          <w:rPr>
            <w:rFonts w:asciiTheme="minorHAnsi" w:eastAsiaTheme="minorEastAsia" w:hAnsiTheme="minorHAnsi" w:cstheme="minorBidi"/>
            <w:noProof/>
            <w:sz w:val="22"/>
            <w:szCs w:val="22"/>
          </w:rPr>
          <w:tab/>
        </w:r>
        <w:r w:rsidR="00DF2393" w:rsidRPr="007E1B21">
          <w:rPr>
            <w:rStyle w:val="Hyperlink"/>
            <w:noProof/>
          </w:rPr>
          <w:t>Lộ trình nghề nghiệp BA</w:t>
        </w:r>
        <w:r w:rsidR="00DF2393">
          <w:rPr>
            <w:noProof/>
            <w:webHidden/>
          </w:rPr>
          <w:tab/>
        </w:r>
        <w:r w:rsidR="00DF2393">
          <w:rPr>
            <w:noProof/>
            <w:webHidden/>
          </w:rPr>
          <w:fldChar w:fldCharType="begin"/>
        </w:r>
        <w:r w:rsidR="00DF2393">
          <w:rPr>
            <w:noProof/>
            <w:webHidden/>
          </w:rPr>
          <w:instrText xml:space="preserve"> PAGEREF _Toc111319368 \h </w:instrText>
        </w:r>
        <w:r w:rsidR="00DF2393">
          <w:rPr>
            <w:noProof/>
            <w:webHidden/>
          </w:rPr>
        </w:r>
        <w:r w:rsidR="00DF2393">
          <w:rPr>
            <w:noProof/>
            <w:webHidden/>
          </w:rPr>
          <w:fldChar w:fldCharType="separate"/>
        </w:r>
        <w:r w:rsidR="00D943BE">
          <w:rPr>
            <w:noProof/>
            <w:webHidden/>
          </w:rPr>
          <w:t>9</w:t>
        </w:r>
        <w:r w:rsidR="00DF2393">
          <w:rPr>
            <w:noProof/>
            <w:webHidden/>
          </w:rPr>
          <w:fldChar w:fldCharType="end"/>
        </w:r>
      </w:hyperlink>
    </w:p>
    <w:p w14:paraId="74EB7F4B" w14:textId="3A565C22" w:rsidR="00DF2393" w:rsidRDefault="002805C6">
      <w:pPr>
        <w:pStyle w:val="TOC3"/>
        <w:rPr>
          <w:rFonts w:asciiTheme="minorHAnsi" w:eastAsiaTheme="minorEastAsia" w:hAnsiTheme="minorHAnsi" w:cstheme="minorBidi"/>
          <w:noProof/>
          <w:sz w:val="22"/>
          <w:szCs w:val="22"/>
        </w:rPr>
      </w:pPr>
      <w:hyperlink w:anchor="_Toc111319369" w:history="1">
        <w:r w:rsidR="00DF2393" w:rsidRPr="007E1B21">
          <w:rPr>
            <w:rStyle w:val="Hyperlink"/>
            <w:noProof/>
          </w:rPr>
          <w:t>1.2.4.</w:t>
        </w:r>
        <w:r w:rsidR="00DF2393">
          <w:rPr>
            <w:rFonts w:asciiTheme="minorHAnsi" w:eastAsiaTheme="minorEastAsia" w:hAnsiTheme="minorHAnsi" w:cstheme="minorBidi"/>
            <w:noProof/>
            <w:sz w:val="22"/>
            <w:szCs w:val="22"/>
          </w:rPr>
          <w:tab/>
        </w:r>
        <w:r w:rsidR="00DF2393" w:rsidRPr="007E1B21">
          <w:rPr>
            <w:rStyle w:val="Hyperlink"/>
            <w:noProof/>
          </w:rPr>
          <w:t>Mô tả công việc</w:t>
        </w:r>
        <w:r w:rsidR="00DF2393">
          <w:rPr>
            <w:noProof/>
            <w:webHidden/>
          </w:rPr>
          <w:tab/>
        </w:r>
        <w:r w:rsidR="00DF2393">
          <w:rPr>
            <w:noProof/>
            <w:webHidden/>
          </w:rPr>
          <w:fldChar w:fldCharType="begin"/>
        </w:r>
        <w:r w:rsidR="00DF2393">
          <w:rPr>
            <w:noProof/>
            <w:webHidden/>
          </w:rPr>
          <w:instrText xml:space="preserve"> PAGEREF _Toc111319369 \h </w:instrText>
        </w:r>
        <w:r w:rsidR="00DF2393">
          <w:rPr>
            <w:noProof/>
            <w:webHidden/>
          </w:rPr>
        </w:r>
        <w:r w:rsidR="00DF2393">
          <w:rPr>
            <w:noProof/>
            <w:webHidden/>
          </w:rPr>
          <w:fldChar w:fldCharType="separate"/>
        </w:r>
        <w:r w:rsidR="00D943BE">
          <w:rPr>
            <w:noProof/>
            <w:webHidden/>
          </w:rPr>
          <w:t>11</w:t>
        </w:r>
        <w:r w:rsidR="00DF2393">
          <w:rPr>
            <w:noProof/>
            <w:webHidden/>
          </w:rPr>
          <w:fldChar w:fldCharType="end"/>
        </w:r>
      </w:hyperlink>
    </w:p>
    <w:p w14:paraId="097F4E78" w14:textId="48DBF562" w:rsidR="00DF2393" w:rsidRDefault="002805C6">
      <w:pPr>
        <w:pStyle w:val="TOC3"/>
        <w:rPr>
          <w:rFonts w:asciiTheme="minorHAnsi" w:eastAsiaTheme="minorEastAsia" w:hAnsiTheme="minorHAnsi" w:cstheme="minorBidi"/>
          <w:noProof/>
          <w:sz w:val="22"/>
          <w:szCs w:val="22"/>
        </w:rPr>
      </w:pPr>
      <w:hyperlink w:anchor="_Toc111319370" w:history="1">
        <w:r w:rsidR="00DF2393" w:rsidRPr="007E1B21">
          <w:rPr>
            <w:rStyle w:val="Hyperlink"/>
            <w:noProof/>
          </w:rPr>
          <w:t>1.2.5.</w:t>
        </w:r>
        <w:r w:rsidR="00DF2393">
          <w:rPr>
            <w:rFonts w:asciiTheme="minorHAnsi" w:eastAsiaTheme="minorEastAsia" w:hAnsiTheme="minorHAnsi" w:cstheme="minorBidi"/>
            <w:noProof/>
            <w:sz w:val="22"/>
            <w:szCs w:val="22"/>
          </w:rPr>
          <w:tab/>
        </w:r>
        <w:r w:rsidR="00DF2393" w:rsidRPr="007E1B21">
          <w:rPr>
            <w:rStyle w:val="Hyperlink"/>
            <w:noProof/>
          </w:rPr>
          <w:t>Các kỹ năng cần có</w:t>
        </w:r>
        <w:r w:rsidR="00DF2393">
          <w:rPr>
            <w:noProof/>
            <w:webHidden/>
          </w:rPr>
          <w:tab/>
        </w:r>
        <w:r w:rsidR="00DF2393">
          <w:rPr>
            <w:noProof/>
            <w:webHidden/>
          </w:rPr>
          <w:fldChar w:fldCharType="begin"/>
        </w:r>
        <w:r w:rsidR="00DF2393">
          <w:rPr>
            <w:noProof/>
            <w:webHidden/>
          </w:rPr>
          <w:instrText xml:space="preserve"> PAGEREF _Toc111319370 \h </w:instrText>
        </w:r>
        <w:r w:rsidR="00DF2393">
          <w:rPr>
            <w:noProof/>
            <w:webHidden/>
          </w:rPr>
        </w:r>
        <w:r w:rsidR="00DF2393">
          <w:rPr>
            <w:noProof/>
            <w:webHidden/>
          </w:rPr>
          <w:fldChar w:fldCharType="separate"/>
        </w:r>
        <w:r w:rsidR="00D943BE">
          <w:rPr>
            <w:noProof/>
            <w:webHidden/>
          </w:rPr>
          <w:t>12</w:t>
        </w:r>
        <w:r w:rsidR="00DF2393">
          <w:rPr>
            <w:noProof/>
            <w:webHidden/>
          </w:rPr>
          <w:fldChar w:fldCharType="end"/>
        </w:r>
      </w:hyperlink>
    </w:p>
    <w:p w14:paraId="73F20C8F" w14:textId="0ED84ACC" w:rsidR="00DF2393" w:rsidRDefault="002805C6">
      <w:pPr>
        <w:pStyle w:val="TOC3"/>
        <w:rPr>
          <w:rFonts w:asciiTheme="minorHAnsi" w:eastAsiaTheme="minorEastAsia" w:hAnsiTheme="minorHAnsi" w:cstheme="minorBidi"/>
          <w:noProof/>
          <w:sz w:val="22"/>
          <w:szCs w:val="22"/>
        </w:rPr>
      </w:pPr>
      <w:hyperlink w:anchor="_Toc111319371" w:history="1">
        <w:r w:rsidR="00DF2393" w:rsidRPr="007E1B21">
          <w:rPr>
            <w:rStyle w:val="Hyperlink"/>
            <w:noProof/>
          </w:rPr>
          <w:t>1.2.6.</w:t>
        </w:r>
        <w:r w:rsidR="00DF2393">
          <w:rPr>
            <w:rFonts w:asciiTheme="minorHAnsi" w:eastAsiaTheme="minorEastAsia" w:hAnsiTheme="minorHAnsi" w:cstheme="minorBidi"/>
            <w:noProof/>
            <w:sz w:val="22"/>
            <w:szCs w:val="22"/>
          </w:rPr>
          <w:tab/>
        </w:r>
        <w:r w:rsidR="00DF2393" w:rsidRPr="007E1B21">
          <w:rPr>
            <w:rStyle w:val="Hyperlink"/>
            <w:noProof/>
          </w:rPr>
          <w:t>Mức lương của Business Analyst</w:t>
        </w:r>
        <w:r w:rsidR="00DF2393">
          <w:rPr>
            <w:noProof/>
            <w:webHidden/>
          </w:rPr>
          <w:tab/>
        </w:r>
        <w:r w:rsidR="00DF2393">
          <w:rPr>
            <w:noProof/>
            <w:webHidden/>
          </w:rPr>
          <w:fldChar w:fldCharType="begin"/>
        </w:r>
        <w:r w:rsidR="00DF2393">
          <w:rPr>
            <w:noProof/>
            <w:webHidden/>
          </w:rPr>
          <w:instrText xml:space="preserve"> PAGEREF _Toc111319371 \h </w:instrText>
        </w:r>
        <w:r w:rsidR="00DF2393">
          <w:rPr>
            <w:noProof/>
            <w:webHidden/>
          </w:rPr>
        </w:r>
        <w:r w:rsidR="00DF2393">
          <w:rPr>
            <w:noProof/>
            <w:webHidden/>
          </w:rPr>
          <w:fldChar w:fldCharType="separate"/>
        </w:r>
        <w:r w:rsidR="00D943BE">
          <w:rPr>
            <w:noProof/>
            <w:webHidden/>
          </w:rPr>
          <w:t>16</w:t>
        </w:r>
        <w:r w:rsidR="00DF2393">
          <w:rPr>
            <w:noProof/>
            <w:webHidden/>
          </w:rPr>
          <w:fldChar w:fldCharType="end"/>
        </w:r>
      </w:hyperlink>
    </w:p>
    <w:p w14:paraId="27D8C848" w14:textId="14AE336E" w:rsidR="00DF2393" w:rsidRDefault="002805C6">
      <w:pPr>
        <w:pStyle w:val="TOC1"/>
        <w:rPr>
          <w:rFonts w:asciiTheme="minorHAnsi" w:eastAsiaTheme="minorEastAsia" w:hAnsiTheme="minorHAnsi" w:cstheme="minorBidi"/>
          <w:b w:val="0"/>
          <w:bCs w:val="0"/>
          <w:noProof/>
          <w:kern w:val="0"/>
          <w:sz w:val="22"/>
          <w:szCs w:val="22"/>
        </w:rPr>
      </w:pPr>
      <w:hyperlink w:anchor="_Toc111319372" w:history="1">
        <w:r w:rsidR="00DF2393" w:rsidRPr="007E1B21">
          <w:rPr>
            <w:rStyle w:val="Hyperlink"/>
            <w:noProof/>
          </w:rPr>
          <w:t>CHƯƠNG 2. TỔNG QUAN VỀ CƠ SỞ LÝ THUYẾT</w:t>
        </w:r>
        <w:r w:rsidR="00DF2393">
          <w:rPr>
            <w:noProof/>
            <w:webHidden/>
          </w:rPr>
          <w:tab/>
        </w:r>
        <w:r w:rsidR="00DF2393">
          <w:rPr>
            <w:noProof/>
            <w:webHidden/>
          </w:rPr>
          <w:fldChar w:fldCharType="begin"/>
        </w:r>
        <w:r w:rsidR="00DF2393">
          <w:rPr>
            <w:noProof/>
            <w:webHidden/>
          </w:rPr>
          <w:instrText xml:space="preserve"> PAGEREF _Toc111319372 \h </w:instrText>
        </w:r>
        <w:r w:rsidR="00DF2393">
          <w:rPr>
            <w:noProof/>
            <w:webHidden/>
          </w:rPr>
        </w:r>
        <w:r w:rsidR="00DF2393">
          <w:rPr>
            <w:noProof/>
            <w:webHidden/>
          </w:rPr>
          <w:fldChar w:fldCharType="separate"/>
        </w:r>
        <w:r w:rsidR="00D943BE">
          <w:rPr>
            <w:noProof/>
            <w:webHidden/>
          </w:rPr>
          <w:t>17</w:t>
        </w:r>
        <w:r w:rsidR="00DF2393">
          <w:rPr>
            <w:noProof/>
            <w:webHidden/>
          </w:rPr>
          <w:fldChar w:fldCharType="end"/>
        </w:r>
      </w:hyperlink>
    </w:p>
    <w:p w14:paraId="42882F39" w14:textId="4DCBB2BA" w:rsidR="00DF2393" w:rsidRDefault="002805C6">
      <w:pPr>
        <w:pStyle w:val="TOC2"/>
        <w:rPr>
          <w:rFonts w:asciiTheme="minorHAnsi" w:eastAsiaTheme="minorEastAsia" w:hAnsiTheme="minorHAnsi" w:cstheme="minorBidi"/>
          <w:iCs w:val="0"/>
          <w:noProof/>
          <w:sz w:val="22"/>
          <w:szCs w:val="22"/>
        </w:rPr>
      </w:pPr>
      <w:hyperlink w:anchor="_Toc111319373" w:history="1">
        <w:r w:rsidR="00DF2393" w:rsidRPr="007E1B21">
          <w:rPr>
            <w:rStyle w:val="Hyperlink"/>
            <w:noProof/>
          </w:rPr>
          <w:t>2.1.</w:t>
        </w:r>
        <w:r w:rsidR="00DF2393">
          <w:rPr>
            <w:rFonts w:asciiTheme="minorHAnsi" w:eastAsiaTheme="minorEastAsia" w:hAnsiTheme="minorHAnsi" w:cstheme="minorBidi"/>
            <w:iCs w:val="0"/>
            <w:noProof/>
            <w:sz w:val="22"/>
            <w:szCs w:val="22"/>
          </w:rPr>
          <w:tab/>
        </w:r>
        <w:r w:rsidR="00DF2393" w:rsidRPr="007E1B21">
          <w:rPr>
            <w:rStyle w:val="Hyperlink"/>
            <w:noProof/>
          </w:rPr>
          <w:t>Tổng quan về vòng đời Business Analyst (BALC)</w:t>
        </w:r>
        <w:r w:rsidR="00DF2393">
          <w:rPr>
            <w:noProof/>
            <w:webHidden/>
          </w:rPr>
          <w:tab/>
        </w:r>
        <w:r w:rsidR="00DF2393">
          <w:rPr>
            <w:noProof/>
            <w:webHidden/>
          </w:rPr>
          <w:fldChar w:fldCharType="begin"/>
        </w:r>
        <w:r w:rsidR="00DF2393">
          <w:rPr>
            <w:noProof/>
            <w:webHidden/>
          </w:rPr>
          <w:instrText xml:space="preserve"> PAGEREF _Toc111319373 \h </w:instrText>
        </w:r>
        <w:r w:rsidR="00DF2393">
          <w:rPr>
            <w:noProof/>
            <w:webHidden/>
          </w:rPr>
        </w:r>
        <w:r w:rsidR="00DF2393">
          <w:rPr>
            <w:noProof/>
            <w:webHidden/>
          </w:rPr>
          <w:fldChar w:fldCharType="separate"/>
        </w:r>
        <w:r w:rsidR="00D943BE">
          <w:rPr>
            <w:noProof/>
            <w:webHidden/>
          </w:rPr>
          <w:t>17</w:t>
        </w:r>
        <w:r w:rsidR="00DF2393">
          <w:rPr>
            <w:noProof/>
            <w:webHidden/>
          </w:rPr>
          <w:fldChar w:fldCharType="end"/>
        </w:r>
      </w:hyperlink>
    </w:p>
    <w:p w14:paraId="7D8878F7" w14:textId="3B62E8AB" w:rsidR="00DF2393" w:rsidRDefault="002805C6">
      <w:pPr>
        <w:pStyle w:val="TOC3"/>
        <w:rPr>
          <w:rFonts w:asciiTheme="minorHAnsi" w:eastAsiaTheme="minorEastAsia" w:hAnsiTheme="minorHAnsi" w:cstheme="minorBidi"/>
          <w:noProof/>
          <w:sz w:val="22"/>
          <w:szCs w:val="22"/>
        </w:rPr>
      </w:pPr>
      <w:hyperlink w:anchor="_Toc111319374" w:history="1">
        <w:r w:rsidR="00DF2393" w:rsidRPr="007E1B21">
          <w:rPr>
            <w:rStyle w:val="Hyperlink"/>
            <w:noProof/>
          </w:rPr>
          <w:t>2.1.1.</w:t>
        </w:r>
        <w:r w:rsidR="00DF2393">
          <w:rPr>
            <w:rFonts w:asciiTheme="minorHAnsi" w:eastAsiaTheme="minorEastAsia" w:hAnsiTheme="minorHAnsi" w:cstheme="minorBidi"/>
            <w:noProof/>
            <w:sz w:val="22"/>
            <w:szCs w:val="22"/>
          </w:rPr>
          <w:tab/>
        </w:r>
        <w:r w:rsidR="00DF2393" w:rsidRPr="007E1B21">
          <w:rPr>
            <w:rStyle w:val="Hyperlink"/>
            <w:noProof/>
          </w:rPr>
          <w:t>Understand the business</w:t>
        </w:r>
        <w:r w:rsidR="00DF2393">
          <w:rPr>
            <w:noProof/>
            <w:webHidden/>
          </w:rPr>
          <w:tab/>
        </w:r>
        <w:r w:rsidR="00DF2393">
          <w:rPr>
            <w:noProof/>
            <w:webHidden/>
          </w:rPr>
          <w:fldChar w:fldCharType="begin"/>
        </w:r>
        <w:r w:rsidR="00DF2393">
          <w:rPr>
            <w:noProof/>
            <w:webHidden/>
          </w:rPr>
          <w:instrText xml:space="preserve"> PAGEREF _Toc111319374 \h </w:instrText>
        </w:r>
        <w:r w:rsidR="00DF2393">
          <w:rPr>
            <w:noProof/>
            <w:webHidden/>
          </w:rPr>
        </w:r>
        <w:r w:rsidR="00DF2393">
          <w:rPr>
            <w:noProof/>
            <w:webHidden/>
          </w:rPr>
          <w:fldChar w:fldCharType="separate"/>
        </w:r>
        <w:r w:rsidR="00D943BE">
          <w:rPr>
            <w:noProof/>
            <w:webHidden/>
          </w:rPr>
          <w:t>17</w:t>
        </w:r>
        <w:r w:rsidR="00DF2393">
          <w:rPr>
            <w:noProof/>
            <w:webHidden/>
          </w:rPr>
          <w:fldChar w:fldCharType="end"/>
        </w:r>
      </w:hyperlink>
    </w:p>
    <w:p w14:paraId="7795A512" w14:textId="1D66D6C6" w:rsidR="00DF2393" w:rsidRDefault="002805C6">
      <w:pPr>
        <w:pStyle w:val="TOC3"/>
        <w:rPr>
          <w:rFonts w:asciiTheme="minorHAnsi" w:eastAsiaTheme="minorEastAsia" w:hAnsiTheme="minorHAnsi" w:cstheme="minorBidi"/>
          <w:noProof/>
          <w:sz w:val="22"/>
          <w:szCs w:val="22"/>
        </w:rPr>
      </w:pPr>
      <w:hyperlink w:anchor="_Toc111319375" w:history="1">
        <w:r w:rsidR="00DF2393" w:rsidRPr="007E1B21">
          <w:rPr>
            <w:rStyle w:val="Hyperlink"/>
            <w:noProof/>
          </w:rPr>
          <w:t>2.1.2.</w:t>
        </w:r>
        <w:r w:rsidR="00DF2393">
          <w:rPr>
            <w:rFonts w:asciiTheme="minorHAnsi" w:eastAsiaTheme="minorEastAsia" w:hAnsiTheme="minorHAnsi" w:cstheme="minorBidi"/>
            <w:noProof/>
            <w:sz w:val="22"/>
            <w:szCs w:val="22"/>
          </w:rPr>
          <w:tab/>
        </w:r>
        <w:r w:rsidR="00DF2393" w:rsidRPr="007E1B21">
          <w:rPr>
            <w:rStyle w:val="Hyperlink"/>
            <w:noProof/>
          </w:rPr>
          <w:t>Identify Business Needs</w:t>
        </w:r>
        <w:r w:rsidR="00DF2393">
          <w:rPr>
            <w:noProof/>
            <w:webHidden/>
          </w:rPr>
          <w:tab/>
        </w:r>
        <w:r w:rsidR="00DF2393">
          <w:rPr>
            <w:noProof/>
            <w:webHidden/>
          </w:rPr>
          <w:fldChar w:fldCharType="begin"/>
        </w:r>
        <w:r w:rsidR="00DF2393">
          <w:rPr>
            <w:noProof/>
            <w:webHidden/>
          </w:rPr>
          <w:instrText xml:space="preserve"> PAGEREF _Toc111319375 \h </w:instrText>
        </w:r>
        <w:r w:rsidR="00DF2393">
          <w:rPr>
            <w:noProof/>
            <w:webHidden/>
          </w:rPr>
        </w:r>
        <w:r w:rsidR="00DF2393">
          <w:rPr>
            <w:noProof/>
            <w:webHidden/>
          </w:rPr>
          <w:fldChar w:fldCharType="separate"/>
        </w:r>
        <w:r w:rsidR="00D943BE">
          <w:rPr>
            <w:noProof/>
            <w:webHidden/>
          </w:rPr>
          <w:t>17</w:t>
        </w:r>
        <w:r w:rsidR="00DF2393">
          <w:rPr>
            <w:noProof/>
            <w:webHidden/>
          </w:rPr>
          <w:fldChar w:fldCharType="end"/>
        </w:r>
      </w:hyperlink>
    </w:p>
    <w:p w14:paraId="42EAA1CB" w14:textId="35CA6923" w:rsidR="00DF2393" w:rsidRDefault="002805C6">
      <w:pPr>
        <w:pStyle w:val="TOC3"/>
        <w:rPr>
          <w:rFonts w:asciiTheme="minorHAnsi" w:eastAsiaTheme="minorEastAsia" w:hAnsiTheme="minorHAnsi" w:cstheme="minorBidi"/>
          <w:noProof/>
          <w:sz w:val="22"/>
          <w:szCs w:val="22"/>
        </w:rPr>
      </w:pPr>
      <w:hyperlink w:anchor="_Toc111319376" w:history="1">
        <w:r w:rsidR="00DF2393" w:rsidRPr="007E1B21">
          <w:rPr>
            <w:rStyle w:val="Hyperlink"/>
            <w:noProof/>
          </w:rPr>
          <w:t>2.1.3.</w:t>
        </w:r>
        <w:r w:rsidR="00DF2393">
          <w:rPr>
            <w:rFonts w:asciiTheme="minorHAnsi" w:eastAsiaTheme="minorEastAsia" w:hAnsiTheme="minorHAnsi" w:cstheme="minorBidi"/>
            <w:noProof/>
            <w:sz w:val="22"/>
            <w:szCs w:val="22"/>
          </w:rPr>
          <w:tab/>
        </w:r>
        <w:r w:rsidR="00DF2393" w:rsidRPr="007E1B21">
          <w:rPr>
            <w:rStyle w:val="Hyperlink"/>
            <w:noProof/>
          </w:rPr>
          <w:t>Define Project Scope</w:t>
        </w:r>
        <w:r w:rsidR="00DF2393">
          <w:rPr>
            <w:noProof/>
            <w:webHidden/>
          </w:rPr>
          <w:tab/>
        </w:r>
        <w:r w:rsidR="00DF2393">
          <w:rPr>
            <w:noProof/>
            <w:webHidden/>
          </w:rPr>
          <w:fldChar w:fldCharType="begin"/>
        </w:r>
        <w:r w:rsidR="00DF2393">
          <w:rPr>
            <w:noProof/>
            <w:webHidden/>
          </w:rPr>
          <w:instrText xml:space="preserve"> PAGEREF _Toc111319376 \h </w:instrText>
        </w:r>
        <w:r w:rsidR="00DF2393">
          <w:rPr>
            <w:noProof/>
            <w:webHidden/>
          </w:rPr>
        </w:r>
        <w:r w:rsidR="00DF2393">
          <w:rPr>
            <w:noProof/>
            <w:webHidden/>
          </w:rPr>
          <w:fldChar w:fldCharType="separate"/>
        </w:r>
        <w:r w:rsidR="00D943BE">
          <w:rPr>
            <w:noProof/>
            <w:webHidden/>
          </w:rPr>
          <w:t>17</w:t>
        </w:r>
        <w:r w:rsidR="00DF2393">
          <w:rPr>
            <w:noProof/>
            <w:webHidden/>
          </w:rPr>
          <w:fldChar w:fldCharType="end"/>
        </w:r>
      </w:hyperlink>
    </w:p>
    <w:p w14:paraId="3E4DC522" w14:textId="0A94A02C" w:rsidR="00DF2393" w:rsidRDefault="002805C6">
      <w:pPr>
        <w:pStyle w:val="TOC3"/>
        <w:rPr>
          <w:rFonts w:asciiTheme="minorHAnsi" w:eastAsiaTheme="minorEastAsia" w:hAnsiTheme="minorHAnsi" w:cstheme="minorBidi"/>
          <w:noProof/>
          <w:sz w:val="22"/>
          <w:szCs w:val="22"/>
        </w:rPr>
      </w:pPr>
      <w:hyperlink w:anchor="_Toc111319377" w:history="1">
        <w:r w:rsidR="00DF2393" w:rsidRPr="007E1B21">
          <w:rPr>
            <w:rStyle w:val="Hyperlink"/>
            <w:noProof/>
          </w:rPr>
          <w:t>2.1.4.</w:t>
        </w:r>
        <w:r w:rsidR="00DF2393">
          <w:rPr>
            <w:rFonts w:asciiTheme="minorHAnsi" w:eastAsiaTheme="minorEastAsia" w:hAnsiTheme="minorHAnsi" w:cstheme="minorBidi"/>
            <w:noProof/>
            <w:sz w:val="22"/>
            <w:szCs w:val="22"/>
          </w:rPr>
          <w:tab/>
        </w:r>
        <w:r w:rsidR="00DF2393" w:rsidRPr="007E1B21">
          <w:rPr>
            <w:rStyle w:val="Hyperlink"/>
            <w:noProof/>
          </w:rPr>
          <w:t>Elicit Requirements</w:t>
        </w:r>
        <w:r w:rsidR="00DF2393">
          <w:rPr>
            <w:noProof/>
            <w:webHidden/>
          </w:rPr>
          <w:tab/>
        </w:r>
        <w:r w:rsidR="00DF2393">
          <w:rPr>
            <w:noProof/>
            <w:webHidden/>
          </w:rPr>
          <w:fldChar w:fldCharType="begin"/>
        </w:r>
        <w:r w:rsidR="00DF2393">
          <w:rPr>
            <w:noProof/>
            <w:webHidden/>
          </w:rPr>
          <w:instrText xml:space="preserve"> PAGEREF _Toc111319377 \h </w:instrText>
        </w:r>
        <w:r w:rsidR="00DF2393">
          <w:rPr>
            <w:noProof/>
            <w:webHidden/>
          </w:rPr>
        </w:r>
        <w:r w:rsidR="00DF2393">
          <w:rPr>
            <w:noProof/>
            <w:webHidden/>
          </w:rPr>
          <w:fldChar w:fldCharType="separate"/>
        </w:r>
        <w:r w:rsidR="00D943BE">
          <w:rPr>
            <w:noProof/>
            <w:webHidden/>
          </w:rPr>
          <w:t>18</w:t>
        </w:r>
        <w:r w:rsidR="00DF2393">
          <w:rPr>
            <w:noProof/>
            <w:webHidden/>
          </w:rPr>
          <w:fldChar w:fldCharType="end"/>
        </w:r>
      </w:hyperlink>
    </w:p>
    <w:p w14:paraId="489081C4" w14:textId="60E6D189" w:rsidR="00DF2393" w:rsidRDefault="002805C6">
      <w:pPr>
        <w:pStyle w:val="TOC3"/>
        <w:rPr>
          <w:rFonts w:asciiTheme="minorHAnsi" w:eastAsiaTheme="minorEastAsia" w:hAnsiTheme="minorHAnsi" w:cstheme="minorBidi"/>
          <w:noProof/>
          <w:sz w:val="22"/>
          <w:szCs w:val="22"/>
        </w:rPr>
      </w:pPr>
      <w:hyperlink w:anchor="_Toc111319378" w:history="1">
        <w:r w:rsidR="00DF2393" w:rsidRPr="007E1B21">
          <w:rPr>
            <w:rStyle w:val="Hyperlink"/>
            <w:noProof/>
          </w:rPr>
          <w:t>2.1.5.</w:t>
        </w:r>
        <w:r w:rsidR="00DF2393">
          <w:rPr>
            <w:rFonts w:asciiTheme="minorHAnsi" w:eastAsiaTheme="minorEastAsia" w:hAnsiTheme="minorHAnsi" w:cstheme="minorBidi"/>
            <w:noProof/>
            <w:sz w:val="22"/>
            <w:szCs w:val="22"/>
          </w:rPr>
          <w:tab/>
        </w:r>
        <w:r w:rsidR="00DF2393" w:rsidRPr="007E1B21">
          <w:rPr>
            <w:rStyle w:val="Hyperlink"/>
            <w:noProof/>
          </w:rPr>
          <w:t>Analyze Requirements</w:t>
        </w:r>
        <w:r w:rsidR="00DF2393">
          <w:rPr>
            <w:noProof/>
            <w:webHidden/>
          </w:rPr>
          <w:tab/>
        </w:r>
        <w:r w:rsidR="00DF2393">
          <w:rPr>
            <w:noProof/>
            <w:webHidden/>
          </w:rPr>
          <w:fldChar w:fldCharType="begin"/>
        </w:r>
        <w:r w:rsidR="00DF2393">
          <w:rPr>
            <w:noProof/>
            <w:webHidden/>
          </w:rPr>
          <w:instrText xml:space="preserve"> PAGEREF _Toc111319378 \h </w:instrText>
        </w:r>
        <w:r w:rsidR="00DF2393">
          <w:rPr>
            <w:noProof/>
            <w:webHidden/>
          </w:rPr>
        </w:r>
        <w:r w:rsidR="00DF2393">
          <w:rPr>
            <w:noProof/>
            <w:webHidden/>
          </w:rPr>
          <w:fldChar w:fldCharType="separate"/>
        </w:r>
        <w:r w:rsidR="00D943BE">
          <w:rPr>
            <w:noProof/>
            <w:webHidden/>
          </w:rPr>
          <w:t>18</w:t>
        </w:r>
        <w:r w:rsidR="00DF2393">
          <w:rPr>
            <w:noProof/>
            <w:webHidden/>
          </w:rPr>
          <w:fldChar w:fldCharType="end"/>
        </w:r>
      </w:hyperlink>
    </w:p>
    <w:p w14:paraId="6ACF22ED" w14:textId="5B42FBD0" w:rsidR="00DF2393" w:rsidRDefault="002805C6">
      <w:pPr>
        <w:pStyle w:val="TOC3"/>
        <w:rPr>
          <w:rFonts w:asciiTheme="minorHAnsi" w:eastAsiaTheme="minorEastAsia" w:hAnsiTheme="minorHAnsi" w:cstheme="minorBidi"/>
          <w:noProof/>
          <w:sz w:val="22"/>
          <w:szCs w:val="22"/>
        </w:rPr>
      </w:pPr>
      <w:hyperlink w:anchor="_Toc111319379" w:history="1">
        <w:r w:rsidR="00DF2393" w:rsidRPr="007E1B21">
          <w:rPr>
            <w:rStyle w:val="Hyperlink"/>
            <w:noProof/>
          </w:rPr>
          <w:t>2.1.6.</w:t>
        </w:r>
        <w:r w:rsidR="00DF2393">
          <w:rPr>
            <w:rFonts w:asciiTheme="minorHAnsi" w:eastAsiaTheme="minorEastAsia" w:hAnsiTheme="minorHAnsi" w:cstheme="minorBidi"/>
            <w:noProof/>
            <w:sz w:val="22"/>
            <w:szCs w:val="22"/>
          </w:rPr>
          <w:tab/>
        </w:r>
        <w:r w:rsidR="00DF2393" w:rsidRPr="007E1B21">
          <w:rPr>
            <w:rStyle w:val="Hyperlink"/>
            <w:noProof/>
          </w:rPr>
          <w:t>Document &amp; Present requirements</w:t>
        </w:r>
        <w:r w:rsidR="00DF2393">
          <w:rPr>
            <w:noProof/>
            <w:webHidden/>
          </w:rPr>
          <w:tab/>
        </w:r>
        <w:r w:rsidR="00DF2393">
          <w:rPr>
            <w:noProof/>
            <w:webHidden/>
          </w:rPr>
          <w:fldChar w:fldCharType="begin"/>
        </w:r>
        <w:r w:rsidR="00DF2393">
          <w:rPr>
            <w:noProof/>
            <w:webHidden/>
          </w:rPr>
          <w:instrText xml:space="preserve"> PAGEREF _Toc111319379 \h </w:instrText>
        </w:r>
        <w:r w:rsidR="00DF2393">
          <w:rPr>
            <w:noProof/>
            <w:webHidden/>
          </w:rPr>
        </w:r>
        <w:r w:rsidR="00DF2393">
          <w:rPr>
            <w:noProof/>
            <w:webHidden/>
          </w:rPr>
          <w:fldChar w:fldCharType="separate"/>
        </w:r>
        <w:r w:rsidR="00D943BE">
          <w:rPr>
            <w:noProof/>
            <w:webHidden/>
          </w:rPr>
          <w:t>19</w:t>
        </w:r>
        <w:r w:rsidR="00DF2393">
          <w:rPr>
            <w:noProof/>
            <w:webHidden/>
          </w:rPr>
          <w:fldChar w:fldCharType="end"/>
        </w:r>
      </w:hyperlink>
    </w:p>
    <w:p w14:paraId="277BDF6D" w14:textId="0BE453F9" w:rsidR="00DF2393" w:rsidRDefault="002805C6">
      <w:pPr>
        <w:pStyle w:val="TOC3"/>
        <w:rPr>
          <w:rFonts w:asciiTheme="minorHAnsi" w:eastAsiaTheme="minorEastAsia" w:hAnsiTheme="minorHAnsi" w:cstheme="minorBidi"/>
          <w:noProof/>
          <w:sz w:val="22"/>
          <w:szCs w:val="22"/>
        </w:rPr>
      </w:pPr>
      <w:hyperlink w:anchor="_Toc111319380" w:history="1">
        <w:r w:rsidR="00DF2393" w:rsidRPr="007E1B21">
          <w:rPr>
            <w:rStyle w:val="Hyperlink"/>
            <w:noProof/>
          </w:rPr>
          <w:t>2.1.7.</w:t>
        </w:r>
        <w:r w:rsidR="00DF2393">
          <w:rPr>
            <w:rFonts w:asciiTheme="minorHAnsi" w:eastAsiaTheme="minorEastAsia" w:hAnsiTheme="minorHAnsi" w:cstheme="minorBidi"/>
            <w:noProof/>
            <w:sz w:val="22"/>
            <w:szCs w:val="22"/>
          </w:rPr>
          <w:tab/>
        </w:r>
        <w:r w:rsidR="00DF2393" w:rsidRPr="007E1B21">
          <w:rPr>
            <w:rStyle w:val="Hyperlink"/>
            <w:noProof/>
          </w:rPr>
          <w:t>Communicate requirements</w:t>
        </w:r>
        <w:r w:rsidR="00DF2393">
          <w:rPr>
            <w:noProof/>
            <w:webHidden/>
          </w:rPr>
          <w:tab/>
        </w:r>
        <w:r w:rsidR="00DF2393">
          <w:rPr>
            <w:noProof/>
            <w:webHidden/>
          </w:rPr>
          <w:fldChar w:fldCharType="begin"/>
        </w:r>
        <w:r w:rsidR="00DF2393">
          <w:rPr>
            <w:noProof/>
            <w:webHidden/>
          </w:rPr>
          <w:instrText xml:space="preserve"> PAGEREF _Toc111319380 \h </w:instrText>
        </w:r>
        <w:r w:rsidR="00DF2393">
          <w:rPr>
            <w:noProof/>
            <w:webHidden/>
          </w:rPr>
        </w:r>
        <w:r w:rsidR="00DF2393">
          <w:rPr>
            <w:noProof/>
            <w:webHidden/>
          </w:rPr>
          <w:fldChar w:fldCharType="separate"/>
        </w:r>
        <w:r w:rsidR="00D943BE">
          <w:rPr>
            <w:noProof/>
            <w:webHidden/>
          </w:rPr>
          <w:t>19</w:t>
        </w:r>
        <w:r w:rsidR="00DF2393">
          <w:rPr>
            <w:noProof/>
            <w:webHidden/>
          </w:rPr>
          <w:fldChar w:fldCharType="end"/>
        </w:r>
      </w:hyperlink>
    </w:p>
    <w:p w14:paraId="56371FDA" w14:textId="2476C496" w:rsidR="00DF2393" w:rsidRDefault="002805C6">
      <w:pPr>
        <w:pStyle w:val="TOC3"/>
        <w:rPr>
          <w:rFonts w:asciiTheme="minorHAnsi" w:eastAsiaTheme="minorEastAsia" w:hAnsiTheme="minorHAnsi" w:cstheme="minorBidi"/>
          <w:noProof/>
          <w:sz w:val="22"/>
          <w:szCs w:val="22"/>
        </w:rPr>
      </w:pPr>
      <w:hyperlink w:anchor="_Toc111319381" w:history="1">
        <w:r w:rsidR="00DF2393" w:rsidRPr="007E1B21">
          <w:rPr>
            <w:rStyle w:val="Hyperlink"/>
            <w:noProof/>
          </w:rPr>
          <w:t>2.1.8.</w:t>
        </w:r>
        <w:r w:rsidR="00DF2393">
          <w:rPr>
            <w:rFonts w:asciiTheme="minorHAnsi" w:eastAsiaTheme="minorEastAsia" w:hAnsiTheme="minorHAnsi" w:cstheme="minorBidi"/>
            <w:noProof/>
            <w:sz w:val="22"/>
            <w:szCs w:val="22"/>
          </w:rPr>
          <w:tab/>
        </w:r>
        <w:r w:rsidR="00DF2393" w:rsidRPr="007E1B21">
          <w:rPr>
            <w:rStyle w:val="Hyperlink"/>
            <w:noProof/>
          </w:rPr>
          <w:t>Process Modelling</w:t>
        </w:r>
        <w:r w:rsidR="00DF2393">
          <w:rPr>
            <w:noProof/>
            <w:webHidden/>
          </w:rPr>
          <w:tab/>
        </w:r>
        <w:r w:rsidR="00DF2393">
          <w:rPr>
            <w:noProof/>
            <w:webHidden/>
          </w:rPr>
          <w:fldChar w:fldCharType="begin"/>
        </w:r>
        <w:r w:rsidR="00DF2393">
          <w:rPr>
            <w:noProof/>
            <w:webHidden/>
          </w:rPr>
          <w:instrText xml:space="preserve"> PAGEREF _Toc111319381 \h </w:instrText>
        </w:r>
        <w:r w:rsidR="00DF2393">
          <w:rPr>
            <w:noProof/>
            <w:webHidden/>
          </w:rPr>
        </w:r>
        <w:r w:rsidR="00DF2393">
          <w:rPr>
            <w:noProof/>
            <w:webHidden/>
          </w:rPr>
          <w:fldChar w:fldCharType="separate"/>
        </w:r>
        <w:r w:rsidR="00D943BE">
          <w:rPr>
            <w:noProof/>
            <w:webHidden/>
          </w:rPr>
          <w:t>20</w:t>
        </w:r>
        <w:r w:rsidR="00DF2393">
          <w:rPr>
            <w:noProof/>
            <w:webHidden/>
          </w:rPr>
          <w:fldChar w:fldCharType="end"/>
        </w:r>
      </w:hyperlink>
    </w:p>
    <w:p w14:paraId="1BCDE46F" w14:textId="75C72EF0" w:rsidR="00DF2393" w:rsidRDefault="002805C6">
      <w:pPr>
        <w:pStyle w:val="TOC3"/>
        <w:rPr>
          <w:rFonts w:asciiTheme="minorHAnsi" w:eastAsiaTheme="minorEastAsia" w:hAnsiTheme="minorHAnsi" w:cstheme="minorBidi"/>
          <w:noProof/>
          <w:sz w:val="22"/>
          <w:szCs w:val="22"/>
        </w:rPr>
      </w:pPr>
      <w:hyperlink w:anchor="_Toc111319382" w:history="1">
        <w:r w:rsidR="00DF2393" w:rsidRPr="007E1B21">
          <w:rPr>
            <w:rStyle w:val="Hyperlink"/>
            <w:noProof/>
          </w:rPr>
          <w:t>2.1.9.</w:t>
        </w:r>
        <w:r w:rsidR="00DF2393">
          <w:rPr>
            <w:rFonts w:asciiTheme="minorHAnsi" w:eastAsiaTheme="minorEastAsia" w:hAnsiTheme="minorHAnsi" w:cstheme="minorBidi"/>
            <w:noProof/>
            <w:sz w:val="22"/>
            <w:szCs w:val="22"/>
          </w:rPr>
          <w:tab/>
        </w:r>
        <w:r w:rsidR="00DF2393" w:rsidRPr="007E1B21">
          <w:rPr>
            <w:rStyle w:val="Hyperlink"/>
            <w:noProof/>
          </w:rPr>
          <w:t>Verify solution meets the requirements</w:t>
        </w:r>
        <w:r w:rsidR="00DF2393">
          <w:rPr>
            <w:noProof/>
            <w:webHidden/>
          </w:rPr>
          <w:tab/>
        </w:r>
        <w:r w:rsidR="00DF2393">
          <w:rPr>
            <w:noProof/>
            <w:webHidden/>
          </w:rPr>
          <w:fldChar w:fldCharType="begin"/>
        </w:r>
        <w:r w:rsidR="00DF2393">
          <w:rPr>
            <w:noProof/>
            <w:webHidden/>
          </w:rPr>
          <w:instrText xml:space="preserve"> PAGEREF _Toc111319382 \h </w:instrText>
        </w:r>
        <w:r w:rsidR="00DF2393">
          <w:rPr>
            <w:noProof/>
            <w:webHidden/>
          </w:rPr>
        </w:r>
        <w:r w:rsidR="00DF2393">
          <w:rPr>
            <w:noProof/>
            <w:webHidden/>
          </w:rPr>
          <w:fldChar w:fldCharType="separate"/>
        </w:r>
        <w:r w:rsidR="00D943BE">
          <w:rPr>
            <w:noProof/>
            <w:webHidden/>
          </w:rPr>
          <w:t>20</w:t>
        </w:r>
        <w:r w:rsidR="00DF2393">
          <w:rPr>
            <w:noProof/>
            <w:webHidden/>
          </w:rPr>
          <w:fldChar w:fldCharType="end"/>
        </w:r>
      </w:hyperlink>
    </w:p>
    <w:p w14:paraId="44C141ED" w14:textId="30FCD5BE" w:rsidR="00DF2393" w:rsidRDefault="002805C6">
      <w:pPr>
        <w:pStyle w:val="TOC2"/>
        <w:rPr>
          <w:rFonts w:asciiTheme="minorHAnsi" w:eastAsiaTheme="minorEastAsia" w:hAnsiTheme="minorHAnsi" w:cstheme="minorBidi"/>
          <w:iCs w:val="0"/>
          <w:noProof/>
          <w:sz w:val="22"/>
          <w:szCs w:val="22"/>
        </w:rPr>
      </w:pPr>
      <w:hyperlink w:anchor="_Toc111319383" w:history="1">
        <w:r w:rsidR="00DF2393" w:rsidRPr="007E1B21">
          <w:rPr>
            <w:rStyle w:val="Hyperlink"/>
            <w:noProof/>
          </w:rPr>
          <w:t>2.2.</w:t>
        </w:r>
        <w:r w:rsidR="00DF2393">
          <w:rPr>
            <w:rFonts w:asciiTheme="minorHAnsi" w:eastAsiaTheme="minorEastAsia" w:hAnsiTheme="minorHAnsi" w:cstheme="minorBidi"/>
            <w:iCs w:val="0"/>
            <w:noProof/>
            <w:sz w:val="22"/>
            <w:szCs w:val="22"/>
          </w:rPr>
          <w:tab/>
        </w:r>
        <w:r w:rsidR="00DF2393" w:rsidRPr="007E1B21">
          <w:rPr>
            <w:rStyle w:val="Hyperlink"/>
            <w:noProof/>
          </w:rPr>
          <w:t>Các tài liệu thường dùng của BA</w:t>
        </w:r>
        <w:r w:rsidR="00DF2393">
          <w:rPr>
            <w:noProof/>
            <w:webHidden/>
          </w:rPr>
          <w:tab/>
        </w:r>
        <w:r w:rsidR="00DF2393">
          <w:rPr>
            <w:noProof/>
            <w:webHidden/>
          </w:rPr>
          <w:fldChar w:fldCharType="begin"/>
        </w:r>
        <w:r w:rsidR="00DF2393">
          <w:rPr>
            <w:noProof/>
            <w:webHidden/>
          </w:rPr>
          <w:instrText xml:space="preserve"> PAGEREF _Toc111319383 \h </w:instrText>
        </w:r>
        <w:r w:rsidR="00DF2393">
          <w:rPr>
            <w:noProof/>
            <w:webHidden/>
          </w:rPr>
        </w:r>
        <w:r w:rsidR="00DF2393">
          <w:rPr>
            <w:noProof/>
            <w:webHidden/>
          </w:rPr>
          <w:fldChar w:fldCharType="separate"/>
        </w:r>
        <w:r w:rsidR="00D943BE">
          <w:rPr>
            <w:noProof/>
            <w:webHidden/>
          </w:rPr>
          <w:t>20</w:t>
        </w:r>
        <w:r w:rsidR="00DF2393">
          <w:rPr>
            <w:noProof/>
            <w:webHidden/>
          </w:rPr>
          <w:fldChar w:fldCharType="end"/>
        </w:r>
      </w:hyperlink>
    </w:p>
    <w:p w14:paraId="450B0580" w14:textId="6BE4F901" w:rsidR="00DF2393" w:rsidRDefault="002805C6">
      <w:pPr>
        <w:pStyle w:val="TOC3"/>
        <w:rPr>
          <w:rFonts w:asciiTheme="minorHAnsi" w:eastAsiaTheme="minorEastAsia" w:hAnsiTheme="minorHAnsi" w:cstheme="minorBidi"/>
          <w:noProof/>
          <w:sz w:val="22"/>
          <w:szCs w:val="22"/>
        </w:rPr>
      </w:pPr>
      <w:hyperlink w:anchor="_Toc111319384" w:history="1">
        <w:r w:rsidR="00DF2393" w:rsidRPr="007E1B21">
          <w:rPr>
            <w:rStyle w:val="Hyperlink"/>
            <w:noProof/>
          </w:rPr>
          <w:t>2.2.1.</w:t>
        </w:r>
        <w:r w:rsidR="00DF2393">
          <w:rPr>
            <w:rFonts w:asciiTheme="minorHAnsi" w:eastAsiaTheme="minorEastAsia" w:hAnsiTheme="minorHAnsi" w:cstheme="minorBidi"/>
            <w:noProof/>
            <w:sz w:val="22"/>
            <w:szCs w:val="22"/>
          </w:rPr>
          <w:tab/>
        </w:r>
        <w:r w:rsidR="00DF2393" w:rsidRPr="007E1B21">
          <w:rPr>
            <w:rStyle w:val="Hyperlink"/>
            <w:noProof/>
          </w:rPr>
          <w:t>User story</w:t>
        </w:r>
        <w:r w:rsidR="00DF2393">
          <w:rPr>
            <w:noProof/>
            <w:webHidden/>
          </w:rPr>
          <w:tab/>
        </w:r>
        <w:r w:rsidR="00DF2393">
          <w:rPr>
            <w:noProof/>
            <w:webHidden/>
          </w:rPr>
          <w:fldChar w:fldCharType="begin"/>
        </w:r>
        <w:r w:rsidR="00DF2393">
          <w:rPr>
            <w:noProof/>
            <w:webHidden/>
          </w:rPr>
          <w:instrText xml:space="preserve"> PAGEREF _Toc111319384 \h </w:instrText>
        </w:r>
        <w:r w:rsidR="00DF2393">
          <w:rPr>
            <w:noProof/>
            <w:webHidden/>
          </w:rPr>
        </w:r>
        <w:r w:rsidR="00DF2393">
          <w:rPr>
            <w:noProof/>
            <w:webHidden/>
          </w:rPr>
          <w:fldChar w:fldCharType="separate"/>
        </w:r>
        <w:r w:rsidR="00D943BE">
          <w:rPr>
            <w:noProof/>
            <w:webHidden/>
          </w:rPr>
          <w:t>20</w:t>
        </w:r>
        <w:r w:rsidR="00DF2393">
          <w:rPr>
            <w:noProof/>
            <w:webHidden/>
          </w:rPr>
          <w:fldChar w:fldCharType="end"/>
        </w:r>
      </w:hyperlink>
    </w:p>
    <w:p w14:paraId="52DEE8A0" w14:textId="5C78DE39" w:rsidR="00DF2393" w:rsidRDefault="002805C6">
      <w:pPr>
        <w:pStyle w:val="TOC3"/>
        <w:rPr>
          <w:rFonts w:asciiTheme="minorHAnsi" w:eastAsiaTheme="minorEastAsia" w:hAnsiTheme="minorHAnsi" w:cstheme="minorBidi"/>
          <w:noProof/>
          <w:sz w:val="22"/>
          <w:szCs w:val="22"/>
        </w:rPr>
      </w:pPr>
      <w:hyperlink w:anchor="_Toc111319385" w:history="1">
        <w:r w:rsidR="00DF2393" w:rsidRPr="007E1B21">
          <w:rPr>
            <w:rStyle w:val="Hyperlink"/>
            <w:noProof/>
          </w:rPr>
          <w:t>2.2.2.</w:t>
        </w:r>
        <w:r w:rsidR="00DF2393">
          <w:rPr>
            <w:rFonts w:asciiTheme="minorHAnsi" w:eastAsiaTheme="minorEastAsia" w:hAnsiTheme="minorHAnsi" w:cstheme="minorBidi"/>
            <w:noProof/>
            <w:sz w:val="22"/>
            <w:szCs w:val="22"/>
          </w:rPr>
          <w:tab/>
        </w:r>
        <w:r w:rsidR="00DF2393" w:rsidRPr="007E1B21">
          <w:rPr>
            <w:rStyle w:val="Hyperlink"/>
            <w:noProof/>
          </w:rPr>
          <w:t>Use Case Diagram</w:t>
        </w:r>
        <w:r w:rsidR="00DF2393">
          <w:rPr>
            <w:noProof/>
            <w:webHidden/>
          </w:rPr>
          <w:tab/>
        </w:r>
        <w:r w:rsidR="00DF2393">
          <w:rPr>
            <w:noProof/>
            <w:webHidden/>
          </w:rPr>
          <w:fldChar w:fldCharType="begin"/>
        </w:r>
        <w:r w:rsidR="00DF2393">
          <w:rPr>
            <w:noProof/>
            <w:webHidden/>
          </w:rPr>
          <w:instrText xml:space="preserve"> PAGEREF _Toc111319385 \h </w:instrText>
        </w:r>
        <w:r w:rsidR="00DF2393">
          <w:rPr>
            <w:noProof/>
            <w:webHidden/>
          </w:rPr>
        </w:r>
        <w:r w:rsidR="00DF2393">
          <w:rPr>
            <w:noProof/>
            <w:webHidden/>
          </w:rPr>
          <w:fldChar w:fldCharType="separate"/>
        </w:r>
        <w:r w:rsidR="00D943BE">
          <w:rPr>
            <w:noProof/>
            <w:webHidden/>
          </w:rPr>
          <w:t>22</w:t>
        </w:r>
        <w:r w:rsidR="00DF2393">
          <w:rPr>
            <w:noProof/>
            <w:webHidden/>
          </w:rPr>
          <w:fldChar w:fldCharType="end"/>
        </w:r>
      </w:hyperlink>
    </w:p>
    <w:p w14:paraId="4C8F15E5" w14:textId="0811D156" w:rsidR="00DF2393" w:rsidRDefault="002805C6">
      <w:pPr>
        <w:pStyle w:val="TOC3"/>
        <w:rPr>
          <w:rFonts w:asciiTheme="minorHAnsi" w:eastAsiaTheme="minorEastAsia" w:hAnsiTheme="minorHAnsi" w:cstheme="minorBidi"/>
          <w:noProof/>
          <w:sz w:val="22"/>
          <w:szCs w:val="22"/>
        </w:rPr>
      </w:pPr>
      <w:hyperlink w:anchor="_Toc111319386" w:history="1">
        <w:r w:rsidR="00DF2393" w:rsidRPr="007E1B21">
          <w:rPr>
            <w:rStyle w:val="Hyperlink"/>
            <w:noProof/>
          </w:rPr>
          <w:t>2.2.3.</w:t>
        </w:r>
        <w:r w:rsidR="00DF2393">
          <w:rPr>
            <w:rFonts w:asciiTheme="minorHAnsi" w:eastAsiaTheme="minorEastAsia" w:hAnsiTheme="minorHAnsi" w:cstheme="minorBidi"/>
            <w:noProof/>
            <w:sz w:val="22"/>
            <w:szCs w:val="22"/>
          </w:rPr>
          <w:tab/>
        </w:r>
        <w:r w:rsidR="00DF2393" w:rsidRPr="007E1B21">
          <w:rPr>
            <w:rStyle w:val="Hyperlink"/>
            <w:noProof/>
          </w:rPr>
          <w:t>Entity Relationship Diagram</w:t>
        </w:r>
        <w:r w:rsidR="00DF2393">
          <w:rPr>
            <w:noProof/>
            <w:webHidden/>
          </w:rPr>
          <w:tab/>
        </w:r>
        <w:r w:rsidR="00DF2393">
          <w:rPr>
            <w:noProof/>
            <w:webHidden/>
          </w:rPr>
          <w:fldChar w:fldCharType="begin"/>
        </w:r>
        <w:r w:rsidR="00DF2393">
          <w:rPr>
            <w:noProof/>
            <w:webHidden/>
          </w:rPr>
          <w:instrText xml:space="preserve"> PAGEREF _Toc111319386 \h </w:instrText>
        </w:r>
        <w:r w:rsidR="00DF2393">
          <w:rPr>
            <w:noProof/>
            <w:webHidden/>
          </w:rPr>
        </w:r>
        <w:r w:rsidR="00DF2393">
          <w:rPr>
            <w:noProof/>
            <w:webHidden/>
          </w:rPr>
          <w:fldChar w:fldCharType="separate"/>
        </w:r>
        <w:r w:rsidR="00D943BE">
          <w:rPr>
            <w:noProof/>
            <w:webHidden/>
          </w:rPr>
          <w:t>24</w:t>
        </w:r>
        <w:r w:rsidR="00DF2393">
          <w:rPr>
            <w:noProof/>
            <w:webHidden/>
          </w:rPr>
          <w:fldChar w:fldCharType="end"/>
        </w:r>
      </w:hyperlink>
    </w:p>
    <w:p w14:paraId="2847CEE1" w14:textId="72710DF5" w:rsidR="00DF2393" w:rsidRDefault="002805C6">
      <w:pPr>
        <w:pStyle w:val="TOC3"/>
        <w:rPr>
          <w:rFonts w:asciiTheme="minorHAnsi" w:eastAsiaTheme="minorEastAsia" w:hAnsiTheme="minorHAnsi" w:cstheme="minorBidi"/>
          <w:noProof/>
          <w:sz w:val="22"/>
          <w:szCs w:val="22"/>
        </w:rPr>
      </w:pPr>
      <w:hyperlink w:anchor="_Toc111319387" w:history="1">
        <w:r w:rsidR="00DF2393" w:rsidRPr="007E1B21">
          <w:rPr>
            <w:rStyle w:val="Hyperlink"/>
            <w:noProof/>
          </w:rPr>
          <w:t>2.2.4.</w:t>
        </w:r>
        <w:r w:rsidR="00DF2393">
          <w:rPr>
            <w:rFonts w:asciiTheme="minorHAnsi" w:eastAsiaTheme="minorEastAsia" w:hAnsiTheme="minorHAnsi" w:cstheme="minorBidi"/>
            <w:noProof/>
            <w:sz w:val="22"/>
            <w:szCs w:val="22"/>
          </w:rPr>
          <w:tab/>
        </w:r>
        <w:r w:rsidR="00DF2393" w:rsidRPr="007E1B21">
          <w:rPr>
            <w:rStyle w:val="Hyperlink"/>
            <w:noProof/>
          </w:rPr>
          <w:t>Flow Chart Diagram</w:t>
        </w:r>
        <w:r w:rsidR="00DF2393">
          <w:rPr>
            <w:noProof/>
            <w:webHidden/>
          </w:rPr>
          <w:tab/>
        </w:r>
        <w:r w:rsidR="00DF2393">
          <w:rPr>
            <w:noProof/>
            <w:webHidden/>
          </w:rPr>
          <w:fldChar w:fldCharType="begin"/>
        </w:r>
        <w:r w:rsidR="00DF2393">
          <w:rPr>
            <w:noProof/>
            <w:webHidden/>
          </w:rPr>
          <w:instrText xml:space="preserve"> PAGEREF _Toc111319387 \h </w:instrText>
        </w:r>
        <w:r w:rsidR="00DF2393">
          <w:rPr>
            <w:noProof/>
            <w:webHidden/>
          </w:rPr>
        </w:r>
        <w:r w:rsidR="00DF2393">
          <w:rPr>
            <w:noProof/>
            <w:webHidden/>
          </w:rPr>
          <w:fldChar w:fldCharType="separate"/>
        </w:r>
        <w:r w:rsidR="00D943BE">
          <w:rPr>
            <w:noProof/>
            <w:webHidden/>
          </w:rPr>
          <w:t>26</w:t>
        </w:r>
        <w:r w:rsidR="00DF2393">
          <w:rPr>
            <w:noProof/>
            <w:webHidden/>
          </w:rPr>
          <w:fldChar w:fldCharType="end"/>
        </w:r>
      </w:hyperlink>
    </w:p>
    <w:p w14:paraId="65D85BA9" w14:textId="51702E6E" w:rsidR="00DF2393" w:rsidRDefault="002805C6">
      <w:pPr>
        <w:pStyle w:val="TOC3"/>
        <w:rPr>
          <w:rFonts w:asciiTheme="minorHAnsi" w:eastAsiaTheme="minorEastAsia" w:hAnsiTheme="minorHAnsi" w:cstheme="minorBidi"/>
          <w:noProof/>
          <w:sz w:val="22"/>
          <w:szCs w:val="22"/>
        </w:rPr>
      </w:pPr>
      <w:hyperlink w:anchor="_Toc111319388" w:history="1">
        <w:r w:rsidR="00DF2393" w:rsidRPr="007E1B21">
          <w:rPr>
            <w:rStyle w:val="Hyperlink"/>
            <w:noProof/>
          </w:rPr>
          <w:t>2.2.5.</w:t>
        </w:r>
        <w:r w:rsidR="00DF2393">
          <w:rPr>
            <w:rFonts w:asciiTheme="minorHAnsi" w:eastAsiaTheme="minorEastAsia" w:hAnsiTheme="minorHAnsi" w:cstheme="minorBidi"/>
            <w:noProof/>
            <w:sz w:val="22"/>
            <w:szCs w:val="22"/>
          </w:rPr>
          <w:tab/>
        </w:r>
        <w:r w:rsidR="00DF2393" w:rsidRPr="007E1B21">
          <w:rPr>
            <w:rStyle w:val="Hyperlink"/>
            <w:noProof/>
          </w:rPr>
          <w:t>Workflow</w:t>
        </w:r>
        <w:r w:rsidR="00DF2393">
          <w:rPr>
            <w:noProof/>
            <w:webHidden/>
          </w:rPr>
          <w:tab/>
        </w:r>
        <w:r w:rsidR="00DF2393">
          <w:rPr>
            <w:noProof/>
            <w:webHidden/>
          </w:rPr>
          <w:fldChar w:fldCharType="begin"/>
        </w:r>
        <w:r w:rsidR="00DF2393">
          <w:rPr>
            <w:noProof/>
            <w:webHidden/>
          </w:rPr>
          <w:instrText xml:space="preserve"> PAGEREF _Toc111319388 \h </w:instrText>
        </w:r>
        <w:r w:rsidR="00DF2393">
          <w:rPr>
            <w:noProof/>
            <w:webHidden/>
          </w:rPr>
        </w:r>
        <w:r w:rsidR="00DF2393">
          <w:rPr>
            <w:noProof/>
            <w:webHidden/>
          </w:rPr>
          <w:fldChar w:fldCharType="separate"/>
        </w:r>
        <w:r w:rsidR="00D943BE">
          <w:rPr>
            <w:noProof/>
            <w:webHidden/>
          </w:rPr>
          <w:t>27</w:t>
        </w:r>
        <w:r w:rsidR="00DF2393">
          <w:rPr>
            <w:noProof/>
            <w:webHidden/>
          </w:rPr>
          <w:fldChar w:fldCharType="end"/>
        </w:r>
      </w:hyperlink>
    </w:p>
    <w:p w14:paraId="38415F00" w14:textId="40EA2FA2" w:rsidR="00DF2393" w:rsidRDefault="002805C6">
      <w:pPr>
        <w:pStyle w:val="TOC3"/>
        <w:rPr>
          <w:rFonts w:asciiTheme="minorHAnsi" w:eastAsiaTheme="minorEastAsia" w:hAnsiTheme="minorHAnsi" w:cstheme="minorBidi"/>
          <w:noProof/>
          <w:sz w:val="22"/>
          <w:szCs w:val="22"/>
        </w:rPr>
      </w:pPr>
      <w:hyperlink w:anchor="_Toc111319389" w:history="1">
        <w:r w:rsidR="00DF2393" w:rsidRPr="007E1B21">
          <w:rPr>
            <w:rStyle w:val="Hyperlink"/>
            <w:noProof/>
          </w:rPr>
          <w:t>2.2.6.</w:t>
        </w:r>
        <w:r w:rsidR="00DF2393">
          <w:rPr>
            <w:rFonts w:asciiTheme="minorHAnsi" w:eastAsiaTheme="minorEastAsia" w:hAnsiTheme="minorHAnsi" w:cstheme="minorBidi"/>
            <w:noProof/>
            <w:sz w:val="22"/>
            <w:szCs w:val="22"/>
          </w:rPr>
          <w:tab/>
        </w:r>
        <w:r w:rsidR="00DF2393" w:rsidRPr="007E1B21">
          <w:rPr>
            <w:rStyle w:val="Hyperlink"/>
            <w:noProof/>
          </w:rPr>
          <w:t>Mockup</w:t>
        </w:r>
        <w:r w:rsidR="00DF2393">
          <w:rPr>
            <w:noProof/>
            <w:webHidden/>
          </w:rPr>
          <w:tab/>
        </w:r>
        <w:r w:rsidR="00DF2393">
          <w:rPr>
            <w:noProof/>
            <w:webHidden/>
          </w:rPr>
          <w:fldChar w:fldCharType="begin"/>
        </w:r>
        <w:r w:rsidR="00DF2393">
          <w:rPr>
            <w:noProof/>
            <w:webHidden/>
          </w:rPr>
          <w:instrText xml:space="preserve"> PAGEREF _Toc111319389 \h </w:instrText>
        </w:r>
        <w:r w:rsidR="00DF2393">
          <w:rPr>
            <w:noProof/>
            <w:webHidden/>
          </w:rPr>
        </w:r>
        <w:r w:rsidR="00DF2393">
          <w:rPr>
            <w:noProof/>
            <w:webHidden/>
          </w:rPr>
          <w:fldChar w:fldCharType="separate"/>
        </w:r>
        <w:r w:rsidR="00D943BE">
          <w:rPr>
            <w:noProof/>
            <w:webHidden/>
          </w:rPr>
          <w:t>28</w:t>
        </w:r>
        <w:r w:rsidR="00DF2393">
          <w:rPr>
            <w:noProof/>
            <w:webHidden/>
          </w:rPr>
          <w:fldChar w:fldCharType="end"/>
        </w:r>
      </w:hyperlink>
    </w:p>
    <w:p w14:paraId="3EE65F76" w14:textId="162707ED" w:rsidR="00DF2393" w:rsidRDefault="002805C6">
      <w:pPr>
        <w:pStyle w:val="TOC1"/>
        <w:rPr>
          <w:rFonts w:asciiTheme="minorHAnsi" w:eastAsiaTheme="minorEastAsia" w:hAnsiTheme="minorHAnsi" w:cstheme="minorBidi"/>
          <w:b w:val="0"/>
          <w:bCs w:val="0"/>
          <w:noProof/>
          <w:kern w:val="0"/>
          <w:sz w:val="22"/>
          <w:szCs w:val="22"/>
        </w:rPr>
      </w:pPr>
      <w:hyperlink w:anchor="_Toc111319390" w:history="1">
        <w:r w:rsidR="00DF2393" w:rsidRPr="007E1B21">
          <w:rPr>
            <w:rStyle w:val="Hyperlink"/>
            <w:noProof/>
          </w:rPr>
          <w:t>CHƯƠNG 3. tRIỂN KHAI VÀ KẾT QUẢ THU ĐƯỢC</w:t>
        </w:r>
        <w:r w:rsidR="00DF2393">
          <w:rPr>
            <w:noProof/>
            <w:webHidden/>
          </w:rPr>
          <w:tab/>
        </w:r>
        <w:r w:rsidR="00DF2393">
          <w:rPr>
            <w:noProof/>
            <w:webHidden/>
          </w:rPr>
          <w:fldChar w:fldCharType="begin"/>
        </w:r>
        <w:r w:rsidR="00DF2393">
          <w:rPr>
            <w:noProof/>
            <w:webHidden/>
          </w:rPr>
          <w:instrText xml:space="preserve"> PAGEREF _Toc111319390 \h </w:instrText>
        </w:r>
        <w:r w:rsidR="00DF2393">
          <w:rPr>
            <w:noProof/>
            <w:webHidden/>
          </w:rPr>
        </w:r>
        <w:r w:rsidR="00DF2393">
          <w:rPr>
            <w:noProof/>
            <w:webHidden/>
          </w:rPr>
          <w:fldChar w:fldCharType="separate"/>
        </w:r>
        <w:r w:rsidR="00D943BE">
          <w:rPr>
            <w:noProof/>
            <w:webHidden/>
          </w:rPr>
          <w:t>29</w:t>
        </w:r>
        <w:r w:rsidR="00DF2393">
          <w:rPr>
            <w:noProof/>
            <w:webHidden/>
          </w:rPr>
          <w:fldChar w:fldCharType="end"/>
        </w:r>
      </w:hyperlink>
    </w:p>
    <w:p w14:paraId="26E91141" w14:textId="660E1BAA" w:rsidR="00DF2393" w:rsidRDefault="002805C6">
      <w:pPr>
        <w:pStyle w:val="TOC2"/>
        <w:rPr>
          <w:rFonts w:asciiTheme="minorHAnsi" w:eastAsiaTheme="minorEastAsia" w:hAnsiTheme="minorHAnsi" w:cstheme="minorBidi"/>
          <w:iCs w:val="0"/>
          <w:noProof/>
          <w:sz w:val="22"/>
          <w:szCs w:val="22"/>
        </w:rPr>
      </w:pPr>
      <w:hyperlink w:anchor="_Toc111319391" w:history="1">
        <w:r w:rsidR="00DF2393" w:rsidRPr="007E1B21">
          <w:rPr>
            <w:rStyle w:val="Hyperlink"/>
            <w:noProof/>
          </w:rPr>
          <w:t>3.1.</w:t>
        </w:r>
        <w:r w:rsidR="00DF2393">
          <w:rPr>
            <w:rFonts w:asciiTheme="minorHAnsi" w:eastAsiaTheme="minorEastAsia" w:hAnsiTheme="minorHAnsi" w:cstheme="minorBidi"/>
            <w:iCs w:val="0"/>
            <w:noProof/>
            <w:sz w:val="22"/>
            <w:szCs w:val="22"/>
          </w:rPr>
          <w:tab/>
        </w:r>
        <w:r w:rsidR="00DF2393" w:rsidRPr="007E1B21">
          <w:rPr>
            <w:rStyle w:val="Hyperlink"/>
            <w:noProof/>
          </w:rPr>
          <w:t>Tổng quan về hệ thống</w:t>
        </w:r>
        <w:r w:rsidR="00DF2393">
          <w:rPr>
            <w:noProof/>
            <w:webHidden/>
          </w:rPr>
          <w:tab/>
        </w:r>
        <w:r w:rsidR="00DF2393">
          <w:rPr>
            <w:noProof/>
            <w:webHidden/>
          </w:rPr>
          <w:fldChar w:fldCharType="begin"/>
        </w:r>
        <w:r w:rsidR="00DF2393">
          <w:rPr>
            <w:noProof/>
            <w:webHidden/>
          </w:rPr>
          <w:instrText xml:space="preserve"> PAGEREF _Toc111319391 \h </w:instrText>
        </w:r>
        <w:r w:rsidR="00DF2393">
          <w:rPr>
            <w:noProof/>
            <w:webHidden/>
          </w:rPr>
        </w:r>
        <w:r w:rsidR="00DF2393">
          <w:rPr>
            <w:noProof/>
            <w:webHidden/>
          </w:rPr>
          <w:fldChar w:fldCharType="separate"/>
        </w:r>
        <w:r w:rsidR="00D943BE">
          <w:rPr>
            <w:noProof/>
            <w:webHidden/>
          </w:rPr>
          <w:t>29</w:t>
        </w:r>
        <w:r w:rsidR="00DF2393">
          <w:rPr>
            <w:noProof/>
            <w:webHidden/>
          </w:rPr>
          <w:fldChar w:fldCharType="end"/>
        </w:r>
      </w:hyperlink>
    </w:p>
    <w:p w14:paraId="5647A6DB" w14:textId="53435249" w:rsidR="00DF2393" w:rsidRDefault="002805C6">
      <w:pPr>
        <w:pStyle w:val="TOC2"/>
        <w:rPr>
          <w:rFonts w:asciiTheme="minorHAnsi" w:eastAsiaTheme="minorEastAsia" w:hAnsiTheme="minorHAnsi" w:cstheme="minorBidi"/>
          <w:iCs w:val="0"/>
          <w:noProof/>
          <w:sz w:val="22"/>
          <w:szCs w:val="22"/>
        </w:rPr>
      </w:pPr>
      <w:hyperlink w:anchor="_Toc111319392" w:history="1">
        <w:r w:rsidR="00DF2393" w:rsidRPr="007E1B21">
          <w:rPr>
            <w:rStyle w:val="Hyperlink"/>
            <w:noProof/>
          </w:rPr>
          <w:t>3.2.</w:t>
        </w:r>
        <w:r w:rsidR="00DF2393">
          <w:rPr>
            <w:rFonts w:asciiTheme="minorHAnsi" w:eastAsiaTheme="minorEastAsia" w:hAnsiTheme="minorHAnsi" w:cstheme="minorBidi"/>
            <w:iCs w:val="0"/>
            <w:noProof/>
            <w:sz w:val="22"/>
            <w:szCs w:val="22"/>
          </w:rPr>
          <w:tab/>
        </w:r>
        <w:r w:rsidR="00DF2393" w:rsidRPr="007E1B21">
          <w:rPr>
            <w:rStyle w:val="Hyperlink"/>
            <w:noProof/>
          </w:rPr>
          <w:t>Thu thập và phân tích yêu cầu khách hàng</w:t>
        </w:r>
        <w:r w:rsidR="00DF2393">
          <w:rPr>
            <w:noProof/>
            <w:webHidden/>
          </w:rPr>
          <w:tab/>
        </w:r>
        <w:r w:rsidR="00DF2393">
          <w:rPr>
            <w:noProof/>
            <w:webHidden/>
          </w:rPr>
          <w:fldChar w:fldCharType="begin"/>
        </w:r>
        <w:r w:rsidR="00DF2393">
          <w:rPr>
            <w:noProof/>
            <w:webHidden/>
          </w:rPr>
          <w:instrText xml:space="preserve"> PAGEREF _Toc111319392 \h </w:instrText>
        </w:r>
        <w:r w:rsidR="00DF2393">
          <w:rPr>
            <w:noProof/>
            <w:webHidden/>
          </w:rPr>
        </w:r>
        <w:r w:rsidR="00DF2393">
          <w:rPr>
            <w:noProof/>
            <w:webHidden/>
          </w:rPr>
          <w:fldChar w:fldCharType="separate"/>
        </w:r>
        <w:r w:rsidR="00D943BE">
          <w:rPr>
            <w:noProof/>
            <w:webHidden/>
          </w:rPr>
          <w:t>29</w:t>
        </w:r>
        <w:r w:rsidR="00DF2393">
          <w:rPr>
            <w:noProof/>
            <w:webHidden/>
          </w:rPr>
          <w:fldChar w:fldCharType="end"/>
        </w:r>
      </w:hyperlink>
    </w:p>
    <w:p w14:paraId="15D8FAE6" w14:textId="097BF766" w:rsidR="00DF2393" w:rsidRDefault="002805C6">
      <w:pPr>
        <w:pStyle w:val="TOC2"/>
        <w:rPr>
          <w:rFonts w:asciiTheme="minorHAnsi" w:eastAsiaTheme="minorEastAsia" w:hAnsiTheme="minorHAnsi" w:cstheme="minorBidi"/>
          <w:iCs w:val="0"/>
          <w:noProof/>
          <w:sz w:val="22"/>
          <w:szCs w:val="22"/>
        </w:rPr>
      </w:pPr>
      <w:hyperlink w:anchor="_Toc111319393" w:history="1">
        <w:r w:rsidR="00DF2393" w:rsidRPr="007E1B21">
          <w:rPr>
            <w:rStyle w:val="Hyperlink"/>
            <w:noProof/>
          </w:rPr>
          <w:t>3.3.</w:t>
        </w:r>
        <w:r w:rsidR="00DF2393">
          <w:rPr>
            <w:rFonts w:asciiTheme="minorHAnsi" w:eastAsiaTheme="minorEastAsia" w:hAnsiTheme="minorHAnsi" w:cstheme="minorBidi"/>
            <w:iCs w:val="0"/>
            <w:noProof/>
            <w:sz w:val="22"/>
            <w:szCs w:val="22"/>
          </w:rPr>
          <w:tab/>
        </w:r>
        <w:r w:rsidR="00DF2393" w:rsidRPr="007E1B21">
          <w:rPr>
            <w:rStyle w:val="Hyperlink"/>
            <w:noProof/>
          </w:rPr>
          <w:t>Mô tả yêu cầu người dùng</w:t>
        </w:r>
        <w:r w:rsidR="00DF2393">
          <w:rPr>
            <w:noProof/>
            <w:webHidden/>
          </w:rPr>
          <w:tab/>
        </w:r>
        <w:r w:rsidR="00DF2393">
          <w:rPr>
            <w:noProof/>
            <w:webHidden/>
          </w:rPr>
          <w:fldChar w:fldCharType="begin"/>
        </w:r>
        <w:r w:rsidR="00DF2393">
          <w:rPr>
            <w:noProof/>
            <w:webHidden/>
          </w:rPr>
          <w:instrText xml:space="preserve"> PAGEREF _Toc111319393 \h </w:instrText>
        </w:r>
        <w:r w:rsidR="00DF2393">
          <w:rPr>
            <w:noProof/>
            <w:webHidden/>
          </w:rPr>
        </w:r>
        <w:r w:rsidR="00DF2393">
          <w:rPr>
            <w:noProof/>
            <w:webHidden/>
          </w:rPr>
          <w:fldChar w:fldCharType="separate"/>
        </w:r>
        <w:r w:rsidR="00D943BE">
          <w:rPr>
            <w:noProof/>
            <w:webHidden/>
          </w:rPr>
          <w:t>31</w:t>
        </w:r>
        <w:r w:rsidR="00DF2393">
          <w:rPr>
            <w:noProof/>
            <w:webHidden/>
          </w:rPr>
          <w:fldChar w:fldCharType="end"/>
        </w:r>
      </w:hyperlink>
    </w:p>
    <w:p w14:paraId="401E0D24" w14:textId="106F3519" w:rsidR="00DF2393" w:rsidRDefault="002805C6">
      <w:pPr>
        <w:pStyle w:val="TOC2"/>
        <w:rPr>
          <w:rFonts w:asciiTheme="minorHAnsi" w:eastAsiaTheme="minorEastAsia" w:hAnsiTheme="minorHAnsi" w:cstheme="minorBidi"/>
          <w:iCs w:val="0"/>
          <w:noProof/>
          <w:sz w:val="22"/>
          <w:szCs w:val="22"/>
        </w:rPr>
      </w:pPr>
      <w:hyperlink w:anchor="_Toc111319394" w:history="1">
        <w:r w:rsidR="00DF2393" w:rsidRPr="007E1B21">
          <w:rPr>
            <w:rStyle w:val="Hyperlink"/>
            <w:noProof/>
          </w:rPr>
          <w:t>3.4.</w:t>
        </w:r>
        <w:r w:rsidR="00DF2393">
          <w:rPr>
            <w:rFonts w:asciiTheme="minorHAnsi" w:eastAsiaTheme="minorEastAsia" w:hAnsiTheme="minorHAnsi" w:cstheme="minorBidi"/>
            <w:iCs w:val="0"/>
            <w:noProof/>
            <w:sz w:val="22"/>
            <w:szCs w:val="22"/>
          </w:rPr>
          <w:tab/>
        </w:r>
        <w:r w:rsidR="00DF2393" w:rsidRPr="007E1B21">
          <w:rPr>
            <w:rStyle w:val="Hyperlink"/>
            <w:noProof/>
          </w:rPr>
          <w:t>Phân nhóm các chức năng</w:t>
        </w:r>
        <w:r w:rsidR="00DF2393">
          <w:rPr>
            <w:noProof/>
            <w:webHidden/>
          </w:rPr>
          <w:tab/>
        </w:r>
        <w:r w:rsidR="00DF2393">
          <w:rPr>
            <w:noProof/>
            <w:webHidden/>
          </w:rPr>
          <w:fldChar w:fldCharType="begin"/>
        </w:r>
        <w:r w:rsidR="00DF2393">
          <w:rPr>
            <w:noProof/>
            <w:webHidden/>
          </w:rPr>
          <w:instrText xml:space="preserve"> PAGEREF _Toc111319394 \h </w:instrText>
        </w:r>
        <w:r w:rsidR="00DF2393">
          <w:rPr>
            <w:noProof/>
            <w:webHidden/>
          </w:rPr>
        </w:r>
        <w:r w:rsidR="00DF2393">
          <w:rPr>
            <w:noProof/>
            <w:webHidden/>
          </w:rPr>
          <w:fldChar w:fldCharType="separate"/>
        </w:r>
        <w:r w:rsidR="00D943BE">
          <w:rPr>
            <w:noProof/>
            <w:webHidden/>
          </w:rPr>
          <w:t>35</w:t>
        </w:r>
        <w:r w:rsidR="00DF2393">
          <w:rPr>
            <w:noProof/>
            <w:webHidden/>
          </w:rPr>
          <w:fldChar w:fldCharType="end"/>
        </w:r>
      </w:hyperlink>
    </w:p>
    <w:p w14:paraId="5BEAF1C6" w14:textId="1D5F6DBD" w:rsidR="00DF2393" w:rsidRDefault="002805C6">
      <w:pPr>
        <w:pStyle w:val="TOC3"/>
        <w:rPr>
          <w:rFonts w:asciiTheme="minorHAnsi" w:eastAsiaTheme="minorEastAsia" w:hAnsiTheme="minorHAnsi" w:cstheme="minorBidi"/>
          <w:noProof/>
          <w:sz w:val="22"/>
          <w:szCs w:val="22"/>
        </w:rPr>
      </w:pPr>
      <w:hyperlink w:anchor="_Toc111319395" w:history="1">
        <w:r w:rsidR="00DF2393" w:rsidRPr="007E1B21">
          <w:rPr>
            <w:rStyle w:val="Hyperlink"/>
            <w:noProof/>
          </w:rPr>
          <w:t>3.4.1.</w:t>
        </w:r>
        <w:r w:rsidR="00DF2393">
          <w:rPr>
            <w:rFonts w:asciiTheme="minorHAnsi" w:eastAsiaTheme="minorEastAsia" w:hAnsiTheme="minorHAnsi" w:cstheme="minorBidi"/>
            <w:noProof/>
            <w:sz w:val="22"/>
            <w:szCs w:val="22"/>
          </w:rPr>
          <w:tab/>
        </w:r>
        <w:r w:rsidR="00DF2393" w:rsidRPr="007E1B21">
          <w:rPr>
            <w:rStyle w:val="Hyperlink"/>
            <w:noProof/>
          </w:rPr>
          <w:t>Phân nhóm chức năng theo module Cấu hình – Cài đặt</w:t>
        </w:r>
        <w:r w:rsidR="00DF2393">
          <w:rPr>
            <w:noProof/>
            <w:webHidden/>
          </w:rPr>
          <w:tab/>
        </w:r>
        <w:r w:rsidR="00DF2393">
          <w:rPr>
            <w:noProof/>
            <w:webHidden/>
          </w:rPr>
          <w:fldChar w:fldCharType="begin"/>
        </w:r>
        <w:r w:rsidR="00DF2393">
          <w:rPr>
            <w:noProof/>
            <w:webHidden/>
          </w:rPr>
          <w:instrText xml:space="preserve"> PAGEREF _Toc111319395 \h </w:instrText>
        </w:r>
        <w:r w:rsidR="00DF2393">
          <w:rPr>
            <w:noProof/>
            <w:webHidden/>
          </w:rPr>
        </w:r>
        <w:r w:rsidR="00DF2393">
          <w:rPr>
            <w:noProof/>
            <w:webHidden/>
          </w:rPr>
          <w:fldChar w:fldCharType="separate"/>
        </w:r>
        <w:r w:rsidR="00D943BE">
          <w:rPr>
            <w:noProof/>
            <w:webHidden/>
          </w:rPr>
          <w:t>35</w:t>
        </w:r>
        <w:r w:rsidR="00DF2393">
          <w:rPr>
            <w:noProof/>
            <w:webHidden/>
          </w:rPr>
          <w:fldChar w:fldCharType="end"/>
        </w:r>
      </w:hyperlink>
    </w:p>
    <w:p w14:paraId="5F4A0EA5" w14:textId="67B4E221" w:rsidR="00DF2393" w:rsidRDefault="002805C6">
      <w:pPr>
        <w:pStyle w:val="TOC3"/>
        <w:rPr>
          <w:rFonts w:asciiTheme="minorHAnsi" w:eastAsiaTheme="minorEastAsia" w:hAnsiTheme="minorHAnsi" w:cstheme="minorBidi"/>
          <w:noProof/>
          <w:sz w:val="22"/>
          <w:szCs w:val="22"/>
        </w:rPr>
      </w:pPr>
      <w:hyperlink w:anchor="_Toc111319396" w:history="1">
        <w:r w:rsidR="00DF2393" w:rsidRPr="007E1B21">
          <w:rPr>
            <w:rStyle w:val="Hyperlink"/>
            <w:noProof/>
          </w:rPr>
          <w:t>3.4.2.</w:t>
        </w:r>
        <w:r w:rsidR="00DF2393">
          <w:rPr>
            <w:rFonts w:asciiTheme="minorHAnsi" w:eastAsiaTheme="minorEastAsia" w:hAnsiTheme="minorHAnsi" w:cstheme="minorBidi"/>
            <w:noProof/>
            <w:sz w:val="22"/>
            <w:szCs w:val="22"/>
          </w:rPr>
          <w:tab/>
        </w:r>
        <w:r w:rsidR="00DF2393" w:rsidRPr="007E1B21">
          <w:rPr>
            <w:rStyle w:val="Hyperlink"/>
            <w:noProof/>
          </w:rPr>
          <w:t>Phân nhóm chức năng theo module Hồ sơ nhân sự</w:t>
        </w:r>
        <w:r w:rsidR="00DF2393">
          <w:rPr>
            <w:noProof/>
            <w:webHidden/>
          </w:rPr>
          <w:tab/>
        </w:r>
        <w:r w:rsidR="00DF2393">
          <w:rPr>
            <w:noProof/>
            <w:webHidden/>
          </w:rPr>
          <w:fldChar w:fldCharType="begin"/>
        </w:r>
        <w:r w:rsidR="00DF2393">
          <w:rPr>
            <w:noProof/>
            <w:webHidden/>
          </w:rPr>
          <w:instrText xml:space="preserve"> PAGEREF _Toc111319396 \h </w:instrText>
        </w:r>
        <w:r w:rsidR="00DF2393">
          <w:rPr>
            <w:noProof/>
            <w:webHidden/>
          </w:rPr>
        </w:r>
        <w:r w:rsidR="00DF2393">
          <w:rPr>
            <w:noProof/>
            <w:webHidden/>
          </w:rPr>
          <w:fldChar w:fldCharType="separate"/>
        </w:r>
        <w:r w:rsidR="00D943BE">
          <w:rPr>
            <w:noProof/>
            <w:webHidden/>
          </w:rPr>
          <w:t>38</w:t>
        </w:r>
        <w:r w:rsidR="00DF2393">
          <w:rPr>
            <w:noProof/>
            <w:webHidden/>
          </w:rPr>
          <w:fldChar w:fldCharType="end"/>
        </w:r>
      </w:hyperlink>
    </w:p>
    <w:p w14:paraId="3720C85A" w14:textId="10171113" w:rsidR="00DF2393" w:rsidRDefault="002805C6">
      <w:pPr>
        <w:pStyle w:val="TOC3"/>
        <w:rPr>
          <w:rFonts w:asciiTheme="minorHAnsi" w:eastAsiaTheme="minorEastAsia" w:hAnsiTheme="minorHAnsi" w:cstheme="minorBidi"/>
          <w:noProof/>
          <w:sz w:val="22"/>
          <w:szCs w:val="22"/>
        </w:rPr>
      </w:pPr>
      <w:hyperlink w:anchor="_Toc111319397" w:history="1">
        <w:r w:rsidR="00DF2393" w:rsidRPr="007E1B21">
          <w:rPr>
            <w:rStyle w:val="Hyperlink"/>
            <w:noProof/>
          </w:rPr>
          <w:t>3.4.3.</w:t>
        </w:r>
        <w:r w:rsidR="00DF2393">
          <w:rPr>
            <w:rFonts w:asciiTheme="minorHAnsi" w:eastAsiaTheme="minorEastAsia" w:hAnsiTheme="minorHAnsi" w:cstheme="minorBidi"/>
            <w:noProof/>
            <w:sz w:val="22"/>
            <w:szCs w:val="22"/>
          </w:rPr>
          <w:tab/>
        </w:r>
        <w:r w:rsidR="00DF2393" w:rsidRPr="007E1B21">
          <w:rPr>
            <w:rStyle w:val="Hyperlink"/>
            <w:noProof/>
          </w:rPr>
          <w:t>Phân nhóm chức năng theo module Công</w:t>
        </w:r>
        <w:r w:rsidR="00DF2393">
          <w:rPr>
            <w:noProof/>
            <w:webHidden/>
          </w:rPr>
          <w:tab/>
        </w:r>
        <w:r w:rsidR="00DF2393">
          <w:rPr>
            <w:noProof/>
            <w:webHidden/>
          </w:rPr>
          <w:fldChar w:fldCharType="begin"/>
        </w:r>
        <w:r w:rsidR="00DF2393">
          <w:rPr>
            <w:noProof/>
            <w:webHidden/>
          </w:rPr>
          <w:instrText xml:space="preserve"> PAGEREF _Toc111319397 \h </w:instrText>
        </w:r>
        <w:r w:rsidR="00DF2393">
          <w:rPr>
            <w:noProof/>
            <w:webHidden/>
          </w:rPr>
        </w:r>
        <w:r w:rsidR="00DF2393">
          <w:rPr>
            <w:noProof/>
            <w:webHidden/>
          </w:rPr>
          <w:fldChar w:fldCharType="separate"/>
        </w:r>
        <w:r w:rsidR="00D943BE">
          <w:rPr>
            <w:noProof/>
            <w:webHidden/>
          </w:rPr>
          <w:t>40</w:t>
        </w:r>
        <w:r w:rsidR="00DF2393">
          <w:rPr>
            <w:noProof/>
            <w:webHidden/>
          </w:rPr>
          <w:fldChar w:fldCharType="end"/>
        </w:r>
      </w:hyperlink>
    </w:p>
    <w:p w14:paraId="7FB2FA8F" w14:textId="332DC9A9" w:rsidR="00DF2393" w:rsidRDefault="002805C6">
      <w:pPr>
        <w:pStyle w:val="TOC3"/>
        <w:rPr>
          <w:rFonts w:asciiTheme="minorHAnsi" w:eastAsiaTheme="minorEastAsia" w:hAnsiTheme="minorHAnsi" w:cstheme="minorBidi"/>
          <w:noProof/>
          <w:sz w:val="22"/>
          <w:szCs w:val="22"/>
        </w:rPr>
      </w:pPr>
      <w:hyperlink w:anchor="_Toc111319398" w:history="1">
        <w:r w:rsidR="00DF2393" w:rsidRPr="007E1B21">
          <w:rPr>
            <w:rStyle w:val="Hyperlink"/>
            <w:noProof/>
          </w:rPr>
          <w:t>3.4.4.</w:t>
        </w:r>
        <w:r w:rsidR="00DF2393">
          <w:rPr>
            <w:rFonts w:asciiTheme="minorHAnsi" w:eastAsiaTheme="minorEastAsia" w:hAnsiTheme="minorHAnsi" w:cstheme="minorBidi"/>
            <w:noProof/>
            <w:sz w:val="22"/>
            <w:szCs w:val="22"/>
          </w:rPr>
          <w:tab/>
        </w:r>
        <w:r w:rsidR="00DF2393" w:rsidRPr="007E1B21">
          <w:rPr>
            <w:rStyle w:val="Hyperlink"/>
            <w:noProof/>
          </w:rPr>
          <w:t>Phân nhóm chức năng theo module Lương</w:t>
        </w:r>
        <w:r w:rsidR="00DF2393">
          <w:rPr>
            <w:noProof/>
            <w:webHidden/>
          </w:rPr>
          <w:tab/>
        </w:r>
        <w:r w:rsidR="00DF2393">
          <w:rPr>
            <w:noProof/>
            <w:webHidden/>
          </w:rPr>
          <w:fldChar w:fldCharType="begin"/>
        </w:r>
        <w:r w:rsidR="00DF2393">
          <w:rPr>
            <w:noProof/>
            <w:webHidden/>
          </w:rPr>
          <w:instrText xml:space="preserve"> PAGEREF _Toc111319398 \h </w:instrText>
        </w:r>
        <w:r w:rsidR="00DF2393">
          <w:rPr>
            <w:noProof/>
            <w:webHidden/>
          </w:rPr>
        </w:r>
        <w:r w:rsidR="00DF2393">
          <w:rPr>
            <w:noProof/>
            <w:webHidden/>
          </w:rPr>
          <w:fldChar w:fldCharType="separate"/>
        </w:r>
        <w:r w:rsidR="00D943BE">
          <w:rPr>
            <w:noProof/>
            <w:webHidden/>
          </w:rPr>
          <w:t>42</w:t>
        </w:r>
        <w:r w:rsidR="00DF2393">
          <w:rPr>
            <w:noProof/>
            <w:webHidden/>
          </w:rPr>
          <w:fldChar w:fldCharType="end"/>
        </w:r>
      </w:hyperlink>
    </w:p>
    <w:p w14:paraId="1043464D" w14:textId="3C408A20" w:rsidR="00DF2393" w:rsidRDefault="002805C6">
      <w:pPr>
        <w:pStyle w:val="TOC2"/>
        <w:rPr>
          <w:rFonts w:asciiTheme="minorHAnsi" w:eastAsiaTheme="minorEastAsia" w:hAnsiTheme="minorHAnsi" w:cstheme="minorBidi"/>
          <w:iCs w:val="0"/>
          <w:noProof/>
          <w:sz w:val="22"/>
          <w:szCs w:val="22"/>
        </w:rPr>
      </w:pPr>
      <w:hyperlink w:anchor="_Toc111319399" w:history="1">
        <w:r w:rsidR="00DF2393" w:rsidRPr="007E1B21">
          <w:rPr>
            <w:rStyle w:val="Hyperlink"/>
            <w:noProof/>
          </w:rPr>
          <w:t>3.5.</w:t>
        </w:r>
        <w:r w:rsidR="00DF2393">
          <w:rPr>
            <w:rFonts w:asciiTheme="minorHAnsi" w:eastAsiaTheme="minorEastAsia" w:hAnsiTheme="minorHAnsi" w:cstheme="minorBidi"/>
            <w:iCs w:val="0"/>
            <w:noProof/>
            <w:sz w:val="22"/>
            <w:szCs w:val="22"/>
          </w:rPr>
          <w:tab/>
        </w:r>
        <w:r w:rsidR="00DF2393" w:rsidRPr="007E1B21">
          <w:rPr>
            <w:rStyle w:val="Hyperlink"/>
            <w:noProof/>
          </w:rPr>
          <w:t>Sơ đồ luồng hệ thống</w:t>
        </w:r>
        <w:r w:rsidR="00DF2393">
          <w:rPr>
            <w:noProof/>
            <w:webHidden/>
          </w:rPr>
          <w:tab/>
        </w:r>
        <w:r w:rsidR="00DF2393">
          <w:rPr>
            <w:noProof/>
            <w:webHidden/>
          </w:rPr>
          <w:fldChar w:fldCharType="begin"/>
        </w:r>
        <w:r w:rsidR="00DF2393">
          <w:rPr>
            <w:noProof/>
            <w:webHidden/>
          </w:rPr>
          <w:instrText xml:space="preserve"> PAGEREF _Toc111319399 \h </w:instrText>
        </w:r>
        <w:r w:rsidR="00DF2393">
          <w:rPr>
            <w:noProof/>
            <w:webHidden/>
          </w:rPr>
        </w:r>
        <w:r w:rsidR="00DF2393">
          <w:rPr>
            <w:noProof/>
            <w:webHidden/>
          </w:rPr>
          <w:fldChar w:fldCharType="separate"/>
        </w:r>
        <w:r w:rsidR="00D943BE">
          <w:rPr>
            <w:noProof/>
            <w:webHidden/>
          </w:rPr>
          <w:t>43</w:t>
        </w:r>
        <w:r w:rsidR="00DF2393">
          <w:rPr>
            <w:noProof/>
            <w:webHidden/>
          </w:rPr>
          <w:fldChar w:fldCharType="end"/>
        </w:r>
      </w:hyperlink>
    </w:p>
    <w:p w14:paraId="7FEC9F4E" w14:textId="60EEF77B" w:rsidR="00DF2393" w:rsidRDefault="002805C6">
      <w:pPr>
        <w:pStyle w:val="TOC2"/>
        <w:rPr>
          <w:rFonts w:asciiTheme="minorHAnsi" w:eastAsiaTheme="minorEastAsia" w:hAnsiTheme="minorHAnsi" w:cstheme="minorBidi"/>
          <w:iCs w:val="0"/>
          <w:noProof/>
          <w:sz w:val="22"/>
          <w:szCs w:val="22"/>
        </w:rPr>
      </w:pPr>
      <w:hyperlink w:anchor="_Toc111319400" w:history="1">
        <w:r w:rsidR="00DF2393" w:rsidRPr="007E1B21">
          <w:rPr>
            <w:rStyle w:val="Hyperlink"/>
            <w:noProof/>
          </w:rPr>
          <w:t>3.6.</w:t>
        </w:r>
        <w:r w:rsidR="00DF2393">
          <w:rPr>
            <w:rFonts w:asciiTheme="minorHAnsi" w:eastAsiaTheme="minorEastAsia" w:hAnsiTheme="minorHAnsi" w:cstheme="minorBidi"/>
            <w:iCs w:val="0"/>
            <w:noProof/>
            <w:sz w:val="22"/>
            <w:szCs w:val="22"/>
          </w:rPr>
          <w:tab/>
        </w:r>
        <w:r w:rsidR="00DF2393" w:rsidRPr="007E1B21">
          <w:rPr>
            <w:rStyle w:val="Hyperlink"/>
            <w:noProof/>
          </w:rPr>
          <w:t>Mô tả cách tương tác giữa người dùng và hệ thống</w:t>
        </w:r>
        <w:r w:rsidR="00DF2393">
          <w:rPr>
            <w:noProof/>
            <w:webHidden/>
          </w:rPr>
          <w:tab/>
        </w:r>
        <w:r w:rsidR="00DF2393">
          <w:rPr>
            <w:noProof/>
            <w:webHidden/>
          </w:rPr>
          <w:fldChar w:fldCharType="begin"/>
        </w:r>
        <w:r w:rsidR="00DF2393">
          <w:rPr>
            <w:noProof/>
            <w:webHidden/>
          </w:rPr>
          <w:instrText xml:space="preserve"> PAGEREF _Toc111319400 \h </w:instrText>
        </w:r>
        <w:r w:rsidR="00DF2393">
          <w:rPr>
            <w:noProof/>
            <w:webHidden/>
          </w:rPr>
        </w:r>
        <w:r w:rsidR="00DF2393">
          <w:rPr>
            <w:noProof/>
            <w:webHidden/>
          </w:rPr>
          <w:fldChar w:fldCharType="separate"/>
        </w:r>
        <w:r w:rsidR="00D943BE">
          <w:rPr>
            <w:noProof/>
            <w:webHidden/>
          </w:rPr>
          <w:t>44</w:t>
        </w:r>
        <w:r w:rsidR="00DF2393">
          <w:rPr>
            <w:noProof/>
            <w:webHidden/>
          </w:rPr>
          <w:fldChar w:fldCharType="end"/>
        </w:r>
      </w:hyperlink>
    </w:p>
    <w:p w14:paraId="33A88167" w14:textId="1410E1EA" w:rsidR="00DF2393" w:rsidRDefault="002805C6">
      <w:pPr>
        <w:pStyle w:val="TOC3"/>
        <w:rPr>
          <w:rFonts w:asciiTheme="minorHAnsi" w:eastAsiaTheme="minorEastAsia" w:hAnsiTheme="minorHAnsi" w:cstheme="minorBidi"/>
          <w:noProof/>
          <w:sz w:val="22"/>
          <w:szCs w:val="22"/>
        </w:rPr>
      </w:pPr>
      <w:hyperlink w:anchor="_Toc111319401" w:history="1">
        <w:r w:rsidR="00DF2393" w:rsidRPr="007E1B21">
          <w:rPr>
            <w:rStyle w:val="Hyperlink"/>
            <w:noProof/>
          </w:rPr>
          <w:t>3.6.1.</w:t>
        </w:r>
        <w:r w:rsidR="00DF2393">
          <w:rPr>
            <w:rFonts w:asciiTheme="minorHAnsi" w:eastAsiaTheme="minorEastAsia" w:hAnsiTheme="minorHAnsi" w:cstheme="minorBidi"/>
            <w:noProof/>
            <w:sz w:val="22"/>
            <w:szCs w:val="22"/>
          </w:rPr>
          <w:tab/>
        </w:r>
        <w:r w:rsidR="00DF2393" w:rsidRPr="007E1B21">
          <w:rPr>
            <w:rStyle w:val="Hyperlink"/>
            <w:noProof/>
          </w:rPr>
          <w:t>UseCase Tổng quan</w:t>
        </w:r>
        <w:r w:rsidR="00DF2393">
          <w:rPr>
            <w:noProof/>
            <w:webHidden/>
          </w:rPr>
          <w:tab/>
        </w:r>
        <w:r w:rsidR="00DF2393">
          <w:rPr>
            <w:noProof/>
            <w:webHidden/>
          </w:rPr>
          <w:fldChar w:fldCharType="begin"/>
        </w:r>
        <w:r w:rsidR="00DF2393">
          <w:rPr>
            <w:noProof/>
            <w:webHidden/>
          </w:rPr>
          <w:instrText xml:space="preserve"> PAGEREF _Toc111319401 \h </w:instrText>
        </w:r>
        <w:r w:rsidR="00DF2393">
          <w:rPr>
            <w:noProof/>
            <w:webHidden/>
          </w:rPr>
        </w:r>
        <w:r w:rsidR="00DF2393">
          <w:rPr>
            <w:noProof/>
            <w:webHidden/>
          </w:rPr>
          <w:fldChar w:fldCharType="separate"/>
        </w:r>
        <w:r w:rsidR="00D943BE">
          <w:rPr>
            <w:noProof/>
            <w:webHidden/>
          </w:rPr>
          <w:t>44</w:t>
        </w:r>
        <w:r w:rsidR="00DF2393">
          <w:rPr>
            <w:noProof/>
            <w:webHidden/>
          </w:rPr>
          <w:fldChar w:fldCharType="end"/>
        </w:r>
      </w:hyperlink>
    </w:p>
    <w:p w14:paraId="62790EE1" w14:textId="4CC5E624" w:rsidR="00DF2393" w:rsidRDefault="002805C6">
      <w:pPr>
        <w:pStyle w:val="TOC3"/>
        <w:rPr>
          <w:rFonts w:asciiTheme="minorHAnsi" w:eastAsiaTheme="minorEastAsia" w:hAnsiTheme="minorHAnsi" w:cstheme="minorBidi"/>
          <w:noProof/>
          <w:sz w:val="22"/>
          <w:szCs w:val="22"/>
        </w:rPr>
      </w:pPr>
      <w:hyperlink w:anchor="_Toc111319402" w:history="1">
        <w:r w:rsidR="00DF2393" w:rsidRPr="007E1B21">
          <w:rPr>
            <w:rStyle w:val="Hyperlink"/>
            <w:noProof/>
          </w:rPr>
          <w:t>3.6.2.</w:t>
        </w:r>
        <w:r w:rsidR="00DF2393">
          <w:rPr>
            <w:rFonts w:asciiTheme="minorHAnsi" w:eastAsiaTheme="minorEastAsia" w:hAnsiTheme="minorHAnsi" w:cstheme="minorBidi"/>
            <w:noProof/>
            <w:sz w:val="22"/>
            <w:szCs w:val="22"/>
          </w:rPr>
          <w:tab/>
        </w:r>
        <w:r w:rsidR="00DF2393" w:rsidRPr="007E1B21">
          <w:rPr>
            <w:rStyle w:val="Hyperlink"/>
            <w:noProof/>
          </w:rPr>
          <w:t>UseCase theo module Cấu hình – Cài đặt</w:t>
        </w:r>
        <w:r w:rsidR="00DF2393">
          <w:rPr>
            <w:noProof/>
            <w:webHidden/>
          </w:rPr>
          <w:tab/>
        </w:r>
        <w:r w:rsidR="00DF2393">
          <w:rPr>
            <w:noProof/>
            <w:webHidden/>
          </w:rPr>
          <w:fldChar w:fldCharType="begin"/>
        </w:r>
        <w:r w:rsidR="00DF2393">
          <w:rPr>
            <w:noProof/>
            <w:webHidden/>
          </w:rPr>
          <w:instrText xml:space="preserve"> PAGEREF _Toc111319402 \h </w:instrText>
        </w:r>
        <w:r w:rsidR="00DF2393">
          <w:rPr>
            <w:noProof/>
            <w:webHidden/>
          </w:rPr>
        </w:r>
        <w:r w:rsidR="00DF2393">
          <w:rPr>
            <w:noProof/>
            <w:webHidden/>
          </w:rPr>
          <w:fldChar w:fldCharType="separate"/>
        </w:r>
        <w:r w:rsidR="00D943BE">
          <w:rPr>
            <w:noProof/>
            <w:webHidden/>
          </w:rPr>
          <w:t>44</w:t>
        </w:r>
        <w:r w:rsidR="00DF2393">
          <w:rPr>
            <w:noProof/>
            <w:webHidden/>
          </w:rPr>
          <w:fldChar w:fldCharType="end"/>
        </w:r>
      </w:hyperlink>
    </w:p>
    <w:p w14:paraId="593CABFF" w14:textId="0A9C81DF" w:rsidR="00DF2393" w:rsidRDefault="002805C6">
      <w:pPr>
        <w:pStyle w:val="TOC3"/>
        <w:rPr>
          <w:rFonts w:asciiTheme="minorHAnsi" w:eastAsiaTheme="minorEastAsia" w:hAnsiTheme="minorHAnsi" w:cstheme="minorBidi"/>
          <w:noProof/>
          <w:sz w:val="22"/>
          <w:szCs w:val="22"/>
        </w:rPr>
      </w:pPr>
      <w:hyperlink w:anchor="_Toc111319403" w:history="1">
        <w:r w:rsidR="00DF2393" w:rsidRPr="007E1B21">
          <w:rPr>
            <w:rStyle w:val="Hyperlink"/>
            <w:noProof/>
          </w:rPr>
          <w:t>3.6.3.</w:t>
        </w:r>
        <w:r w:rsidR="00DF2393">
          <w:rPr>
            <w:rFonts w:asciiTheme="minorHAnsi" w:eastAsiaTheme="minorEastAsia" w:hAnsiTheme="minorHAnsi" w:cstheme="minorBidi"/>
            <w:noProof/>
            <w:sz w:val="22"/>
            <w:szCs w:val="22"/>
          </w:rPr>
          <w:tab/>
        </w:r>
        <w:r w:rsidR="00DF2393" w:rsidRPr="007E1B21">
          <w:rPr>
            <w:rStyle w:val="Hyperlink"/>
            <w:noProof/>
          </w:rPr>
          <w:t>UseCase theo module Hồ sơ nhân sự</w:t>
        </w:r>
        <w:r w:rsidR="00DF2393">
          <w:rPr>
            <w:noProof/>
            <w:webHidden/>
          </w:rPr>
          <w:tab/>
        </w:r>
        <w:r w:rsidR="00DF2393">
          <w:rPr>
            <w:noProof/>
            <w:webHidden/>
          </w:rPr>
          <w:fldChar w:fldCharType="begin"/>
        </w:r>
        <w:r w:rsidR="00DF2393">
          <w:rPr>
            <w:noProof/>
            <w:webHidden/>
          </w:rPr>
          <w:instrText xml:space="preserve"> PAGEREF _Toc111319403 \h </w:instrText>
        </w:r>
        <w:r w:rsidR="00DF2393">
          <w:rPr>
            <w:noProof/>
            <w:webHidden/>
          </w:rPr>
        </w:r>
        <w:r w:rsidR="00DF2393">
          <w:rPr>
            <w:noProof/>
            <w:webHidden/>
          </w:rPr>
          <w:fldChar w:fldCharType="separate"/>
        </w:r>
        <w:r w:rsidR="00D943BE">
          <w:rPr>
            <w:noProof/>
            <w:webHidden/>
          </w:rPr>
          <w:t>48</w:t>
        </w:r>
        <w:r w:rsidR="00DF2393">
          <w:rPr>
            <w:noProof/>
            <w:webHidden/>
          </w:rPr>
          <w:fldChar w:fldCharType="end"/>
        </w:r>
      </w:hyperlink>
    </w:p>
    <w:p w14:paraId="079F42D0" w14:textId="5870CD63" w:rsidR="00DF2393" w:rsidRDefault="002805C6">
      <w:pPr>
        <w:pStyle w:val="TOC3"/>
        <w:rPr>
          <w:rFonts w:asciiTheme="minorHAnsi" w:eastAsiaTheme="minorEastAsia" w:hAnsiTheme="minorHAnsi" w:cstheme="minorBidi"/>
          <w:noProof/>
          <w:sz w:val="22"/>
          <w:szCs w:val="22"/>
        </w:rPr>
      </w:pPr>
      <w:hyperlink w:anchor="_Toc111319404" w:history="1">
        <w:r w:rsidR="00DF2393" w:rsidRPr="007E1B21">
          <w:rPr>
            <w:rStyle w:val="Hyperlink"/>
            <w:noProof/>
          </w:rPr>
          <w:t>3.6.4.</w:t>
        </w:r>
        <w:r w:rsidR="00DF2393">
          <w:rPr>
            <w:rFonts w:asciiTheme="minorHAnsi" w:eastAsiaTheme="minorEastAsia" w:hAnsiTheme="minorHAnsi" w:cstheme="minorBidi"/>
            <w:noProof/>
            <w:sz w:val="22"/>
            <w:szCs w:val="22"/>
          </w:rPr>
          <w:tab/>
        </w:r>
        <w:r w:rsidR="00DF2393" w:rsidRPr="007E1B21">
          <w:rPr>
            <w:rStyle w:val="Hyperlink"/>
            <w:noProof/>
          </w:rPr>
          <w:t>UseCase theo module Công</w:t>
        </w:r>
        <w:r w:rsidR="00DF2393">
          <w:rPr>
            <w:noProof/>
            <w:webHidden/>
          </w:rPr>
          <w:tab/>
        </w:r>
        <w:r w:rsidR="00DF2393">
          <w:rPr>
            <w:noProof/>
            <w:webHidden/>
          </w:rPr>
          <w:fldChar w:fldCharType="begin"/>
        </w:r>
        <w:r w:rsidR="00DF2393">
          <w:rPr>
            <w:noProof/>
            <w:webHidden/>
          </w:rPr>
          <w:instrText xml:space="preserve"> PAGEREF _Toc111319404 \h </w:instrText>
        </w:r>
        <w:r w:rsidR="00DF2393">
          <w:rPr>
            <w:noProof/>
            <w:webHidden/>
          </w:rPr>
        </w:r>
        <w:r w:rsidR="00DF2393">
          <w:rPr>
            <w:noProof/>
            <w:webHidden/>
          </w:rPr>
          <w:fldChar w:fldCharType="separate"/>
        </w:r>
        <w:r w:rsidR="00D943BE">
          <w:rPr>
            <w:noProof/>
            <w:webHidden/>
          </w:rPr>
          <w:t>52</w:t>
        </w:r>
        <w:r w:rsidR="00DF2393">
          <w:rPr>
            <w:noProof/>
            <w:webHidden/>
          </w:rPr>
          <w:fldChar w:fldCharType="end"/>
        </w:r>
      </w:hyperlink>
    </w:p>
    <w:p w14:paraId="03D2CBA1" w14:textId="7DAB1555" w:rsidR="00DF2393" w:rsidRDefault="002805C6">
      <w:pPr>
        <w:pStyle w:val="TOC3"/>
        <w:rPr>
          <w:rFonts w:asciiTheme="minorHAnsi" w:eastAsiaTheme="minorEastAsia" w:hAnsiTheme="minorHAnsi" w:cstheme="minorBidi"/>
          <w:noProof/>
          <w:sz w:val="22"/>
          <w:szCs w:val="22"/>
        </w:rPr>
      </w:pPr>
      <w:hyperlink w:anchor="_Toc111319405" w:history="1">
        <w:r w:rsidR="00DF2393" w:rsidRPr="007E1B21">
          <w:rPr>
            <w:rStyle w:val="Hyperlink"/>
            <w:noProof/>
          </w:rPr>
          <w:t>3.6.5.</w:t>
        </w:r>
        <w:r w:rsidR="00DF2393">
          <w:rPr>
            <w:rFonts w:asciiTheme="minorHAnsi" w:eastAsiaTheme="minorEastAsia" w:hAnsiTheme="minorHAnsi" w:cstheme="minorBidi"/>
            <w:noProof/>
            <w:sz w:val="22"/>
            <w:szCs w:val="22"/>
          </w:rPr>
          <w:tab/>
        </w:r>
        <w:r w:rsidR="00DF2393" w:rsidRPr="007E1B21">
          <w:rPr>
            <w:rStyle w:val="Hyperlink"/>
            <w:noProof/>
          </w:rPr>
          <w:t>UseCase theo module Lương</w:t>
        </w:r>
        <w:r w:rsidR="00DF2393">
          <w:rPr>
            <w:noProof/>
            <w:webHidden/>
          </w:rPr>
          <w:tab/>
        </w:r>
        <w:r w:rsidR="00DF2393">
          <w:rPr>
            <w:noProof/>
            <w:webHidden/>
          </w:rPr>
          <w:fldChar w:fldCharType="begin"/>
        </w:r>
        <w:r w:rsidR="00DF2393">
          <w:rPr>
            <w:noProof/>
            <w:webHidden/>
          </w:rPr>
          <w:instrText xml:space="preserve"> PAGEREF _Toc111319405 \h </w:instrText>
        </w:r>
        <w:r w:rsidR="00DF2393">
          <w:rPr>
            <w:noProof/>
            <w:webHidden/>
          </w:rPr>
        </w:r>
        <w:r w:rsidR="00DF2393">
          <w:rPr>
            <w:noProof/>
            <w:webHidden/>
          </w:rPr>
          <w:fldChar w:fldCharType="separate"/>
        </w:r>
        <w:r w:rsidR="00D943BE">
          <w:rPr>
            <w:noProof/>
            <w:webHidden/>
          </w:rPr>
          <w:t>54</w:t>
        </w:r>
        <w:r w:rsidR="00DF2393">
          <w:rPr>
            <w:noProof/>
            <w:webHidden/>
          </w:rPr>
          <w:fldChar w:fldCharType="end"/>
        </w:r>
      </w:hyperlink>
    </w:p>
    <w:p w14:paraId="48DA9D74" w14:textId="5DB29AA6" w:rsidR="00DF2393" w:rsidRDefault="002805C6">
      <w:pPr>
        <w:pStyle w:val="TOC2"/>
        <w:rPr>
          <w:rFonts w:asciiTheme="minorHAnsi" w:eastAsiaTheme="minorEastAsia" w:hAnsiTheme="minorHAnsi" w:cstheme="minorBidi"/>
          <w:iCs w:val="0"/>
          <w:noProof/>
          <w:sz w:val="22"/>
          <w:szCs w:val="22"/>
        </w:rPr>
      </w:pPr>
      <w:hyperlink w:anchor="_Toc111319406" w:history="1">
        <w:r w:rsidR="00DF2393" w:rsidRPr="007E1B21">
          <w:rPr>
            <w:rStyle w:val="Hyperlink"/>
            <w:noProof/>
          </w:rPr>
          <w:t>3.7.</w:t>
        </w:r>
        <w:r w:rsidR="00DF2393">
          <w:rPr>
            <w:rFonts w:asciiTheme="minorHAnsi" w:eastAsiaTheme="minorEastAsia" w:hAnsiTheme="minorHAnsi" w:cstheme="minorBidi"/>
            <w:iCs w:val="0"/>
            <w:noProof/>
            <w:sz w:val="22"/>
            <w:szCs w:val="22"/>
          </w:rPr>
          <w:tab/>
        </w:r>
        <w:r w:rsidR="00DF2393" w:rsidRPr="007E1B21">
          <w:rPr>
            <w:rStyle w:val="Hyperlink"/>
            <w:noProof/>
          </w:rPr>
          <w:t>Mô tả mối quan hệ giữa các thực thể</w:t>
        </w:r>
        <w:r w:rsidR="00DF2393">
          <w:rPr>
            <w:noProof/>
            <w:webHidden/>
          </w:rPr>
          <w:tab/>
        </w:r>
        <w:r w:rsidR="00DF2393">
          <w:rPr>
            <w:noProof/>
            <w:webHidden/>
          </w:rPr>
          <w:fldChar w:fldCharType="begin"/>
        </w:r>
        <w:r w:rsidR="00DF2393">
          <w:rPr>
            <w:noProof/>
            <w:webHidden/>
          </w:rPr>
          <w:instrText xml:space="preserve"> PAGEREF _Toc111319406 \h </w:instrText>
        </w:r>
        <w:r w:rsidR="00DF2393">
          <w:rPr>
            <w:noProof/>
            <w:webHidden/>
          </w:rPr>
        </w:r>
        <w:r w:rsidR="00DF2393">
          <w:rPr>
            <w:noProof/>
            <w:webHidden/>
          </w:rPr>
          <w:fldChar w:fldCharType="separate"/>
        </w:r>
        <w:r w:rsidR="00D943BE">
          <w:rPr>
            <w:noProof/>
            <w:webHidden/>
          </w:rPr>
          <w:t>55</w:t>
        </w:r>
        <w:r w:rsidR="00DF2393">
          <w:rPr>
            <w:noProof/>
            <w:webHidden/>
          </w:rPr>
          <w:fldChar w:fldCharType="end"/>
        </w:r>
      </w:hyperlink>
    </w:p>
    <w:p w14:paraId="05D74D4D" w14:textId="0758DAA8" w:rsidR="00DF2393" w:rsidRDefault="002805C6">
      <w:pPr>
        <w:pStyle w:val="TOC1"/>
        <w:rPr>
          <w:rFonts w:asciiTheme="minorHAnsi" w:eastAsiaTheme="minorEastAsia" w:hAnsiTheme="minorHAnsi" w:cstheme="minorBidi"/>
          <w:b w:val="0"/>
          <w:bCs w:val="0"/>
          <w:noProof/>
          <w:kern w:val="0"/>
          <w:sz w:val="22"/>
          <w:szCs w:val="22"/>
        </w:rPr>
      </w:pPr>
      <w:hyperlink w:anchor="_Toc111319407" w:history="1">
        <w:r w:rsidR="00DF2393" w:rsidRPr="007E1B21">
          <w:rPr>
            <w:rStyle w:val="Hyperlink"/>
            <w:noProof/>
          </w:rPr>
          <w:t>KẾT LUẬN VÀ HƯỚNG PHÁT TRIỂN</w:t>
        </w:r>
        <w:r w:rsidR="00DF2393">
          <w:rPr>
            <w:noProof/>
            <w:webHidden/>
          </w:rPr>
          <w:tab/>
        </w:r>
        <w:r w:rsidR="00DF2393">
          <w:rPr>
            <w:noProof/>
            <w:webHidden/>
          </w:rPr>
          <w:fldChar w:fldCharType="begin"/>
        </w:r>
        <w:r w:rsidR="00DF2393">
          <w:rPr>
            <w:noProof/>
            <w:webHidden/>
          </w:rPr>
          <w:instrText xml:space="preserve"> PAGEREF _Toc111319407 \h </w:instrText>
        </w:r>
        <w:r w:rsidR="00DF2393">
          <w:rPr>
            <w:noProof/>
            <w:webHidden/>
          </w:rPr>
        </w:r>
        <w:r w:rsidR="00DF2393">
          <w:rPr>
            <w:noProof/>
            <w:webHidden/>
          </w:rPr>
          <w:fldChar w:fldCharType="separate"/>
        </w:r>
        <w:r w:rsidR="00D943BE">
          <w:rPr>
            <w:noProof/>
            <w:webHidden/>
          </w:rPr>
          <w:t>56</w:t>
        </w:r>
        <w:r w:rsidR="00DF2393">
          <w:rPr>
            <w:noProof/>
            <w:webHidden/>
          </w:rPr>
          <w:fldChar w:fldCharType="end"/>
        </w:r>
      </w:hyperlink>
    </w:p>
    <w:p w14:paraId="2FBD3480" w14:textId="2C618491" w:rsidR="00DF2393" w:rsidRDefault="002805C6">
      <w:pPr>
        <w:pStyle w:val="TOC2"/>
        <w:rPr>
          <w:rFonts w:asciiTheme="minorHAnsi" w:eastAsiaTheme="minorEastAsia" w:hAnsiTheme="minorHAnsi" w:cstheme="minorBidi"/>
          <w:iCs w:val="0"/>
          <w:noProof/>
          <w:sz w:val="22"/>
          <w:szCs w:val="22"/>
        </w:rPr>
      </w:pPr>
      <w:hyperlink w:anchor="_Toc111319408" w:history="1">
        <w:r w:rsidR="00DF2393" w:rsidRPr="007E1B21">
          <w:rPr>
            <w:rStyle w:val="Hyperlink"/>
            <w:noProof/>
          </w:rPr>
          <w:t>4.1.</w:t>
        </w:r>
        <w:r w:rsidR="00DF2393">
          <w:rPr>
            <w:rFonts w:asciiTheme="minorHAnsi" w:eastAsiaTheme="minorEastAsia" w:hAnsiTheme="minorHAnsi" w:cstheme="minorBidi"/>
            <w:iCs w:val="0"/>
            <w:noProof/>
            <w:sz w:val="22"/>
            <w:szCs w:val="22"/>
          </w:rPr>
          <w:tab/>
        </w:r>
        <w:r w:rsidR="00DF2393" w:rsidRPr="007E1B21">
          <w:rPr>
            <w:rStyle w:val="Hyperlink"/>
            <w:noProof/>
          </w:rPr>
          <w:t>Kết quả đạt được trong kỳ thực tập</w:t>
        </w:r>
        <w:r w:rsidR="00DF2393">
          <w:rPr>
            <w:noProof/>
            <w:webHidden/>
          </w:rPr>
          <w:tab/>
        </w:r>
        <w:r w:rsidR="00DF2393">
          <w:rPr>
            <w:noProof/>
            <w:webHidden/>
          </w:rPr>
          <w:fldChar w:fldCharType="begin"/>
        </w:r>
        <w:r w:rsidR="00DF2393">
          <w:rPr>
            <w:noProof/>
            <w:webHidden/>
          </w:rPr>
          <w:instrText xml:space="preserve"> PAGEREF _Toc111319408 \h </w:instrText>
        </w:r>
        <w:r w:rsidR="00DF2393">
          <w:rPr>
            <w:noProof/>
            <w:webHidden/>
          </w:rPr>
        </w:r>
        <w:r w:rsidR="00DF2393">
          <w:rPr>
            <w:noProof/>
            <w:webHidden/>
          </w:rPr>
          <w:fldChar w:fldCharType="separate"/>
        </w:r>
        <w:r w:rsidR="00D943BE">
          <w:rPr>
            <w:noProof/>
            <w:webHidden/>
          </w:rPr>
          <w:t>56</w:t>
        </w:r>
        <w:r w:rsidR="00DF2393">
          <w:rPr>
            <w:noProof/>
            <w:webHidden/>
          </w:rPr>
          <w:fldChar w:fldCharType="end"/>
        </w:r>
      </w:hyperlink>
    </w:p>
    <w:p w14:paraId="0893EED1" w14:textId="1531D704" w:rsidR="00DF2393" w:rsidRDefault="002805C6">
      <w:pPr>
        <w:pStyle w:val="TOC2"/>
        <w:rPr>
          <w:rFonts w:asciiTheme="minorHAnsi" w:eastAsiaTheme="minorEastAsia" w:hAnsiTheme="minorHAnsi" w:cstheme="minorBidi"/>
          <w:iCs w:val="0"/>
          <w:noProof/>
          <w:sz w:val="22"/>
          <w:szCs w:val="22"/>
        </w:rPr>
      </w:pPr>
      <w:hyperlink w:anchor="_Toc111319409" w:history="1">
        <w:r w:rsidR="00DF2393" w:rsidRPr="007E1B21">
          <w:rPr>
            <w:rStyle w:val="Hyperlink"/>
            <w:noProof/>
          </w:rPr>
          <w:t>4.2.</w:t>
        </w:r>
        <w:r w:rsidR="00DF2393">
          <w:rPr>
            <w:rFonts w:asciiTheme="minorHAnsi" w:eastAsiaTheme="minorEastAsia" w:hAnsiTheme="minorHAnsi" w:cstheme="minorBidi"/>
            <w:iCs w:val="0"/>
            <w:noProof/>
            <w:sz w:val="22"/>
            <w:szCs w:val="22"/>
          </w:rPr>
          <w:tab/>
        </w:r>
        <w:r w:rsidR="00DF2393" w:rsidRPr="007E1B21">
          <w:rPr>
            <w:rStyle w:val="Hyperlink"/>
            <w:noProof/>
          </w:rPr>
          <w:t>Hạn chế</w:t>
        </w:r>
        <w:r w:rsidR="00DF2393">
          <w:rPr>
            <w:noProof/>
            <w:webHidden/>
          </w:rPr>
          <w:tab/>
        </w:r>
        <w:r w:rsidR="00DF2393">
          <w:rPr>
            <w:noProof/>
            <w:webHidden/>
          </w:rPr>
          <w:fldChar w:fldCharType="begin"/>
        </w:r>
        <w:r w:rsidR="00DF2393">
          <w:rPr>
            <w:noProof/>
            <w:webHidden/>
          </w:rPr>
          <w:instrText xml:space="preserve"> PAGEREF _Toc111319409 \h </w:instrText>
        </w:r>
        <w:r w:rsidR="00DF2393">
          <w:rPr>
            <w:noProof/>
            <w:webHidden/>
          </w:rPr>
        </w:r>
        <w:r w:rsidR="00DF2393">
          <w:rPr>
            <w:noProof/>
            <w:webHidden/>
          </w:rPr>
          <w:fldChar w:fldCharType="separate"/>
        </w:r>
        <w:r w:rsidR="00D943BE">
          <w:rPr>
            <w:noProof/>
            <w:webHidden/>
          </w:rPr>
          <w:t>56</w:t>
        </w:r>
        <w:r w:rsidR="00DF2393">
          <w:rPr>
            <w:noProof/>
            <w:webHidden/>
          </w:rPr>
          <w:fldChar w:fldCharType="end"/>
        </w:r>
      </w:hyperlink>
    </w:p>
    <w:p w14:paraId="2E3D7303" w14:textId="6159E849" w:rsidR="00DF2393" w:rsidRDefault="002805C6">
      <w:pPr>
        <w:pStyle w:val="TOC2"/>
        <w:rPr>
          <w:rFonts w:asciiTheme="minorHAnsi" w:eastAsiaTheme="minorEastAsia" w:hAnsiTheme="minorHAnsi" w:cstheme="minorBidi"/>
          <w:iCs w:val="0"/>
          <w:noProof/>
          <w:sz w:val="22"/>
          <w:szCs w:val="22"/>
        </w:rPr>
      </w:pPr>
      <w:hyperlink w:anchor="_Toc111319410" w:history="1">
        <w:r w:rsidR="00DF2393" w:rsidRPr="007E1B21">
          <w:rPr>
            <w:rStyle w:val="Hyperlink"/>
            <w:noProof/>
          </w:rPr>
          <w:t>4.3.</w:t>
        </w:r>
        <w:r w:rsidR="00DF2393">
          <w:rPr>
            <w:rFonts w:asciiTheme="minorHAnsi" w:eastAsiaTheme="minorEastAsia" w:hAnsiTheme="minorHAnsi" w:cstheme="minorBidi"/>
            <w:iCs w:val="0"/>
            <w:noProof/>
            <w:sz w:val="22"/>
            <w:szCs w:val="22"/>
          </w:rPr>
          <w:tab/>
        </w:r>
        <w:r w:rsidR="00DF2393" w:rsidRPr="007E1B21">
          <w:rPr>
            <w:rStyle w:val="Hyperlink"/>
            <w:noProof/>
          </w:rPr>
          <w:t>Hướng phát triển</w:t>
        </w:r>
        <w:r w:rsidR="00DF2393">
          <w:rPr>
            <w:noProof/>
            <w:webHidden/>
          </w:rPr>
          <w:tab/>
        </w:r>
        <w:r w:rsidR="00DF2393">
          <w:rPr>
            <w:noProof/>
            <w:webHidden/>
          </w:rPr>
          <w:fldChar w:fldCharType="begin"/>
        </w:r>
        <w:r w:rsidR="00DF2393">
          <w:rPr>
            <w:noProof/>
            <w:webHidden/>
          </w:rPr>
          <w:instrText xml:space="preserve"> PAGEREF _Toc111319410 \h </w:instrText>
        </w:r>
        <w:r w:rsidR="00DF2393">
          <w:rPr>
            <w:noProof/>
            <w:webHidden/>
          </w:rPr>
        </w:r>
        <w:r w:rsidR="00DF2393">
          <w:rPr>
            <w:noProof/>
            <w:webHidden/>
          </w:rPr>
          <w:fldChar w:fldCharType="separate"/>
        </w:r>
        <w:r w:rsidR="00D943BE">
          <w:rPr>
            <w:noProof/>
            <w:webHidden/>
          </w:rPr>
          <w:t>56</w:t>
        </w:r>
        <w:r w:rsidR="00DF2393">
          <w:rPr>
            <w:noProof/>
            <w:webHidden/>
          </w:rPr>
          <w:fldChar w:fldCharType="end"/>
        </w:r>
      </w:hyperlink>
    </w:p>
    <w:p w14:paraId="0671FE94" w14:textId="4C49A7B9" w:rsidR="00DF2393" w:rsidRDefault="002805C6">
      <w:pPr>
        <w:pStyle w:val="TOC1"/>
        <w:rPr>
          <w:rFonts w:asciiTheme="minorHAnsi" w:eastAsiaTheme="minorEastAsia" w:hAnsiTheme="minorHAnsi" w:cstheme="minorBidi"/>
          <w:b w:val="0"/>
          <w:bCs w:val="0"/>
          <w:noProof/>
          <w:kern w:val="0"/>
          <w:sz w:val="22"/>
          <w:szCs w:val="22"/>
        </w:rPr>
      </w:pPr>
      <w:hyperlink w:anchor="_Toc111319411" w:history="1">
        <w:r w:rsidR="00DF2393" w:rsidRPr="007E1B21">
          <w:rPr>
            <w:rStyle w:val="Hyperlink"/>
            <w:noProof/>
          </w:rPr>
          <w:t>TÀI LIỆU THAM KHẢO</w:t>
        </w:r>
        <w:r w:rsidR="00DF2393">
          <w:rPr>
            <w:noProof/>
            <w:webHidden/>
          </w:rPr>
          <w:tab/>
        </w:r>
        <w:r w:rsidR="00DF2393">
          <w:rPr>
            <w:noProof/>
            <w:webHidden/>
          </w:rPr>
          <w:fldChar w:fldCharType="begin"/>
        </w:r>
        <w:r w:rsidR="00DF2393">
          <w:rPr>
            <w:noProof/>
            <w:webHidden/>
          </w:rPr>
          <w:instrText xml:space="preserve"> PAGEREF _Toc111319411 \h </w:instrText>
        </w:r>
        <w:r w:rsidR="00DF2393">
          <w:rPr>
            <w:noProof/>
            <w:webHidden/>
          </w:rPr>
        </w:r>
        <w:r w:rsidR="00DF2393">
          <w:rPr>
            <w:noProof/>
            <w:webHidden/>
          </w:rPr>
          <w:fldChar w:fldCharType="separate"/>
        </w:r>
        <w:r w:rsidR="00D943BE">
          <w:rPr>
            <w:noProof/>
            <w:webHidden/>
          </w:rPr>
          <w:t>57</w:t>
        </w:r>
        <w:r w:rsidR="00DF2393">
          <w:rPr>
            <w:noProof/>
            <w:webHidden/>
          </w:rPr>
          <w:fldChar w:fldCharType="end"/>
        </w:r>
      </w:hyperlink>
    </w:p>
    <w:p w14:paraId="23B4A504" w14:textId="3E53683F" w:rsidR="00E5678A" w:rsidRDefault="00E60C53" w:rsidP="00E5678A">
      <w:pPr>
        <w:pStyle w:val="TOC1"/>
      </w:pPr>
      <w:r>
        <w:fldChar w:fldCharType="end"/>
      </w:r>
    </w:p>
    <w:p w14:paraId="1E5F2D85" w14:textId="39E9E78F" w:rsidR="00122C88" w:rsidRPr="00E5678A" w:rsidRDefault="00122C88" w:rsidP="00E5678A">
      <w:pPr>
        <w:pStyle w:val="TOC1"/>
        <w:rPr>
          <w:i/>
        </w:rPr>
      </w:pP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DF2393">
      <w:pPr>
        <w:pStyle w:val="Heading1"/>
      </w:pPr>
      <w:bookmarkStart w:id="12" w:name="_Toc111319355"/>
      <w:r w:rsidRPr="00032372">
        <w:lastRenderedPageBreak/>
        <w:t>DANH MỤC HÌNH ẢNH</w:t>
      </w:r>
      <w:bookmarkEnd w:id="11"/>
      <w:bookmarkEnd w:id="12"/>
    </w:p>
    <w:p w14:paraId="50105905" w14:textId="27784961" w:rsidR="00974A19" w:rsidRDefault="00EB2B4C">
      <w:pPr>
        <w:pStyle w:val="TableofFigures"/>
        <w:tabs>
          <w:tab w:val="right" w:leader="dot" w:pos="8494"/>
        </w:tabs>
        <w:rPr>
          <w:rFonts w:asciiTheme="minorHAnsi" w:eastAsiaTheme="minorEastAsia" w:hAnsiTheme="minorHAnsi" w:cstheme="minorBidi"/>
          <w:noProof/>
          <w:sz w:val="22"/>
          <w:szCs w:val="22"/>
          <w:lang w:eastAsia="en-US"/>
        </w:rPr>
      </w:pPr>
      <w:r w:rsidRPr="00EB2B4C">
        <w:rPr>
          <w:rStyle w:val="Hyperlink"/>
          <w:noProof/>
        </w:rPr>
        <w:fldChar w:fldCharType="begin"/>
      </w:r>
      <w:r w:rsidRPr="00EB2B4C">
        <w:rPr>
          <w:rStyle w:val="Hyperlink"/>
          <w:noProof/>
        </w:rPr>
        <w:instrText xml:space="preserve"> TOC \h \z \c "Hình 1." </w:instrText>
      </w:r>
      <w:r w:rsidRPr="00EB2B4C">
        <w:rPr>
          <w:rStyle w:val="Hyperlink"/>
          <w:noProof/>
        </w:rPr>
        <w:fldChar w:fldCharType="separate"/>
      </w:r>
      <w:hyperlink w:anchor="_Toc110892714" w:history="1">
        <w:r w:rsidR="00974A19" w:rsidRPr="00DB1DF9">
          <w:rPr>
            <w:rStyle w:val="Hyperlink"/>
            <w:noProof/>
          </w:rPr>
          <w:t xml:space="preserve">Hình 1.1: </w:t>
        </w:r>
        <w:r w:rsidR="00974A19" w:rsidRPr="00DB1DF9">
          <w:rPr>
            <w:rStyle w:val="Hyperlink"/>
            <w:i/>
            <w:noProof/>
          </w:rPr>
          <w:t>Công ty Cổ phần BYS</w:t>
        </w:r>
        <w:r w:rsidR="00974A19">
          <w:rPr>
            <w:noProof/>
            <w:webHidden/>
          </w:rPr>
          <w:tab/>
        </w:r>
        <w:r w:rsidR="00974A19">
          <w:rPr>
            <w:noProof/>
            <w:webHidden/>
          </w:rPr>
          <w:fldChar w:fldCharType="begin"/>
        </w:r>
        <w:r w:rsidR="00974A19">
          <w:rPr>
            <w:noProof/>
            <w:webHidden/>
          </w:rPr>
          <w:instrText xml:space="preserve"> PAGEREF _Toc110892714 \h </w:instrText>
        </w:r>
        <w:r w:rsidR="00974A19">
          <w:rPr>
            <w:noProof/>
            <w:webHidden/>
          </w:rPr>
        </w:r>
        <w:r w:rsidR="00974A19">
          <w:rPr>
            <w:noProof/>
            <w:webHidden/>
          </w:rPr>
          <w:fldChar w:fldCharType="separate"/>
        </w:r>
        <w:r w:rsidR="00DF2393">
          <w:rPr>
            <w:noProof/>
            <w:webHidden/>
          </w:rPr>
          <w:t>4</w:t>
        </w:r>
        <w:r w:rsidR="00974A19">
          <w:rPr>
            <w:noProof/>
            <w:webHidden/>
          </w:rPr>
          <w:fldChar w:fldCharType="end"/>
        </w:r>
      </w:hyperlink>
    </w:p>
    <w:p w14:paraId="1E33FA7F" w14:textId="42007301" w:rsidR="00974A19" w:rsidRDefault="002805C6">
      <w:pPr>
        <w:pStyle w:val="TableofFigures"/>
        <w:tabs>
          <w:tab w:val="right" w:leader="dot" w:pos="8494"/>
        </w:tabs>
        <w:rPr>
          <w:rFonts w:asciiTheme="minorHAnsi" w:eastAsiaTheme="minorEastAsia" w:hAnsiTheme="minorHAnsi" w:cstheme="minorBidi"/>
          <w:noProof/>
          <w:sz w:val="22"/>
          <w:szCs w:val="22"/>
          <w:lang w:eastAsia="en-US"/>
        </w:rPr>
      </w:pPr>
      <w:hyperlink w:anchor="_Toc110892715" w:history="1">
        <w:r w:rsidR="00974A19" w:rsidRPr="00DB1DF9">
          <w:rPr>
            <w:rStyle w:val="Hyperlink"/>
            <w:noProof/>
          </w:rPr>
          <w:t xml:space="preserve">Hình 1.2: </w:t>
        </w:r>
        <w:r w:rsidR="00974A19" w:rsidRPr="00DB1DF9">
          <w:rPr>
            <w:rStyle w:val="Hyperlink"/>
            <w:i/>
            <w:noProof/>
          </w:rPr>
          <w:t>Từ khóa về Business Analyst</w:t>
        </w:r>
        <w:r w:rsidR="00974A19">
          <w:rPr>
            <w:noProof/>
            <w:webHidden/>
          </w:rPr>
          <w:tab/>
        </w:r>
        <w:r w:rsidR="00974A19">
          <w:rPr>
            <w:noProof/>
            <w:webHidden/>
          </w:rPr>
          <w:fldChar w:fldCharType="begin"/>
        </w:r>
        <w:r w:rsidR="00974A19">
          <w:rPr>
            <w:noProof/>
            <w:webHidden/>
          </w:rPr>
          <w:instrText xml:space="preserve"> PAGEREF _Toc110892715 \h </w:instrText>
        </w:r>
        <w:r w:rsidR="00974A19">
          <w:rPr>
            <w:noProof/>
            <w:webHidden/>
          </w:rPr>
        </w:r>
        <w:r w:rsidR="00974A19">
          <w:rPr>
            <w:noProof/>
            <w:webHidden/>
          </w:rPr>
          <w:fldChar w:fldCharType="separate"/>
        </w:r>
        <w:r w:rsidR="00DF2393">
          <w:rPr>
            <w:noProof/>
            <w:webHidden/>
          </w:rPr>
          <w:t>8</w:t>
        </w:r>
        <w:r w:rsidR="00974A19">
          <w:rPr>
            <w:noProof/>
            <w:webHidden/>
          </w:rPr>
          <w:fldChar w:fldCharType="end"/>
        </w:r>
      </w:hyperlink>
    </w:p>
    <w:p w14:paraId="4B1DA045" w14:textId="5253B8F3" w:rsidR="00974A19" w:rsidRDefault="002805C6">
      <w:pPr>
        <w:pStyle w:val="TableofFigures"/>
        <w:tabs>
          <w:tab w:val="right" w:leader="dot" w:pos="8494"/>
        </w:tabs>
        <w:rPr>
          <w:rFonts w:asciiTheme="minorHAnsi" w:eastAsiaTheme="minorEastAsia" w:hAnsiTheme="minorHAnsi" w:cstheme="minorBidi"/>
          <w:noProof/>
          <w:sz w:val="22"/>
          <w:szCs w:val="22"/>
          <w:lang w:eastAsia="en-US"/>
        </w:rPr>
      </w:pPr>
      <w:hyperlink w:anchor="_Toc110892716" w:history="1">
        <w:r w:rsidR="00974A19" w:rsidRPr="00DB1DF9">
          <w:rPr>
            <w:rStyle w:val="Hyperlink"/>
            <w:noProof/>
          </w:rPr>
          <w:t xml:space="preserve">Hình 1.3: </w:t>
        </w:r>
        <w:r w:rsidR="00974A19" w:rsidRPr="00DB1DF9">
          <w:rPr>
            <w:rStyle w:val="Hyperlink"/>
            <w:i/>
            <w:noProof/>
          </w:rPr>
          <w:t>Lộ trình nghề nghiệp BA</w:t>
        </w:r>
        <w:r w:rsidR="00974A19">
          <w:rPr>
            <w:noProof/>
            <w:webHidden/>
          </w:rPr>
          <w:tab/>
        </w:r>
        <w:r w:rsidR="00974A19">
          <w:rPr>
            <w:noProof/>
            <w:webHidden/>
          </w:rPr>
          <w:fldChar w:fldCharType="begin"/>
        </w:r>
        <w:r w:rsidR="00974A19">
          <w:rPr>
            <w:noProof/>
            <w:webHidden/>
          </w:rPr>
          <w:instrText xml:space="preserve"> PAGEREF _Toc110892716 \h </w:instrText>
        </w:r>
        <w:r w:rsidR="00974A19">
          <w:rPr>
            <w:noProof/>
            <w:webHidden/>
          </w:rPr>
        </w:r>
        <w:r w:rsidR="00974A19">
          <w:rPr>
            <w:noProof/>
            <w:webHidden/>
          </w:rPr>
          <w:fldChar w:fldCharType="separate"/>
        </w:r>
        <w:r w:rsidR="00DF2393">
          <w:rPr>
            <w:noProof/>
            <w:webHidden/>
          </w:rPr>
          <w:t>9</w:t>
        </w:r>
        <w:r w:rsidR="00974A19">
          <w:rPr>
            <w:noProof/>
            <w:webHidden/>
          </w:rPr>
          <w:fldChar w:fldCharType="end"/>
        </w:r>
      </w:hyperlink>
    </w:p>
    <w:p w14:paraId="4A9A5181" w14:textId="05C52688" w:rsidR="00974A19" w:rsidRDefault="002805C6">
      <w:pPr>
        <w:pStyle w:val="TableofFigures"/>
        <w:tabs>
          <w:tab w:val="right" w:leader="dot" w:pos="8494"/>
        </w:tabs>
        <w:rPr>
          <w:rFonts w:asciiTheme="minorHAnsi" w:eastAsiaTheme="minorEastAsia" w:hAnsiTheme="minorHAnsi" w:cstheme="minorBidi"/>
          <w:noProof/>
          <w:sz w:val="22"/>
          <w:szCs w:val="22"/>
          <w:lang w:eastAsia="en-US"/>
        </w:rPr>
      </w:pPr>
      <w:hyperlink w:anchor="_Toc110892717" w:history="1">
        <w:r w:rsidR="00974A19" w:rsidRPr="00DB1DF9">
          <w:rPr>
            <w:rStyle w:val="Hyperlink"/>
            <w:noProof/>
          </w:rPr>
          <w:t xml:space="preserve">Hình 1.4: </w:t>
        </w:r>
        <w:r w:rsidR="00974A19" w:rsidRPr="00DB1DF9">
          <w:rPr>
            <w:rStyle w:val="Hyperlink"/>
            <w:i/>
            <w:noProof/>
          </w:rPr>
          <w:t>Kỹ năng cần có của BA</w:t>
        </w:r>
        <w:r w:rsidR="00974A19">
          <w:rPr>
            <w:noProof/>
            <w:webHidden/>
          </w:rPr>
          <w:tab/>
        </w:r>
        <w:r w:rsidR="00974A19">
          <w:rPr>
            <w:noProof/>
            <w:webHidden/>
          </w:rPr>
          <w:fldChar w:fldCharType="begin"/>
        </w:r>
        <w:r w:rsidR="00974A19">
          <w:rPr>
            <w:noProof/>
            <w:webHidden/>
          </w:rPr>
          <w:instrText xml:space="preserve"> PAGEREF _Toc110892717 \h </w:instrText>
        </w:r>
        <w:r w:rsidR="00974A19">
          <w:rPr>
            <w:noProof/>
            <w:webHidden/>
          </w:rPr>
        </w:r>
        <w:r w:rsidR="00974A19">
          <w:rPr>
            <w:noProof/>
            <w:webHidden/>
          </w:rPr>
          <w:fldChar w:fldCharType="separate"/>
        </w:r>
        <w:r w:rsidR="00DF2393">
          <w:rPr>
            <w:noProof/>
            <w:webHidden/>
          </w:rPr>
          <w:t>12</w:t>
        </w:r>
        <w:r w:rsidR="00974A19">
          <w:rPr>
            <w:noProof/>
            <w:webHidden/>
          </w:rPr>
          <w:fldChar w:fldCharType="end"/>
        </w:r>
      </w:hyperlink>
    </w:p>
    <w:p w14:paraId="1D35A4EC" w14:textId="4F84F871" w:rsidR="00974A19" w:rsidRDefault="002805C6">
      <w:pPr>
        <w:pStyle w:val="TableofFigures"/>
        <w:tabs>
          <w:tab w:val="right" w:leader="dot" w:pos="8494"/>
        </w:tabs>
        <w:rPr>
          <w:rFonts w:asciiTheme="minorHAnsi" w:eastAsiaTheme="minorEastAsia" w:hAnsiTheme="minorHAnsi" w:cstheme="minorBidi"/>
          <w:noProof/>
          <w:sz w:val="22"/>
          <w:szCs w:val="22"/>
          <w:lang w:eastAsia="en-US"/>
        </w:rPr>
      </w:pPr>
      <w:hyperlink w:anchor="_Toc110892718" w:history="1">
        <w:r w:rsidR="00974A19" w:rsidRPr="00DB1DF9">
          <w:rPr>
            <w:rStyle w:val="Hyperlink"/>
            <w:noProof/>
          </w:rPr>
          <w:t xml:space="preserve">Hình 1.5: </w:t>
        </w:r>
        <w:r w:rsidR="00974A19" w:rsidRPr="00DB1DF9">
          <w:rPr>
            <w:rStyle w:val="Hyperlink"/>
            <w:i/>
            <w:noProof/>
          </w:rPr>
          <w:t>Mức lương của BA</w:t>
        </w:r>
        <w:r w:rsidR="00974A19">
          <w:rPr>
            <w:noProof/>
            <w:webHidden/>
          </w:rPr>
          <w:tab/>
        </w:r>
        <w:r w:rsidR="00974A19">
          <w:rPr>
            <w:noProof/>
            <w:webHidden/>
          </w:rPr>
          <w:fldChar w:fldCharType="begin"/>
        </w:r>
        <w:r w:rsidR="00974A19">
          <w:rPr>
            <w:noProof/>
            <w:webHidden/>
          </w:rPr>
          <w:instrText xml:space="preserve"> PAGEREF _Toc110892718 \h </w:instrText>
        </w:r>
        <w:r w:rsidR="00974A19">
          <w:rPr>
            <w:noProof/>
            <w:webHidden/>
          </w:rPr>
        </w:r>
        <w:r w:rsidR="00974A19">
          <w:rPr>
            <w:noProof/>
            <w:webHidden/>
          </w:rPr>
          <w:fldChar w:fldCharType="separate"/>
        </w:r>
        <w:r w:rsidR="00DF2393">
          <w:rPr>
            <w:noProof/>
            <w:webHidden/>
          </w:rPr>
          <w:t>16</w:t>
        </w:r>
        <w:r w:rsidR="00974A19">
          <w:rPr>
            <w:noProof/>
            <w:webHidden/>
          </w:rPr>
          <w:fldChar w:fldCharType="end"/>
        </w:r>
      </w:hyperlink>
    </w:p>
    <w:p w14:paraId="06522F85" w14:textId="49A9D8EC" w:rsidR="0008099A" w:rsidRPr="0008099A" w:rsidRDefault="00EB2B4C">
      <w:pPr>
        <w:pStyle w:val="TableofFigures"/>
        <w:tabs>
          <w:tab w:val="right" w:leader="dot" w:pos="8494"/>
        </w:tabs>
        <w:rPr>
          <w:noProof/>
        </w:rPr>
      </w:pPr>
      <w:r w:rsidRPr="00EB2B4C">
        <w:rPr>
          <w:rStyle w:val="Hyperlink"/>
          <w:noProof/>
        </w:rPr>
        <w:fldChar w:fldCharType="end"/>
      </w:r>
      <w:r w:rsidRPr="00EB2B4C">
        <w:rPr>
          <w:rStyle w:val="Hyperlink"/>
          <w:noProof/>
        </w:rPr>
        <w:fldChar w:fldCharType="begin"/>
      </w:r>
      <w:r w:rsidRPr="00EB2B4C">
        <w:rPr>
          <w:rStyle w:val="Hyperlink"/>
          <w:noProof/>
        </w:rPr>
        <w:instrText xml:space="preserve"> TOC \h \z \c "Hình 2." </w:instrText>
      </w:r>
      <w:r w:rsidRPr="00EB2B4C">
        <w:rPr>
          <w:rStyle w:val="Hyperlink"/>
          <w:noProof/>
        </w:rPr>
        <w:fldChar w:fldCharType="separate"/>
      </w:r>
      <w:hyperlink w:anchor="_Toc110893181" w:history="1">
        <w:r w:rsidR="0008099A" w:rsidRPr="009F2E7D">
          <w:rPr>
            <w:rStyle w:val="Hyperlink"/>
            <w:noProof/>
          </w:rPr>
          <w:t xml:space="preserve">Hình 2.1: </w:t>
        </w:r>
        <w:r w:rsidR="0008099A" w:rsidRPr="009F2E7D">
          <w:rPr>
            <w:rStyle w:val="Hyperlink"/>
            <w:i/>
            <w:noProof/>
          </w:rPr>
          <w:t>Vòng đời Business Analyst</w:t>
        </w:r>
        <w:r w:rsidR="0008099A">
          <w:rPr>
            <w:noProof/>
            <w:webHidden/>
          </w:rPr>
          <w:tab/>
        </w:r>
        <w:r w:rsidR="0008099A">
          <w:rPr>
            <w:noProof/>
            <w:webHidden/>
          </w:rPr>
          <w:fldChar w:fldCharType="begin"/>
        </w:r>
        <w:r w:rsidR="0008099A">
          <w:rPr>
            <w:noProof/>
            <w:webHidden/>
          </w:rPr>
          <w:instrText xml:space="preserve"> PAGEREF _Toc110893181 \h </w:instrText>
        </w:r>
        <w:r w:rsidR="0008099A">
          <w:rPr>
            <w:noProof/>
            <w:webHidden/>
          </w:rPr>
        </w:r>
        <w:r w:rsidR="0008099A">
          <w:rPr>
            <w:noProof/>
            <w:webHidden/>
          </w:rPr>
          <w:fldChar w:fldCharType="separate"/>
        </w:r>
        <w:r w:rsidR="00DF2393">
          <w:rPr>
            <w:noProof/>
            <w:webHidden/>
          </w:rPr>
          <w:t>17</w:t>
        </w:r>
        <w:r w:rsidR="0008099A">
          <w:rPr>
            <w:noProof/>
            <w:webHidden/>
          </w:rPr>
          <w:fldChar w:fldCharType="end"/>
        </w:r>
      </w:hyperlink>
    </w:p>
    <w:p w14:paraId="19F5BE03" w14:textId="063910DD" w:rsidR="0008099A" w:rsidRDefault="002805C6">
      <w:pPr>
        <w:pStyle w:val="TableofFigures"/>
        <w:tabs>
          <w:tab w:val="right" w:leader="dot" w:pos="8494"/>
        </w:tabs>
        <w:rPr>
          <w:rFonts w:asciiTheme="minorHAnsi" w:eastAsiaTheme="minorEastAsia" w:hAnsiTheme="minorHAnsi" w:cstheme="minorBidi"/>
          <w:noProof/>
          <w:sz w:val="22"/>
          <w:szCs w:val="22"/>
          <w:lang w:eastAsia="en-US"/>
        </w:rPr>
      </w:pPr>
      <w:hyperlink w:anchor="_Toc110893182" w:history="1">
        <w:r w:rsidR="0008099A" w:rsidRPr="009F2E7D">
          <w:rPr>
            <w:rStyle w:val="Hyperlink"/>
            <w:noProof/>
          </w:rPr>
          <w:t xml:space="preserve">Hình 2.2: </w:t>
        </w:r>
        <w:r w:rsidR="0008099A" w:rsidRPr="009F2E7D">
          <w:rPr>
            <w:rStyle w:val="Hyperlink"/>
            <w:i/>
            <w:noProof/>
          </w:rPr>
          <w:t>Thành phần chính của UseCase</w:t>
        </w:r>
        <w:r w:rsidR="0008099A">
          <w:rPr>
            <w:noProof/>
            <w:webHidden/>
          </w:rPr>
          <w:tab/>
        </w:r>
        <w:r w:rsidR="0008099A">
          <w:rPr>
            <w:noProof/>
            <w:webHidden/>
          </w:rPr>
          <w:fldChar w:fldCharType="begin"/>
        </w:r>
        <w:r w:rsidR="0008099A">
          <w:rPr>
            <w:noProof/>
            <w:webHidden/>
          </w:rPr>
          <w:instrText xml:space="preserve"> PAGEREF _Toc110893182 \h </w:instrText>
        </w:r>
        <w:r w:rsidR="0008099A">
          <w:rPr>
            <w:noProof/>
            <w:webHidden/>
          </w:rPr>
        </w:r>
        <w:r w:rsidR="0008099A">
          <w:rPr>
            <w:noProof/>
            <w:webHidden/>
          </w:rPr>
          <w:fldChar w:fldCharType="separate"/>
        </w:r>
        <w:r w:rsidR="00DF2393">
          <w:rPr>
            <w:noProof/>
            <w:webHidden/>
          </w:rPr>
          <w:t>23</w:t>
        </w:r>
        <w:r w:rsidR="0008099A">
          <w:rPr>
            <w:noProof/>
            <w:webHidden/>
          </w:rPr>
          <w:fldChar w:fldCharType="end"/>
        </w:r>
      </w:hyperlink>
      <w:bookmarkStart w:id="13" w:name="_GoBack"/>
      <w:bookmarkEnd w:id="13"/>
    </w:p>
    <w:p w14:paraId="03873184" w14:textId="3B3BE9F8" w:rsidR="0008099A" w:rsidRDefault="002805C6">
      <w:pPr>
        <w:pStyle w:val="TableofFigures"/>
        <w:tabs>
          <w:tab w:val="right" w:leader="dot" w:pos="8494"/>
        </w:tabs>
        <w:rPr>
          <w:rFonts w:asciiTheme="minorHAnsi" w:eastAsiaTheme="minorEastAsia" w:hAnsiTheme="minorHAnsi" w:cstheme="minorBidi"/>
          <w:noProof/>
          <w:sz w:val="22"/>
          <w:szCs w:val="22"/>
          <w:lang w:eastAsia="en-US"/>
        </w:rPr>
      </w:pPr>
      <w:hyperlink w:anchor="_Toc110893183" w:history="1">
        <w:r w:rsidR="0008099A" w:rsidRPr="009F2E7D">
          <w:rPr>
            <w:rStyle w:val="Hyperlink"/>
            <w:noProof/>
          </w:rPr>
          <w:t xml:space="preserve">Hình 2.3: </w:t>
        </w:r>
        <w:r w:rsidR="0008099A" w:rsidRPr="009F2E7D">
          <w:rPr>
            <w:rStyle w:val="Hyperlink"/>
            <w:i/>
            <w:noProof/>
          </w:rPr>
          <w:t>Thành phần của ERD</w:t>
        </w:r>
        <w:r w:rsidR="0008099A">
          <w:rPr>
            <w:noProof/>
            <w:webHidden/>
          </w:rPr>
          <w:tab/>
        </w:r>
        <w:r w:rsidR="0008099A">
          <w:rPr>
            <w:noProof/>
            <w:webHidden/>
          </w:rPr>
          <w:fldChar w:fldCharType="begin"/>
        </w:r>
        <w:r w:rsidR="0008099A">
          <w:rPr>
            <w:noProof/>
            <w:webHidden/>
          </w:rPr>
          <w:instrText xml:space="preserve"> PAGEREF _Toc110893183 \h </w:instrText>
        </w:r>
        <w:r w:rsidR="0008099A">
          <w:rPr>
            <w:noProof/>
            <w:webHidden/>
          </w:rPr>
        </w:r>
        <w:r w:rsidR="0008099A">
          <w:rPr>
            <w:noProof/>
            <w:webHidden/>
          </w:rPr>
          <w:fldChar w:fldCharType="separate"/>
        </w:r>
        <w:r w:rsidR="00DF2393">
          <w:rPr>
            <w:noProof/>
            <w:webHidden/>
          </w:rPr>
          <w:t>25</w:t>
        </w:r>
        <w:r w:rsidR="0008099A">
          <w:rPr>
            <w:noProof/>
            <w:webHidden/>
          </w:rPr>
          <w:fldChar w:fldCharType="end"/>
        </w:r>
      </w:hyperlink>
    </w:p>
    <w:p w14:paraId="74833FCF" w14:textId="7D07C88E" w:rsidR="0008099A" w:rsidRDefault="002805C6">
      <w:pPr>
        <w:pStyle w:val="TableofFigures"/>
        <w:tabs>
          <w:tab w:val="right" w:leader="dot" w:pos="8494"/>
        </w:tabs>
        <w:rPr>
          <w:rFonts w:asciiTheme="minorHAnsi" w:eastAsiaTheme="minorEastAsia" w:hAnsiTheme="minorHAnsi" w:cstheme="minorBidi"/>
          <w:noProof/>
          <w:sz w:val="22"/>
          <w:szCs w:val="22"/>
          <w:lang w:eastAsia="en-US"/>
        </w:rPr>
      </w:pPr>
      <w:hyperlink w:anchor="_Toc110893184" w:history="1">
        <w:r w:rsidR="0008099A" w:rsidRPr="009F2E7D">
          <w:rPr>
            <w:rStyle w:val="Hyperlink"/>
            <w:noProof/>
          </w:rPr>
          <w:t xml:space="preserve">Hình 2.4: </w:t>
        </w:r>
        <w:r w:rsidR="0008099A" w:rsidRPr="009F2E7D">
          <w:rPr>
            <w:rStyle w:val="Hyperlink"/>
            <w:i/>
            <w:noProof/>
          </w:rPr>
          <w:t>Các ký hiệu cơ bản trong Flow Chart</w:t>
        </w:r>
        <w:r w:rsidR="0008099A">
          <w:rPr>
            <w:noProof/>
            <w:webHidden/>
          </w:rPr>
          <w:tab/>
        </w:r>
        <w:r w:rsidR="0008099A">
          <w:rPr>
            <w:noProof/>
            <w:webHidden/>
          </w:rPr>
          <w:fldChar w:fldCharType="begin"/>
        </w:r>
        <w:r w:rsidR="0008099A">
          <w:rPr>
            <w:noProof/>
            <w:webHidden/>
          </w:rPr>
          <w:instrText xml:space="preserve"> PAGEREF _Toc110893184 \h </w:instrText>
        </w:r>
        <w:r w:rsidR="0008099A">
          <w:rPr>
            <w:noProof/>
            <w:webHidden/>
          </w:rPr>
        </w:r>
        <w:r w:rsidR="0008099A">
          <w:rPr>
            <w:noProof/>
            <w:webHidden/>
          </w:rPr>
          <w:fldChar w:fldCharType="separate"/>
        </w:r>
        <w:r w:rsidR="00DF2393">
          <w:rPr>
            <w:noProof/>
            <w:webHidden/>
          </w:rPr>
          <w:t>26</w:t>
        </w:r>
        <w:r w:rsidR="0008099A">
          <w:rPr>
            <w:noProof/>
            <w:webHidden/>
          </w:rPr>
          <w:fldChar w:fldCharType="end"/>
        </w:r>
      </w:hyperlink>
    </w:p>
    <w:p w14:paraId="6330AB69" w14:textId="5F3F6E4B" w:rsidR="009D0437" w:rsidRPr="009D0437" w:rsidRDefault="00EB2B4C">
      <w:pPr>
        <w:pStyle w:val="TableofFigures"/>
        <w:tabs>
          <w:tab w:val="right" w:leader="dot" w:pos="8494"/>
        </w:tabs>
        <w:rPr>
          <w:noProof/>
        </w:rPr>
      </w:pPr>
      <w:r w:rsidRPr="00EB2B4C">
        <w:rPr>
          <w:rStyle w:val="Hyperlink"/>
          <w:noProof/>
        </w:rPr>
        <w:fldChar w:fldCharType="end"/>
      </w:r>
      <w:r>
        <w:rPr>
          <w:rStyle w:val="Hyperlink"/>
          <w:noProof/>
        </w:rPr>
        <w:fldChar w:fldCharType="begin"/>
      </w:r>
      <w:r>
        <w:rPr>
          <w:rStyle w:val="Hyperlink"/>
          <w:noProof/>
        </w:rPr>
        <w:instrText xml:space="preserve"> TOC \h \z \c "Hình 3." </w:instrText>
      </w:r>
      <w:r>
        <w:rPr>
          <w:rStyle w:val="Hyperlink"/>
          <w:noProof/>
        </w:rPr>
        <w:fldChar w:fldCharType="separate"/>
      </w:r>
      <w:hyperlink w:anchor="_Toc110893913" w:history="1">
        <w:r w:rsidR="009D0437" w:rsidRPr="009932B8">
          <w:rPr>
            <w:rStyle w:val="Hyperlink"/>
            <w:noProof/>
          </w:rPr>
          <w:t xml:space="preserve">Hình 3.1: </w:t>
        </w:r>
        <w:r w:rsidR="009D0437" w:rsidRPr="009932B8">
          <w:rPr>
            <w:rStyle w:val="Hyperlink"/>
            <w:i/>
            <w:noProof/>
          </w:rPr>
          <w:t>Sơ đồ luồng hệ thống quản lý nhân sự</w:t>
        </w:r>
        <w:r w:rsidR="009D0437">
          <w:rPr>
            <w:noProof/>
            <w:webHidden/>
          </w:rPr>
          <w:tab/>
        </w:r>
        <w:r w:rsidR="009D0437">
          <w:rPr>
            <w:noProof/>
            <w:webHidden/>
          </w:rPr>
          <w:fldChar w:fldCharType="begin"/>
        </w:r>
        <w:r w:rsidR="009D0437">
          <w:rPr>
            <w:noProof/>
            <w:webHidden/>
          </w:rPr>
          <w:instrText xml:space="preserve"> PAGEREF _Toc110893913 \h </w:instrText>
        </w:r>
        <w:r w:rsidR="009D0437">
          <w:rPr>
            <w:noProof/>
            <w:webHidden/>
          </w:rPr>
        </w:r>
        <w:r w:rsidR="009D0437">
          <w:rPr>
            <w:noProof/>
            <w:webHidden/>
          </w:rPr>
          <w:fldChar w:fldCharType="separate"/>
        </w:r>
        <w:r w:rsidR="00DF2393">
          <w:rPr>
            <w:noProof/>
            <w:webHidden/>
          </w:rPr>
          <w:t>43</w:t>
        </w:r>
        <w:r w:rsidR="009D0437">
          <w:rPr>
            <w:noProof/>
            <w:webHidden/>
          </w:rPr>
          <w:fldChar w:fldCharType="end"/>
        </w:r>
      </w:hyperlink>
    </w:p>
    <w:p w14:paraId="5D2CC53E" w14:textId="367CE84F" w:rsidR="009D0437" w:rsidRDefault="002805C6">
      <w:pPr>
        <w:pStyle w:val="TableofFigures"/>
        <w:tabs>
          <w:tab w:val="right" w:leader="dot" w:pos="8494"/>
        </w:tabs>
        <w:rPr>
          <w:rFonts w:asciiTheme="minorHAnsi" w:eastAsiaTheme="minorEastAsia" w:hAnsiTheme="minorHAnsi" w:cstheme="minorBidi"/>
          <w:noProof/>
          <w:sz w:val="22"/>
          <w:szCs w:val="22"/>
          <w:lang w:eastAsia="en-US"/>
        </w:rPr>
      </w:pPr>
      <w:hyperlink w:anchor="_Toc110893914" w:history="1">
        <w:r w:rsidR="009D0437" w:rsidRPr="009932B8">
          <w:rPr>
            <w:rStyle w:val="Hyperlink"/>
            <w:noProof/>
          </w:rPr>
          <w:t xml:space="preserve">Hình 3.2: </w:t>
        </w:r>
        <w:r w:rsidR="009D0437" w:rsidRPr="009932B8">
          <w:rPr>
            <w:rStyle w:val="Hyperlink"/>
            <w:i/>
            <w:noProof/>
          </w:rPr>
          <w:t>UseCase Tổng quan</w:t>
        </w:r>
        <w:r w:rsidR="009D0437">
          <w:rPr>
            <w:noProof/>
            <w:webHidden/>
          </w:rPr>
          <w:tab/>
        </w:r>
        <w:r w:rsidR="009D0437">
          <w:rPr>
            <w:noProof/>
            <w:webHidden/>
          </w:rPr>
          <w:fldChar w:fldCharType="begin"/>
        </w:r>
        <w:r w:rsidR="009D0437">
          <w:rPr>
            <w:noProof/>
            <w:webHidden/>
          </w:rPr>
          <w:instrText xml:space="preserve"> PAGEREF _Toc110893914 \h </w:instrText>
        </w:r>
        <w:r w:rsidR="009D0437">
          <w:rPr>
            <w:noProof/>
            <w:webHidden/>
          </w:rPr>
        </w:r>
        <w:r w:rsidR="009D0437">
          <w:rPr>
            <w:noProof/>
            <w:webHidden/>
          </w:rPr>
          <w:fldChar w:fldCharType="separate"/>
        </w:r>
        <w:r w:rsidR="00DF2393">
          <w:rPr>
            <w:noProof/>
            <w:webHidden/>
          </w:rPr>
          <w:t>44</w:t>
        </w:r>
        <w:r w:rsidR="009D0437">
          <w:rPr>
            <w:noProof/>
            <w:webHidden/>
          </w:rPr>
          <w:fldChar w:fldCharType="end"/>
        </w:r>
      </w:hyperlink>
    </w:p>
    <w:p w14:paraId="1997BD28" w14:textId="34F2738A" w:rsidR="009D0437" w:rsidRDefault="002805C6">
      <w:pPr>
        <w:pStyle w:val="TableofFigures"/>
        <w:tabs>
          <w:tab w:val="right" w:leader="dot" w:pos="8494"/>
        </w:tabs>
        <w:rPr>
          <w:rFonts w:asciiTheme="minorHAnsi" w:eastAsiaTheme="minorEastAsia" w:hAnsiTheme="minorHAnsi" w:cstheme="minorBidi"/>
          <w:noProof/>
          <w:sz w:val="22"/>
          <w:szCs w:val="22"/>
          <w:lang w:eastAsia="en-US"/>
        </w:rPr>
      </w:pPr>
      <w:hyperlink w:anchor="_Toc110893915" w:history="1">
        <w:r w:rsidR="009D0437" w:rsidRPr="009932B8">
          <w:rPr>
            <w:rStyle w:val="Hyperlink"/>
            <w:noProof/>
          </w:rPr>
          <w:t xml:space="preserve">Hình 3.3: </w:t>
        </w:r>
        <w:r w:rsidR="009D0437" w:rsidRPr="009932B8">
          <w:rPr>
            <w:rStyle w:val="Hyperlink"/>
            <w:i/>
            <w:noProof/>
          </w:rPr>
          <w:t>UseCase Cấu hình – Cài đặt</w:t>
        </w:r>
        <w:r w:rsidR="009D0437">
          <w:rPr>
            <w:noProof/>
            <w:webHidden/>
          </w:rPr>
          <w:tab/>
        </w:r>
        <w:r w:rsidR="009D0437">
          <w:rPr>
            <w:noProof/>
            <w:webHidden/>
          </w:rPr>
          <w:fldChar w:fldCharType="begin"/>
        </w:r>
        <w:r w:rsidR="009D0437">
          <w:rPr>
            <w:noProof/>
            <w:webHidden/>
          </w:rPr>
          <w:instrText xml:space="preserve"> PAGEREF _Toc110893915 \h </w:instrText>
        </w:r>
        <w:r w:rsidR="009D0437">
          <w:rPr>
            <w:noProof/>
            <w:webHidden/>
          </w:rPr>
        </w:r>
        <w:r w:rsidR="009D0437">
          <w:rPr>
            <w:noProof/>
            <w:webHidden/>
          </w:rPr>
          <w:fldChar w:fldCharType="separate"/>
        </w:r>
        <w:r w:rsidR="00DF2393">
          <w:rPr>
            <w:noProof/>
            <w:webHidden/>
          </w:rPr>
          <w:t>44</w:t>
        </w:r>
        <w:r w:rsidR="009D0437">
          <w:rPr>
            <w:noProof/>
            <w:webHidden/>
          </w:rPr>
          <w:fldChar w:fldCharType="end"/>
        </w:r>
      </w:hyperlink>
    </w:p>
    <w:p w14:paraId="6D407501" w14:textId="4B7D1CDB" w:rsidR="009D0437" w:rsidRDefault="002805C6">
      <w:pPr>
        <w:pStyle w:val="TableofFigures"/>
        <w:tabs>
          <w:tab w:val="right" w:leader="dot" w:pos="8494"/>
        </w:tabs>
        <w:rPr>
          <w:rFonts w:asciiTheme="minorHAnsi" w:eastAsiaTheme="minorEastAsia" w:hAnsiTheme="minorHAnsi" w:cstheme="minorBidi"/>
          <w:noProof/>
          <w:sz w:val="22"/>
          <w:szCs w:val="22"/>
          <w:lang w:eastAsia="en-US"/>
        </w:rPr>
      </w:pPr>
      <w:hyperlink w:anchor="_Toc110893916" w:history="1">
        <w:r w:rsidR="009D0437" w:rsidRPr="009932B8">
          <w:rPr>
            <w:rStyle w:val="Hyperlink"/>
            <w:noProof/>
          </w:rPr>
          <w:t xml:space="preserve">Hình 3.4: </w:t>
        </w:r>
        <w:r w:rsidR="009D0437" w:rsidRPr="009932B8">
          <w:rPr>
            <w:rStyle w:val="Hyperlink"/>
            <w:i/>
            <w:noProof/>
          </w:rPr>
          <w:t>UseCase Cài đặt hệ thống</w:t>
        </w:r>
        <w:r w:rsidR="009D0437">
          <w:rPr>
            <w:noProof/>
            <w:webHidden/>
          </w:rPr>
          <w:tab/>
        </w:r>
        <w:r w:rsidR="009D0437">
          <w:rPr>
            <w:noProof/>
            <w:webHidden/>
          </w:rPr>
          <w:fldChar w:fldCharType="begin"/>
        </w:r>
        <w:r w:rsidR="009D0437">
          <w:rPr>
            <w:noProof/>
            <w:webHidden/>
          </w:rPr>
          <w:instrText xml:space="preserve"> PAGEREF _Toc110893916 \h </w:instrText>
        </w:r>
        <w:r w:rsidR="009D0437">
          <w:rPr>
            <w:noProof/>
            <w:webHidden/>
          </w:rPr>
        </w:r>
        <w:r w:rsidR="009D0437">
          <w:rPr>
            <w:noProof/>
            <w:webHidden/>
          </w:rPr>
          <w:fldChar w:fldCharType="separate"/>
        </w:r>
        <w:r w:rsidR="00DF2393">
          <w:rPr>
            <w:noProof/>
            <w:webHidden/>
          </w:rPr>
          <w:t>45</w:t>
        </w:r>
        <w:r w:rsidR="009D0437">
          <w:rPr>
            <w:noProof/>
            <w:webHidden/>
          </w:rPr>
          <w:fldChar w:fldCharType="end"/>
        </w:r>
      </w:hyperlink>
    </w:p>
    <w:p w14:paraId="5CD5A085" w14:textId="4BD654E1" w:rsidR="009D0437" w:rsidRDefault="002805C6">
      <w:pPr>
        <w:pStyle w:val="TableofFigures"/>
        <w:tabs>
          <w:tab w:val="right" w:leader="dot" w:pos="8494"/>
        </w:tabs>
        <w:rPr>
          <w:rFonts w:asciiTheme="minorHAnsi" w:eastAsiaTheme="minorEastAsia" w:hAnsiTheme="minorHAnsi" w:cstheme="minorBidi"/>
          <w:noProof/>
          <w:sz w:val="22"/>
          <w:szCs w:val="22"/>
          <w:lang w:eastAsia="en-US"/>
        </w:rPr>
      </w:pPr>
      <w:hyperlink w:anchor="_Toc110893917" w:history="1">
        <w:r w:rsidR="009D0437" w:rsidRPr="009932B8">
          <w:rPr>
            <w:rStyle w:val="Hyperlink"/>
            <w:noProof/>
          </w:rPr>
          <w:t xml:space="preserve">Hình 3.5: </w:t>
        </w:r>
        <w:r w:rsidR="009D0437" w:rsidRPr="009932B8">
          <w:rPr>
            <w:rStyle w:val="Hyperlink"/>
            <w:i/>
            <w:noProof/>
          </w:rPr>
          <w:t>UseCase Cài đặt hồ sơ nhân sự</w:t>
        </w:r>
        <w:r w:rsidR="009D0437">
          <w:rPr>
            <w:noProof/>
            <w:webHidden/>
          </w:rPr>
          <w:tab/>
        </w:r>
        <w:r w:rsidR="009D0437">
          <w:rPr>
            <w:noProof/>
            <w:webHidden/>
          </w:rPr>
          <w:fldChar w:fldCharType="begin"/>
        </w:r>
        <w:r w:rsidR="009D0437">
          <w:rPr>
            <w:noProof/>
            <w:webHidden/>
          </w:rPr>
          <w:instrText xml:space="preserve"> PAGEREF _Toc110893917 \h </w:instrText>
        </w:r>
        <w:r w:rsidR="009D0437">
          <w:rPr>
            <w:noProof/>
            <w:webHidden/>
          </w:rPr>
        </w:r>
        <w:r w:rsidR="009D0437">
          <w:rPr>
            <w:noProof/>
            <w:webHidden/>
          </w:rPr>
          <w:fldChar w:fldCharType="separate"/>
        </w:r>
        <w:r w:rsidR="00DF2393">
          <w:rPr>
            <w:noProof/>
            <w:webHidden/>
          </w:rPr>
          <w:t>46</w:t>
        </w:r>
        <w:r w:rsidR="009D0437">
          <w:rPr>
            <w:noProof/>
            <w:webHidden/>
          </w:rPr>
          <w:fldChar w:fldCharType="end"/>
        </w:r>
      </w:hyperlink>
    </w:p>
    <w:p w14:paraId="0A7C0395" w14:textId="562AB418" w:rsidR="009D0437" w:rsidRDefault="002805C6">
      <w:pPr>
        <w:pStyle w:val="TableofFigures"/>
        <w:tabs>
          <w:tab w:val="right" w:leader="dot" w:pos="8494"/>
        </w:tabs>
        <w:rPr>
          <w:rFonts w:asciiTheme="minorHAnsi" w:eastAsiaTheme="minorEastAsia" w:hAnsiTheme="minorHAnsi" w:cstheme="minorBidi"/>
          <w:noProof/>
          <w:sz w:val="22"/>
          <w:szCs w:val="22"/>
          <w:lang w:eastAsia="en-US"/>
        </w:rPr>
      </w:pPr>
      <w:hyperlink w:anchor="_Toc110893918" w:history="1">
        <w:r w:rsidR="009D0437" w:rsidRPr="009932B8">
          <w:rPr>
            <w:rStyle w:val="Hyperlink"/>
            <w:noProof/>
          </w:rPr>
          <w:t xml:space="preserve">Hình 3.6: </w:t>
        </w:r>
        <w:r w:rsidR="009D0437" w:rsidRPr="009932B8">
          <w:rPr>
            <w:rStyle w:val="Hyperlink"/>
            <w:i/>
            <w:noProof/>
          </w:rPr>
          <w:t>UseCase Cài đặt chấm công và bảng lương</w:t>
        </w:r>
        <w:r w:rsidR="009D0437">
          <w:rPr>
            <w:noProof/>
            <w:webHidden/>
          </w:rPr>
          <w:tab/>
        </w:r>
        <w:r w:rsidR="009D0437">
          <w:rPr>
            <w:noProof/>
            <w:webHidden/>
          </w:rPr>
          <w:fldChar w:fldCharType="begin"/>
        </w:r>
        <w:r w:rsidR="009D0437">
          <w:rPr>
            <w:noProof/>
            <w:webHidden/>
          </w:rPr>
          <w:instrText xml:space="preserve"> PAGEREF _Toc110893918 \h </w:instrText>
        </w:r>
        <w:r w:rsidR="009D0437">
          <w:rPr>
            <w:noProof/>
            <w:webHidden/>
          </w:rPr>
        </w:r>
        <w:r w:rsidR="009D0437">
          <w:rPr>
            <w:noProof/>
            <w:webHidden/>
          </w:rPr>
          <w:fldChar w:fldCharType="separate"/>
        </w:r>
        <w:r w:rsidR="00DF2393">
          <w:rPr>
            <w:noProof/>
            <w:webHidden/>
          </w:rPr>
          <w:t>47</w:t>
        </w:r>
        <w:r w:rsidR="009D0437">
          <w:rPr>
            <w:noProof/>
            <w:webHidden/>
          </w:rPr>
          <w:fldChar w:fldCharType="end"/>
        </w:r>
      </w:hyperlink>
    </w:p>
    <w:p w14:paraId="52A228DE" w14:textId="5D4A6869" w:rsidR="009D0437" w:rsidRDefault="002805C6">
      <w:pPr>
        <w:pStyle w:val="TableofFigures"/>
        <w:tabs>
          <w:tab w:val="right" w:leader="dot" w:pos="8494"/>
        </w:tabs>
        <w:rPr>
          <w:rFonts w:asciiTheme="minorHAnsi" w:eastAsiaTheme="minorEastAsia" w:hAnsiTheme="minorHAnsi" w:cstheme="minorBidi"/>
          <w:noProof/>
          <w:sz w:val="22"/>
          <w:szCs w:val="22"/>
          <w:lang w:eastAsia="en-US"/>
        </w:rPr>
      </w:pPr>
      <w:hyperlink w:anchor="_Toc110893919" w:history="1">
        <w:r w:rsidR="009D0437" w:rsidRPr="009932B8">
          <w:rPr>
            <w:rStyle w:val="Hyperlink"/>
            <w:noProof/>
          </w:rPr>
          <w:t xml:space="preserve">Hình 3.7: </w:t>
        </w:r>
        <w:r w:rsidR="009D0437" w:rsidRPr="009932B8">
          <w:rPr>
            <w:rStyle w:val="Hyperlink"/>
            <w:i/>
            <w:noProof/>
          </w:rPr>
          <w:t>UseCase Hồ sơ nhân sự</w:t>
        </w:r>
        <w:r w:rsidR="009D0437">
          <w:rPr>
            <w:noProof/>
            <w:webHidden/>
          </w:rPr>
          <w:tab/>
        </w:r>
        <w:r w:rsidR="009D0437">
          <w:rPr>
            <w:noProof/>
            <w:webHidden/>
          </w:rPr>
          <w:fldChar w:fldCharType="begin"/>
        </w:r>
        <w:r w:rsidR="009D0437">
          <w:rPr>
            <w:noProof/>
            <w:webHidden/>
          </w:rPr>
          <w:instrText xml:space="preserve"> PAGEREF _Toc110893919 \h </w:instrText>
        </w:r>
        <w:r w:rsidR="009D0437">
          <w:rPr>
            <w:noProof/>
            <w:webHidden/>
          </w:rPr>
        </w:r>
        <w:r w:rsidR="009D0437">
          <w:rPr>
            <w:noProof/>
            <w:webHidden/>
          </w:rPr>
          <w:fldChar w:fldCharType="separate"/>
        </w:r>
        <w:r w:rsidR="00DF2393">
          <w:rPr>
            <w:noProof/>
            <w:webHidden/>
          </w:rPr>
          <w:t>48</w:t>
        </w:r>
        <w:r w:rsidR="009D0437">
          <w:rPr>
            <w:noProof/>
            <w:webHidden/>
          </w:rPr>
          <w:fldChar w:fldCharType="end"/>
        </w:r>
      </w:hyperlink>
    </w:p>
    <w:p w14:paraId="3206C044" w14:textId="7B0885A5" w:rsidR="009D0437" w:rsidRDefault="002805C6">
      <w:pPr>
        <w:pStyle w:val="TableofFigures"/>
        <w:tabs>
          <w:tab w:val="right" w:leader="dot" w:pos="8494"/>
        </w:tabs>
        <w:rPr>
          <w:rFonts w:asciiTheme="minorHAnsi" w:eastAsiaTheme="minorEastAsia" w:hAnsiTheme="minorHAnsi" w:cstheme="minorBidi"/>
          <w:noProof/>
          <w:sz w:val="22"/>
          <w:szCs w:val="22"/>
          <w:lang w:eastAsia="en-US"/>
        </w:rPr>
      </w:pPr>
      <w:hyperlink w:anchor="_Toc110893920" w:history="1">
        <w:r w:rsidR="009D0437" w:rsidRPr="009932B8">
          <w:rPr>
            <w:rStyle w:val="Hyperlink"/>
            <w:noProof/>
          </w:rPr>
          <w:t xml:space="preserve">Hình 3.8: </w:t>
        </w:r>
        <w:r w:rsidR="009D0437" w:rsidRPr="009932B8">
          <w:rPr>
            <w:rStyle w:val="Hyperlink"/>
            <w:i/>
            <w:noProof/>
          </w:rPr>
          <w:t>UseCase Thông tin lý lịch và Công việc</w:t>
        </w:r>
        <w:r w:rsidR="009D0437">
          <w:rPr>
            <w:noProof/>
            <w:webHidden/>
          </w:rPr>
          <w:tab/>
        </w:r>
        <w:r w:rsidR="009D0437">
          <w:rPr>
            <w:noProof/>
            <w:webHidden/>
          </w:rPr>
          <w:fldChar w:fldCharType="begin"/>
        </w:r>
        <w:r w:rsidR="009D0437">
          <w:rPr>
            <w:noProof/>
            <w:webHidden/>
          </w:rPr>
          <w:instrText xml:space="preserve"> PAGEREF _Toc110893920 \h </w:instrText>
        </w:r>
        <w:r w:rsidR="009D0437">
          <w:rPr>
            <w:noProof/>
            <w:webHidden/>
          </w:rPr>
        </w:r>
        <w:r w:rsidR="009D0437">
          <w:rPr>
            <w:noProof/>
            <w:webHidden/>
          </w:rPr>
          <w:fldChar w:fldCharType="separate"/>
        </w:r>
        <w:r w:rsidR="00DF2393">
          <w:rPr>
            <w:noProof/>
            <w:webHidden/>
          </w:rPr>
          <w:t>49</w:t>
        </w:r>
        <w:r w:rsidR="009D0437">
          <w:rPr>
            <w:noProof/>
            <w:webHidden/>
          </w:rPr>
          <w:fldChar w:fldCharType="end"/>
        </w:r>
      </w:hyperlink>
    </w:p>
    <w:p w14:paraId="480AAE98" w14:textId="2DD77820" w:rsidR="009D0437" w:rsidRDefault="002805C6">
      <w:pPr>
        <w:pStyle w:val="TableofFigures"/>
        <w:tabs>
          <w:tab w:val="right" w:leader="dot" w:pos="8494"/>
        </w:tabs>
        <w:rPr>
          <w:rFonts w:asciiTheme="minorHAnsi" w:eastAsiaTheme="minorEastAsia" w:hAnsiTheme="minorHAnsi" w:cstheme="minorBidi"/>
          <w:noProof/>
          <w:sz w:val="22"/>
          <w:szCs w:val="22"/>
          <w:lang w:eastAsia="en-US"/>
        </w:rPr>
      </w:pPr>
      <w:hyperlink w:anchor="_Toc110893921" w:history="1">
        <w:r w:rsidR="009D0437" w:rsidRPr="009932B8">
          <w:rPr>
            <w:rStyle w:val="Hyperlink"/>
            <w:noProof/>
          </w:rPr>
          <w:t xml:space="preserve">Hình 3.9: </w:t>
        </w:r>
        <w:r w:rsidR="009D0437" w:rsidRPr="009932B8">
          <w:rPr>
            <w:rStyle w:val="Hyperlink"/>
            <w:i/>
            <w:noProof/>
          </w:rPr>
          <w:t>UseCase Hợp đồng và Bảo hiểm</w:t>
        </w:r>
        <w:r w:rsidR="009D0437">
          <w:rPr>
            <w:noProof/>
            <w:webHidden/>
          </w:rPr>
          <w:tab/>
        </w:r>
        <w:r w:rsidR="009D0437">
          <w:rPr>
            <w:noProof/>
            <w:webHidden/>
          </w:rPr>
          <w:fldChar w:fldCharType="begin"/>
        </w:r>
        <w:r w:rsidR="009D0437">
          <w:rPr>
            <w:noProof/>
            <w:webHidden/>
          </w:rPr>
          <w:instrText xml:space="preserve"> PAGEREF _Toc110893921 \h </w:instrText>
        </w:r>
        <w:r w:rsidR="009D0437">
          <w:rPr>
            <w:noProof/>
            <w:webHidden/>
          </w:rPr>
        </w:r>
        <w:r w:rsidR="009D0437">
          <w:rPr>
            <w:noProof/>
            <w:webHidden/>
          </w:rPr>
          <w:fldChar w:fldCharType="separate"/>
        </w:r>
        <w:r w:rsidR="00DF2393">
          <w:rPr>
            <w:noProof/>
            <w:webHidden/>
          </w:rPr>
          <w:t>50</w:t>
        </w:r>
        <w:r w:rsidR="009D0437">
          <w:rPr>
            <w:noProof/>
            <w:webHidden/>
          </w:rPr>
          <w:fldChar w:fldCharType="end"/>
        </w:r>
      </w:hyperlink>
    </w:p>
    <w:p w14:paraId="5CD8D868" w14:textId="2530196B" w:rsidR="009D0437" w:rsidRDefault="002805C6">
      <w:pPr>
        <w:pStyle w:val="TableofFigures"/>
        <w:tabs>
          <w:tab w:val="right" w:leader="dot" w:pos="8494"/>
        </w:tabs>
        <w:rPr>
          <w:rFonts w:asciiTheme="minorHAnsi" w:eastAsiaTheme="minorEastAsia" w:hAnsiTheme="minorHAnsi" w:cstheme="minorBidi"/>
          <w:noProof/>
          <w:sz w:val="22"/>
          <w:szCs w:val="22"/>
          <w:lang w:eastAsia="en-US"/>
        </w:rPr>
      </w:pPr>
      <w:hyperlink w:anchor="_Toc110893922" w:history="1">
        <w:r w:rsidR="009D0437" w:rsidRPr="009932B8">
          <w:rPr>
            <w:rStyle w:val="Hyperlink"/>
            <w:noProof/>
          </w:rPr>
          <w:t xml:space="preserve">Hình 3.10: </w:t>
        </w:r>
        <w:r w:rsidR="009D0437" w:rsidRPr="009932B8">
          <w:rPr>
            <w:rStyle w:val="Hyperlink"/>
            <w:i/>
            <w:noProof/>
          </w:rPr>
          <w:t>UseCase thông tin lương phụ cấp và quyết định</w:t>
        </w:r>
        <w:r w:rsidR="009D0437">
          <w:rPr>
            <w:noProof/>
            <w:webHidden/>
          </w:rPr>
          <w:tab/>
        </w:r>
        <w:r w:rsidR="009D0437">
          <w:rPr>
            <w:noProof/>
            <w:webHidden/>
          </w:rPr>
          <w:fldChar w:fldCharType="begin"/>
        </w:r>
        <w:r w:rsidR="009D0437">
          <w:rPr>
            <w:noProof/>
            <w:webHidden/>
          </w:rPr>
          <w:instrText xml:space="preserve"> PAGEREF _Toc110893922 \h </w:instrText>
        </w:r>
        <w:r w:rsidR="009D0437">
          <w:rPr>
            <w:noProof/>
            <w:webHidden/>
          </w:rPr>
        </w:r>
        <w:r w:rsidR="009D0437">
          <w:rPr>
            <w:noProof/>
            <w:webHidden/>
          </w:rPr>
          <w:fldChar w:fldCharType="separate"/>
        </w:r>
        <w:r w:rsidR="00DF2393">
          <w:rPr>
            <w:noProof/>
            <w:webHidden/>
          </w:rPr>
          <w:t>51</w:t>
        </w:r>
        <w:r w:rsidR="009D0437">
          <w:rPr>
            <w:noProof/>
            <w:webHidden/>
          </w:rPr>
          <w:fldChar w:fldCharType="end"/>
        </w:r>
      </w:hyperlink>
    </w:p>
    <w:p w14:paraId="05F2E9CC" w14:textId="175FD5D7" w:rsidR="009D0437" w:rsidRDefault="002805C6">
      <w:pPr>
        <w:pStyle w:val="TableofFigures"/>
        <w:tabs>
          <w:tab w:val="right" w:leader="dot" w:pos="8494"/>
        </w:tabs>
        <w:rPr>
          <w:rFonts w:asciiTheme="minorHAnsi" w:eastAsiaTheme="minorEastAsia" w:hAnsiTheme="minorHAnsi" w:cstheme="minorBidi"/>
          <w:noProof/>
          <w:sz w:val="22"/>
          <w:szCs w:val="22"/>
          <w:lang w:eastAsia="en-US"/>
        </w:rPr>
      </w:pPr>
      <w:hyperlink w:anchor="_Toc110893923" w:history="1">
        <w:r w:rsidR="009D0437" w:rsidRPr="009932B8">
          <w:rPr>
            <w:rStyle w:val="Hyperlink"/>
            <w:noProof/>
          </w:rPr>
          <w:t xml:space="preserve">Hình 3.11: </w:t>
        </w:r>
        <w:r w:rsidR="009D0437" w:rsidRPr="009932B8">
          <w:rPr>
            <w:rStyle w:val="Hyperlink"/>
            <w:i/>
            <w:noProof/>
          </w:rPr>
          <w:t>UseCase Công</w:t>
        </w:r>
        <w:r w:rsidR="009D0437">
          <w:rPr>
            <w:noProof/>
            <w:webHidden/>
          </w:rPr>
          <w:tab/>
        </w:r>
        <w:r w:rsidR="009D0437">
          <w:rPr>
            <w:noProof/>
            <w:webHidden/>
          </w:rPr>
          <w:fldChar w:fldCharType="begin"/>
        </w:r>
        <w:r w:rsidR="009D0437">
          <w:rPr>
            <w:noProof/>
            <w:webHidden/>
          </w:rPr>
          <w:instrText xml:space="preserve"> PAGEREF _Toc110893923 \h </w:instrText>
        </w:r>
        <w:r w:rsidR="009D0437">
          <w:rPr>
            <w:noProof/>
            <w:webHidden/>
          </w:rPr>
        </w:r>
        <w:r w:rsidR="009D0437">
          <w:rPr>
            <w:noProof/>
            <w:webHidden/>
          </w:rPr>
          <w:fldChar w:fldCharType="separate"/>
        </w:r>
        <w:r w:rsidR="00DF2393">
          <w:rPr>
            <w:noProof/>
            <w:webHidden/>
          </w:rPr>
          <w:t>52</w:t>
        </w:r>
        <w:r w:rsidR="009D0437">
          <w:rPr>
            <w:noProof/>
            <w:webHidden/>
          </w:rPr>
          <w:fldChar w:fldCharType="end"/>
        </w:r>
      </w:hyperlink>
    </w:p>
    <w:p w14:paraId="52FFECAF" w14:textId="2B685B35" w:rsidR="009D0437" w:rsidRDefault="002805C6">
      <w:pPr>
        <w:pStyle w:val="TableofFigures"/>
        <w:tabs>
          <w:tab w:val="right" w:leader="dot" w:pos="8494"/>
        </w:tabs>
        <w:rPr>
          <w:rFonts w:asciiTheme="minorHAnsi" w:eastAsiaTheme="minorEastAsia" w:hAnsiTheme="minorHAnsi" w:cstheme="minorBidi"/>
          <w:noProof/>
          <w:sz w:val="22"/>
          <w:szCs w:val="22"/>
          <w:lang w:eastAsia="en-US"/>
        </w:rPr>
      </w:pPr>
      <w:hyperlink w:anchor="_Toc110893924" w:history="1">
        <w:r w:rsidR="009D0437" w:rsidRPr="009932B8">
          <w:rPr>
            <w:rStyle w:val="Hyperlink"/>
            <w:noProof/>
          </w:rPr>
          <w:t xml:space="preserve">Hình 3.12: </w:t>
        </w:r>
        <w:r w:rsidR="009D0437" w:rsidRPr="009932B8">
          <w:rPr>
            <w:rStyle w:val="Hyperlink"/>
            <w:i/>
            <w:noProof/>
          </w:rPr>
          <w:t>UseCase Công (tiếp)</w:t>
        </w:r>
        <w:r w:rsidR="009D0437">
          <w:rPr>
            <w:noProof/>
            <w:webHidden/>
          </w:rPr>
          <w:tab/>
        </w:r>
        <w:r w:rsidR="009D0437">
          <w:rPr>
            <w:noProof/>
            <w:webHidden/>
          </w:rPr>
          <w:fldChar w:fldCharType="begin"/>
        </w:r>
        <w:r w:rsidR="009D0437">
          <w:rPr>
            <w:noProof/>
            <w:webHidden/>
          </w:rPr>
          <w:instrText xml:space="preserve"> PAGEREF _Toc110893924 \h </w:instrText>
        </w:r>
        <w:r w:rsidR="009D0437">
          <w:rPr>
            <w:noProof/>
            <w:webHidden/>
          </w:rPr>
        </w:r>
        <w:r w:rsidR="009D0437">
          <w:rPr>
            <w:noProof/>
            <w:webHidden/>
          </w:rPr>
          <w:fldChar w:fldCharType="separate"/>
        </w:r>
        <w:r w:rsidR="00DF2393">
          <w:rPr>
            <w:noProof/>
            <w:webHidden/>
          </w:rPr>
          <w:t>53</w:t>
        </w:r>
        <w:r w:rsidR="009D0437">
          <w:rPr>
            <w:noProof/>
            <w:webHidden/>
          </w:rPr>
          <w:fldChar w:fldCharType="end"/>
        </w:r>
      </w:hyperlink>
    </w:p>
    <w:p w14:paraId="3F27CA8B" w14:textId="0A0D1CDB" w:rsidR="009D0437" w:rsidRDefault="002805C6">
      <w:pPr>
        <w:pStyle w:val="TableofFigures"/>
        <w:tabs>
          <w:tab w:val="right" w:leader="dot" w:pos="8494"/>
        </w:tabs>
        <w:rPr>
          <w:rFonts w:asciiTheme="minorHAnsi" w:eastAsiaTheme="minorEastAsia" w:hAnsiTheme="minorHAnsi" w:cstheme="minorBidi"/>
          <w:noProof/>
          <w:sz w:val="22"/>
          <w:szCs w:val="22"/>
          <w:lang w:eastAsia="en-US"/>
        </w:rPr>
      </w:pPr>
      <w:hyperlink w:anchor="_Toc110893925" w:history="1">
        <w:r w:rsidR="009D0437" w:rsidRPr="009932B8">
          <w:rPr>
            <w:rStyle w:val="Hyperlink"/>
            <w:noProof/>
          </w:rPr>
          <w:t xml:space="preserve">Hình 3.13: </w:t>
        </w:r>
        <w:r w:rsidR="009D0437" w:rsidRPr="009932B8">
          <w:rPr>
            <w:rStyle w:val="Hyperlink"/>
            <w:i/>
            <w:noProof/>
          </w:rPr>
          <w:t>UseCase Lương</w:t>
        </w:r>
        <w:r w:rsidR="009D0437">
          <w:rPr>
            <w:noProof/>
            <w:webHidden/>
          </w:rPr>
          <w:tab/>
        </w:r>
        <w:r w:rsidR="009D0437">
          <w:rPr>
            <w:noProof/>
            <w:webHidden/>
          </w:rPr>
          <w:fldChar w:fldCharType="begin"/>
        </w:r>
        <w:r w:rsidR="009D0437">
          <w:rPr>
            <w:noProof/>
            <w:webHidden/>
          </w:rPr>
          <w:instrText xml:space="preserve"> PAGEREF _Toc110893925 \h </w:instrText>
        </w:r>
        <w:r w:rsidR="009D0437">
          <w:rPr>
            <w:noProof/>
            <w:webHidden/>
          </w:rPr>
        </w:r>
        <w:r w:rsidR="009D0437">
          <w:rPr>
            <w:noProof/>
            <w:webHidden/>
          </w:rPr>
          <w:fldChar w:fldCharType="separate"/>
        </w:r>
        <w:r w:rsidR="00DF2393">
          <w:rPr>
            <w:noProof/>
            <w:webHidden/>
          </w:rPr>
          <w:t>54</w:t>
        </w:r>
        <w:r w:rsidR="009D0437">
          <w:rPr>
            <w:noProof/>
            <w:webHidden/>
          </w:rPr>
          <w:fldChar w:fldCharType="end"/>
        </w:r>
      </w:hyperlink>
    </w:p>
    <w:p w14:paraId="74920F95" w14:textId="32049B2D" w:rsidR="009D0437" w:rsidRDefault="002805C6">
      <w:pPr>
        <w:pStyle w:val="TableofFigures"/>
        <w:tabs>
          <w:tab w:val="right" w:leader="dot" w:pos="8494"/>
        </w:tabs>
        <w:rPr>
          <w:rFonts w:asciiTheme="minorHAnsi" w:eastAsiaTheme="minorEastAsia" w:hAnsiTheme="minorHAnsi" w:cstheme="minorBidi"/>
          <w:noProof/>
          <w:sz w:val="22"/>
          <w:szCs w:val="22"/>
          <w:lang w:eastAsia="en-US"/>
        </w:rPr>
      </w:pPr>
      <w:hyperlink w:anchor="_Toc110893926" w:history="1">
        <w:r w:rsidR="009D0437" w:rsidRPr="009932B8">
          <w:rPr>
            <w:rStyle w:val="Hyperlink"/>
            <w:noProof/>
          </w:rPr>
          <w:t xml:space="preserve">Hình 3.14: </w:t>
        </w:r>
        <w:r w:rsidR="009D0437" w:rsidRPr="009932B8">
          <w:rPr>
            <w:rStyle w:val="Hyperlink"/>
            <w:i/>
            <w:noProof/>
          </w:rPr>
          <w:t>ERD</w:t>
        </w:r>
        <w:r w:rsidR="009D0437">
          <w:rPr>
            <w:noProof/>
            <w:webHidden/>
          </w:rPr>
          <w:tab/>
        </w:r>
        <w:r w:rsidR="009D0437">
          <w:rPr>
            <w:noProof/>
            <w:webHidden/>
          </w:rPr>
          <w:fldChar w:fldCharType="begin"/>
        </w:r>
        <w:r w:rsidR="009D0437">
          <w:rPr>
            <w:noProof/>
            <w:webHidden/>
          </w:rPr>
          <w:instrText xml:space="preserve"> PAGEREF _Toc110893926 \h </w:instrText>
        </w:r>
        <w:r w:rsidR="009D0437">
          <w:rPr>
            <w:noProof/>
            <w:webHidden/>
          </w:rPr>
        </w:r>
        <w:r w:rsidR="009D0437">
          <w:rPr>
            <w:noProof/>
            <w:webHidden/>
          </w:rPr>
          <w:fldChar w:fldCharType="separate"/>
        </w:r>
        <w:r w:rsidR="00DF2393">
          <w:rPr>
            <w:noProof/>
            <w:webHidden/>
          </w:rPr>
          <w:t>55</w:t>
        </w:r>
        <w:r w:rsidR="009D0437">
          <w:rPr>
            <w:noProof/>
            <w:webHidden/>
          </w:rPr>
          <w:fldChar w:fldCharType="end"/>
        </w:r>
      </w:hyperlink>
    </w:p>
    <w:p w14:paraId="1903D887" w14:textId="57D9608A" w:rsidR="00122C88" w:rsidRPr="00701F40" w:rsidRDefault="00EB2B4C" w:rsidP="00EB2B4C">
      <w:pPr>
        <w:pStyle w:val="TableofFigures"/>
        <w:tabs>
          <w:tab w:val="right" w:leader="dot" w:pos="8494"/>
        </w:tabs>
      </w:pPr>
      <w:r>
        <w:rPr>
          <w:rStyle w:val="Hyperlink"/>
          <w:noProof/>
        </w:rPr>
        <w:fldChar w:fldCharType="end"/>
      </w:r>
      <w:r w:rsidR="00122C88" w:rsidRPr="00701F40">
        <w:br w:type="page"/>
      </w:r>
    </w:p>
    <w:p w14:paraId="1BB377D5" w14:textId="330E809C" w:rsidR="00FE7FDC" w:rsidRDefault="00122C88" w:rsidP="00DF2393">
      <w:pPr>
        <w:pStyle w:val="Heading1"/>
      </w:pPr>
      <w:bookmarkStart w:id="14" w:name="_Toc342760182"/>
      <w:bookmarkStart w:id="15" w:name="_Toc111319356"/>
      <w:r w:rsidRPr="00701F40">
        <w:lastRenderedPageBreak/>
        <w:t>DANH MỤC BẢNG BIỂU</w:t>
      </w:r>
      <w:bookmarkEnd w:id="14"/>
      <w:bookmarkEnd w:id="15"/>
    </w:p>
    <w:p w14:paraId="1EC1B4FF" w14:textId="11D1EAEF" w:rsidR="00FB15EA" w:rsidRDefault="00B62FF1">
      <w:pPr>
        <w:pStyle w:val="TableofFigures"/>
        <w:tabs>
          <w:tab w:val="right" w:leader="dot" w:pos="8494"/>
        </w:tabs>
        <w:rPr>
          <w:rFonts w:asciiTheme="minorHAnsi" w:eastAsiaTheme="minorEastAsia" w:hAnsiTheme="minorHAnsi" w:cstheme="minorBidi"/>
          <w:noProof/>
          <w:sz w:val="22"/>
          <w:szCs w:val="22"/>
          <w:lang w:eastAsia="en-US"/>
        </w:rPr>
      </w:pPr>
      <w:r>
        <w:rPr>
          <w:b/>
          <w:bCs/>
          <w:kern w:val="32"/>
          <w:szCs w:val="32"/>
        </w:rPr>
        <w:fldChar w:fldCharType="begin"/>
      </w:r>
      <w:r>
        <w:rPr>
          <w:b/>
          <w:bCs/>
          <w:kern w:val="32"/>
          <w:szCs w:val="32"/>
        </w:rPr>
        <w:instrText xml:space="preserve"> TOC \h \z \c "Bảng 1." </w:instrText>
      </w:r>
      <w:r>
        <w:rPr>
          <w:b/>
          <w:bCs/>
          <w:kern w:val="32"/>
          <w:szCs w:val="32"/>
        </w:rPr>
        <w:fldChar w:fldCharType="separate"/>
      </w:r>
      <w:hyperlink w:anchor="_Toc110894723" w:history="1">
        <w:r w:rsidR="00FB15EA" w:rsidRPr="00F42EBC">
          <w:rPr>
            <w:rStyle w:val="Hyperlink"/>
            <w:noProof/>
          </w:rPr>
          <w:t xml:space="preserve">Bảng 1.1: </w:t>
        </w:r>
        <w:r w:rsidR="00FB15EA" w:rsidRPr="00F42EBC">
          <w:rPr>
            <w:rStyle w:val="Hyperlink"/>
            <w:i/>
            <w:noProof/>
          </w:rPr>
          <w:t>Thời gian làm việc</w:t>
        </w:r>
        <w:r w:rsidR="00FB15EA">
          <w:rPr>
            <w:noProof/>
            <w:webHidden/>
          </w:rPr>
          <w:tab/>
        </w:r>
        <w:r w:rsidR="00FB15EA">
          <w:rPr>
            <w:noProof/>
            <w:webHidden/>
          </w:rPr>
          <w:fldChar w:fldCharType="begin"/>
        </w:r>
        <w:r w:rsidR="00FB15EA">
          <w:rPr>
            <w:noProof/>
            <w:webHidden/>
          </w:rPr>
          <w:instrText xml:space="preserve"> PAGEREF _Toc110894723 \h </w:instrText>
        </w:r>
        <w:r w:rsidR="00FB15EA">
          <w:rPr>
            <w:noProof/>
            <w:webHidden/>
          </w:rPr>
        </w:r>
        <w:r w:rsidR="00FB15EA">
          <w:rPr>
            <w:noProof/>
            <w:webHidden/>
          </w:rPr>
          <w:fldChar w:fldCharType="separate"/>
        </w:r>
        <w:r w:rsidR="00DF2393">
          <w:rPr>
            <w:noProof/>
            <w:webHidden/>
          </w:rPr>
          <w:t>6</w:t>
        </w:r>
        <w:r w:rsidR="00FB15EA">
          <w:rPr>
            <w:noProof/>
            <w:webHidden/>
          </w:rPr>
          <w:fldChar w:fldCharType="end"/>
        </w:r>
      </w:hyperlink>
    </w:p>
    <w:p w14:paraId="08495B9A" w14:textId="3EAEF4F4" w:rsidR="00FB15EA" w:rsidRDefault="002805C6">
      <w:pPr>
        <w:pStyle w:val="TableofFigures"/>
        <w:tabs>
          <w:tab w:val="right" w:leader="dot" w:pos="8494"/>
        </w:tabs>
        <w:rPr>
          <w:rFonts w:asciiTheme="minorHAnsi" w:eastAsiaTheme="minorEastAsia" w:hAnsiTheme="minorHAnsi" w:cstheme="minorBidi"/>
          <w:noProof/>
          <w:sz w:val="22"/>
          <w:szCs w:val="22"/>
          <w:lang w:eastAsia="en-US"/>
        </w:rPr>
      </w:pPr>
      <w:hyperlink w:anchor="_Toc110894724" w:history="1">
        <w:r w:rsidR="00FB15EA" w:rsidRPr="00F42EBC">
          <w:rPr>
            <w:rStyle w:val="Hyperlink"/>
            <w:noProof/>
          </w:rPr>
          <w:t xml:space="preserve">Bảng 1.2: </w:t>
        </w:r>
        <w:r w:rsidR="00FB15EA" w:rsidRPr="00F42EBC">
          <w:rPr>
            <w:rStyle w:val="Hyperlink"/>
            <w:i/>
            <w:noProof/>
          </w:rPr>
          <w:t>Kế hoạch thực tập</w:t>
        </w:r>
        <w:r w:rsidR="00FB15EA">
          <w:rPr>
            <w:noProof/>
            <w:webHidden/>
          </w:rPr>
          <w:tab/>
        </w:r>
        <w:r w:rsidR="00FB15EA">
          <w:rPr>
            <w:noProof/>
            <w:webHidden/>
          </w:rPr>
          <w:fldChar w:fldCharType="begin"/>
        </w:r>
        <w:r w:rsidR="00FB15EA">
          <w:rPr>
            <w:noProof/>
            <w:webHidden/>
          </w:rPr>
          <w:instrText xml:space="preserve"> PAGEREF _Toc110894724 \h </w:instrText>
        </w:r>
        <w:r w:rsidR="00FB15EA">
          <w:rPr>
            <w:noProof/>
            <w:webHidden/>
          </w:rPr>
        </w:r>
        <w:r w:rsidR="00FB15EA">
          <w:rPr>
            <w:noProof/>
            <w:webHidden/>
          </w:rPr>
          <w:fldChar w:fldCharType="separate"/>
        </w:r>
        <w:r w:rsidR="00DF2393">
          <w:rPr>
            <w:noProof/>
            <w:webHidden/>
          </w:rPr>
          <w:t>7</w:t>
        </w:r>
        <w:r w:rsidR="00FB15EA">
          <w:rPr>
            <w:noProof/>
            <w:webHidden/>
          </w:rPr>
          <w:fldChar w:fldCharType="end"/>
        </w:r>
      </w:hyperlink>
    </w:p>
    <w:p w14:paraId="12C17603" w14:textId="687A1862" w:rsidR="00FB15EA" w:rsidRPr="00FB15EA" w:rsidRDefault="00B62FF1">
      <w:pPr>
        <w:pStyle w:val="TableofFigures"/>
        <w:tabs>
          <w:tab w:val="right" w:leader="dot" w:pos="8494"/>
        </w:tabs>
        <w:rPr>
          <w:noProof/>
        </w:rPr>
      </w:pPr>
      <w:r>
        <w:rPr>
          <w:b/>
          <w:bCs/>
          <w:kern w:val="32"/>
          <w:szCs w:val="32"/>
        </w:rPr>
        <w:fldChar w:fldCharType="end"/>
      </w:r>
      <w:r w:rsidR="00FB15EA">
        <w:rPr>
          <w:b/>
          <w:bCs/>
          <w:kern w:val="32"/>
          <w:szCs w:val="32"/>
        </w:rPr>
        <w:fldChar w:fldCharType="begin"/>
      </w:r>
      <w:r w:rsidR="00FB15EA">
        <w:rPr>
          <w:b/>
          <w:bCs/>
          <w:kern w:val="32"/>
          <w:szCs w:val="32"/>
        </w:rPr>
        <w:instrText xml:space="preserve"> TOC \h \z \c "Bảng 2." </w:instrText>
      </w:r>
      <w:r w:rsidR="00FB15EA">
        <w:rPr>
          <w:b/>
          <w:bCs/>
          <w:kern w:val="32"/>
          <w:szCs w:val="32"/>
        </w:rPr>
        <w:fldChar w:fldCharType="separate"/>
      </w:r>
      <w:hyperlink w:anchor="_Toc110894729" w:history="1">
        <w:r w:rsidR="00FB15EA" w:rsidRPr="00BB5FBF">
          <w:rPr>
            <w:rStyle w:val="Hyperlink"/>
            <w:noProof/>
          </w:rPr>
          <w:t xml:space="preserve">Bảng 2.1: </w:t>
        </w:r>
        <w:r w:rsidR="00FB15EA" w:rsidRPr="00BB5FBF">
          <w:rPr>
            <w:rStyle w:val="Hyperlink"/>
            <w:i/>
            <w:noProof/>
          </w:rPr>
          <w:t>Các mối quan hệ trong ERD</w:t>
        </w:r>
        <w:r w:rsidR="00FB15EA">
          <w:rPr>
            <w:noProof/>
            <w:webHidden/>
          </w:rPr>
          <w:tab/>
        </w:r>
        <w:r w:rsidR="00FB15EA">
          <w:rPr>
            <w:noProof/>
            <w:webHidden/>
          </w:rPr>
          <w:fldChar w:fldCharType="begin"/>
        </w:r>
        <w:r w:rsidR="00FB15EA">
          <w:rPr>
            <w:noProof/>
            <w:webHidden/>
          </w:rPr>
          <w:instrText xml:space="preserve"> PAGEREF _Toc110894729 \h </w:instrText>
        </w:r>
        <w:r w:rsidR="00FB15EA">
          <w:rPr>
            <w:noProof/>
            <w:webHidden/>
          </w:rPr>
        </w:r>
        <w:r w:rsidR="00FB15EA">
          <w:rPr>
            <w:noProof/>
            <w:webHidden/>
          </w:rPr>
          <w:fldChar w:fldCharType="separate"/>
        </w:r>
        <w:r w:rsidR="00DF2393">
          <w:rPr>
            <w:noProof/>
            <w:webHidden/>
          </w:rPr>
          <w:t>25</w:t>
        </w:r>
        <w:r w:rsidR="00FB15EA">
          <w:rPr>
            <w:noProof/>
            <w:webHidden/>
          </w:rPr>
          <w:fldChar w:fldCharType="end"/>
        </w:r>
      </w:hyperlink>
    </w:p>
    <w:p w14:paraId="5568A4BE" w14:textId="14AD51BE" w:rsidR="00FB15EA" w:rsidRPr="00FB15EA" w:rsidRDefault="00FB15EA">
      <w:pPr>
        <w:pStyle w:val="TableofFigures"/>
        <w:tabs>
          <w:tab w:val="right" w:leader="dot" w:pos="8494"/>
        </w:tabs>
        <w:rPr>
          <w:noProof/>
        </w:rPr>
      </w:pPr>
      <w:r>
        <w:rPr>
          <w:b/>
          <w:bCs/>
          <w:kern w:val="32"/>
          <w:szCs w:val="32"/>
        </w:rPr>
        <w:fldChar w:fldCharType="end"/>
      </w:r>
      <w:r>
        <w:rPr>
          <w:b/>
          <w:bCs/>
          <w:kern w:val="32"/>
          <w:szCs w:val="32"/>
        </w:rPr>
        <w:fldChar w:fldCharType="begin"/>
      </w:r>
      <w:r>
        <w:rPr>
          <w:b/>
          <w:bCs/>
          <w:kern w:val="32"/>
          <w:szCs w:val="32"/>
        </w:rPr>
        <w:instrText xml:space="preserve"> TOC \h \z \c "Bảng 3." </w:instrText>
      </w:r>
      <w:r>
        <w:rPr>
          <w:b/>
          <w:bCs/>
          <w:kern w:val="32"/>
          <w:szCs w:val="32"/>
        </w:rPr>
        <w:fldChar w:fldCharType="separate"/>
      </w:r>
      <w:hyperlink w:anchor="_Toc110894713" w:history="1">
        <w:r w:rsidRPr="000C6548">
          <w:rPr>
            <w:rStyle w:val="Hyperlink"/>
            <w:noProof/>
          </w:rPr>
          <w:t xml:space="preserve">Bảng 3.1: </w:t>
        </w:r>
        <w:r w:rsidRPr="000C6548">
          <w:rPr>
            <w:rStyle w:val="Hyperlink"/>
            <w:i/>
            <w:noProof/>
          </w:rPr>
          <w:t>Bảng câu hỏi</w:t>
        </w:r>
        <w:r>
          <w:rPr>
            <w:noProof/>
            <w:webHidden/>
          </w:rPr>
          <w:tab/>
        </w:r>
        <w:r>
          <w:rPr>
            <w:noProof/>
            <w:webHidden/>
          </w:rPr>
          <w:fldChar w:fldCharType="begin"/>
        </w:r>
        <w:r>
          <w:rPr>
            <w:noProof/>
            <w:webHidden/>
          </w:rPr>
          <w:instrText xml:space="preserve"> PAGEREF _Toc110894713 \h </w:instrText>
        </w:r>
        <w:r>
          <w:rPr>
            <w:noProof/>
            <w:webHidden/>
          </w:rPr>
        </w:r>
        <w:r>
          <w:rPr>
            <w:noProof/>
            <w:webHidden/>
          </w:rPr>
          <w:fldChar w:fldCharType="separate"/>
        </w:r>
        <w:r w:rsidR="00F53E6E">
          <w:rPr>
            <w:noProof/>
            <w:webHidden/>
          </w:rPr>
          <w:t>31</w:t>
        </w:r>
        <w:r>
          <w:rPr>
            <w:noProof/>
            <w:webHidden/>
          </w:rPr>
          <w:fldChar w:fldCharType="end"/>
        </w:r>
      </w:hyperlink>
    </w:p>
    <w:p w14:paraId="2A84FD58" w14:textId="37E8995E" w:rsidR="00FB15EA" w:rsidRDefault="002805C6">
      <w:pPr>
        <w:pStyle w:val="TableofFigures"/>
        <w:tabs>
          <w:tab w:val="right" w:leader="dot" w:pos="8494"/>
        </w:tabs>
        <w:rPr>
          <w:rFonts w:asciiTheme="minorHAnsi" w:eastAsiaTheme="minorEastAsia" w:hAnsiTheme="minorHAnsi" w:cstheme="minorBidi"/>
          <w:noProof/>
          <w:sz w:val="22"/>
          <w:szCs w:val="22"/>
          <w:lang w:eastAsia="en-US"/>
        </w:rPr>
      </w:pPr>
      <w:hyperlink w:anchor="_Toc110894714" w:history="1">
        <w:r w:rsidR="00FB15EA" w:rsidRPr="000C6548">
          <w:rPr>
            <w:rStyle w:val="Hyperlink"/>
            <w:noProof/>
          </w:rPr>
          <w:t xml:space="preserve">Bảng 3.2: </w:t>
        </w:r>
        <w:r w:rsidR="00FB15EA" w:rsidRPr="000C6548">
          <w:rPr>
            <w:rStyle w:val="Hyperlink"/>
            <w:i/>
            <w:noProof/>
          </w:rPr>
          <w:t>User Story</w:t>
        </w:r>
        <w:r w:rsidR="00FB15EA">
          <w:rPr>
            <w:noProof/>
            <w:webHidden/>
          </w:rPr>
          <w:tab/>
        </w:r>
        <w:r w:rsidR="00FB15EA">
          <w:rPr>
            <w:noProof/>
            <w:webHidden/>
          </w:rPr>
          <w:fldChar w:fldCharType="begin"/>
        </w:r>
        <w:r w:rsidR="00FB15EA">
          <w:rPr>
            <w:noProof/>
            <w:webHidden/>
          </w:rPr>
          <w:instrText xml:space="preserve"> PAGEREF _Toc110894714 \h </w:instrText>
        </w:r>
        <w:r w:rsidR="00FB15EA">
          <w:rPr>
            <w:noProof/>
            <w:webHidden/>
          </w:rPr>
        </w:r>
        <w:r w:rsidR="00FB15EA">
          <w:rPr>
            <w:noProof/>
            <w:webHidden/>
          </w:rPr>
          <w:fldChar w:fldCharType="separate"/>
        </w:r>
        <w:r w:rsidR="00F53E6E">
          <w:rPr>
            <w:noProof/>
            <w:webHidden/>
          </w:rPr>
          <w:t>35</w:t>
        </w:r>
        <w:r w:rsidR="00FB15EA">
          <w:rPr>
            <w:noProof/>
            <w:webHidden/>
          </w:rPr>
          <w:fldChar w:fldCharType="end"/>
        </w:r>
      </w:hyperlink>
    </w:p>
    <w:p w14:paraId="4AF7E4CC" w14:textId="386C96B2" w:rsidR="00FB15EA" w:rsidRDefault="002805C6">
      <w:pPr>
        <w:pStyle w:val="TableofFigures"/>
        <w:tabs>
          <w:tab w:val="right" w:leader="dot" w:pos="8494"/>
        </w:tabs>
        <w:rPr>
          <w:rFonts w:asciiTheme="minorHAnsi" w:eastAsiaTheme="minorEastAsia" w:hAnsiTheme="minorHAnsi" w:cstheme="minorBidi"/>
          <w:noProof/>
          <w:sz w:val="22"/>
          <w:szCs w:val="22"/>
          <w:lang w:eastAsia="en-US"/>
        </w:rPr>
      </w:pPr>
      <w:hyperlink w:anchor="_Toc110894715" w:history="1">
        <w:r w:rsidR="00FB15EA" w:rsidRPr="000C6548">
          <w:rPr>
            <w:rStyle w:val="Hyperlink"/>
            <w:noProof/>
          </w:rPr>
          <w:t xml:space="preserve">Bảng 3.3: </w:t>
        </w:r>
        <w:r w:rsidR="00FB15EA" w:rsidRPr="000C6548">
          <w:rPr>
            <w:rStyle w:val="Hyperlink"/>
            <w:i/>
            <w:noProof/>
          </w:rPr>
          <w:t>Phân nhóm chức năng Cấu hình – Cài đặt</w:t>
        </w:r>
        <w:r w:rsidR="00FB15EA">
          <w:rPr>
            <w:noProof/>
            <w:webHidden/>
          </w:rPr>
          <w:tab/>
        </w:r>
        <w:r w:rsidR="00FB15EA">
          <w:rPr>
            <w:noProof/>
            <w:webHidden/>
          </w:rPr>
          <w:fldChar w:fldCharType="begin"/>
        </w:r>
        <w:r w:rsidR="00FB15EA">
          <w:rPr>
            <w:noProof/>
            <w:webHidden/>
          </w:rPr>
          <w:instrText xml:space="preserve"> PAGEREF _Toc110894715 \h </w:instrText>
        </w:r>
        <w:r w:rsidR="00FB15EA">
          <w:rPr>
            <w:noProof/>
            <w:webHidden/>
          </w:rPr>
        </w:r>
        <w:r w:rsidR="00FB15EA">
          <w:rPr>
            <w:noProof/>
            <w:webHidden/>
          </w:rPr>
          <w:fldChar w:fldCharType="separate"/>
        </w:r>
        <w:r w:rsidR="00F53E6E">
          <w:rPr>
            <w:noProof/>
            <w:webHidden/>
          </w:rPr>
          <w:t>38</w:t>
        </w:r>
        <w:r w:rsidR="00FB15EA">
          <w:rPr>
            <w:noProof/>
            <w:webHidden/>
          </w:rPr>
          <w:fldChar w:fldCharType="end"/>
        </w:r>
      </w:hyperlink>
    </w:p>
    <w:p w14:paraId="2311390F" w14:textId="37CA2143" w:rsidR="00FB15EA" w:rsidRDefault="002805C6">
      <w:pPr>
        <w:pStyle w:val="TableofFigures"/>
        <w:tabs>
          <w:tab w:val="right" w:leader="dot" w:pos="8494"/>
        </w:tabs>
        <w:rPr>
          <w:rFonts w:asciiTheme="minorHAnsi" w:eastAsiaTheme="minorEastAsia" w:hAnsiTheme="minorHAnsi" w:cstheme="minorBidi"/>
          <w:noProof/>
          <w:sz w:val="22"/>
          <w:szCs w:val="22"/>
          <w:lang w:eastAsia="en-US"/>
        </w:rPr>
      </w:pPr>
      <w:hyperlink w:anchor="_Toc110894716" w:history="1">
        <w:r w:rsidR="00FB15EA" w:rsidRPr="000C6548">
          <w:rPr>
            <w:rStyle w:val="Hyperlink"/>
            <w:noProof/>
          </w:rPr>
          <w:t xml:space="preserve">Bảng 3.4: </w:t>
        </w:r>
        <w:r w:rsidR="00FB15EA" w:rsidRPr="000C6548">
          <w:rPr>
            <w:rStyle w:val="Hyperlink"/>
            <w:i/>
            <w:noProof/>
          </w:rPr>
          <w:t>Phân nhóm chức năng Hồ sơ nhân sự</w:t>
        </w:r>
        <w:r w:rsidR="00FB15EA">
          <w:rPr>
            <w:noProof/>
            <w:webHidden/>
          </w:rPr>
          <w:tab/>
        </w:r>
        <w:r w:rsidR="00FB15EA">
          <w:rPr>
            <w:noProof/>
            <w:webHidden/>
          </w:rPr>
          <w:fldChar w:fldCharType="begin"/>
        </w:r>
        <w:r w:rsidR="00FB15EA">
          <w:rPr>
            <w:noProof/>
            <w:webHidden/>
          </w:rPr>
          <w:instrText xml:space="preserve"> PAGEREF _Toc110894716 \h </w:instrText>
        </w:r>
        <w:r w:rsidR="00FB15EA">
          <w:rPr>
            <w:noProof/>
            <w:webHidden/>
          </w:rPr>
        </w:r>
        <w:r w:rsidR="00FB15EA">
          <w:rPr>
            <w:noProof/>
            <w:webHidden/>
          </w:rPr>
          <w:fldChar w:fldCharType="separate"/>
        </w:r>
        <w:r w:rsidR="00F53E6E">
          <w:rPr>
            <w:noProof/>
            <w:webHidden/>
          </w:rPr>
          <w:t>39</w:t>
        </w:r>
        <w:r w:rsidR="00FB15EA">
          <w:rPr>
            <w:noProof/>
            <w:webHidden/>
          </w:rPr>
          <w:fldChar w:fldCharType="end"/>
        </w:r>
      </w:hyperlink>
    </w:p>
    <w:p w14:paraId="66C6AAD8" w14:textId="7CDACF93" w:rsidR="00FB15EA" w:rsidRDefault="002805C6">
      <w:pPr>
        <w:pStyle w:val="TableofFigures"/>
        <w:tabs>
          <w:tab w:val="right" w:leader="dot" w:pos="8494"/>
        </w:tabs>
        <w:rPr>
          <w:rFonts w:asciiTheme="minorHAnsi" w:eastAsiaTheme="minorEastAsia" w:hAnsiTheme="minorHAnsi" w:cstheme="minorBidi"/>
          <w:noProof/>
          <w:sz w:val="22"/>
          <w:szCs w:val="22"/>
          <w:lang w:eastAsia="en-US"/>
        </w:rPr>
      </w:pPr>
      <w:hyperlink w:anchor="_Toc110894717" w:history="1">
        <w:r w:rsidR="00FB15EA" w:rsidRPr="000C6548">
          <w:rPr>
            <w:rStyle w:val="Hyperlink"/>
            <w:noProof/>
          </w:rPr>
          <w:t xml:space="preserve">Bảng 3.5: </w:t>
        </w:r>
        <w:r w:rsidR="00FB15EA" w:rsidRPr="000C6548">
          <w:rPr>
            <w:rStyle w:val="Hyperlink"/>
            <w:i/>
            <w:noProof/>
          </w:rPr>
          <w:t>Phân nhóm chức năng Công</w:t>
        </w:r>
        <w:r w:rsidR="00FB15EA">
          <w:rPr>
            <w:noProof/>
            <w:webHidden/>
          </w:rPr>
          <w:tab/>
        </w:r>
        <w:r w:rsidR="00FB15EA">
          <w:rPr>
            <w:noProof/>
            <w:webHidden/>
          </w:rPr>
          <w:fldChar w:fldCharType="begin"/>
        </w:r>
        <w:r w:rsidR="00FB15EA">
          <w:rPr>
            <w:noProof/>
            <w:webHidden/>
          </w:rPr>
          <w:instrText xml:space="preserve"> PAGEREF _Toc110894717 \h </w:instrText>
        </w:r>
        <w:r w:rsidR="00FB15EA">
          <w:rPr>
            <w:noProof/>
            <w:webHidden/>
          </w:rPr>
        </w:r>
        <w:r w:rsidR="00FB15EA">
          <w:rPr>
            <w:noProof/>
            <w:webHidden/>
          </w:rPr>
          <w:fldChar w:fldCharType="separate"/>
        </w:r>
        <w:r w:rsidR="00F53E6E">
          <w:rPr>
            <w:noProof/>
            <w:webHidden/>
          </w:rPr>
          <w:t>41</w:t>
        </w:r>
        <w:r w:rsidR="00FB15EA">
          <w:rPr>
            <w:noProof/>
            <w:webHidden/>
          </w:rPr>
          <w:fldChar w:fldCharType="end"/>
        </w:r>
      </w:hyperlink>
    </w:p>
    <w:p w14:paraId="6E951BB9" w14:textId="2A1D455F" w:rsidR="00FB15EA" w:rsidRDefault="002805C6">
      <w:pPr>
        <w:pStyle w:val="TableofFigures"/>
        <w:tabs>
          <w:tab w:val="right" w:leader="dot" w:pos="8494"/>
        </w:tabs>
        <w:rPr>
          <w:rFonts w:asciiTheme="minorHAnsi" w:eastAsiaTheme="minorEastAsia" w:hAnsiTheme="minorHAnsi" w:cstheme="minorBidi"/>
          <w:noProof/>
          <w:sz w:val="22"/>
          <w:szCs w:val="22"/>
          <w:lang w:eastAsia="en-US"/>
        </w:rPr>
      </w:pPr>
      <w:hyperlink w:anchor="_Toc110894718" w:history="1">
        <w:r w:rsidR="00FB15EA" w:rsidRPr="000C6548">
          <w:rPr>
            <w:rStyle w:val="Hyperlink"/>
            <w:noProof/>
          </w:rPr>
          <w:t xml:space="preserve">Bảng 3.6: </w:t>
        </w:r>
        <w:r w:rsidR="00FB15EA" w:rsidRPr="000C6548">
          <w:rPr>
            <w:rStyle w:val="Hyperlink"/>
            <w:i/>
            <w:noProof/>
          </w:rPr>
          <w:t>Phân nhóm chức năng Lương</w:t>
        </w:r>
        <w:r w:rsidR="00FB15EA">
          <w:rPr>
            <w:noProof/>
            <w:webHidden/>
          </w:rPr>
          <w:tab/>
        </w:r>
        <w:r w:rsidR="00FB15EA">
          <w:rPr>
            <w:noProof/>
            <w:webHidden/>
          </w:rPr>
          <w:fldChar w:fldCharType="begin"/>
        </w:r>
        <w:r w:rsidR="00FB15EA">
          <w:rPr>
            <w:noProof/>
            <w:webHidden/>
          </w:rPr>
          <w:instrText xml:space="preserve"> PAGEREF _Toc110894718 \h </w:instrText>
        </w:r>
        <w:r w:rsidR="00FB15EA">
          <w:rPr>
            <w:noProof/>
            <w:webHidden/>
          </w:rPr>
        </w:r>
        <w:r w:rsidR="00FB15EA">
          <w:rPr>
            <w:noProof/>
            <w:webHidden/>
          </w:rPr>
          <w:fldChar w:fldCharType="separate"/>
        </w:r>
        <w:r w:rsidR="00F53E6E">
          <w:rPr>
            <w:noProof/>
            <w:webHidden/>
          </w:rPr>
          <w:t>42</w:t>
        </w:r>
        <w:r w:rsidR="00FB15EA">
          <w:rPr>
            <w:noProof/>
            <w:webHidden/>
          </w:rPr>
          <w:fldChar w:fldCharType="end"/>
        </w:r>
      </w:hyperlink>
    </w:p>
    <w:p w14:paraId="41BAD823" w14:textId="2A7C5D14" w:rsidR="00FE7FDC" w:rsidRDefault="00FB15EA" w:rsidP="002B6994">
      <w:pPr>
        <w:pStyle w:val="TableofFigures"/>
        <w:tabs>
          <w:tab w:val="right" w:leader="dot" w:pos="8494"/>
        </w:tabs>
        <w:rPr>
          <w:b/>
          <w:bCs/>
          <w:kern w:val="32"/>
          <w:szCs w:val="32"/>
        </w:rPr>
      </w:pPr>
      <w:r>
        <w:rPr>
          <w:b/>
          <w:bCs/>
          <w:kern w:val="32"/>
          <w:szCs w:val="32"/>
        </w:rPr>
        <w:fldChar w:fldCharType="end"/>
      </w:r>
    </w:p>
    <w:p w14:paraId="7F74FBD2" w14:textId="77777777" w:rsidR="00FE7FDC" w:rsidRDefault="00FE7FDC" w:rsidP="002B6994">
      <w:pPr>
        <w:pStyle w:val="TableofFigures"/>
        <w:tabs>
          <w:tab w:val="right" w:leader="dot" w:pos="8494"/>
        </w:tabs>
        <w:rPr>
          <w:b/>
          <w:bCs/>
          <w:kern w:val="32"/>
          <w:szCs w:val="32"/>
        </w:rPr>
      </w:pPr>
    </w:p>
    <w:p w14:paraId="40A16097" w14:textId="77777777" w:rsidR="00FE7FDC" w:rsidRDefault="00FE7FDC" w:rsidP="002B6994">
      <w:pPr>
        <w:pStyle w:val="TableofFigures"/>
        <w:tabs>
          <w:tab w:val="right" w:leader="dot" w:pos="8494"/>
        </w:tabs>
        <w:rPr>
          <w:b/>
          <w:bCs/>
          <w:kern w:val="32"/>
          <w:szCs w:val="32"/>
        </w:rPr>
      </w:pPr>
    </w:p>
    <w:p w14:paraId="194440F2" w14:textId="77777777" w:rsidR="00FE7FDC" w:rsidRDefault="00FE7FDC" w:rsidP="002B6994">
      <w:pPr>
        <w:pStyle w:val="TableofFigures"/>
        <w:tabs>
          <w:tab w:val="right" w:leader="dot" w:pos="8494"/>
        </w:tabs>
        <w:rPr>
          <w:b/>
          <w:bCs/>
          <w:kern w:val="32"/>
          <w:szCs w:val="32"/>
        </w:rPr>
      </w:pPr>
    </w:p>
    <w:p w14:paraId="21240227" w14:textId="77777777" w:rsidR="00FE7FDC" w:rsidRDefault="00FE7FDC" w:rsidP="002B6994">
      <w:pPr>
        <w:pStyle w:val="TableofFigures"/>
        <w:tabs>
          <w:tab w:val="right" w:leader="dot" w:pos="8494"/>
        </w:tabs>
        <w:rPr>
          <w:b/>
          <w:bCs/>
          <w:kern w:val="32"/>
          <w:szCs w:val="32"/>
        </w:rPr>
      </w:pPr>
    </w:p>
    <w:p w14:paraId="38017BD4" w14:textId="77777777" w:rsidR="00FE7FDC" w:rsidRDefault="00FE7FDC" w:rsidP="002B6994">
      <w:pPr>
        <w:pStyle w:val="TableofFigures"/>
        <w:tabs>
          <w:tab w:val="right" w:leader="dot" w:pos="8494"/>
        </w:tabs>
        <w:rPr>
          <w:b/>
          <w:bCs/>
          <w:kern w:val="32"/>
          <w:szCs w:val="32"/>
        </w:rPr>
      </w:pPr>
    </w:p>
    <w:p w14:paraId="0B8A3902" w14:textId="77777777" w:rsidR="00FE7FDC" w:rsidRDefault="00FE7FDC" w:rsidP="002B6994">
      <w:pPr>
        <w:pStyle w:val="TableofFigures"/>
        <w:tabs>
          <w:tab w:val="right" w:leader="dot" w:pos="8494"/>
        </w:tabs>
        <w:rPr>
          <w:b/>
          <w:bCs/>
          <w:kern w:val="32"/>
          <w:szCs w:val="32"/>
        </w:rPr>
      </w:pPr>
    </w:p>
    <w:p w14:paraId="2E0C736D" w14:textId="77777777" w:rsidR="00FE7FDC" w:rsidRDefault="00FE7FDC" w:rsidP="002B6994">
      <w:pPr>
        <w:pStyle w:val="TableofFigures"/>
        <w:tabs>
          <w:tab w:val="right" w:leader="dot" w:pos="8494"/>
        </w:tabs>
        <w:rPr>
          <w:b/>
          <w:bCs/>
          <w:kern w:val="32"/>
          <w:szCs w:val="32"/>
        </w:rPr>
      </w:pPr>
    </w:p>
    <w:p w14:paraId="43D34242" w14:textId="77777777" w:rsidR="00FE7FDC" w:rsidRDefault="00FE7FDC" w:rsidP="002B6994">
      <w:pPr>
        <w:pStyle w:val="TableofFigures"/>
        <w:tabs>
          <w:tab w:val="right" w:leader="dot" w:pos="8494"/>
        </w:tabs>
        <w:rPr>
          <w:b/>
          <w:bCs/>
          <w:kern w:val="32"/>
          <w:szCs w:val="32"/>
        </w:rPr>
      </w:pPr>
    </w:p>
    <w:p w14:paraId="15531BF2" w14:textId="77777777" w:rsidR="00FE7FDC" w:rsidRDefault="00FE7FDC" w:rsidP="002B6994">
      <w:pPr>
        <w:pStyle w:val="TableofFigures"/>
        <w:tabs>
          <w:tab w:val="right" w:leader="dot" w:pos="8494"/>
        </w:tabs>
        <w:rPr>
          <w:b/>
          <w:bCs/>
          <w:kern w:val="32"/>
          <w:szCs w:val="32"/>
        </w:rPr>
      </w:pPr>
    </w:p>
    <w:p w14:paraId="5B386D9D" w14:textId="77777777" w:rsidR="00FE7FDC" w:rsidRDefault="00FE7FDC" w:rsidP="002B6994">
      <w:pPr>
        <w:pStyle w:val="TableofFigures"/>
        <w:tabs>
          <w:tab w:val="right" w:leader="dot" w:pos="8494"/>
        </w:tabs>
        <w:rPr>
          <w:b/>
          <w:bCs/>
          <w:kern w:val="32"/>
          <w:szCs w:val="32"/>
        </w:rPr>
      </w:pPr>
    </w:p>
    <w:p w14:paraId="1247F2D7" w14:textId="77777777" w:rsidR="00FE7FDC" w:rsidRDefault="00FE7FDC" w:rsidP="002B6994">
      <w:pPr>
        <w:pStyle w:val="TableofFigures"/>
        <w:tabs>
          <w:tab w:val="right" w:leader="dot" w:pos="8494"/>
        </w:tabs>
        <w:rPr>
          <w:b/>
          <w:bCs/>
          <w:kern w:val="32"/>
          <w:szCs w:val="32"/>
        </w:rPr>
      </w:pPr>
    </w:p>
    <w:p w14:paraId="1A71689B" w14:textId="77777777" w:rsidR="00FE7FDC" w:rsidRDefault="00FE7FDC" w:rsidP="002B6994">
      <w:pPr>
        <w:pStyle w:val="TableofFigures"/>
        <w:tabs>
          <w:tab w:val="right" w:leader="dot" w:pos="8494"/>
        </w:tabs>
        <w:rPr>
          <w:b/>
          <w:bCs/>
          <w:kern w:val="32"/>
          <w:szCs w:val="32"/>
        </w:rPr>
      </w:pPr>
    </w:p>
    <w:p w14:paraId="730D8185" w14:textId="77777777" w:rsidR="00FE7FDC" w:rsidRDefault="00FE7FDC" w:rsidP="002B6994">
      <w:pPr>
        <w:pStyle w:val="TableofFigures"/>
        <w:tabs>
          <w:tab w:val="right" w:leader="dot" w:pos="8494"/>
        </w:tabs>
        <w:rPr>
          <w:b/>
          <w:bCs/>
          <w:kern w:val="32"/>
          <w:szCs w:val="32"/>
        </w:rPr>
      </w:pPr>
    </w:p>
    <w:p w14:paraId="1066285A" w14:textId="77777777" w:rsidR="00FE7FDC" w:rsidRDefault="00FE7FDC" w:rsidP="002B6994">
      <w:pPr>
        <w:pStyle w:val="TableofFigures"/>
        <w:tabs>
          <w:tab w:val="right" w:leader="dot" w:pos="8494"/>
        </w:tabs>
        <w:rPr>
          <w:b/>
          <w:bCs/>
          <w:kern w:val="32"/>
          <w:szCs w:val="32"/>
        </w:rPr>
      </w:pPr>
    </w:p>
    <w:p w14:paraId="109E2E91" w14:textId="77777777" w:rsidR="00FE7FDC" w:rsidRDefault="00FE7FDC" w:rsidP="002B6994">
      <w:pPr>
        <w:pStyle w:val="TableofFigures"/>
        <w:tabs>
          <w:tab w:val="right" w:leader="dot" w:pos="8494"/>
        </w:tabs>
        <w:rPr>
          <w:b/>
          <w:bCs/>
          <w:kern w:val="32"/>
          <w:szCs w:val="32"/>
        </w:rPr>
      </w:pPr>
    </w:p>
    <w:p w14:paraId="0C146C22" w14:textId="277CCDA4" w:rsidR="00122C88" w:rsidRPr="00701F40" w:rsidRDefault="00122C88" w:rsidP="002B6994">
      <w:pPr>
        <w:pStyle w:val="TableofFigures"/>
        <w:tabs>
          <w:tab w:val="right" w:leader="dot" w:pos="8494"/>
        </w:tabs>
        <w:rPr>
          <w:b/>
          <w:bCs/>
          <w:kern w:val="32"/>
          <w:szCs w:val="32"/>
        </w:rPr>
      </w:pPr>
    </w:p>
    <w:p w14:paraId="06851757" w14:textId="0864FBE2" w:rsidR="008378A0" w:rsidRPr="00701F40" w:rsidRDefault="008378A0" w:rsidP="00DF2393">
      <w:pPr>
        <w:pStyle w:val="Heading1"/>
      </w:pPr>
      <w:bookmarkStart w:id="16" w:name="_Toc342760183"/>
      <w:bookmarkStart w:id="17" w:name="_Toc111319357"/>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1BD589FA" w:rsidR="00DD0BF2" w:rsidRDefault="00FB15EA"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BA</w:t>
      </w:r>
      <w:r w:rsidR="00DD0BF2">
        <w:rPr>
          <w:b/>
          <w:bCs/>
          <w:kern w:val="32"/>
        </w:rPr>
        <w:tab/>
      </w:r>
      <w:r w:rsidR="00DD0BF2" w:rsidRPr="00623907">
        <w:rPr>
          <w:bCs/>
          <w:kern w:val="32"/>
        </w:rPr>
        <w:t xml:space="preserve">: </w:t>
      </w:r>
      <w:r>
        <w:rPr>
          <w:bCs/>
          <w:kern w:val="32"/>
        </w:rPr>
        <w:t>Business Analyst</w:t>
      </w:r>
    </w:p>
    <w:bookmarkEnd w:id="18"/>
    <w:bookmarkEnd w:id="19"/>
    <w:bookmarkEnd w:id="20"/>
    <w:bookmarkEnd w:id="21"/>
    <w:p w14:paraId="315998B3" w14:textId="7E264445" w:rsidR="00D206E0" w:rsidRDefault="0036693A" w:rsidP="00DA4426">
      <w:pPr>
        <w:tabs>
          <w:tab w:val="left" w:pos="1560"/>
        </w:tabs>
        <w:ind w:left="360" w:firstLine="0"/>
        <w:jc w:val="left"/>
        <w:rPr>
          <w:bCs/>
          <w:kern w:val="32"/>
          <w:szCs w:val="32"/>
        </w:rPr>
      </w:pPr>
      <w:r w:rsidRPr="0036693A">
        <w:rPr>
          <w:b/>
          <w:bCs/>
          <w:kern w:val="32"/>
          <w:szCs w:val="32"/>
        </w:rPr>
        <w:t>PM</w:t>
      </w:r>
      <w:r>
        <w:rPr>
          <w:bCs/>
          <w:kern w:val="32"/>
          <w:szCs w:val="32"/>
        </w:rPr>
        <w:tab/>
        <w:t>: Product Manager</w:t>
      </w:r>
    </w:p>
    <w:p w14:paraId="1D1618AF" w14:textId="0D6A75AB" w:rsidR="002E28D8" w:rsidRPr="00F53E6E" w:rsidRDefault="002E28D8" w:rsidP="00DA4426">
      <w:pPr>
        <w:tabs>
          <w:tab w:val="left" w:pos="1560"/>
        </w:tabs>
        <w:ind w:left="360" w:firstLine="0"/>
        <w:jc w:val="left"/>
        <w:rPr>
          <w:bCs/>
          <w:kern w:val="32"/>
          <w:szCs w:val="32"/>
        </w:rPr>
      </w:pPr>
      <w:r>
        <w:rPr>
          <w:b/>
          <w:bCs/>
          <w:kern w:val="32"/>
          <w:szCs w:val="32"/>
        </w:rPr>
        <w:t>CNTT</w:t>
      </w:r>
      <w:r w:rsidR="00F53E6E">
        <w:rPr>
          <w:b/>
          <w:bCs/>
          <w:kern w:val="32"/>
          <w:szCs w:val="32"/>
        </w:rPr>
        <w:tab/>
        <w:t xml:space="preserve">: </w:t>
      </w:r>
      <w:r w:rsidR="00F53E6E">
        <w:rPr>
          <w:bCs/>
          <w:kern w:val="32"/>
          <w:szCs w:val="32"/>
        </w:rPr>
        <w:t>Công nghệ thông tin</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2"/>
          <w:headerReference w:type="default" r:id="rId13"/>
          <w:footerReference w:type="default" r:id="rId14"/>
          <w:headerReference w:type="first" r:id="rId15"/>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DF2393">
      <w:pPr>
        <w:pStyle w:val="Heading1"/>
        <w:rPr>
          <w:szCs w:val="28"/>
          <w:lang w:val="de-DE"/>
        </w:rPr>
      </w:pPr>
      <w:bookmarkStart w:id="24" w:name="_Toc339315372"/>
      <w:bookmarkStart w:id="25" w:name="_Toc342760186"/>
      <w:bookmarkStart w:id="26" w:name="_Toc111319358"/>
      <w:bookmarkEnd w:id="22"/>
      <w:bookmarkEnd w:id="23"/>
      <w:r w:rsidRPr="00701F40">
        <w:rPr>
          <w:lang w:val="de-DE"/>
        </w:rPr>
        <w:lastRenderedPageBreak/>
        <w:t>LỜI MỞ ĐẦU</w:t>
      </w:r>
      <w:bookmarkEnd w:id="24"/>
      <w:bookmarkEnd w:id="25"/>
      <w:bookmarkEnd w:id="26"/>
    </w:p>
    <w:p w14:paraId="3C624DAC" w14:textId="4C845FDB" w:rsidR="00055968" w:rsidRPr="00701F40" w:rsidRDefault="00455695" w:rsidP="00233B86">
      <w:pPr>
        <w:pStyle w:val="ListParagraph"/>
        <w:numPr>
          <w:ilvl w:val="0"/>
          <w:numId w:val="14"/>
        </w:numPr>
        <w:spacing w:before="120" w:after="120" w:line="336" w:lineRule="auto"/>
        <w:ind w:left="284" w:hanging="284"/>
        <w:rPr>
          <w:b/>
          <w:szCs w:val="26"/>
          <w:lang w:val="de-DE"/>
        </w:rPr>
      </w:pPr>
      <w:r>
        <w:rPr>
          <w:b/>
          <w:szCs w:val="26"/>
          <w:lang w:val="de-DE"/>
        </w:rPr>
        <w:t>Lý do chọn đề tài</w:t>
      </w:r>
    </w:p>
    <w:p w14:paraId="1FDAFA01" w14:textId="12C0755B" w:rsidR="00B5666E" w:rsidRDefault="008F4A4E" w:rsidP="008F4A4E">
      <w:pPr>
        <w:pStyle w:val="Nomal-"/>
        <w:tabs>
          <w:tab w:val="clear" w:pos="717"/>
          <w:tab w:val="left" w:pos="709"/>
        </w:tabs>
        <w:ind w:left="0" w:firstLine="284"/>
      </w:pPr>
      <w:r>
        <w:t xml:space="preserve">Thế kỷ 21 là thế kỷ công nghệ thông tin, nó đã trở thành một thành phần tất yếu trong cuộc sống của con người. </w:t>
      </w:r>
      <w:r w:rsidR="005071F5">
        <w:t>Việc vận dụng nguồn tài nguyên này đã tạo nên một bước phát triển to lớn trong lực lượng sản xuất, cơ sở hạ tầng, kinh tế xã hội, cấu trúc kinh tế, cấu trúc lao động và cách thức quản lý xã hội.</w:t>
      </w:r>
    </w:p>
    <w:p w14:paraId="65E76A53" w14:textId="397C6D9F" w:rsidR="008F4A4E" w:rsidRDefault="005071F5" w:rsidP="008F4A4E">
      <w:pPr>
        <w:pStyle w:val="Nomal-"/>
        <w:tabs>
          <w:tab w:val="clear" w:pos="717"/>
          <w:tab w:val="left" w:pos="709"/>
        </w:tabs>
        <w:ind w:left="0" w:firstLine="284"/>
      </w:pPr>
      <w:r>
        <w:t xml:space="preserve">Ngành công nghệ thông tin ở nước ta tuy đi sau nhiều nước nhưng tốc độ phát triển khá nhanh và đang dần dần được ứng dụng rộng rãi trong nhiều lĩnh vực của nền kinh tế từ y học, kinh doanh đến cả giáo dục, góp phần thúc đẩy sự phát triển của xã hội. Để quản lý tốt các hoạt động kinh doanh </w:t>
      </w:r>
      <w:r w:rsidR="00E92586">
        <w:t>của doanh nghiệp thì ứng dụng kỹ thuật tin học vào quản lý là xu hướng ngày nay. Tin học hóa trong công tác quản lý nhằm nâng cao tính hiệu quả và chính xác công việc, giảm bớt sức lao động của con người, tiết kiệm thời gian, gọn nhẹ và tiện lợi hơn rất nhiều do với việc quản lý làm thủ công trên giấy tờ như trước đây.</w:t>
      </w:r>
    </w:p>
    <w:p w14:paraId="7E926310" w14:textId="721DB43F" w:rsidR="00E92586" w:rsidRDefault="00E92586" w:rsidP="008F4A4E">
      <w:pPr>
        <w:pStyle w:val="Nomal-"/>
        <w:tabs>
          <w:tab w:val="clear" w:pos="717"/>
          <w:tab w:val="left" w:pos="709"/>
        </w:tabs>
        <w:ind w:left="0" w:firstLine="284"/>
      </w:pPr>
      <w:r>
        <w:t>Từ xưa đến nay, nguồn nhân lực là yếu tố then chốt trong công ty, có sự ảnh hướng rất lớn đến sự thành bại của doanh nghiệp. Quản lý nhân sự là công tác cực kỳ quan trọng và không thể thiếu trong bất kỳ công ty, doanh nghiệp nào. Các công ty luôn luôn phát triển, các hồ sơ tuyển vào sẽ nhiều lên vì vậy đòi hỏi cần rất nhiều không gian địa điểm chưa hồ sơ để lưu trữ hồ sơ của nhân viên khi vào công ty. Bên cạnh đó, với số lượng hồ sơ ngày càng lớn, việc tìm kiếm đối chiếu thông tin khi cần thiết và tính công lương cho số lượng lớn nhân viên cũng sẽ tốn rất nhều thời gian và công sức để thực hiện. Để giảm đi những bất cập trong công tác lưu trữ và quản lý nhân sự trong công ty, giải pháp hiệu quả nhất hiện nay là đầu tư công nghệ, ứng dụng công nghệ thông tin, tự động hóa trong điều hành và quản lý nhân sự</w:t>
      </w:r>
      <w:r w:rsidR="00455695">
        <w:t xml:space="preserve"> để nâng cao chất lượng phục vụ, đổi mới phương thức quản lý. Đó là những nội dung cơ bản đề cập đến trong đề tài này.</w:t>
      </w:r>
    </w:p>
    <w:p w14:paraId="7898BAC9" w14:textId="7A51399C" w:rsidR="00455695" w:rsidRDefault="006B0EC3" w:rsidP="008F4A4E">
      <w:pPr>
        <w:pStyle w:val="Nomal-"/>
        <w:tabs>
          <w:tab w:val="clear" w:pos="717"/>
          <w:tab w:val="left" w:pos="709"/>
        </w:tabs>
        <w:ind w:left="0" w:firstLine="284"/>
      </w:pPr>
      <w:r>
        <w:t xml:space="preserve">Dựa vào nhu cầu thực tế của xã hội và với mong muốn đem lại sự thuận tiên trong quá trình quản lý nhân sự tại các doanh nghiệp công ty, cụ thể ở đây là Công ty Cổ phần bao bì Á Châu, em lựa chọn đề tài </w:t>
      </w:r>
      <w:r w:rsidRPr="006B0EC3">
        <w:rPr>
          <w:b/>
          <w:i/>
        </w:rPr>
        <w:t xml:space="preserve">Phân tích hệ thống quản lý nhân </w:t>
      </w:r>
      <w:r w:rsidRPr="006B0EC3">
        <w:rPr>
          <w:b/>
          <w:i/>
        </w:rPr>
        <w:lastRenderedPageBreak/>
        <w:t>sự tại công ty cổ phần bao bì Á Châu</w:t>
      </w:r>
      <w:r>
        <w:t>. Hệ thống quản lý nhân sự này là công cụ được thiết kế trực quan, thân thiện với người dùng. Nó thể hiện rõ các yêu cầu quản lý nhân sự của công ty, phúc lợi nhân viên, chấm công – tính lương, đãi ngộ và các chế độ khác của công ty. Nó sẽ là giải pháp tối ưu giúp công ty nâng cao chất lượng quản lý, giúp cho công tác nghiệp vụ của các công ty giảm thiểu tối đa những vất vả trong việc lưu trữ hồ sơ, giảm thiểu diện tích các nơi lưu trữ truyền thống cũng như thực hiện tính toán công lương cho nhân viên một cách nhanh chóng, hiệu quả và độ chính xác cao.</w:t>
      </w:r>
    </w:p>
    <w:p w14:paraId="2EB5B3C8" w14:textId="3C4530EB" w:rsidR="00055968" w:rsidRPr="00701F40" w:rsidRDefault="006B0EC3" w:rsidP="00233B86">
      <w:pPr>
        <w:pStyle w:val="ListParagraph"/>
        <w:numPr>
          <w:ilvl w:val="0"/>
          <w:numId w:val="14"/>
        </w:numPr>
        <w:spacing w:before="120" w:after="120" w:line="336" w:lineRule="auto"/>
        <w:ind w:left="284" w:hanging="284"/>
        <w:rPr>
          <w:b/>
          <w:szCs w:val="26"/>
          <w:lang w:val="de-DE"/>
        </w:rPr>
      </w:pPr>
      <w:r>
        <w:rPr>
          <w:b/>
          <w:szCs w:val="26"/>
          <w:lang w:val="de-DE"/>
        </w:rPr>
        <w:t>Mục tiêu nghiên cứu</w:t>
      </w:r>
      <w:r w:rsidR="00055968" w:rsidRPr="00701F40">
        <w:rPr>
          <w:b/>
          <w:szCs w:val="26"/>
          <w:lang w:val="de-DE"/>
        </w:rPr>
        <w:t xml:space="preserve"> của đề tài</w:t>
      </w:r>
    </w:p>
    <w:p w14:paraId="0BBEDB13" w14:textId="152C114F" w:rsidR="000D07ED" w:rsidRDefault="006B0EC3" w:rsidP="006B0EC3">
      <w:pPr>
        <w:pStyle w:val="Nomal-"/>
        <w:tabs>
          <w:tab w:val="clear" w:pos="717"/>
          <w:tab w:val="num" w:pos="284"/>
        </w:tabs>
        <w:ind w:left="0" w:firstLine="284"/>
        <w:rPr>
          <w:lang w:val="de-DE"/>
        </w:rPr>
      </w:pPr>
      <w:r>
        <w:rPr>
          <w:lang w:val="de-DE"/>
        </w:rPr>
        <w:t>Nắm bắt được các vấn đề liên quan đến phân tích nghiệp vụ.</w:t>
      </w:r>
    </w:p>
    <w:p w14:paraId="41C7C44B" w14:textId="7D0F0B3E" w:rsidR="003E0333" w:rsidRPr="006B0EC3" w:rsidRDefault="006B0EC3" w:rsidP="006B0EC3">
      <w:pPr>
        <w:pStyle w:val="Nomal-"/>
        <w:tabs>
          <w:tab w:val="clear" w:pos="717"/>
          <w:tab w:val="num" w:pos="284"/>
        </w:tabs>
        <w:ind w:left="0" w:firstLine="284"/>
        <w:rPr>
          <w:lang w:val="de-DE"/>
        </w:rPr>
      </w:pPr>
      <w:r>
        <w:rPr>
          <w:lang w:val="de-DE"/>
        </w:rPr>
        <w:t>Vận dụng các kiến thức chuyên môn đã được học kết hợp với phân tích thực tiễn để đưa ra những ý tưởng triển khai một ứng dụng hiệu quả, phù hợp, đáp ứng nhu cầu người dùng.</w:t>
      </w:r>
    </w:p>
    <w:p w14:paraId="0BE12789" w14:textId="2CC7133D" w:rsidR="00D335F0" w:rsidRDefault="006B0EC3" w:rsidP="00233B86">
      <w:pPr>
        <w:pStyle w:val="ListParagraph"/>
        <w:numPr>
          <w:ilvl w:val="0"/>
          <w:numId w:val="14"/>
        </w:numPr>
        <w:spacing w:before="120" w:after="120" w:line="336" w:lineRule="auto"/>
        <w:ind w:left="284" w:hanging="284"/>
        <w:rPr>
          <w:b/>
          <w:szCs w:val="26"/>
          <w:lang w:val="de-DE"/>
        </w:rPr>
      </w:pPr>
      <w:r>
        <w:rPr>
          <w:b/>
          <w:szCs w:val="26"/>
          <w:lang w:val="de-DE"/>
        </w:rPr>
        <w:t>Nhiệm vụ của đề tài</w:t>
      </w:r>
    </w:p>
    <w:p w14:paraId="240FA266" w14:textId="27212877" w:rsidR="00D335F0" w:rsidRPr="006238AF" w:rsidRDefault="007558B2" w:rsidP="006B0EC3">
      <w:pPr>
        <w:pStyle w:val="Nomal-"/>
        <w:tabs>
          <w:tab w:val="clear" w:pos="717"/>
          <w:tab w:val="num" w:pos="284"/>
        </w:tabs>
        <w:ind w:left="0" w:firstLine="284"/>
        <w:rPr>
          <w:lang w:val="de-DE"/>
        </w:rPr>
      </w:pPr>
      <w:r>
        <w:t>Quản lý nhân sự là một trong những vấn đề then chốt trong mọi công ty. Quản lý nhân sự không tốt sẽ dẫn đến nhiều vấn đề bất cập trong công ty. Chúng ta luôn thường gặp những tình trạng tổng hợp công thiếu sót dẫn đến tính toán lương sai lệch hay lưu trữ sai thông tin nhân viên…sẽ dẫn đến việc xáo trộn trong công tác quản lý nhân sự. Vì vậy yêu cầu đặt ra ở đây là giải pháp nào được đưa ra để có thể lưu trữ hồ sơ cũng như công lương của nhân viên một cách hiệu quả và chính xác cao, giúp nhân viên trong công ty có thể yên tâm và thoải mái hoàn thành tốt công việc. Giải pháp hiệu quả nhất hiện nay là đầu tư vào công nghệ thông tin và thiết bị hiện đại, ứng dụng công nghệ thông tin và tự động hóa trong việc điều hành và quản lý nhân sự nhằm nâng cao chất lượng phục vụ</w:t>
      </w:r>
      <w:r w:rsidR="006238AF">
        <w:t>, đối mới phương thức quản lý, tăng năng suất hiệu quả.</w:t>
      </w:r>
    </w:p>
    <w:p w14:paraId="3E1A271C" w14:textId="07F4113D" w:rsidR="006238AF" w:rsidRPr="00D335F0" w:rsidRDefault="006238AF" w:rsidP="006B0EC3">
      <w:pPr>
        <w:pStyle w:val="Nomal-"/>
        <w:tabs>
          <w:tab w:val="clear" w:pos="717"/>
          <w:tab w:val="num" w:pos="284"/>
        </w:tabs>
        <w:ind w:left="0" w:firstLine="284"/>
        <w:rPr>
          <w:lang w:val="de-DE"/>
        </w:rPr>
      </w:pPr>
      <w:r>
        <w:t>Hệ thống quản lý nhân sự này sẽ là công cụ hỗ trợ đặc lực cho việc quản lý nhân sự của công ty. Người dùng không cần biết quá nhiều về tin học, họ vẫn có thể sử dụng hệ thống một cách dễ dàng. Thiết kế giao diện trực quan, dễ sử dụng sẽ giúp người dùng tiếp cận và sử dụng hệ thống phục vụ công việc một cách tối ưu nhất.</w:t>
      </w:r>
    </w:p>
    <w:p w14:paraId="0DD9E77B" w14:textId="250DC257" w:rsidR="00D335F0" w:rsidRPr="00D335F0" w:rsidRDefault="006238AF" w:rsidP="00233B86">
      <w:pPr>
        <w:pStyle w:val="ListParagraph"/>
        <w:numPr>
          <w:ilvl w:val="0"/>
          <w:numId w:val="14"/>
        </w:numPr>
        <w:spacing w:before="120" w:after="120" w:line="336" w:lineRule="auto"/>
        <w:ind w:left="284" w:hanging="284"/>
        <w:rPr>
          <w:rFonts w:eastAsiaTheme="minorHAnsi"/>
        </w:rPr>
      </w:pPr>
      <w:r>
        <w:rPr>
          <w:b/>
          <w:szCs w:val="26"/>
          <w:lang w:val="de-DE"/>
        </w:rPr>
        <w:lastRenderedPageBreak/>
        <w:t>Phương pháp</w:t>
      </w:r>
      <w:r w:rsidR="00D335F0" w:rsidRPr="00701F40">
        <w:rPr>
          <w:b/>
          <w:szCs w:val="26"/>
          <w:lang w:val="de-DE"/>
        </w:rPr>
        <w:t xml:space="preserve"> nghiên cứu</w:t>
      </w:r>
    </w:p>
    <w:p w14:paraId="2C3C2539" w14:textId="77777777" w:rsidR="006238AF" w:rsidRDefault="006238AF" w:rsidP="006238AF">
      <w:pPr>
        <w:pStyle w:val="Nomal-"/>
        <w:tabs>
          <w:tab w:val="clear" w:pos="717"/>
          <w:tab w:val="num" w:pos="284"/>
        </w:tabs>
        <w:ind w:left="0" w:firstLine="284"/>
        <w:rPr>
          <w:lang w:val="de-DE"/>
        </w:rPr>
      </w:pPr>
      <w:r w:rsidRPr="006238AF">
        <w:rPr>
          <w:lang w:val="de-DE"/>
        </w:rPr>
        <w:t>Phương pháp thu thập thông tin: thu thập thông tin yêu cầu từ người dùng, từ tài liệu, internet, người hướng dẫn trực tiếp tại đơn vị thực tập.</w:t>
      </w:r>
    </w:p>
    <w:p w14:paraId="309F1EBA" w14:textId="77777777" w:rsidR="006238AF" w:rsidRPr="006238AF" w:rsidRDefault="006238AF" w:rsidP="006238AF">
      <w:pPr>
        <w:pStyle w:val="Nomal-"/>
        <w:tabs>
          <w:tab w:val="clear" w:pos="717"/>
          <w:tab w:val="num" w:pos="357"/>
        </w:tabs>
        <w:ind w:left="0" w:firstLine="284"/>
        <w:rPr>
          <w:lang w:val="de-DE"/>
        </w:rPr>
      </w:pPr>
      <w:r w:rsidRPr="006238AF">
        <w:rPr>
          <w:color w:val="000000" w:themeColor="text1"/>
          <w:lang w:val="de-DE"/>
        </w:rPr>
        <w:t>Phương pháp quan sát thực tiễn: quan sát thực trạng việc quản lý nhân sự tại các công ty và các bất cập vẫn còn tồn tại.</w:t>
      </w:r>
    </w:p>
    <w:p w14:paraId="457B8586" w14:textId="77777777" w:rsidR="006238AF" w:rsidRPr="006238AF" w:rsidRDefault="006238AF" w:rsidP="006238AF">
      <w:pPr>
        <w:pStyle w:val="Nomal-"/>
        <w:tabs>
          <w:tab w:val="clear" w:pos="717"/>
          <w:tab w:val="num" w:pos="357"/>
        </w:tabs>
        <w:ind w:left="0" w:firstLine="284"/>
        <w:rPr>
          <w:lang w:val="de-DE"/>
        </w:rPr>
      </w:pPr>
      <w:r w:rsidRPr="006238AF">
        <w:rPr>
          <w:color w:val="000000"/>
        </w:rPr>
        <w:t>Phương pháp phân tích vấn đề: từ nhu cầu khách hàng đưa ra các câu hỏi để khai thác được các khía cạnh của vấn đề và từ đó đưa ra được một giải pháp phù hợp với công ty.</w:t>
      </w:r>
    </w:p>
    <w:p w14:paraId="61E4221C" w14:textId="77777777" w:rsidR="006238AF" w:rsidRPr="006238AF" w:rsidRDefault="006238AF" w:rsidP="006238AF">
      <w:pPr>
        <w:pStyle w:val="Nomal-"/>
        <w:tabs>
          <w:tab w:val="clear" w:pos="717"/>
          <w:tab w:val="num" w:pos="357"/>
        </w:tabs>
        <w:ind w:left="0" w:firstLine="284"/>
        <w:rPr>
          <w:lang w:val="de-DE"/>
        </w:rPr>
      </w:pPr>
      <w:r w:rsidRPr="006238AF">
        <w:rPr>
          <w:color w:val="000000" w:themeColor="text1"/>
          <w:lang w:val="de-DE"/>
        </w:rPr>
        <w:t>Phương pháp tham khảo ý kiến: tham khảo ý kiến từ người hướng dẫn trực tiếp, từ giáo viên hướng dẫn, từ các anh chị có kinh nghiệm trong công ty.</w:t>
      </w:r>
    </w:p>
    <w:p w14:paraId="0BBAE53F" w14:textId="313B2DBF" w:rsidR="00D335F0" w:rsidRPr="006238AF" w:rsidRDefault="006238AF" w:rsidP="006238AF">
      <w:pPr>
        <w:pStyle w:val="Nomal-"/>
        <w:tabs>
          <w:tab w:val="clear" w:pos="717"/>
          <w:tab w:val="num" w:pos="357"/>
        </w:tabs>
        <w:ind w:left="0" w:firstLine="284"/>
        <w:rPr>
          <w:lang w:val="de-DE"/>
        </w:rPr>
      </w:pPr>
      <w:r w:rsidRPr="006238AF">
        <w:rPr>
          <w:color w:val="000000" w:themeColor="text1"/>
          <w:lang w:val="de-DE"/>
        </w:rPr>
        <w:t>Sưu tầm, nghiên cứu các phương pháp xây dựng hệ thống phần mềm.</w:t>
      </w:r>
    </w:p>
    <w:p w14:paraId="641BDE76" w14:textId="13A07C2F" w:rsidR="00055968" w:rsidRPr="006238AF" w:rsidRDefault="006238AF" w:rsidP="00233B86">
      <w:pPr>
        <w:pStyle w:val="ListParagraph"/>
        <w:numPr>
          <w:ilvl w:val="0"/>
          <w:numId w:val="14"/>
        </w:numPr>
        <w:spacing w:before="120" w:after="120" w:line="336" w:lineRule="auto"/>
        <w:ind w:left="284" w:hanging="284"/>
        <w:rPr>
          <w:b/>
          <w:szCs w:val="26"/>
          <w:lang w:val="de-DE"/>
        </w:rPr>
      </w:pPr>
      <w:r>
        <w:rPr>
          <w:b/>
          <w:lang w:val="de-DE"/>
        </w:rPr>
        <w:t xml:space="preserve">Đối tượng và phạm vi nghiên cứu </w:t>
      </w:r>
      <w:r w:rsidR="00055968" w:rsidRPr="00D335F0">
        <w:rPr>
          <w:b/>
          <w:lang w:val="de-DE"/>
        </w:rPr>
        <w:t>của đề tài</w:t>
      </w:r>
    </w:p>
    <w:p w14:paraId="30E030CF" w14:textId="77777777" w:rsidR="006238AF" w:rsidRDefault="006238AF" w:rsidP="006238AF">
      <w:pPr>
        <w:pStyle w:val="Nomal-"/>
        <w:tabs>
          <w:tab w:val="clear" w:pos="717"/>
        </w:tabs>
        <w:ind w:left="0" w:firstLine="284"/>
        <w:rPr>
          <w:rFonts w:eastAsiaTheme="minorHAnsi"/>
        </w:rPr>
      </w:pPr>
      <w:r w:rsidRPr="006238AF">
        <w:rPr>
          <w:rFonts w:eastAsiaTheme="minorHAnsi"/>
        </w:rPr>
        <w:t>Đối tượng nghiên cứu: nguồn nhân sự tại Công ty Cổ phần bao bì Á Châu.</w:t>
      </w:r>
    </w:p>
    <w:p w14:paraId="0EC8DFE8" w14:textId="76F54E80" w:rsidR="006238AF" w:rsidRPr="006238AF" w:rsidRDefault="006238AF" w:rsidP="006238AF">
      <w:pPr>
        <w:pStyle w:val="Nomal-"/>
        <w:tabs>
          <w:tab w:val="clear" w:pos="717"/>
        </w:tabs>
        <w:ind w:left="0" w:firstLine="284"/>
        <w:rPr>
          <w:rFonts w:eastAsiaTheme="minorHAnsi"/>
        </w:rPr>
      </w:pPr>
      <w:r w:rsidRPr="006238AF">
        <w:rPr>
          <w:rFonts w:eastAsiaTheme="minorHAnsi"/>
        </w:rPr>
        <w:t xml:space="preserve">Phạm vi nghiên cứu: Hệ thống được triển khai trên nền tảng là Web, phục vụ cho công tác quản lý hồ sơ nhân sự, quản lý công, quản lý lương, cũng như quản lý bảo hiểm và quyết định của từng nhân viên trong công ty. Vì vậy đối tượng sử dụng hệ thống là những nhà lãnh đạo của công ty và nhân viên thuộc phòng nhân sự của công ty. </w:t>
      </w:r>
    </w:p>
    <w:p w14:paraId="417B2EEB" w14:textId="657B9867" w:rsidR="006238AF" w:rsidRPr="00D335F0" w:rsidRDefault="006238AF" w:rsidP="00233B86">
      <w:pPr>
        <w:pStyle w:val="ListParagraph"/>
        <w:numPr>
          <w:ilvl w:val="0"/>
          <w:numId w:val="14"/>
        </w:numPr>
        <w:spacing w:before="120" w:after="120" w:line="336" w:lineRule="auto"/>
        <w:ind w:left="284" w:hanging="284"/>
        <w:rPr>
          <w:b/>
          <w:szCs w:val="26"/>
          <w:lang w:val="de-DE"/>
        </w:rPr>
      </w:pPr>
      <w:r>
        <w:rPr>
          <w:b/>
          <w:lang w:val="de-DE"/>
        </w:rPr>
        <w:t>Kết cấu của đề tài</w:t>
      </w:r>
    </w:p>
    <w:p w14:paraId="7FCC03F6" w14:textId="24E97C3C"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6238AF" w:rsidRPr="006238AF">
        <w:rPr>
          <w:rFonts w:eastAsiaTheme="minorHAnsi"/>
          <w:lang w:val="de-DE"/>
        </w:rPr>
        <w:t>3</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6238AF">
        <w:rPr>
          <w:rFonts w:eastAsiaTheme="minorHAnsi"/>
          <w:lang w:val="de-DE"/>
        </w:rPr>
        <w:t xml:space="preserve"> và hướng phát triển</w:t>
      </w:r>
    </w:p>
    <w:p w14:paraId="2C61CFE3" w14:textId="77777777" w:rsidR="006238AF" w:rsidRDefault="00B00B9A" w:rsidP="006238AF">
      <w:pPr>
        <w:pStyle w:val="Nomal-"/>
        <w:ind w:left="714" w:hanging="430"/>
        <w:rPr>
          <w:lang w:val="de-DE"/>
        </w:rPr>
      </w:pPr>
      <w:r>
        <w:rPr>
          <w:lang w:val="de-DE"/>
        </w:rPr>
        <w:t>Mở đầu</w:t>
      </w:r>
    </w:p>
    <w:p w14:paraId="656A1772" w14:textId="36826499" w:rsidR="006238AF" w:rsidRDefault="009C08AF" w:rsidP="006238AF">
      <w:pPr>
        <w:pStyle w:val="Nomal-"/>
        <w:ind w:left="714" w:hanging="430"/>
        <w:rPr>
          <w:lang w:val="de-DE"/>
        </w:rPr>
      </w:pPr>
      <w:r w:rsidRPr="006238AF">
        <w:rPr>
          <w:b/>
          <w:lang w:val="vi-VN"/>
        </w:rPr>
        <w:t>Chương 1</w:t>
      </w:r>
      <w:r w:rsidRPr="006238AF">
        <w:rPr>
          <w:lang w:val="vi-VN"/>
        </w:rPr>
        <w:t xml:space="preserve">: </w:t>
      </w:r>
      <w:r w:rsidR="00A21FDE">
        <w:t>Tổng quan về đơn vị thực tập và nghề nghiệp</w:t>
      </w:r>
    </w:p>
    <w:p w14:paraId="35A69CC9" w14:textId="588C0F8C" w:rsidR="006238AF" w:rsidRDefault="009C08AF" w:rsidP="006238AF">
      <w:pPr>
        <w:pStyle w:val="Nomal-"/>
        <w:ind w:left="714" w:hanging="430"/>
        <w:rPr>
          <w:lang w:val="de-DE"/>
        </w:rPr>
      </w:pPr>
      <w:r w:rsidRPr="006238AF">
        <w:rPr>
          <w:b/>
          <w:lang w:val="vi-VN"/>
        </w:rPr>
        <w:t>Chương 2</w:t>
      </w:r>
      <w:r w:rsidRPr="006238AF">
        <w:rPr>
          <w:lang w:val="de-DE"/>
        </w:rPr>
        <w:t>:</w:t>
      </w:r>
      <w:r w:rsidR="00A21FDE">
        <w:rPr>
          <w:lang w:val="de-DE"/>
        </w:rPr>
        <w:t xml:space="preserve"> Tổng quan về cơ sở lý thuyết</w:t>
      </w:r>
    </w:p>
    <w:p w14:paraId="1669195B" w14:textId="31EFF7AA" w:rsidR="006238AF" w:rsidRDefault="009C08AF" w:rsidP="006238AF">
      <w:pPr>
        <w:pStyle w:val="Nomal-"/>
        <w:ind w:left="714" w:hanging="430"/>
        <w:rPr>
          <w:lang w:val="de-DE"/>
        </w:rPr>
      </w:pPr>
      <w:r w:rsidRPr="006238AF">
        <w:rPr>
          <w:b/>
          <w:lang w:val="vi-VN"/>
        </w:rPr>
        <w:t>Chương 3</w:t>
      </w:r>
      <w:r w:rsidRPr="006238AF">
        <w:rPr>
          <w:lang w:val="de-DE"/>
        </w:rPr>
        <w:t>:</w:t>
      </w:r>
      <w:r w:rsidR="00A21FDE">
        <w:rPr>
          <w:lang w:val="de-DE"/>
        </w:rPr>
        <w:t xml:space="preserve"> </w:t>
      </w:r>
      <w:r w:rsidR="000F5623">
        <w:rPr>
          <w:lang w:val="de-DE"/>
        </w:rPr>
        <w:t>Triển khai và kết quả thu được</w:t>
      </w:r>
    </w:p>
    <w:p w14:paraId="4BFAA0D8" w14:textId="5FDE47EA" w:rsidR="00153BDA" w:rsidRPr="006238AF" w:rsidRDefault="006D201A" w:rsidP="006238AF">
      <w:pPr>
        <w:pStyle w:val="Nomal-"/>
        <w:ind w:left="714" w:hanging="430"/>
        <w:rPr>
          <w:lang w:val="de-DE"/>
        </w:rPr>
      </w:pPr>
      <w:r w:rsidRPr="007C38C6">
        <w:t>Kết luận và hướng phát triển</w:t>
      </w:r>
      <w:r w:rsidR="00153BDA">
        <w:br w:type="page"/>
      </w:r>
    </w:p>
    <w:p w14:paraId="68F94A38" w14:textId="56C5606B" w:rsidR="00153BDA" w:rsidRDefault="00FC558C" w:rsidP="00DF2393">
      <w:pPr>
        <w:pStyle w:val="Heading1"/>
      </w:pPr>
      <w:bookmarkStart w:id="28" w:name="_Toc111319359"/>
      <w:bookmarkStart w:id="29" w:name="_Toc428093756"/>
      <w:r>
        <w:lastRenderedPageBreak/>
        <w:t>CHƯƠNG 1. TỔNG QUAN VỀ ĐƠN VỊ THỰC TẬP VÀ NGHỀ NGHIỆP</w:t>
      </w:r>
      <w:bookmarkEnd w:id="28"/>
    </w:p>
    <w:p w14:paraId="3EA138AF" w14:textId="6E90A3CD" w:rsidR="00153BDA" w:rsidRDefault="00FC558C" w:rsidP="005A2E39">
      <w:pPr>
        <w:pStyle w:val="Heading2"/>
      </w:pPr>
      <w:bookmarkStart w:id="30" w:name="_Toc111319360"/>
      <w:bookmarkEnd w:id="29"/>
      <w:r>
        <w:t>Tổng quan về đơn vị thực tập</w:t>
      </w:r>
      <w:bookmarkEnd w:id="30"/>
    </w:p>
    <w:p w14:paraId="4A087275" w14:textId="16CE8B0B" w:rsidR="00356589" w:rsidRDefault="00FC558C" w:rsidP="00356589">
      <w:pPr>
        <w:pStyle w:val="Heading3"/>
      </w:pPr>
      <w:bookmarkStart w:id="31" w:name="_Toc111319361"/>
      <w:r>
        <w:t>Giới thiệu</w:t>
      </w:r>
      <w:bookmarkEnd w:id="31"/>
    </w:p>
    <w:p w14:paraId="66381DBE" w14:textId="77777777" w:rsidR="00535ACA" w:rsidRDefault="00FC558C" w:rsidP="00FB15EA">
      <w:pPr>
        <w:keepNext/>
        <w:tabs>
          <w:tab w:val="left" w:pos="0"/>
        </w:tabs>
        <w:ind w:firstLine="0"/>
        <w:jc w:val="center"/>
      </w:pPr>
      <w:r>
        <w:rPr>
          <w:noProof/>
        </w:rPr>
        <w:drawing>
          <wp:inline distT="0" distB="0" distL="0" distR="0" wp14:anchorId="05D9A227" wp14:editId="092E60B4">
            <wp:extent cx="4003200" cy="2566800"/>
            <wp:effectExtent l="0" t="0" r="0" b="5080"/>
            <wp:docPr id="11" name="Picture 11" descr="Công ty Cổ phần BYS - Chuyên giải pháp ERP cho doanh nghiệp - BY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ông ty Cổ phần BYS - Chuyên giải pháp ERP cho doanh nghiệp - BY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03200" cy="2566800"/>
                    </a:xfrm>
                    <a:prstGeom prst="rect">
                      <a:avLst/>
                    </a:prstGeom>
                    <a:noFill/>
                    <a:ln>
                      <a:noFill/>
                    </a:ln>
                  </pic:spPr>
                </pic:pic>
              </a:graphicData>
            </a:graphic>
          </wp:inline>
        </w:drawing>
      </w:r>
    </w:p>
    <w:p w14:paraId="07842D7D" w14:textId="7614B7C3" w:rsidR="00FC558C" w:rsidRDefault="00535ACA" w:rsidP="00535ACA">
      <w:pPr>
        <w:pStyle w:val="Caption"/>
      </w:pPr>
      <w:bookmarkStart w:id="32" w:name="_Toc110892048"/>
      <w:bookmarkStart w:id="33" w:name="_Toc110892714"/>
      <w:r>
        <w:t>Hình 1.</w:t>
      </w:r>
      <w:r w:rsidR="002805C6">
        <w:fldChar w:fldCharType="begin"/>
      </w:r>
      <w:r w:rsidR="002805C6">
        <w:instrText xml:space="preserve"> SEQ Hình_1. \* ARABIC </w:instrText>
      </w:r>
      <w:r w:rsidR="002805C6">
        <w:fldChar w:fldCharType="separate"/>
      </w:r>
      <w:r w:rsidR="002C58F8">
        <w:rPr>
          <w:noProof/>
        </w:rPr>
        <w:t>1</w:t>
      </w:r>
      <w:r w:rsidR="002805C6">
        <w:rPr>
          <w:noProof/>
        </w:rPr>
        <w:fldChar w:fldCharType="end"/>
      </w:r>
      <w:r>
        <w:t xml:space="preserve">: </w:t>
      </w:r>
      <w:r w:rsidRPr="00FC558C">
        <w:rPr>
          <w:i/>
        </w:rPr>
        <w:t>Công ty Cổ phần BYS</w:t>
      </w:r>
      <w:bookmarkEnd w:id="32"/>
      <w:bookmarkEnd w:id="33"/>
    </w:p>
    <w:p w14:paraId="51873201" w14:textId="77777777" w:rsidR="00FC558C" w:rsidRDefault="00FC558C" w:rsidP="00FC558C">
      <w:pPr>
        <w:pStyle w:val="Nomal-"/>
        <w:tabs>
          <w:tab w:val="clear" w:pos="717"/>
        </w:tabs>
        <w:ind w:left="0" w:firstLine="284"/>
      </w:pPr>
      <w:r w:rsidRPr="002F0353">
        <w:t>Thành lập tại Việt Nam năm 2010, Công ty cổ phần BYS chuyên cung cấp dịch vụ tư vấn triển khai giải pháp Quản lý tổng thể doanh nghiệp (ERP). Được thành lập bởi các chuyên gia nhiều kinh nghiệm trong lĩnh vực Công nghệ thông tin &amp; tư vấn triển khai ERP có nhiều năm làm việc tại Đức và Úc, cộng với sự hỗ trợ về công nghệ, đào tạo và chuyển giao giải pháp từ Nhà cung cấp giải pháp ERP của nước ngoài.</w:t>
      </w:r>
    </w:p>
    <w:p w14:paraId="2858D96D" w14:textId="77777777" w:rsidR="00FC558C" w:rsidRPr="00FC558C" w:rsidRDefault="00FC558C" w:rsidP="00FC558C">
      <w:pPr>
        <w:pStyle w:val="Nomal-"/>
        <w:tabs>
          <w:tab w:val="clear" w:pos="717"/>
        </w:tabs>
        <w:ind w:left="0" w:firstLine="284"/>
      </w:pPr>
      <w:r w:rsidRPr="00FC558C">
        <w:rPr>
          <w:color w:val="212529"/>
        </w:rPr>
        <w:t>Với lợi thế nhiều năm học tập và làm việc trong lĩnh vực triển khai ERP tại nước ngoài, tự hào với trí tuệ người Việt, chúng tôi tâm huyết xây dựng một giải pháp ERP “đúng nghĩa” đáp ứng được nhu cầu quản lý của đa số doanh nghiệp doanh nghiệp trong &amp; ngoài nước, đủ sức cạnh tranh với giải pháp nước ngoài.</w:t>
      </w:r>
    </w:p>
    <w:p w14:paraId="5919D646" w14:textId="583C162C" w:rsidR="00D40935" w:rsidRDefault="00FC558C" w:rsidP="00FC558C">
      <w:pPr>
        <w:pStyle w:val="Nomal-"/>
        <w:tabs>
          <w:tab w:val="clear" w:pos="717"/>
        </w:tabs>
        <w:ind w:left="0" w:firstLine="284"/>
      </w:pPr>
      <w:r w:rsidRPr="00FC558C">
        <w:rPr>
          <w:color w:val="212529"/>
        </w:rPr>
        <w:t xml:space="preserve">Với khẩu hiệu “Build Your Solution - Build Your Success ”, BYS với đội ngũ Chuyên gia và Cán bộ nhân viên không ngừng nỗ lực, sáng tạo và nâng cao chất lượng giải pháp. Chúng tôi cam kết sẽ đồng hành cùng phát triển với doanh </w:t>
      </w:r>
      <w:r w:rsidRPr="00FC558C">
        <w:rPr>
          <w:color w:val="212529"/>
        </w:rPr>
        <w:lastRenderedPageBreak/>
        <w:t>nghiệp theo phương châm: “Thành công của khách hàng làm nên thành công của chúng tôi”.</w:t>
      </w:r>
    </w:p>
    <w:p w14:paraId="4C412C04" w14:textId="0DB07A07" w:rsidR="00FC558C" w:rsidRDefault="00FC558C" w:rsidP="00FC558C">
      <w:pPr>
        <w:pStyle w:val="Heading3"/>
      </w:pPr>
      <w:bookmarkStart w:id="34" w:name="_Toc111319362"/>
      <w:r>
        <w:t>Tầm nhìn, sứ mệnh</w:t>
      </w:r>
      <w:bookmarkEnd w:id="34"/>
      <w:r>
        <w:t xml:space="preserve"> </w:t>
      </w:r>
    </w:p>
    <w:p w14:paraId="29DE7974" w14:textId="77777777" w:rsidR="00FC558C" w:rsidRDefault="00FC558C" w:rsidP="00FC558C">
      <w:pPr>
        <w:pStyle w:val="Nomal-"/>
        <w:tabs>
          <w:tab w:val="clear" w:pos="717"/>
          <w:tab w:val="num" w:pos="284"/>
        </w:tabs>
        <w:ind w:left="0" w:firstLine="284"/>
      </w:pPr>
      <w:r>
        <w:t xml:space="preserve">Tầm nhìn: </w:t>
      </w:r>
      <w:r w:rsidRPr="004165D2">
        <w:t>Trở thành 1 trong những nhà cung cấp hàng đầu về Giải pháp quản lý tổng thể doanh nghiệp (ERP) tại Việt Nam và các nước trong khu vực.</w:t>
      </w:r>
    </w:p>
    <w:p w14:paraId="46462187" w14:textId="261F80B3" w:rsidR="00FC558C" w:rsidRPr="00FC558C" w:rsidRDefault="00FC558C" w:rsidP="00FC558C">
      <w:pPr>
        <w:pStyle w:val="Nomal-"/>
        <w:tabs>
          <w:tab w:val="clear" w:pos="717"/>
          <w:tab w:val="num" w:pos="284"/>
        </w:tabs>
        <w:ind w:left="0" w:firstLine="284"/>
      </w:pPr>
      <w:r>
        <w:t xml:space="preserve">Sứ mệnh: </w:t>
      </w:r>
      <w:r w:rsidRPr="004165D2">
        <w:t>Tôn trọng và cam kết mang đến cho khách hàng giải pháp quản lý tốt nhất với chi phí hợp lý. Đồng thời, xây dựng mối quan hệ tin cậy, uy tín, hợp tác cùng phát triển với các đối tác trong lĩnh vực Công nghệ thông tin.</w:t>
      </w:r>
    </w:p>
    <w:p w14:paraId="63EE9F1A" w14:textId="41D26B8D" w:rsidR="00FC558C" w:rsidRDefault="00FC558C" w:rsidP="00FC558C">
      <w:pPr>
        <w:pStyle w:val="Heading3"/>
      </w:pPr>
      <w:bookmarkStart w:id="35" w:name="_Toc111319363"/>
      <w:r>
        <w:t>Giá trị cốt lõi</w:t>
      </w:r>
      <w:bookmarkEnd w:id="35"/>
    </w:p>
    <w:p w14:paraId="16C1C115" w14:textId="77777777" w:rsidR="00FC558C" w:rsidRPr="004165D2" w:rsidRDefault="00FC558C" w:rsidP="00FC558C">
      <w:pPr>
        <w:ind w:firstLine="709"/>
      </w:pPr>
      <w:r>
        <w:rPr>
          <w:color w:val="000000"/>
        </w:rPr>
        <w:t>Với phương châm: “Thành công của khách hàng làm nên thành công của chúng tôi”. Công ty BYS hoạt động dựa trên 4 giá trị cốt lõi là: Cam kết, trách nhiệm, bảo mật và dịch vụ để đem lại niềm tin cho khách hàng.</w:t>
      </w:r>
    </w:p>
    <w:p w14:paraId="1E9333BA" w14:textId="77777777" w:rsidR="00FC558C" w:rsidRDefault="00FC558C" w:rsidP="00FC558C">
      <w:pPr>
        <w:pStyle w:val="Nomal-"/>
        <w:tabs>
          <w:tab w:val="clear" w:pos="717"/>
          <w:tab w:val="num" w:pos="357"/>
        </w:tabs>
        <w:ind w:left="0" w:firstLine="284"/>
      </w:pPr>
      <w:r>
        <w:t xml:space="preserve">Cam kết: </w:t>
      </w:r>
      <w:r w:rsidRPr="004165D2">
        <w:t>Cam kết luôn đồng hành và theo sát cùng khách hàng trong suốt thời gian thực hiện triển khai hệ thống ERP.</w:t>
      </w:r>
    </w:p>
    <w:p w14:paraId="602B3F31" w14:textId="77777777" w:rsidR="00FC558C" w:rsidRDefault="00FC558C" w:rsidP="00FC558C">
      <w:pPr>
        <w:pStyle w:val="Nomal-"/>
        <w:tabs>
          <w:tab w:val="clear" w:pos="717"/>
          <w:tab w:val="num" w:pos="357"/>
        </w:tabs>
        <w:ind w:left="0" w:firstLine="284"/>
      </w:pPr>
      <w:r>
        <w:t xml:space="preserve">Trách nhiệm: </w:t>
      </w:r>
      <w:r w:rsidRPr="004165D2">
        <w:t>Luôn hỗ trợ và tạo điều kiện tốt nhất cho khách hàng khai thác và tối đa hóa lợi ích của hệ thống ERP</w:t>
      </w:r>
      <w:r>
        <w:t>.</w:t>
      </w:r>
    </w:p>
    <w:p w14:paraId="55C23539" w14:textId="77777777" w:rsidR="00FC558C" w:rsidRDefault="00FC558C" w:rsidP="00FC558C">
      <w:pPr>
        <w:pStyle w:val="Nomal-"/>
        <w:tabs>
          <w:tab w:val="clear" w:pos="717"/>
          <w:tab w:val="num" w:pos="357"/>
        </w:tabs>
        <w:ind w:left="0" w:firstLine="284"/>
      </w:pPr>
      <w:r>
        <w:t xml:space="preserve">Bảo mật: </w:t>
      </w:r>
      <w:r w:rsidRPr="004165D2">
        <w:t>Bảo đảm tính bảo mật đối với tất cả thông tin dữ liệu của khách hàng.</w:t>
      </w:r>
    </w:p>
    <w:p w14:paraId="4074C528" w14:textId="458FD6AB" w:rsidR="00FC558C" w:rsidRPr="00FC558C" w:rsidRDefault="00FC558C" w:rsidP="00FC558C">
      <w:pPr>
        <w:pStyle w:val="Nomal-"/>
        <w:tabs>
          <w:tab w:val="clear" w:pos="717"/>
          <w:tab w:val="num" w:pos="357"/>
        </w:tabs>
        <w:ind w:left="0" w:firstLine="284"/>
      </w:pPr>
      <w:r>
        <w:t xml:space="preserve">Dịch vụ: </w:t>
      </w:r>
      <w:r w:rsidRPr="004165D2">
        <w:t>Luôn cung cấp dịch vụ đến khách hàng với tinh thần phục vụ cao nhất.</w:t>
      </w:r>
    </w:p>
    <w:p w14:paraId="3BE72B36" w14:textId="0D3CE8A8" w:rsidR="00FC558C" w:rsidRPr="00FC558C" w:rsidRDefault="00FC558C" w:rsidP="00FC558C">
      <w:pPr>
        <w:pStyle w:val="Heading3"/>
      </w:pPr>
      <w:bookmarkStart w:id="36" w:name="_Toc111319364"/>
      <w:r>
        <w:t>Kế hoạch thực tập</w:t>
      </w:r>
      <w:bookmarkEnd w:id="36"/>
    </w:p>
    <w:p w14:paraId="671612D8" w14:textId="1DC524CB" w:rsidR="00FC558C" w:rsidRDefault="00FC558C" w:rsidP="00FC558C">
      <w:pPr>
        <w:pStyle w:val="Nomal-"/>
        <w:tabs>
          <w:tab w:val="clear" w:pos="717"/>
          <w:tab w:val="num" w:pos="284"/>
        </w:tabs>
        <w:ind w:left="0" w:firstLine="284"/>
      </w:pPr>
      <w:r>
        <w:t>Vị trí thực tập: Inter</w:t>
      </w:r>
      <w:r w:rsidR="00B101AB">
        <w:t>n Business Analyst</w:t>
      </w:r>
    </w:p>
    <w:p w14:paraId="2F213ADE" w14:textId="27D3C5FD" w:rsidR="00B101AB" w:rsidRDefault="00B101AB" w:rsidP="00FC558C">
      <w:pPr>
        <w:pStyle w:val="Nomal-"/>
        <w:tabs>
          <w:tab w:val="clear" w:pos="717"/>
          <w:tab w:val="num" w:pos="284"/>
        </w:tabs>
        <w:ind w:left="0" w:firstLine="284"/>
      </w:pPr>
      <w:r>
        <w:t>Kế hoạch thực tập dự kiến bắt đầu từ ngày 20/6 đến</w:t>
      </w:r>
      <w:r w:rsidR="00A54803">
        <w:t xml:space="preserve"> 13</w:t>
      </w:r>
      <w:r w:rsidR="009C361A">
        <w:t>/8</w:t>
      </w:r>
      <w:r w:rsidR="004255DC">
        <w:t>/2022</w:t>
      </w:r>
    </w:p>
    <w:p w14:paraId="724C8957" w14:textId="0B2FEAB5" w:rsidR="00B101AB" w:rsidRDefault="00B101AB" w:rsidP="00FC558C">
      <w:pPr>
        <w:pStyle w:val="Nomal-"/>
        <w:tabs>
          <w:tab w:val="clear" w:pos="717"/>
          <w:tab w:val="num" w:pos="284"/>
        </w:tabs>
        <w:ind w:left="0" w:firstLine="284"/>
      </w:pPr>
      <w:r>
        <w:t>Hình thức làm việc: trực tiếp</w:t>
      </w:r>
    </w:p>
    <w:p w14:paraId="484BCC8A" w14:textId="0CDC3F76" w:rsidR="00B101AB" w:rsidRDefault="00B101AB" w:rsidP="00B101AB">
      <w:pPr>
        <w:pStyle w:val="Nomal-"/>
        <w:numPr>
          <w:ilvl w:val="0"/>
          <w:numId w:val="0"/>
        </w:numPr>
        <w:ind w:left="717" w:hanging="360"/>
      </w:pPr>
    </w:p>
    <w:p w14:paraId="787B3F7F" w14:textId="2862A0A8" w:rsidR="00B101AB" w:rsidRDefault="00B101AB" w:rsidP="00B101AB">
      <w:pPr>
        <w:pStyle w:val="Nomal-"/>
        <w:numPr>
          <w:ilvl w:val="0"/>
          <w:numId w:val="0"/>
        </w:numPr>
        <w:ind w:left="717" w:hanging="360"/>
      </w:pPr>
    </w:p>
    <w:p w14:paraId="6ABA27B1" w14:textId="77777777" w:rsidR="00B101AB" w:rsidRDefault="00B101AB" w:rsidP="00B101AB">
      <w:pPr>
        <w:pStyle w:val="Nomal-"/>
        <w:numPr>
          <w:ilvl w:val="0"/>
          <w:numId w:val="0"/>
        </w:numPr>
        <w:ind w:left="717" w:hanging="360"/>
      </w:pPr>
    </w:p>
    <w:p w14:paraId="76776D12" w14:textId="14E6A755" w:rsidR="004400BF" w:rsidRDefault="00B101AB" w:rsidP="001A1CCA">
      <w:pPr>
        <w:pStyle w:val="Nomal-"/>
        <w:tabs>
          <w:tab w:val="clear" w:pos="717"/>
          <w:tab w:val="num" w:pos="284"/>
        </w:tabs>
        <w:ind w:left="0" w:firstLine="284"/>
      </w:pPr>
      <w:r>
        <w:lastRenderedPageBreak/>
        <w:t>Thời gian làm việc:</w:t>
      </w:r>
    </w:p>
    <w:p w14:paraId="352AE71D" w14:textId="77777777" w:rsidR="009D0437" w:rsidRDefault="00813813" w:rsidP="009D0437">
      <w:pPr>
        <w:pStyle w:val="Nomal-"/>
        <w:keepNext/>
        <w:numPr>
          <w:ilvl w:val="0"/>
          <w:numId w:val="0"/>
        </w:numPr>
        <w:jc w:val="center"/>
      </w:pPr>
      <w:r w:rsidRPr="00813813">
        <w:rPr>
          <w:noProof/>
        </w:rPr>
        <w:drawing>
          <wp:inline distT="0" distB="0" distL="0" distR="0" wp14:anchorId="481F60E4" wp14:editId="13DA229D">
            <wp:extent cx="4382086" cy="18732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89834" cy="1876598"/>
                    </a:xfrm>
                    <a:prstGeom prst="rect">
                      <a:avLst/>
                    </a:prstGeom>
                    <a:noFill/>
                    <a:ln>
                      <a:noFill/>
                    </a:ln>
                  </pic:spPr>
                </pic:pic>
              </a:graphicData>
            </a:graphic>
          </wp:inline>
        </w:drawing>
      </w:r>
    </w:p>
    <w:p w14:paraId="65AF6F74" w14:textId="2674F20E" w:rsidR="00B101AB" w:rsidRDefault="009D0437" w:rsidP="009D0437">
      <w:pPr>
        <w:pStyle w:val="Caption"/>
      </w:pPr>
      <w:bookmarkStart w:id="37" w:name="_Toc110894723"/>
      <w:r>
        <w:t>Bảng 1.</w:t>
      </w:r>
      <w:r w:rsidR="002805C6">
        <w:fldChar w:fldCharType="begin"/>
      </w:r>
      <w:r w:rsidR="002805C6">
        <w:instrText xml:space="preserve"> SEQ Bảng_1. \* ARABIC </w:instrText>
      </w:r>
      <w:r w:rsidR="002805C6">
        <w:fldChar w:fldCharType="separate"/>
      </w:r>
      <w:r w:rsidR="00B62FF1">
        <w:rPr>
          <w:noProof/>
        </w:rPr>
        <w:t>1</w:t>
      </w:r>
      <w:r w:rsidR="002805C6">
        <w:rPr>
          <w:noProof/>
        </w:rPr>
        <w:fldChar w:fldCharType="end"/>
      </w:r>
      <w:r>
        <w:t xml:space="preserve">: </w:t>
      </w:r>
      <w:r w:rsidRPr="009D0437">
        <w:rPr>
          <w:i/>
        </w:rPr>
        <w:t>Thời gian làm việc</w:t>
      </w:r>
      <w:bookmarkEnd w:id="37"/>
    </w:p>
    <w:p w14:paraId="29BEB40B" w14:textId="19228AF1" w:rsidR="00A91129" w:rsidRDefault="00A91129" w:rsidP="00D23F54">
      <w:pPr>
        <w:pStyle w:val="Nomal-"/>
        <w:ind w:hanging="433"/>
      </w:pPr>
      <w:r>
        <w:t xml:space="preserve">Nhật ký thực tập: </w:t>
      </w:r>
    </w:p>
    <w:p w14:paraId="0D04E71E" w14:textId="77777777" w:rsidR="00B62FF1" w:rsidRDefault="00D23F54" w:rsidP="00B62FF1">
      <w:pPr>
        <w:pStyle w:val="Nomal-"/>
        <w:keepNext/>
        <w:numPr>
          <w:ilvl w:val="0"/>
          <w:numId w:val="0"/>
        </w:numPr>
        <w:jc w:val="center"/>
      </w:pPr>
      <w:r w:rsidRPr="00D23F54">
        <w:rPr>
          <w:noProof/>
        </w:rPr>
        <w:lastRenderedPageBreak/>
        <w:drawing>
          <wp:inline distT="0" distB="0" distL="0" distR="0" wp14:anchorId="3CD3115C" wp14:editId="6919515E">
            <wp:extent cx="5398135" cy="84999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5404" cy="8511391"/>
                    </a:xfrm>
                    <a:prstGeom prst="rect">
                      <a:avLst/>
                    </a:prstGeom>
                    <a:noFill/>
                    <a:ln>
                      <a:noFill/>
                    </a:ln>
                  </pic:spPr>
                </pic:pic>
              </a:graphicData>
            </a:graphic>
          </wp:inline>
        </w:drawing>
      </w:r>
    </w:p>
    <w:p w14:paraId="7F7DABE5" w14:textId="3151BF7A" w:rsidR="00A91129" w:rsidRPr="00FC558C" w:rsidRDefault="00B62FF1" w:rsidP="00B62FF1">
      <w:pPr>
        <w:pStyle w:val="Caption"/>
      </w:pPr>
      <w:bookmarkStart w:id="38" w:name="_Toc110894724"/>
      <w:r>
        <w:t>Bảng 1.</w:t>
      </w:r>
      <w:r w:rsidR="002805C6">
        <w:fldChar w:fldCharType="begin"/>
      </w:r>
      <w:r w:rsidR="002805C6">
        <w:instrText xml:space="preserve"> SEQ Bảng_1. \* ARABIC </w:instrText>
      </w:r>
      <w:r w:rsidR="002805C6">
        <w:fldChar w:fldCharType="separate"/>
      </w:r>
      <w:r>
        <w:rPr>
          <w:noProof/>
        </w:rPr>
        <w:t>2</w:t>
      </w:r>
      <w:r w:rsidR="002805C6">
        <w:rPr>
          <w:noProof/>
        </w:rPr>
        <w:fldChar w:fldCharType="end"/>
      </w:r>
      <w:r>
        <w:t xml:space="preserve">: </w:t>
      </w:r>
      <w:r w:rsidRPr="00B62FF1">
        <w:rPr>
          <w:i/>
        </w:rPr>
        <w:t>Kế hoạch thực tập</w:t>
      </w:r>
      <w:bookmarkEnd w:id="38"/>
    </w:p>
    <w:p w14:paraId="6DD24FD1" w14:textId="228282B2" w:rsidR="00153BDA" w:rsidRDefault="00813813" w:rsidP="005A2E39">
      <w:pPr>
        <w:pStyle w:val="Heading2"/>
      </w:pPr>
      <w:bookmarkStart w:id="39" w:name="_Toc111319365"/>
      <w:r>
        <w:lastRenderedPageBreak/>
        <w:t>Tổng quan về nghề nghiệp</w:t>
      </w:r>
      <w:bookmarkEnd w:id="39"/>
    </w:p>
    <w:p w14:paraId="0B67B7B8" w14:textId="323B2160" w:rsidR="00813813" w:rsidRDefault="00813813" w:rsidP="00813813">
      <w:pPr>
        <w:pStyle w:val="Heading3"/>
      </w:pPr>
      <w:bookmarkStart w:id="40" w:name="_Toc111319366"/>
      <w:r>
        <w:t>Business Analyst là gì?</w:t>
      </w:r>
      <w:bookmarkEnd w:id="40"/>
    </w:p>
    <w:p w14:paraId="133471F6" w14:textId="0E451970" w:rsidR="00D23F54" w:rsidRPr="000155F7" w:rsidRDefault="00D23F54" w:rsidP="00885AE3">
      <w:pPr>
        <w:pStyle w:val="Nomal-"/>
        <w:tabs>
          <w:tab w:val="clear" w:pos="717"/>
          <w:tab w:val="num" w:pos="357"/>
        </w:tabs>
        <w:ind w:left="0" w:firstLine="284"/>
      </w:pPr>
      <w:r w:rsidRPr="000155F7">
        <w:t>Theo Viện Phân tích Kinh doanh Quốc tế (IIBA): Business Analyst là “người định hướng sự chuyển đổi tổ chức bằng cách xác định nhu cầu và đề xuất các giải pháp mang lại giá trị cho doanh nghiệp”.</w:t>
      </w:r>
      <w:r>
        <w:t xml:space="preserve"> </w:t>
      </w:r>
      <w:r w:rsidRPr="00E01BDB">
        <w:t>Nói cách khác, Business Analyst có thể được định nghĩa là cầu nối giữa các vấn đề kinh doanh với giải pháp công nghệ.</w:t>
      </w:r>
      <w:r w:rsidR="00885AE3">
        <w:t xml:space="preserve"> </w:t>
      </w:r>
      <w:r w:rsidR="00885AE3" w:rsidRPr="00885AE3">
        <w:t>Họ giúp cải thiện cách thức vận hành kinh doanh, giảm thiểu chi phí hoạt động; sử dụng hiệu quả nhất nguồn lực có giới hạn; và hỗ trợ cho khách hàng tốt hơn.</w:t>
      </w:r>
    </w:p>
    <w:p w14:paraId="74CF5483" w14:textId="213CED97" w:rsidR="00683C75" w:rsidRDefault="00683C75" w:rsidP="00683C75">
      <w:pPr>
        <w:pStyle w:val="Nomal-"/>
        <w:tabs>
          <w:tab w:val="clear" w:pos="717"/>
        </w:tabs>
        <w:ind w:left="0" w:firstLine="284"/>
      </w:pPr>
      <w:r w:rsidRPr="000155F7">
        <w:t>Dưới đây là một số từ khóa quan trọng để gi</w:t>
      </w:r>
      <w:r>
        <w:t>úp chúng ta hiểu rõ hơn về Business A</w:t>
      </w:r>
      <w:r w:rsidRPr="000155F7">
        <w:t>nalyst là gì:</w:t>
      </w:r>
    </w:p>
    <w:p w14:paraId="4725A91E" w14:textId="77777777" w:rsidR="0036464D" w:rsidRDefault="00683C75" w:rsidP="0036464D">
      <w:pPr>
        <w:pStyle w:val="Nomal-"/>
        <w:keepNext/>
        <w:numPr>
          <w:ilvl w:val="0"/>
          <w:numId w:val="0"/>
        </w:numPr>
        <w:jc w:val="center"/>
      </w:pPr>
      <w:r w:rsidRPr="000155F7">
        <w:rPr>
          <w:noProof/>
          <w:color w:val="444444"/>
          <w:shd w:val="clear" w:color="auto" w:fill="FFFFFF"/>
        </w:rPr>
        <w:drawing>
          <wp:inline distT="0" distB="0" distL="0" distR="0" wp14:anchorId="45761C6B" wp14:editId="5F2D00C6">
            <wp:extent cx="4003200" cy="267120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03200" cy="2671200"/>
                    </a:xfrm>
                    <a:prstGeom prst="rect">
                      <a:avLst/>
                    </a:prstGeom>
                  </pic:spPr>
                </pic:pic>
              </a:graphicData>
            </a:graphic>
          </wp:inline>
        </w:drawing>
      </w:r>
    </w:p>
    <w:p w14:paraId="31405F52" w14:textId="013CA2ED" w:rsidR="00DC5778" w:rsidRDefault="0036464D" w:rsidP="0036464D">
      <w:pPr>
        <w:pStyle w:val="Caption"/>
      </w:pPr>
      <w:bookmarkStart w:id="41" w:name="_Toc110892049"/>
      <w:bookmarkStart w:id="42" w:name="_Toc110892715"/>
      <w:r>
        <w:t>Hình 1.</w:t>
      </w:r>
      <w:r w:rsidR="002805C6">
        <w:fldChar w:fldCharType="begin"/>
      </w:r>
      <w:r w:rsidR="002805C6">
        <w:instrText xml:space="preserve"> SEQ Hình_1. \* ARABIC </w:instrText>
      </w:r>
      <w:r w:rsidR="002805C6">
        <w:fldChar w:fldCharType="separate"/>
      </w:r>
      <w:r w:rsidR="002C58F8">
        <w:rPr>
          <w:noProof/>
        </w:rPr>
        <w:t>2</w:t>
      </w:r>
      <w:r w:rsidR="002805C6">
        <w:rPr>
          <w:noProof/>
        </w:rPr>
        <w:fldChar w:fldCharType="end"/>
      </w:r>
      <w:r>
        <w:t xml:space="preserve">: </w:t>
      </w:r>
      <w:r>
        <w:rPr>
          <w:i/>
        </w:rPr>
        <w:t>Từ khóa về</w:t>
      </w:r>
      <w:r w:rsidRPr="00DC5778">
        <w:rPr>
          <w:i/>
        </w:rPr>
        <w:t xml:space="preserve"> Business</w:t>
      </w:r>
      <w:r>
        <w:rPr>
          <w:i/>
        </w:rPr>
        <w:t xml:space="preserve"> Analyst</w:t>
      </w:r>
      <w:bookmarkEnd w:id="41"/>
      <w:bookmarkEnd w:id="42"/>
    </w:p>
    <w:p w14:paraId="0E6583F9" w14:textId="77777777" w:rsidR="00683C75" w:rsidRDefault="00683C75" w:rsidP="00233B86">
      <w:pPr>
        <w:pStyle w:val="Nomal-"/>
        <w:numPr>
          <w:ilvl w:val="0"/>
          <w:numId w:val="16"/>
        </w:numPr>
        <w:ind w:left="709" w:hanging="425"/>
      </w:pPr>
      <w:r w:rsidRPr="00A21FDE">
        <w:rPr>
          <w:rStyle w:val="Strong"/>
          <w:i/>
        </w:rPr>
        <w:t>Business Objectives</w:t>
      </w:r>
      <w:r w:rsidRPr="000155F7">
        <w:t xml:space="preserve">: là các vấn đề mà </w:t>
      </w:r>
      <w:r>
        <w:t>doanh nghiệp</w:t>
      </w:r>
      <w:r w:rsidRPr="000155F7">
        <w:t xml:space="preserve"> gặp phải và có mục tiêu phải giải quyết được các vấn đề đó.</w:t>
      </w:r>
    </w:p>
    <w:p w14:paraId="03259D3C" w14:textId="2C4F4325" w:rsidR="00683C75" w:rsidRDefault="00683C75" w:rsidP="00233B86">
      <w:pPr>
        <w:pStyle w:val="Nomal-"/>
        <w:numPr>
          <w:ilvl w:val="0"/>
          <w:numId w:val="16"/>
        </w:numPr>
        <w:ind w:left="709" w:hanging="425"/>
      </w:pPr>
      <w:r w:rsidRPr="000155F7">
        <w:t>Từ các Business Objective, BA sẽ làm việc với </w:t>
      </w:r>
      <w:r w:rsidRPr="00A21FDE">
        <w:rPr>
          <w:rStyle w:val="Strong"/>
          <w:i/>
        </w:rPr>
        <w:t>Stakeholders</w:t>
      </w:r>
      <w:r w:rsidRPr="000155F7">
        <w:t> (các bên liên quan đến dự án</w:t>
      </w:r>
      <w:r>
        <w:t xml:space="preserve"> như </w:t>
      </w:r>
      <w:r>
        <w:rPr>
          <w:color w:val="000000"/>
          <w:shd w:val="clear" w:color="auto" w:fill="FFFFFF"/>
        </w:rPr>
        <w:t>đội kỹ thuật, kinh doanh dự án, chủ đầu tư, đối tác, khách hàng,...</w:t>
      </w:r>
      <w:r w:rsidRPr="000155F7">
        <w:t>) để đưa ra các </w:t>
      </w:r>
      <w:r w:rsidRPr="000155F7">
        <w:rPr>
          <w:rStyle w:val="Strong"/>
          <w:b w:val="0"/>
        </w:rPr>
        <w:t>Solution</w:t>
      </w:r>
      <w:r w:rsidRPr="000155F7">
        <w:t xml:space="preserve"> cụ thể. Các Solution này phải đáp ứng được yêu cầu của các Stakeholder. </w:t>
      </w:r>
    </w:p>
    <w:p w14:paraId="671B7EC4" w14:textId="77777777" w:rsidR="00683C75" w:rsidRPr="000155F7" w:rsidRDefault="00683C75" w:rsidP="00233B86">
      <w:pPr>
        <w:pStyle w:val="Nomal-"/>
        <w:numPr>
          <w:ilvl w:val="0"/>
          <w:numId w:val="16"/>
        </w:numPr>
        <w:ind w:left="709" w:hanging="425"/>
        <w:rPr>
          <w:rStyle w:val="Strong"/>
          <w:b w:val="0"/>
          <w:bCs w:val="0"/>
        </w:rPr>
      </w:pPr>
      <w:r w:rsidRPr="00A21FDE">
        <w:rPr>
          <w:rStyle w:val="Strong"/>
          <w:i/>
          <w:shd w:val="clear" w:color="auto" w:fill="FFFFFF"/>
        </w:rPr>
        <w:lastRenderedPageBreak/>
        <w:t>Solution</w:t>
      </w:r>
      <w:r w:rsidRPr="000155F7">
        <w:rPr>
          <w:rStyle w:val="Strong"/>
          <w:b w:val="0"/>
          <w:shd w:val="clear" w:color="auto" w:fill="FFFFFF"/>
        </w:rPr>
        <w:t>: có thể là bất kỳ điều gì. Dựa trên các Business Objectives, các BA sẽ làm việc với các bên liên quan và team phát triển để đưa ra các giải pháp cụ thể.</w:t>
      </w:r>
    </w:p>
    <w:p w14:paraId="217C324C" w14:textId="4E3EC83D" w:rsidR="00D23F54" w:rsidRPr="00D23F54" w:rsidRDefault="00683C75" w:rsidP="00233B86">
      <w:pPr>
        <w:pStyle w:val="Nomal-"/>
        <w:numPr>
          <w:ilvl w:val="0"/>
          <w:numId w:val="16"/>
        </w:numPr>
        <w:ind w:left="709" w:hanging="425"/>
      </w:pPr>
      <w:r w:rsidRPr="00A21FDE">
        <w:rPr>
          <w:rStyle w:val="Strong"/>
          <w:i/>
        </w:rPr>
        <w:t>Transition</w:t>
      </w:r>
      <w:r w:rsidRPr="000155F7">
        <w:rPr>
          <w:rStyle w:val="Strong"/>
          <w:b w:val="0"/>
        </w:rPr>
        <w:t>: là giai đoạn triển khai các Solutions để doanh nghiệp từng bước trở thành trạng thái mong muốn trong tương lai.</w:t>
      </w:r>
    </w:p>
    <w:p w14:paraId="1B431007" w14:textId="56482AB8" w:rsidR="00683C75" w:rsidRDefault="00683C75" w:rsidP="00813813">
      <w:pPr>
        <w:pStyle w:val="Heading3"/>
      </w:pPr>
      <w:bookmarkStart w:id="43" w:name="_Toc111319367"/>
      <w:r>
        <w:t>Phân loại BA</w:t>
      </w:r>
      <w:bookmarkEnd w:id="43"/>
    </w:p>
    <w:p w14:paraId="299BC53D" w14:textId="7BD9F376" w:rsidR="00683C75" w:rsidRDefault="00683C75" w:rsidP="00683C75">
      <w:r>
        <w:t>Hiện nay BA được chia làm 3 chuyên môn chính như sau:</w:t>
      </w:r>
    </w:p>
    <w:p w14:paraId="48DA92BF" w14:textId="77777777" w:rsidR="00683C75" w:rsidRDefault="00683C75" w:rsidP="00683C75">
      <w:pPr>
        <w:pStyle w:val="Nomal-"/>
        <w:tabs>
          <w:tab w:val="clear" w:pos="717"/>
        </w:tabs>
        <w:ind w:left="0" w:firstLine="284"/>
      </w:pPr>
      <w:r>
        <w:t>Management Analyst – Chuyên gia tư vấn quản lý: là người chuyên đề xuất các cách để cải thiện hiệu quả của công ty hoặc tổ chức. Họ tư vấn cho các nhà quản lý về cách làm cho các tổ chức hoặc công ty có lợi hơn thông qua việc giảm chi phí và tăng doanh thu.</w:t>
      </w:r>
    </w:p>
    <w:p w14:paraId="043C73A5" w14:textId="77777777" w:rsidR="00683C75" w:rsidRDefault="00683C75" w:rsidP="00683C75">
      <w:pPr>
        <w:pStyle w:val="Nomal-"/>
        <w:tabs>
          <w:tab w:val="clear" w:pos="717"/>
          <w:tab w:val="num" w:pos="357"/>
        </w:tabs>
        <w:ind w:left="0" w:firstLine="284"/>
      </w:pPr>
      <w:r>
        <w:t>Systems Analyst – chuyên viên phân tích hệ thống: Là người phân tích và thiết kế kỹ thuật để giải quyết các vấn đề kinh doanh sử dụng technical. Nhóm người này xác định những cải tiến cần thiết của công ty, thiết kế hệ thống để thực hiện những thay đổi đó, đào tạo và chuyển giao cho người khác sử dụng hệ thống.</w:t>
      </w:r>
    </w:p>
    <w:p w14:paraId="735DE2BC" w14:textId="17EEDA11" w:rsidR="00683C75" w:rsidRPr="00683C75" w:rsidRDefault="00683C75" w:rsidP="00683C75">
      <w:pPr>
        <w:pStyle w:val="Nomal-"/>
        <w:tabs>
          <w:tab w:val="clear" w:pos="717"/>
        </w:tabs>
        <w:ind w:left="0" w:firstLine="284"/>
      </w:pPr>
      <w:r>
        <w:t>Data Analyst – chuyên gia phân tích dữ liệu: Là người sẽ thu thập thông tin và kết quả, sau đó trình bày những dữ liệu này ở dạng đồ thị, biểu đồ, sơ đồ hoặc bảng biểu và báo cáo lên trên. Tiếp theo họ sẽ sử dụng các dữ liệu này để xác định xu hướng và dựng mô hình để dự đoán những gì có thể xảy ra.</w:t>
      </w:r>
    </w:p>
    <w:p w14:paraId="700A8264" w14:textId="2748F8C7" w:rsidR="00813813" w:rsidRDefault="00813813" w:rsidP="00813813">
      <w:pPr>
        <w:pStyle w:val="Heading3"/>
      </w:pPr>
      <w:bookmarkStart w:id="44" w:name="_Toc111319368"/>
      <w:r>
        <w:t>Lộ trình nghề nghiệp BA</w:t>
      </w:r>
      <w:bookmarkEnd w:id="44"/>
    </w:p>
    <w:p w14:paraId="5547899F" w14:textId="77777777" w:rsidR="00914A71" w:rsidRDefault="00683C75" w:rsidP="00914A71">
      <w:pPr>
        <w:keepNext/>
        <w:ind w:firstLine="0"/>
        <w:jc w:val="center"/>
      </w:pPr>
      <w:r>
        <w:rPr>
          <w:noProof/>
        </w:rPr>
        <w:drawing>
          <wp:inline distT="0" distB="0" distL="0" distR="0" wp14:anchorId="6DE77275" wp14:editId="0EFF1ACF">
            <wp:extent cx="5398988" cy="2159391"/>
            <wp:effectExtent l="0" t="0" r="0" b="0"/>
            <wp:docPr id="6" name="Picture 6" descr="https://i0.wp.com/thinhnotes.com/wp-content/uploads/2019/04/ba-va-lo-trinh-nghe-nghiep-jpg4.jpg?fit=3729%2C1645&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0.wp.com/thinhnotes.com/wp-content/uploads/2019/04/ba-va-lo-trinh-nghe-nghiep-jpg4.jpg?fit=3729%2C1645&amp;ssl=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98988" cy="2159391"/>
                    </a:xfrm>
                    <a:prstGeom prst="rect">
                      <a:avLst/>
                    </a:prstGeom>
                    <a:noFill/>
                    <a:ln>
                      <a:noFill/>
                    </a:ln>
                  </pic:spPr>
                </pic:pic>
              </a:graphicData>
            </a:graphic>
          </wp:inline>
        </w:drawing>
      </w:r>
    </w:p>
    <w:p w14:paraId="449077F5" w14:textId="001C611E" w:rsidR="00317A53" w:rsidRPr="00914A71" w:rsidRDefault="00914A71" w:rsidP="00914A71">
      <w:pPr>
        <w:pStyle w:val="Caption"/>
        <w:rPr>
          <w:i/>
        </w:rPr>
      </w:pPr>
      <w:bookmarkStart w:id="45" w:name="_Toc110892716"/>
      <w:r>
        <w:t>Hình 1.</w:t>
      </w:r>
      <w:r w:rsidR="002805C6">
        <w:fldChar w:fldCharType="begin"/>
      </w:r>
      <w:r w:rsidR="002805C6">
        <w:instrText xml:space="preserve"> SEQ Hình_1. \* ARABIC </w:instrText>
      </w:r>
      <w:r w:rsidR="002805C6">
        <w:fldChar w:fldCharType="separate"/>
      </w:r>
      <w:r w:rsidR="002C58F8">
        <w:rPr>
          <w:noProof/>
        </w:rPr>
        <w:t>3</w:t>
      </w:r>
      <w:r w:rsidR="002805C6">
        <w:rPr>
          <w:noProof/>
        </w:rPr>
        <w:fldChar w:fldCharType="end"/>
      </w:r>
      <w:r>
        <w:t xml:space="preserve">: </w:t>
      </w:r>
      <w:r w:rsidRPr="00914A71">
        <w:rPr>
          <w:i/>
        </w:rPr>
        <w:t>Lộ trình nghề nghiệp BA</w:t>
      </w:r>
      <w:bookmarkEnd w:id="45"/>
    </w:p>
    <w:p w14:paraId="2CEDAFEE" w14:textId="3205D747" w:rsidR="00A21FDE" w:rsidRPr="00A21FDE" w:rsidRDefault="00A21FDE" w:rsidP="00A21FDE">
      <w:pPr>
        <w:pStyle w:val="Nomal-"/>
        <w:numPr>
          <w:ilvl w:val="0"/>
          <w:numId w:val="0"/>
        </w:numPr>
        <w:tabs>
          <w:tab w:val="left" w:pos="851"/>
        </w:tabs>
        <w:ind w:firstLine="284"/>
        <w:rPr>
          <w:b/>
          <w:i/>
        </w:rPr>
      </w:pPr>
      <w:r>
        <w:rPr>
          <w:b/>
          <w:i/>
        </w:rPr>
        <w:lastRenderedPageBreak/>
        <w:t xml:space="preserve">a. </w:t>
      </w:r>
      <w:r w:rsidRPr="00A21FDE">
        <w:rPr>
          <w:b/>
          <w:i/>
        </w:rPr>
        <w:t>Junior BA và BA</w:t>
      </w:r>
    </w:p>
    <w:p w14:paraId="072EBA50" w14:textId="77777777" w:rsidR="00FB5474" w:rsidRPr="002728C8" w:rsidRDefault="00FB5474" w:rsidP="00FB5474">
      <w:pPr>
        <w:pStyle w:val="Nomal-"/>
        <w:tabs>
          <w:tab w:val="clear" w:pos="717"/>
          <w:tab w:val="num" w:pos="357"/>
        </w:tabs>
        <w:ind w:left="0" w:firstLine="284"/>
      </w:pPr>
      <w:r w:rsidRPr="002728C8">
        <w:t xml:space="preserve">Ở giai đoạn này, chủ yếu là được hỗ trợ và theo học những người đi trước có kinh nghiệm, bên cạnh đó sẽ có một số nhiệm vụ làm tài liệu đơn giản, được tiếp cận cách làm dự án, cách làm tài liệu, được giới thiệu các hệ thống, các công cụ hỗ trợ </w:t>
      </w:r>
      <w:r w:rsidRPr="002728C8">
        <w:sym w:font="Wingdings" w:char="F0E0"/>
      </w:r>
      <w:r w:rsidRPr="002728C8">
        <w:t xml:space="preserve"> Là giai đoạn cần tranh thủ học hỏi, ham muốn học hỏi và tận dụng cơ hội trải nghiệm thực tế nhiều nhất.</w:t>
      </w:r>
    </w:p>
    <w:p w14:paraId="2C622CC8" w14:textId="2FE2D55E" w:rsidR="00FB5474" w:rsidRPr="002728C8" w:rsidRDefault="00FB5474" w:rsidP="00FB5474">
      <w:pPr>
        <w:pStyle w:val="Nomal-"/>
        <w:tabs>
          <w:tab w:val="clear" w:pos="717"/>
          <w:tab w:val="num" w:pos="357"/>
        </w:tabs>
        <w:ind w:left="0" w:firstLine="284"/>
      </w:pPr>
      <w:r w:rsidRPr="002728C8">
        <w:t>Từ Junior BA trở thành BA cần ít nhất 1 năm kinh nghiệm. Ở giai đoạn này, cần phải nắm thật kỹ và vận dụng thật tốt các kiến thức về elicitation, analysis và document (tiêu biểu là BPMN và UML).</w:t>
      </w:r>
    </w:p>
    <w:p w14:paraId="152BEA55" w14:textId="76821418" w:rsidR="00FB5474" w:rsidRDefault="00FB5474" w:rsidP="00FB5474">
      <w:pPr>
        <w:pStyle w:val="Nomal-"/>
        <w:numPr>
          <w:ilvl w:val="0"/>
          <w:numId w:val="0"/>
        </w:numPr>
        <w:ind w:left="717" w:hanging="433"/>
        <w:rPr>
          <w:b/>
          <w:i/>
        </w:rPr>
      </w:pPr>
      <w:r w:rsidRPr="00FB5474">
        <w:rPr>
          <w:b/>
          <w:i/>
        </w:rPr>
        <w:t xml:space="preserve">b. Senior BA </w:t>
      </w:r>
    </w:p>
    <w:p w14:paraId="462D3C53" w14:textId="77777777" w:rsidR="00FB5474" w:rsidRPr="002728C8" w:rsidRDefault="00FB5474" w:rsidP="00FB5474">
      <w:pPr>
        <w:pStyle w:val="Nomal-"/>
        <w:tabs>
          <w:tab w:val="clear" w:pos="717"/>
        </w:tabs>
        <w:ind w:left="0" w:firstLine="284"/>
      </w:pPr>
      <w:r w:rsidRPr="002728C8">
        <w:t>Ở giai đoạn này là đa số là những BA đã có 5 năm kinh nghiệm trở lên. Có khả năng tham gia các dự án lớn, giải quyết nhiều yêu cầu khó hơn, làm planning và scoping nhiều hơn. Kỹ năng cốt lõi của BA tốt. Làm việc nhanh, hiệu quả và có hiểu biết sâu về các nghiệp vụ nhất định.</w:t>
      </w:r>
    </w:p>
    <w:p w14:paraId="5FFBA350" w14:textId="77777777" w:rsidR="00FB5474" w:rsidRPr="002728C8" w:rsidRDefault="00FB5474" w:rsidP="00FB5474">
      <w:pPr>
        <w:pStyle w:val="Nomal-"/>
        <w:tabs>
          <w:tab w:val="clear" w:pos="717"/>
          <w:tab w:val="num" w:pos="357"/>
        </w:tabs>
        <w:ind w:left="0" w:firstLine="284"/>
      </w:pPr>
      <w:r w:rsidRPr="002728C8">
        <w:t>Bên cạnh đó khả năng thực hiện các task có liên quan đến con người như chịu trách nhiệm hỗ trợ, quản lý, định hướng hỗ trợ các BA khác.</w:t>
      </w:r>
    </w:p>
    <w:p w14:paraId="0C035D80" w14:textId="1FC76448" w:rsidR="00FB5474" w:rsidRPr="00FB5474" w:rsidRDefault="00FB5474" w:rsidP="00FB5474">
      <w:pPr>
        <w:pStyle w:val="Nomal-"/>
        <w:numPr>
          <w:ilvl w:val="0"/>
          <w:numId w:val="0"/>
        </w:numPr>
        <w:ind w:left="717" w:hanging="433"/>
        <w:rPr>
          <w:b/>
          <w:i/>
        </w:rPr>
      </w:pPr>
      <w:r w:rsidRPr="00FB5474">
        <w:rPr>
          <w:b/>
          <w:i/>
        </w:rPr>
        <w:t xml:space="preserve">c. </w:t>
      </w:r>
      <w:r w:rsidRPr="00FB5474">
        <w:rPr>
          <w:b/>
          <w:i/>
          <w:color w:val="000000" w:themeColor="text1"/>
        </w:rPr>
        <w:t>BA Leadership và Management Consultant</w:t>
      </w:r>
    </w:p>
    <w:p w14:paraId="5FC4FA37" w14:textId="77777777" w:rsidR="00FB5474" w:rsidRPr="002728C8" w:rsidRDefault="00FB5474" w:rsidP="00FB5474">
      <w:pPr>
        <w:pStyle w:val="Nomal-"/>
        <w:tabs>
          <w:tab w:val="clear" w:pos="717"/>
          <w:tab w:val="num" w:pos="357"/>
        </w:tabs>
        <w:ind w:left="0" w:firstLine="284"/>
      </w:pPr>
      <w:r w:rsidRPr="002728C8">
        <w:t>Ở giai đoạn này thì BA đã có đến 7-10 năm kinh nghiệm làm việc trong ngành</w:t>
      </w:r>
      <w:r>
        <w:t>.</w:t>
      </w:r>
    </w:p>
    <w:p w14:paraId="36E09979" w14:textId="322D5B7E" w:rsidR="00FB5474" w:rsidRPr="002728C8" w:rsidRDefault="00FB5474" w:rsidP="00FB5474">
      <w:pPr>
        <w:pStyle w:val="Nomal-"/>
        <w:tabs>
          <w:tab w:val="clear" w:pos="717"/>
          <w:tab w:val="num" w:pos="357"/>
        </w:tabs>
        <w:ind w:left="0" w:firstLine="284"/>
      </w:pPr>
      <w:r w:rsidRPr="002728C8">
        <w:t>BA Leadership bao gồm một số vị trí như sau: BA Project Lead, BA Program Lead, BA Practice Lead, BA Manager</w:t>
      </w:r>
      <w:r>
        <w:t>.</w:t>
      </w:r>
    </w:p>
    <w:p w14:paraId="616C78AB" w14:textId="77777777" w:rsidR="00FB5474" w:rsidRDefault="00FB5474" w:rsidP="00FB5474">
      <w:pPr>
        <w:pStyle w:val="Nomal-"/>
        <w:tabs>
          <w:tab w:val="clear" w:pos="717"/>
          <w:tab w:val="num" w:pos="357"/>
        </w:tabs>
        <w:ind w:left="0" w:firstLine="284"/>
        <w:rPr>
          <w:shd w:val="clear" w:color="auto" w:fill="FFFFFF"/>
        </w:rPr>
      </w:pPr>
      <w:r w:rsidRPr="002728C8">
        <w:t>Management Consultant: chủ yếu là tư vấn khách hàng với phạm vi khách hàng lớn. Ở vị trí này, k</w:t>
      </w:r>
      <w:r w:rsidRPr="002728C8">
        <w:rPr>
          <w:shd w:val="clear" w:color="auto" w:fill="FFFFFF"/>
        </w:rPr>
        <w:t>hối kiến thức và kinh nghiệm được đòi hỏi ở đây phải là rất lớn. Tích lũy 7-10 năm kinh nghiệm từ vị trí Senior BA, sẽ có đủ điều kiện cần để bước lên vị trí Management Consultant.</w:t>
      </w:r>
    </w:p>
    <w:p w14:paraId="731EF469" w14:textId="74782EA5" w:rsidR="00FB5474" w:rsidRDefault="00FB5474" w:rsidP="00FB5474">
      <w:pPr>
        <w:pStyle w:val="Nomal-"/>
        <w:numPr>
          <w:ilvl w:val="0"/>
          <w:numId w:val="0"/>
        </w:numPr>
        <w:ind w:left="284"/>
        <w:rPr>
          <w:b/>
          <w:i/>
          <w:color w:val="000000" w:themeColor="text1"/>
        </w:rPr>
      </w:pPr>
      <w:r w:rsidRPr="00FB5474">
        <w:rPr>
          <w:b/>
          <w:i/>
          <w:color w:val="000000" w:themeColor="text1"/>
        </w:rPr>
        <w:t>d. C-Level/ Enterpreneur</w:t>
      </w:r>
    </w:p>
    <w:p w14:paraId="41A26FB2" w14:textId="4F00C0F5" w:rsidR="00FB5474" w:rsidRDefault="00FB5474" w:rsidP="00FB5474">
      <w:pPr>
        <w:pStyle w:val="Nomal-"/>
        <w:tabs>
          <w:tab w:val="clear" w:pos="717"/>
          <w:tab w:val="num" w:pos="357"/>
        </w:tabs>
        <w:ind w:left="0" w:firstLine="284"/>
      </w:pPr>
      <w:r w:rsidRPr="002728C8">
        <w:t>BA Leadership bao gồm một số vị trí như sau: BA Project Lead, BA Program Lead, BA Practice Lead, BA Manager</w:t>
      </w:r>
      <w:r>
        <w:t>.</w:t>
      </w:r>
    </w:p>
    <w:p w14:paraId="309ACFAD" w14:textId="77777777" w:rsidR="00FB5474" w:rsidRPr="000C15A9" w:rsidRDefault="00FB5474" w:rsidP="00FB5474">
      <w:pPr>
        <w:pStyle w:val="Nomal-"/>
        <w:ind w:hanging="433"/>
        <w:rPr>
          <w:shd w:val="clear" w:color="auto" w:fill="FFFFFF"/>
        </w:rPr>
      </w:pPr>
      <w:r w:rsidRPr="000C15A9">
        <w:rPr>
          <w:shd w:val="clear" w:color="auto" w:fill="FFFFFF"/>
        </w:rPr>
        <w:lastRenderedPageBreak/>
        <w:t>Đây là nấc thang có thể nói là cao nhất của một người làm công việc BA.</w:t>
      </w:r>
    </w:p>
    <w:p w14:paraId="6AF75B8E" w14:textId="2E21A388" w:rsidR="00FB5474" w:rsidRPr="00FB5474" w:rsidRDefault="00FB5474" w:rsidP="00FB5474">
      <w:pPr>
        <w:pStyle w:val="Nomal-"/>
        <w:tabs>
          <w:tab w:val="clear" w:pos="717"/>
        </w:tabs>
        <w:ind w:left="0" w:firstLine="284"/>
        <w:rPr>
          <w:rFonts w:ascii="Arial" w:hAnsi="Arial" w:cs="Arial"/>
          <w:color w:val="464646"/>
        </w:rPr>
      </w:pPr>
      <w:r w:rsidRPr="002728C8">
        <w:rPr>
          <w:bdr w:val="none" w:sz="0" w:space="0" w:color="auto" w:frame="1"/>
        </w:rPr>
        <w:t>Định hướng phát triển nghề BA có nhiều hướng đi khác nhau theo từng lĩnh vực và mục tiêu nghề nghiệp, thường có 3 nhóm chính:</w:t>
      </w:r>
    </w:p>
    <w:p w14:paraId="0E873A3C" w14:textId="77777777" w:rsidR="000B194B" w:rsidRPr="000B194B" w:rsidRDefault="00FB5474" w:rsidP="00233B86">
      <w:pPr>
        <w:pStyle w:val="ListParagraph"/>
        <w:numPr>
          <w:ilvl w:val="0"/>
          <w:numId w:val="16"/>
        </w:numPr>
        <w:shd w:val="clear" w:color="auto" w:fill="FFFFFF"/>
        <w:ind w:left="709" w:hanging="425"/>
        <w:rPr>
          <w:rFonts w:ascii="Arial" w:hAnsi="Arial" w:cs="Arial"/>
          <w:color w:val="464646"/>
        </w:rPr>
      </w:pPr>
      <w:r w:rsidRPr="000B194B">
        <w:rPr>
          <w:b/>
          <w:i/>
          <w:iCs/>
          <w:color w:val="000000"/>
          <w:bdr w:val="none" w:sz="0" w:space="0" w:color="auto" w:frame="1"/>
        </w:rPr>
        <w:t>Vận hành</w:t>
      </w:r>
      <w:r w:rsidRPr="00FB5474">
        <w:rPr>
          <w:i/>
          <w:iCs/>
          <w:color w:val="000000"/>
          <w:bdr w:val="none" w:sz="0" w:space="0" w:color="auto" w:frame="1"/>
        </w:rPr>
        <w:t>:</w:t>
      </w:r>
      <w:r w:rsidRPr="00FB5474">
        <w:rPr>
          <w:color w:val="000000"/>
          <w:bdr w:val="none" w:sz="0" w:space="0" w:color="auto" w:frame="1"/>
        </w:rPr>
        <w:t> Tìm hiểu và làm việc sâu về dự án, liên quan đến các nguồn lực như thời gian, con người, chi phí. Các vị trí mà BA có thể lựa chọn để theo đuổi đó là quản lý dự án Project Manager, Product Manager, Program Manager, CIO…</w:t>
      </w:r>
    </w:p>
    <w:p w14:paraId="1D3CCB23" w14:textId="77777777" w:rsidR="000B194B" w:rsidRPr="000B194B" w:rsidRDefault="000B194B" w:rsidP="00233B86">
      <w:pPr>
        <w:pStyle w:val="ListParagraph"/>
        <w:numPr>
          <w:ilvl w:val="0"/>
          <w:numId w:val="16"/>
        </w:numPr>
        <w:shd w:val="clear" w:color="auto" w:fill="FFFFFF"/>
        <w:ind w:left="709" w:hanging="425"/>
        <w:rPr>
          <w:rFonts w:ascii="Arial" w:hAnsi="Arial" w:cs="Arial"/>
          <w:color w:val="464646"/>
        </w:rPr>
      </w:pPr>
      <w:r w:rsidRPr="000B194B">
        <w:rPr>
          <w:b/>
          <w:i/>
          <w:iCs/>
          <w:color w:val="000000"/>
          <w:bdr w:val="none" w:sz="0" w:space="0" w:color="auto" w:frame="1"/>
        </w:rPr>
        <w:t>Quản lý</w:t>
      </w:r>
      <w:r w:rsidRPr="000B194B">
        <w:rPr>
          <w:i/>
          <w:iCs/>
          <w:color w:val="000000"/>
          <w:bdr w:val="none" w:sz="0" w:space="0" w:color="auto" w:frame="1"/>
        </w:rPr>
        <w:t>:</w:t>
      </w:r>
      <w:r w:rsidRPr="000B194B">
        <w:rPr>
          <w:color w:val="000000"/>
          <w:bdr w:val="none" w:sz="0" w:space="0" w:color="auto" w:frame="1"/>
        </w:rPr>
        <w:t> BA Team Lead, BA Practice Lead, BA Program Lead và xa hơn là BA Manager, Business relationship Manager.</w:t>
      </w:r>
    </w:p>
    <w:p w14:paraId="0E7869F0" w14:textId="76A268E0" w:rsidR="00FB5474" w:rsidRPr="000B194B" w:rsidRDefault="000B194B" w:rsidP="00233B86">
      <w:pPr>
        <w:pStyle w:val="ListParagraph"/>
        <w:numPr>
          <w:ilvl w:val="0"/>
          <w:numId w:val="16"/>
        </w:numPr>
        <w:shd w:val="clear" w:color="auto" w:fill="FFFFFF"/>
        <w:ind w:left="709" w:hanging="425"/>
        <w:rPr>
          <w:rFonts w:ascii="Arial" w:hAnsi="Arial" w:cs="Arial"/>
          <w:color w:val="464646"/>
        </w:rPr>
      </w:pPr>
      <w:r w:rsidRPr="000B194B">
        <w:rPr>
          <w:b/>
          <w:i/>
          <w:iCs/>
          <w:color w:val="000000"/>
          <w:bdr w:val="none" w:sz="0" w:space="0" w:color="auto" w:frame="1"/>
        </w:rPr>
        <w:t>Xây dựng chiến lược cho doanh nghiệp</w:t>
      </w:r>
      <w:r w:rsidRPr="000B194B">
        <w:rPr>
          <w:i/>
          <w:iCs/>
          <w:color w:val="000000"/>
          <w:bdr w:val="none" w:sz="0" w:space="0" w:color="auto" w:frame="1"/>
        </w:rPr>
        <w:t>:</w:t>
      </w:r>
      <w:r w:rsidRPr="000B194B">
        <w:rPr>
          <w:color w:val="000000"/>
          <w:bdr w:val="none" w:sz="0" w:space="0" w:color="auto" w:frame="1"/>
        </w:rPr>
        <w:t> Business Architect, Enterprise Architect.</w:t>
      </w:r>
    </w:p>
    <w:p w14:paraId="47F56644" w14:textId="699F6788" w:rsidR="00A21FDE" w:rsidRPr="000B194B" w:rsidRDefault="000B194B" w:rsidP="000B194B">
      <w:pPr>
        <w:pStyle w:val="Nomal-"/>
        <w:tabs>
          <w:tab w:val="clear" w:pos="717"/>
          <w:tab w:val="num" w:pos="357"/>
        </w:tabs>
        <w:ind w:left="0" w:firstLine="284"/>
        <w:rPr>
          <w:rFonts w:ascii="Arial" w:hAnsi="Arial" w:cs="Arial"/>
          <w:color w:val="464646"/>
        </w:rPr>
      </w:pPr>
      <w:r w:rsidRPr="000B194B">
        <w:t>Lộ trình trên chỉ mang tính chất tham khảo dựa trên thị trường thực tế hiện nay. Những mốc thời gian để chuyển giai đoạn của BA chỉ mang tính chất tương đối, những giai đoạn này còn tùy thuộc vào từng công ty quy định. Tóm lại, BA là nghề khó và đòi hỏi nhiều kỹ năng phối hợp, vì vậy khi làm được BA thì về lâu dài sẽ có nhiều cơ hội để phát triển ở các vị trí khác nhau.</w:t>
      </w:r>
    </w:p>
    <w:p w14:paraId="08E33160" w14:textId="3D8CF144" w:rsidR="00683C75" w:rsidRDefault="00813813" w:rsidP="00683C75">
      <w:pPr>
        <w:pStyle w:val="Heading3"/>
      </w:pPr>
      <w:bookmarkStart w:id="46" w:name="_Toc111319369"/>
      <w:r>
        <w:t>Mô tả công việc</w:t>
      </w:r>
      <w:bookmarkEnd w:id="46"/>
    </w:p>
    <w:p w14:paraId="713B377E" w14:textId="4FFD1394" w:rsidR="000B194B" w:rsidRPr="000B194B" w:rsidRDefault="000B194B" w:rsidP="000B194B">
      <w:pPr>
        <w:pStyle w:val="Nomal-"/>
        <w:tabs>
          <w:tab w:val="clear" w:pos="717"/>
          <w:tab w:val="num" w:pos="357"/>
        </w:tabs>
        <w:ind w:left="0" w:firstLine="284"/>
        <w:rPr>
          <w:rFonts w:ascii="Arial" w:hAnsi="Arial" w:cs="Arial"/>
        </w:rPr>
      </w:pPr>
      <w:r w:rsidRPr="000B194B">
        <w:rPr>
          <w:b/>
          <w:bCs/>
          <w:i/>
          <w:iCs/>
        </w:rPr>
        <w:t>Bước 1: Làm việc với yêu cầu của khách hàng</w:t>
      </w:r>
    </w:p>
    <w:p w14:paraId="07CCC993" w14:textId="5A9202E8" w:rsidR="000B194B" w:rsidRPr="000B194B" w:rsidRDefault="000B194B" w:rsidP="000B194B">
      <w:pPr>
        <w:shd w:val="clear" w:color="auto" w:fill="FFFFFF"/>
        <w:ind w:firstLine="709"/>
      </w:pPr>
      <w:r w:rsidRPr="000B194B">
        <w:t>Từ việc khơi gợi, khai thác yêu cầu một người làm Business Analyst sẽ</w:t>
      </w:r>
      <w:r>
        <w:t xml:space="preserve"> thu thập yêu cầu từ phía khách hàng, xác định các yêu cầu về tài liệu cần thiết, mô hình hóa các yêu cầu, suy luận các yêu cầu, phân tích chi tiết các yêu cầu, quản lý các yêu cầu thay</w:t>
      </w:r>
      <w:r w:rsidR="00F63C84">
        <w:t xml:space="preserve"> đổi, thử nghiệm chức năng mới,</w:t>
      </w:r>
      <w:r w:rsidRPr="000B194B">
        <w:t xml:space="preserve"> </w:t>
      </w:r>
      <w:r w:rsidR="00F63C84">
        <w:t xml:space="preserve">phối hợp việc User Acceptant Test để kiểm tra, mô hình hóa các quy trình, </w:t>
      </w:r>
      <w:r w:rsidRPr="000B194B">
        <w:t>tài liệu hóa yêu cầu và xác nhận thông tin với khách hàng</w:t>
      </w:r>
      <w:r w:rsidR="00F63C84">
        <w:t xml:space="preserve"> </w:t>
      </w:r>
      <w:r w:rsidR="00F63C84" w:rsidRPr="00F63C84">
        <w:t>để có thể chuyển giao cho đội ngũ kỹ thuậ</w:t>
      </w:r>
      <w:r w:rsidR="00F63C84">
        <w:t>t và kinh doanh của công ty</w:t>
      </w:r>
      <w:r w:rsidRPr="000B194B">
        <w:t>.</w:t>
      </w:r>
    </w:p>
    <w:p w14:paraId="565DB5FD" w14:textId="543F5935" w:rsidR="000B194B" w:rsidRPr="000B194B" w:rsidRDefault="000B194B" w:rsidP="000B194B">
      <w:pPr>
        <w:pStyle w:val="Nomal-"/>
        <w:ind w:hanging="433"/>
        <w:rPr>
          <w:b/>
          <w:i/>
        </w:rPr>
      </w:pPr>
      <w:r w:rsidRPr="000B194B">
        <w:rPr>
          <w:b/>
          <w:i/>
        </w:rPr>
        <w:t>Bước 2: Chuyển giao thông tin cho nội bộ team</w:t>
      </w:r>
    </w:p>
    <w:p w14:paraId="0EE3AC57" w14:textId="77777777" w:rsidR="002E4163" w:rsidRDefault="002E4163" w:rsidP="002E4163">
      <w:pPr>
        <w:pStyle w:val="Nomal-"/>
        <w:numPr>
          <w:ilvl w:val="0"/>
          <w:numId w:val="0"/>
        </w:numPr>
        <w:ind w:firstLine="709"/>
      </w:pPr>
      <w:r w:rsidRPr="002E4163">
        <w:t xml:space="preserve">Sau khi trao đổi với khách hàng, BA sẽ quay lại công ty và truyền tải đóng góp đó cho team nội bộ như phòng phát triển dự án PM, Dev,… Từ đây, doanh </w:t>
      </w:r>
      <w:r w:rsidRPr="002E4163">
        <w:lastRenderedPageBreak/>
        <w:t>nghiệp sẽ đưa ra các giải pháp cụ thể để cải thiện chất lượng sản phẩm và đáp ứng hơn nữa những nhu cầu, mong muốn của các khách hàng.</w:t>
      </w:r>
    </w:p>
    <w:p w14:paraId="0D3CE056" w14:textId="13BE830B" w:rsidR="000B194B" w:rsidRPr="002E4163" w:rsidRDefault="000B194B" w:rsidP="002E4163">
      <w:pPr>
        <w:pStyle w:val="Nomal-"/>
        <w:ind w:hanging="433"/>
        <w:rPr>
          <w:b/>
          <w:i/>
        </w:rPr>
      </w:pPr>
      <w:r w:rsidRPr="002E4163">
        <w:rPr>
          <w:b/>
          <w:i/>
        </w:rPr>
        <w:t>Bước 3: Quản lý sự thay đổi của yêu cầu</w:t>
      </w:r>
    </w:p>
    <w:p w14:paraId="0ADB7CF7" w14:textId="53AE32A4" w:rsidR="000B194B" w:rsidRPr="000B194B" w:rsidRDefault="000B194B" w:rsidP="00F63C84">
      <w:pPr>
        <w:pStyle w:val="Nomal-"/>
        <w:numPr>
          <w:ilvl w:val="0"/>
          <w:numId w:val="0"/>
        </w:numPr>
        <w:ind w:firstLine="709"/>
      </w:pPr>
      <w:r w:rsidRPr="000B194B">
        <w:t>Vì bản chất của Business là luôn thay đổi; vì vậy sẽ có những yêu cầu theo thời gian cần phải được cập nhật lại. Do đó, BA cần phải phân tích được những ảnh hưởng của sự thay đổi đó đến tổng thể hệ thống; và phải quản lý được sự thay đổi đó qua từng phiên bản được cập nhật trong tài liệu.</w:t>
      </w:r>
      <w:r w:rsidR="002E4163">
        <w:t xml:space="preserve"> </w:t>
      </w:r>
      <w:r w:rsidR="002E4163" w:rsidRPr="002E4163">
        <w:t>BA cũng đóng vai trò nhà tư vấn giải pháp, cách xử lý mới cho đội ngũ doanh nghiệp hoặc cho chính các khách hàng của mình.</w:t>
      </w:r>
    </w:p>
    <w:p w14:paraId="47258E32" w14:textId="77777777" w:rsidR="000A488E" w:rsidRDefault="00683C75" w:rsidP="000A488E">
      <w:pPr>
        <w:pStyle w:val="Heading3"/>
      </w:pPr>
      <w:bookmarkStart w:id="47" w:name="_Toc111319370"/>
      <w:r>
        <w:t>Các kỹ năng cần có</w:t>
      </w:r>
      <w:bookmarkEnd w:id="47"/>
    </w:p>
    <w:p w14:paraId="27EF3F16" w14:textId="77777777" w:rsidR="005F1987" w:rsidRDefault="000A488E" w:rsidP="005F1987">
      <w:pPr>
        <w:keepNext/>
        <w:ind w:firstLine="0"/>
      </w:pPr>
      <w:bookmarkStart w:id="48" w:name="_Toc110608001"/>
      <w:r>
        <w:rPr>
          <w:noProof/>
        </w:rPr>
        <w:drawing>
          <wp:inline distT="0" distB="0" distL="0" distR="0" wp14:anchorId="5206D289" wp14:editId="690D9D72">
            <wp:extent cx="5096786" cy="3419376"/>
            <wp:effectExtent l="0" t="0" r="8890" b="0"/>
            <wp:docPr id="12" name="Picture 12" descr="business analyst career goal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usiness analyst career goals im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08299" cy="3427100"/>
                    </a:xfrm>
                    <a:prstGeom prst="rect">
                      <a:avLst/>
                    </a:prstGeom>
                    <a:noFill/>
                    <a:ln>
                      <a:noFill/>
                    </a:ln>
                  </pic:spPr>
                </pic:pic>
              </a:graphicData>
            </a:graphic>
          </wp:inline>
        </w:drawing>
      </w:r>
      <w:bookmarkEnd w:id="48"/>
    </w:p>
    <w:p w14:paraId="683C8832" w14:textId="3C665479" w:rsidR="00E0718A" w:rsidRDefault="005F1987" w:rsidP="005F1987">
      <w:pPr>
        <w:pStyle w:val="Caption"/>
      </w:pPr>
      <w:bookmarkStart w:id="49" w:name="_Toc110892717"/>
      <w:r>
        <w:t>Hình 1.</w:t>
      </w:r>
      <w:r w:rsidR="002805C6">
        <w:fldChar w:fldCharType="begin"/>
      </w:r>
      <w:r w:rsidR="002805C6">
        <w:instrText xml:space="preserve"> SEQ Hình_1. \* ARABIC </w:instrText>
      </w:r>
      <w:r w:rsidR="002805C6">
        <w:fldChar w:fldCharType="separate"/>
      </w:r>
      <w:r w:rsidR="002C58F8">
        <w:rPr>
          <w:noProof/>
        </w:rPr>
        <w:t>4</w:t>
      </w:r>
      <w:r w:rsidR="002805C6">
        <w:rPr>
          <w:noProof/>
        </w:rPr>
        <w:fldChar w:fldCharType="end"/>
      </w:r>
      <w:r>
        <w:t xml:space="preserve">: </w:t>
      </w:r>
      <w:r w:rsidRPr="005F1987">
        <w:rPr>
          <w:i/>
        </w:rPr>
        <w:t>Kỹ năng cần có của BA</w:t>
      </w:r>
      <w:bookmarkEnd w:id="49"/>
    </w:p>
    <w:p w14:paraId="61D30715" w14:textId="31700BFF" w:rsidR="00DC6644" w:rsidRPr="00DC6644" w:rsidRDefault="00F63C84" w:rsidP="00DC6644">
      <w:pPr>
        <w:pStyle w:val="Nomal-"/>
        <w:numPr>
          <w:ilvl w:val="0"/>
          <w:numId w:val="0"/>
        </w:numPr>
        <w:ind w:left="284"/>
        <w:rPr>
          <w:b/>
          <w:i/>
          <w:color w:val="000000" w:themeColor="text1"/>
        </w:rPr>
      </w:pPr>
      <w:r>
        <w:rPr>
          <w:b/>
          <w:i/>
          <w:color w:val="000000" w:themeColor="text1"/>
        </w:rPr>
        <w:t>a</w:t>
      </w:r>
      <w:r w:rsidRPr="00FB5474">
        <w:rPr>
          <w:b/>
          <w:i/>
          <w:color w:val="000000" w:themeColor="text1"/>
        </w:rPr>
        <w:t xml:space="preserve">. </w:t>
      </w:r>
      <w:r>
        <w:rPr>
          <w:b/>
          <w:i/>
          <w:color w:val="000000" w:themeColor="text1"/>
        </w:rPr>
        <w:t>Kỹ năng mềm</w:t>
      </w:r>
    </w:p>
    <w:p w14:paraId="0B3570D9" w14:textId="77777777" w:rsidR="00DC6644" w:rsidRDefault="00DC6644" w:rsidP="00DC6644">
      <w:pPr>
        <w:pStyle w:val="Nomal-"/>
        <w:tabs>
          <w:tab w:val="clear" w:pos="717"/>
          <w:tab w:val="num" w:pos="284"/>
        </w:tabs>
        <w:ind w:left="0" w:firstLine="284"/>
      </w:pPr>
      <w:r w:rsidRPr="00BC448D">
        <w:t xml:space="preserve">Là nhóm kỹ năng cần thiết và khó phát triển nhất. Trong quá </w:t>
      </w:r>
      <w:r>
        <w:t xml:space="preserve">trình làm việc BA cần phối hợp với nhiều bên khác nhau như khách hàng, đối tác, team developer, PM, tester…Mỗi bộ phận có nhiệm vụ khác nhau trong tổ chức nhưng liên quan trực tiếp đến dự án mà BA đang làm nên chính vì vậy BA cần phải có kỹ năng mềm tốt. </w:t>
      </w:r>
    </w:p>
    <w:p w14:paraId="21CC977B" w14:textId="4DC1333E" w:rsidR="00DC6644" w:rsidRPr="00DC6644" w:rsidRDefault="00DC6644" w:rsidP="00DC6644">
      <w:pPr>
        <w:pStyle w:val="Nomal-"/>
        <w:tabs>
          <w:tab w:val="clear" w:pos="717"/>
        </w:tabs>
        <w:ind w:hanging="433"/>
      </w:pPr>
      <w:r w:rsidRPr="00DC6644">
        <w:lastRenderedPageBreak/>
        <w:t>Các kỹ năng mềm BA cần có đó là:</w:t>
      </w:r>
    </w:p>
    <w:p w14:paraId="691852AC" w14:textId="34F66B1D" w:rsidR="00DC6644" w:rsidRPr="00DC6644" w:rsidRDefault="00DC6644" w:rsidP="00233B86">
      <w:pPr>
        <w:pStyle w:val="Nomal-"/>
        <w:numPr>
          <w:ilvl w:val="0"/>
          <w:numId w:val="16"/>
        </w:numPr>
        <w:ind w:left="709" w:hanging="425"/>
      </w:pPr>
      <w:r w:rsidRPr="00DC6644">
        <w:rPr>
          <w:b/>
          <w:i/>
        </w:rPr>
        <w:t>Kỹ năng giao tiếp</w:t>
      </w:r>
      <w:r w:rsidRPr="00DC6644">
        <w:t xml:space="preserve">: Bởi bản chất của công việc, các BA dành rất nhiều thời gian tương tác với người sử dụng, khách hàng, người quản lý và đội dự án phần mềm. Thành công của một dự án có thể phụ thuộc vào các BA giao tiếp rõ ràng các chi tiết như yêu cầu dự án, thay đổi yêu cầu và kết quả thử nghiệm. </w:t>
      </w:r>
    </w:p>
    <w:p w14:paraId="035443B9" w14:textId="77777777" w:rsidR="00DC6644" w:rsidRPr="00DC6644" w:rsidRDefault="00DC6644" w:rsidP="00233B86">
      <w:pPr>
        <w:pStyle w:val="Nomal-"/>
        <w:numPr>
          <w:ilvl w:val="0"/>
          <w:numId w:val="16"/>
        </w:numPr>
        <w:ind w:left="709" w:hanging="425"/>
      </w:pPr>
      <w:r w:rsidRPr="00DC6644">
        <w:rPr>
          <w:b/>
          <w:i/>
        </w:rPr>
        <w:t>Kỹ năng đàm phán thuyết phục</w:t>
      </w:r>
      <w:r w:rsidRPr="00DC6644">
        <w:t>: Một BA như là cầu nối giữa các nhà phát triển và người sử dụng, khách hàng và các công ty, các nhà quản lý và CNTT. Tìm kiếm sự cân bằng giữa mong muốn cá nhân và nhu cầu kinh doanh, và sau đó tương tác với nhiều loại đối tượng để hướng tới một giải pháp mà có tác dụng cả với cả nghiệp vụ kinh doanh thì cần phải có một kỹ năng đàm phán thuyết phục chuyên nghiệp.</w:t>
      </w:r>
    </w:p>
    <w:p w14:paraId="7DD5FAE3" w14:textId="6F9C9B2E" w:rsidR="00DC6644" w:rsidRPr="00DC6644" w:rsidRDefault="00DC6644" w:rsidP="00233B86">
      <w:pPr>
        <w:pStyle w:val="Nomal-"/>
        <w:numPr>
          <w:ilvl w:val="0"/>
          <w:numId w:val="16"/>
        </w:numPr>
        <w:ind w:left="709" w:hanging="425"/>
      </w:pPr>
      <w:r w:rsidRPr="00DC6644">
        <w:rPr>
          <w:b/>
          <w:i/>
        </w:rPr>
        <w:t>Kỹ năng quản lý dự án</w:t>
      </w:r>
      <w:r w:rsidRPr="00DC6644">
        <w:t>: Để một dự án vận hành thông suốt, người làm Business Analyst sẽ phải thực hiện rất nhiều công việc khác nhau, chẳng hạ</w:t>
      </w:r>
      <w:r w:rsidR="002E28D8">
        <w:t>n như: lập kế hoạch dự án</w:t>
      </w:r>
      <w:r w:rsidRPr="00DC6644">
        <w:t>, lãnh đạo nhân viên, tuân thủ tiến độ dự án, xử lý yêu cầu thay đổi… Với khối lượng công việc lớn và có sự liên kết chặt chẽ nên đòi hỏi phải có kỹ năng quản lý để có thể hoàn thành dự án tốt nhất.</w:t>
      </w:r>
    </w:p>
    <w:p w14:paraId="13A64068" w14:textId="4FC5D0F0" w:rsidR="00DC6644" w:rsidRPr="00DC6644" w:rsidRDefault="00DC6644" w:rsidP="00233B86">
      <w:pPr>
        <w:pStyle w:val="Nomal-"/>
        <w:numPr>
          <w:ilvl w:val="0"/>
          <w:numId w:val="16"/>
        </w:numPr>
        <w:ind w:left="709" w:hanging="425"/>
      </w:pPr>
      <w:r w:rsidRPr="00DC6644">
        <w:rPr>
          <w:b/>
          <w:i/>
        </w:rPr>
        <w:t>Kỹ năng làm việc nhóm</w:t>
      </w:r>
      <w:r w:rsidRPr="00DC6644">
        <w:t>: Trong mỗi dự án, BA sẽ phải làm việc với rất nhiều đối tượng khác nhau. Vì vậy “giỏi” làm việc nhóm sẽ giúp chúng ta có được sự tín nhiệm, hỗ trợ từ các bên liên quan. Từ đó tạo ra ảnh hưởng có tính quyết định đối với kết quả hoàn thành của dự án</w:t>
      </w:r>
      <w:r w:rsidR="002E28D8">
        <w:t>,</w:t>
      </w:r>
      <w:r w:rsidRPr="00DC6644">
        <w:t xml:space="preserve"> tạo điều kiện thuận lợi trong việc phối hợp công việc giữa các bên</w:t>
      </w:r>
      <w:r w:rsidR="002E28D8">
        <w:t>.</w:t>
      </w:r>
      <w:r w:rsidRPr="00DC6644">
        <w:t xml:space="preserve"> </w:t>
      </w:r>
    </w:p>
    <w:p w14:paraId="2A60416E" w14:textId="7334CAF8" w:rsidR="00DC6644" w:rsidRPr="00DC6DBD" w:rsidRDefault="00DC6644" w:rsidP="00233B86">
      <w:pPr>
        <w:pStyle w:val="NormalWeb"/>
        <w:numPr>
          <w:ilvl w:val="0"/>
          <w:numId w:val="16"/>
        </w:numPr>
        <w:shd w:val="clear" w:color="auto" w:fill="FFFFFF"/>
        <w:spacing w:before="0" w:beforeAutospacing="0" w:after="180" w:afterAutospacing="0"/>
        <w:ind w:left="709" w:hanging="425"/>
        <w:jc w:val="both"/>
        <w:rPr>
          <w:rFonts w:ascii="Verdana" w:hAnsi="Verdana"/>
          <w:sz w:val="26"/>
          <w:szCs w:val="26"/>
        </w:rPr>
      </w:pPr>
      <w:r w:rsidRPr="00DC6644">
        <w:rPr>
          <w:b/>
          <w:i/>
          <w:sz w:val="26"/>
          <w:szCs w:val="26"/>
        </w:rPr>
        <w:t>Kỹ năng lãnh đạo</w:t>
      </w:r>
      <w:r w:rsidRPr="00DC6644">
        <w:rPr>
          <w:sz w:val="26"/>
          <w:szCs w:val="26"/>
        </w:rPr>
        <w:t xml:space="preserve">: Business Analyst phải có kỹ năng lãnh đạo vì có thể sẽ làm việc với một số người ở nhiều phòng ban, cần có khả năng giám sát nhóm của mình đồng thời cộng tác với </w:t>
      </w:r>
      <w:r w:rsidR="002E28D8">
        <w:rPr>
          <w:sz w:val="26"/>
          <w:szCs w:val="26"/>
        </w:rPr>
        <w:t>các bên liên quan khác</w:t>
      </w:r>
      <w:r w:rsidRPr="00DC6644">
        <w:rPr>
          <w:sz w:val="26"/>
          <w:szCs w:val="26"/>
        </w:rPr>
        <w:t>. Phải có</w:t>
      </w:r>
      <w:r w:rsidRPr="00DC6DBD">
        <w:rPr>
          <w:sz w:val="26"/>
          <w:szCs w:val="26"/>
        </w:rPr>
        <w:t xml:space="preserve"> khả năng tập hợp một nhóm để đạt được mục tiêu chung và đưa ra định hướng rõ ràng cho họ về cách họ nên đạt được mục tiêu đó.</w:t>
      </w:r>
      <w:r w:rsidRPr="00DC6DBD">
        <w:rPr>
          <w:rFonts w:ascii="Verdana" w:hAnsi="Verdana"/>
          <w:sz w:val="26"/>
          <w:szCs w:val="26"/>
        </w:rPr>
        <w:t xml:space="preserve"> </w:t>
      </w:r>
    </w:p>
    <w:p w14:paraId="0C7DCFDA" w14:textId="549E8204" w:rsidR="00DC6644" w:rsidRDefault="00DC6644" w:rsidP="00233B86">
      <w:pPr>
        <w:pStyle w:val="Nomal-"/>
        <w:numPr>
          <w:ilvl w:val="0"/>
          <w:numId w:val="16"/>
        </w:numPr>
        <w:ind w:left="709" w:hanging="425"/>
      </w:pPr>
      <w:r w:rsidRPr="00DC6644">
        <w:rPr>
          <w:b/>
          <w:i/>
        </w:rPr>
        <w:t>Kỹ năng tư duy phản biện</w:t>
      </w:r>
      <w:r>
        <w:t xml:space="preserve">: Thông thường, các </w:t>
      </w:r>
      <w:r w:rsidR="009761D4">
        <w:t>BA</w:t>
      </w:r>
      <w:r>
        <w:t xml:space="preserve"> sẽ gặp phải những vấn đề không có giải pháp dứt điểm</w:t>
      </w:r>
      <w:r w:rsidR="009761D4">
        <w:t xml:space="preserve"> nên</w:t>
      </w:r>
      <w:r>
        <w:t xml:space="preserve"> họ cần có khả năng hiểu chúng một </w:t>
      </w:r>
      <w:r>
        <w:lastRenderedPageBreak/>
        <w:t xml:space="preserve">cách nhanh chóng và tạo ra giải pháp cho chúng. Đây là lúc mà các kỹ năng tư duy phản biện trở nên cực kỳ quan trọng đối với một </w:t>
      </w:r>
      <w:r w:rsidR="002E28D8">
        <w:t>BA</w:t>
      </w:r>
      <w:r>
        <w:t>. Nếu không có khả năng suy nghĩ chín chắn, họ sẽ không thể thích ứng với các tình huống khác nhau một cách hiệu quả. Họ cần phải tự tin vào khả năng của họ trong việc giải quyết các vấn đề một cách nhất quán khi chúng phát sinh.</w:t>
      </w:r>
    </w:p>
    <w:p w14:paraId="6BE38DDC" w14:textId="613E75DC" w:rsidR="00C539E4" w:rsidRDefault="00C539E4" w:rsidP="00C539E4">
      <w:pPr>
        <w:pStyle w:val="Nomal-"/>
        <w:numPr>
          <w:ilvl w:val="0"/>
          <w:numId w:val="0"/>
        </w:numPr>
        <w:ind w:left="717" w:hanging="433"/>
        <w:rPr>
          <w:b/>
          <w:i/>
          <w:color w:val="000000" w:themeColor="text1"/>
        </w:rPr>
      </w:pPr>
      <w:r>
        <w:rPr>
          <w:b/>
          <w:i/>
          <w:color w:val="000000" w:themeColor="text1"/>
        </w:rPr>
        <w:t>b</w:t>
      </w:r>
      <w:r w:rsidRPr="00FB5474">
        <w:rPr>
          <w:b/>
          <w:i/>
          <w:color w:val="000000" w:themeColor="text1"/>
        </w:rPr>
        <w:t xml:space="preserve">. </w:t>
      </w:r>
      <w:r>
        <w:rPr>
          <w:b/>
          <w:i/>
          <w:color w:val="000000" w:themeColor="text1"/>
        </w:rPr>
        <w:t>Kỹ năng chuyên môn</w:t>
      </w:r>
    </w:p>
    <w:p w14:paraId="101BBF99" w14:textId="497998B4" w:rsidR="00C539E4" w:rsidRPr="00C539E4" w:rsidRDefault="00C539E4" w:rsidP="00C539E4">
      <w:pPr>
        <w:pStyle w:val="Nomal-"/>
        <w:ind w:left="0" w:firstLine="284"/>
      </w:pPr>
      <w:r w:rsidRPr="00C539E4">
        <w:t xml:space="preserve">Ngoài kỹ năng mềm thì cũng phải cần phát triển kỹ năng chuyên môn. Đây là kỹ năng quan trọng mà yêu cầu BA phải có thể thực hiện, tham gia trực tiếp vào dự án. </w:t>
      </w:r>
    </w:p>
    <w:p w14:paraId="79BE1119" w14:textId="40A439FB" w:rsidR="00C539E4" w:rsidRPr="00C539E4" w:rsidRDefault="00C539E4" w:rsidP="00C539E4">
      <w:pPr>
        <w:pStyle w:val="Nomal-"/>
        <w:tabs>
          <w:tab w:val="clear" w:pos="717"/>
        </w:tabs>
        <w:ind w:hanging="433"/>
      </w:pPr>
      <w:r w:rsidRPr="00C539E4">
        <w:t>Các kỹ năng chuyên môn BA cần có đó là:</w:t>
      </w:r>
    </w:p>
    <w:p w14:paraId="60E01A3F" w14:textId="10420E61" w:rsidR="00C539E4" w:rsidRPr="00C539E4" w:rsidRDefault="00C539E4" w:rsidP="00233B86">
      <w:pPr>
        <w:pStyle w:val="Nomal-"/>
        <w:numPr>
          <w:ilvl w:val="0"/>
          <w:numId w:val="17"/>
        </w:numPr>
        <w:ind w:left="709" w:hanging="425"/>
      </w:pPr>
      <w:r w:rsidRPr="00C539E4">
        <w:rPr>
          <w:b/>
          <w:i/>
        </w:rPr>
        <w:t>Kỹ năng khơi gợi yêu cầu</w:t>
      </w:r>
      <w:r w:rsidRPr="00C539E4">
        <w:t>: Khi tiến hành đi lấy yêu cầu bạn sẽ gặp rất nhiều tình huống khác nhau. Có những khách hàng không biết cách diễn tả một cách chính xác nó là gì, cũng có những khách hàng chỉ đưa ra các thông tin ngắn gọn theo nội dung được hỏi mà không cung cấp thêm bức tranh tổng quát về công việc của họ. Với những tình huống kiểu như trên đòi hỏi chuyên viên BA phải khéo léo tạo thuận lợi hay cơ hội giúp các bên liên quan có thể chia sẻ ý kiến và đồng thuận cho các yêu cầu. Có nhiều kỹ thuật hỗ trợ giúp chú</w:t>
      </w:r>
      <w:r w:rsidR="009761D4">
        <w:t>ng ta làm điều đó như kỹ thuật O</w:t>
      </w:r>
      <w:r w:rsidRPr="00C539E4">
        <w:t>bservation, Interview, Survey, Requ</w:t>
      </w:r>
      <w:r w:rsidR="009761D4">
        <w:t>irement workshop, Focus group, B</w:t>
      </w:r>
      <w:r w:rsidRPr="00C539E4">
        <w:t xml:space="preserve">rainstoming… </w:t>
      </w:r>
    </w:p>
    <w:p w14:paraId="443F5FCC" w14:textId="77777777" w:rsidR="00C539E4" w:rsidRPr="00C539E4" w:rsidRDefault="00C539E4" w:rsidP="00233B86">
      <w:pPr>
        <w:pStyle w:val="Nomal-"/>
        <w:numPr>
          <w:ilvl w:val="0"/>
          <w:numId w:val="17"/>
        </w:numPr>
        <w:ind w:left="709" w:hanging="425"/>
      </w:pPr>
      <w:r w:rsidRPr="00C539E4">
        <w:rPr>
          <w:b/>
          <w:i/>
        </w:rPr>
        <w:t>Kỹ năng phân tích</w:t>
      </w:r>
      <w:r w:rsidRPr="00C539E4">
        <w:t>: phân tích yêu cầu, phân tích vấn đề, phân tích hệ thống. Muốn làm một BA tốt thì nên bao gồm các kỹ năng phân tích để xác định nhu cầu kinh doanh của khách hàng được hiểu đúng và truyển đạt chính xác vào các ứng dụng. Mặc khác, công việc của BA đôi lúc phải phân tích số liệu, tài liệu, các kết quả khảo sát với người sử dụng đầu tiên và quy trình làm việc để xác định quá trình xử lý để khắc phục vấn đề kinh doanh. Kỹ năng phân tích mạnh là lợi thế của một BA thành công.</w:t>
      </w:r>
    </w:p>
    <w:p w14:paraId="5F1C940E" w14:textId="3894EE72" w:rsidR="00C539E4" w:rsidRPr="00C539E4" w:rsidRDefault="00C539E4" w:rsidP="00233B86">
      <w:pPr>
        <w:pStyle w:val="Nomal-"/>
        <w:numPr>
          <w:ilvl w:val="0"/>
          <w:numId w:val="17"/>
        </w:numPr>
        <w:ind w:left="709" w:hanging="425"/>
      </w:pPr>
      <w:r w:rsidRPr="00C539E4">
        <w:rPr>
          <w:b/>
          <w:i/>
        </w:rPr>
        <w:t>Kỹ năng giải quyết vấn đề</w:t>
      </w:r>
      <w:r w:rsidRPr="00C539E4">
        <w:t xml:space="preserve">: Toàn bộ dự án sẽ là một giải pháp cho bài toán với nhiều vấn đề cần giải quyết. Trong đó BA sẽ là người nắm rõ các vấn đề, đề xuất các giải pháp khả thi, xác định phạm vi của dự án và trực tiếp </w:t>
      </w:r>
      <w:r w:rsidRPr="00C539E4">
        <w:lastRenderedPageBreak/>
        <w:t>tham gia vào việc giải quyết cùng với khách hàng hoặc đội nhóm. Như với hầu hết các vai trò trong ngành CNTT, công việc của BA cũng thường xuyên ngẫu nhiên thay đổi, không có gì là 100% có thể đoán trước được – do đó việc tìm ra cách để nhanh chóng giải quyết vấn đề và tiến tới hoàn thành dự án là một trong những điều quan trọng của một BA.</w:t>
      </w:r>
    </w:p>
    <w:p w14:paraId="196148F3" w14:textId="77777777" w:rsidR="00C539E4" w:rsidRPr="00C539E4" w:rsidRDefault="00C539E4" w:rsidP="00233B86">
      <w:pPr>
        <w:pStyle w:val="Nomal-"/>
        <w:numPr>
          <w:ilvl w:val="0"/>
          <w:numId w:val="17"/>
        </w:numPr>
        <w:ind w:left="709" w:hanging="425"/>
      </w:pPr>
      <w:r w:rsidRPr="00C539E4">
        <w:rPr>
          <w:b/>
          <w:i/>
        </w:rPr>
        <w:t>Kỹ năng tài liệu hoá</w:t>
      </w:r>
      <w:r w:rsidRPr="00C539E4">
        <w:t xml:space="preserve">: được coi là một kỹ năng của giao tiếp bằng văn bản, nó thực sự là một kỹ năng quan trọng của một Business Analyst, kỹ năng này bao gồm khả năng để tạo ra tài liệu rõ ràng và súc tích. Viết tài liệu kỹ thuật là một phương pháp viết khá đặc thù. Là một nhà phân tích kinh doanh mới vào nghề, thì có thể không có kinh nghiệm trong việc thể hiện một loạt các chi tiết kỹ thuật, nhưng nó sẽ được tích luỹ theo thời gian thông qua việc tham gia vào các dự án. </w:t>
      </w:r>
    </w:p>
    <w:p w14:paraId="7165827B" w14:textId="2FDA62BD" w:rsidR="00C539E4" w:rsidRDefault="00C539E4" w:rsidP="00233B86">
      <w:pPr>
        <w:pStyle w:val="Nomal-"/>
        <w:numPr>
          <w:ilvl w:val="0"/>
          <w:numId w:val="17"/>
        </w:numPr>
        <w:ind w:left="709" w:hanging="425"/>
      </w:pPr>
      <w:r w:rsidRPr="00C539E4">
        <w:rPr>
          <w:b/>
          <w:i/>
        </w:rPr>
        <w:t>Kỹ năng lên kế hoạch</w:t>
      </w:r>
      <w:r w:rsidRPr="00C539E4">
        <w:t>: Một khía cạnh chính của việc trở thành một Business Analyst là có thể suy nghĩ trước và tạo ra các kế hoạch để giúp khách hàng giải quyết các vấn đề trong tương lai. Business Analyst nên có định hướng chi tiết và có khả năng phát triển một kế hoạch phù hợp với việc giám sát chặt chẽ.</w:t>
      </w:r>
    </w:p>
    <w:p w14:paraId="24F6BB36" w14:textId="5824E505" w:rsidR="00C539E4" w:rsidRDefault="00C539E4" w:rsidP="00C539E4">
      <w:pPr>
        <w:pStyle w:val="Nomal-"/>
        <w:numPr>
          <w:ilvl w:val="0"/>
          <w:numId w:val="0"/>
        </w:numPr>
        <w:ind w:left="717" w:hanging="433"/>
        <w:rPr>
          <w:b/>
          <w:i/>
          <w:color w:val="000000" w:themeColor="text1"/>
        </w:rPr>
      </w:pPr>
      <w:r>
        <w:rPr>
          <w:b/>
          <w:i/>
          <w:color w:val="000000" w:themeColor="text1"/>
        </w:rPr>
        <w:t>c</w:t>
      </w:r>
      <w:r w:rsidRPr="00FB5474">
        <w:rPr>
          <w:b/>
          <w:i/>
          <w:color w:val="000000" w:themeColor="text1"/>
        </w:rPr>
        <w:t xml:space="preserve">. </w:t>
      </w:r>
      <w:r>
        <w:rPr>
          <w:b/>
          <w:i/>
          <w:color w:val="000000" w:themeColor="text1"/>
        </w:rPr>
        <w:t>Kiến thức chuyên môn</w:t>
      </w:r>
    </w:p>
    <w:p w14:paraId="39AEF8D7" w14:textId="77777777" w:rsidR="00C539E4" w:rsidRDefault="00C539E4" w:rsidP="00C539E4">
      <w:pPr>
        <w:pStyle w:val="Nomal-"/>
        <w:numPr>
          <w:ilvl w:val="0"/>
          <w:numId w:val="0"/>
        </w:numPr>
        <w:ind w:firstLine="709"/>
      </w:pPr>
      <w:r>
        <w:t xml:space="preserve">Ngoài </w:t>
      </w:r>
      <w:r w:rsidRPr="00AA48D0">
        <w:t xml:space="preserve">các kỹ năng mềm, kỹ năng chuyên môn thì một kiến thức quan trọng nữa đối với BA là kiến thức chuyên ngành, những hiểu biết về mặt nghiệp vụ. </w:t>
      </w:r>
      <w:r w:rsidRPr="00AA48D0">
        <w:rPr>
          <w:spacing w:val="12"/>
          <w:shd w:val="clear" w:color="auto" w:fill="FFFFFF"/>
        </w:rPr>
        <w:t>Khi tiến hành phân tích yêu cầu của khách hàng đòi hỏi bạn phải am hiểu kiến thức ngành và nghiệp vụ có liên quan để có thể đưa ra giải pháp phù hợp và đáp ứng tốt nhất yêu cầu của khách hàng</w:t>
      </w:r>
      <w:r w:rsidRPr="00AA48D0">
        <w:t xml:space="preserve">. Nếu muốn tìm được giải pháp thuyết phục khách hàng cũng như linh </w:t>
      </w:r>
      <w:r w:rsidRPr="00E01BDB">
        <w:t>động hơn cho giải pháp kinh doanh; thì nên trau dồi cho bản thân kiến thức công nghệ thông tin nền tảng vững chắc nhất.</w:t>
      </w:r>
    </w:p>
    <w:p w14:paraId="213668B0" w14:textId="433E077C" w:rsidR="00C539E4" w:rsidRDefault="00C539E4" w:rsidP="00C539E4">
      <w:pPr>
        <w:pStyle w:val="Nomal-"/>
        <w:numPr>
          <w:ilvl w:val="0"/>
          <w:numId w:val="0"/>
        </w:numPr>
        <w:ind w:left="717" w:hanging="433"/>
        <w:rPr>
          <w:b/>
          <w:i/>
          <w:color w:val="000000" w:themeColor="text1"/>
        </w:rPr>
      </w:pPr>
      <w:r>
        <w:rPr>
          <w:b/>
          <w:i/>
          <w:color w:val="000000" w:themeColor="text1"/>
        </w:rPr>
        <w:t>d</w:t>
      </w:r>
      <w:r w:rsidRPr="00FB5474">
        <w:rPr>
          <w:b/>
          <w:i/>
          <w:color w:val="000000" w:themeColor="text1"/>
        </w:rPr>
        <w:t xml:space="preserve">. </w:t>
      </w:r>
      <w:r>
        <w:rPr>
          <w:b/>
          <w:i/>
          <w:color w:val="000000" w:themeColor="text1"/>
        </w:rPr>
        <w:t>Kỹ năng công nghệ</w:t>
      </w:r>
    </w:p>
    <w:p w14:paraId="6859DD59" w14:textId="77777777" w:rsidR="00C539E4" w:rsidRDefault="00C539E4" w:rsidP="00C539E4">
      <w:pPr>
        <w:pStyle w:val="Nomal-"/>
        <w:tabs>
          <w:tab w:val="clear" w:pos="717"/>
          <w:tab w:val="num" w:pos="709"/>
        </w:tabs>
        <w:ind w:left="0" w:firstLine="284"/>
      </w:pPr>
      <w:r>
        <w:t xml:space="preserve">Khi có kỹ năng mềm, kỹ năng chuyên môn, hiểu về nghiệp vụ của lĩnh vực cụ thể rồi thì khi vào dự án cần có kỹ năng kỹ thuật nữa. </w:t>
      </w:r>
    </w:p>
    <w:p w14:paraId="79DB4602" w14:textId="6417E633" w:rsidR="00C539E4" w:rsidRDefault="00C539E4" w:rsidP="00C539E4">
      <w:pPr>
        <w:pStyle w:val="Nomal-"/>
        <w:ind w:left="0" w:firstLine="284"/>
      </w:pPr>
      <w:r w:rsidRPr="00617B0B">
        <w:lastRenderedPageBreak/>
        <w:t>Để đưa ra các giải pháp hiệu quả và thức thời cho doanh nghiệp, các BA cần có hiểu biết nhất định về công nghệ và các phần mềm kỹ thuật cơ bản. Bạn nên bắt đầu tìm hiểu về Testing phần mềm và design hệ thống kinh doanh để dễ dàng giao tiếp và trao đổi cùng đội ngũ nhân sự và các đối tác, khách hàng của công ty.</w:t>
      </w:r>
    </w:p>
    <w:p w14:paraId="3F5ADE09" w14:textId="22ADE8F7" w:rsidR="00C539E4" w:rsidRDefault="00C539E4" w:rsidP="00C539E4">
      <w:pPr>
        <w:pStyle w:val="Nomal-"/>
        <w:tabs>
          <w:tab w:val="clear" w:pos="717"/>
        </w:tabs>
        <w:ind w:hanging="433"/>
      </w:pPr>
      <w:r w:rsidRPr="00C539E4">
        <w:t xml:space="preserve">Các kỹ năng </w:t>
      </w:r>
      <w:r>
        <w:t>công nghệ</w:t>
      </w:r>
      <w:r w:rsidRPr="00C539E4">
        <w:t xml:space="preserve"> BA cần có đó là:</w:t>
      </w:r>
    </w:p>
    <w:p w14:paraId="44350C78" w14:textId="77777777" w:rsidR="00C539E4" w:rsidRDefault="00C539E4" w:rsidP="00233B86">
      <w:pPr>
        <w:pStyle w:val="Nomal-"/>
        <w:numPr>
          <w:ilvl w:val="0"/>
          <w:numId w:val="18"/>
        </w:numPr>
        <w:ind w:hanging="436"/>
      </w:pPr>
      <w:r>
        <w:t>Quy trình phát triển phần mềm</w:t>
      </w:r>
    </w:p>
    <w:p w14:paraId="7C865CE3" w14:textId="77777777" w:rsidR="00C539E4" w:rsidRDefault="00C539E4" w:rsidP="00233B86">
      <w:pPr>
        <w:pStyle w:val="Nomal-"/>
        <w:numPr>
          <w:ilvl w:val="0"/>
          <w:numId w:val="18"/>
        </w:numPr>
        <w:ind w:hanging="436"/>
      </w:pPr>
      <w:r>
        <w:t>Sử dụng được UML cơ bản để mô hình hóa</w:t>
      </w:r>
    </w:p>
    <w:p w14:paraId="7A0671D5" w14:textId="77777777" w:rsidR="00C539E4" w:rsidRDefault="00C539E4" w:rsidP="00233B86">
      <w:pPr>
        <w:pStyle w:val="Nomal-"/>
        <w:numPr>
          <w:ilvl w:val="0"/>
          <w:numId w:val="18"/>
        </w:numPr>
        <w:ind w:hanging="436"/>
      </w:pPr>
      <w:r>
        <w:t>Biết về UI/UX để thiết kế hệ thống</w:t>
      </w:r>
    </w:p>
    <w:p w14:paraId="75E72A88" w14:textId="3750FA7B" w:rsidR="00F63C84" w:rsidRPr="00F63C84" w:rsidRDefault="00C539E4" w:rsidP="00233B86">
      <w:pPr>
        <w:pStyle w:val="Nomal-"/>
        <w:numPr>
          <w:ilvl w:val="0"/>
          <w:numId w:val="18"/>
        </w:numPr>
        <w:ind w:hanging="436"/>
      </w:pPr>
      <w:r>
        <w:t>Biết sử dụng các công cụ hỗ trợ cho BA như Enterprise Architect, Axure…</w:t>
      </w:r>
    </w:p>
    <w:p w14:paraId="63AD546F" w14:textId="4CC8B513" w:rsidR="00813813" w:rsidRDefault="00683C75" w:rsidP="00813813">
      <w:pPr>
        <w:pStyle w:val="Heading3"/>
      </w:pPr>
      <w:bookmarkStart w:id="50" w:name="_Toc111319371"/>
      <w:r>
        <w:t>Mức lương của Business Analyst</w:t>
      </w:r>
      <w:bookmarkEnd w:id="50"/>
    </w:p>
    <w:p w14:paraId="42470D96" w14:textId="77777777" w:rsidR="002C58F8" w:rsidRDefault="00F63C84" w:rsidP="002C58F8">
      <w:pPr>
        <w:keepNext/>
        <w:ind w:firstLine="0"/>
        <w:jc w:val="center"/>
      </w:pPr>
      <w:r>
        <w:rPr>
          <w:noProof/>
        </w:rPr>
        <w:drawing>
          <wp:inline distT="0" distB="0" distL="0" distR="0" wp14:anchorId="4AD7DA0C" wp14:editId="31654533">
            <wp:extent cx="4697730" cy="2401294"/>
            <wp:effectExtent l="0" t="0" r="7620" b="0"/>
            <wp:docPr id="7" name="Picture 7" descr="Mức Lương của Business Analy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ức Lương của Business Analyst ?"/>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18271" cy="2411794"/>
                    </a:xfrm>
                    <a:prstGeom prst="rect">
                      <a:avLst/>
                    </a:prstGeom>
                    <a:noFill/>
                    <a:ln>
                      <a:noFill/>
                    </a:ln>
                  </pic:spPr>
                </pic:pic>
              </a:graphicData>
            </a:graphic>
          </wp:inline>
        </w:drawing>
      </w:r>
    </w:p>
    <w:p w14:paraId="0BC91859" w14:textId="62F2EC2D" w:rsidR="00DC5778" w:rsidRDefault="002C58F8" w:rsidP="002C58F8">
      <w:pPr>
        <w:pStyle w:val="Caption"/>
      </w:pPr>
      <w:bookmarkStart w:id="51" w:name="_Toc110892718"/>
      <w:r>
        <w:t>Hình 1.</w:t>
      </w:r>
      <w:r w:rsidR="002805C6">
        <w:fldChar w:fldCharType="begin"/>
      </w:r>
      <w:r w:rsidR="002805C6">
        <w:instrText xml:space="preserve"> SEQ Hình_1. \* ARABIC </w:instrText>
      </w:r>
      <w:r w:rsidR="002805C6">
        <w:fldChar w:fldCharType="separate"/>
      </w:r>
      <w:r>
        <w:rPr>
          <w:noProof/>
        </w:rPr>
        <w:t>5</w:t>
      </w:r>
      <w:r w:rsidR="002805C6">
        <w:rPr>
          <w:noProof/>
        </w:rPr>
        <w:fldChar w:fldCharType="end"/>
      </w:r>
      <w:r>
        <w:t xml:space="preserve">: </w:t>
      </w:r>
      <w:r w:rsidRPr="002C58F8">
        <w:rPr>
          <w:i/>
        </w:rPr>
        <w:t>Mức lương của BA</w:t>
      </w:r>
      <w:bookmarkEnd w:id="51"/>
    </w:p>
    <w:p w14:paraId="64421CB2" w14:textId="55A871C9" w:rsidR="00F63C84" w:rsidRDefault="00F63C84" w:rsidP="00F63C84">
      <w:pPr>
        <w:pStyle w:val="Nomal-"/>
        <w:ind w:hanging="433"/>
      </w:pPr>
      <w:r>
        <w:t>Junior Business Analyst 1-2 năm giao động 10-15m/ tháng.</w:t>
      </w:r>
    </w:p>
    <w:p w14:paraId="3085716F" w14:textId="7822CE47" w:rsidR="00F63C84" w:rsidRDefault="00F63C84" w:rsidP="00F63C84">
      <w:pPr>
        <w:pStyle w:val="Nomal-"/>
        <w:tabs>
          <w:tab w:val="clear" w:pos="717"/>
          <w:tab w:val="num" w:pos="284"/>
        </w:tabs>
        <w:ind w:left="0" w:firstLine="284"/>
      </w:pPr>
      <w:r>
        <w:t>Senior Business Analyst dao động từ 15-40m/ tháng tùy kinh nghiệm và mô hình hoạt động của công ty.</w:t>
      </w:r>
    </w:p>
    <w:p w14:paraId="536E4551" w14:textId="77777777" w:rsidR="00F63C84" w:rsidRDefault="00F63C84" w:rsidP="00F63C84">
      <w:pPr>
        <w:pStyle w:val="Nomal-"/>
        <w:tabs>
          <w:tab w:val="clear" w:pos="717"/>
          <w:tab w:val="num" w:pos="284"/>
        </w:tabs>
        <w:ind w:left="0" w:firstLine="284"/>
      </w:pPr>
      <w:r>
        <w:t>Principal Business Analyst trung bình 45-60m/ tháng với các tổ chức nước ngoài hoặc tập đoàn lớn.</w:t>
      </w:r>
    </w:p>
    <w:p w14:paraId="36FD6A1E" w14:textId="3FB9B32F" w:rsidR="0018241B" w:rsidRPr="009761D4" w:rsidRDefault="00F63C84" w:rsidP="009761D4">
      <w:pPr>
        <w:pStyle w:val="Nomal-"/>
        <w:tabs>
          <w:tab w:val="clear" w:pos="717"/>
          <w:tab w:val="num" w:pos="284"/>
        </w:tabs>
        <w:ind w:left="0" w:firstLine="284"/>
      </w:pPr>
      <w:r>
        <w:t>Business Analyst Manager thường &gt; 50m/ tháng với các công ty lớn, tập đoàn lớn</w:t>
      </w:r>
      <w:r w:rsidR="009761D4">
        <w:t>.</w:t>
      </w:r>
    </w:p>
    <w:p w14:paraId="6EB277C3" w14:textId="36220B18" w:rsidR="00153BDA" w:rsidRDefault="00D23F54" w:rsidP="00DF2393">
      <w:pPr>
        <w:pStyle w:val="Heading1"/>
      </w:pPr>
      <w:bookmarkStart w:id="52" w:name="_Toc111319372"/>
      <w:r>
        <w:lastRenderedPageBreak/>
        <w:t>CHƯƠNG 2. TỔNG QUAN VỀ CƠ SỞ LÝ THUYẾT</w:t>
      </w:r>
      <w:bookmarkEnd w:id="52"/>
    </w:p>
    <w:p w14:paraId="070F55C0" w14:textId="77777777" w:rsidR="00D23F54" w:rsidRPr="00D23F54" w:rsidRDefault="00D23F54" w:rsidP="00D23F54">
      <w:pPr>
        <w:pStyle w:val="ListParagraph"/>
        <w:keepNext/>
        <w:numPr>
          <w:ilvl w:val="0"/>
          <w:numId w:val="1"/>
        </w:numPr>
        <w:spacing w:before="240" w:after="120"/>
        <w:contextualSpacing w:val="0"/>
        <w:outlineLvl w:val="1"/>
        <w:rPr>
          <w:rFonts w:eastAsia="Times New Roman" w:cs="Arial"/>
          <w:b/>
          <w:bCs/>
          <w:iCs/>
          <w:vanish/>
          <w:sz w:val="28"/>
          <w:szCs w:val="26"/>
          <w:lang w:eastAsia="en-US"/>
        </w:rPr>
      </w:pPr>
      <w:bookmarkStart w:id="53" w:name="_Toc110261640"/>
    </w:p>
    <w:p w14:paraId="718DA93E" w14:textId="62E1AF4F" w:rsidR="00D23F54" w:rsidRPr="00477780" w:rsidRDefault="00D23F54" w:rsidP="005A2E39">
      <w:pPr>
        <w:pStyle w:val="Heading2"/>
      </w:pPr>
      <w:bookmarkStart w:id="54" w:name="_Toc111319373"/>
      <w:r w:rsidRPr="00477780">
        <w:t>Tổng quan về vòng đời Business Analyst (BALC)</w:t>
      </w:r>
      <w:bookmarkEnd w:id="53"/>
      <w:bookmarkEnd w:id="54"/>
    </w:p>
    <w:p w14:paraId="4AA5F3C2" w14:textId="77777777" w:rsidR="0099730A" w:rsidRDefault="00A476DC" w:rsidP="0099730A">
      <w:pPr>
        <w:keepNext/>
      </w:pPr>
      <w:r w:rsidRPr="00E6149A">
        <w:rPr>
          <w:noProof/>
        </w:rPr>
        <w:drawing>
          <wp:inline distT="0" distB="0" distL="0" distR="0" wp14:anchorId="66EE58C3" wp14:editId="6836919F">
            <wp:extent cx="4222142" cy="2996891"/>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36704" cy="3007227"/>
                    </a:xfrm>
                    <a:prstGeom prst="rect">
                      <a:avLst/>
                    </a:prstGeom>
                  </pic:spPr>
                </pic:pic>
              </a:graphicData>
            </a:graphic>
          </wp:inline>
        </w:drawing>
      </w:r>
    </w:p>
    <w:p w14:paraId="4DA47709" w14:textId="7468F44E" w:rsidR="00A50346" w:rsidRDefault="0099730A" w:rsidP="00BE4BF3">
      <w:pPr>
        <w:pStyle w:val="Caption"/>
      </w:pPr>
      <w:bookmarkStart w:id="55" w:name="_Toc110893181"/>
      <w:r>
        <w:t>Hình 2.</w:t>
      </w:r>
      <w:r w:rsidR="002805C6">
        <w:fldChar w:fldCharType="begin"/>
      </w:r>
      <w:r w:rsidR="002805C6">
        <w:instrText xml:space="preserve"> SEQ Hình_2. \* ARABIC </w:instrText>
      </w:r>
      <w:r w:rsidR="002805C6">
        <w:fldChar w:fldCharType="separate"/>
      </w:r>
      <w:r w:rsidR="00BE4BF3">
        <w:rPr>
          <w:noProof/>
        </w:rPr>
        <w:t>1</w:t>
      </w:r>
      <w:r w:rsidR="002805C6">
        <w:rPr>
          <w:noProof/>
        </w:rPr>
        <w:fldChar w:fldCharType="end"/>
      </w:r>
      <w:r>
        <w:t xml:space="preserve">: </w:t>
      </w:r>
      <w:r w:rsidRPr="008E1638">
        <w:rPr>
          <w:i/>
        </w:rPr>
        <w:t>Vòng đời Business Analyst</w:t>
      </w:r>
      <w:bookmarkEnd w:id="55"/>
    </w:p>
    <w:p w14:paraId="5F063510" w14:textId="0B8628A8" w:rsidR="00156148" w:rsidRDefault="00A476DC" w:rsidP="00156148">
      <w:pPr>
        <w:pStyle w:val="Heading3"/>
      </w:pPr>
      <w:bookmarkStart w:id="56" w:name="_Toc111319374"/>
      <w:r>
        <w:t>Understand the business</w:t>
      </w:r>
      <w:bookmarkEnd w:id="56"/>
    </w:p>
    <w:p w14:paraId="57297899" w14:textId="77777777" w:rsidR="00A476DC" w:rsidRPr="00A476DC" w:rsidRDefault="00A476DC" w:rsidP="00A476DC">
      <w:pPr>
        <w:pStyle w:val="Nomal-"/>
        <w:tabs>
          <w:tab w:val="clear" w:pos="717"/>
          <w:tab w:val="num" w:pos="284"/>
        </w:tabs>
        <w:ind w:left="0" w:firstLine="284"/>
      </w:pPr>
      <w:r w:rsidRPr="00A476DC">
        <w:rPr>
          <w:shd w:val="clear" w:color="auto" w:fill="FFFFFF"/>
        </w:rPr>
        <w:t>Biết được sản phẩm hay dịch vụ mà khách hàng đang hướng đến.</w:t>
      </w:r>
    </w:p>
    <w:p w14:paraId="2AA1A3B7" w14:textId="7BC695ED" w:rsidR="00A476DC" w:rsidRPr="00A476DC" w:rsidRDefault="00A476DC" w:rsidP="00A476DC">
      <w:pPr>
        <w:pStyle w:val="Nomal-"/>
        <w:tabs>
          <w:tab w:val="clear" w:pos="717"/>
          <w:tab w:val="num" w:pos="284"/>
        </w:tabs>
        <w:ind w:left="0" w:firstLine="284"/>
      </w:pPr>
      <w:r w:rsidRPr="00A476DC">
        <w:rPr>
          <w:shd w:val="clear" w:color="auto" w:fill="FFFFFF"/>
        </w:rPr>
        <w:t xml:space="preserve">BA cần phải hiểu được thị trường mà các doanh nghiệp đang muốn cung cấp/ hướng đến </w:t>
      </w:r>
      <w:r w:rsidRPr="004A66B6">
        <w:rPr>
          <w:shd w:val="clear" w:color="auto" w:fill="FFFFFF"/>
        </w:rPr>
        <w:sym w:font="Wingdings" w:char="F0E0"/>
      </w:r>
      <w:r w:rsidRPr="00A476DC">
        <w:rPr>
          <w:shd w:val="clear" w:color="auto" w:fill="FFFFFF"/>
        </w:rPr>
        <w:t xml:space="preserve"> tăng cơ hội để tìm ra vấn đề hoặc cách giải quyết cho doanh nghiệp.</w:t>
      </w:r>
    </w:p>
    <w:p w14:paraId="24E3E44F" w14:textId="3EDC640D" w:rsidR="00A476DC" w:rsidRDefault="00A476DC" w:rsidP="00156148">
      <w:pPr>
        <w:pStyle w:val="Heading3"/>
      </w:pPr>
      <w:bookmarkStart w:id="57" w:name="_Toc111319375"/>
      <w:r>
        <w:t>Identify Business Needs</w:t>
      </w:r>
      <w:bookmarkEnd w:id="57"/>
    </w:p>
    <w:p w14:paraId="41A3731E" w14:textId="5B5844F6" w:rsidR="00A476DC" w:rsidRPr="00A476DC" w:rsidRDefault="00A476DC" w:rsidP="00A476DC">
      <w:pPr>
        <w:pStyle w:val="Nomal-"/>
        <w:tabs>
          <w:tab w:val="clear" w:pos="717"/>
          <w:tab w:val="num" w:pos="284"/>
        </w:tabs>
        <w:ind w:left="0" w:firstLine="284"/>
      </w:pPr>
      <w:r w:rsidRPr="00A476DC">
        <w:rPr>
          <w:shd w:val="clear" w:color="auto" w:fill="FFFFFF"/>
        </w:rPr>
        <w:t>Nhu cầu doanh nghiệp là mục tiêu hoặc các vấn đề của dự án hoặc giải pháp.</w:t>
      </w:r>
    </w:p>
    <w:p w14:paraId="3684146D" w14:textId="76E8ED28" w:rsidR="00A476DC" w:rsidRDefault="00A476DC" w:rsidP="00A476DC">
      <w:pPr>
        <w:pStyle w:val="Nomal-"/>
        <w:tabs>
          <w:tab w:val="clear" w:pos="717"/>
          <w:tab w:val="num" w:pos="284"/>
        </w:tabs>
        <w:ind w:left="0" w:firstLine="284"/>
        <w:rPr>
          <w:shd w:val="clear" w:color="auto" w:fill="FFFFFF"/>
        </w:rPr>
      </w:pPr>
      <w:r>
        <w:rPr>
          <w:shd w:val="clear" w:color="auto" w:fill="FFFFFF"/>
        </w:rPr>
        <w:t>Giao tiếp với khách hàng để thu thập những yêu cầu và hiểu được tại sao họ phải cần dự án này</w:t>
      </w:r>
    </w:p>
    <w:p w14:paraId="27F713AD" w14:textId="693F6098" w:rsidR="00A476DC" w:rsidRPr="00A476DC" w:rsidRDefault="00A476DC" w:rsidP="00A476DC">
      <w:pPr>
        <w:pStyle w:val="Nomal-"/>
        <w:tabs>
          <w:tab w:val="clear" w:pos="717"/>
        </w:tabs>
        <w:ind w:hanging="433"/>
        <w:rPr>
          <w:shd w:val="clear" w:color="auto" w:fill="FFFFFF"/>
        </w:rPr>
      </w:pPr>
      <w:r>
        <w:rPr>
          <w:shd w:val="clear" w:color="auto" w:fill="FFFFFF"/>
        </w:rPr>
        <w:t>Quá trình này còn được gọi là tạo các Business Case (đề án kinh doanh).</w:t>
      </w:r>
    </w:p>
    <w:p w14:paraId="76C3C76B" w14:textId="44982D4F" w:rsidR="00A476DC" w:rsidRDefault="00A476DC" w:rsidP="00156148">
      <w:pPr>
        <w:pStyle w:val="Heading3"/>
      </w:pPr>
      <w:bookmarkStart w:id="58" w:name="_Toc111319376"/>
      <w:r>
        <w:t>Define Project Scope</w:t>
      </w:r>
      <w:bookmarkEnd w:id="58"/>
    </w:p>
    <w:p w14:paraId="17355B2F" w14:textId="4B3E4D5D" w:rsidR="00A476DC" w:rsidRPr="00A67F26" w:rsidRDefault="00A476DC" w:rsidP="00A476DC">
      <w:pPr>
        <w:pStyle w:val="Nomal-"/>
        <w:ind w:hanging="433"/>
        <w:rPr>
          <w:shd w:val="clear" w:color="auto" w:fill="FFFFFF"/>
        </w:rPr>
      </w:pPr>
      <w:r>
        <w:rPr>
          <w:shd w:val="clear" w:color="auto" w:fill="FFFFFF"/>
        </w:rPr>
        <w:t>BA đ</w:t>
      </w:r>
      <w:r w:rsidRPr="00A67F26">
        <w:rPr>
          <w:shd w:val="clear" w:color="auto" w:fill="FFFFFF"/>
        </w:rPr>
        <w:t>ảm bảo phạm vi của dự án phải rõ ràng và đầy đủ</w:t>
      </w:r>
      <w:r>
        <w:rPr>
          <w:shd w:val="clear" w:color="auto" w:fill="FFFFFF"/>
        </w:rPr>
        <w:t>.</w:t>
      </w:r>
    </w:p>
    <w:p w14:paraId="09BD9CDF" w14:textId="119DB1A9" w:rsidR="00A476DC" w:rsidRPr="00875642" w:rsidRDefault="00A476DC" w:rsidP="00875642">
      <w:pPr>
        <w:pStyle w:val="Nomal-"/>
        <w:ind w:left="0" w:firstLine="284"/>
        <w:rPr>
          <w:shd w:val="clear" w:color="auto" w:fill="FFFFFF"/>
        </w:rPr>
      </w:pPr>
      <w:r>
        <w:rPr>
          <w:shd w:val="clear" w:color="auto" w:fill="FFFFFF"/>
        </w:rPr>
        <w:lastRenderedPageBreak/>
        <w:t xml:space="preserve">Một phạm vi dự án hoàn chỉnh sẽ mô tả đầy đủ các bên liên quan đến dự án: con người, </w:t>
      </w:r>
      <w:r w:rsidRPr="00126A53">
        <w:rPr>
          <w:shd w:val="clear" w:color="auto" w:fill="FFFFFF"/>
        </w:rPr>
        <w:t>thành viên trong nhóm, hệ thố</w:t>
      </w:r>
      <w:r>
        <w:rPr>
          <w:shd w:val="clear" w:color="auto" w:fill="FFFFFF"/>
        </w:rPr>
        <w:t xml:space="preserve">ng, </w:t>
      </w:r>
      <w:r w:rsidRPr="00126A53">
        <w:rPr>
          <w:shd w:val="clear" w:color="auto" w:fill="FFFFFF"/>
        </w:rPr>
        <w:t>các bộ phận nội b</w:t>
      </w:r>
      <w:r w:rsidR="00875642">
        <w:rPr>
          <w:shd w:val="clear" w:color="auto" w:fill="FFFFFF"/>
        </w:rPr>
        <w:t xml:space="preserve">ộ, nhà cung cấp và khách hàng, </w:t>
      </w:r>
      <w:r w:rsidRPr="00875642">
        <w:rPr>
          <w:shd w:val="clear" w:color="auto" w:fill="FFFFFF"/>
        </w:rPr>
        <w:t>bao gồm mô tả kĩ các mục tiêu dự án, rủi ro, ngân sách, lịch trình...</w:t>
      </w:r>
    </w:p>
    <w:p w14:paraId="1D9C3220" w14:textId="431B41A0" w:rsidR="00A476DC" w:rsidRDefault="00A476DC" w:rsidP="00156148">
      <w:pPr>
        <w:pStyle w:val="Heading3"/>
      </w:pPr>
      <w:bookmarkStart w:id="59" w:name="_Toc111319377"/>
      <w:r>
        <w:t>Elicit Requirements</w:t>
      </w:r>
      <w:bookmarkEnd w:id="59"/>
    </w:p>
    <w:p w14:paraId="7E14127D" w14:textId="77777777" w:rsidR="00A476DC" w:rsidRPr="00A476DC" w:rsidRDefault="00A476DC" w:rsidP="00A476DC">
      <w:pPr>
        <w:pStyle w:val="Nomal-"/>
        <w:ind w:left="0" w:firstLine="284"/>
        <w:rPr>
          <w:shd w:val="clear" w:color="auto" w:fill="FFFFFF"/>
        </w:rPr>
      </w:pPr>
      <w:r>
        <w:t>Đây là quá trình quan trọng nhất của BA.</w:t>
      </w:r>
    </w:p>
    <w:p w14:paraId="06D4C8FE" w14:textId="77777777" w:rsidR="00A476DC" w:rsidRPr="00A476DC" w:rsidRDefault="00A476DC" w:rsidP="00A476DC">
      <w:pPr>
        <w:pStyle w:val="Nomal-"/>
        <w:ind w:left="0" w:firstLine="284"/>
        <w:rPr>
          <w:shd w:val="clear" w:color="auto" w:fill="FFFFFF"/>
        </w:rPr>
      </w:pPr>
      <w:r>
        <w:t>Quá trình này là vai trò chính của một nhà phân tích kinh doanh. Nó hoàn toàn quan trọng BA đưa ra các yêu cầu nghiệp vụ một cách chính xác để xác định một giải pháp phần mềm. Đưa ra các yêu cầu là một quá trình lặp đi lặp lại.</w:t>
      </w:r>
    </w:p>
    <w:p w14:paraId="3FD2E0E2" w14:textId="4401AF03" w:rsidR="00A476DC" w:rsidRPr="00A476DC" w:rsidRDefault="00A476DC" w:rsidP="00A476DC">
      <w:pPr>
        <w:pStyle w:val="Nomal-"/>
        <w:ind w:left="0" w:firstLine="284"/>
        <w:rPr>
          <w:shd w:val="clear" w:color="auto" w:fill="FFFFFF"/>
        </w:rPr>
      </w:pPr>
      <w:r>
        <w:t>Một số kỹ thuật mà BA có thể sử dụng là:</w:t>
      </w:r>
    </w:p>
    <w:p w14:paraId="029E12F1" w14:textId="77777777" w:rsidR="00B15C96" w:rsidRDefault="00B15C96" w:rsidP="00233B86">
      <w:pPr>
        <w:pStyle w:val="Nomal-"/>
        <w:numPr>
          <w:ilvl w:val="0"/>
          <w:numId w:val="19"/>
        </w:numPr>
        <w:ind w:left="709" w:hanging="425"/>
      </w:pPr>
      <w:r>
        <w:t>Phỏng vấn các bên liên quan.</w:t>
      </w:r>
    </w:p>
    <w:p w14:paraId="7F17B54C" w14:textId="77777777" w:rsidR="00B15C96" w:rsidRDefault="00A476DC" w:rsidP="00233B86">
      <w:pPr>
        <w:pStyle w:val="Nomal-"/>
        <w:numPr>
          <w:ilvl w:val="0"/>
          <w:numId w:val="19"/>
        </w:numPr>
        <w:ind w:left="709" w:hanging="425"/>
      </w:pPr>
      <w:r>
        <w:t>Các buổi thu thập thông tin được hỗ trợ.</w:t>
      </w:r>
    </w:p>
    <w:p w14:paraId="039CCB54" w14:textId="77777777" w:rsidR="00B15C96" w:rsidRDefault="00A476DC" w:rsidP="00233B86">
      <w:pPr>
        <w:pStyle w:val="Nomal-"/>
        <w:numPr>
          <w:ilvl w:val="0"/>
          <w:numId w:val="19"/>
        </w:numPr>
        <w:ind w:left="709" w:hanging="425"/>
      </w:pPr>
      <w:r>
        <w:t>Khảo sát và bảng câu hỏi.</w:t>
      </w:r>
    </w:p>
    <w:p w14:paraId="1B2EA1CD" w14:textId="77777777" w:rsidR="00B15C96" w:rsidRDefault="00A476DC" w:rsidP="00233B86">
      <w:pPr>
        <w:pStyle w:val="Nomal-"/>
        <w:numPr>
          <w:ilvl w:val="0"/>
          <w:numId w:val="19"/>
        </w:numPr>
        <w:ind w:left="709" w:hanging="425"/>
      </w:pPr>
      <w:r>
        <w:t>Quan sát các bên liên quan thực hiện nhiệm vụ của họ.</w:t>
      </w:r>
    </w:p>
    <w:p w14:paraId="032AD8CF" w14:textId="6BB50932" w:rsidR="00A476DC" w:rsidRPr="00A476DC" w:rsidRDefault="00A476DC" w:rsidP="00233B86">
      <w:pPr>
        <w:pStyle w:val="Nomal-"/>
        <w:numPr>
          <w:ilvl w:val="0"/>
          <w:numId w:val="19"/>
        </w:numPr>
        <w:ind w:left="709" w:hanging="425"/>
      </w:pPr>
      <w:r>
        <w:t>Nghiên cứu các hệ thống và tài liệu hiện có.</w:t>
      </w:r>
    </w:p>
    <w:p w14:paraId="41F56BB3" w14:textId="726533CA" w:rsidR="00A476DC" w:rsidRDefault="00B15C96" w:rsidP="00156148">
      <w:pPr>
        <w:pStyle w:val="Heading3"/>
      </w:pPr>
      <w:bookmarkStart w:id="60" w:name="_Toc111319378"/>
      <w:r>
        <w:t>Analyze Requirements</w:t>
      </w:r>
      <w:bookmarkEnd w:id="60"/>
    </w:p>
    <w:p w14:paraId="0987F570" w14:textId="77777777" w:rsidR="00B15C96" w:rsidRDefault="00B15C96" w:rsidP="00B15C96">
      <w:pPr>
        <w:pStyle w:val="Nomal-"/>
        <w:ind w:left="0" w:firstLine="284"/>
        <w:rPr>
          <w:shd w:val="clear" w:color="auto" w:fill="FFFFFF"/>
        </w:rPr>
      </w:pPr>
      <w:r w:rsidRPr="00B15C96">
        <w:rPr>
          <w:b/>
          <w:i/>
          <w:shd w:val="clear" w:color="auto" w:fill="FFFFFF"/>
        </w:rPr>
        <w:t>Prioritizing</w:t>
      </w:r>
      <w:r w:rsidRPr="00B15C96">
        <w:rPr>
          <w:b/>
          <w:shd w:val="clear" w:color="auto" w:fill="FFFFFF"/>
        </w:rPr>
        <w:t xml:space="preserve">: </w:t>
      </w:r>
      <w:r w:rsidRPr="00B15C96">
        <w:rPr>
          <w:shd w:val="clear" w:color="auto" w:fill="FFFFFF"/>
        </w:rPr>
        <w:t>xác định mức độ ưu tiên của các yêu cầu.</w:t>
      </w:r>
    </w:p>
    <w:p w14:paraId="34D189D8" w14:textId="16469348" w:rsidR="00B15C96" w:rsidRPr="00B15C96" w:rsidRDefault="00B15C96" w:rsidP="00B15C96">
      <w:pPr>
        <w:pStyle w:val="Nomal-"/>
        <w:ind w:left="0" w:firstLine="284"/>
        <w:rPr>
          <w:shd w:val="clear" w:color="auto" w:fill="FFFFFF"/>
        </w:rPr>
      </w:pPr>
      <w:r w:rsidRPr="00CB69CF">
        <w:rPr>
          <w:b/>
          <w:bCs/>
          <w:i/>
        </w:rPr>
        <w:t>Organized</w:t>
      </w:r>
      <w:r w:rsidRPr="00B240EF">
        <w:t xml:space="preserve">: Sắp xếp và tổ chức lại dữ liệu một cách có cấu trúc. Thông tin sắp xếp </w:t>
      </w:r>
      <w:r w:rsidR="00875642">
        <w:t>đi</w:t>
      </w:r>
      <w:r w:rsidRPr="00B240EF">
        <w:t xml:space="preserve"> theo quy trình kinh doanh hay đi theo hành vi của người dùng? </w:t>
      </w:r>
    </w:p>
    <w:p w14:paraId="37B02775" w14:textId="77777777" w:rsidR="00B15C96" w:rsidRPr="00B15C96" w:rsidRDefault="00B15C96" w:rsidP="00B15C96">
      <w:pPr>
        <w:pStyle w:val="Nomal-"/>
        <w:ind w:left="0" w:firstLine="284"/>
        <w:rPr>
          <w:shd w:val="clear" w:color="auto" w:fill="FFFFFF"/>
        </w:rPr>
      </w:pPr>
      <w:r w:rsidRPr="00B15C96">
        <w:rPr>
          <w:b/>
          <w:bCs/>
          <w:i/>
        </w:rPr>
        <w:t>Specified</w:t>
      </w:r>
      <w:r w:rsidRPr="00B240EF">
        <w:t>: Trả lời câu hỏi </w:t>
      </w:r>
      <w:r w:rsidRPr="00B15C96">
        <w:rPr>
          <w:iCs/>
          <w:bdr w:val="none" w:sz="0" w:space="0" w:color="auto" w:frame="1"/>
        </w:rPr>
        <w:t>các </w:t>
      </w:r>
      <w:r w:rsidRPr="00B15C96">
        <w:rPr>
          <w:bCs/>
          <w:iCs/>
          <w:bdr w:val="none" w:sz="0" w:space="0" w:color="auto" w:frame="1"/>
        </w:rPr>
        <w:t>dữ liệu này được xác định và phân loại dùng để làm gì</w:t>
      </w:r>
      <w:r w:rsidRPr="00B15C96">
        <w:rPr>
          <w:bCs/>
        </w:rPr>
        <w:t>, </w:t>
      </w:r>
      <w:r w:rsidRPr="00B15C96">
        <w:rPr>
          <w:bCs/>
          <w:iCs/>
          <w:bdr w:val="none" w:sz="0" w:space="0" w:color="auto" w:frame="1"/>
        </w:rPr>
        <w:t>dùng như thế nào và dùng cho đối tượng nào?</w:t>
      </w:r>
      <w:r w:rsidRPr="00B15C96">
        <w:rPr>
          <w:b/>
          <w:bCs/>
          <w:iCs/>
          <w:bdr w:val="none" w:sz="0" w:space="0" w:color="auto" w:frame="1"/>
        </w:rPr>
        <w:t> </w:t>
      </w:r>
      <w:r w:rsidRPr="00B240EF">
        <w:t xml:space="preserve">Đối với end-user thì họ quan tâm cái gì? Họ liên quan đến thông tin nào, chức năng nào? Các stakeholders còn lại thì sao? PM bên khách hàng họ cần biết gì, theo dõi thông tin gì? </w:t>
      </w:r>
    </w:p>
    <w:p w14:paraId="041356F0" w14:textId="77777777" w:rsidR="00875642" w:rsidRDefault="00B15C96" w:rsidP="00875642">
      <w:pPr>
        <w:pStyle w:val="Nomal-"/>
        <w:ind w:left="0" w:firstLine="284"/>
        <w:rPr>
          <w:shd w:val="clear" w:color="auto" w:fill="FFFFFF"/>
        </w:rPr>
      </w:pPr>
      <w:r w:rsidRPr="00B15C96">
        <w:rPr>
          <w:b/>
          <w:bCs/>
          <w:i/>
        </w:rPr>
        <w:t>Verified</w:t>
      </w:r>
      <w:r w:rsidRPr="00B15C96">
        <w:rPr>
          <w:b/>
          <w:bCs/>
        </w:rPr>
        <w:t>:</w:t>
      </w:r>
      <w:r w:rsidRPr="00B240EF">
        <w:t xml:space="preserve"> Bước này nhằm mục đích </w:t>
      </w:r>
      <w:r w:rsidRPr="00B15C96">
        <w:rPr>
          <w:iCs/>
          <w:bdr w:val="none" w:sz="0" w:space="0" w:color="auto" w:frame="1"/>
        </w:rPr>
        <w:t>đảm bảo các tài liệu mình hệ thống được đã</w:t>
      </w:r>
      <w:r w:rsidRPr="00B240EF">
        <w:t> </w:t>
      </w:r>
      <w:r w:rsidRPr="00B15C96">
        <w:rPr>
          <w:b/>
          <w:bCs/>
        </w:rPr>
        <w:t>ĐÚNG</w:t>
      </w:r>
      <w:r w:rsidRPr="00B240EF">
        <w:t> </w:t>
      </w:r>
      <w:r w:rsidRPr="00B15C96">
        <w:rPr>
          <w:iCs/>
          <w:bdr w:val="none" w:sz="0" w:space="0" w:color="auto" w:frame="1"/>
        </w:rPr>
        <w:t>hay chưa</w:t>
      </w:r>
      <w:r w:rsidRPr="00B240EF">
        <w:t>.</w:t>
      </w:r>
      <w:r>
        <w:t xml:space="preserve"> </w:t>
      </w:r>
      <w:r w:rsidRPr="00B240EF">
        <w:t>Nhưng bước này là để verify với </w:t>
      </w:r>
      <w:r w:rsidRPr="00B15C96">
        <w:rPr>
          <w:iCs/>
          <w:bdr w:val="none" w:sz="0" w:space="0" w:color="auto" w:frame="1"/>
        </w:rPr>
        <w:t>team nội bộ</w:t>
      </w:r>
      <w:r w:rsidRPr="00B240EF">
        <w:t xml:space="preserve">, chứ không phải khách hàng. Dữ liệu sẽ được internal team kiểm tra xem thử đã chính xác và đảm bảo đúng logic hay chưa. </w:t>
      </w:r>
    </w:p>
    <w:p w14:paraId="025621FE" w14:textId="4252F87B" w:rsidR="00B15C96" w:rsidRPr="00875642" w:rsidRDefault="00B15C96" w:rsidP="00875642">
      <w:pPr>
        <w:pStyle w:val="Nomal-"/>
        <w:ind w:left="0" w:firstLine="284"/>
        <w:rPr>
          <w:shd w:val="clear" w:color="auto" w:fill="FFFFFF"/>
        </w:rPr>
      </w:pPr>
      <w:r w:rsidRPr="00875642">
        <w:rPr>
          <w:b/>
          <w:bCs/>
          <w:i/>
        </w:rPr>
        <w:lastRenderedPageBreak/>
        <w:t>Validated</w:t>
      </w:r>
      <w:r w:rsidRPr="00875642">
        <w:rPr>
          <w:b/>
          <w:bCs/>
        </w:rPr>
        <w:t>:</w:t>
      </w:r>
      <w:r w:rsidRPr="00B240EF">
        <w:t> Bước này thì lại nhằm mục đích: </w:t>
      </w:r>
      <w:r w:rsidRPr="00875642">
        <w:rPr>
          <w:iCs/>
          <w:bdr w:val="none" w:sz="0" w:space="0" w:color="auto" w:frame="1"/>
        </w:rPr>
        <w:t>confirm các thông tin trao đổi với khách hàng đã chính xác, có sự </w:t>
      </w:r>
      <w:r w:rsidRPr="00875642">
        <w:rPr>
          <w:b/>
          <w:bCs/>
        </w:rPr>
        <w:t>ĐỒNG THUẬN</w:t>
      </w:r>
      <w:r w:rsidRPr="00875642">
        <w:rPr>
          <w:iCs/>
          <w:bdr w:val="none" w:sz="0" w:space="0" w:color="auto" w:frame="1"/>
        </w:rPr>
        <w:t> giữa cả team phần mềm và phía khách hàng.</w:t>
      </w:r>
    </w:p>
    <w:p w14:paraId="2BB920C3" w14:textId="1A1A160E" w:rsidR="00B15C96" w:rsidRDefault="00B15C96" w:rsidP="00233B86">
      <w:pPr>
        <w:pStyle w:val="ListParagraph"/>
        <w:numPr>
          <w:ilvl w:val="0"/>
          <w:numId w:val="20"/>
        </w:numPr>
        <w:shd w:val="clear" w:color="auto" w:fill="FFFFFF"/>
        <w:spacing w:before="0" w:after="0"/>
        <w:ind w:left="709" w:hanging="425"/>
      </w:pPr>
      <w:r w:rsidRPr="00B240EF">
        <w:t>Verify = </w:t>
      </w:r>
      <w:r w:rsidRPr="00B15C96">
        <w:rPr>
          <w:b/>
          <w:bCs/>
          <w:iCs/>
          <w:bdr w:val="none" w:sz="0" w:space="0" w:color="auto" w:frame="1"/>
        </w:rPr>
        <w:t>do the thing right</w:t>
      </w:r>
      <w:r w:rsidRPr="00B240EF">
        <w:t> </w:t>
      </w:r>
      <w:r w:rsidRPr="00B15C96">
        <w:rPr>
          <w:iCs/>
          <w:bdr w:val="none" w:sz="0" w:space="0" w:color="auto" w:frame="1"/>
        </w:rPr>
        <w:t>(làm mọi việc đúng, một cách chính xác</w:t>
      </w:r>
      <w:r w:rsidR="009761D4">
        <w:rPr>
          <w:iCs/>
          <w:bdr w:val="none" w:sz="0" w:space="0" w:color="auto" w:frame="1"/>
        </w:rPr>
        <w:t>)</w:t>
      </w:r>
    </w:p>
    <w:p w14:paraId="04416433" w14:textId="01C11E57" w:rsidR="00B15C96" w:rsidRPr="00B15C96" w:rsidRDefault="00B15C96" w:rsidP="00233B86">
      <w:pPr>
        <w:pStyle w:val="ListParagraph"/>
        <w:numPr>
          <w:ilvl w:val="0"/>
          <w:numId w:val="20"/>
        </w:numPr>
        <w:shd w:val="clear" w:color="auto" w:fill="FFFFFF"/>
        <w:spacing w:before="0" w:after="0"/>
        <w:ind w:left="709" w:hanging="425"/>
      </w:pPr>
      <w:r w:rsidRPr="00B240EF">
        <w:t>Validate = </w:t>
      </w:r>
      <w:r w:rsidRPr="00B15C96">
        <w:rPr>
          <w:b/>
          <w:bCs/>
          <w:iCs/>
          <w:bdr w:val="none" w:sz="0" w:space="0" w:color="auto" w:frame="1"/>
        </w:rPr>
        <w:t>do the right thing </w:t>
      </w:r>
      <w:r w:rsidRPr="00B15C96">
        <w:rPr>
          <w:iCs/>
          <w:bdr w:val="none" w:sz="0" w:space="0" w:color="auto" w:frame="1"/>
        </w:rPr>
        <w:t>(làm đúng việc mà khách hàng yêu cầu, đúng chức năng mà họ mong muốn).</w:t>
      </w:r>
    </w:p>
    <w:p w14:paraId="46CFA0AB" w14:textId="1B3007DB" w:rsidR="00A476DC" w:rsidRDefault="00CB69CF" w:rsidP="00156148">
      <w:pPr>
        <w:pStyle w:val="Heading3"/>
      </w:pPr>
      <w:bookmarkStart w:id="61" w:name="_Toc111319379"/>
      <w:r>
        <w:t>Document &amp; Present requirements</w:t>
      </w:r>
      <w:bookmarkEnd w:id="61"/>
    </w:p>
    <w:p w14:paraId="6E0207F2" w14:textId="4789E9FD" w:rsidR="00CB69CF" w:rsidRDefault="00CB69CF" w:rsidP="00CB69CF">
      <w:pPr>
        <w:pStyle w:val="Nomal-"/>
        <w:tabs>
          <w:tab w:val="clear" w:pos="717"/>
        </w:tabs>
        <w:ind w:left="0" w:firstLine="284"/>
        <w:rPr>
          <w:shd w:val="clear" w:color="auto" w:fill="FFFFFF"/>
        </w:rPr>
      </w:pPr>
      <w:r w:rsidRPr="00B240EF">
        <w:rPr>
          <w:shd w:val="clear" w:color="auto" w:fill="FFFFFF"/>
        </w:rPr>
        <w:t>Sau khi gợi ý và phân tích yêu cầu, BA</w:t>
      </w:r>
      <w:r>
        <w:rPr>
          <w:shd w:val="clear" w:color="auto" w:fill="FFFFFF"/>
        </w:rPr>
        <w:t xml:space="preserve"> c</w:t>
      </w:r>
      <w:r w:rsidRPr="00B240EF">
        <w:rPr>
          <w:shd w:val="clear" w:color="auto" w:fill="FFFFFF"/>
        </w:rPr>
        <w:t>ần ghi lại các yêu cầu để</w:t>
      </w:r>
      <w:r w:rsidR="00AE6B12">
        <w:rPr>
          <w:shd w:val="clear" w:color="auto" w:fill="FFFFFF"/>
        </w:rPr>
        <w:t xml:space="preserve"> </w:t>
      </w:r>
      <w:r w:rsidRPr="00453D15">
        <w:rPr>
          <w:shd w:val="clear" w:color="auto" w:fill="FFFFFF"/>
        </w:rPr>
        <w:t>xác nhận và ký kết với các bên liên quan.</w:t>
      </w:r>
    </w:p>
    <w:p w14:paraId="5EF7B38B" w14:textId="7A81AD4A" w:rsidR="00CB69CF" w:rsidRDefault="00CB69CF" w:rsidP="00CB69CF">
      <w:pPr>
        <w:pStyle w:val="Nomal-"/>
        <w:tabs>
          <w:tab w:val="clear" w:pos="717"/>
          <w:tab w:val="num" w:pos="709"/>
        </w:tabs>
        <w:ind w:left="0" w:firstLine="284"/>
        <w:rPr>
          <w:shd w:val="clear" w:color="auto" w:fill="FFFFFF"/>
        </w:rPr>
      </w:pPr>
      <w:r w:rsidRPr="00453D15">
        <w:rPr>
          <w:shd w:val="clear" w:color="auto" w:fill="FFFFFF"/>
        </w:rPr>
        <w:t>Các yêu cầu có thể được lập thành văn bản và</w:t>
      </w:r>
      <w:r>
        <w:rPr>
          <w:shd w:val="clear" w:color="auto" w:fill="FFFFFF"/>
        </w:rPr>
        <w:t xml:space="preserve"> </w:t>
      </w:r>
      <w:r w:rsidRPr="00B240EF">
        <w:rPr>
          <w:shd w:val="clear" w:color="auto" w:fill="FFFFFF"/>
        </w:rPr>
        <w:t>được trình bày dưới nhiều định dạng như</w:t>
      </w:r>
      <w:r>
        <w:rPr>
          <w:shd w:val="clear" w:color="auto" w:fill="FFFFFF"/>
        </w:rPr>
        <w:t>:</w:t>
      </w:r>
    </w:p>
    <w:p w14:paraId="6C3C8C66" w14:textId="77777777" w:rsidR="00CB69CF" w:rsidRDefault="00CB69CF" w:rsidP="00233B86">
      <w:pPr>
        <w:pStyle w:val="ListParagraph"/>
        <w:numPr>
          <w:ilvl w:val="0"/>
          <w:numId w:val="21"/>
        </w:numPr>
        <w:spacing w:before="0" w:after="160"/>
        <w:ind w:left="709" w:hanging="425"/>
        <w:rPr>
          <w:szCs w:val="26"/>
          <w:shd w:val="clear" w:color="auto" w:fill="FFFFFF"/>
        </w:rPr>
      </w:pPr>
      <w:r w:rsidRPr="00453D15">
        <w:rPr>
          <w:szCs w:val="26"/>
          <w:shd w:val="clear" w:color="auto" w:fill="FFFFFF"/>
        </w:rPr>
        <w:t>Requirements Management Plan</w:t>
      </w:r>
    </w:p>
    <w:p w14:paraId="1296DEB8" w14:textId="77777777" w:rsidR="00CB69CF" w:rsidRDefault="00CB69CF" w:rsidP="00233B86">
      <w:pPr>
        <w:pStyle w:val="ListParagraph"/>
        <w:numPr>
          <w:ilvl w:val="0"/>
          <w:numId w:val="21"/>
        </w:numPr>
        <w:spacing w:before="0" w:after="160"/>
        <w:ind w:left="709" w:hanging="425"/>
        <w:rPr>
          <w:szCs w:val="26"/>
          <w:shd w:val="clear" w:color="auto" w:fill="FFFFFF"/>
        </w:rPr>
      </w:pPr>
      <w:r w:rsidRPr="00CB69CF">
        <w:rPr>
          <w:szCs w:val="26"/>
          <w:shd w:val="clear" w:color="auto" w:fill="FFFFFF"/>
        </w:rPr>
        <w:t>Business Requirement Documents</w:t>
      </w:r>
    </w:p>
    <w:p w14:paraId="094AA97F" w14:textId="77777777" w:rsidR="00CB69CF" w:rsidRDefault="00CB69CF" w:rsidP="00233B86">
      <w:pPr>
        <w:pStyle w:val="ListParagraph"/>
        <w:numPr>
          <w:ilvl w:val="0"/>
          <w:numId w:val="21"/>
        </w:numPr>
        <w:spacing w:before="0" w:after="160"/>
        <w:ind w:left="709" w:hanging="425"/>
        <w:rPr>
          <w:szCs w:val="26"/>
          <w:shd w:val="clear" w:color="auto" w:fill="FFFFFF"/>
        </w:rPr>
      </w:pPr>
      <w:r w:rsidRPr="00CB69CF">
        <w:rPr>
          <w:szCs w:val="26"/>
          <w:shd w:val="clear" w:color="auto" w:fill="FFFFFF"/>
        </w:rPr>
        <w:t>Process Flows</w:t>
      </w:r>
    </w:p>
    <w:p w14:paraId="0E2BC86E" w14:textId="77777777" w:rsidR="00CB69CF" w:rsidRDefault="00CB69CF" w:rsidP="00233B86">
      <w:pPr>
        <w:pStyle w:val="ListParagraph"/>
        <w:numPr>
          <w:ilvl w:val="0"/>
          <w:numId w:val="21"/>
        </w:numPr>
        <w:spacing w:before="0" w:after="160"/>
        <w:ind w:left="709" w:hanging="425"/>
        <w:rPr>
          <w:szCs w:val="26"/>
          <w:shd w:val="clear" w:color="auto" w:fill="FFFFFF"/>
        </w:rPr>
      </w:pPr>
      <w:r w:rsidRPr="00CB69CF">
        <w:rPr>
          <w:szCs w:val="26"/>
          <w:shd w:val="clear" w:color="auto" w:fill="FFFFFF"/>
        </w:rPr>
        <w:t>Use Cases</w:t>
      </w:r>
    </w:p>
    <w:p w14:paraId="1CAA0A44" w14:textId="15FC56F7" w:rsidR="00CB69CF" w:rsidRPr="00CB69CF" w:rsidRDefault="00CB69CF" w:rsidP="00233B86">
      <w:pPr>
        <w:pStyle w:val="ListParagraph"/>
        <w:numPr>
          <w:ilvl w:val="0"/>
          <w:numId w:val="21"/>
        </w:numPr>
        <w:spacing w:before="0" w:after="160"/>
        <w:ind w:left="709" w:hanging="425"/>
        <w:rPr>
          <w:szCs w:val="26"/>
          <w:shd w:val="clear" w:color="auto" w:fill="FFFFFF"/>
        </w:rPr>
      </w:pPr>
      <w:r w:rsidRPr="00CB69CF">
        <w:rPr>
          <w:szCs w:val="26"/>
          <w:shd w:val="clear" w:color="auto" w:fill="FFFFFF"/>
        </w:rPr>
        <w:t>Powerpoint presentations</w:t>
      </w:r>
    </w:p>
    <w:p w14:paraId="635CD81F" w14:textId="1E3AA9D9" w:rsidR="00A476DC" w:rsidRDefault="00CB69CF" w:rsidP="00156148">
      <w:pPr>
        <w:pStyle w:val="Heading3"/>
      </w:pPr>
      <w:bookmarkStart w:id="62" w:name="_Toc111319380"/>
      <w:r>
        <w:t>Communicate requirements</w:t>
      </w:r>
      <w:bookmarkEnd w:id="62"/>
    </w:p>
    <w:p w14:paraId="7AFFE92A" w14:textId="36FBB41D" w:rsidR="00CB69CF" w:rsidRDefault="00CB69CF" w:rsidP="00CB69CF">
      <w:pPr>
        <w:pStyle w:val="Nomal-"/>
        <w:tabs>
          <w:tab w:val="clear" w:pos="717"/>
          <w:tab w:val="num" w:pos="709"/>
        </w:tabs>
        <w:ind w:left="0" w:firstLine="284"/>
        <w:rPr>
          <w:shd w:val="clear" w:color="auto" w:fill="FFFFFF"/>
        </w:rPr>
      </w:pPr>
      <w:r>
        <w:t xml:space="preserve">Sau khi các yêu cầu được đưa ra rõ ràng, phân tích, ghi lại và được chấp thuận, chúng cần được truyền đạt một cách hiệu quả cho những người có liên quan các bên liên quan. Giao tiếp các yêu cầu là một kỹ năng quan trọng đối với một </w:t>
      </w:r>
      <w:r w:rsidR="00875642">
        <w:t>BA</w:t>
      </w:r>
      <w:r>
        <w:t>, nơi họ sẽ làm việc để mang lại các bên liên quan và những người thực hiện dự án hiểu biết chung về các yêu cầu và để nhận được sự ủng hộ của họ đối với giải pháp cuối cùng. Xong rồi bằng cách thực hiện một loạt các cuộc phỏng vấn, cuộc họp, hội thảo các phiên bao gồm tất cả các thành viên trong nhóm có liên quan khi giao tiếp yêu cầu để đảm bảo rằng mọi người đều hiểu các vấn đề liên quan đến theo cách tương tự và để làm rõ bất kỳ sự hiểu lầm và yêu cầu không rõ ràng nào.</w:t>
      </w:r>
    </w:p>
    <w:p w14:paraId="583193F8" w14:textId="2BA2E4D9" w:rsidR="00CB69CF" w:rsidRDefault="00CB69CF" w:rsidP="00CB69CF">
      <w:pPr>
        <w:pStyle w:val="Nomal-"/>
        <w:tabs>
          <w:tab w:val="clear" w:pos="717"/>
          <w:tab w:val="num" w:pos="709"/>
        </w:tabs>
        <w:ind w:left="0" w:firstLine="284"/>
        <w:rPr>
          <w:shd w:val="clear" w:color="auto" w:fill="FFFFFF"/>
        </w:rPr>
      </w:pPr>
      <w:r>
        <w:rPr>
          <w:shd w:val="clear" w:color="auto" w:fill="FFFFFF"/>
        </w:rPr>
        <w:t>Các khái niệm về giao tiếp:</w:t>
      </w:r>
    </w:p>
    <w:p w14:paraId="60DE11F8" w14:textId="77777777" w:rsidR="00CB69CF" w:rsidRPr="00CB69CF" w:rsidRDefault="00CB69CF" w:rsidP="00233B86">
      <w:pPr>
        <w:pStyle w:val="ListParagraph"/>
        <w:numPr>
          <w:ilvl w:val="0"/>
          <w:numId w:val="21"/>
        </w:numPr>
        <w:spacing w:before="0" w:after="160"/>
        <w:ind w:left="709" w:hanging="425"/>
        <w:rPr>
          <w:szCs w:val="26"/>
          <w:shd w:val="clear" w:color="auto" w:fill="FFFFFF"/>
        </w:rPr>
      </w:pPr>
      <w:r>
        <w:t>Communication plan</w:t>
      </w:r>
    </w:p>
    <w:p w14:paraId="250BB3C4" w14:textId="77777777" w:rsidR="00CB69CF" w:rsidRPr="00CB69CF" w:rsidRDefault="00CB69CF" w:rsidP="00233B86">
      <w:pPr>
        <w:pStyle w:val="ListParagraph"/>
        <w:numPr>
          <w:ilvl w:val="0"/>
          <w:numId w:val="21"/>
        </w:numPr>
        <w:spacing w:before="0" w:after="160"/>
        <w:ind w:left="709" w:hanging="425"/>
        <w:rPr>
          <w:szCs w:val="26"/>
          <w:shd w:val="clear" w:color="auto" w:fill="FFFFFF"/>
        </w:rPr>
      </w:pPr>
      <w:r>
        <w:lastRenderedPageBreak/>
        <w:t>Communication model</w:t>
      </w:r>
    </w:p>
    <w:p w14:paraId="0E297F96" w14:textId="77777777" w:rsidR="00CB69CF" w:rsidRPr="00CB69CF" w:rsidRDefault="00CB69CF" w:rsidP="00233B86">
      <w:pPr>
        <w:pStyle w:val="ListParagraph"/>
        <w:numPr>
          <w:ilvl w:val="0"/>
          <w:numId w:val="21"/>
        </w:numPr>
        <w:spacing w:before="0" w:after="160"/>
        <w:ind w:left="709" w:hanging="425"/>
        <w:rPr>
          <w:szCs w:val="26"/>
          <w:shd w:val="clear" w:color="auto" w:fill="FFFFFF"/>
        </w:rPr>
      </w:pPr>
      <w:r>
        <w:t>Effective communication</w:t>
      </w:r>
    </w:p>
    <w:p w14:paraId="5E28906D" w14:textId="77777777" w:rsidR="00CB69CF" w:rsidRPr="00CB69CF" w:rsidRDefault="00CB69CF" w:rsidP="00233B86">
      <w:pPr>
        <w:pStyle w:val="ListParagraph"/>
        <w:numPr>
          <w:ilvl w:val="0"/>
          <w:numId w:val="21"/>
        </w:numPr>
        <w:spacing w:before="0" w:after="160"/>
        <w:ind w:left="709" w:hanging="425"/>
        <w:rPr>
          <w:szCs w:val="26"/>
          <w:shd w:val="clear" w:color="auto" w:fill="FFFFFF"/>
        </w:rPr>
      </w:pPr>
      <w:r>
        <w:t>Efficient communication</w:t>
      </w:r>
    </w:p>
    <w:p w14:paraId="54ED6049" w14:textId="77777777" w:rsidR="00CB69CF" w:rsidRPr="00CB69CF" w:rsidRDefault="00CB69CF" w:rsidP="00233B86">
      <w:pPr>
        <w:pStyle w:val="ListParagraph"/>
        <w:numPr>
          <w:ilvl w:val="0"/>
          <w:numId w:val="21"/>
        </w:numPr>
        <w:spacing w:before="0" w:after="160"/>
        <w:ind w:left="709" w:hanging="425"/>
        <w:rPr>
          <w:szCs w:val="26"/>
          <w:shd w:val="clear" w:color="auto" w:fill="FFFFFF"/>
        </w:rPr>
      </w:pPr>
      <w:r>
        <w:t>Communication method</w:t>
      </w:r>
    </w:p>
    <w:p w14:paraId="4B92B549" w14:textId="4466ECCB" w:rsidR="00CB69CF" w:rsidRPr="00CB69CF" w:rsidRDefault="00CB69CF" w:rsidP="00233B86">
      <w:pPr>
        <w:pStyle w:val="ListParagraph"/>
        <w:numPr>
          <w:ilvl w:val="0"/>
          <w:numId w:val="21"/>
        </w:numPr>
        <w:spacing w:before="0" w:after="160"/>
        <w:ind w:left="709" w:hanging="425"/>
        <w:rPr>
          <w:szCs w:val="26"/>
          <w:shd w:val="clear" w:color="auto" w:fill="FFFFFF"/>
        </w:rPr>
      </w:pPr>
      <w:r>
        <w:t>Communication types</w:t>
      </w:r>
    </w:p>
    <w:p w14:paraId="4F52D2FF" w14:textId="01214D62" w:rsidR="00A476DC" w:rsidRDefault="00CB69CF" w:rsidP="00156148">
      <w:pPr>
        <w:pStyle w:val="Heading3"/>
      </w:pPr>
      <w:bookmarkStart w:id="63" w:name="_Toc111319381"/>
      <w:r>
        <w:t>Process Modelling</w:t>
      </w:r>
      <w:bookmarkEnd w:id="63"/>
    </w:p>
    <w:p w14:paraId="483CEDFB" w14:textId="77777777" w:rsidR="00027732" w:rsidRDefault="00027732" w:rsidP="00027732">
      <w:pPr>
        <w:pStyle w:val="Nomal-"/>
        <w:ind w:left="0" w:firstLine="284"/>
        <w:rPr>
          <w:shd w:val="clear" w:color="auto" w:fill="FFFFFF"/>
        </w:rPr>
      </w:pPr>
      <w:r>
        <w:rPr>
          <w:shd w:val="clear" w:color="auto" w:fill="FFFFFF"/>
        </w:rPr>
        <w:t>Các khái niệm về giao tiếp:</w:t>
      </w:r>
    </w:p>
    <w:p w14:paraId="1F4D2770" w14:textId="50F0FD94" w:rsidR="00027732" w:rsidRPr="00027732" w:rsidRDefault="00027732" w:rsidP="00027732">
      <w:pPr>
        <w:pStyle w:val="Nomal-"/>
        <w:ind w:left="0" w:firstLine="284"/>
        <w:rPr>
          <w:shd w:val="clear" w:color="auto" w:fill="FFFFFF"/>
        </w:rPr>
      </w:pPr>
      <w:r w:rsidRPr="00027732">
        <w:rPr>
          <w:shd w:val="clear" w:color="auto" w:fill="FFFFFF"/>
        </w:rPr>
        <w:t>Tạo ra các sơ đồ quy trình của hệ thống trong cả hiện tại và tương lai</w:t>
      </w:r>
    </w:p>
    <w:p w14:paraId="6DEEC50F" w14:textId="01B0AD5D" w:rsidR="00027732" w:rsidRDefault="00027732" w:rsidP="00027732">
      <w:pPr>
        <w:pStyle w:val="Nomal-"/>
        <w:tabs>
          <w:tab w:val="clear" w:pos="717"/>
          <w:tab w:val="num" w:pos="709"/>
        </w:tabs>
        <w:ind w:left="0" w:firstLine="284"/>
        <w:rPr>
          <w:shd w:val="clear" w:color="auto" w:fill="FFFFFF"/>
        </w:rPr>
      </w:pPr>
      <w:r w:rsidRPr="00453D15">
        <w:rPr>
          <w:shd w:val="clear" w:color="auto" w:fill="FFFFFF"/>
        </w:rPr>
        <w:t>Mô hình hóa quy trình thúc đẩy tốt hơn</w:t>
      </w:r>
      <w:r>
        <w:rPr>
          <w:shd w:val="clear" w:color="auto" w:fill="FFFFFF"/>
        </w:rPr>
        <w:t xml:space="preserve"> </w:t>
      </w:r>
      <w:r w:rsidRPr="00453D15">
        <w:rPr>
          <w:shd w:val="clear" w:color="auto" w:fill="FFFFFF"/>
        </w:rPr>
        <w:t>sự hiểu biết về các yêu cầu và nó là một</w:t>
      </w:r>
      <w:r>
        <w:rPr>
          <w:shd w:val="clear" w:color="auto" w:fill="FFFFFF"/>
        </w:rPr>
        <w:t xml:space="preserve"> </w:t>
      </w:r>
      <w:r w:rsidRPr="00453D15">
        <w:rPr>
          <w:shd w:val="clear" w:color="auto" w:fill="FFFFFF"/>
        </w:rPr>
        <w:t>cách giao tiếp rất hiệu quả với</w:t>
      </w:r>
      <w:r>
        <w:rPr>
          <w:shd w:val="clear" w:color="auto" w:fill="FFFFFF"/>
        </w:rPr>
        <w:t xml:space="preserve"> </w:t>
      </w:r>
      <w:r w:rsidRPr="00453D15">
        <w:rPr>
          <w:shd w:val="clear" w:color="auto" w:fill="FFFFFF"/>
        </w:rPr>
        <w:t>các bên liên quan.</w:t>
      </w:r>
    </w:p>
    <w:p w14:paraId="7C0AB453" w14:textId="0ABBBB90" w:rsidR="00027732" w:rsidRDefault="00027732" w:rsidP="00027732">
      <w:pPr>
        <w:pStyle w:val="Nomal-"/>
        <w:tabs>
          <w:tab w:val="clear" w:pos="717"/>
          <w:tab w:val="num" w:pos="709"/>
        </w:tabs>
        <w:ind w:left="0" w:firstLine="284"/>
        <w:rPr>
          <w:shd w:val="clear" w:color="auto" w:fill="FFFFFF"/>
        </w:rPr>
      </w:pPr>
      <w:r w:rsidRPr="00453D15">
        <w:rPr>
          <w:shd w:val="clear" w:color="auto" w:fill="FFFFFF"/>
        </w:rPr>
        <w:t>BA có thể sử dụng sơ đồ UML hoặc một số</w:t>
      </w:r>
      <w:r>
        <w:rPr>
          <w:shd w:val="clear" w:color="auto" w:fill="FFFFFF"/>
        </w:rPr>
        <w:t xml:space="preserve"> </w:t>
      </w:r>
      <w:r w:rsidRPr="00453D15">
        <w:rPr>
          <w:shd w:val="clear" w:color="auto" w:fill="FFFFFF"/>
        </w:rPr>
        <w:t>các sơ đồ khác như ERD, DFD để lập mô hình</w:t>
      </w:r>
      <w:r>
        <w:rPr>
          <w:shd w:val="clear" w:color="auto" w:fill="FFFFFF"/>
        </w:rPr>
        <w:t xml:space="preserve"> </w:t>
      </w:r>
      <w:r w:rsidRPr="00453D15">
        <w:rPr>
          <w:shd w:val="clear" w:color="auto" w:fill="FFFFFF"/>
        </w:rPr>
        <w:t>quá trình</w:t>
      </w:r>
    </w:p>
    <w:p w14:paraId="453E4222" w14:textId="11F358DA" w:rsidR="00027732" w:rsidRPr="00027732" w:rsidRDefault="00027732" w:rsidP="00027732">
      <w:pPr>
        <w:pStyle w:val="Nomal-"/>
        <w:ind w:left="0" w:firstLine="284"/>
        <w:rPr>
          <w:shd w:val="clear" w:color="auto" w:fill="FFFFFF"/>
        </w:rPr>
      </w:pPr>
      <w:r w:rsidRPr="00015E14">
        <w:rPr>
          <w:shd w:val="clear" w:color="auto" w:fill="FFFFFF"/>
        </w:rPr>
        <w:t>Có nhiều loại biểu đồ UML khác nhau mà BA tạo ra trong một dự án,</w:t>
      </w:r>
      <w:r w:rsidR="00875642">
        <w:rPr>
          <w:shd w:val="clear" w:color="auto" w:fill="FFFFFF"/>
        </w:rPr>
        <w:t xml:space="preserve"> </w:t>
      </w:r>
      <w:r w:rsidRPr="00015E14">
        <w:rPr>
          <w:shd w:val="clear" w:color="auto" w:fill="FFFFFF"/>
        </w:rPr>
        <w:t xml:space="preserve">chẳng hạn như: </w:t>
      </w:r>
    </w:p>
    <w:p w14:paraId="08E5D694" w14:textId="00193F16" w:rsidR="00027732" w:rsidRPr="00027732" w:rsidRDefault="00027732" w:rsidP="00233B86">
      <w:pPr>
        <w:pStyle w:val="ListParagraph"/>
        <w:numPr>
          <w:ilvl w:val="0"/>
          <w:numId w:val="21"/>
        </w:numPr>
        <w:spacing w:before="0" w:after="160"/>
        <w:ind w:left="709" w:hanging="425"/>
        <w:rPr>
          <w:szCs w:val="26"/>
          <w:shd w:val="clear" w:color="auto" w:fill="FFFFFF"/>
        </w:rPr>
      </w:pPr>
      <w:r>
        <w:t>Use case diagrams</w:t>
      </w:r>
    </w:p>
    <w:p w14:paraId="6395E9F5" w14:textId="0FC7288C" w:rsidR="00027732" w:rsidRPr="00027732" w:rsidRDefault="00027732" w:rsidP="00233B86">
      <w:pPr>
        <w:pStyle w:val="ListParagraph"/>
        <w:numPr>
          <w:ilvl w:val="0"/>
          <w:numId w:val="21"/>
        </w:numPr>
        <w:spacing w:before="0" w:after="160"/>
        <w:ind w:left="709" w:hanging="425"/>
        <w:rPr>
          <w:szCs w:val="26"/>
          <w:shd w:val="clear" w:color="auto" w:fill="FFFFFF"/>
        </w:rPr>
      </w:pPr>
      <w:r>
        <w:t>Sequence diagrams</w:t>
      </w:r>
    </w:p>
    <w:p w14:paraId="75A24D2A" w14:textId="6696CD1C" w:rsidR="00027732" w:rsidRPr="00027732" w:rsidRDefault="00027732" w:rsidP="00233B86">
      <w:pPr>
        <w:pStyle w:val="ListParagraph"/>
        <w:numPr>
          <w:ilvl w:val="0"/>
          <w:numId w:val="21"/>
        </w:numPr>
        <w:spacing w:before="0" w:after="160"/>
        <w:ind w:left="709" w:hanging="425"/>
        <w:rPr>
          <w:szCs w:val="26"/>
          <w:shd w:val="clear" w:color="auto" w:fill="FFFFFF"/>
        </w:rPr>
      </w:pPr>
      <w:r>
        <w:t>Activity diagrams</w:t>
      </w:r>
    </w:p>
    <w:p w14:paraId="0149A0A4" w14:textId="483E1E9A" w:rsidR="00153BDA" w:rsidRDefault="00027732" w:rsidP="00156148">
      <w:pPr>
        <w:pStyle w:val="Heading3"/>
      </w:pPr>
      <w:bookmarkStart w:id="64" w:name="_Toc111319382"/>
      <w:r>
        <w:t>Verify solution meets the requirements</w:t>
      </w:r>
      <w:bookmarkEnd w:id="64"/>
    </w:p>
    <w:p w14:paraId="3CB440F8" w14:textId="77777777" w:rsidR="00027732" w:rsidRDefault="00027732" w:rsidP="00027732">
      <w:pPr>
        <w:pStyle w:val="Nomal-"/>
        <w:tabs>
          <w:tab w:val="clear" w:pos="717"/>
          <w:tab w:val="num" w:pos="709"/>
        </w:tabs>
        <w:ind w:left="0" w:firstLine="284"/>
        <w:rPr>
          <w:shd w:val="clear" w:color="auto" w:fill="FFFFFF"/>
        </w:rPr>
      </w:pPr>
      <w:r w:rsidRPr="00453D15">
        <w:rPr>
          <w:shd w:val="clear" w:color="auto" w:fill="FFFFFF"/>
        </w:rPr>
        <w:t>Sau khi bàn giao dự án cho nhóm kỹ thuật,</w:t>
      </w:r>
      <w:r>
        <w:rPr>
          <w:shd w:val="clear" w:color="auto" w:fill="FFFFFF"/>
        </w:rPr>
        <w:t xml:space="preserve"> </w:t>
      </w:r>
      <w:r w:rsidRPr="00453D15">
        <w:rPr>
          <w:shd w:val="clear" w:color="auto" w:fill="FFFFFF"/>
        </w:rPr>
        <w:t>BA tiếp tục vẫn tham gia để</w:t>
      </w:r>
      <w:r>
        <w:rPr>
          <w:shd w:val="clear" w:color="auto" w:fill="FFFFFF"/>
        </w:rPr>
        <w:t xml:space="preserve"> </w:t>
      </w:r>
      <w:r w:rsidRPr="00453D15">
        <w:rPr>
          <w:shd w:val="clear" w:color="auto" w:fill="FFFFFF"/>
        </w:rPr>
        <w:t xml:space="preserve">đảm bảo thiết kế kỹ thuật đáp ứng </w:t>
      </w:r>
      <w:r>
        <w:rPr>
          <w:shd w:val="clear" w:color="auto" w:fill="FFFFFF"/>
        </w:rPr>
        <w:t xml:space="preserve">yêu cầu của doanh nghiệp </w:t>
      </w:r>
      <w:r w:rsidRPr="00453D15">
        <w:rPr>
          <w:shd w:val="clear" w:color="auto" w:fill="FFFFFF"/>
        </w:rPr>
        <w:t>và khả năng sử dụng.</w:t>
      </w:r>
    </w:p>
    <w:p w14:paraId="1228C63A" w14:textId="622ADB93" w:rsidR="00027732" w:rsidRPr="00DC5778" w:rsidRDefault="00027732" w:rsidP="00DC5778">
      <w:pPr>
        <w:pStyle w:val="Nomal-"/>
        <w:ind w:left="0" w:firstLine="284"/>
        <w:rPr>
          <w:shd w:val="clear" w:color="auto" w:fill="FFFFFF"/>
        </w:rPr>
      </w:pPr>
      <w:r w:rsidRPr="00453D15">
        <w:rPr>
          <w:shd w:val="clear" w:color="auto" w:fill="FFFFFF"/>
        </w:rPr>
        <w:t>BA đảm bảo rằng giải pháp đó đáp ứng</w:t>
      </w:r>
      <w:r>
        <w:rPr>
          <w:shd w:val="clear" w:color="auto" w:fill="FFFFFF"/>
        </w:rPr>
        <w:t xml:space="preserve"> </w:t>
      </w:r>
      <w:r w:rsidRPr="00453D15">
        <w:rPr>
          <w:shd w:val="clear" w:color="auto" w:fill="FFFFFF"/>
        </w:rPr>
        <w:t>mục tiêu dự án và sản phẩm cuối cùng đạt được</w:t>
      </w:r>
      <w:r>
        <w:rPr>
          <w:shd w:val="clear" w:color="auto" w:fill="FFFFFF"/>
        </w:rPr>
        <w:t xml:space="preserve">, </w:t>
      </w:r>
      <w:r w:rsidRPr="00A67F26">
        <w:rPr>
          <w:shd w:val="clear" w:color="auto" w:fill="FFFFFF"/>
        </w:rPr>
        <w:t>kiểm tra đảm bảo chất lượng và sự chấp nhận của người dùng.</w:t>
      </w:r>
    </w:p>
    <w:p w14:paraId="2A5468D2" w14:textId="6A7E3483" w:rsidR="00153BDA" w:rsidRDefault="00027732" w:rsidP="005A2E39">
      <w:pPr>
        <w:pStyle w:val="Heading2"/>
      </w:pPr>
      <w:bookmarkStart w:id="65" w:name="_Toc111319383"/>
      <w:r>
        <w:t>Các tài liệu thường dùng của BA</w:t>
      </w:r>
      <w:bookmarkEnd w:id="65"/>
    </w:p>
    <w:p w14:paraId="63A14704" w14:textId="68FF5FD3" w:rsidR="00027732" w:rsidRDefault="00027732" w:rsidP="00027732">
      <w:pPr>
        <w:pStyle w:val="Heading3"/>
      </w:pPr>
      <w:bookmarkStart w:id="66" w:name="_Toc111319384"/>
      <w:r>
        <w:t>User story</w:t>
      </w:r>
      <w:bookmarkEnd w:id="66"/>
    </w:p>
    <w:p w14:paraId="6193DAA5" w14:textId="7A7729DF" w:rsidR="00027732" w:rsidRDefault="00027732" w:rsidP="00027732">
      <w:pPr>
        <w:pStyle w:val="Nomal-"/>
        <w:tabs>
          <w:tab w:val="clear" w:pos="717"/>
          <w:tab w:val="left" w:pos="709"/>
        </w:tabs>
        <w:ind w:left="0" w:firstLine="284"/>
      </w:pPr>
      <w:r>
        <w:t xml:space="preserve">Khái niệm: </w:t>
      </w:r>
      <w:r w:rsidRPr="00E6149A">
        <w:t xml:space="preserve">User Story là một tài liệu sơ giản về yêu cầu sản phẩm với góc nhìn người dùng. Thông thường, User Story do khách hàng, hoặc đại điện của </w:t>
      </w:r>
      <w:r w:rsidRPr="00E6149A">
        <w:lastRenderedPageBreak/>
        <w:t>khách hàng viết, tuy nhiên nếu có sự cộng tác của Các Nhà Phát triển thì nhóm và khách hàng sẽ có sự chia sẻ hiểu biết về sản phẩm tốt hơn.</w:t>
      </w:r>
    </w:p>
    <w:p w14:paraId="0037DCCA" w14:textId="34A79064" w:rsidR="00027732" w:rsidRDefault="00027732" w:rsidP="00027732">
      <w:pPr>
        <w:pStyle w:val="Nomal-"/>
        <w:tabs>
          <w:tab w:val="clear" w:pos="717"/>
          <w:tab w:val="num" w:pos="709"/>
        </w:tabs>
        <w:ind w:left="0" w:firstLine="284"/>
      </w:pPr>
      <w:r>
        <w:t xml:space="preserve">Cấu trúc của một user story: </w:t>
      </w:r>
      <w:r w:rsidRPr="00CF0E58">
        <w:rPr>
          <w:b/>
          <w:i/>
        </w:rPr>
        <w:t>AS A [USER], I WANT [SOMETHING] SO THAT [BENEFIT]</w:t>
      </w:r>
      <w:r w:rsidR="00CF0E58">
        <w:t>.</w:t>
      </w:r>
    </w:p>
    <w:p w14:paraId="34DB518E" w14:textId="77777777" w:rsidR="00CF0E58" w:rsidRDefault="00CF0E58" w:rsidP="00CF0E58">
      <w:pPr>
        <w:pStyle w:val="Nomal-"/>
        <w:tabs>
          <w:tab w:val="clear" w:pos="717"/>
          <w:tab w:val="num" w:pos="709"/>
        </w:tabs>
        <w:ind w:left="0" w:firstLine="284"/>
      </w:pPr>
      <w:r>
        <w:t>Tiêu chí của User story cụ thể: INVEST</w:t>
      </w:r>
    </w:p>
    <w:p w14:paraId="3714D944" w14:textId="77777777" w:rsidR="00CF0E58" w:rsidRDefault="00CF0E58" w:rsidP="00233B86">
      <w:pPr>
        <w:pStyle w:val="Nomal-"/>
        <w:numPr>
          <w:ilvl w:val="0"/>
          <w:numId w:val="22"/>
        </w:numPr>
        <w:ind w:left="709" w:hanging="425"/>
      </w:pPr>
      <w:r>
        <w:t>Independent (Độc lập): Độc lập với các User Story khác. Điều này giúp Product Owner tự do thay đổi thứ tự của nó trong Product Backlog và Nhà Phát triển dễ dàng phát triển.</w:t>
      </w:r>
    </w:p>
    <w:p w14:paraId="35DFE0D1" w14:textId="77777777" w:rsidR="00CF0E58" w:rsidRDefault="00CF0E58" w:rsidP="00233B86">
      <w:pPr>
        <w:pStyle w:val="Nomal-"/>
        <w:numPr>
          <w:ilvl w:val="0"/>
          <w:numId w:val="22"/>
        </w:numPr>
        <w:ind w:left="709" w:hanging="425"/>
      </w:pPr>
      <w:r>
        <w:t>Negotiable (Thương lượng được): Tính đàm phán được giúp cho Nhóm Phát triển và Product Owner cùng nhau xây dựng nội dung chi tiết và phù hợp hơn cho những thay đổi trong tương lai. Nếu không có tính năng này thì việc thích nghi với sự thay đổi gặp khó khăn.</w:t>
      </w:r>
    </w:p>
    <w:p w14:paraId="68C086F8" w14:textId="77777777" w:rsidR="00CF0E58" w:rsidRDefault="00CF0E58" w:rsidP="00233B86">
      <w:pPr>
        <w:pStyle w:val="Nomal-"/>
        <w:numPr>
          <w:ilvl w:val="0"/>
          <w:numId w:val="22"/>
        </w:numPr>
        <w:ind w:left="709" w:hanging="425"/>
      </w:pPr>
      <w:r>
        <w:t xml:space="preserve">Valuable (Có giá trị): User Story phải có giá trị với khách hàng. Những người làm kỹ thuật có thể thấy việc làm khung làm việc, cơ sở dữ liệu hoặc thiết kế là quan trọng. Tuy nhiên với khách hàng thì không. </w:t>
      </w:r>
    </w:p>
    <w:p w14:paraId="3D06B827" w14:textId="77777777" w:rsidR="00CF0E58" w:rsidRDefault="00CF0E58" w:rsidP="00233B86">
      <w:pPr>
        <w:pStyle w:val="Nomal-"/>
        <w:numPr>
          <w:ilvl w:val="0"/>
          <w:numId w:val="22"/>
        </w:numPr>
        <w:ind w:left="709" w:hanging="425"/>
      </w:pPr>
      <w:r>
        <w:t>Estimable (Ước lượng được): Một User Story tốt có thể ước lượng được mặc dù không cần chính xác. Những User Story lớn hoặc không rõ ràng thường khó để ước lượng. Khả năng ước tính được giúp nhóm ước lượng tốt hơn công việc sẽ làm và cả kế hoạch phát hành. Rõ ràng điều này phụ thuộc vào khả năng của nhóm.</w:t>
      </w:r>
    </w:p>
    <w:p w14:paraId="45D384C3" w14:textId="77777777" w:rsidR="00CF0E58" w:rsidRDefault="00CF0E58" w:rsidP="00233B86">
      <w:pPr>
        <w:pStyle w:val="Nomal-"/>
        <w:numPr>
          <w:ilvl w:val="0"/>
          <w:numId w:val="22"/>
        </w:numPr>
        <w:ind w:left="709" w:hanging="425"/>
      </w:pPr>
      <w:r>
        <w:t>Sized appropriately (Kích thước phù hợp): Những User Story sắp được đưa vào sản xuất cần có kích thước nhỏ (đồng nghĩa với việc được mô tả rõ ràng hơn), những User Story chưa được đưa vào sản xuất trước mắt có thể có kích thước lớn hơn.</w:t>
      </w:r>
    </w:p>
    <w:p w14:paraId="5E990973" w14:textId="77777777" w:rsidR="00CF0E58" w:rsidRDefault="00CF0E58" w:rsidP="00233B86">
      <w:pPr>
        <w:pStyle w:val="Nomal-"/>
        <w:numPr>
          <w:ilvl w:val="0"/>
          <w:numId w:val="22"/>
        </w:numPr>
        <w:ind w:left="709" w:hanging="425"/>
      </w:pPr>
      <w:r>
        <w:t>Testable (Kiểm thử được): Nếu nhóm phát triển biết như thế nào là User Story đó hoàn thành – có thể kiểm thử được rõ ràng thì họ có thể hiểu rõ hơn công việc của mình, ít gây hiểu nhầm.</w:t>
      </w:r>
    </w:p>
    <w:p w14:paraId="4DD3B13C" w14:textId="30EF7CFF" w:rsidR="00CF0E58" w:rsidRDefault="00CF0E58" w:rsidP="00CF0E58">
      <w:pPr>
        <w:pStyle w:val="Nomal-"/>
        <w:tabs>
          <w:tab w:val="clear" w:pos="717"/>
          <w:tab w:val="num" w:pos="709"/>
        </w:tabs>
        <w:ind w:left="0" w:firstLine="284"/>
      </w:pPr>
      <w:r>
        <w:t>Mục đích:</w:t>
      </w:r>
    </w:p>
    <w:p w14:paraId="7BE50154" w14:textId="77777777" w:rsidR="00CF0E58" w:rsidRPr="00CF0E58" w:rsidRDefault="00CF0E58" w:rsidP="00233B86">
      <w:pPr>
        <w:pStyle w:val="Nomal-"/>
        <w:numPr>
          <w:ilvl w:val="0"/>
          <w:numId w:val="23"/>
        </w:numPr>
        <w:ind w:left="709" w:hanging="425"/>
      </w:pPr>
      <w:r w:rsidRPr="00CF0E58">
        <w:rPr>
          <w:color w:val="000000"/>
        </w:rPr>
        <w:lastRenderedPageBreak/>
        <w:t>Nắm bắt nhu cầu của các bên liên quan và ưu tiên phát triển các giải pháp</w:t>
      </w:r>
    </w:p>
    <w:p w14:paraId="4809F39C" w14:textId="77777777" w:rsidR="00CF0E58" w:rsidRPr="00CF0E58" w:rsidRDefault="00CF0E58" w:rsidP="00233B86">
      <w:pPr>
        <w:pStyle w:val="Nomal-"/>
        <w:numPr>
          <w:ilvl w:val="0"/>
          <w:numId w:val="23"/>
        </w:numPr>
        <w:ind w:left="709" w:hanging="425"/>
      </w:pPr>
      <w:r w:rsidRPr="00CF0E58">
        <w:rPr>
          <w:color w:val="000000"/>
        </w:rPr>
        <w:t>Làm cơ sở để tạo ra các bài kiểm thử khả năng chấp nhận của người dùng</w:t>
      </w:r>
    </w:p>
    <w:p w14:paraId="333B75FD" w14:textId="77777777" w:rsidR="00CF0E58" w:rsidRPr="00CF0E58" w:rsidRDefault="00CF0E58" w:rsidP="00233B86">
      <w:pPr>
        <w:pStyle w:val="Nomal-"/>
        <w:numPr>
          <w:ilvl w:val="0"/>
          <w:numId w:val="23"/>
        </w:numPr>
        <w:ind w:left="709" w:hanging="425"/>
      </w:pPr>
      <w:r w:rsidRPr="00CF0E58">
        <w:rPr>
          <w:color w:val="000000"/>
        </w:rPr>
        <w:t>Làm tiêu chuẩn để đo lường việc chuyển giao giá trị</w:t>
      </w:r>
    </w:p>
    <w:p w14:paraId="79C030EE" w14:textId="77777777" w:rsidR="00CF0E58" w:rsidRPr="00CF0E58" w:rsidRDefault="00CF0E58" w:rsidP="00233B86">
      <w:pPr>
        <w:pStyle w:val="Nomal-"/>
        <w:numPr>
          <w:ilvl w:val="0"/>
          <w:numId w:val="23"/>
        </w:numPr>
        <w:ind w:left="709" w:hanging="425"/>
      </w:pPr>
      <w:r w:rsidRPr="00CF0E58">
        <w:rPr>
          <w:color w:val="000000"/>
        </w:rPr>
        <w:t>Làm một đơn vị để truy xuất nguồn gốc các yêu cầu liên quan</w:t>
      </w:r>
    </w:p>
    <w:p w14:paraId="47E43D61" w14:textId="77777777" w:rsidR="00CF0E58" w:rsidRPr="00CF0E58" w:rsidRDefault="00CF0E58" w:rsidP="00233B86">
      <w:pPr>
        <w:pStyle w:val="Nomal-"/>
        <w:numPr>
          <w:ilvl w:val="0"/>
          <w:numId w:val="23"/>
        </w:numPr>
        <w:ind w:left="709" w:hanging="425"/>
      </w:pPr>
      <w:r w:rsidRPr="00CF0E58">
        <w:rPr>
          <w:color w:val="000000"/>
        </w:rPr>
        <w:t>Làm cơ sở để phân tích bổ sung</w:t>
      </w:r>
    </w:p>
    <w:p w14:paraId="280C2095" w14:textId="62C417D2" w:rsidR="00027732" w:rsidRPr="00027732" w:rsidRDefault="00CF0E58" w:rsidP="00233B86">
      <w:pPr>
        <w:pStyle w:val="Nomal-"/>
        <w:numPr>
          <w:ilvl w:val="0"/>
          <w:numId w:val="23"/>
        </w:numPr>
        <w:ind w:left="709" w:hanging="425"/>
      </w:pPr>
      <w:r w:rsidRPr="00CF0E58">
        <w:rPr>
          <w:color w:val="000000"/>
        </w:rPr>
        <w:t>Làm một đơn vị quản lý dự án và báo cáo</w:t>
      </w:r>
    </w:p>
    <w:p w14:paraId="04BB75AF" w14:textId="4BEE99FA" w:rsidR="00027732" w:rsidRDefault="00CF0E58" w:rsidP="00027732">
      <w:pPr>
        <w:pStyle w:val="Heading3"/>
      </w:pPr>
      <w:bookmarkStart w:id="67" w:name="_Toc111319385"/>
      <w:r>
        <w:t>Use Case Diagram</w:t>
      </w:r>
      <w:bookmarkEnd w:id="67"/>
    </w:p>
    <w:p w14:paraId="05773609" w14:textId="6826F8A9" w:rsidR="00CF0E58" w:rsidRDefault="00CF0E58" w:rsidP="00CF0E58">
      <w:pPr>
        <w:pStyle w:val="Nomal-"/>
        <w:ind w:left="0" w:firstLine="284"/>
      </w:pPr>
      <w:r>
        <w:t>Khái niệm: Use Case mô tả sự tương tác giữa người dùng và hệ thống ở trong một môi trường cụ thể, vì một mục đích cụ thể. Môi trường nằm trong một bối cảnh, phạm vi hoặc hệ thống phần mềm cụ thể. Mục đích cụ thể là diễn tả được yêu cầu theo góc nhìn từ phía người dùng. Sự tương tác giữa người dùng và hệ thống có 2 cách thức phổ biến:</w:t>
      </w:r>
    </w:p>
    <w:p w14:paraId="00982ACF" w14:textId="77777777" w:rsidR="00CF0E58" w:rsidRDefault="00CF0E58" w:rsidP="00233B86">
      <w:pPr>
        <w:pStyle w:val="Nomal-"/>
        <w:numPr>
          <w:ilvl w:val="0"/>
          <w:numId w:val="24"/>
        </w:numPr>
        <w:ind w:left="709" w:hanging="425"/>
      </w:pPr>
      <w:r>
        <w:t>Cách thức mà người dùng tương tác với hệ thống.</w:t>
      </w:r>
    </w:p>
    <w:p w14:paraId="21B875A9" w14:textId="72522F49" w:rsidR="00CF0E58" w:rsidRDefault="00CF0E58" w:rsidP="00233B86">
      <w:pPr>
        <w:pStyle w:val="Nomal-"/>
        <w:numPr>
          <w:ilvl w:val="0"/>
          <w:numId w:val="24"/>
        </w:numPr>
        <w:ind w:left="709" w:hanging="425"/>
      </w:pPr>
      <w:r>
        <w:t>Cách thức mà hệ thống tương tác với các hệ thống khác.</w:t>
      </w:r>
    </w:p>
    <w:p w14:paraId="55ED02D2" w14:textId="08954077" w:rsidR="00CF0E58" w:rsidRDefault="00CF0E58" w:rsidP="00CF0E58">
      <w:pPr>
        <w:pStyle w:val="Nomal-"/>
        <w:tabs>
          <w:tab w:val="clear" w:pos="717"/>
          <w:tab w:val="num" w:pos="709"/>
        </w:tabs>
        <w:ind w:left="0" w:firstLine="284"/>
      </w:pPr>
      <w:r>
        <w:t>Các thành phần chính của Use Case:</w:t>
      </w:r>
    </w:p>
    <w:p w14:paraId="6D7B0C69" w14:textId="77777777" w:rsidR="00DC5778" w:rsidRPr="00CF0E58" w:rsidRDefault="00DC5778" w:rsidP="00DC5778">
      <w:pPr>
        <w:pStyle w:val="Nomal-"/>
        <w:numPr>
          <w:ilvl w:val="0"/>
          <w:numId w:val="41"/>
        </w:numPr>
        <w:ind w:left="709" w:hanging="425"/>
      </w:pPr>
      <w:bookmarkStart w:id="68" w:name="_Toc110127164"/>
      <w:bookmarkStart w:id="69" w:name="_Toc110261644"/>
      <w:r w:rsidRPr="00CF0E58">
        <w:rPr>
          <w:b/>
          <w:i/>
        </w:rPr>
        <w:t>Actor</w:t>
      </w:r>
      <w:r w:rsidRPr="00CF0E58">
        <w:t xml:space="preserve"> (người dùng): Đây là thành phần chỉ người dùng hay một đối tượng bên ngoài bất kỳ có khả năng tương tác với hệ thống</w:t>
      </w:r>
    </w:p>
    <w:p w14:paraId="24980564" w14:textId="77777777" w:rsidR="00DC5778" w:rsidRDefault="00DC5778" w:rsidP="00DC5778">
      <w:pPr>
        <w:pStyle w:val="Nomal-"/>
        <w:numPr>
          <w:ilvl w:val="0"/>
          <w:numId w:val="41"/>
        </w:numPr>
        <w:ind w:left="709" w:hanging="425"/>
      </w:pPr>
      <w:r w:rsidRPr="00CF0E58">
        <w:rPr>
          <w:b/>
          <w:i/>
        </w:rPr>
        <w:t>Use Case</w:t>
      </w:r>
      <w:r w:rsidRPr="003F23F6">
        <w:t>: Use Case chính là các chức năng mà các Actor sẽ sử dụng để thể hiện sự tương tác giữa những người dùng và hệ thống</w:t>
      </w:r>
    </w:p>
    <w:p w14:paraId="7713A0DF" w14:textId="77777777" w:rsidR="00DC5778" w:rsidRDefault="00DC5778" w:rsidP="00DC5778">
      <w:pPr>
        <w:pStyle w:val="Nomal-"/>
        <w:numPr>
          <w:ilvl w:val="0"/>
          <w:numId w:val="41"/>
        </w:numPr>
        <w:ind w:left="709" w:hanging="425"/>
      </w:pPr>
      <w:r w:rsidRPr="00CF0E58">
        <w:rPr>
          <w:b/>
          <w:i/>
        </w:rPr>
        <w:t>Communication Link</w:t>
      </w:r>
      <w:r>
        <w:t>: Kết nối giữa Actor và Use Case giúp thể hiện được sự tương tác giữa hệ thống và người dùng.</w:t>
      </w:r>
    </w:p>
    <w:p w14:paraId="470F7928" w14:textId="77777777" w:rsidR="00DC5778" w:rsidRDefault="00DC5778" w:rsidP="00DC5778">
      <w:pPr>
        <w:pStyle w:val="Nomal-"/>
        <w:numPr>
          <w:ilvl w:val="0"/>
          <w:numId w:val="41"/>
        </w:numPr>
        <w:ind w:left="709" w:hanging="425"/>
      </w:pPr>
      <w:r w:rsidRPr="00CF0E58">
        <w:rPr>
          <w:b/>
          <w:i/>
        </w:rPr>
        <w:t>Boundary of system</w:t>
      </w:r>
      <w:r>
        <w:t>: Đây chính là phạm vi xảy ra của Use Case.</w:t>
      </w:r>
    </w:p>
    <w:p w14:paraId="60D6D4EB" w14:textId="531A7A5E" w:rsidR="00DC5778" w:rsidRDefault="00DC5778" w:rsidP="00DC5778">
      <w:pPr>
        <w:pStyle w:val="Nomal-"/>
        <w:numPr>
          <w:ilvl w:val="0"/>
          <w:numId w:val="41"/>
        </w:numPr>
        <w:ind w:left="709" w:hanging="425"/>
      </w:pPr>
      <w:r w:rsidRPr="00CF0E58">
        <w:rPr>
          <w:b/>
          <w:i/>
        </w:rPr>
        <w:t>Relationship</w:t>
      </w:r>
      <w:r>
        <w:t>: Các quan hệ trong Use Case bao gồm ba phần chính là Include, Extend và Generalization.</w:t>
      </w:r>
      <w:bookmarkEnd w:id="68"/>
      <w:bookmarkEnd w:id="69"/>
    </w:p>
    <w:p w14:paraId="00B01802" w14:textId="77777777" w:rsidR="00BE4BF3" w:rsidRDefault="00CF0E58" w:rsidP="00BE4BF3">
      <w:pPr>
        <w:pStyle w:val="Nomal-"/>
        <w:keepNext/>
        <w:numPr>
          <w:ilvl w:val="0"/>
          <w:numId w:val="0"/>
        </w:numPr>
        <w:jc w:val="center"/>
      </w:pPr>
      <w:r>
        <w:rPr>
          <w:noProof/>
        </w:rPr>
        <w:lastRenderedPageBreak/>
        <w:drawing>
          <wp:inline distT="0" distB="0" distL="0" distR="0" wp14:anchorId="7B3AC38C" wp14:editId="31A5D823">
            <wp:extent cx="5400040" cy="4605020"/>
            <wp:effectExtent l="0" t="0" r="0" b="5080"/>
            <wp:docPr id="8" name="Picture 8" descr="Các thành phần có trong một Use Cas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ác thành phần có trong một Use Case Diagra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00040" cy="4605020"/>
                    </a:xfrm>
                    <a:prstGeom prst="rect">
                      <a:avLst/>
                    </a:prstGeom>
                    <a:noFill/>
                    <a:ln>
                      <a:noFill/>
                    </a:ln>
                  </pic:spPr>
                </pic:pic>
              </a:graphicData>
            </a:graphic>
          </wp:inline>
        </w:drawing>
      </w:r>
    </w:p>
    <w:p w14:paraId="6C035644" w14:textId="3E6CAB06" w:rsidR="00DC5778" w:rsidRDefault="00BE4BF3" w:rsidP="00BE4BF3">
      <w:pPr>
        <w:pStyle w:val="Caption"/>
      </w:pPr>
      <w:bookmarkStart w:id="70" w:name="_Toc110893182"/>
      <w:r>
        <w:t>Hình 2.</w:t>
      </w:r>
      <w:r w:rsidR="002805C6">
        <w:fldChar w:fldCharType="begin"/>
      </w:r>
      <w:r w:rsidR="002805C6">
        <w:instrText xml:space="preserve"> SEQ Hình_2. \* ARABIC </w:instrText>
      </w:r>
      <w:r w:rsidR="002805C6">
        <w:fldChar w:fldCharType="separate"/>
      </w:r>
      <w:r>
        <w:rPr>
          <w:noProof/>
        </w:rPr>
        <w:t>2</w:t>
      </w:r>
      <w:r w:rsidR="002805C6">
        <w:rPr>
          <w:noProof/>
        </w:rPr>
        <w:fldChar w:fldCharType="end"/>
      </w:r>
      <w:r>
        <w:t xml:space="preserve">: </w:t>
      </w:r>
      <w:r w:rsidRPr="00BE4BF3">
        <w:rPr>
          <w:i/>
        </w:rPr>
        <w:t>Thành phần chính của UseCase</w:t>
      </w:r>
      <w:bookmarkEnd w:id="70"/>
    </w:p>
    <w:p w14:paraId="3917C110" w14:textId="088FB406" w:rsidR="00CF0E58" w:rsidRDefault="00CF0E58" w:rsidP="00233B86">
      <w:pPr>
        <w:pStyle w:val="Nomal-"/>
        <w:numPr>
          <w:ilvl w:val="0"/>
          <w:numId w:val="25"/>
        </w:numPr>
        <w:ind w:left="709" w:hanging="425"/>
      </w:pPr>
      <w:r>
        <w:t>Các mối quan hệ trong Use Case:</w:t>
      </w:r>
    </w:p>
    <w:p w14:paraId="7F7327B1" w14:textId="3DBF942D" w:rsidR="00CF0E58" w:rsidRDefault="00CF0E58" w:rsidP="00233B86">
      <w:pPr>
        <w:pStyle w:val="Nomal-"/>
        <w:numPr>
          <w:ilvl w:val="0"/>
          <w:numId w:val="26"/>
        </w:numPr>
        <w:ind w:left="709" w:hanging="425"/>
      </w:pPr>
      <w:r w:rsidRPr="00CF0E58">
        <w:rPr>
          <w:b/>
          <w:i/>
        </w:rPr>
        <w:t>Include</w:t>
      </w:r>
      <w:r>
        <w:t xml:space="preserve"> nghĩa là mối quan hệ bắt buộc phải có giữa các Use Case với nhau. Xét về nghĩa, Include nghĩa là bao gồm, tức nếu Use Case A có mối quan hệ include Use Case B, thì nghĩa là: Use Case A bao gồm Use Case B. Để Use Case A xảy ra, thì Use Case B phải đạt được.</w:t>
      </w:r>
    </w:p>
    <w:p w14:paraId="7FC6B94B" w14:textId="525A23CC" w:rsidR="00CF0E58" w:rsidRDefault="00CF0E58" w:rsidP="00233B86">
      <w:pPr>
        <w:pStyle w:val="Nomal-"/>
        <w:numPr>
          <w:ilvl w:val="0"/>
          <w:numId w:val="26"/>
        </w:numPr>
        <w:ind w:left="709" w:hanging="425"/>
      </w:pPr>
      <w:r w:rsidRPr="00CF0E58">
        <w:rPr>
          <w:b/>
          <w:i/>
        </w:rPr>
        <w:t>Extend</w:t>
      </w:r>
      <w:r>
        <w:t xml:space="preserve"> là mối quan hệ mở rộng giữa các Use Case với nhau. Nếu Include là mối quan hệ bắt buộc, thì Extend là một mối quan hệ không bắt buộc. Nó thể hiện mối quan hệ có thể có hoặc có thể không giữa các Use Case với nhau. Một Use Case B là extend của Use Case A thì có nghĩa Use Case B chỉ là một thứ optional, và chỉ xảy ra trong một hoàn cảnh cụ thể nào đó.</w:t>
      </w:r>
    </w:p>
    <w:p w14:paraId="2CFAB1B4" w14:textId="60A68DB5" w:rsidR="00CF0E58" w:rsidRDefault="00CF0E58" w:rsidP="00233B86">
      <w:pPr>
        <w:pStyle w:val="Nomal-"/>
        <w:numPr>
          <w:ilvl w:val="0"/>
          <w:numId w:val="26"/>
        </w:numPr>
        <w:ind w:left="709" w:hanging="425"/>
      </w:pPr>
      <w:r w:rsidRPr="00CF0E58">
        <w:rPr>
          <w:b/>
          <w:i/>
        </w:rPr>
        <w:lastRenderedPageBreak/>
        <w:t>Generalization</w:t>
      </w:r>
      <w:r>
        <w:t xml:space="preserve"> đơn giản là quan hệ cha con giữa các Use Case với nhau. Nhưng khác biệt với Include và Extend là nó còn được dùng để thể hiện mối quan hệ giữa các Actor với nhau.</w:t>
      </w:r>
    </w:p>
    <w:p w14:paraId="709736DC" w14:textId="7AC3F74D" w:rsidR="00710E11" w:rsidRDefault="00710E11" w:rsidP="00233B86">
      <w:pPr>
        <w:pStyle w:val="Nomal-"/>
        <w:numPr>
          <w:ilvl w:val="0"/>
          <w:numId w:val="25"/>
        </w:numPr>
        <w:tabs>
          <w:tab w:val="left" w:pos="709"/>
        </w:tabs>
        <w:ind w:left="0" w:firstLine="284"/>
      </w:pPr>
      <w:r>
        <w:t>Quy trình vẽ Use Case:</w:t>
      </w:r>
    </w:p>
    <w:p w14:paraId="20567531" w14:textId="77777777" w:rsidR="00710E11" w:rsidRDefault="00710E11" w:rsidP="00233B86">
      <w:pPr>
        <w:pStyle w:val="Nomal-"/>
        <w:numPr>
          <w:ilvl w:val="0"/>
          <w:numId w:val="27"/>
        </w:numPr>
        <w:tabs>
          <w:tab w:val="left" w:pos="709"/>
        </w:tabs>
        <w:ind w:left="709" w:hanging="425"/>
      </w:pPr>
      <w:r>
        <w:t>Bước 1: Thực hiện thiết lập ngữ cảnh của hệ thống.</w:t>
      </w:r>
    </w:p>
    <w:p w14:paraId="2FDA9DA9" w14:textId="77777777" w:rsidR="00710E11" w:rsidRDefault="00710E11" w:rsidP="00233B86">
      <w:pPr>
        <w:pStyle w:val="Nomal-"/>
        <w:numPr>
          <w:ilvl w:val="0"/>
          <w:numId w:val="27"/>
        </w:numPr>
        <w:tabs>
          <w:tab w:val="left" w:pos="709"/>
        </w:tabs>
        <w:ind w:left="851" w:hanging="567"/>
      </w:pPr>
      <w:r>
        <w:t>Bước 2: Xác định các Actor.</w:t>
      </w:r>
    </w:p>
    <w:p w14:paraId="70DF3375" w14:textId="77777777" w:rsidR="00710E11" w:rsidRDefault="00710E11" w:rsidP="00233B86">
      <w:pPr>
        <w:pStyle w:val="Nomal-"/>
        <w:numPr>
          <w:ilvl w:val="0"/>
          <w:numId w:val="27"/>
        </w:numPr>
        <w:tabs>
          <w:tab w:val="left" w:pos="709"/>
        </w:tabs>
        <w:ind w:left="851" w:hanging="567"/>
      </w:pPr>
      <w:r>
        <w:t>Bước 3: Xác định các Use Case.</w:t>
      </w:r>
    </w:p>
    <w:p w14:paraId="3DC61241" w14:textId="77777777" w:rsidR="00710E11" w:rsidRDefault="00710E11" w:rsidP="00233B86">
      <w:pPr>
        <w:pStyle w:val="Nomal-"/>
        <w:numPr>
          <w:ilvl w:val="0"/>
          <w:numId w:val="27"/>
        </w:numPr>
        <w:tabs>
          <w:tab w:val="left" w:pos="709"/>
        </w:tabs>
        <w:ind w:left="709" w:hanging="425"/>
      </w:pPr>
      <w:r>
        <w:t>Bước 4: Định nghĩa các mối quan hệ giữa Actor và Use Case.</w:t>
      </w:r>
    </w:p>
    <w:p w14:paraId="72B7201A" w14:textId="77777777" w:rsidR="00710E11" w:rsidRDefault="00710E11" w:rsidP="00233B86">
      <w:pPr>
        <w:pStyle w:val="Nomal-"/>
        <w:numPr>
          <w:ilvl w:val="0"/>
          <w:numId w:val="27"/>
        </w:numPr>
        <w:tabs>
          <w:tab w:val="left" w:pos="709"/>
        </w:tabs>
        <w:ind w:left="709" w:hanging="425"/>
      </w:pPr>
      <w:r>
        <w:t>Bước 5: Đánh giá các mối quan hệ đó để tìm cách chi tiết hóa.</w:t>
      </w:r>
    </w:p>
    <w:p w14:paraId="13E902EC" w14:textId="77777777" w:rsidR="00710E11" w:rsidRDefault="00710E11" w:rsidP="00233B86">
      <w:pPr>
        <w:pStyle w:val="Nomal-"/>
        <w:numPr>
          <w:ilvl w:val="0"/>
          <w:numId w:val="27"/>
        </w:numPr>
        <w:tabs>
          <w:tab w:val="left" w:pos="709"/>
        </w:tabs>
        <w:ind w:left="709" w:hanging="425"/>
      </w:pPr>
      <w:r>
        <w:t>Bước 6: Đánh giá các Use Case cho quan hệ Include.</w:t>
      </w:r>
    </w:p>
    <w:p w14:paraId="6D21DF4A" w14:textId="77777777" w:rsidR="00710E11" w:rsidRDefault="00710E11" w:rsidP="00233B86">
      <w:pPr>
        <w:pStyle w:val="Nomal-"/>
        <w:numPr>
          <w:ilvl w:val="0"/>
          <w:numId w:val="27"/>
        </w:numPr>
        <w:tabs>
          <w:tab w:val="left" w:pos="709"/>
        </w:tabs>
        <w:ind w:left="709" w:hanging="425"/>
      </w:pPr>
      <w:r>
        <w:t>Bước 7: Đánh giá các Use Case cho quan hệ Extend.</w:t>
      </w:r>
    </w:p>
    <w:p w14:paraId="478005A1" w14:textId="77777777" w:rsidR="00710E11" w:rsidRDefault="00710E11" w:rsidP="00233B86">
      <w:pPr>
        <w:pStyle w:val="Nomal-"/>
        <w:numPr>
          <w:ilvl w:val="0"/>
          <w:numId w:val="27"/>
        </w:numPr>
        <w:tabs>
          <w:tab w:val="left" w:pos="709"/>
        </w:tabs>
        <w:ind w:left="851" w:hanging="567"/>
      </w:pPr>
      <w:r>
        <w:t>Bước 8: Đánh giá các Use Case cho quan hệ Generalization .</w:t>
      </w:r>
    </w:p>
    <w:p w14:paraId="580419BD" w14:textId="77777777" w:rsidR="00710E11" w:rsidRDefault="00710E11" w:rsidP="00233B86">
      <w:pPr>
        <w:pStyle w:val="Nomal-"/>
        <w:numPr>
          <w:ilvl w:val="0"/>
          <w:numId w:val="27"/>
        </w:numPr>
        <w:tabs>
          <w:tab w:val="left" w:pos="709"/>
        </w:tabs>
        <w:ind w:left="709" w:hanging="425"/>
      </w:pPr>
      <w:r>
        <w:t>Bước 9: Kiểm tra (verification): Đảm bảo hệ thống đúng với tài liệu đặc tả.</w:t>
      </w:r>
    </w:p>
    <w:p w14:paraId="6311D0AB" w14:textId="77777777" w:rsidR="00710E11" w:rsidRDefault="00710E11" w:rsidP="00233B86">
      <w:pPr>
        <w:pStyle w:val="Nomal-"/>
        <w:numPr>
          <w:ilvl w:val="0"/>
          <w:numId w:val="27"/>
        </w:numPr>
        <w:tabs>
          <w:tab w:val="left" w:pos="709"/>
        </w:tabs>
        <w:ind w:left="851" w:hanging="567"/>
      </w:pPr>
      <w:r>
        <w:t xml:space="preserve">Bước 10: Thẩm định (validation): Đảm bảo hệ thống sẽ được phát triển </w:t>
      </w:r>
    </w:p>
    <w:p w14:paraId="70D96D13" w14:textId="165956B8" w:rsidR="00CF0E58" w:rsidRDefault="00710E11" w:rsidP="00710E11">
      <w:pPr>
        <w:pStyle w:val="Nomal-"/>
        <w:numPr>
          <w:ilvl w:val="0"/>
          <w:numId w:val="0"/>
        </w:numPr>
        <w:tabs>
          <w:tab w:val="left" w:pos="709"/>
        </w:tabs>
        <w:ind w:left="284"/>
      </w:pPr>
      <w:r>
        <w:t xml:space="preserve">       thứ mà khách hàng cuối thực sự cần thiết.</w:t>
      </w:r>
    </w:p>
    <w:p w14:paraId="0F457F40" w14:textId="22E3855E" w:rsidR="00027732" w:rsidRDefault="00710E11" w:rsidP="00027732">
      <w:pPr>
        <w:pStyle w:val="Heading3"/>
      </w:pPr>
      <w:bookmarkStart w:id="71" w:name="_Toc111319386"/>
      <w:r>
        <w:t>Entity Relationship Diagram</w:t>
      </w:r>
      <w:bookmarkEnd w:id="71"/>
    </w:p>
    <w:p w14:paraId="4951C605" w14:textId="77777777" w:rsidR="005046EA" w:rsidRDefault="005046EA" w:rsidP="005046EA">
      <w:pPr>
        <w:pStyle w:val="Nomal-"/>
        <w:tabs>
          <w:tab w:val="clear" w:pos="717"/>
          <w:tab w:val="num" w:pos="709"/>
        </w:tabs>
        <w:ind w:left="0" w:firstLine="284"/>
      </w:pPr>
      <w:r>
        <w:t xml:space="preserve">Khái niệm: </w:t>
      </w:r>
      <w:r w:rsidRPr="003E6530">
        <w:t>ERD là một sơ đồ, thể hiện các thực thể có trong database, và mối quan hệ giữa chúng với nhau.</w:t>
      </w:r>
    </w:p>
    <w:p w14:paraId="612686C1" w14:textId="60D170A1" w:rsidR="005046EA" w:rsidRDefault="005046EA" w:rsidP="005046EA">
      <w:pPr>
        <w:pStyle w:val="Nomal-"/>
        <w:tabs>
          <w:tab w:val="clear" w:pos="717"/>
          <w:tab w:val="left" w:pos="709"/>
        </w:tabs>
        <w:ind w:left="0" w:firstLine="284"/>
      </w:pPr>
      <w:r>
        <w:t xml:space="preserve">Mục đích: </w:t>
      </w:r>
      <w:r w:rsidRPr="003E6530">
        <w:t>ERD giúp cho chúng ta có cái nhìn tổng quát về sơ đồ dữ liệu dùng trong toàn hệ thống để từ đó chúng ta sẽ có cái nhìn tổng quát về dự án, hệ thống chúng ta đang phải tìm hiểu gồm những chức năng gì, dữ liệu gì, và cách sử dụng ra sao.</w:t>
      </w:r>
    </w:p>
    <w:p w14:paraId="5DDABCD5" w14:textId="05682232" w:rsidR="005046EA" w:rsidRDefault="005046EA" w:rsidP="005046EA">
      <w:pPr>
        <w:pStyle w:val="Nomal-"/>
        <w:tabs>
          <w:tab w:val="clear" w:pos="717"/>
          <w:tab w:val="left" w:pos="709"/>
        </w:tabs>
        <w:ind w:left="0" w:firstLine="284"/>
      </w:pPr>
      <w:r>
        <w:t>Các thành phần của ERD:</w:t>
      </w:r>
    </w:p>
    <w:p w14:paraId="06F4978F" w14:textId="43BF9A41" w:rsidR="00875642" w:rsidRDefault="00875642" w:rsidP="00875642">
      <w:pPr>
        <w:pStyle w:val="Nomal-"/>
        <w:numPr>
          <w:ilvl w:val="0"/>
          <w:numId w:val="42"/>
        </w:numPr>
        <w:ind w:left="709" w:hanging="425"/>
      </w:pPr>
      <w:r w:rsidRPr="003E6530">
        <w:t>Entity là đối tượng lưu trữ thông tin trên hệ thống. Đó là một thứ có thể xác định được, ví dụ như một người, đối tượng, khái niệm hoặc sự kiện,… Vì vậy entity thường đươc thể hiện dưới dạng danh từ</w:t>
      </w:r>
      <w:r>
        <w:t xml:space="preserve">. </w:t>
      </w:r>
      <w:r w:rsidRPr="003E6530">
        <w:t>Attribute có nghĩa là thuộc tính hay đặc tính của Entity</w:t>
      </w:r>
      <w:r>
        <w:t xml:space="preserve">. </w:t>
      </w:r>
    </w:p>
    <w:p w14:paraId="0B32D809" w14:textId="77777777" w:rsidR="00EB2B4C" w:rsidRDefault="00E43CC7" w:rsidP="00EB2B4C">
      <w:pPr>
        <w:pStyle w:val="Nomal-"/>
        <w:keepNext/>
        <w:numPr>
          <w:ilvl w:val="0"/>
          <w:numId w:val="0"/>
        </w:numPr>
        <w:jc w:val="center"/>
      </w:pPr>
      <w:r>
        <w:rPr>
          <w:noProof/>
        </w:rPr>
        <w:lastRenderedPageBreak/>
        <w:drawing>
          <wp:inline distT="0" distB="0" distL="0" distR="0" wp14:anchorId="2D4B7973" wp14:editId="437F054C">
            <wp:extent cx="1983740" cy="1695450"/>
            <wp:effectExtent l="0" t="0" r="0" b="0"/>
            <wp:docPr id="9" name="Picture 9" descr="https://tech.miichisoft.net/content/images/2021/10/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tech.miichisoft.net/content/images/2021/10/image-2.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983740" cy="1695450"/>
                    </a:xfrm>
                    <a:prstGeom prst="rect">
                      <a:avLst/>
                    </a:prstGeom>
                    <a:noFill/>
                    <a:ln>
                      <a:noFill/>
                    </a:ln>
                  </pic:spPr>
                </pic:pic>
              </a:graphicData>
            </a:graphic>
          </wp:inline>
        </w:drawing>
      </w:r>
    </w:p>
    <w:p w14:paraId="78769F5D" w14:textId="514198A7" w:rsidR="00DC5778" w:rsidRDefault="00EB2B4C" w:rsidP="00EB2B4C">
      <w:pPr>
        <w:pStyle w:val="Caption"/>
      </w:pPr>
      <w:bookmarkStart w:id="72" w:name="_Toc110893183"/>
      <w:r>
        <w:t>Hình 2.</w:t>
      </w:r>
      <w:r w:rsidR="002805C6">
        <w:fldChar w:fldCharType="begin"/>
      </w:r>
      <w:r w:rsidR="002805C6">
        <w:instrText xml:space="preserve"> SEQ Hình_2. \* ARABIC </w:instrText>
      </w:r>
      <w:r w:rsidR="002805C6">
        <w:fldChar w:fldCharType="separate"/>
      </w:r>
      <w:r w:rsidR="00BE4BF3">
        <w:rPr>
          <w:noProof/>
        </w:rPr>
        <w:t>3</w:t>
      </w:r>
      <w:r w:rsidR="002805C6">
        <w:rPr>
          <w:noProof/>
        </w:rPr>
        <w:fldChar w:fldCharType="end"/>
      </w:r>
      <w:r>
        <w:t xml:space="preserve">: </w:t>
      </w:r>
      <w:r w:rsidRPr="00DC5778">
        <w:rPr>
          <w:i/>
        </w:rPr>
        <w:t>Thành phần của ERD</w:t>
      </w:r>
      <w:bookmarkEnd w:id="72"/>
    </w:p>
    <w:p w14:paraId="6019004A" w14:textId="73C22EA2" w:rsidR="00E43CC7" w:rsidRDefault="00E43CC7" w:rsidP="00233B86">
      <w:pPr>
        <w:pStyle w:val="Nomal-"/>
        <w:numPr>
          <w:ilvl w:val="0"/>
          <w:numId w:val="28"/>
        </w:numPr>
        <w:ind w:left="709" w:hanging="425"/>
      </w:pPr>
      <w:r>
        <w:t>Các mối quan hệ trong ERD:</w:t>
      </w:r>
    </w:p>
    <w:p w14:paraId="0FA76418" w14:textId="77777777" w:rsidR="00BC7086" w:rsidRDefault="00E43CC7" w:rsidP="00BC7086">
      <w:pPr>
        <w:pStyle w:val="Nomal-"/>
        <w:keepNext/>
        <w:numPr>
          <w:ilvl w:val="0"/>
          <w:numId w:val="0"/>
        </w:numPr>
        <w:jc w:val="center"/>
      </w:pPr>
      <w:r>
        <w:rPr>
          <w:noProof/>
        </w:rPr>
        <w:drawing>
          <wp:inline distT="0" distB="0" distL="0" distR="0" wp14:anchorId="5B1EE9FF" wp14:editId="0B2FCEFB">
            <wp:extent cx="5113383" cy="4158532"/>
            <wp:effectExtent l="0" t="0" r="0" b="0"/>
            <wp:docPr id="10" name="Picture 10" descr="https://tech.miichisoft.net/content/images/2021/10/K--hi-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tech.miichisoft.net/content/images/2021/10/K--hi-u.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35587" cy="4176589"/>
                    </a:xfrm>
                    <a:prstGeom prst="rect">
                      <a:avLst/>
                    </a:prstGeom>
                    <a:noFill/>
                    <a:ln>
                      <a:noFill/>
                    </a:ln>
                  </pic:spPr>
                </pic:pic>
              </a:graphicData>
            </a:graphic>
          </wp:inline>
        </w:drawing>
      </w:r>
    </w:p>
    <w:p w14:paraId="6A9DABF5" w14:textId="4D0568DE" w:rsidR="00F04A3D" w:rsidRDefault="00BC7086" w:rsidP="00BC7086">
      <w:pPr>
        <w:pStyle w:val="Caption"/>
      </w:pPr>
      <w:bookmarkStart w:id="73" w:name="_Toc110894729"/>
      <w:r>
        <w:t>Bảng 2.</w:t>
      </w:r>
      <w:r w:rsidR="002805C6">
        <w:fldChar w:fldCharType="begin"/>
      </w:r>
      <w:r w:rsidR="002805C6">
        <w:instrText xml:space="preserve"> SEQ Bảng_2. \* ARABIC </w:instrText>
      </w:r>
      <w:r w:rsidR="002805C6">
        <w:fldChar w:fldCharType="separate"/>
      </w:r>
      <w:r>
        <w:rPr>
          <w:noProof/>
        </w:rPr>
        <w:t>1</w:t>
      </w:r>
      <w:r w:rsidR="002805C6">
        <w:rPr>
          <w:noProof/>
        </w:rPr>
        <w:fldChar w:fldCharType="end"/>
      </w:r>
      <w:r>
        <w:t xml:space="preserve">: </w:t>
      </w:r>
      <w:r w:rsidRPr="00F04A3D">
        <w:rPr>
          <w:i/>
        </w:rPr>
        <w:t>Các mối quan hệ trong ERD</w:t>
      </w:r>
      <w:bookmarkEnd w:id="73"/>
    </w:p>
    <w:p w14:paraId="719CA6C7" w14:textId="37A56A65" w:rsidR="00E43CC7" w:rsidRDefault="00E43CC7" w:rsidP="00E43CC7">
      <w:pPr>
        <w:pStyle w:val="Nomal-"/>
        <w:tabs>
          <w:tab w:val="clear" w:pos="717"/>
          <w:tab w:val="num" w:pos="709"/>
        </w:tabs>
        <w:ind w:left="0" w:firstLine="284"/>
      </w:pPr>
      <w:r>
        <w:t>Các bước vẽ sơ đồ ERD:</w:t>
      </w:r>
    </w:p>
    <w:p w14:paraId="1CAE1F4B" w14:textId="77777777" w:rsidR="00E43CC7" w:rsidRDefault="00E43CC7" w:rsidP="00233B86">
      <w:pPr>
        <w:pStyle w:val="Nomal-"/>
        <w:numPr>
          <w:ilvl w:val="0"/>
          <w:numId w:val="29"/>
        </w:numPr>
        <w:ind w:left="709" w:hanging="425"/>
      </w:pPr>
      <w:r w:rsidRPr="00C939EB">
        <w:t>Thông qua việc liệt kê và lựa chọn thông tin dựa trên giấy tờ, hồ sơ</w:t>
      </w:r>
    </w:p>
    <w:p w14:paraId="3E41D700" w14:textId="77777777" w:rsidR="00E43CC7" w:rsidRDefault="00E43CC7" w:rsidP="00233B86">
      <w:pPr>
        <w:pStyle w:val="Nomal-"/>
        <w:numPr>
          <w:ilvl w:val="0"/>
          <w:numId w:val="29"/>
        </w:numPr>
        <w:ind w:left="709" w:hanging="425"/>
      </w:pPr>
      <w:r w:rsidRPr="00C939EB">
        <w:t>Xác định mối quan hệ giữa thực thể và thuộc tính của nó</w:t>
      </w:r>
    </w:p>
    <w:p w14:paraId="6DEE0DAF" w14:textId="77777777" w:rsidR="00E43CC7" w:rsidRDefault="00E43CC7" w:rsidP="00233B86">
      <w:pPr>
        <w:pStyle w:val="Nomal-"/>
        <w:numPr>
          <w:ilvl w:val="0"/>
          <w:numId w:val="29"/>
        </w:numPr>
        <w:ind w:left="709" w:hanging="425"/>
      </w:pPr>
      <w:r w:rsidRPr="00C939EB">
        <w:t>Xác định mối quan hệ có thể có giữa các thực thể và mối kết hợp</w:t>
      </w:r>
    </w:p>
    <w:p w14:paraId="1CCFF09E" w14:textId="1238E3E3" w:rsidR="00710E11" w:rsidRPr="00710E11" w:rsidRDefault="00E43CC7" w:rsidP="00233B86">
      <w:pPr>
        <w:pStyle w:val="Nomal-"/>
        <w:numPr>
          <w:ilvl w:val="0"/>
          <w:numId w:val="29"/>
        </w:numPr>
        <w:ind w:left="709" w:hanging="425"/>
      </w:pPr>
      <w:r w:rsidRPr="00C939EB">
        <w:t>Vẽ mô hình erd bằng các ký hiệu sau đó chuẩn hóa và thu gọn sơ đồ</w:t>
      </w:r>
    </w:p>
    <w:p w14:paraId="0F03B33A" w14:textId="5B31F200" w:rsidR="00027732" w:rsidRDefault="004A23FF" w:rsidP="00027732">
      <w:pPr>
        <w:pStyle w:val="Heading3"/>
      </w:pPr>
      <w:bookmarkStart w:id="74" w:name="_Toc111319387"/>
      <w:r>
        <w:lastRenderedPageBreak/>
        <w:t>Flow C</w:t>
      </w:r>
      <w:r w:rsidR="00E43CC7">
        <w:t>hart Diagram</w:t>
      </w:r>
      <w:bookmarkEnd w:id="74"/>
    </w:p>
    <w:p w14:paraId="7AC2242B" w14:textId="77777777" w:rsidR="00E43CC7" w:rsidRDefault="00E43CC7" w:rsidP="00E43CC7">
      <w:pPr>
        <w:pStyle w:val="Nomal-"/>
        <w:ind w:left="0" w:firstLine="284"/>
      </w:pPr>
      <w:r>
        <w:t xml:space="preserve">Khái niệm: Flow chart thường được gọi là lưu đồ, lưu đồ thuật toán, sơ đồ quy trình hay sơ đồ luồng. Flow chart được định nghĩa là dạng biểu đồ hay được sử dụng để trình bày các bước của trong một quy trình hay các bước trong một thuật toán. </w:t>
      </w:r>
    </w:p>
    <w:p w14:paraId="34A12BFC" w14:textId="1BB8E191" w:rsidR="00E43CC7" w:rsidRDefault="00E43CC7" w:rsidP="00E43CC7">
      <w:pPr>
        <w:pStyle w:val="Nomal-"/>
        <w:ind w:left="0" w:firstLine="284"/>
      </w:pPr>
      <w:r>
        <w:t>Phân loại: 4 loại để dễ dàng thể hiện quy trình của từng nhóm việc khác nhau</w:t>
      </w:r>
    </w:p>
    <w:p w14:paraId="5C16EEE7" w14:textId="77777777" w:rsidR="00E43CC7" w:rsidRDefault="00E43CC7" w:rsidP="00233B86">
      <w:pPr>
        <w:pStyle w:val="Nomal-"/>
        <w:numPr>
          <w:ilvl w:val="0"/>
          <w:numId w:val="30"/>
        </w:numPr>
        <w:ind w:left="709" w:hanging="425"/>
      </w:pPr>
      <w:r>
        <w:t>Sơ đồ tài liệu: Mô tả điều khiển trên một luồng thông qua hệ thống tài liệu</w:t>
      </w:r>
    </w:p>
    <w:p w14:paraId="27C49BA6" w14:textId="77777777" w:rsidR="00E43CC7" w:rsidRDefault="00E43CC7" w:rsidP="00233B86">
      <w:pPr>
        <w:pStyle w:val="Nomal-"/>
        <w:numPr>
          <w:ilvl w:val="0"/>
          <w:numId w:val="30"/>
        </w:numPr>
        <w:ind w:left="709" w:hanging="425"/>
      </w:pPr>
      <w:r>
        <w:t>Sơ đồ dữ liệu: Mô tả điều khiển trên một luồng dữ liệu trong hệ thống</w:t>
      </w:r>
    </w:p>
    <w:p w14:paraId="17825738" w14:textId="77777777" w:rsidR="00E43CC7" w:rsidRDefault="00E43CC7" w:rsidP="00233B86">
      <w:pPr>
        <w:pStyle w:val="Nomal-"/>
        <w:numPr>
          <w:ilvl w:val="0"/>
          <w:numId w:val="30"/>
        </w:numPr>
        <w:ind w:left="709" w:hanging="425"/>
      </w:pPr>
      <w:r>
        <w:t>Sơ đồ hệ thống: Mô tả điều khiển ở mức vật lý và logic</w:t>
      </w:r>
    </w:p>
    <w:p w14:paraId="7B577FAD" w14:textId="67573468" w:rsidR="00E43CC7" w:rsidRDefault="00E43CC7" w:rsidP="00233B86">
      <w:pPr>
        <w:pStyle w:val="Nomal-"/>
        <w:numPr>
          <w:ilvl w:val="0"/>
          <w:numId w:val="30"/>
        </w:numPr>
        <w:ind w:left="709" w:hanging="425"/>
      </w:pPr>
      <w:r>
        <w:t>Sơ đồ chương trình: Mô tả điều khiển trong một chương trình trong hệ thống</w:t>
      </w:r>
    </w:p>
    <w:p w14:paraId="1EB226F5" w14:textId="2FC71F7C" w:rsidR="00E43CC7" w:rsidRDefault="00E43CC7" w:rsidP="00E43CC7">
      <w:pPr>
        <w:pStyle w:val="Nomal-"/>
        <w:tabs>
          <w:tab w:val="clear" w:pos="717"/>
          <w:tab w:val="num" w:pos="709"/>
        </w:tabs>
        <w:ind w:left="0" w:firstLine="284"/>
      </w:pPr>
      <w:r>
        <w:t>Các ký hiệu cơ bản trong Flow Chart:</w:t>
      </w:r>
    </w:p>
    <w:p w14:paraId="166D5E63" w14:textId="77777777" w:rsidR="00BE4BF3" w:rsidRDefault="00E43CC7" w:rsidP="00BE4BF3">
      <w:pPr>
        <w:pStyle w:val="Nomal-"/>
        <w:keepNext/>
        <w:numPr>
          <w:ilvl w:val="0"/>
          <w:numId w:val="0"/>
        </w:numPr>
        <w:jc w:val="center"/>
      </w:pPr>
      <w:r>
        <w:rPr>
          <w:noProof/>
        </w:rPr>
        <w:drawing>
          <wp:inline distT="0" distB="0" distL="0" distR="0" wp14:anchorId="369EA85C" wp14:editId="093D27A6">
            <wp:extent cx="4897755" cy="3037398"/>
            <wp:effectExtent l="0" t="0" r="0" b="0"/>
            <wp:docPr id="13" name="Picture 13" descr="phan-mem-ve-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an-mem-ve-flowchar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25429" cy="3054560"/>
                    </a:xfrm>
                    <a:prstGeom prst="rect">
                      <a:avLst/>
                    </a:prstGeom>
                    <a:noFill/>
                    <a:ln>
                      <a:noFill/>
                    </a:ln>
                  </pic:spPr>
                </pic:pic>
              </a:graphicData>
            </a:graphic>
          </wp:inline>
        </w:drawing>
      </w:r>
    </w:p>
    <w:p w14:paraId="0E8B4A17" w14:textId="7A9F5D72" w:rsidR="00DC21C4" w:rsidRDefault="00BE4BF3" w:rsidP="00BE4BF3">
      <w:pPr>
        <w:pStyle w:val="Caption"/>
      </w:pPr>
      <w:bookmarkStart w:id="75" w:name="_Toc110893184"/>
      <w:r>
        <w:t>Hình 2.</w:t>
      </w:r>
      <w:r w:rsidR="002805C6">
        <w:fldChar w:fldCharType="begin"/>
      </w:r>
      <w:r w:rsidR="002805C6">
        <w:instrText xml:space="preserve"> SEQ Hình_2. \* ARABIC </w:instrText>
      </w:r>
      <w:r w:rsidR="002805C6">
        <w:fldChar w:fldCharType="separate"/>
      </w:r>
      <w:r>
        <w:rPr>
          <w:noProof/>
        </w:rPr>
        <w:t>4</w:t>
      </w:r>
      <w:r w:rsidR="002805C6">
        <w:rPr>
          <w:noProof/>
        </w:rPr>
        <w:fldChar w:fldCharType="end"/>
      </w:r>
      <w:r>
        <w:t xml:space="preserve">: </w:t>
      </w:r>
      <w:r w:rsidRPr="00BE4BF3">
        <w:rPr>
          <w:i/>
        </w:rPr>
        <w:t>Các ký hiệu cơ bản trong Flow Chart</w:t>
      </w:r>
      <w:bookmarkEnd w:id="75"/>
    </w:p>
    <w:p w14:paraId="525C889B" w14:textId="687E140E" w:rsidR="00E43CC7" w:rsidRDefault="00E43CC7" w:rsidP="00E43CC7">
      <w:pPr>
        <w:pStyle w:val="Nomal-"/>
        <w:tabs>
          <w:tab w:val="clear" w:pos="717"/>
          <w:tab w:val="num" w:pos="709"/>
        </w:tabs>
        <w:ind w:left="0" w:firstLine="284"/>
      </w:pPr>
      <w:r>
        <w:t>Một số lợi ích của Flow Chart đối với doanh nghiệp:</w:t>
      </w:r>
    </w:p>
    <w:p w14:paraId="5AEF5352" w14:textId="77777777" w:rsidR="00E43CC7" w:rsidRPr="00C53B93" w:rsidRDefault="00E43CC7" w:rsidP="00233B86">
      <w:pPr>
        <w:pStyle w:val="Nomal-"/>
        <w:numPr>
          <w:ilvl w:val="0"/>
          <w:numId w:val="31"/>
        </w:numPr>
        <w:ind w:left="709" w:hanging="425"/>
      </w:pPr>
      <w:r w:rsidRPr="00C53B93">
        <w:t>Tất cả các thông tin được ghi dưới dạng biểu đồ, lưu đồ vô cùng ngắn gọn và khoa học. Điều này giúp cho việc truyền tải và hướng dẫn công việc dễ dàng hơn.</w:t>
      </w:r>
    </w:p>
    <w:p w14:paraId="2A5C56C5" w14:textId="77777777" w:rsidR="00E43CC7" w:rsidRDefault="00E43CC7" w:rsidP="00233B86">
      <w:pPr>
        <w:pStyle w:val="Nomal-"/>
        <w:numPr>
          <w:ilvl w:val="0"/>
          <w:numId w:val="31"/>
        </w:numPr>
        <w:ind w:left="709" w:hanging="425"/>
      </w:pPr>
      <w:r>
        <w:lastRenderedPageBreak/>
        <w:t>Nhìn vào quy trình vận hành tiêu chuẩn, có thể phần nào đánh giá chất lượng sản phẩm đầu ra</w:t>
      </w:r>
    </w:p>
    <w:p w14:paraId="47D4423D" w14:textId="6139A381" w:rsidR="00E43CC7" w:rsidRPr="00E43CC7" w:rsidRDefault="00E43CC7" w:rsidP="00233B86">
      <w:pPr>
        <w:pStyle w:val="Nomal-"/>
        <w:numPr>
          <w:ilvl w:val="0"/>
          <w:numId w:val="31"/>
        </w:numPr>
        <w:ind w:left="709" w:hanging="425"/>
      </w:pPr>
      <w:r>
        <w:t>Làm bản tham chiếu cho tái thiết kế quy trình. Hỗ trợ bằng cách khi ánh xạ thực tiễn ngược lại lưu đồ, có thể nhận ra đâu là công đoạn cần loại bỏ hoặc cải tiến thêm</w:t>
      </w:r>
    </w:p>
    <w:p w14:paraId="10ADFBD5" w14:textId="0482D8B1" w:rsidR="00027732" w:rsidRDefault="00E43CC7" w:rsidP="00027732">
      <w:pPr>
        <w:pStyle w:val="Heading3"/>
      </w:pPr>
      <w:bookmarkStart w:id="76" w:name="_Toc111319388"/>
      <w:r>
        <w:t>Workflow</w:t>
      </w:r>
      <w:bookmarkEnd w:id="76"/>
    </w:p>
    <w:p w14:paraId="6B03CC22" w14:textId="3183C633" w:rsidR="0029436E" w:rsidRDefault="0029436E" w:rsidP="0029436E">
      <w:pPr>
        <w:tabs>
          <w:tab w:val="left" w:pos="709"/>
        </w:tabs>
        <w:ind w:firstLine="284"/>
      </w:pPr>
      <w:r>
        <w:t>-</w:t>
      </w:r>
      <w:r>
        <w:tab/>
        <w:t xml:space="preserve">Khái niệm: Workflow là một chuỗi các nhiệm vụ có tổ chức phải được hoàn thành theo một trình tự để đạt được một mục tiêu cụ thể. </w:t>
      </w:r>
    </w:p>
    <w:p w14:paraId="392FACEF" w14:textId="2B78B667" w:rsidR="0029436E" w:rsidRPr="00B05FFF" w:rsidRDefault="0029436E" w:rsidP="0029436E">
      <w:pPr>
        <w:pStyle w:val="Nomal-"/>
        <w:tabs>
          <w:tab w:val="clear" w:pos="717"/>
          <w:tab w:val="num" w:pos="709"/>
        </w:tabs>
        <w:ind w:left="0" w:firstLine="284"/>
      </w:pPr>
      <w:r>
        <w:rPr>
          <w:color w:val="000000"/>
        </w:rPr>
        <w:t xml:space="preserve">Mục đích: </w:t>
      </w:r>
      <w:r w:rsidRPr="00B05FFF">
        <w:rPr>
          <w:color w:val="000000"/>
        </w:rPr>
        <w:t>Workflow được định nghĩa là một chuỗi các tác vụ xử lý dữ liệu thông qua một đường dẫn cụ thể. Chúng có thể được sử dụng để cấu trúc bất kỳ loại chức năng kinh doanh nào bất kể ngành nghề nào. Về cơ bản, bất cứ lúc nào dữ liệu được truyền giữa con người và / hoặc hệ thống, một quy trình làm việc sẽ được tạo ra. Mục đích của quy trình làm việc là chỉ định các đường dẫn mô tả cách một thứ đi từ hoàn tác thành hoàn thành hoặc từ  thô sang xử lý.</w:t>
      </w:r>
    </w:p>
    <w:p w14:paraId="6E988E17" w14:textId="378B069D" w:rsidR="0029436E" w:rsidRDefault="0029436E" w:rsidP="0029436E">
      <w:pPr>
        <w:pStyle w:val="Nomal-"/>
        <w:tabs>
          <w:tab w:val="clear" w:pos="717"/>
          <w:tab w:val="num" w:pos="709"/>
        </w:tabs>
        <w:ind w:left="0" w:firstLine="284"/>
      </w:pPr>
      <w:r>
        <w:t>Các ký hiệu cơ bản trong workflow:</w:t>
      </w:r>
    </w:p>
    <w:p w14:paraId="71FB0A5C" w14:textId="77777777" w:rsidR="0029436E" w:rsidRDefault="0029436E" w:rsidP="00233B86">
      <w:pPr>
        <w:pStyle w:val="Nomal-"/>
        <w:numPr>
          <w:ilvl w:val="0"/>
          <w:numId w:val="32"/>
        </w:numPr>
        <w:ind w:left="709" w:hanging="425"/>
      </w:pPr>
      <w:r w:rsidRPr="0029436E">
        <w:rPr>
          <w:b/>
          <w:bCs/>
          <w:i/>
          <w:bdr w:val="none" w:sz="0" w:space="0" w:color="auto" w:frame="1"/>
        </w:rPr>
        <w:t>Hình chữ nhật</w:t>
      </w:r>
      <w:r w:rsidRPr="00B05FFF">
        <w:rPr>
          <w:b/>
          <w:bCs/>
          <w:bdr w:val="none" w:sz="0" w:space="0" w:color="auto" w:frame="1"/>
        </w:rPr>
        <w:t> </w:t>
      </w:r>
      <w:r w:rsidRPr="00B05FFF">
        <w:t>– Thể hiện hành động hoặc quá trình được thực hiện bởi một cá nhân và các hướng dẫn cần thiết</w:t>
      </w:r>
    </w:p>
    <w:p w14:paraId="5742A334" w14:textId="77777777" w:rsidR="0029436E" w:rsidRDefault="0029436E" w:rsidP="00233B86">
      <w:pPr>
        <w:pStyle w:val="Nomal-"/>
        <w:numPr>
          <w:ilvl w:val="0"/>
          <w:numId w:val="32"/>
        </w:numPr>
        <w:ind w:left="709" w:hanging="425"/>
      </w:pPr>
      <w:r w:rsidRPr="0029436E">
        <w:rPr>
          <w:b/>
          <w:bCs/>
          <w:i/>
          <w:bdr w:val="none" w:sz="0" w:space="0" w:color="auto" w:frame="1"/>
        </w:rPr>
        <w:t>Hình bầu dục</w:t>
      </w:r>
      <w:r w:rsidRPr="0029436E">
        <w:rPr>
          <w:b/>
          <w:bCs/>
          <w:bdr w:val="none" w:sz="0" w:space="0" w:color="auto" w:frame="1"/>
        </w:rPr>
        <w:t> </w:t>
      </w:r>
      <w:r w:rsidRPr="00B05FFF">
        <w:t>– Biểu thị điểm bắt đầu hoặc điểm cuối cùng của một quá trình</w:t>
      </w:r>
    </w:p>
    <w:p w14:paraId="4F394AF2" w14:textId="77777777" w:rsidR="0029436E" w:rsidRDefault="0029436E" w:rsidP="00233B86">
      <w:pPr>
        <w:pStyle w:val="Nomal-"/>
        <w:numPr>
          <w:ilvl w:val="0"/>
          <w:numId w:val="32"/>
        </w:numPr>
        <w:ind w:left="709" w:hanging="425"/>
      </w:pPr>
      <w:r w:rsidRPr="0029436E">
        <w:rPr>
          <w:b/>
          <w:bCs/>
          <w:i/>
          <w:bdr w:val="none" w:sz="0" w:space="0" w:color="auto" w:frame="1"/>
        </w:rPr>
        <w:t>Kim cương</w:t>
      </w:r>
      <w:r w:rsidRPr="00B05FFF">
        <w:t> – Được sử dụng khi cần phê duyệt hoặc quyết định</w:t>
      </w:r>
    </w:p>
    <w:p w14:paraId="66308C2E" w14:textId="5FB7A9C0" w:rsidR="0029436E" w:rsidRDefault="0029436E" w:rsidP="00233B86">
      <w:pPr>
        <w:pStyle w:val="Nomal-"/>
        <w:numPr>
          <w:ilvl w:val="0"/>
          <w:numId w:val="32"/>
        </w:numPr>
        <w:ind w:left="709" w:hanging="425"/>
      </w:pPr>
      <w:r w:rsidRPr="0029436E">
        <w:rPr>
          <w:b/>
          <w:bCs/>
          <w:i/>
          <w:bdr w:val="none" w:sz="0" w:space="0" w:color="auto" w:frame="1"/>
        </w:rPr>
        <w:t>Mũi tên</w:t>
      </w:r>
      <w:r w:rsidRPr="00B05FFF">
        <w:t> – Hiển thị kết nối giữa các quy trình hoặc bước khác nhau</w:t>
      </w:r>
    </w:p>
    <w:p w14:paraId="1C0FE0F0" w14:textId="77777777" w:rsidR="004A23FF" w:rsidRDefault="004A23FF" w:rsidP="004A23FF">
      <w:pPr>
        <w:pStyle w:val="Nomal-"/>
        <w:tabs>
          <w:tab w:val="clear" w:pos="717"/>
          <w:tab w:val="num" w:pos="709"/>
        </w:tabs>
        <w:ind w:left="0" w:firstLine="284"/>
      </w:pPr>
      <w:r>
        <w:t>Các bước xây dựng một workflow cơ bản:</w:t>
      </w:r>
    </w:p>
    <w:p w14:paraId="46AD557C" w14:textId="77777777" w:rsidR="004A23FF" w:rsidRDefault="004A23FF" w:rsidP="00233B86">
      <w:pPr>
        <w:pStyle w:val="Nomal-"/>
        <w:numPr>
          <w:ilvl w:val="0"/>
          <w:numId w:val="33"/>
        </w:numPr>
        <w:ind w:left="709" w:hanging="425"/>
      </w:pPr>
      <w:r>
        <w:t>Xác định nguồn dữ liệu</w:t>
      </w:r>
    </w:p>
    <w:p w14:paraId="537E2186" w14:textId="77777777" w:rsidR="004A23FF" w:rsidRDefault="004A23FF" w:rsidP="00233B86">
      <w:pPr>
        <w:pStyle w:val="Nomal-"/>
        <w:numPr>
          <w:ilvl w:val="0"/>
          <w:numId w:val="33"/>
        </w:numPr>
        <w:ind w:left="709" w:hanging="425"/>
      </w:pPr>
      <w:r>
        <w:t>Liệt kê các nhiệm vụ cần làm</w:t>
      </w:r>
    </w:p>
    <w:p w14:paraId="7C778060" w14:textId="77777777" w:rsidR="004A23FF" w:rsidRDefault="004A23FF" w:rsidP="00233B86">
      <w:pPr>
        <w:pStyle w:val="Nomal-"/>
        <w:numPr>
          <w:ilvl w:val="0"/>
          <w:numId w:val="33"/>
        </w:numPr>
        <w:ind w:left="709" w:hanging="425"/>
      </w:pPr>
      <w:r>
        <w:t>Phân công vai trò, người chịu trách nhiệm cho từng bước</w:t>
      </w:r>
    </w:p>
    <w:p w14:paraId="57A44BE4" w14:textId="77777777" w:rsidR="004A23FF" w:rsidRDefault="004A23FF" w:rsidP="00233B86">
      <w:pPr>
        <w:pStyle w:val="Nomal-"/>
        <w:numPr>
          <w:ilvl w:val="0"/>
          <w:numId w:val="33"/>
        </w:numPr>
        <w:ind w:left="709" w:hanging="425"/>
      </w:pPr>
      <w:r>
        <w:t>Thiết kế sơ đồ quy trình làm việc</w:t>
      </w:r>
    </w:p>
    <w:p w14:paraId="188EF302" w14:textId="77777777" w:rsidR="004A23FF" w:rsidRDefault="004A23FF" w:rsidP="00233B86">
      <w:pPr>
        <w:pStyle w:val="Nomal-"/>
        <w:numPr>
          <w:ilvl w:val="0"/>
          <w:numId w:val="33"/>
        </w:numPr>
        <w:ind w:left="709" w:hanging="425"/>
      </w:pPr>
      <w:r>
        <w:t>Kiểm tra quy trình công việc đã tạo</w:t>
      </w:r>
    </w:p>
    <w:p w14:paraId="018BAA8A" w14:textId="77777777" w:rsidR="004A23FF" w:rsidRDefault="004A23FF" w:rsidP="00233B86">
      <w:pPr>
        <w:pStyle w:val="Nomal-"/>
        <w:numPr>
          <w:ilvl w:val="0"/>
          <w:numId w:val="33"/>
        </w:numPr>
        <w:ind w:left="709" w:hanging="425"/>
      </w:pPr>
      <w:r>
        <w:lastRenderedPageBreak/>
        <w:t>Hướng dẫn nhóm, tổ chức áp dụng quy trình làm việc mới</w:t>
      </w:r>
    </w:p>
    <w:p w14:paraId="12BD202E" w14:textId="638507DE" w:rsidR="004A23FF" w:rsidRDefault="004A23FF" w:rsidP="00233B86">
      <w:pPr>
        <w:pStyle w:val="Nomal-"/>
        <w:numPr>
          <w:ilvl w:val="0"/>
          <w:numId w:val="33"/>
        </w:numPr>
        <w:ind w:left="709" w:hanging="425"/>
      </w:pPr>
      <w:r>
        <w:t>Triển khai quy trình công việc mới</w:t>
      </w:r>
    </w:p>
    <w:p w14:paraId="7C884DB0" w14:textId="77777777" w:rsidR="004A23FF" w:rsidRDefault="004A23FF" w:rsidP="004A23FF">
      <w:pPr>
        <w:pStyle w:val="Nomal-"/>
        <w:ind w:hanging="433"/>
      </w:pPr>
      <w:r>
        <w:t>Lợi ích của workflow:</w:t>
      </w:r>
    </w:p>
    <w:p w14:paraId="24C8E27E" w14:textId="77777777" w:rsidR="004A23FF" w:rsidRDefault="004A23FF" w:rsidP="00233B86">
      <w:pPr>
        <w:pStyle w:val="Nomal-"/>
        <w:numPr>
          <w:ilvl w:val="0"/>
          <w:numId w:val="34"/>
        </w:numPr>
        <w:ind w:left="709" w:hanging="425"/>
      </w:pPr>
      <w:r>
        <w:t>Thiết lập quy trình công việc một cách trực quan</w:t>
      </w:r>
    </w:p>
    <w:p w14:paraId="179C9067" w14:textId="77777777" w:rsidR="004A23FF" w:rsidRDefault="004A23FF" w:rsidP="00233B86">
      <w:pPr>
        <w:pStyle w:val="Nomal-"/>
        <w:numPr>
          <w:ilvl w:val="0"/>
          <w:numId w:val="34"/>
        </w:numPr>
        <w:ind w:left="709" w:hanging="425"/>
      </w:pPr>
      <w:r>
        <w:t>Loại bỏ các quá trình, nhiệm vụ dư thừa</w:t>
      </w:r>
    </w:p>
    <w:p w14:paraId="7A00C500" w14:textId="77777777" w:rsidR="004A23FF" w:rsidRDefault="004A23FF" w:rsidP="00233B86">
      <w:pPr>
        <w:pStyle w:val="Nomal-"/>
        <w:numPr>
          <w:ilvl w:val="0"/>
          <w:numId w:val="34"/>
        </w:numPr>
        <w:ind w:left="709" w:hanging="425"/>
      </w:pPr>
      <w:r>
        <w:t>Tăng cường trách nhiệm</w:t>
      </w:r>
    </w:p>
    <w:p w14:paraId="245539FA" w14:textId="77777777" w:rsidR="004A23FF" w:rsidRDefault="004A23FF" w:rsidP="00233B86">
      <w:pPr>
        <w:pStyle w:val="Nomal-"/>
        <w:numPr>
          <w:ilvl w:val="0"/>
          <w:numId w:val="34"/>
        </w:numPr>
        <w:ind w:left="709" w:hanging="425"/>
      </w:pPr>
      <w:r>
        <w:t>Workflow giúp đưa công việc vào một trật tự</w:t>
      </w:r>
    </w:p>
    <w:p w14:paraId="2757609B" w14:textId="316E248E" w:rsidR="0029436E" w:rsidRDefault="004A23FF" w:rsidP="00233B86">
      <w:pPr>
        <w:pStyle w:val="Nomal-"/>
        <w:numPr>
          <w:ilvl w:val="0"/>
          <w:numId w:val="34"/>
        </w:numPr>
        <w:ind w:left="709" w:hanging="425"/>
      </w:pPr>
      <w:r>
        <w:t>Giảm chi phí vận hành</w:t>
      </w:r>
    </w:p>
    <w:p w14:paraId="6F757DE9" w14:textId="7F8DA326" w:rsidR="00027732" w:rsidRDefault="004A23FF" w:rsidP="00027732">
      <w:pPr>
        <w:pStyle w:val="Heading3"/>
      </w:pPr>
      <w:bookmarkStart w:id="77" w:name="_Toc111319389"/>
      <w:r>
        <w:t>Mockup</w:t>
      </w:r>
      <w:bookmarkEnd w:id="77"/>
    </w:p>
    <w:p w14:paraId="7010C345" w14:textId="77777777" w:rsidR="004A23FF" w:rsidRDefault="004A23FF" w:rsidP="004A23FF">
      <w:pPr>
        <w:pStyle w:val="Nomal-"/>
        <w:ind w:left="0" w:firstLine="284"/>
      </w:pPr>
      <w:r>
        <w:t>M</w:t>
      </w:r>
      <w:r w:rsidRPr="005749CA">
        <w:t>ockup (mock-up) là một mô hình ví dụ cho đối tượng hoặc thiết bị được tạo ra dựa trên một thiết kế cụ thể theo tỉ lệ hoặc kích thước đầy đủ.</w:t>
      </w:r>
    </w:p>
    <w:p w14:paraId="1852561D" w14:textId="15269DDE" w:rsidR="004A23FF" w:rsidRDefault="004A23FF" w:rsidP="004A23FF">
      <w:pPr>
        <w:pStyle w:val="Nomal-"/>
        <w:ind w:left="0" w:firstLine="284"/>
      </w:pPr>
      <w:r>
        <w:t xml:space="preserve">Mục đích: </w:t>
      </w:r>
      <w:r w:rsidRPr="005749CA">
        <w:t>Mockup mang tính nguyên mẫu, nó cung cấp ít nhất một phần chức năng của hệ thống và cho phép thử nghiệm thiết kế. Thông thường, mockup được xây dựng để truyền đạt ý tưởng chung trên các sản phẩm thực tế, sử dụng nó như một công cụ trực quan nhằm thu nhận thông tin phản hồi từ người dùng</w:t>
      </w:r>
      <w:r>
        <w:t xml:space="preserve">. </w:t>
      </w:r>
    </w:p>
    <w:p w14:paraId="65662DDC" w14:textId="6554EBA1" w:rsidR="004A23FF" w:rsidRDefault="004A23FF" w:rsidP="004A23FF">
      <w:pPr>
        <w:pStyle w:val="Nomal-"/>
        <w:ind w:left="0" w:firstLine="284"/>
      </w:pPr>
      <w:r>
        <w:t>Vai trò của Mockup trong thiết kế:</w:t>
      </w:r>
    </w:p>
    <w:p w14:paraId="1BFA4E81" w14:textId="77777777" w:rsidR="004A23FF" w:rsidRDefault="004A23FF" w:rsidP="00233B86">
      <w:pPr>
        <w:pStyle w:val="Nomal-"/>
        <w:numPr>
          <w:ilvl w:val="0"/>
          <w:numId w:val="35"/>
        </w:numPr>
        <w:ind w:left="709" w:hanging="425"/>
      </w:pPr>
      <w:r>
        <w:t>Trong hoạt động thiết kế, Mockup được sử dụng để “hiện thực hóa” mẫu thiết kế, giúp Designer thu thập thông tin phản hồi từ người dùng, khách hàng. Qua đó, giúp tiết kiệm thời gian và tiền bạc trong việc thử nghiệm thiết kế, giúp phát hiện sai sót - điểm chưa hợp lý và đưa ra định hướng thay đổi, sửa chữa cho hợp lý.</w:t>
      </w:r>
    </w:p>
    <w:p w14:paraId="6CA26ED2" w14:textId="77777777" w:rsidR="004A23FF" w:rsidRDefault="004A23FF" w:rsidP="00233B86">
      <w:pPr>
        <w:pStyle w:val="Nomal-"/>
        <w:numPr>
          <w:ilvl w:val="0"/>
          <w:numId w:val="35"/>
        </w:numPr>
        <w:ind w:left="709" w:hanging="425"/>
      </w:pPr>
      <w:r>
        <w:t>Khi gửi - giới thiệu file Mockup với khách hàng giúp Designer cung cấp mẫu sản phẩm thiết kế trực quan, đẹp hơn và dễ khiến khách hàng hài lòng.</w:t>
      </w:r>
    </w:p>
    <w:p w14:paraId="55AF893C" w14:textId="4AD3791C" w:rsidR="00DF2393" w:rsidRPr="005749CA" w:rsidRDefault="004A23FF" w:rsidP="00DF2393">
      <w:pPr>
        <w:pStyle w:val="Nomal-"/>
        <w:numPr>
          <w:ilvl w:val="0"/>
          <w:numId w:val="35"/>
        </w:numPr>
        <w:ind w:left="709" w:hanging="425"/>
      </w:pPr>
      <w:r>
        <w:t>Làm tăng cuốn hút cho thiết kế: Mockup giúp đem lại cái nhìn tổng thể gọn gàng đẹp mắt, đó là điều mà khách hàng rất ưa thích. Thường mockup sẽ phác họa ra bối cảnh hoàn hảo nhất mà sản phẩm được đặt vào, nên vừa đạt được tính thẩm mỹ lẫn tính</w:t>
      </w:r>
      <w:r w:rsidR="00DF2393">
        <w:t xml:space="preserve"> chân thật.</w:t>
      </w:r>
    </w:p>
    <w:p w14:paraId="6B766FA0" w14:textId="44C955FD" w:rsidR="00153BDA" w:rsidRDefault="00153BDA" w:rsidP="00DF2393">
      <w:pPr>
        <w:pStyle w:val="Heading1"/>
      </w:pPr>
      <w:r>
        <w:br w:type="page"/>
      </w:r>
      <w:bookmarkStart w:id="78" w:name="_Toc111319390"/>
      <w:r w:rsidR="004A23FF">
        <w:lastRenderedPageBreak/>
        <w:t>CHƯƠNG 3. tRIỂN KHAI VÀ KẾT QUẢ THU ĐƯỢC</w:t>
      </w:r>
      <w:bookmarkEnd w:id="78"/>
    </w:p>
    <w:p w14:paraId="7AFB4B50" w14:textId="77777777" w:rsidR="004A23FF" w:rsidRPr="004A23FF" w:rsidRDefault="004A23FF" w:rsidP="004A23FF">
      <w:pPr>
        <w:pStyle w:val="ListParagraph"/>
        <w:keepNext/>
        <w:numPr>
          <w:ilvl w:val="0"/>
          <w:numId w:val="1"/>
        </w:numPr>
        <w:spacing w:before="240" w:after="120"/>
        <w:contextualSpacing w:val="0"/>
        <w:outlineLvl w:val="1"/>
        <w:rPr>
          <w:rFonts w:eastAsia="Times New Roman" w:cs="Arial"/>
          <w:b/>
          <w:bCs/>
          <w:iCs/>
          <w:vanish/>
          <w:sz w:val="28"/>
          <w:szCs w:val="26"/>
          <w:lang w:eastAsia="en-US"/>
        </w:rPr>
      </w:pPr>
    </w:p>
    <w:p w14:paraId="39A53E58" w14:textId="75F29C64" w:rsidR="00153BDA" w:rsidRDefault="004A23FF" w:rsidP="005A2E39">
      <w:pPr>
        <w:pStyle w:val="Heading2"/>
      </w:pPr>
      <w:bookmarkStart w:id="79" w:name="_Toc111319391"/>
      <w:r>
        <w:t>Tổng quan về hệ thống</w:t>
      </w:r>
      <w:bookmarkEnd w:id="79"/>
    </w:p>
    <w:p w14:paraId="06DA162D" w14:textId="470BC578" w:rsidR="00A54DDE" w:rsidRDefault="00A54DDE" w:rsidP="00A54DDE">
      <w:pPr>
        <w:pStyle w:val="Nomal-"/>
        <w:ind w:left="0" w:firstLine="284"/>
      </w:pPr>
      <w:r>
        <w:t>Quản lý nhân sự là một trong những công việc vô cùng quan trọng, góp phần quyết định sự thành bại của một công ty, do nhu cầu t</w:t>
      </w:r>
      <w:r w:rsidR="00845962">
        <w:t>hực tiễn như vậy nên em đang xây</w:t>
      </w:r>
      <w:r>
        <w:t xml:space="preserve"> dựng hệ thống quản lý nhân sự cho công ty Cổ phần bao bì Á Châu nhằm để hỗ trợ cho việc quản lý nhân sự gồm:</w:t>
      </w:r>
    </w:p>
    <w:p w14:paraId="06CEF14A" w14:textId="693B5CCE" w:rsidR="00A54DDE" w:rsidRDefault="00A54DDE" w:rsidP="00A54DDE">
      <w:pPr>
        <w:pStyle w:val="Nomal-"/>
        <w:numPr>
          <w:ilvl w:val="0"/>
          <w:numId w:val="36"/>
        </w:numPr>
        <w:ind w:left="709" w:hanging="425"/>
      </w:pPr>
      <w:r>
        <w:t>Quản lý hồ sơ nhân sự</w:t>
      </w:r>
    </w:p>
    <w:p w14:paraId="2564432C" w14:textId="0A641C7C" w:rsidR="00A54DDE" w:rsidRDefault="00A54DDE" w:rsidP="00A54DDE">
      <w:pPr>
        <w:pStyle w:val="Nomal-"/>
        <w:numPr>
          <w:ilvl w:val="0"/>
          <w:numId w:val="36"/>
        </w:numPr>
        <w:ind w:left="709" w:hanging="425"/>
      </w:pPr>
      <w:r>
        <w:t>Quản lý bảng công của nhân viên trong công ty</w:t>
      </w:r>
    </w:p>
    <w:p w14:paraId="3DA581A3" w14:textId="65F55428" w:rsidR="00A54DDE" w:rsidRDefault="00A54DDE" w:rsidP="00A54DDE">
      <w:pPr>
        <w:pStyle w:val="Nomal-"/>
        <w:numPr>
          <w:ilvl w:val="0"/>
          <w:numId w:val="36"/>
        </w:numPr>
        <w:ind w:left="709" w:hanging="425"/>
      </w:pPr>
      <w:r>
        <w:t>Quản lý lương của nhân viên trong công ty</w:t>
      </w:r>
    </w:p>
    <w:p w14:paraId="0FAA5DCC" w14:textId="1F4A5B59" w:rsidR="00A54DDE" w:rsidRDefault="00A54DDE" w:rsidP="00845962">
      <w:pPr>
        <w:pStyle w:val="Nomal-"/>
        <w:tabs>
          <w:tab w:val="clear" w:pos="717"/>
        </w:tabs>
        <w:ind w:left="0" w:firstLine="284"/>
      </w:pPr>
      <w:r>
        <w:t xml:space="preserve">Hệ thống quản lý nhân sự để phục vụ cho công tác quản lý nhân sự, </w:t>
      </w:r>
      <w:r w:rsidRPr="00845962">
        <w:rPr>
          <w:b/>
          <w:i/>
        </w:rPr>
        <w:t>Admin</w:t>
      </w:r>
      <w:r>
        <w:t xml:space="preserve"> có khả năng bao quát và điều chỉnh nhân sự. Các khâu chuyên trách khác của nhân sự sẽ do </w:t>
      </w:r>
      <w:r w:rsidRPr="00845962">
        <w:rPr>
          <w:b/>
          <w:i/>
        </w:rPr>
        <w:t>Nhân viên nhân sự</w:t>
      </w:r>
      <w:r>
        <w:t xml:space="preserve"> đảm nhiệm</w:t>
      </w:r>
      <w:r w:rsidR="00845962">
        <w:t>.</w:t>
      </w:r>
    </w:p>
    <w:p w14:paraId="7766B1AB" w14:textId="5FF0EC09" w:rsidR="00A54DDE" w:rsidRPr="00A54DDE" w:rsidRDefault="00845962" w:rsidP="00845962">
      <w:pPr>
        <w:pStyle w:val="Nomal-"/>
        <w:tabs>
          <w:tab w:val="clear" w:pos="717"/>
        </w:tabs>
        <w:ind w:left="0" w:firstLine="284"/>
      </w:pPr>
      <w:r>
        <w:t>Ngoài ra, hệ thống còn giúp Admin quản lý nhân sự thông qua nhóm người dùng bằng cách cung cấp quyền sử dụng các chức năng tương ứng quyền hạn được kiểm soát thông qua các tài khoản đăng nhập nhằm làm bảo mật hơn hệ thống quản lý nhân sự.</w:t>
      </w:r>
    </w:p>
    <w:p w14:paraId="517C0873" w14:textId="54AA3448" w:rsidR="004A23FF" w:rsidRPr="00B909F1" w:rsidRDefault="004A23FF" w:rsidP="005A2E39">
      <w:pPr>
        <w:pStyle w:val="Heading2"/>
      </w:pPr>
      <w:bookmarkStart w:id="80" w:name="_Toc111319392"/>
      <w:r w:rsidRPr="00B909F1">
        <w:t>Thu thập và phân tích yêu cầu khách hàng</w:t>
      </w:r>
      <w:bookmarkEnd w:id="80"/>
    </w:p>
    <w:tbl>
      <w:tblPr>
        <w:tblW w:w="0" w:type="auto"/>
        <w:tblCellMar>
          <w:top w:w="15" w:type="dxa"/>
          <w:left w:w="15" w:type="dxa"/>
          <w:bottom w:w="15" w:type="dxa"/>
          <w:right w:w="15" w:type="dxa"/>
        </w:tblCellMar>
        <w:tblLook w:val="04A0" w:firstRow="1" w:lastRow="0" w:firstColumn="1" w:lastColumn="0" w:noHBand="0" w:noVBand="1"/>
      </w:tblPr>
      <w:tblGrid>
        <w:gridCol w:w="692"/>
        <w:gridCol w:w="1141"/>
        <w:gridCol w:w="6651"/>
      </w:tblGrid>
      <w:tr w:rsidR="00845962" w:rsidRPr="00845962" w14:paraId="016B9640" w14:textId="77777777" w:rsidTr="00845962">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542708FF" w14:textId="77777777" w:rsidR="00845962" w:rsidRPr="00845962" w:rsidRDefault="00845962" w:rsidP="005E6D51">
            <w:pPr>
              <w:spacing w:before="0" w:after="0" w:line="276" w:lineRule="auto"/>
              <w:ind w:firstLine="0"/>
              <w:jc w:val="center"/>
              <w:rPr>
                <w:sz w:val="24"/>
                <w:szCs w:val="24"/>
              </w:rPr>
            </w:pPr>
            <w:r w:rsidRPr="00845962">
              <w:rPr>
                <w:b/>
                <w:bCs/>
                <w:color w:val="000000"/>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7890F361" w14:textId="77777777" w:rsidR="00845962" w:rsidRPr="00845962" w:rsidRDefault="00845962" w:rsidP="005E6D51">
            <w:pPr>
              <w:spacing w:before="0" w:after="0" w:line="276" w:lineRule="auto"/>
              <w:ind w:firstLine="0"/>
              <w:jc w:val="center"/>
              <w:rPr>
                <w:sz w:val="24"/>
                <w:szCs w:val="24"/>
              </w:rPr>
            </w:pPr>
            <w:r w:rsidRPr="00845962">
              <w:rPr>
                <w:b/>
                <w:bCs/>
                <w:color w:val="000000"/>
              </w:rPr>
              <w:t>Đối tượng</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6BD5BAC9" w14:textId="77777777" w:rsidR="00845962" w:rsidRPr="00845962" w:rsidRDefault="00845962" w:rsidP="005E6D51">
            <w:pPr>
              <w:spacing w:before="0" w:after="0" w:line="276" w:lineRule="auto"/>
              <w:ind w:firstLine="0"/>
              <w:jc w:val="center"/>
              <w:rPr>
                <w:sz w:val="24"/>
                <w:szCs w:val="24"/>
              </w:rPr>
            </w:pPr>
            <w:r w:rsidRPr="00845962">
              <w:rPr>
                <w:b/>
                <w:bCs/>
                <w:color w:val="000000"/>
              </w:rPr>
              <w:t>Câu hỏi</w:t>
            </w:r>
          </w:p>
        </w:tc>
      </w:tr>
      <w:tr w:rsidR="00845962" w:rsidRPr="00845962" w14:paraId="4BC2A7CC" w14:textId="77777777" w:rsidTr="0084596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6FD804" w14:textId="77777777" w:rsidR="00845962" w:rsidRPr="00845962" w:rsidRDefault="00845962" w:rsidP="00845962">
            <w:pPr>
              <w:spacing w:before="0" w:after="0" w:line="240" w:lineRule="auto"/>
              <w:ind w:firstLine="0"/>
              <w:jc w:val="center"/>
              <w:rPr>
                <w:sz w:val="24"/>
                <w:szCs w:val="24"/>
              </w:rPr>
            </w:pPr>
            <w:r w:rsidRPr="00845962">
              <w:rPr>
                <w:color w:val="000000"/>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BEBEDD" w14:textId="77777777" w:rsidR="00845962" w:rsidRPr="00845962" w:rsidRDefault="00845962" w:rsidP="00995CC5">
            <w:pPr>
              <w:spacing w:before="0" w:after="0" w:line="276" w:lineRule="auto"/>
              <w:ind w:firstLine="0"/>
              <w:jc w:val="left"/>
              <w:rPr>
                <w:sz w:val="24"/>
                <w:szCs w:val="24"/>
              </w:rPr>
            </w:pPr>
            <w:r w:rsidRPr="00845962">
              <w:rPr>
                <w:color w:val="000000"/>
              </w:rPr>
              <w:t>Adm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ACE61D" w14:textId="77777777" w:rsidR="00845962" w:rsidRPr="00845962" w:rsidRDefault="00845962" w:rsidP="00995CC5">
            <w:pPr>
              <w:spacing w:before="0" w:after="0" w:line="276" w:lineRule="auto"/>
              <w:ind w:firstLine="0"/>
              <w:rPr>
                <w:sz w:val="24"/>
                <w:szCs w:val="24"/>
              </w:rPr>
            </w:pPr>
            <w:r w:rsidRPr="00845962">
              <w:rPr>
                <w:color w:val="000000"/>
              </w:rPr>
              <w:t>- Bạn muốn kiểm soát danh sách người tham gia vào hệ thống không?</w:t>
            </w:r>
          </w:p>
          <w:p w14:paraId="6C049CC8" w14:textId="77777777" w:rsidR="00845962" w:rsidRPr="00845962" w:rsidRDefault="00845962" w:rsidP="00995CC5">
            <w:pPr>
              <w:spacing w:before="0" w:after="0" w:line="276" w:lineRule="auto"/>
              <w:ind w:firstLine="0"/>
              <w:rPr>
                <w:sz w:val="24"/>
                <w:szCs w:val="24"/>
              </w:rPr>
            </w:pPr>
            <w:r w:rsidRPr="00845962">
              <w:rPr>
                <w:color w:val="000000"/>
              </w:rPr>
              <w:t xml:space="preserve">- Bạn có muốn khởi tạo và quản lý người tài khoản người dùng? </w:t>
            </w:r>
            <w:r w:rsidRPr="00845962">
              <w:rPr>
                <w:i/>
                <w:iCs/>
                <w:color w:val="000000"/>
              </w:rPr>
              <w:t>(quản lý, chỉnh sửa thông tin, phân quyền và chỉnh sửa quyền cho tài khoản người dùng, khóa tài khoản khi nhân viên nghỉ tạm thời hoặc thôi việc, xóa tài khoản ra khỏi hệ thống…)</w:t>
            </w:r>
          </w:p>
          <w:p w14:paraId="07FF91FB" w14:textId="77777777" w:rsidR="00845962" w:rsidRPr="00845962" w:rsidRDefault="00845962" w:rsidP="00995CC5">
            <w:pPr>
              <w:spacing w:before="0" w:after="0" w:line="276" w:lineRule="auto"/>
              <w:ind w:firstLine="0"/>
              <w:rPr>
                <w:sz w:val="24"/>
                <w:szCs w:val="24"/>
              </w:rPr>
            </w:pPr>
            <w:r w:rsidRPr="00845962">
              <w:rPr>
                <w:color w:val="000000"/>
              </w:rPr>
              <w:t>- Bạn có muốn phân quyền sử dụng cho nhân viên nhân sự để họ có thể xem, tạo mới hay sửa xóa cho các đối tượng không?</w:t>
            </w:r>
          </w:p>
          <w:p w14:paraId="728FFE42" w14:textId="77777777" w:rsidR="00845962" w:rsidRPr="00845962" w:rsidRDefault="00845962" w:rsidP="00995CC5">
            <w:pPr>
              <w:spacing w:before="0" w:after="0" w:line="276" w:lineRule="auto"/>
              <w:ind w:firstLine="0"/>
              <w:rPr>
                <w:sz w:val="24"/>
                <w:szCs w:val="24"/>
              </w:rPr>
            </w:pPr>
            <w:r w:rsidRPr="00845962">
              <w:rPr>
                <w:color w:val="000000"/>
              </w:rPr>
              <w:t>- Bạn có muốn lưu trữ các văn bản, hồ sơ, thông báo, quyết định liên quan đến nhân viên trên hệ thống không?</w:t>
            </w:r>
          </w:p>
          <w:p w14:paraId="191A0D09" w14:textId="77777777" w:rsidR="00845962" w:rsidRPr="00845962" w:rsidRDefault="00845962" w:rsidP="00995CC5">
            <w:pPr>
              <w:spacing w:before="0" w:after="0" w:line="276" w:lineRule="auto"/>
              <w:ind w:firstLine="0"/>
              <w:rPr>
                <w:sz w:val="24"/>
                <w:szCs w:val="24"/>
              </w:rPr>
            </w:pPr>
            <w:r w:rsidRPr="00845962">
              <w:rPr>
                <w:color w:val="000000"/>
              </w:rPr>
              <w:lastRenderedPageBreak/>
              <w:t>- Bạn có muốn có trang tổng quan tóm tắt thông tin, trực quan hóa dữ liệu theo các dạng biểu đồ hoặc hình ảnh liên quan về tình hình hiện tại của nguồn nhân sự của công ty?</w:t>
            </w:r>
          </w:p>
          <w:p w14:paraId="1772CAD8" w14:textId="77777777" w:rsidR="00845962" w:rsidRPr="00845962" w:rsidRDefault="00845962" w:rsidP="00995CC5">
            <w:pPr>
              <w:spacing w:before="0" w:after="0" w:line="276" w:lineRule="auto"/>
              <w:ind w:firstLine="0"/>
              <w:rPr>
                <w:sz w:val="24"/>
                <w:szCs w:val="24"/>
              </w:rPr>
            </w:pPr>
            <w:r w:rsidRPr="00845962">
              <w:rPr>
                <w:color w:val="000000"/>
              </w:rPr>
              <w:t xml:space="preserve">- Bạn có muốn </w:t>
            </w:r>
            <w:r w:rsidRPr="00845962">
              <w:rPr>
                <w:color w:val="212121"/>
                <w:shd w:val="clear" w:color="auto" w:fill="FFFFFF"/>
              </w:rPr>
              <w:t>theo dõi các báo cáo thống kê nhân sự về tỷ lệ nhân sự nghỉ việc trong năm, biến động nhân sự theo thâm niên, theo vị trí công việc, theo các tháng trong năm?</w:t>
            </w:r>
          </w:p>
          <w:p w14:paraId="29DC7944" w14:textId="77777777" w:rsidR="00845962" w:rsidRPr="00845962" w:rsidRDefault="00845962" w:rsidP="00995CC5">
            <w:pPr>
              <w:spacing w:before="0" w:after="0" w:line="276" w:lineRule="auto"/>
              <w:ind w:firstLine="0"/>
              <w:rPr>
                <w:sz w:val="24"/>
                <w:szCs w:val="24"/>
              </w:rPr>
            </w:pPr>
            <w:r w:rsidRPr="00845962">
              <w:rPr>
                <w:color w:val="212121"/>
                <w:shd w:val="clear" w:color="auto" w:fill="FFFFFF"/>
              </w:rPr>
              <w:t>- Bạn có muốn xây dựng sơ đồ tổ chức cho công ty và cho các phòng ban không?</w:t>
            </w:r>
          </w:p>
          <w:p w14:paraId="0A24F368" w14:textId="77777777" w:rsidR="00845962" w:rsidRPr="00845962" w:rsidRDefault="00845962" w:rsidP="00995CC5">
            <w:pPr>
              <w:spacing w:before="0" w:after="0" w:line="276" w:lineRule="auto"/>
              <w:ind w:firstLine="0"/>
              <w:rPr>
                <w:sz w:val="24"/>
                <w:szCs w:val="24"/>
              </w:rPr>
            </w:pPr>
            <w:r w:rsidRPr="00845962">
              <w:rPr>
                <w:color w:val="000000"/>
              </w:rPr>
              <w:t xml:space="preserve">- Bạn muốn cập nhật bổ sung thêm các thông tin về những thay đổi, biến động của từng cán bộ nhân viên trong quá trình làm việc không? </w:t>
            </w:r>
            <w:r w:rsidRPr="00845962">
              <w:rPr>
                <w:i/>
                <w:iCs/>
                <w:color w:val="000000"/>
              </w:rPr>
              <w:t>(hợp đồng lao động, quá trình làm việc, khen thưởng, kỷ luật, kết quả đánh giá nhân viên định kỳ, tăng/giảm lương…).</w:t>
            </w:r>
          </w:p>
          <w:p w14:paraId="469A9E1E" w14:textId="77777777" w:rsidR="00845962" w:rsidRPr="00845962" w:rsidRDefault="00845962" w:rsidP="00995CC5">
            <w:pPr>
              <w:spacing w:before="0" w:after="0" w:line="276" w:lineRule="auto"/>
              <w:ind w:firstLine="0"/>
              <w:rPr>
                <w:sz w:val="24"/>
                <w:szCs w:val="24"/>
              </w:rPr>
            </w:pPr>
            <w:r w:rsidRPr="00845962">
              <w:rPr>
                <w:color w:val="212121"/>
                <w:shd w:val="clear" w:color="auto" w:fill="FFFFFF"/>
              </w:rPr>
              <w:t>- Bạn có muốn có các mục chính sách khen thưởng/ kỷ luật cho nhân viên không?</w:t>
            </w:r>
          </w:p>
          <w:p w14:paraId="34B0CDB9" w14:textId="77777777" w:rsidR="00845962" w:rsidRPr="00845962" w:rsidRDefault="00845962" w:rsidP="00995CC5">
            <w:pPr>
              <w:spacing w:before="0" w:after="0" w:line="276" w:lineRule="auto"/>
              <w:ind w:firstLine="0"/>
              <w:rPr>
                <w:sz w:val="24"/>
                <w:szCs w:val="24"/>
              </w:rPr>
            </w:pPr>
            <w:r w:rsidRPr="00845962">
              <w:rPr>
                <w:color w:val="212121"/>
                <w:shd w:val="clear" w:color="auto" w:fill="FFFFFF"/>
              </w:rPr>
              <w:t>- Bạn có muốn hiển thị thông tin chi tiết về giờ chấm công vào ra tại công ty trong bảng chấm công không?</w:t>
            </w:r>
          </w:p>
          <w:p w14:paraId="7DD11077" w14:textId="77777777" w:rsidR="00845962" w:rsidRPr="00845962" w:rsidRDefault="00845962" w:rsidP="00995CC5">
            <w:pPr>
              <w:spacing w:before="0" w:after="0" w:line="276" w:lineRule="auto"/>
              <w:ind w:firstLine="0"/>
              <w:rPr>
                <w:sz w:val="24"/>
                <w:szCs w:val="24"/>
              </w:rPr>
            </w:pPr>
            <w:r w:rsidRPr="00845962">
              <w:rPr>
                <w:color w:val="212121"/>
                <w:shd w:val="clear" w:color="auto" w:fill="FFFFFF"/>
              </w:rPr>
              <w:t xml:space="preserve">- Bạn có muốn </w:t>
            </w:r>
            <w:r w:rsidRPr="00845962">
              <w:rPr>
                <w:color w:val="000000"/>
                <w:shd w:val="clear" w:color="auto" w:fill="FFFFFF"/>
              </w:rPr>
              <w:t>cập nhật chi tiết số lượng nhân viên và thực lãnh của từng phòng ban, từng cá nhân trong bảng lương không?</w:t>
            </w:r>
          </w:p>
          <w:p w14:paraId="58719266" w14:textId="77777777" w:rsidR="00845962" w:rsidRPr="00845962" w:rsidRDefault="00845962" w:rsidP="00995CC5">
            <w:pPr>
              <w:spacing w:before="0" w:after="0" w:line="276" w:lineRule="auto"/>
              <w:ind w:firstLine="0"/>
              <w:rPr>
                <w:sz w:val="24"/>
                <w:szCs w:val="24"/>
              </w:rPr>
            </w:pPr>
            <w:r w:rsidRPr="00845962">
              <w:rPr>
                <w:color w:val="000000"/>
              </w:rPr>
              <w:t>- Quy trình duyệt xin nghỉ phép, nghỉ ốm, đi muộn về sớm ở công ty bạn diễn ra như thế nào? Và bằng cách nào để phản hồi lại với nhân viên?</w:t>
            </w:r>
          </w:p>
          <w:p w14:paraId="180A45EC" w14:textId="77777777" w:rsidR="00845962" w:rsidRPr="00845962" w:rsidRDefault="00845962" w:rsidP="00995CC5">
            <w:pPr>
              <w:spacing w:before="0" w:after="0" w:line="276" w:lineRule="auto"/>
              <w:ind w:firstLine="0"/>
              <w:rPr>
                <w:sz w:val="24"/>
                <w:szCs w:val="24"/>
              </w:rPr>
            </w:pPr>
            <w:r w:rsidRPr="00845962">
              <w:rPr>
                <w:color w:val="000000"/>
              </w:rPr>
              <w:t>- Bạn có muốn thiết lập một danh sách ngày nghỉ có sẵn trên hệ thống không?</w:t>
            </w:r>
          </w:p>
          <w:p w14:paraId="5D2933AB" w14:textId="77777777" w:rsidR="00845962" w:rsidRPr="00845962" w:rsidRDefault="00845962" w:rsidP="00995CC5">
            <w:pPr>
              <w:spacing w:before="0" w:after="0" w:line="276" w:lineRule="auto"/>
              <w:ind w:firstLine="0"/>
              <w:rPr>
                <w:sz w:val="24"/>
                <w:szCs w:val="24"/>
              </w:rPr>
            </w:pPr>
            <w:r w:rsidRPr="00845962">
              <w:rPr>
                <w:color w:val="000000"/>
              </w:rPr>
              <w:t>- Bạn có muốn nhân viên của mình được tự kiểm tra/ xem bảng công và lương thực nhận trên chính tài khoản của nhân viên đó không?</w:t>
            </w:r>
          </w:p>
          <w:p w14:paraId="10B00529" w14:textId="77777777" w:rsidR="00845962" w:rsidRPr="00845962" w:rsidRDefault="00845962" w:rsidP="00995CC5">
            <w:pPr>
              <w:spacing w:before="0" w:after="0" w:line="276" w:lineRule="auto"/>
              <w:ind w:firstLine="0"/>
              <w:rPr>
                <w:sz w:val="24"/>
                <w:szCs w:val="24"/>
              </w:rPr>
            </w:pPr>
            <w:r w:rsidRPr="00845962">
              <w:rPr>
                <w:color w:val="000000"/>
              </w:rPr>
              <w:t>- Bạn có muốn thêm các khoản phụ cấp khác tùy theo hoàn cảnh gia đình của từng nhân viên không? </w:t>
            </w:r>
          </w:p>
        </w:tc>
      </w:tr>
      <w:tr w:rsidR="00845962" w:rsidRPr="00845962" w14:paraId="276F16C1" w14:textId="77777777" w:rsidTr="0084596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AC15E7" w14:textId="77777777" w:rsidR="00845962" w:rsidRPr="00845962" w:rsidRDefault="00845962" w:rsidP="00845962">
            <w:pPr>
              <w:spacing w:before="0" w:after="0" w:line="240" w:lineRule="auto"/>
              <w:ind w:firstLine="0"/>
              <w:jc w:val="center"/>
              <w:rPr>
                <w:sz w:val="24"/>
                <w:szCs w:val="24"/>
              </w:rPr>
            </w:pPr>
            <w:r w:rsidRPr="00845962">
              <w:rPr>
                <w:color w:val="000000"/>
              </w:rPr>
              <w:lastRenderedPageBreak/>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D0FBC3" w14:textId="77777777" w:rsidR="00845962" w:rsidRPr="00845962" w:rsidRDefault="00845962" w:rsidP="00995CC5">
            <w:pPr>
              <w:spacing w:before="0" w:after="0" w:line="276" w:lineRule="auto"/>
              <w:ind w:firstLine="0"/>
              <w:rPr>
                <w:sz w:val="24"/>
                <w:szCs w:val="24"/>
              </w:rPr>
            </w:pPr>
            <w:r w:rsidRPr="00845962">
              <w:rPr>
                <w:color w:val="000000"/>
              </w:rPr>
              <w:t>Nhân viên nhân sự</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572E33" w14:textId="77777777" w:rsidR="00845962" w:rsidRPr="00845962" w:rsidRDefault="00845962" w:rsidP="00995CC5">
            <w:pPr>
              <w:spacing w:before="0" w:after="0" w:line="276" w:lineRule="auto"/>
              <w:ind w:firstLine="0"/>
              <w:rPr>
                <w:sz w:val="24"/>
                <w:szCs w:val="24"/>
              </w:rPr>
            </w:pPr>
            <w:r w:rsidRPr="00845962">
              <w:rPr>
                <w:color w:val="000000"/>
              </w:rPr>
              <w:t xml:space="preserve">- Bạn muốn quản lý thông tin nhân sự gồm những thông tin gì? </w:t>
            </w:r>
            <w:r w:rsidRPr="00845962">
              <w:rPr>
                <w:i/>
                <w:iCs/>
                <w:color w:val="000000"/>
              </w:rPr>
              <w:t>(họ tên, ngày sinh, giới tính, CCCD, số điện thoại, email, địa chỉ, chức danh, bộ phận, phòng ban, quê quán, kinh nghiệm, ngày vào làm, trình độ học vấn, tình trạng hôn nhân, hợp đồng lao động, bảo hiểm, thông tin gia đình, công, lương, quản lý nghỉ phép…)</w:t>
            </w:r>
          </w:p>
          <w:p w14:paraId="04942383" w14:textId="77777777" w:rsidR="00845962" w:rsidRPr="00845962" w:rsidRDefault="00845962" w:rsidP="00995CC5">
            <w:pPr>
              <w:spacing w:before="0" w:after="0" w:line="276" w:lineRule="auto"/>
              <w:ind w:firstLine="0"/>
              <w:rPr>
                <w:sz w:val="24"/>
                <w:szCs w:val="24"/>
              </w:rPr>
            </w:pPr>
            <w:r w:rsidRPr="00845962">
              <w:rPr>
                <w:color w:val="000000"/>
              </w:rPr>
              <w:t>- Quy trình duyệt hồ sơ nhân sự ở công ty bạn diễn ra như thế nào và ai là người duyệt?</w:t>
            </w:r>
          </w:p>
          <w:p w14:paraId="422308EB" w14:textId="77777777" w:rsidR="00845962" w:rsidRPr="00845962" w:rsidRDefault="00845962" w:rsidP="00995CC5">
            <w:pPr>
              <w:spacing w:before="0" w:after="0" w:line="276" w:lineRule="auto"/>
              <w:ind w:firstLine="0"/>
              <w:rPr>
                <w:sz w:val="24"/>
                <w:szCs w:val="24"/>
              </w:rPr>
            </w:pPr>
            <w:r w:rsidRPr="00845962">
              <w:rPr>
                <w:color w:val="000000"/>
              </w:rPr>
              <w:lastRenderedPageBreak/>
              <w:t>- Bạn có muốn có chức năng sắp xếp, quản lý ca cho các nhân viên hay không?</w:t>
            </w:r>
          </w:p>
          <w:p w14:paraId="5519FF47" w14:textId="77777777" w:rsidR="00845962" w:rsidRPr="00845962" w:rsidRDefault="00845962" w:rsidP="00995CC5">
            <w:pPr>
              <w:spacing w:before="0" w:after="0" w:line="276" w:lineRule="auto"/>
              <w:ind w:firstLine="0"/>
              <w:rPr>
                <w:sz w:val="24"/>
                <w:szCs w:val="24"/>
              </w:rPr>
            </w:pPr>
            <w:r w:rsidRPr="00845962">
              <w:rPr>
                <w:color w:val="000000"/>
              </w:rPr>
              <w:t xml:space="preserve">- Bạn có muốn </w:t>
            </w:r>
            <w:r w:rsidRPr="00845962">
              <w:rPr>
                <w:color w:val="000000"/>
                <w:shd w:val="clear" w:color="auto" w:fill="FFFFFF"/>
              </w:rPr>
              <w:t>tạo mới/ chỉnh sửa các thông tin về những thay đổi, biến động của từng cán bộ nhân viên trong quá trình làm việc về hợp đồng lao động, quá trình làm việc, khen thưởng, kỷ luật, kết quả đánh giá nhân viên định kỳ, tăng/giảm lương?</w:t>
            </w:r>
          </w:p>
          <w:p w14:paraId="616333D0" w14:textId="77777777" w:rsidR="00845962" w:rsidRPr="00845962" w:rsidRDefault="00845962" w:rsidP="00995CC5">
            <w:pPr>
              <w:spacing w:before="0" w:after="0" w:line="276" w:lineRule="auto"/>
              <w:ind w:firstLine="0"/>
              <w:rPr>
                <w:sz w:val="24"/>
                <w:szCs w:val="24"/>
              </w:rPr>
            </w:pPr>
            <w:r w:rsidRPr="00845962">
              <w:rPr>
                <w:color w:val="000000"/>
                <w:shd w:val="clear" w:color="auto" w:fill="FFFFFF"/>
              </w:rPr>
              <w:t>- Khi tổng hợp công của nhân viên, bạn muốn tổng hợp theo danh sách từng tháng hay từng nhân viên?</w:t>
            </w:r>
          </w:p>
          <w:p w14:paraId="35C7976B" w14:textId="77777777" w:rsidR="00845962" w:rsidRPr="00845962" w:rsidRDefault="00845962" w:rsidP="00995CC5">
            <w:pPr>
              <w:spacing w:before="0" w:after="0" w:line="276" w:lineRule="auto"/>
              <w:ind w:firstLine="0"/>
              <w:rPr>
                <w:sz w:val="24"/>
                <w:szCs w:val="24"/>
              </w:rPr>
            </w:pPr>
            <w:r w:rsidRPr="00845962">
              <w:rPr>
                <w:color w:val="000000"/>
                <w:shd w:val="clear" w:color="auto" w:fill="FFFFFF"/>
              </w:rPr>
              <w:t>- Bạn tích hợp số lượng nghỉ phép cũng như số lượng đơn công tác như thế nào?</w:t>
            </w:r>
          </w:p>
          <w:p w14:paraId="4508AA14" w14:textId="77777777" w:rsidR="00845962" w:rsidRPr="00845962" w:rsidRDefault="00845962" w:rsidP="00995CC5">
            <w:pPr>
              <w:spacing w:before="0" w:after="0" w:line="276" w:lineRule="auto"/>
              <w:ind w:firstLine="0"/>
              <w:rPr>
                <w:sz w:val="24"/>
                <w:szCs w:val="24"/>
              </w:rPr>
            </w:pPr>
            <w:r w:rsidRPr="00845962">
              <w:rPr>
                <w:color w:val="000000"/>
              </w:rPr>
              <w:t>- Nếu được hỗ trợ tìm kiếm thông tin nhân sự nhanh thì bạn sẽ muốn tìm kiếm dựa trên tiêu chí nào?</w:t>
            </w:r>
          </w:p>
          <w:p w14:paraId="7871A2AB" w14:textId="77777777" w:rsidR="00845962" w:rsidRPr="00845962" w:rsidRDefault="00845962" w:rsidP="00995CC5">
            <w:pPr>
              <w:spacing w:before="0" w:after="0" w:line="276" w:lineRule="auto"/>
              <w:ind w:firstLine="0"/>
              <w:rPr>
                <w:sz w:val="24"/>
                <w:szCs w:val="24"/>
              </w:rPr>
            </w:pPr>
            <w:r w:rsidRPr="00845962">
              <w:rPr>
                <w:color w:val="000000"/>
              </w:rPr>
              <w:t>- Khi nhập thông tin của nhân sự mới, bạn có muốn được hỗ trợ nhập liệu nhanh dạng danh sách nhiều cột nhiều hàng hay upload toàn bộ dữ liệu từ file Excel?</w:t>
            </w:r>
          </w:p>
          <w:p w14:paraId="3A7A7F6B" w14:textId="77777777" w:rsidR="00845962" w:rsidRPr="00845962" w:rsidRDefault="00845962" w:rsidP="00995CC5">
            <w:pPr>
              <w:spacing w:before="0" w:after="0" w:line="276" w:lineRule="auto"/>
              <w:ind w:firstLine="0"/>
              <w:rPr>
                <w:sz w:val="24"/>
                <w:szCs w:val="24"/>
              </w:rPr>
            </w:pPr>
            <w:r w:rsidRPr="00845962">
              <w:rPr>
                <w:color w:val="000000"/>
              </w:rPr>
              <w:t xml:space="preserve">- </w:t>
            </w:r>
            <w:r w:rsidRPr="00845962">
              <w:rPr>
                <w:color w:val="212121"/>
                <w:shd w:val="clear" w:color="auto" w:fill="FFFFFF"/>
              </w:rPr>
              <w:t>Bạn có muốn chủ động bổ sung các thông tin cá nhân, tra cứu hồ sơ và thực hiện các thủ tục nhanh chóng</w:t>
            </w:r>
            <w:r w:rsidRPr="00845962">
              <w:rPr>
                <w:color w:val="000000"/>
              </w:rPr>
              <w:t>?</w:t>
            </w:r>
          </w:p>
          <w:p w14:paraId="08770B1C" w14:textId="77777777" w:rsidR="00845962" w:rsidRPr="00845962" w:rsidRDefault="00845962" w:rsidP="00995CC5">
            <w:pPr>
              <w:spacing w:before="0" w:after="0" w:line="276" w:lineRule="auto"/>
              <w:ind w:firstLine="0"/>
              <w:rPr>
                <w:sz w:val="24"/>
                <w:szCs w:val="24"/>
              </w:rPr>
            </w:pPr>
            <w:r w:rsidRPr="00845962">
              <w:rPr>
                <w:color w:val="000000"/>
              </w:rPr>
              <w:t>- Công ty bạn tính lương cho nhân viên như thế nào và dựa trên công thức có sẵn không?</w:t>
            </w:r>
          </w:p>
          <w:p w14:paraId="59F1DF7A" w14:textId="77777777" w:rsidR="00845962" w:rsidRPr="00845962" w:rsidRDefault="00845962" w:rsidP="00995CC5">
            <w:pPr>
              <w:spacing w:before="0" w:after="0" w:line="276" w:lineRule="auto"/>
              <w:ind w:firstLine="0"/>
              <w:rPr>
                <w:sz w:val="24"/>
                <w:szCs w:val="24"/>
              </w:rPr>
            </w:pPr>
            <w:r w:rsidRPr="00845962">
              <w:rPr>
                <w:color w:val="000000"/>
              </w:rPr>
              <w:t>- Công ty quản lý việc đóng bảo hiểm của nhân viên như thế nào và mức đóng đó được áp dụng từ đâu?</w:t>
            </w:r>
          </w:p>
          <w:p w14:paraId="2F172EE7" w14:textId="77777777" w:rsidR="00845962" w:rsidRPr="00845962" w:rsidRDefault="00845962" w:rsidP="00DE0A82">
            <w:pPr>
              <w:keepNext/>
              <w:spacing w:before="0" w:after="0" w:line="276" w:lineRule="auto"/>
              <w:ind w:firstLine="0"/>
              <w:rPr>
                <w:sz w:val="24"/>
                <w:szCs w:val="24"/>
              </w:rPr>
            </w:pPr>
            <w:r w:rsidRPr="00845962">
              <w:rPr>
                <w:color w:val="000000"/>
              </w:rPr>
              <w:t>- Các thông tin, chứng từ các hồ sơ liên quan đến nhân sự được lưu trữ ở đâu?</w:t>
            </w:r>
          </w:p>
        </w:tc>
      </w:tr>
    </w:tbl>
    <w:p w14:paraId="6C83EEAB" w14:textId="574D7AD3" w:rsidR="00BC7086" w:rsidRPr="00BC7086" w:rsidRDefault="00BC7086" w:rsidP="00BC7086">
      <w:pPr>
        <w:pStyle w:val="Caption"/>
      </w:pPr>
      <w:bookmarkStart w:id="81" w:name="_Toc110894713"/>
      <w:r>
        <w:lastRenderedPageBreak/>
        <w:t>Bảng 3.</w:t>
      </w:r>
      <w:r w:rsidR="002805C6">
        <w:fldChar w:fldCharType="begin"/>
      </w:r>
      <w:r w:rsidR="002805C6">
        <w:instrText xml:space="preserve"> SEQ Bảng_3. \* ARABIC </w:instrText>
      </w:r>
      <w:r w:rsidR="002805C6">
        <w:fldChar w:fldCharType="separate"/>
      </w:r>
      <w:r>
        <w:rPr>
          <w:noProof/>
        </w:rPr>
        <w:t>1</w:t>
      </w:r>
      <w:r w:rsidR="002805C6">
        <w:rPr>
          <w:noProof/>
        </w:rPr>
        <w:fldChar w:fldCharType="end"/>
      </w:r>
      <w:r>
        <w:t xml:space="preserve">: </w:t>
      </w:r>
      <w:r w:rsidRPr="00BC7086">
        <w:rPr>
          <w:i/>
        </w:rPr>
        <w:t>Bảng câu hỏi</w:t>
      </w:r>
      <w:bookmarkEnd w:id="81"/>
      <w:r w:rsidRPr="00BC7086">
        <w:t xml:space="preserve"> </w:t>
      </w:r>
    </w:p>
    <w:p w14:paraId="06591FDF" w14:textId="46CB79B2" w:rsidR="004A23FF" w:rsidRDefault="004A23FF" w:rsidP="005A2E39">
      <w:pPr>
        <w:pStyle w:val="Heading2"/>
      </w:pPr>
      <w:bookmarkStart w:id="82" w:name="_Toc111319393"/>
      <w:r>
        <w:t>Mô tả yêu cầu người dùng</w:t>
      </w:r>
      <w:bookmarkEnd w:id="82"/>
    </w:p>
    <w:tbl>
      <w:tblPr>
        <w:tblW w:w="0" w:type="auto"/>
        <w:tblCellMar>
          <w:top w:w="15" w:type="dxa"/>
          <w:left w:w="15" w:type="dxa"/>
          <w:bottom w:w="15" w:type="dxa"/>
          <w:right w:w="15" w:type="dxa"/>
        </w:tblCellMar>
        <w:tblLook w:val="04A0" w:firstRow="1" w:lastRow="0" w:firstColumn="1" w:lastColumn="0" w:noHBand="0" w:noVBand="1"/>
      </w:tblPr>
      <w:tblGrid>
        <w:gridCol w:w="858"/>
        <w:gridCol w:w="1143"/>
        <w:gridCol w:w="3384"/>
        <w:gridCol w:w="3099"/>
      </w:tblGrid>
      <w:tr w:rsidR="00B909F1" w:rsidRPr="00B909F1" w14:paraId="4E9F46A4" w14:textId="77777777" w:rsidTr="00B909F1">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14042226" w14:textId="77777777" w:rsidR="00B909F1" w:rsidRPr="00B909F1" w:rsidRDefault="00B909F1" w:rsidP="00995CC5">
            <w:pPr>
              <w:spacing w:before="0" w:after="0" w:line="276" w:lineRule="auto"/>
              <w:ind w:firstLine="0"/>
            </w:pPr>
            <w:r w:rsidRPr="00B909F1">
              <w:rPr>
                <w:b/>
                <w:bCs/>
                <w:color w:val="000000"/>
              </w:rPr>
              <w:t>STT</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7D9ED083" w14:textId="77777777" w:rsidR="00B909F1" w:rsidRPr="00B909F1" w:rsidRDefault="00B909F1" w:rsidP="00995CC5">
            <w:pPr>
              <w:spacing w:before="0" w:after="0" w:line="276" w:lineRule="auto"/>
              <w:ind w:firstLine="0"/>
              <w:jc w:val="center"/>
            </w:pPr>
            <w:r w:rsidRPr="00B909F1">
              <w:rPr>
                <w:b/>
                <w:bCs/>
                <w:color w:val="000000"/>
              </w:rPr>
              <w:t xml:space="preserve">As a </w:t>
            </w:r>
            <w:r w:rsidRPr="00B909F1">
              <w:rPr>
                <w:b/>
                <w:bCs/>
                <w:i/>
                <w:iCs/>
                <w:color w:val="000000"/>
              </w:rPr>
              <w:t>&lt;user&gt;</w:t>
            </w:r>
            <w:r w:rsidRPr="00B909F1">
              <w:rPr>
                <w:b/>
                <w:bCs/>
                <w:color w:val="000000"/>
              </w:rPr>
              <w:t>,</w:t>
            </w:r>
          </w:p>
        </w:tc>
        <w:tc>
          <w:tcPr>
            <w:tcW w:w="3384"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50B22115" w14:textId="77777777" w:rsidR="00B909F1" w:rsidRPr="00B909F1" w:rsidRDefault="00B909F1" w:rsidP="00995CC5">
            <w:pPr>
              <w:spacing w:before="0" w:after="0" w:line="276" w:lineRule="auto"/>
              <w:ind w:firstLine="0"/>
              <w:jc w:val="center"/>
            </w:pPr>
            <w:r w:rsidRPr="00B909F1">
              <w:rPr>
                <w:b/>
                <w:bCs/>
                <w:color w:val="000000"/>
              </w:rPr>
              <w:t xml:space="preserve">I want </w:t>
            </w:r>
            <w:r w:rsidRPr="00B909F1">
              <w:rPr>
                <w:b/>
                <w:bCs/>
                <w:i/>
                <w:iCs/>
                <w:color w:val="000000"/>
              </w:rPr>
              <w:t>&lt;goal&gt;</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5CAC0742" w14:textId="77777777" w:rsidR="00B909F1" w:rsidRPr="00B909F1" w:rsidRDefault="00B909F1" w:rsidP="00995CC5">
            <w:pPr>
              <w:spacing w:before="0" w:after="0" w:line="276" w:lineRule="auto"/>
              <w:ind w:firstLine="0"/>
              <w:jc w:val="center"/>
            </w:pPr>
            <w:r w:rsidRPr="00B909F1">
              <w:rPr>
                <w:b/>
                <w:bCs/>
                <w:color w:val="000000"/>
              </w:rPr>
              <w:t xml:space="preserve">so that </w:t>
            </w:r>
            <w:r w:rsidRPr="00B909F1">
              <w:rPr>
                <w:b/>
                <w:bCs/>
                <w:i/>
                <w:iCs/>
                <w:color w:val="000000"/>
              </w:rPr>
              <w:t>&lt;benefit&gt;</w:t>
            </w:r>
          </w:p>
        </w:tc>
      </w:tr>
      <w:tr w:rsidR="00B909F1" w:rsidRPr="00B909F1" w14:paraId="7BC44634" w14:textId="77777777" w:rsidTr="00B909F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65EF59" w14:textId="77777777" w:rsidR="00B909F1" w:rsidRPr="00B909F1" w:rsidRDefault="00B909F1" w:rsidP="00995CC5">
            <w:pPr>
              <w:spacing w:before="0" w:after="0" w:line="276" w:lineRule="auto"/>
              <w:ind w:firstLine="0"/>
            </w:pPr>
            <w:r w:rsidRPr="00B909F1">
              <w:rPr>
                <w:color w:val="000000"/>
              </w:rPr>
              <w:t>US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9C0725" w14:textId="77777777" w:rsidR="00B909F1" w:rsidRPr="00B909F1" w:rsidRDefault="00B909F1" w:rsidP="00995CC5">
            <w:pPr>
              <w:spacing w:before="0" w:after="0" w:line="276" w:lineRule="auto"/>
              <w:ind w:firstLine="0"/>
            </w:pPr>
            <w:r w:rsidRPr="00B909F1">
              <w:rPr>
                <w:color w:val="000000"/>
              </w:rPr>
              <w:t>Admin</w:t>
            </w:r>
          </w:p>
        </w:tc>
        <w:tc>
          <w:tcPr>
            <w:tcW w:w="33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CAD9CD" w14:textId="77777777" w:rsidR="00B909F1" w:rsidRPr="00B909F1" w:rsidRDefault="00B909F1" w:rsidP="00995CC5">
            <w:pPr>
              <w:spacing w:before="0" w:after="0" w:line="276" w:lineRule="auto"/>
              <w:ind w:firstLine="0"/>
            </w:pPr>
            <w:r w:rsidRPr="00B909F1">
              <w:rPr>
                <w:color w:val="000000"/>
              </w:rPr>
              <w:t>Kiểm soát danh sách người tham gia vào hệ thố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1272A0" w14:textId="77777777" w:rsidR="00B909F1" w:rsidRPr="00B909F1" w:rsidRDefault="00B909F1" w:rsidP="00995CC5">
            <w:pPr>
              <w:spacing w:before="0" w:after="0" w:line="276" w:lineRule="auto"/>
              <w:ind w:firstLine="0"/>
            </w:pPr>
            <w:r w:rsidRPr="00B909F1">
              <w:rPr>
                <w:color w:val="000000"/>
              </w:rPr>
              <w:t>Để đảm bảo an toàn thông tin trong hệ thống</w:t>
            </w:r>
          </w:p>
        </w:tc>
      </w:tr>
      <w:tr w:rsidR="00B909F1" w:rsidRPr="00B909F1" w14:paraId="005D7663" w14:textId="77777777" w:rsidTr="00B909F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C6302D" w14:textId="77777777" w:rsidR="00B909F1" w:rsidRPr="00B909F1" w:rsidRDefault="00B909F1" w:rsidP="00995CC5">
            <w:pPr>
              <w:spacing w:before="0" w:after="0" w:line="276" w:lineRule="auto"/>
              <w:ind w:firstLine="0"/>
            </w:pPr>
            <w:r w:rsidRPr="00B909F1">
              <w:rPr>
                <w:color w:val="000000"/>
              </w:rPr>
              <w:t>US0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330EC8" w14:textId="77777777" w:rsidR="00B909F1" w:rsidRPr="00B909F1" w:rsidRDefault="00B909F1" w:rsidP="00995CC5">
            <w:pPr>
              <w:spacing w:before="0" w:after="0" w:line="276" w:lineRule="auto"/>
              <w:ind w:firstLine="0"/>
            </w:pPr>
            <w:r w:rsidRPr="00B909F1">
              <w:rPr>
                <w:color w:val="000000"/>
              </w:rPr>
              <w:t>Admin</w:t>
            </w:r>
          </w:p>
        </w:tc>
        <w:tc>
          <w:tcPr>
            <w:tcW w:w="33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CADFBB" w14:textId="77777777" w:rsidR="00B909F1" w:rsidRPr="00B909F1" w:rsidRDefault="00B909F1" w:rsidP="00995CC5">
            <w:pPr>
              <w:spacing w:before="0" w:after="0" w:line="276" w:lineRule="auto"/>
              <w:ind w:firstLine="0"/>
            </w:pPr>
            <w:r w:rsidRPr="00B909F1">
              <w:rPr>
                <w:color w:val="000000"/>
              </w:rPr>
              <w:t>Khởi tạo và quản lý tài khoản người dù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F5D0F0" w14:textId="77777777" w:rsidR="00B909F1" w:rsidRPr="00B909F1" w:rsidRDefault="00B909F1" w:rsidP="00995CC5">
            <w:pPr>
              <w:spacing w:before="0" w:after="0" w:line="276" w:lineRule="auto"/>
              <w:ind w:firstLine="0"/>
            </w:pPr>
            <w:r w:rsidRPr="00B909F1">
              <w:rPr>
                <w:color w:val="000000"/>
              </w:rPr>
              <w:t>Để thuận tiện quản lý những người tham gia vào hệ thống</w:t>
            </w:r>
          </w:p>
        </w:tc>
      </w:tr>
      <w:tr w:rsidR="00B909F1" w:rsidRPr="00B909F1" w14:paraId="4F79D3D4" w14:textId="77777777" w:rsidTr="00B909F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93565C" w14:textId="77777777" w:rsidR="00B909F1" w:rsidRPr="00B909F1" w:rsidRDefault="00B909F1" w:rsidP="00995CC5">
            <w:pPr>
              <w:spacing w:before="0" w:after="0" w:line="276" w:lineRule="auto"/>
              <w:ind w:firstLine="0"/>
            </w:pPr>
            <w:r w:rsidRPr="00B909F1">
              <w:rPr>
                <w:color w:val="000000"/>
              </w:rPr>
              <w:t>US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64C936" w14:textId="77777777" w:rsidR="00B909F1" w:rsidRPr="00B909F1" w:rsidRDefault="00B909F1" w:rsidP="00995CC5">
            <w:pPr>
              <w:spacing w:before="0" w:after="0" w:line="276" w:lineRule="auto"/>
              <w:ind w:firstLine="0"/>
            </w:pPr>
            <w:r w:rsidRPr="00B909F1">
              <w:rPr>
                <w:color w:val="000000"/>
              </w:rPr>
              <w:t>Admin</w:t>
            </w:r>
          </w:p>
        </w:tc>
        <w:tc>
          <w:tcPr>
            <w:tcW w:w="33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87F0E9" w14:textId="77777777" w:rsidR="00B909F1" w:rsidRPr="00B909F1" w:rsidRDefault="00B909F1" w:rsidP="00995CC5">
            <w:pPr>
              <w:spacing w:before="0" w:after="0" w:line="276" w:lineRule="auto"/>
              <w:ind w:firstLine="0"/>
            </w:pPr>
            <w:r w:rsidRPr="00B909F1">
              <w:rPr>
                <w:color w:val="000000"/>
              </w:rPr>
              <w:t>Phân quyền sử dụng cho nhân viên nhân sự</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3201BF" w14:textId="77777777" w:rsidR="00B909F1" w:rsidRPr="00B909F1" w:rsidRDefault="00B909F1" w:rsidP="00995CC5">
            <w:pPr>
              <w:spacing w:before="0" w:after="0" w:line="276" w:lineRule="auto"/>
              <w:ind w:firstLine="0"/>
            </w:pPr>
            <w:r w:rsidRPr="00B909F1">
              <w:rPr>
                <w:color w:val="000000"/>
              </w:rPr>
              <w:t xml:space="preserve">Để cho phép nhân viên có thể sử dụng một số chức </w:t>
            </w:r>
            <w:r w:rsidRPr="00B909F1">
              <w:rPr>
                <w:color w:val="000000"/>
              </w:rPr>
              <w:lastRenderedPageBreak/>
              <w:t>năng cụ thể phục vụ cho việc quản lý nhân sự</w:t>
            </w:r>
          </w:p>
        </w:tc>
      </w:tr>
      <w:tr w:rsidR="00B909F1" w:rsidRPr="00B909F1" w14:paraId="331D83C5" w14:textId="77777777" w:rsidTr="00B909F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C044E2" w14:textId="77777777" w:rsidR="00B909F1" w:rsidRPr="00B909F1" w:rsidRDefault="00B909F1" w:rsidP="00995CC5">
            <w:pPr>
              <w:spacing w:before="0" w:after="0" w:line="276" w:lineRule="auto"/>
              <w:ind w:firstLine="0"/>
            </w:pPr>
            <w:r w:rsidRPr="00B909F1">
              <w:rPr>
                <w:color w:val="000000"/>
              </w:rPr>
              <w:lastRenderedPageBreak/>
              <w:t>US0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1F55E9" w14:textId="77777777" w:rsidR="00B909F1" w:rsidRPr="00B909F1" w:rsidRDefault="00B909F1" w:rsidP="00995CC5">
            <w:pPr>
              <w:spacing w:before="0" w:after="0" w:line="276" w:lineRule="auto"/>
              <w:ind w:firstLine="0"/>
            </w:pPr>
            <w:r w:rsidRPr="00B909F1">
              <w:rPr>
                <w:color w:val="000000"/>
              </w:rPr>
              <w:t>Admin</w:t>
            </w:r>
          </w:p>
        </w:tc>
        <w:tc>
          <w:tcPr>
            <w:tcW w:w="33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2FB43E" w14:textId="77777777" w:rsidR="00B909F1" w:rsidRPr="00B909F1" w:rsidRDefault="00B909F1" w:rsidP="00995CC5">
            <w:pPr>
              <w:spacing w:before="0" w:after="0" w:line="276" w:lineRule="auto"/>
              <w:ind w:firstLine="0"/>
            </w:pPr>
            <w:r w:rsidRPr="00B909F1">
              <w:rPr>
                <w:color w:val="000000"/>
                <w:shd w:val="clear" w:color="auto" w:fill="FFFFFF"/>
              </w:rPr>
              <w:t>Cho phép nhân viên nhân sự chỉ có quyền xem thông tin cài đặt hệ thố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229E3F" w14:textId="77777777" w:rsidR="00B909F1" w:rsidRPr="00B909F1" w:rsidRDefault="00B909F1" w:rsidP="00995CC5">
            <w:pPr>
              <w:spacing w:before="0" w:after="0" w:line="276" w:lineRule="auto"/>
              <w:ind w:firstLine="0"/>
            </w:pPr>
            <w:r w:rsidRPr="00B909F1">
              <w:rPr>
                <w:color w:val="000000"/>
              </w:rPr>
              <w:t>Để tránh xảy ra sai sót và đảm bảo tính an toàn bảo mật của hệ thống</w:t>
            </w:r>
          </w:p>
        </w:tc>
      </w:tr>
      <w:tr w:rsidR="00B909F1" w:rsidRPr="00B909F1" w14:paraId="26605956" w14:textId="77777777" w:rsidTr="00B909F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54EED7" w14:textId="77777777" w:rsidR="00B909F1" w:rsidRPr="00B909F1" w:rsidRDefault="00B909F1" w:rsidP="00995CC5">
            <w:pPr>
              <w:spacing w:before="0" w:after="0" w:line="276" w:lineRule="auto"/>
              <w:ind w:firstLine="0"/>
            </w:pPr>
            <w:r w:rsidRPr="00B909F1">
              <w:rPr>
                <w:color w:val="000000"/>
              </w:rPr>
              <w:t>US0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5B7283" w14:textId="77777777" w:rsidR="00B909F1" w:rsidRPr="00B909F1" w:rsidRDefault="00B909F1" w:rsidP="00995CC5">
            <w:pPr>
              <w:spacing w:before="0" w:after="0" w:line="276" w:lineRule="auto"/>
              <w:ind w:firstLine="0"/>
            </w:pPr>
            <w:r w:rsidRPr="00B909F1">
              <w:rPr>
                <w:color w:val="000000"/>
              </w:rPr>
              <w:t>Admin</w:t>
            </w:r>
          </w:p>
        </w:tc>
        <w:tc>
          <w:tcPr>
            <w:tcW w:w="33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450593" w14:textId="77777777" w:rsidR="00B909F1" w:rsidRPr="00B909F1" w:rsidRDefault="00B909F1" w:rsidP="00995CC5">
            <w:pPr>
              <w:spacing w:before="0" w:after="0" w:line="276" w:lineRule="auto"/>
              <w:ind w:firstLine="0"/>
            </w:pPr>
            <w:r w:rsidRPr="00B909F1">
              <w:rPr>
                <w:color w:val="000000"/>
              </w:rPr>
              <w:t>Lưu trữ các văn bản, hồ sơ, thông báo, quyết định liên quan đến nhân sự trên hệ thố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F3A727" w14:textId="77777777" w:rsidR="00B909F1" w:rsidRPr="00B909F1" w:rsidRDefault="00B909F1" w:rsidP="00995CC5">
            <w:pPr>
              <w:spacing w:before="0" w:after="0" w:line="276" w:lineRule="auto"/>
              <w:ind w:firstLine="0"/>
            </w:pPr>
            <w:r w:rsidRPr="00B909F1">
              <w:rPr>
                <w:color w:val="000000"/>
              </w:rPr>
              <w:t>Để dễ dàng tham chiếu lại khi cần</w:t>
            </w:r>
          </w:p>
        </w:tc>
      </w:tr>
      <w:tr w:rsidR="00B909F1" w:rsidRPr="00B909F1" w14:paraId="06AB9964" w14:textId="77777777" w:rsidTr="00B909F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500DBC" w14:textId="77777777" w:rsidR="00B909F1" w:rsidRPr="00B909F1" w:rsidRDefault="00B909F1" w:rsidP="00995CC5">
            <w:pPr>
              <w:spacing w:before="0" w:after="0" w:line="276" w:lineRule="auto"/>
              <w:ind w:firstLine="0"/>
            </w:pPr>
            <w:r w:rsidRPr="00B909F1">
              <w:rPr>
                <w:color w:val="000000"/>
              </w:rPr>
              <w:t>US0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2BC8CD" w14:textId="77777777" w:rsidR="00B909F1" w:rsidRPr="00B909F1" w:rsidRDefault="00B909F1" w:rsidP="00995CC5">
            <w:pPr>
              <w:spacing w:before="0" w:after="0" w:line="276" w:lineRule="auto"/>
              <w:ind w:firstLine="0"/>
            </w:pPr>
            <w:r w:rsidRPr="00B909F1">
              <w:rPr>
                <w:color w:val="000000"/>
              </w:rPr>
              <w:t>Admin</w:t>
            </w:r>
          </w:p>
        </w:tc>
        <w:tc>
          <w:tcPr>
            <w:tcW w:w="33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C342B3" w14:textId="77777777" w:rsidR="00B909F1" w:rsidRPr="00B909F1" w:rsidRDefault="00B909F1" w:rsidP="00995CC5">
            <w:pPr>
              <w:spacing w:before="0" w:after="0" w:line="276" w:lineRule="auto"/>
              <w:ind w:firstLine="0"/>
            </w:pPr>
            <w:r w:rsidRPr="00B909F1">
              <w:rPr>
                <w:color w:val="212121"/>
                <w:shd w:val="clear" w:color="auto" w:fill="FFFFFF"/>
              </w:rPr>
              <w:t>Có trang tổng quan tóm tắt thông tin, trực quan hóa dữ liệu theo các dạng biểu đồ hoặc hình ảnh liên quan về tình hình hiện tại của nguồn nhân sự của công 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E2D253" w14:textId="77777777" w:rsidR="00B909F1" w:rsidRPr="00B909F1" w:rsidRDefault="00B909F1" w:rsidP="00995CC5">
            <w:pPr>
              <w:spacing w:before="0" w:after="0" w:line="276" w:lineRule="auto"/>
              <w:ind w:firstLine="0"/>
            </w:pPr>
            <w:r w:rsidRPr="00B909F1">
              <w:rPr>
                <w:color w:val="212121"/>
              </w:rPr>
              <w:t xml:space="preserve">Để có </w:t>
            </w:r>
            <w:r w:rsidRPr="00B909F1">
              <w:rPr>
                <w:color w:val="212121"/>
                <w:shd w:val="clear" w:color="auto" w:fill="FFFFFF"/>
              </w:rPr>
              <w:t>có thể nhanh chóng nắm bắt tình hình nhân sự tổng quan của công ty, cũng như dễ dàng nhận thấy được các xu hướng và những vấn đề bất thường trong việc quản lý nhân sự</w:t>
            </w:r>
          </w:p>
        </w:tc>
      </w:tr>
      <w:tr w:rsidR="00B909F1" w:rsidRPr="00B909F1" w14:paraId="7E713795" w14:textId="77777777" w:rsidTr="00B909F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283FA3" w14:textId="77777777" w:rsidR="00B909F1" w:rsidRPr="00B909F1" w:rsidRDefault="00B909F1" w:rsidP="00995CC5">
            <w:pPr>
              <w:spacing w:before="0" w:after="0" w:line="276" w:lineRule="auto"/>
              <w:ind w:firstLine="0"/>
            </w:pPr>
            <w:r w:rsidRPr="00B909F1">
              <w:rPr>
                <w:color w:val="000000"/>
              </w:rPr>
              <w:t>US0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1E0D6F" w14:textId="77777777" w:rsidR="00B909F1" w:rsidRPr="00B909F1" w:rsidRDefault="00B909F1" w:rsidP="00995CC5">
            <w:pPr>
              <w:spacing w:before="0" w:after="0" w:line="276" w:lineRule="auto"/>
              <w:ind w:firstLine="0"/>
            </w:pPr>
            <w:r w:rsidRPr="00B909F1">
              <w:rPr>
                <w:color w:val="000000"/>
              </w:rPr>
              <w:t>Admin</w:t>
            </w:r>
          </w:p>
        </w:tc>
        <w:tc>
          <w:tcPr>
            <w:tcW w:w="33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F61E29" w14:textId="77777777" w:rsidR="00B909F1" w:rsidRPr="00B909F1" w:rsidRDefault="00B909F1" w:rsidP="00995CC5">
            <w:pPr>
              <w:spacing w:before="0" w:after="0" w:line="276" w:lineRule="auto"/>
              <w:ind w:firstLine="0"/>
            </w:pPr>
            <w:r w:rsidRPr="00B909F1">
              <w:rPr>
                <w:color w:val="212121"/>
                <w:shd w:val="clear" w:color="auto" w:fill="FFFFFF"/>
              </w:rPr>
              <w:t>Theo dõi các báo cáo thống kê nhân sự về tỷ lệ nhân sự nghỉ việc trong năm, biến động nhân sự theo thâm niên, theo vị trí công việc, theo các tháng trong nă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EFF405" w14:textId="77777777" w:rsidR="00B909F1" w:rsidRPr="00B909F1" w:rsidRDefault="00B909F1" w:rsidP="00995CC5">
            <w:pPr>
              <w:spacing w:before="0" w:after="0" w:line="276" w:lineRule="auto"/>
              <w:ind w:firstLine="0"/>
            </w:pPr>
            <w:r w:rsidRPr="00B909F1">
              <w:rPr>
                <w:color w:val="333333"/>
                <w:shd w:val="clear" w:color="auto" w:fill="FFFFFF"/>
              </w:rPr>
              <w:t>Để quản lý và ban lãnh đạo  nắm bắt được tình hình nhân sự, hiệu quả công tác tuyển dụng &amp; đào tạo từ đó có những điều chỉnh phù hợp nhằm nâng cao chất lượng đội ngũ</w:t>
            </w:r>
          </w:p>
        </w:tc>
      </w:tr>
      <w:tr w:rsidR="00B909F1" w:rsidRPr="00B909F1" w14:paraId="409A8E64" w14:textId="77777777" w:rsidTr="00B909F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6E522D" w14:textId="77777777" w:rsidR="00B909F1" w:rsidRPr="00B909F1" w:rsidRDefault="00B909F1" w:rsidP="00995CC5">
            <w:pPr>
              <w:spacing w:before="0" w:after="0" w:line="276" w:lineRule="auto"/>
              <w:ind w:firstLine="0"/>
            </w:pPr>
            <w:r w:rsidRPr="00B909F1">
              <w:rPr>
                <w:color w:val="000000"/>
              </w:rPr>
              <w:t>US0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537CB7" w14:textId="77777777" w:rsidR="00B909F1" w:rsidRPr="00B909F1" w:rsidRDefault="00B909F1" w:rsidP="00995CC5">
            <w:pPr>
              <w:spacing w:before="0" w:after="0" w:line="276" w:lineRule="auto"/>
              <w:ind w:firstLine="0"/>
            </w:pPr>
            <w:r w:rsidRPr="00B909F1">
              <w:rPr>
                <w:color w:val="000000"/>
              </w:rPr>
              <w:t>Admin</w:t>
            </w:r>
          </w:p>
        </w:tc>
        <w:tc>
          <w:tcPr>
            <w:tcW w:w="33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42F53" w14:textId="77777777" w:rsidR="00B909F1" w:rsidRPr="00B909F1" w:rsidRDefault="00B909F1" w:rsidP="00995CC5">
            <w:pPr>
              <w:spacing w:before="0" w:after="0" w:line="276" w:lineRule="auto"/>
              <w:ind w:firstLine="0"/>
            </w:pPr>
            <w:r w:rsidRPr="00B909F1">
              <w:rPr>
                <w:color w:val="212121"/>
                <w:shd w:val="clear" w:color="auto" w:fill="FFFFFF"/>
              </w:rPr>
              <w:t>Xây dựng sơ đồ tổ chức cho công ty và cho các phòng b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F881DC" w14:textId="77777777" w:rsidR="00B909F1" w:rsidRPr="00B909F1" w:rsidRDefault="00B909F1" w:rsidP="00995CC5">
            <w:pPr>
              <w:spacing w:before="0" w:after="0" w:line="276" w:lineRule="auto"/>
              <w:ind w:firstLine="0"/>
            </w:pPr>
            <w:r w:rsidRPr="00B909F1">
              <w:rPr>
                <w:color w:val="212121"/>
              </w:rPr>
              <w:t>Để nhân viên dễ dàng x</w:t>
            </w:r>
            <w:r w:rsidRPr="00B909F1">
              <w:rPr>
                <w:color w:val="212121"/>
                <w:shd w:val="clear" w:color="auto" w:fill="FFFFFF"/>
              </w:rPr>
              <w:t>ác định vai trò, quyền hạn và trách nhiệm được phân công, sắp xếp theo từng cấp khác nhau và phối hợp hiệu quả để thực hiện mục tiêu chung của công ty</w:t>
            </w:r>
          </w:p>
        </w:tc>
      </w:tr>
      <w:tr w:rsidR="00B909F1" w:rsidRPr="00B909F1" w14:paraId="63E00BF3" w14:textId="77777777" w:rsidTr="00B909F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557862" w14:textId="77777777" w:rsidR="00B909F1" w:rsidRPr="00B909F1" w:rsidRDefault="00B909F1" w:rsidP="00995CC5">
            <w:pPr>
              <w:spacing w:before="0" w:after="0" w:line="276" w:lineRule="auto"/>
              <w:ind w:firstLine="0"/>
            </w:pPr>
            <w:r w:rsidRPr="00B909F1">
              <w:rPr>
                <w:color w:val="000000"/>
              </w:rPr>
              <w:t>US0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F80A36" w14:textId="77777777" w:rsidR="00B909F1" w:rsidRPr="00B909F1" w:rsidRDefault="00B909F1" w:rsidP="00995CC5">
            <w:pPr>
              <w:spacing w:before="0" w:after="0" w:line="276" w:lineRule="auto"/>
              <w:ind w:firstLine="0"/>
            </w:pPr>
            <w:r w:rsidRPr="00B909F1">
              <w:rPr>
                <w:color w:val="000000"/>
              </w:rPr>
              <w:t>Admin</w:t>
            </w:r>
          </w:p>
        </w:tc>
        <w:tc>
          <w:tcPr>
            <w:tcW w:w="33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ACA5D1" w14:textId="77777777" w:rsidR="00B909F1" w:rsidRPr="00B909F1" w:rsidRDefault="00B909F1" w:rsidP="00995CC5">
            <w:pPr>
              <w:spacing w:before="0" w:after="0" w:line="276" w:lineRule="auto"/>
              <w:ind w:firstLine="0"/>
            </w:pPr>
            <w:r w:rsidRPr="00B909F1">
              <w:rPr>
                <w:color w:val="000000"/>
              </w:rPr>
              <w:t>Ghi nhận lịch sử phát triển của nhân viên trong công 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62017D" w14:textId="77777777" w:rsidR="00B909F1" w:rsidRPr="00B909F1" w:rsidRDefault="00B909F1" w:rsidP="00995CC5">
            <w:pPr>
              <w:spacing w:before="0" w:after="0" w:line="276" w:lineRule="auto"/>
              <w:ind w:firstLine="0"/>
            </w:pPr>
            <w:r w:rsidRPr="00B909F1">
              <w:rPr>
                <w:color w:val="000000"/>
              </w:rPr>
              <w:t>Để thuận tiện cho việc hoàn thành hồ sơ nhân sự của từng nhân viên</w:t>
            </w:r>
          </w:p>
        </w:tc>
      </w:tr>
      <w:tr w:rsidR="00B909F1" w:rsidRPr="00B909F1" w14:paraId="3F5B8DE7" w14:textId="77777777" w:rsidTr="00B909F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3746B7" w14:textId="77777777" w:rsidR="00B909F1" w:rsidRPr="00B909F1" w:rsidRDefault="00B909F1" w:rsidP="00995CC5">
            <w:pPr>
              <w:spacing w:before="0" w:after="0" w:line="276" w:lineRule="auto"/>
              <w:ind w:firstLine="0"/>
            </w:pPr>
            <w:r w:rsidRPr="00B909F1">
              <w:rPr>
                <w:color w:val="000000"/>
              </w:rPr>
              <w:t>US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A0A15D" w14:textId="77777777" w:rsidR="00B909F1" w:rsidRPr="00B909F1" w:rsidRDefault="00B909F1" w:rsidP="00995CC5">
            <w:pPr>
              <w:spacing w:before="0" w:after="0" w:line="276" w:lineRule="auto"/>
              <w:ind w:firstLine="0"/>
            </w:pPr>
            <w:r w:rsidRPr="00B909F1">
              <w:rPr>
                <w:color w:val="000000"/>
              </w:rPr>
              <w:t>Admin</w:t>
            </w:r>
          </w:p>
        </w:tc>
        <w:tc>
          <w:tcPr>
            <w:tcW w:w="33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5B402E" w14:textId="77777777" w:rsidR="00B909F1" w:rsidRPr="00B909F1" w:rsidRDefault="00B909F1" w:rsidP="00995CC5">
            <w:pPr>
              <w:spacing w:before="0" w:after="0" w:line="276" w:lineRule="auto"/>
              <w:ind w:firstLine="0"/>
            </w:pPr>
            <w:r w:rsidRPr="00B909F1">
              <w:rPr>
                <w:color w:val="000000"/>
              </w:rPr>
              <w:t>Có các mục chính sách khen thưởng/ kỷ luật cho nhân viê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BA04EC" w14:textId="77777777" w:rsidR="00B909F1" w:rsidRPr="00B909F1" w:rsidRDefault="00B909F1" w:rsidP="00995CC5">
            <w:pPr>
              <w:spacing w:before="0" w:after="0" w:line="276" w:lineRule="auto"/>
              <w:ind w:firstLine="0"/>
            </w:pPr>
            <w:r w:rsidRPr="00B909F1">
              <w:rPr>
                <w:color w:val="000000"/>
              </w:rPr>
              <w:t xml:space="preserve">Để khích lệ tinh thần, thưởng phạt hợp lý cho từng nhân viên và giữ cho môi </w:t>
            </w:r>
            <w:r w:rsidRPr="00B909F1">
              <w:rPr>
                <w:color w:val="000000"/>
              </w:rPr>
              <w:lastRenderedPageBreak/>
              <w:t>trường làm việc của công ty luôn ổn định</w:t>
            </w:r>
          </w:p>
        </w:tc>
      </w:tr>
      <w:tr w:rsidR="00B909F1" w:rsidRPr="00B909F1" w14:paraId="49F44125" w14:textId="77777777" w:rsidTr="00B909F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5FAB4A" w14:textId="77777777" w:rsidR="00B909F1" w:rsidRPr="00B909F1" w:rsidRDefault="00B909F1" w:rsidP="00995CC5">
            <w:pPr>
              <w:spacing w:before="0" w:after="0" w:line="276" w:lineRule="auto"/>
              <w:ind w:firstLine="0"/>
            </w:pPr>
            <w:r w:rsidRPr="00B909F1">
              <w:rPr>
                <w:color w:val="000000"/>
              </w:rPr>
              <w:lastRenderedPageBreak/>
              <w:t>US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3AFD98" w14:textId="77777777" w:rsidR="00B909F1" w:rsidRPr="00B909F1" w:rsidRDefault="00B909F1" w:rsidP="00995CC5">
            <w:pPr>
              <w:spacing w:before="0" w:after="0" w:line="276" w:lineRule="auto"/>
              <w:ind w:firstLine="0"/>
            </w:pPr>
            <w:r w:rsidRPr="00B909F1">
              <w:rPr>
                <w:color w:val="000000"/>
              </w:rPr>
              <w:t>Admin</w:t>
            </w:r>
          </w:p>
        </w:tc>
        <w:tc>
          <w:tcPr>
            <w:tcW w:w="33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1F5D2C" w14:textId="77777777" w:rsidR="00B909F1" w:rsidRPr="00B909F1" w:rsidRDefault="00B909F1" w:rsidP="00995CC5">
            <w:pPr>
              <w:spacing w:before="0" w:after="0" w:line="276" w:lineRule="auto"/>
              <w:ind w:firstLine="0"/>
            </w:pPr>
            <w:r w:rsidRPr="00B909F1">
              <w:rPr>
                <w:color w:val="000000"/>
              </w:rPr>
              <w:t>Nhận thông báo về các hợp đồng, quyết định nhân sự cần xử lý</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466095" w14:textId="77777777" w:rsidR="00B909F1" w:rsidRPr="00B909F1" w:rsidRDefault="00B909F1" w:rsidP="00995CC5">
            <w:pPr>
              <w:spacing w:before="0" w:after="0" w:line="276" w:lineRule="auto"/>
              <w:ind w:firstLine="0"/>
            </w:pPr>
            <w:r w:rsidRPr="00B909F1">
              <w:rPr>
                <w:color w:val="000000"/>
              </w:rPr>
              <w:t>Để bảo đảm nhân viên có thể gia hạn hợp đồng và xử lý các quyết định một cách kịp thời </w:t>
            </w:r>
          </w:p>
        </w:tc>
      </w:tr>
      <w:tr w:rsidR="00B909F1" w:rsidRPr="00B909F1" w14:paraId="3B353370" w14:textId="77777777" w:rsidTr="00B909F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73FC96" w14:textId="77777777" w:rsidR="00B909F1" w:rsidRPr="00B909F1" w:rsidRDefault="00B909F1" w:rsidP="00995CC5">
            <w:pPr>
              <w:spacing w:before="0" w:after="0" w:line="276" w:lineRule="auto"/>
              <w:ind w:firstLine="0"/>
            </w:pPr>
            <w:r w:rsidRPr="00B909F1">
              <w:rPr>
                <w:color w:val="000000"/>
              </w:rPr>
              <w:t>US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DDFA9" w14:textId="77777777" w:rsidR="00B909F1" w:rsidRPr="00B909F1" w:rsidRDefault="00B909F1" w:rsidP="00995CC5">
            <w:pPr>
              <w:spacing w:before="0" w:after="0" w:line="276" w:lineRule="auto"/>
              <w:ind w:firstLine="0"/>
            </w:pPr>
            <w:r w:rsidRPr="00B909F1">
              <w:rPr>
                <w:color w:val="000000"/>
              </w:rPr>
              <w:t>Admin</w:t>
            </w:r>
          </w:p>
        </w:tc>
        <w:tc>
          <w:tcPr>
            <w:tcW w:w="33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6A0FB7" w14:textId="77777777" w:rsidR="00B909F1" w:rsidRPr="00B909F1" w:rsidRDefault="00B909F1" w:rsidP="00995CC5">
            <w:pPr>
              <w:spacing w:before="0" w:after="0" w:line="276" w:lineRule="auto"/>
              <w:ind w:firstLine="0"/>
            </w:pPr>
            <w:r w:rsidRPr="00B909F1">
              <w:rPr>
                <w:color w:val="000000"/>
                <w:shd w:val="clear" w:color="auto" w:fill="FFFFFF"/>
              </w:rPr>
              <w:t>Hiển thị thông tin chi tiết về giờ chấm công vào ra tại công t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E9B798" w14:textId="77777777" w:rsidR="00B909F1" w:rsidRPr="00B909F1" w:rsidRDefault="00B909F1" w:rsidP="00995CC5">
            <w:pPr>
              <w:spacing w:before="0" w:after="0" w:line="276" w:lineRule="auto"/>
              <w:ind w:firstLine="0"/>
            </w:pPr>
            <w:r w:rsidRPr="00B909F1">
              <w:rPr>
                <w:color w:val="000000"/>
                <w:shd w:val="clear" w:color="auto" w:fill="FFFFFF"/>
              </w:rPr>
              <w:t>Để cho nhân viên tiện theo dõi và các nhà quản lý thuận tiện trong việc đánh giá nhân viên về việc chấp hành quy tắc</w:t>
            </w:r>
          </w:p>
        </w:tc>
      </w:tr>
      <w:tr w:rsidR="00B909F1" w:rsidRPr="00B909F1" w14:paraId="4F67F5FF" w14:textId="77777777" w:rsidTr="00B909F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0314C7" w14:textId="77777777" w:rsidR="00B909F1" w:rsidRPr="00B909F1" w:rsidRDefault="00B909F1" w:rsidP="00995CC5">
            <w:pPr>
              <w:spacing w:before="0" w:after="0" w:line="276" w:lineRule="auto"/>
              <w:ind w:firstLine="0"/>
            </w:pPr>
            <w:r w:rsidRPr="00B909F1">
              <w:rPr>
                <w:color w:val="000000"/>
              </w:rPr>
              <w:t>US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40B58A" w14:textId="77777777" w:rsidR="00B909F1" w:rsidRPr="00B909F1" w:rsidRDefault="00B909F1" w:rsidP="00995CC5">
            <w:pPr>
              <w:spacing w:before="0" w:after="0" w:line="276" w:lineRule="auto"/>
              <w:ind w:firstLine="0"/>
            </w:pPr>
            <w:r w:rsidRPr="00B909F1">
              <w:rPr>
                <w:color w:val="000000"/>
              </w:rPr>
              <w:t>Admin</w:t>
            </w:r>
          </w:p>
        </w:tc>
        <w:tc>
          <w:tcPr>
            <w:tcW w:w="33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813F28" w14:textId="77777777" w:rsidR="00B909F1" w:rsidRPr="00B909F1" w:rsidRDefault="00B909F1" w:rsidP="00995CC5">
            <w:pPr>
              <w:spacing w:before="0" w:after="0" w:line="276" w:lineRule="auto"/>
              <w:ind w:firstLine="0"/>
            </w:pPr>
            <w:r w:rsidRPr="00B909F1">
              <w:rPr>
                <w:color w:val="000000"/>
                <w:shd w:val="clear" w:color="auto" w:fill="FFFFFF"/>
              </w:rPr>
              <w:t>Cập nhật chi tiết số lượng nhân viên và thực lãnh của từng phòng ban, từng cá nhâ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60D212" w14:textId="77777777" w:rsidR="00B909F1" w:rsidRPr="00B909F1" w:rsidRDefault="00B909F1" w:rsidP="00995CC5">
            <w:pPr>
              <w:spacing w:before="0" w:after="0" w:line="276" w:lineRule="auto"/>
              <w:ind w:firstLine="0"/>
            </w:pPr>
            <w:r w:rsidRPr="00B909F1">
              <w:rPr>
                <w:color w:val="000000"/>
              </w:rPr>
              <w:t>Để người đứng đầu các phòng ban có thể dễ dàng quản lý các nhân viên trực thuộc phạm vi của mình</w:t>
            </w:r>
          </w:p>
        </w:tc>
      </w:tr>
      <w:tr w:rsidR="00B909F1" w:rsidRPr="00B909F1" w14:paraId="5172B310" w14:textId="77777777" w:rsidTr="00B909F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552255" w14:textId="77777777" w:rsidR="00B909F1" w:rsidRPr="00B909F1" w:rsidRDefault="00B909F1" w:rsidP="00995CC5">
            <w:pPr>
              <w:spacing w:before="0" w:after="0" w:line="276" w:lineRule="auto"/>
              <w:ind w:firstLine="0"/>
            </w:pPr>
            <w:r w:rsidRPr="00B909F1">
              <w:rPr>
                <w:color w:val="000000"/>
              </w:rPr>
              <w:t>US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1309E4" w14:textId="77777777" w:rsidR="00B909F1" w:rsidRPr="00B909F1" w:rsidRDefault="00B909F1" w:rsidP="00995CC5">
            <w:pPr>
              <w:spacing w:before="0" w:after="0" w:line="276" w:lineRule="auto"/>
              <w:ind w:firstLine="0"/>
            </w:pPr>
            <w:r w:rsidRPr="00B909F1">
              <w:rPr>
                <w:color w:val="000000"/>
              </w:rPr>
              <w:t>Admin</w:t>
            </w:r>
          </w:p>
        </w:tc>
        <w:tc>
          <w:tcPr>
            <w:tcW w:w="33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6F6910" w14:textId="77777777" w:rsidR="00B909F1" w:rsidRPr="00B909F1" w:rsidRDefault="00B909F1" w:rsidP="00995CC5">
            <w:pPr>
              <w:spacing w:before="0" w:after="0" w:line="276" w:lineRule="auto"/>
              <w:ind w:firstLine="0"/>
            </w:pPr>
            <w:r w:rsidRPr="00B909F1">
              <w:rPr>
                <w:color w:val="000000"/>
              </w:rPr>
              <w:t>Đơn giản hóa quy trình duyệt xin nghỉ phép, nghỉ ốm, đi muộn về sớm của nhân viê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1E60C1" w14:textId="77777777" w:rsidR="00B909F1" w:rsidRPr="00B909F1" w:rsidRDefault="00B909F1" w:rsidP="00995CC5">
            <w:pPr>
              <w:spacing w:before="0" w:after="0" w:line="276" w:lineRule="auto"/>
              <w:ind w:firstLine="0"/>
            </w:pPr>
            <w:r w:rsidRPr="00B909F1">
              <w:rPr>
                <w:color w:val="000000"/>
              </w:rPr>
              <w:t>Để nhân viên nhận được thông tin chấp thuận từ nhà quản lý một cách nhanh nhất </w:t>
            </w:r>
          </w:p>
        </w:tc>
      </w:tr>
      <w:tr w:rsidR="00B909F1" w:rsidRPr="00B909F1" w14:paraId="341E84AC" w14:textId="77777777" w:rsidTr="00B909F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4C5CAE" w14:textId="77777777" w:rsidR="00B909F1" w:rsidRPr="00B909F1" w:rsidRDefault="00B909F1" w:rsidP="00995CC5">
            <w:pPr>
              <w:spacing w:before="0" w:after="0" w:line="276" w:lineRule="auto"/>
              <w:ind w:firstLine="0"/>
            </w:pPr>
            <w:r w:rsidRPr="00B909F1">
              <w:rPr>
                <w:color w:val="000000"/>
              </w:rPr>
              <w:t>US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8C6051" w14:textId="77777777" w:rsidR="00B909F1" w:rsidRPr="00B909F1" w:rsidRDefault="00B909F1" w:rsidP="00995CC5">
            <w:pPr>
              <w:spacing w:before="0" w:after="0" w:line="276" w:lineRule="auto"/>
              <w:ind w:firstLine="0"/>
            </w:pPr>
            <w:r w:rsidRPr="00B909F1">
              <w:rPr>
                <w:color w:val="000000"/>
              </w:rPr>
              <w:t>Admin</w:t>
            </w:r>
          </w:p>
        </w:tc>
        <w:tc>
          <w:tcPr>
            <w:tcW w:w="33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57ECD9" w14:textId="77777777" w:rsidR="00B909F1" w:rsidRPr="00B909F1" w:rsidRDefault="00B909F1" w:rsidP="00995CC5">
            <w:pPr>
              <w:spacing w:before="0" w:after="0" w:line="276" w:lineRule="auto"/>
              <w:ind w:firstLine="0"/>
            </w:pPr>
            <w:r w:rsidRPr="00B909F1">
              <w:rPr>
                <w:color w:val="000000"/>
              </w:rPr>
              <w:t>Quản lý danh sách ngày nghỉ</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263079" w14:textId="77777777" w:rsidR="00B909F1" w:rsidRPr="00B909F1" w:rsidRDefault="00B909F1" w:rsidP="00995CC5">
            <w:pPr>
              <w:spacing w:before="0" w:after="0" w:line="276" w:lineRule="auto"/>
              <w:ind w:firstLine="0"/>
            </w:pPr>
            <w:r w:rsidRPr="00B909F1">
              <w:rPr>
                <w:color w:val="000000"/>
              </w:rPr>
              <w:t>Để thuận tiện tính công cho nhân viên </w:t>
            </w:r>
          </w:p>
        </w:tc>
      </w:tr>
      <w:tr w:rsidR="00B909F1" w:rsidRPr="00B909F1" w14:paraId="69F655CD" w14:textId="77777777" w:rsidTr="00B909F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D497D9" w14:textId="77777777" w:rsidR="00B909F1" w:rsidRPr="00B909F1" w:rsidRDefault="00B909F1" w:rsidP="00995CC5">
            <w:pPr>
              <w:spacing w:before="0" w:after="0" w:line="276" w:lineRule="auto"/>
              <w:ind w:firstLine="0"/>
            </w:pPr>
            <w:r w:rsidRPr="00B909F1">
              <w:rPr>
                <w:color w:val="000000"/>
              </w:rPr>
              <w:t>US1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D21FBF" w14:textId="77777777" w:rsidR="00B909F1" w:rsidRPr="00B909F1" w:rsidRDefault="00B909F1" w:rsidP="00995CC5">
            <w:pPr>
              <w:spacing w:before="0" w:after="0" w:line="276" w:lineRule="auto"/>
              <w:ind w:firstLine="0"/>
            </w:pPr>
            <w:r w:rsidRPr="00B909F1">
              <w:rPr>
                <w:color w:val="000000"/>
              </w:rPr>
              <w:t>Admin</w:t>
            </w:r>
          </w:p>
        </w:tc>
        <w:tc>
          <w:tcPr>
            <w:tcW w:w="33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18B9E7" w14:textId="77777777" w:rsidR="00B909F1" w:rsidRPr="00B909F1" w:rsidRDefault="00B909F1" w:rsidP="00995CC5">
            <w:pPr>
              <w:spacing w:before="0" w:after="0" w:line="276" w:lineRule="auto"/>
              <w:ind w:firstLine="0"/>
            </w:pPr>
            <w:r w:rsidRPr="00B909F1">
              <w:rPr>
                <w:color w:val="000000"/>
              </w:rPr>
              <w:t>Cài đặt ngạch bậc lươ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A0B2C1" w14:textId="77777777" w:rsidR="00B909F1" w:rsidRPr="00B909F1" w:rsidRDefault="00B909F1" w:rsidP="00995CC5">
            <w:pPr>
              <w:spacing w:before="0" w:after="0" w:line="276" w:lineRule="auto"/>
              <w:ind w:firstLine="0"/>
            </w:pPr>
            <w:r w:rsidRPr="00B909F1">
              <w:rPr>
                <w:color w:val="000000"/>
              </w:rPr>
              <w:t>Để biết được cái đối tượng nào sẽ được áp dụng ngạch bậc lương đó và việc tính lương trở nên nhanh chóng hơn</w:t>
            </w:r>
          </w:p>
        </w:tc>
      </w:tr>
      <w:tr w:rsidR="00B909F1" w:rsidRPr="00B909F1" w14:paraId="3DB1818A" w14:textId="77777777" w:rsidTr="00B909F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468274" w14:textId="77777777" w:rsidR="00B909F1" w:rsidRPr="00B909F1" w:rsidRDefault="00B909F1" w:rsidP="00995CC5">
            <w:pPr>
              <w:spacing w:before="0" w:after="0" w:line="276" w:lineRule="auto"/>
              <w:ind w:firstLine="0"/>
            </w:pPr>
            <w:r w:rsidRPr="00B909F1">
              <w:rPr>
                <w:color w:val="000000"/>
              </w:rPr>
              <w:t>US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07529C" w14:textId="77777777" w:rsidR="00B909F1" w:rsidRPr="00B909F1" w:rsidRDefault="00B909F1" w:rsidP="00995CC5">
            <w:pPr>
              <w:spacing w:before="0" w:after="0" w:line="276" w:lineRule="auto"/>
              <w:ind w:firstLine="0"/>
            </w:pPr>
            <w:r w:rsidRPr="00B909F1">
              <w:rPr>
                <w:color w:val="000000"/>
              </w:rPr>
              <w:t>Nhân viên nhân sự</w:t>
            </w:r>
          </w:p>
        </w:tc>
        <w:tc>
          <w:tcPr>
            <w:tcW w:w="33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F92CE6" w14:textId="77777777" w:rsidR="00B909F1" w:rsidRPr="00B909F1" w:rsidRDefault="00B909F1" w:rsidP="00995CC5">
            <w:pPr>
              <w:spacing w:before="0" w:after="0" w:line="276" w:lineRule="auto"/>
              <w:ind w:firstLine="0"/>
            </w:pPr>
            <w:r w:rsidRPr="00B909F1">
              <w:rPr>
                <w:color w:val="000000"/>
              </w:rPr>
              <w:t>Tạo mới, chỉnh sửa, lưu trữ thông tin nhân sự của từng nhân viê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3C41B4" w14:textId="77777777" w:rsidR="00B909F1" w:rsidRPr="00B909F1" w:rsidRDefault="00B909F1" w:rsidP="00995CC5">
            <w:pPr>
              <w:spacing w:before="0" w:after="0" w:line="276" w:lineRule="auto"/>
              <w:ind w:firstLine="0"/>
            </w:pPr>
            <w:r w:rsidRPr="00B909F1">
              <w:rPr>
                <w:color w:val="000000"/>
              </w:rPr>
              <w:t>Để đảm bảo tính trung thực, và thông tin đưa vào chính xác hơn</w:t>
            </w:r>
          </w:p>
        </w:tc>
      </w:tr>
      <w:tr w:rsidR="00B909F1" w:rsidRPr="00B909F1" w14:paraId="606C8F03" w14:textId="77777777" w:rsidTr="00B909F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C35B3B" w14:textId="77777777" w:rsidR="00B909F1" w:rsidRPr="00B909F1" w:rsidRDefault="00B909F1" w:rsidP="00995CC5">
            <w:pPr>
              <w:spacing w:before="0" w:after="0" w:line="276" w:lineRule="auto"/>
              <w:ind w:firstLine="0"/>
            </w:pPr>
            <w:r w:rsidRPr="00B909F1">
              <w:rPr>
                <w:color w:val="000000"/>
              </w:rPr>
              <w:t>US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8FC6F1" w14:textId="77777777" w:rsidR="00B909F1" w:rsidRPr="00B909F1" w:rsidRDefault="00B909F1" w:rsidP="00995CC5">
            <w:pPr>
              <w:spacing w:before="0" w:after="0" w:line="276" w:lineRule="auto"/>
              <w:ind w:firstLine="0"/>
            </w:pPr>
            <w:r w:rsidRPr="00B909F1">
              <w:rPr>
                <w:color w:val="000000"/>
              </w:rPr>
              <w:t>Nhân viên nhân sự</w:t>
            </w:r>
          </w:p>
        </w:tc>
        <w:tc>
          <w:tcPr>
            <w:tcW w:w="33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CFE397" w14:textId="77777777" w:rsidR="00B909F1" w:rsidRPr="00B909F1" w:rsidRDefault="00B909F1" w:rsidP="00995CC5">
            <w:pPr>
              <w:spacing w:before="0" w:after="0" w:line="276" w:lineRule="auto"/>
              <w:ind w:firstLine="0"/>
            </w:pPr>
            <w:r w:rsidRPr="00B909F1">
              <w:rPr>
                <w:color w:val="000000"/>
              </w:rPr>
              <w:t>Hoàn tất/ Duyệt hồ sơ nhân sự</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5B021B" w14:textId="77777777" w:rsidR="00B909F1" w:rsidRPr="00B909F1" w:rsidRDefault="00B909F1" w:rsidP="00995CC5">
            <w:pPr>
              <w:spacing w:before="0" w:after="0" w:line="276" w:lineRule="auto"/>
              <w:ind w:firstLine="0"/>
            </w:pPr>
            <w:r w:rsidRPr="00B909F1">
              <w:rPr>
                <w:color w:val="000000"/>
              </w:rPr>
              <w:t>Để tiết kiệm thời gian cũng như giảm bớt quy trình </w:t>
            </w:r>
          </w:p>
        </w:tc>
      </w:tr>
      <w:tr w:rsidR="00B909F1" w:rsidRPr="00B909F1" w14:paraId="47556432" w14:textId="77777777" w:rsidTr="00B909F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B751B0" w14:textId="77777777" w:rsidR="00B909F1" w:rsidRPr="00B909F1" w:rsidRDefault="00B909F1" w:rsidP="00995CC5">
            <w:pPr>
              <w:spacing w:before="0" w:after="0" w:line="276" w:lineRule="auto"/>
              <w:ind w:firstLine="0"/>
            </w:pPr>
            <w:r w:rsidRPr="00B909F1">
              <w:rPr>
                <w:color w:val="000000"/>
              </w:rPr>
              <w:lastRenderedPageBreak/>
              <w:t>US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C5A07B" w14:textId="77777777" w:rsidR="00B909F1" w:rsidRPr="00B909F1" w:rsidRDefault="00B909F1" w:rsidP="00995CC5">
            <w:pPr>
              <w:spacing w:before="0" w:after="0" w:line="276" w:lineRule="auto"/>
              <w:ind w:firstLine="0"/>
            </w:pPr>
            <w:r w:rsidRPr="00B909F1">
              <w:rPr>
                <w:color w:val="000000"/>
              </w:rPr>
              <w:t>Nhân viên nhân sự</w:t>
            </w:r>
          </w:p>
        </w:tc>
        <w:tc>
          <w:tcPr>
            <w:tcW w:w="33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A7CD5" w14:textId="77777777" w:rsidR="00B909F1" w:rsidRPr="00B909F1" w:rsidRDefault="00B909F1" w:rsidP="00995CC5">
            <w:pPr>
              <w:spacing w:before="0" w:after="0" w:line="276" w:lineRule="auto"/>
              <w:ind w:firstLine="0"/>
            </w:pPr>
            <w:r w:rsidRPr="00B909F1">
              <w:rPr>
                <w:color w:val="000000"/>
              </w:rPr>
              <w:t>Sắp xếp và quản lý ca làm việc của nhân viê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83AB75" w14:textId="77777777" w:rsidR="00B909F1" w:rsidRPr="00B909F1" w:rsidRDefault="00B909F1" w:rsidP="00995CC5">
            <w:pPr>
              <w:spacing w:before="0" w:after="0" w:line="276" w:lineRule="auto"/>
              <w:ind w:firstLine="0"/>
            </w:pPr>
            <w:r w:rsidRPr="00B909F1">
              <w:rPr>
                <w:color w:val="000000"/>
                <w:shd w:val="clear" w:color="auto" w:fill="FFFFFF"/>
              </w:rPr>
              <w:t>Để đảm bảo rằng các ca làm việc có đầy đủ nhân viên và các công việc được vận hành trơn tru</w:t>
            </w:r>
          </w:p>
        </w:tc>
      </w:tr>
      <w:tr w:rsidR="00B909F1" w:rsidRPr="00B909F1" w14:paraId="70EDA8DE" w14:textId="77777777" w:rsidTr="00B909F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F1B0F3" w14:textId="77777777" w:rsidR="00B909F1" w:rsidRPr="00B909F1" w:rsidRDefault="00B909F1" w:rsidP="00995CC5">
            <w:pPr>
              <w:spacing w:before="0" w:after="0" w:line="276" w:lineRule="auto"/>
              <w:ind w:firstLine="0"/>
            </w:pPr>
            <w:r w:rsidRPr="00B909F1">
              <w:rPr>
                <w:color w:val="000000"/>
              </w:rPr>
              <w:t>US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1E2B80" w14:textId="77777777" w:rsidR="00B909F1" w:rsidRPr="00B909F1" w:rsidRDefault="00B909F1" w:rsidP="00995CC5">
            <w:pPr>
              <w:spacing w:before="0" w:after="0" w:line="276" w:lineRule="auto"/>
              <w:ind w:firstLine="0"/>
            </w:pPr>
            <w:r w:rsidRPr="00B909F1">
              <w:rPr>
                <w:color w:val="000000"/>
              </w:rPr>
              <w:t>Nhân viên nhân sự</w:t>
            </w:r>
          </w:p>
        </w:tc>
        <w:tc>
          <w:tcPr>
            <w:tcW w:w="33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77A371" w14:textId="77777777" w:rsidR="00B909F1" w:rsidRPr="00B909F1" w:rsidRDefault="00B909F1" w:rsidP="00995CC5">
            <w:pPr>
              <w:spacing w:before="0" w:after="0" w:line="276" w:lineRule="auto"/>
              <w:ind w:firstLine="0"/>
            </w:pPr>
            <w:r w:rsidRPr="00B909F1">
              <w:rPr>
                <w:color w:val="000000"/>
                <w:shd w:val="clear" w:color="auto" w:fill="FFFFFF"/>
              </w:rPr>
              <w:t>Tạo mới/ chỉnh sửa các thông tin về những thay đổi, biến động của từng cán bộ nhân viên trong quá trình làm việc về hợp đồng lao động, quá trình làm việc, khen thưởng, kỷ luật, kết quả đánh giá nhân viên định kỳ, tăng/giảm lươ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C60D01" w14:textId="77777777" w:rsidR="00B909F1" w:rsidRPr="00B909F1" w:rsidRDefault="00B909F1" w:rsidP="00995CC5">
            <w:pPr>
              <w:spacing w:before="0" w:after="0" w:line="276" w:lineRule="auto"/>
              <w:ind w:firstLine="0"/>
            </w:pPr>
            <w:r w:rsidRPr="00B909F1">
              <w:rPr>
                <w:color w:val="000000"/>
              </w:rPr>
              <w:t>Để dễ dàng quản lý hồ sơ nhân sự của các nhân viên trong suốt quá trình làm việc tại công ty</w:t>
            </w:r>
          </w:p>
        </w:tc>
      </w:tr>
      <w:tr w:rsidR="00B909F1" w:rsidRPr="00B909F1" w14:paraId="6BB5A08A" w14:textId="77777777" w:rsidTr="00B909F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742DC1" w14:textId="77777777" w:rsidR="00B909F1" w:rsidRPr="00B909F1" w:rsidRDefault="00B909F1" w:rsidP="00995CC5">
            <w:pPr>
              <w:spacing w:before="0" w:after="0" w:line="276" w:lineRule="auto"/>
              <w:ind w:firstLine="0"/>
            </w:pPr>
            <w:r w:rsidRPr="00B909F1">
              <w:rPr>
                <w:color w:val="000000"/>
              </w:rPr>
              <w:t>US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0C2E89" w14:textId="77777777" w:rsidR="00B909F1" w:rsidRPr="00B909F1" w:rsidRDefault="00B909F1" w:rsidP="00995CC5">
            <w:pPr>
              <w:spacing w:before="0" w:after="0" w:line="276" w:lineRule="auto"/>
              <w:ind w:firstLine="0"/>
            </w:pPr>
            <w:r w:rsidRPr="00B909F1">
              <w:rPr>
                <w:color w:val="000000"/>
              </w:rPr>
              <w:t>Nhân viên nhân sự</w:t>
            </w:r>
          </w:p>
        </w:tc>
        <w:tc>
          <w:tcPr>
            <w:tcW w:w="33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622D6B" w14:textId="77777777" w:rsidR="00B909F1" w:rsidRPr="00B909F1" w:rsidRDefault="00B909F1" w:rsidP="00995CC5">
            <w:pPr>
              <w:spacing w:before="0" w:after="0" w:line="276" w:lineRule="auto"/>
              <w:ind w:firstLine="0"/>
            </w:pPr>
            <w:r w:rsidRPr="00B909F1">
              <w:rPr>
                <w:color w:val="000000"/>
              </w:rPr>
              <w:t>Xem bảng công chi tiết của toàn bộ nhân viên trong công 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7507B5" w14:textId="77777777" w:rsidR="00B909F1" w:rsidRPr="00B909F1" w:rsidRDefault="00B909F1" w:rsidP="00995CC5">
            <w:pPr>
              <w:spacing w:before="0" w:after="0" w:line="276" w:lineRule="auto"/>
              <w:ind w:firstLine="0"/>
            </w:pPr>
            <w:r w:rsidRPr="00B909F1">
              <w:rPr>
                <w:color w:val="000000"/>
              </w:rPr>
              <w:t>Để dễ dàng đối chiếu kiểm chứng trong quá trình tính lương cho từng nhân viên</w:t>
            </w:r>
          </w:p>
        </w:tc>
      </w:tr>
      <w:tr w:rsidR="00B909F1" w:rsidRPr="00B909F1" w14:paraId="1968E1D9" w14:textId="77777777" w:rsidTr="00B909F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DCBCA7" w14:textId="77777777" w:rsidR="00B909F1" w:rsidRPr="00B909F1" w:rsidRDefault="00B909F1" w:rsidP="00995CC5">
            <w:pPr>
              <w:spacing w:before="0" w:after="0" w:line="276" w:lineRule="auto"/>
              <w:ind w:firstLine="0"/>
            </w:pPr>
            <w:r w:rsidRPr="00B909F1">
              <w:rPr>
                <w:color w:val="000000"/>
              </w:rPr>
              <w:t>US2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3E2982" w14:textId="77777777" w:rsidR="00B909F1" w:rsidRPr="00B909F1" w:rsidRDefault="00B909F1" w:rsidP="00995CC5">
            <w:pPr>
              <w:spacing w:before="0" w:after="0" w:line="276" w:lineRule="auto"/>
              <w:ind w:firstLine="0"/>
            </w:pPr>
            <w:r w:rsidRPr="00B909F1">
              <w:rPr>
                <w:color w:val="000000"/>
              </w:rPr>
              <w:t>Nhân viên nhân sự</w:t>
            </w:r>
          </w:p>
        </w:tc>
        <w:tc>
          <w:tcPr>
            <w:tcW w:w="33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CB4E12" w14:textId="77777777" w:rsidR="00B909F1" w:rsidRPr="00B909F1" w:rsidRDefault="00B909F1" w:rsidP="00995CC5">
            <w:pPr>
              <w:spacing w:before="0" w:after="0" w:line="276" w:lineRule="auto"/>
              <w:ind w:firstLine="0"/>
            </w:pPr>
            <w:r w:rsidRPr="00B909F1">
              <w:rPr>
                <w:color w:val="000000"/>
              </w:rPr>
              <w:t>Tích hợp bảng chấm công với từng cá nhân theo tháng, cập nhật nhanh chóng số lượng nghỉ phép/ công tác của nhân viê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7EED78" w14:textId="77777777" w:rsidR="00B909F1" w:rsidRPr="00B909F1" w:rsidRDefault="00B909F1" w:rsidP="00995CC5">
            <w:pPr>
              <w:spacing w:before="0" w:after="0" w:line="276" w:lineRule="auto"/>
              <w:ind w:firstLine="0"/>
            </w:pPr>
            <w:r w:rsidRPr="00B909F1">
              <w:rPr>
                <w:color w:val="000000"/>
              </w:rPr>
              <w:t>Để thuận tiện cho việc tính lương nhân viên theo tháng</w:t>
            </w:r>
          </w:p>
        </w:tc>
      </w:tr>
      <w:tr w:rsidR="00B909F1" w:rsidRPr="00B909F1" w14:paraId="2DF04D7C" w14:textId="77777777" w:rsidTr="00B909F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ACFFB9" w14:textId="77777777" w:rsidR="00B909F1" w:rsidRPr="00B909F1" w:rsidRDefault="00B909F1" w:rsidP="00995CC5">
            <w:pPr>
              <w:spacing w:before="0" w:after="0" w:line="276" w:lineRule="auto"/>
              <w:ind w:firstLine="0"/>
            </w:pPr>
            <w:r w:rsidRPr="00B909F1">
              <w:rPr>
                <w:color w:val="000000"/>
              </w:rPr>
              <w:t>US2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DB3764" w14:textId="77777777" w:rsidR="00B909F1" w:rsidRPr="00B909F1" w:rsidRDefault="00B909F1" w:rsidP="00995CC5">
            <w:pPr>
              <w:spacing w:before="0" w:after="0" w:line="276" w:lineRule="auto"/>
              <w:ind w:firstLine="0"/>
            </w:pPr>
            <w:r w:rsidRPr="00B909F1">
              <w:rPr>
                <w:color w:val="000000"/>
              </w:rPr>
              <w:t>Nhân viên nhân sự</w:t>
            </w:r>
          </w:p>
        </w:tc>
        <w:tc>
          <w:tcPr>
            <w:tcW w:w="33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E8F9B4" w14:textId="77777777" w:rsidR="00B909F1" w:rsidRPr="00B909F1" w:rsidRDefault="00B909F1" w:rsidP="00995CC5">
            <w:pPr>
              <w:spacing w:before="0" w:after="0" w:line="276" w:lineRule="auto"/>
              <w:ind w:firstLine="0"/>
            </w:pPr>
            <w:r w:rsidRPr="00B909F1">
              <w:rPr>
                <w:color w:val="000000"/>
              </w:rPr>
              <w:t>Chủ động xem, lọc và tổng hợp dữ liệu chấm công của từng nhân viê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C04A54" w14:textId="77777777" w:rsidR="00B909F1" w:rsidRPr="00B909F1" w:rsidRDefault="00B909F1" w:rsidP="00995CC5">
            <w:pPr>
              <w:spacing w:before="0" w:after="0" w:line="276" w:lineRule="auto"/>
              <w:ind w:firstLine="0"/>
            </w:pPr>
            <w:r w:rsidRPr="00B909F1">
              <w:rPr>
                <w:color w:val="000000"/>
              </w:rPr>
              <w:t>Để có thể chỉnh sửa kịp thời khi nhận được thông báo sai sót từ nhân viên các phòng ban khác </w:t>
            </w:r>
          </w:p>
        </w:tc>
      </w:tr>
      <w:tr w:rsidR="00B909F1" w:rsidRPr="00B909F1" w14:paraId="14360A56" w14:textId="77777777" w:rsidTr="00B909F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D96722" w14:textId="77777777" w:rsidR="00B909F1" w:rsidRPr="00B909F1" w:rsidRDefault="00B909F1" w:rsidP="00995CC5">
            <w:pPr>
              <w:spacing w:before="0" w:after="0" w:line="276" w:lineRule="auto"/>
              <w:ind w:firstLine="0"/>
            </w:pPr>
            <w:r w:rsidRPr="00B909F1">
              <w:rPr>
                <w:color w:val="000000"/>
              </w:rPr>
              <w:t>US2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56826F" w14:textId="77777777" w:rsidR="00B909F1" w:rsidRPr="00B909F1" w:rsidRDefault="00B909F1" w:rsidP="00995CC5">
            <w:pPr>
              <w:spacing w:before="0" w:after="0" w:line="276" w:lineRule="auto"/>
              <w:ind w:firstLine="0"/>
            </w:pPr>
            <w:r w:rsidRPr="00B909F1">
              <w:rPr>
                <w:color w:val="000000"/>
              </w:rPr>
              <w:t>Nhân viên nhân sự</w:t>
            </w:r>
          </w:p>
        </w:tc>
        <w:tc>
          <w:tcPr>
            <w:tcW w:w="33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D69233" w14:textId="77777777" w:rsidR="00B909F1" w:rsidRPr="00B909F1" w:rsidRDefault="00B909F1" w:rsidP="00995CC5">
            <w:pPr>
              <w:spacing w:before="0" w:after="0" w:line="276" w:lineRule="auto"/>
              <w:ind w:firstLine="0"/>
            </w:pPr>
            <w:r w:rsidRPr="00B909F1">
              <w:rPr>
                <w:color w:val="000000"/>
              </w:rPr>
              <w:t>Tìm kiếm, tra cứu và xem thông tin, chứng từ các hồ sơ liên qu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B37902" w14:textId="77777777" w:rsidR="00B909F1" w:rsidRPr="00B909F1" w:rsidRDefault="00B909F1" w:rsidP="00995CC5">
            <w:pPr>
              <w:spacing w:before="0" w:after="0" w:line="276" w:lineRule="auto"/>
              <w:ind w:firstLine="0"/>
            </w:pPr>
            <w:r w:rsidRPr="00B909F1">
              <w:rPr>
                <w:color w:val="000000"/>
              </w:rPr>
              <w:t>Để dễ dàng theo dõi và kiểm tra xem thông tin của hồ sơ nhân sự có chính xác chưa</w:t>
            </w:r>
          </w:p>
        </w:tc>
      </w:tr>
      <w:tr w:rsidR="00B909F1" w:rsidRPr="00B909F1" w14:paraId="3FA92386" w14:textId="77777777" w:rsidTr="00B909F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373917" w14:textId="77777777" w:rsidR="00B909F1" w:rsidRPr="00B909F1" w:rsidRDefault="00B909F1" w:rsidP="00995CC5">
            <w:pPr>
              <w:spacing w:before="0" w:after="0" w:line="276" w:lineRule="auto"/>
              <w:ind w:firstLine="0"/>
            </w:pPr>
            <w:r w:rsidRPr="00B909F1">
              <w:rPr>
                <w:color w:val="000000"/>
              </w:rPr>
              <w:t>US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961BDE" w14:textId="77777777" w:rsidR="00B909F1" w:rsidRPr="00B909F1" w:rsidRDefault="00B909F1" w:rsidP="00995CC5">
            <w:pPr>
              <w:spacing w:before="0" w:after="0" w:line="276" w:lineRule="auto"/>
              <w:ind w:firstLine="0"/>
            </w:pPr>
            <w:r w:rsidRPr="00B909F1">
              <w:rPr>
                <w:color w:val="000000"/>
              </w:rPr>
              <w:t>Nhân viên nhân sự</w:t>
            </w:r>
          </w:p>
        </w:tc>
        <w:tc>
          <w:tcPr>
            <w:tcW w:w="33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B7FEE0" w14:textId="77777777" w:rsidR="00B909F1" w:rsidRPr="00B909F1" w:rsidRDefault="00B909F1" w:rsidP="00995CC5">
            <w:pPr>
              <w:spacing w:before="0" w:after="0" w:line="276" w:lineRule="auto"/>
              <w:ind w:firstLine="0"/>
            </w:pPr>
            <w:r w:rsidRPr="00B909F1">
              <w:rPr>
                <w:color w:val="000000"/>
                <w:shd w:val="clear" w:color="auto" w:fill="FFFFFF"/>
              </w:rPr>
              <w:t>Lọc hợp đồng theo tiêu chí (Chi nhánh, Phòng ban, Chức vụ, Loại HĐ, Hiệu lực HĐ,Trạng thá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B98827" w14:textId="77777777" w:rsidR="00B909F1" w:rsidRPr="00B909F1" w:rsidRDefault="00B909F1" w:rsidP="00995CC5">
            <w:pPr>
              <w:spacing w:before="0" w:after="0" w:line="276" w:lineRule="auto"/>
              <w:ind w:firstLine="0"/>
            </w:pPr>
            <w:r w:rsidRPr="00B909F1">
              <w:rPr>
                <w:color w:val="212121"/>
              </w:rPr>
              <w:t>Để việc tìm kiếm thông tin hợp đồng một cách nhanh chóng và chính xác</w:t>
            </w:r>
          </w:p>
        </w:tc>
      </w:tr>
      <w:tr w:rsidR="00B909F1" w:rsidRPr="00B909F1" w14:paraId="1619B1FA" w14:textId="77777777" w:rsidTr="00B909F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C49FF9" w14:textId="77777777" w:rsidR="00B909F1" w:rsidRPr="00B909F1" w:rsidRDefault="00B909F1" w:rsidP="00995CC5">
            <w:pPr>
              <w:spacing w:before="0" w:after="0" w:line="276" w:lineRule="auto"/>
              <w:ind w:firstLine="0"/>
            </w:pPr>
            <w:r w:rsidRPr="00B909F1">
              <w:rPr>
                <w:color w:val="000000"/>
              </w:rPr>
              <w:t>US2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39FA8F" w14:textId="77777777" w:rsidR="00B909F1" w:rsidRPr="00B909F1" w:rsidRDefault="00B909F1" w:rsidP="00995CC5">
            <w:pPr>
              <w:spacing w:before="0" w:after="0" w:line="276" w:lineRule="auto"/>
              <w:ind w:firstLine="0"/>
            </w:pPr>
            <w:r w:rsidRPr="00B909F1">
              <w:rPr>
                <w:color w:val="000000"/>
              </w:rPr>
              <w:t>Nhân viên nhân sự</w:t>
            </w:r>
          </w:p>
        </w:tc>
        <w:tc>
          <w:tcPr>
            <w:tcW w:w="33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4E1764" w14:textId="77777777" w:rsidR="00B909F1" w:rsidRPr="00B909F1" w:rsidRDefault="00B909F1" w:rsidP="00995CC5">
            <w:pPr>
              <w:spacing w:before="0" w:after="0" w:line="276" w:lineRule="auto"/>
              <w:ind w:firstLine="0"/>
            </w:pPr>
            <w:r w:rsidRPr="00B909F1">
              <w:rPr>
                <w:color w:val="000000"/>
                <w:shd w:val="clear" w:color="auto" w:fill="FFFFFF"/>
              </w:rPr>
              <w:t>Xem lịch sử đóng bảo hiểm của nhân sự</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E43031" w14:textId="77777777" w:rsidR="00B909F1" w:rsidRPr="00B909F1" w:rsidRDefault="00B909F1" w:rsidP="00995CC5">
            <w:pPr>
              <w:spacing w:before="0" w:after="0" w:line="276" w:lineRule="auto"/>
              <w:ind w:firstLine="0"/>
            </w:pPr>
            <w:r w:rsidRPr="00B909F1">
              <w:rPr>
                <w:color w:val="000000"/>
              </w:rPr>
              <w:t>Để dễ dàng theo dõi việc đóng bảo hiểm của nhân viên và mức đóng đối với từng thời kỳ</w:t>
            </w:r>
          </w:p>
        </w:tc>
      </w:tr>
      <w:tr w:rsidR="00B909F1" w:rsidRPr="00B909F1" w14:paraId="3C9E6D54" w14:textId="77777777" w:rsidTr="00B909F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CD860E" w14:textId="77777777" w:rsidR="00B909F1" w:rsidRPr="00B909F1" w:rsidRDefault="00B909F1" w:rsidP="00995CC5">
            <w:pPr>
              <w:spacing w:before="0" w:after="0" w:line="276" w:lineRule="auto"/>
              <w:ind w:firstLine="0"/>
            </w:pPr>
            <w:r w:rsidRPr="00B909F1">
              <w:rPr>
                <w:color w:val="000000"/>
              </w:rPr>
              <w:lastRenderedPageBreak/>
              <w:t>US2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9CB6CE" w14:textId="77777777" w:rsidR="00B909F1" w:rsidRPr="00B909F1" w:rsidRDefault="00B909F1" w:rsidP="00995CC5">
            <w:pPr>
              <w:spacing w:before="0" w:after="0" w:line="276" w:lineRule="auto"/>
              <w:ind w:firstLine="0"/>
            </w:pPr>
            <w:r w:rsidRPr="00B909F1">
              <w:rPr>
                <w:color w:val="000000"/>
              </w:rPr>
              <w:t>Nhân viên nhân sự</w:t>
            </w:r>
          </w:p>
        </w:tc>
        <w:tc>
          <w:tcPr>
            <w:tcW w:w="33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1DD016" w14:textId="77777777" w:rsidR="00B909F1" w:rsidRPr="00B909F1" w:rsidRDefault="00B909F1" w:rsidP="00995CC5">
            <w:pPr>
              <w:spacing w:before="0" w:after="0" w:line="276" w:lineRule="auto"/>
              <w:ind w:firstLine="0"/>
            </w:pPr>
            <w:r w:rsidRPr="00B909F1">
              <w:rPr>
                <w:color w:val="000000"/>
              </w:rPr>
              <w:t>Quản lý đơn công tác của các nhân viên phòng ban khá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C487E7" w14:textId="77777777" w:rsidR="00B909F1" w:rsidRPr="00B909F1" w:rsidRDefault="00B909F1" w:rsidP="00995CC5">
            <w:pPr>
              <w:spacing w:before="0" w:after="0" w:line="276" w:lineRule="auto"/>
              <w:ind w:firstLine="0"/>
            </w:pPr>
            <w:r w:rsidRPr="00B909F1">
              <w:rPr>
                <w:color w:val="000000"/>
              </w:rPr>
              <w:t>Để tiện theo dõi và đề xuất phụ cấp hợp lý</w:t>
            </w:r>
          </w:p>
        </w:tc>
      </w:tr>
      <w:tr w:rsidR="00B909F1" w:rsidRPr="00B909F1" w14:paraId="23BEBB5E" w14:textId="77777777" w:rsidTr="00B909F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D50323" w14:textId="77777777" w:rsidR="00B909F1" w:rsidRPr="00B909F1" w:rsidRDefault="00B909F1" w:rsidP="00995CC5">
            <w:pPr>
              <w:spacing w:before="0" w:after="0" w:line="276" w:lineRule="auto"/>
              <w:ind w:firstLine="0"/>
            </w:pPr>
            <w:r w:rsidRPr="00B909F1">
              <w:rPr>
                <w:color w:val="000000"/>
              </w:rPr>
              <w:t>US2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E62478" w14:textId="77777777" w:rsidR="00B909F1" w:rsidRPr="00B909F1" w:rsidRDefault="00B909F1" w:rsidP="00995CC5">
            <w:pPr>
              <w:spacing w:before="0" w:after="0" w:line="276" w:lineRule="auto"/>
              <w:ind w:firstLine="0"/>
            </w:pPr>
            <w:r w:rsidRPr="00B909F1">
              <w:rPr>
                <w:color w:val="000000"/>
              </w:rPr>
              <w:t>Nhân viên nhân sự</w:t>
            </w:r>
          </w:p>
        </w:tc>
        <w:tc>
          <w:tcPr>
            <w:tcW w:w="33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11BF67" w14:textId="77777777" w:rsidR="00B909F1" w:rsidRPr="00B909F1" w:rsidRDefault="00B909F1" w:rsidP="00995CC5">
            <w:pPr>
              <w:spacing w:before="0" w:after="0" w:line="276" w:lineRule="auto"/>
              <w:ind w:firstLine="0"/>
            </w:pPr>
            <w:r w:rsidRPr="00B909F1">
              <w:rPr>
                <w:color w:val="212121"/>
              </w:rPr>
              <w:t>Import dữ liệu chấm công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E8818C" w14:textId="77777777" w:rsidR="00B909F1" w:rsidRPr="00B909F1" w:rsidRDefault="00B909F1" w:rsidP="00995CC5">
            <w:pPr>
              <w:spacing w:before="0" w:after="0" w:line="276" w:lineRule="auto"/>
              <w:ind w:firstLine="0"/>
            </w:pPr>
            <w:r w:rsidRPr="00B909F1">
              <w:rPr>
                <w:color w:val="212121"/>
              </w:rPr>
              <w:t>Để tiết kiệm thời gian và tránh xảy ra sai sót khi phải nhập liệu trực tiếp trên hệ thống</w:t>
            </w:r>
          </w:p>
        </w:tc>
      </w:tr>
      <w:tr w:rsidR="00B909F1" w:rsidRPr="00B909F1" w14:paraId="3597A2A7" w14:textId="77777777" w:rsidTr="00B909F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26C104" w14:textId="77777777" w:rsidR="00B909F1" w:rsidRPr="00B909F1" w:rsidRDefault="00B909F1" w:rsidP="00995CC5">
            <w:pPr>
              <w:spacing w:before="0" w:after="0" w:line="276" w:lineRule="auto"/>
              <w:ind w:firstLine="0"/>
            </w:pPr>
            <w:r w:rsidRPr="00B909F1">
              <w:rPr>
                <w:color w:val="000000"/>
              </w:rPr>
              <w:t>US2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C79550" w14:textId="77777777" w:rsidR="00B909F1" w:rsidRPr="00B909F1" w:rsidRDefault="00B909F1" w:rsidP="00995CC5">
            <w:pPr>
              <w:spacing w:before="0" w:after="0" w:line="276" w:lineRule="auto"/>
              <w:ind w:firstLine="0"/>
            </w:pPr>
            <w:r w:rsidRPr="00B909F1">
              <w:rPr>
                <w:color w:val="000000"/>
              </w:rPr>
              <w:t>Nhân viên nhân sự</w:t>
            </w:r>
          </w:p>
        </w:tc>
        <w:tc>
          <w:tcPr>
            <w:tcW w:w="33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B7F642" w14:textId="77777777" w:rsidR="00B909F1" w:rsidRPr="00B909F1" w:rsidRDefault="00B909F1" w:rsidP="00995CC5">
            <w:pPr>
              <w:spacing w:before="0" w:after="0" w:line="276" w:lineRule="auto"/>
              <w:ind w:firstLine="0"/>
            </w:pPr>
            <w:r w:rsidRPr="00B909F1">
              <w:rPr>
                <w:color w:val="000000"/>
              </w:rPr>
              <w:t>Tính toán lương nhân viên bằng các công thức được thiết lập sẵn trên hệ thố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6EED70" w14:textId="77777777" w:rsidR="00B909F1" w:rsidRPr="00B909F1" w:rsidRDefault="00B909F1" w:rsidP="00995CC5">
            <w:pPr>
              <w:spacing w:before="0" w:after="0" w:line="276" w:lineRule="auto"/>
              <w:ind w:firstLine="0"/>
            </w:pPr>
            <w:r w:rsidRPr="00B909F1">
              <w:rPr>
                <w:color w:val="212121"/>
              </w:rPr>
              <w:t xml:space="preserve">Để tránh lãng phí nhiều thời gian, công sức vì </w:t>
            </w:r>
            <w:r w:rsidRPr="00B909F1">
              <w:rPr>
                <w:color w:val="212121"/>
                <w:shd w:val="clear" w:color="auto" w:fill="FFFFFF"/>
              </w:rPr>
              <w:t>dữ liệu sẽ được tự động tổng hợp từ nhiều nguồn khác nhau và hoàn toàn được tính toán tự động và không có hoặc rất ít sai sót xảy ra</w:t>
            </w:r>
          </w:p>
        </w:tc>
      </w:tr>
      <w:tr w:rsidR="00B909F1" w:rsidRPr="00B909F1" w14:paraId="40AEF00C" w14:textId="77777777" w:rsidTr="00B909F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7A6A7" w14:textId="77777777" w:rsidR="00B909F1" w:rsidRPr="00B909F1" w:rsidRDefault="00B909F1" w:rsidP="00995CC5">
            <w:pPr>
              <w:spacing w:before="0" w:after="0" w:line="276" w:lineRule="auto"/>
              <w:ind w:firstLine="0"/>
            </w:pPr>
            <w:r w:rsidRPr="00B909F1">
              <w:rPr>
                <w:color w:val="000000"/>
              </w:rPr>
              <w:t>US3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1212B" w14:textId="77777777" w:rsidR="00B909F1" w:rsidRPr="00B909F1" w:rsidRDefault="00B909F1" w:rsidP="00995CC5">
            <w:pPr>
              <w:spacing w:before="0" w:after="0" w:line="276" w:lineRule="auto"/>
              <w:ind w:firstLine="0"/>
            </w:pPr>
            <w:r w:rsidRPr="00B909F1">
              <w:rPr>
                <w:color w:val="000000"/>
              </w:rPr>
              <w:t>Nhân viên nhân sự</w:t>
            </w:r>
          </w:p>
        </w:tc>
        <w:tc>
          <w:tcPr>
            <w:tcW w:w="33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F259EC" w14:textId="77777777" w:rsidR="00B909F1" w:rsidRPr="00B909F1" w:rsidRDefault="00B909F1" w:rsidP="00995CC5">
            <w:pPr>
              <w:spacing w:before="0" w:after="0" w:line="276" w:lineRule="auto"/>
              <w:ind w:firstLine="0"/>
            </w:pPr>
            <w:r w:rsidRPr="00B909F1">
              <w:rPr>
                <w:color w:val="000000"/>
              </w:rPr>
              <w:t>Tính toán lại công cho nhân viê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706A68" w14:textId="77777777" w:rsidR="00B909F1" w:rsidRPr="00B909F1" w:rsidRDefault="00B909F1" w:rsidP="000D3853">
            <w:pPr>
              <w:keepNext/>
              <w:spacing w:before="0" w:after="0" w:line="276" w:lineRule="auto"/>
              <w:ind w:firstLine="0"/>
            </w:pPr>
            <w:r w:rsidRPr="00B909F1">
              <w:rPr>
                <w:color w:val="212121"/>
              </w:rPr>
              <w:t>Để có thể chỉnh sửa lại công một cách thuận tiện khi xảy ra sai sót tránh làm mất công của nhân viên </w:t>
            </w:r>
          </w:p>
        </w:tc>
      </w:tr>
    </w:tbl>
    <w:p w14:paraId="4AD7BD55" w14:textId="272E896D" w:rsidR="00BC7086" w:rsidRPr="00BC7086" w:rsidRDefault="00BC7086" w:rsidP="00BC7086">
      <w:pPr>
        <w:pStyle w:val="Caption"/>
      </w:pPr>
      <w:bookmarkStart w:id="83" w:name="_Toc110894714"/>
      <w:r>
        <w:t>Bảng 3.</w:t>
      </w:r>
      <w:r w:rsidR="002805C6">
        <w:fldChar w:fldCharType="begin"/>
      </w:r>
      <w:r w:rsidR="002805C6">
        <w:instrText xml:space="preserve"> SEQ Bảng_3. \* ARABIC </w:instrText>
      </w:r>
      <w:r w:rsidR="002805C6">
        <w:fldChar w:fldCharType="separate"/>
      </w:r>
      <w:r>
        <w:rPr>
          <w:noProof/>
        </w:rPr>
        <w:t>2</w:t>
      </w:r>
      <w:r w:rsidR="002805C6">
        <w:rPr>
          <w:noProof/>
        </w:rPr>
        <w:fldChar w:fldCharType="end"/>
      </w:r>
      <w:r>
        <w:t xml:space="preserve">: </w:t>
      </w:r>
      <w:r w:rsidRPr="000D3853">
        <w:rPr>
          <w:i/>
        </w:rPr>
        <w:t>User Story</w:t>
      </w:r>
      <w:bookmarkEnd w:id="83"/>
    </w:p>
    <w:p w14:paraId="2804F8E5" w14:textId="7FA733A8" w:rsidR="004A23FF" w:rsidRDefault="004A23FF" w:rsidP="005A2E39">
      <w:pPr>
        <w:pStyle w:val="Heading2"/>
      </w:pPr>
      <w:bookmarkStart w:id="84" w:name="_Toc111319394"/>
      <w:r w:rsidRPr="00B909F1">
        <w:t>Phân nhóm các chức năng</w:t>
      </w:r>
      <w:bookmarkEnd w:id="84"/>
    </w:p>
    <w:p w14:paraId="7DCB42D5" w14:textId="386AEF38" w:rsidR="00B909F1" w:rsidRPr="00B909F1" w:rsidRDefault="00751820" w:rsidP="00751820">
      <w:pPr>
        <w:pStyle w:val="Heading3"/>
      </w:pPr>
      <w:bookmarkStart w:id="85" w:name="_Toc111319395"/>
      <w:r>
        <w:t>Phân nhóm chức năng theo module Cấu hình – Cài đặt</w:t>
      </w:r>
      <w:bookmarkEnd w:id="85"/>
    </w:p>
    <w:tbl>
      <w:tblPr>
        <w:tblW w:w="8497" w:type="dxa"/>
        <w:tblCellMar>
          <w:left w:w="0" w:type="dxa"/>
          <w:right w:w="0" w:type="dxa"/>
        </w:tblCellMar>
        <w:tblLook w:val="04A0" w:firstRow="1" w:lastRow="0" w:firstColumn="1" w:lastColumn="0" w:noHBand="0" w:noVBand="1"/>
      </w:tblPr>
      <w:tblGrid>
        <w:gridCol w:w="582"/>
        <w:gridCol w:w="1319"/>
        <w:gridCol w:w="2202"/>
        <w:gridCol w:w="4394"/>
      </w:tblGrid>
      <w:tr w:rsidR="00B909F1" w:rsidRPr="00B909F1" w14:paraId="33A4FB64" w14:textId="77777777" w:rsidTr="00B909F1">
        <w:trPr>
          <w:trHeight w:val="315"/>
        </w:trPr>
        <w:tc>
          <w:tcPr>
            <w:tcW w:w="0" w:type="auto"/>
            <w:tcBorders>
              <w:top w:val="single" w:sz="6" w:space="0" w:color="000000"/>
              <w:left w:val="single" w:sz="6" w:space="0" w:color="000000"/>
              <w:bottom w:val="single" w:sz="6" w:space="0" w:color="000000"/>
              <w:right w:val="single" w:sz="6" w:space="0" w:color="000000"/>
            </w:tcBorders>
            <w:shd w:val="clear" w:color="auto" w:fill="A4C2F4"/>
            <w:tcMar>
              <w:top w:w="30" w:type="dxa"/>
              <w:left w:w="45" w:type="dxa"/>
              <w:bottom w:w="30" w:type="dxa"/>
              <w:right w:w="45" w:type="dxa"/>
            </w:tcMar>
            <w:vAlign w:val="bottom"/>
            <w:hideMark/>
          </w:tcPr>
          <w:p w14:paraId="584FDA60" w14:textId="77777777" w:rsidR="00B909F1" w:rsidRPr="00B909F1" w:rsidRDefault="00B909F1" w:rsidP="00B909F1">
            <w:pPr>
              <w:spacing w:before="0" w:after="0" w:line="276" w:lineRule="auto"/>
              <w:ind w:firstLine="0"/>
              <w:jc w:val="center"/>
              <w:rPr>
                <w:b/>
                <w:bCs/>
              </w:rPr>
            </w:pPr>
            <w:r w:rsidRPr="00B909F1">
              <w:rPr>
                <w:b/>
                <w:bCs/>
              </w:rPr>
              <w:t>STT</w:t>
            </w:r>
          </w:p>
        </w:tc>
        <w:tc>
          <w:tcPr>
            <w:tcW w:w="0" w:type="auto"/>
            <w:tcBorders>
              <w:top w:val="single" w:sz="6" w:space="0" w:color="000000"/>
              <w:left w:val="single" w:sz="6" w:space="0" w:color="CCCCCC"/>
              <w:bottom w:val="single" w:sz="6" w:space="0" w:color="000000"/>
              <w:right w:val="single" w:sz="6" w:space="0" w:color="000000"/>
            </w:tcBorders>
            <w:shd w:val="clear" w:color="auto" w:fill="A4C2F4"/>
            <w:tcMar>
              <w:top w:w="30" w:type="dxa"/>
              <w:left w:w="45" w:type="dxa"/>
              <w:bottom w:w="30" w:type="dxa"/>
              <w:right w:w="45" w:type="dxa"/>
            </w:tcMar>
            <w:vAlign w:val="bottom"/>
            <w:hideMark/>
          </w:tcPr>
          <w:p w14:paraId="0A798B91" w14:textId="77777777" w:rsidR="00B909F1" w:rsidRPr="00B909F1" w:rsidRDefault="00B909F1" w:rsidP="00B909F1">
            <w:pPr>
              <w:spacing w:before="0" w:after="0" w:line="276" w:lineRule="auto"/>
              <w:ind w:firstLine="0"/>
              <w:jc w:val="center"/>
              <w:rPr>
                <w:b/>
                <w:bCs/>
              </w:rPr>
            </w:pPr>
            <w:r w:rsidRPr="00B909F1">
              <w:rPr>
                <w:b/>
                <w:bCs/>
              </w:rPr>
              <w:t>Nhóm Module</w:t>
            </w:r>
          </w:p>
        </w:tc>
        <w:tc>
          <w:tcPr>
            <w:tcW w:w="2202" w:type="dxa"/>
            <w:tcBorders>
              <w:top w:val="single" w:sz="6" w:space="0" w:color="000000"/>
              <w:left w:val="single" w:sz="6" w:space="0" w:color="CCCCCC"/>
              <w:bottom w:val="single" w:sz="6" w:space="0" w:color="000000"/>
              <w:right w:val="single" w:sz="6" w:space="0" w:color="000000"/>
            </w:tcBorders>
            <w:shd w:val="clear" w:color="auto" w:fill="A4C2F4"/>
            <w:tcMar>
              <w:top w:w="30" w:type="dxa"/>
              <w:left w:w="45" w:type="dxa"/>
              <w:bottom w:w="30" w:type="dxa"/>
              <w:right w:w="45" w:type="dxa"/>
            </w:tcMar>
            <w:vAlign w:val="bottom"/>
            <w:hideMark/>
          </w:tcPr>
          <w:p w14:paraId="73EBE25C" w14:textId="77777777" w:rsidR="00B909F1" w:rsidRPr="00B909F1" w:rsidRDefault="00B909F1" w:rsidP="00B909F1">
            <w:pPr>
              <w:spacing w:before="0" w:after="0" w:line="276" w:lineRule="auto"/>
              <w:ind w:firstLine="0"/>
              <w:jc w:val="center"/>
              <w:rPr>
                <w:b/>
                <w:bCs/>
              </w:rPr>
            </w:pPr>
            <w:r w:rsidRPr="00B909F1">
              <w:rPr>
                <w:b/>
                <w:bCs/>
              </w:rPr>
              <w:t>Module con</w:t>
            </w:r>
          </w:p>
        </w:tc>
        <w:tc>
          <w:tcPr>
            <w:tcW w:w="4394" w:type="dxa"/>
            <w:tcBorders>
              <w:top w:val="single" w:sz="6" w:space="0" w:color="000000"/>
              <w:left w:val="single" w:sz="6" w:space="0" w:color="CCCCCC"/>
              <w:bottom w:val="single" w:sz="6" w:space="0" w:color="000000"/>
              <w:right w:val="single" w:sz="6" w:space="0" w:color="000000"/>
            </w:tcBorders>
            <w:shd w:val="clear" w:color="auto" w:fill="A4C2F4"/>
            <w:tcMar>
              <w:top w:w="30" w:type="dxa"/>
              <w:left w:w="45" w:type="dxa"/>
              <w:bottom w:w="30" w:type="dxa"/>
              <w:right w:w="45" w:type="dxa"/>
            </w:tcMar>
            <w:vAlign w:val="bottom"/>
            <w:hideMark/>
          </w:tcPr>
          <w:p w14:paraId="3B57D577" w14:textId="77777777" w:rsidR="00B909F1" w:rsidRPr="00B909F1" w:rsidRDefault="00B909F1" w:rsidP="00B909F1">
            <w:pPr>
              <w:spacing w:before="0" w:after="0" w:line="276" w:lineRule="auto"/>
              <w:ind w:firstLine="0"/>
              <w:jc w:val="center"/>
              <w:rPr>
                <w:b/>
                <w:bCs/>
              </w:rPr>
            </w:pPr>
            <w:r w:rsidRPr="00B909F1">
              <w:rPr>
                <w:b/>
                <w:bCs/>
              </w:rPr>
              <w:t>Chức năng</w:t>
            </w:r>
          </w:p>
        </w:tc>
      </w:tr>
      <w:tr w:rsidR="00B909F1" w:rsidRPr="00B909F1" w14:paraId="54F4EB7D"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B4CF7E7" w14:textId="77777777" w:rsidR="00B909F1" w:rsidRPr="00B909F1" w:rsidRDefault="00B909F1" w:rsidP="00B909F1">
            <w:pPr>
              <w:spacing w:before="0" w:after="0" w:line="276" w:lineRule="auto"/>
              <w:ind w:firstLine="0"/>
              <w:jc w:val="center"/>
            </w:pPr>
            <w:r w:rsidRPr="00B909F1">
              <w:t>1</w:t>
            </w:r>
          </w:p>
        </w:tc>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CF4B2F" w14:textId="77777777" w:rsidR="00B909F1" w:rsidRPr="00B909F1" w:rsidRDefault="00B909F1" w:rsidP="00B909F1">
            <w:pPr>
              <w:spacing w:before="0" w:after="0" w:line="276" w:lineRule="auto"/>
              <w:ind w:firstLine="0"/>
              <w:jc w:val="left"/>
            </w:pPr>
            <w:r w:rsidRPr="00B909F1">
              <w:t>Cài đặt hệ thống</w:t>
            </w:r>
          </w:p>
        </w:tc>
        <w:tc>
          <w:tcPr>
            <w:tcW w:w="220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8423FD" w14:textId="77777777" w:rsidR="00B909F1" w:rsidRPr="00B909F1" w:rsidRDefault="00B909F1" w:rsidP="00B909F1">
            <w:pPr>
              <w:spacing w:before="0" w:after="0" w:line="276" w:lineRule="auto"/>
              <w:ind w:firstLine="0"/>
              <w:jc w:val="left"/>
            </w:pPr>
            <w:r w:rsidRPr="00B909F1">
              <w:t>Thông tin công ty</w:t>
            </w: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965798D" w14:textId="77777777" w:rsidR="00B909F1" w:rsidRPr="00B909F1" w:rsidRDefault="00B909F1" w:rsidP="00B909F1">
            <w:pPr>
              <w:spacing w:before="0" w:after="0" w:line="276" w:lineRule="auto"/>
              <w:ind w:firstLine="0"/>
              <w:jc w:val="left"/>
            </w:pPr>
            <w:r w:rsidRPr="00B909F1">
              <w:t>Cập nhật thông tin công ty</w:t>
            </w:r>
          </w:p>
        </w:tc>
      </w:tr>
      <w:tr w:rsidR="00B909F1" w:rsidRPr="00B909F1" w14:paraId="5EEC0286"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2FB0F5F" w14:textId="77777777" w:rsidR="00B909F1" w:rsidRPr="00B909F1" w:rsidRDefault="00B909F1" w:rsidP="00B909F1">
            <w:pPr>
              <w:spacing w:before="0" w:after="0" w:line="276" w:lineRule="auto"/>
              <w:ind w:firstLine="0"/>
              <w:jc w:val="center"/>
            </w:pPr>
            <w:r w:rsidRPr="00B909F1">
              <w:t>2</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899E1C" w14:textId="77777777" w:rsidR="00B909F1" w:rsidRPr="00B909F1" w:rsidRDefault="00B909F1" w:rsidP="00B909F1">
            <w:pPr>
              <w:spacing w:before="0" w:after="0" w:line="276" w:lineRule="auto"/>
              <w:ind w:firstLine="0"/>
              <w:jc w:val="left"/>
            </w:pPr>
          </w:p>
        </w:tc>
        <w:tc>
          <w:tcPr>
            <w:tcW w:w="2202"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E834F8C" w14:textId="77777777" w:rsidR="00B909F1" w:rsidRPr="00B909F1" w:rsidRDefault="00B909F1" w:rsidP="00B909F1">
            <w:pPr>
              <w:spacing w:before="0" w:after="0" w:line="276" w:lineRule="auto"/>
              <w:ind w:firstLine="0"/>
              <w:jc w:val="left"/>
            </w:pPr>
            <w:r w:rsidRPr="00B909F1">
              <w:t>Phòng ban chi nhánh</w:t>
            </w: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E8F6A40" w14:textId="77777777" w:rsidR="00B909F1" w:rsidRPr="00B909F1" w:rsidRDefault="00B909F1" w:rsidP="00B909F1">
            <w:pPr>
              <w:spacing w:before="0" w:after="0" w:line="276" w:lineRule="auto"/>
              <w:ind w:firstLine="0"/>
              <w:jc w:val="left"/>
            </w:pPr>
            <w:r w:rsidRPr="00B909F1">
              <w:t>Xem danh sách phòng ban,chi nhánh</w:t>
            </w:r>
          </w:p>
        </w:tc>
      </w:tr>
      <w:tr w:rsidR="00B909F1" w:rsidRPr="00B909F1" w14:paraId="5DDD9364"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F29B077" w14:textId="77777777" w:rsidR="00B909F1" w:rsidRPr="00B909F1" w:rsidRDefault="00B909F1" w:rsidP="00B909F1">
            <w:pPr>
              <w:spacing w:before="0" w:after="0" w:line="276" w:lineRule="auto"/>
              <w:ind w:firstLine="0"/>
              <w:jc w:val="center"/>
            </w:pPr>
            <w:r w:rsidRPr="00B909F1">
              <w:t>3</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D637A48"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0C56E6B7"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DDA3B0" w14:textId="77777777" w:rsidR="00B909F1" w:rsidRPr="00B909F1" w:rsidRDefault="00B909F1" w:rsidP="00B909F1">
            <w:pPr>
              <w:spacing w:before="0" w:after="0" w:line="276" w:lineRule="auto"/>
              <w:ind w:firstLine="0"/>
              <w:jc w:val="left"/>
            </w:pPr>
            <w:r w:rsidRPr="00B909F1">
              <w:t>Tạo mới phòng ban</w:t>
            </w:r>
          </w:p>
        </w:tc>
      </w:tr>
      <w:tr w:rsidR="00B909F1" w:rsidRPr="00B909F1" w14:paraId="3F9F1761"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86C584B" w14:textId="77777777" w:rsidR="00B909F1" w:rsidRPr="00B909F1" w:rsidRDefault="00B909F1" w:rsidP="00B909F1">
            <w:pPr>
              <w:spacing w:before="0" w:after="0" w:line="276" w:lineRule="auto"/>
              <w:ind w:firstLine="0"/>
              <w:jc w:val="center"/>
            </w:pPr>
            <w:r w:rsidRPr="00B909F1">
              <w:t>4</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F83FD7B"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55A00F0E"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86E6ED7" w14:textId="77777777" w:rsidR="00B909F1" w:rsidRPr="00B909F1" w:rsidRDefault="00B909F1" w:rsidP="00B909F1">
            <w:pPr>
              <w:spacing w:before="0" w:after="0" w:line="276" w:lineRule="auto"/>
              <w:ind w:firstLine="0"/>
              <w:jc w:val="left"/>
            </w:pPr>
            <w:r w:rsidRPr="00B909F1">
              <w:t>Cập nhật thông tin phòng ban</w:t>
            </w:r>
          </w:p>
        </w:tc>
      </w:tr>
      <w:tr w:rsidR="00B909F1" w:rsidRPr="00B909F1" w14:paraId="2ED2B624"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550C605" w14:textId="77777777" w:rsidR="00B909F1" w:rsidRPr="00B909F1" w:rsidRDefault="00B909F1" w:rsidP="00B909F1">
            <w:pPr>
              <w:spacing w:before="0" w:after="0" w:line="276" w:lineRule="auto"/>
              <w:ind w:firstLine="0"/>
              <w:jc w:val="center"/>
            </w:pPr>
            <w:r w:rsidRPr="00B909F1">
              <w:t>5</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6C9893B"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4CA266FD"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55C77D" w14:textId="77777777" w:rsidR="00B909F1" w:rsidRPr="00B909F1" w:rsidRDefault="00B909F1" w:rsidP="00B909F1">
            <w:pPr>
              <w:spacing w:before="0" w:after="0" w:line="276" w:lineRule="auto"/>
              <w:ind w:firstLine="0"/>
              <w:jc w:val="left"/>
            </w:pPr>
            <w:r w:rsidRPr="00B909F1">
              <w:t>Xóa phòng ban</w:t>
            </w:r>
          </w:p>
        </w:tc>
      </w:tr>
      <w:tr w:rsidR="00B909F1" w:rsidRPr="00B909F1" w14:paraId="4E45AED6"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4A2519A" w14:textId="77777777" w:rsidR="00B909F1" w:rsidRPr="00B909F1" w:rsidRDefault="00B909F1" w:rsidP="00B909F1">
            <w:pPr>
              <w:spacing w:before="0" w:after="0" w:line="276" w:lineRule="auto"/>
              <w:ind w:firstLine="0"/>
              <w:jc w:val="center"/>
            </w:pPr>
            <w:r w:rsidRPr="00B909F1">
              <w:t>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2216892" w14:textId="77777777" w:rsidR="00B909F1" w:rsidRPr="00B909F1" w:rsidRDefault="00B909F1" w:rsidP="00B909F1">
            <w:pPr>
              <w:spacing w:before="0" w:after="0" w:line="276" w:lineRule="auto"/>
              <w:ind w:firstLine="0"/>
              <w:jc w:val="left"/>
            </w:pPr>
          </w:p>
        </w:tc>
        <w:tc>
          <w:tcPr>
            <w:tcW w:w="2202"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B58AE6" w14:textId="77777777" w:rsidR="00B909F1" w:rsidRPr="00B909F1" w:rsidRDefault="00B909F1" w:rsidP="00B909F1">
            <w:pPr>
              <w:spacing w:before="0" w:after="0" w:line="276" w:lineRule="auto"/>
              <w:ind w:firstLine="0"/>
              <w:jc w:val="left"/>
            </w:pPr>
            <w:r w:rsidRPr="00B909F1">
              <w:t>Tài khoản người dùng</w:t>
            </w: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9E5592" w14:textId="77777777" w:rsidR="00B909F1" w:rsidRPr="00B909F1" w:rsidRDefault="00B909F1" w:rsidP="00B909F1">
            <w:pPr>
              <w:spacing w:before="0" w:after="0" w:line="276" w:lineRule="auto"/>
              <w:ind w:firstLine="0"/>
              <w:jc w:val="left"/>
            </w:pPr>
            <w:r w:rsidRPr="00B909F1">
              <w:t>Xem danh sách tài khoản người dùng</w:t>
            </w:r>
          </w:p>
        </w:tc>
      </w:tr>
      <w:tr w:rsidR="00B909F1" w:rsidRPr="00B909F1" w14:paraId="13449FA3"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25117B0" w14:textId="77777777" w:rsidR="00B909F1" w:rsidRPr="00B909F1" w:rsidRDefault="00B909F1" w:rsidP="00B909F1">
            <w:pPr>
              <w:spacing w:before="0" w:after="0" w:line="276" w:lineRule="auto"/>
              <w:ind w:firstLine="0"/>
              <w:jc w:val="center"/>
            </w:pPr>
            <w:r w:rsidRPr="00B909F1">
              <w:t>7</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C06B3DF"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082F524C"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74F0BF" w14:textId="77777777" w:rsidR="00B909F1" w:rsidRPr="00B909F1" w:rsidRDefault="00B909F1" w:rsidP="00B909F1">
            <w:pPr>
              <w:spacing w:before="0" w:after="0" w:line="276" w:lineRule="auto"/>
              <w:ind w:firstLine="0"/>
              <w:jc w:val="left"/>
            </w:pPr>
            <w:r w:rsidRPr="00B909F1">
              <w:t>Lọc danh sách (trạng thái tài khoản)</w:t>
            </w:r>
          </w:p>
        </w:tc>
      </w:tr>
      <w:tr w:rsidR="00B909F1" w:rsidRPr="00B909F1" w14:paraId="2C7DC3AD"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AACF84C" w14:textId="77777777" w:rsidR="00B909F1" w:rsidRPr="00B909F1" w:rsidRDefault="00B909F1" w:rsidP="00B909F1">
            <w:pPr>
              <w:spacing w:before="0" w:after="0" w:line="276" w:lineRule="auto"/>
              <w:ind w:firstLine="0"/>
              <w:jc w:val="center"/>
            </w:pPr>
            <w:r w:rsidRPr="00B909F1">
              <w:t>8</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8BE4B68"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675FBFC7"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F4D1DD1" w14:textId="77777777" w:rsidR="00B909F1" w:rsidRPr="00B909F1" w:rsidRDefault="00B909F1" w:rsidP="00B909F1">
            <w:pPr>
              <w:spacing w:before="0" w:after="0" w:line="276" w:lineRule="auto"/>
              <w:ind w:firstLine="0"/>
              <w:jc w:val="left"/>
            </w:pPr>
            <w:r w:rsidRPr="00B909F1">
              <w:t>Tạo mới tài khoản người dùng</w:t>
            </w:r>
          </w:p>
        </w:tc>
      </w:tr>
      <w:tr w:rsidR="00B909F1" w:rsidRPr="00B909F1" w14:paraId="473520B6"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FC89B23" w14:textId="77777777" w:rsidR="00B909F1" w:rsidRPr="00B909F1" w:rsidRDefault="00B909F1" w:rsidP="00B909F1">
            <w:pPr>
              <w:spacing w:before="0" w:after="0" w:line="276" w:lineRule="auto"/>
              <w:ind w:firstLine="0"/>
              <w:jc w:val="center"/>
            </w:pPr>
            <w:r w:rsidRPr="00B909F1">
              <w:t>9</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DF47F01"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27B93BC8"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8372939" w14:textId="77777777" w:rsidR="00B909F1" w:rsidRPr="00B909F1" w:rsidRDefault="00B909F1" w:rsidP="00B909F1">
            <w:pPr>
              <w:spacing w:before="0" w:after="0" w:line="276" w:lineRule="auto"/>
              <w:ind w:firstLine="0"/>
              <w:jc w:val="left"/>
            </w:pPr>
            <w:r w:rsidRPr="00B909F1">
              <w:t>Cập nhật thông tin tài khoản</w:t>
            </w:r>
          </w:p>
        </w:tc>
      </w:tr>
      <w:tr w:rsidR="00B909F1" w:rsidRPr="00B909F1" w14:paraId="532A4B79"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C34B803" w14:textId="77777777" w:rsidR="00B909F1" w:rsidRPr="00B909F1" w:rsidRDefault="00B909F1" w:rsidP="00B909F1">
            <w:pPr>
              <w:spacing w:before="0" w:after="0" w:line="276" w:lineRule="auto"/>
              <w:ind w:firstLine="0"/>
              <w:jc w:val="center"/>
            </w:pPr>
            <w:r w:rsidRPr="00B909F1">
              <w:t>10</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D843962"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049A4CD5"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822DF8" w14:textId="77777777" w:rsidR="00B909F1" w:rsidRPr="00B909F1" w:rsidRDefault="00B909F1" w:rsidP="00B909F1">
            <w:pPr>
              <w:spacing w:before="0" w:after="0" w:line="276" w:lineRule="auto"/>
              <w:ind w:firstLine="0"/>
              <w:jc w:val="left"/>
            </w:pPr>
            <w:r w:rsidRPr="00B909F1">
              <w:t>Kích hoạt tài khoản</w:t>
            </w:r>
          </w:p>
        </w:tc>
      </w:tr>
      <w:tr w:rsidR="00B909F1" w:rsidRPr="00B909F1" w14:paraId="6C329D10"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89E4CA2" w14:textId="77777777" w:rsidR="00B909F1" w:rsidRPr="00B909F1" w:rsidRDefault="00B909F1" w:rsidP="00B909F1">
            <w:pPr>
              <w:spacing w:before="0" w:after="0" w:line="276" w:lineRule="auto"/>
              <w:ind w:firstLine="0"/>
              <w:jc w:val="center"/>
            </w:pPr>
            <w:r w:rsidRPr="00B909F1">
              <w:lastRenderedPageBreak/>
              <w:t>11</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BEE9701"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5B23C506"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4A51D9" w14:textId="77777777" w:rsidR="00B909F1" w:rsidRPr="00B909F1" w:rsidRDefault="00B909F1" w:rsidP="00B909F1">
            <w:pPr>
              <w:spacing w:before="0" w:after="0" w:line="276" w:lineRule="auto"/>
              <w:ind w:firstLine="0"/>
              <w:jc w:val="left"/>
            </w:pPr>
            <w:r w:rsidRPr="00B909F1">
              <w:t>Khóa/Mở khóa tài khoản</w:t>
            </w:r>
          </w:p>
        </w:tc>
      </w:tr>
      <w:tr w:rsidR="00B909F1" w:rsidRPr="00B909F1" w14:paraId="76ACAD52"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CC06798" w14:textId="77777777" w:rsidR="00B909F1" w:rsidRPr="00B909F1" w:rsidRDefault="00B909F1" w:rsidP="00B909F1">
            <w:pPr>
              <w:spacing w:before="0" w:after="0" w:line="276" w:lineRule="auto"/>
              <w:ind w:firstLine="0"/>
              <w:jc w:val="center"/>
            </w:pPr>
            <w:r w:rsidRPr="00B909F1">
              <w:lastRenderedPageBreak/>
              <w:t>12</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C532AEE"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0DA2B7EB"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676627A" w14:textId="77777777" w:rsidR="00B909F1" w:rsidRPr="00B909F1" w:rsidRDefault="00B909F1" w:rsidP="00B909F1">
            <w:pPr>
              <w:spacing w:before="0" w:after="0" w:line="276" w:lineRule="auto"/>
              <w:ind w:firstLine="0"/>
              <w:jc w:val="left"/>
            </w:pPr>
            <w:r w:rsidRPr="00B909F1">
              <w:t>Đặt lại mật khẩu</w:t>
            </w:r>
          </w:p>
        </w:tc>
      </w:tr>
      <w:tr w:rsidR="00B909F1" w:rsidRPr="00B909F1" w14:paraId="6340433A"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9821C2C" w14:textId="77777777" w:rsidR="00B909F1" w:rsidRPr="00B909F1" w:rsidRDefault="00B909F1" w:rsidP="00B909F1">
            <w:pPr>
              <w:spacing w:before="0" w:after="0" w:line="276" w:lineRule="auto"/>
              <w:ind w:firstLine="0"/>
              <w:jc w:val="center"/>
            </w:pPr>
            <w:r w:rsidRPr="00B909F1">
              <w:t>13</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F7FA7B6" w14:textId="77777777" w:rsidR="00B909F1" w:rsidRPr="00B909F1" w:rsidRDefault="00B909F1" w:rsidP="00B909F1">
            <w:pPr>
              <w:spacing w:before="0" w:after="0" w:line="276" w:lineRule="auto"/>
              <w:ind w:firstLine="0"/>
              <w:jc w:val="left"/>
            </w:pPr>
          </w:p>
        </w:tc>
        <w:tc>
          <w:tcPr>
            <w:tcW w:w="2202"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51E842" w14:textId="77777777" w:rsidR="00B909F1" w:rsidRPr="00B909F1" w:rsidRDefault="00B909F1" w:rsidP="00B909F1">
            <w:pPr>
              <w:spacing w:before="0" w:after="0" w:line="276" w:lineRule="auto"/>
              <w:ind w:firstLine="0"/>
              <w:jc w:val="left"/>
            </w:pPr>
            <w:r w:rsidRPr="00B909F1">
              <w:t>Nhóm người dùng</w:t>
            </w: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47D842" w14:textId="77777777" w:rsidR="00B909F1" w:rsidRPr="00B909F1" w:rsidRDefault="00B909F1" w:rsidP="00B909F1">
            <w:pPr>
              <w:spacing w:before="0" w:after="0" w:line="276" w:lineRule="auto"/>
              <w:ind w:firstLine="0"/>
              <w:jc w:val="left"/>
            </w:pPr>
            <w:r w:rsidRPr="00B909F1">
              <w:t>Xem danh sách nhóm người dùng</w:t>
            </w:r>
          </w:p>
        </w:tc>
      </w:tr>
      <w:tr w:rsidR="00B909F1" w:rsidRPr="00B909F1" w14:paraId="2BE222C0"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35FED73" w14:textId="77777777" w:rsidR="00B909F1" w:rsidRPr="00B909F1" w:rsidRDefault="00B909F1" w:rsidP="00B909F1">
            <w:pPr>
              <w:spacing w:before="0" w:after="0" w:line="276" w:lineRule="auto"/>
              <w:ind w:firstLine="0"/>
              <w:jc w:val="center"/>
            </w:pPr>
            <w:r w:rsidRPr="00B909F1">
              <w:t>14</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2252567"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6618A4FA"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A7DEC61" w14:textId="77777777" w:rsidR="00B909F1" w:rsidRPr="00B909F1" w:rsidRDefault="00B909F1" w:rsidP="00B909F1">
            <w:pPr>
              <w:spacing w:before="0" w:after="0" w:line="276" w:lineRule="auto"/>
              <w:ind w:firstLine="0"/>
              <w:jc w:val="left"/>
            </w:pPr>
            <w:r w:rsidRPr="00B909F1">
              <w:t>Tạo mới nhóm người dùng</w:t>
            </w:r>
          </w:p>
        </w:tc>
      </w:tr>
      <w:tr w:rsidR="00B909F1" w:rsidRPr="00B909F1" w14:paraId="1BB038F0"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D5BED9A" w14:textId="77777777" w:rsidR="00B909F1" w:rsidRPr="00B909F1" w:rsidRDefault="00B909F1" w:rsidP="00B909F1">
            <w:pPr>
              <w:spacing w:before="0" w:after="0" w:line="276" w:lineRule="auto"/>
              <w:ind w:firstLine="0"/>
              <w:jc w:val="center"/>
            </w:pPr>
            <w:r w:rsidRPr="00B909F1">
              <w:t>15</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AB6FC38"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08F6D0EE"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B9F31A" w14:textId="77777777" w:rsidR="00B909F1" w:rsidRPr="00B909F1" w:rsidRDefault="00B909F1" w:rsidP="00B909F1">
            <w:pPr>
              <w:spacing w:before="0" w:after="0" w:line="276" w:lineRule="auto"/>
              <w:ind w:firstLine="0"/>
              <w:jc w:val="left"/>
            </w:pPr>
            <w:r w:rsidRPr="00B909F1">
              <w:t>Xem chi tiết nhóm người dùng</w:t>
            </w:r>
          </w:p>
        </w:tc>
      </w:tr>
      <w:tr w:rsidR="00B909F1" w:rsidRPr="00B909F1" w14:paraId="4736E6B6"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28518D7" w14:textId="77777777" w:rsidR="00B909F1" w:rsidRPr="00B909F1" w:rsidRDefault="00B909F1" w:rsidP="00B909F1">
            <w:pPr>
              <w:spacing w:before="0" w:after="0" w:line="276" w:lineRule="auto"/>
              <w:ind w:firstLine="0"/>
              <w:jc w:val="center"/>
            </w:pPr>
            <w:r w:rsidRPr="00B909F1">
              <w:t>1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716DF26"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237B95FD"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735D4F0" w14:textId="77777777" w:rsidR="00B909F1" w:rsidRPr="00B909F1" w:rsidRDefault="00B909F1" w:rsidP="00B909F1">
            <w:pPr>
              <w:spacing w:before="0" w:after="0" w:line="276" w:lineRule="auto"/>
              <w:ind w:firstLine="0"/>
              <w:jc w:val="left"/>
            </w:pPr>
            <w:r w:rsidRPr="00B909F1">
              <w:t>Chỉnh sửa/ Cập nhật nhóm người dùng</w:t>
            </w:r>
          </w:p>
        </w:tc>
      </w:tr>
      <w:tr w:rsidR="00B909F1" w:rsidRPr="00B909F1" w14:paraId="5F97FE67"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03DA0B2" w14:textId="77777777" w:rsidR="00B909F1" w:rsidRPr="00B909F1" w:rsidRDefault="00B909F1" w:rsidP="00B909F1">
            <w:pPr>
              <w:spacing w:before="0" w:after="0" w:line="276" w:lineRule="auto"/>
              <w:ind w:firstLine="0"/>
              <w:jc w:val="center"/>
            </w:pPr>
            <w:r w:rsidRPr="00B909F1">
              <w:t>17</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74A9890"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03CBCC98"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C74957F" w14:textId="77777777" w:rsidR="00B909F1" w:rsidRPr="00B909F1" w:rsidRDefault="00B909F1" w:rsidP="00B909F1">
            <w:pPr>
              <w:spacing w:before="0" w:after="0" w:line="276" w:lineRule="auto"/>
              <w:ind w:firstLine="0"/>
              <w:jc w:val="left"/>
            </w:pPr>
            <w:r w:rsidRPr="00B909F1">
              <w:t>Phân quyền cho nhóm người dùng</w:t>
            </w:r>
          </w:p>
        </w:tc>
      </w:tr>
      <w:tr w:rsidR="00B909F1" w:rsidRPr="00B909F1" w14:paraId="3ED73D07"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507AA61" w14:textId="77777777" w:rsidR="00B909F1" w:rsidRPr="00B909F1" w:rsidRDefault="00B909F1" w:rsidP="00B909F1">
            <w:pPr>
              <w:spacing w:before="0" w:after="0" w:line="276" w:lineRule="auto"/>
              <w:ind w:firstLine="0"/>
              <w:jc w:val="center"/>
            </w:pPr>
            <w:r w:rsidRPr="00B909F1">
              <w:t>18</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22039D4"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59577E1D"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8E015E" w14:textId="77777777" w:rsidR="00B909F1" w:rsidRPr="00B909F1" w:rsidRDefault="00B909F1" w:rsidP="00B909F1">
            <w:pPr>
              <w:spacing w:before="0" w:after="0" w:line="276" w:lineRule="auto"/>
              <w:ind w:firstLine="0"/>
              <w:jc w:val="left"/>
            </w:pPr>
            <w:r w:rsidRPr="00B909F1">
              <w:t>Xóa nhóm người dùng</w:t>
            </w:r>
          </w:p>
        </w:tc>
      </w:tr>
      <w:tr w:rsidR="00B909F1" w:rsidRPr="00B909F1" w14:paraId="7B185C27"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24D1320" w14:textId="77777777" w:rsidR="00B909F1" w:rsidRPr="00B909F1" w:rsidRDefault="00B909F1" w:rsidP="00B909F1">
            <w:pPr>
              <w:spacing w:before="0" w:after="0" w:line="276" w:lineRule="auto"/>
              <w:ind w:firstLine="0"/>
              <w:jc w:val="center"/>
            </w:pPr>
            <w:r w:rsidRPr="00B909F1">
              <w:t>19</w:t>
            </w:r>
          </w:p>
        </w:tc>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E3ADCF" w14:textId="77777777" w:rsidR="00B909F1" w:rsidRPr="00B909F1" w:rsidRDefault="00B909F1" w:rsidP="00B909F1">
            <w:pPr>
              <w:spacing w:before="0" w:after="0" w:line="276" w:lineRule="auto"/>
              <w:ind w:firstLine="0"/>
              <w:jc w:val="left"/>
            </w:pPr>
            <w:r w:rsidRPr="00B909F1">
              <w:t>Cài đặt Hồ sơ nhân sự</w:t>
            </w:r>
          </w:p>
        </w:tc>
        <w:tc>
          <w:tcPr>
            <w:tcW w:w="220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8FA95A" w14:textId="77777777" w:rsidR="00B909F1" w:rsidRPr="00B909F1" w:rsidRDefault="00B909F1" w:rsidP="00B909F1">
            <w:pPr>
              <w:spacing w:before="0" w:after="0" w:line="276" w:lineRule="auto"/>
              <w:ind w:firstLine="0"/>
              <w:jc w:val="left"/>
            </w:pPr>
            <w:r w:rsidRPr="00B909F1">
              <w:t>Hồ sơ nhân sự</w:t>
            </w: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060C2A7" w14:textId="77777777" w:rsidR="00B909F1" w:rsidRPr="00B909F1" w:rsidRDefault="00B909F1" w:rsidP="00B909F1">
            <w:pPr>
              <w:spacing w:before="0" w:after="0" w:line="276" w:lineRule="auto"/>
              <w:ind w:firstLine="0"/>
              <w:jc w:val="left"/>
            </w:pPr>
            <w:r w:rsidRPr="00B909F1">
              <w:t>Cài đặt mã nhân viên</w:t>
            </w:r>
          </w:p>
        </w:tc>
      </w:tr>
      <w:tr w:rsidR="00B909F1" w:rsidRPr="00B909F1" w14:paraId="62CB7831"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0943C0D" w14:textId="77777777" w:rsidR="00B909F1" w:rsidRPr="00B909F1" w:rsidRDefault="00B909F1" w:rsidP="00B909F1">
            <w:pPr>
              <w:spacing w:before="0" w:after="0" w:line="276" w:lineRule="auto"/>
              <w:ind w:firstLine="0"/>
              <w:jc w:val="center"/>
            </w:pPr>
            <w:r w:rsidRPr="00B909F1">
              <w:t>20</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1D0B08B" w14:textId="77777777" w:rsidR="00B909F1" w:rsidRPr="00B909F1" w:rsidRDefault="00B909F1" w:rsidP="00B909F1">
            <w:pPr>
              <w:spacing w:before="0" w:after="0" w:line="276" w:lineRule="auto"/>
              <w:ind w:firstLine="0"/>
              <w:jc w:val="left"/>
            </w:pPr>
          </w:p>
        </w:tc>
        <w:tc>
          <w:tcPr>
            <w:tcW w:w="2202"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1174AD" w14:textId="77777777" w:rsidR="00B909F1" w:rsidRPr="00B909F1" w:rsidRDefault="00B909F1" w:rsidP="00B909F1">
            <w:pPr>
              <w:spacing w:before="0" w:after="0" w:line="276" w:lineRule="auto"/>
              <w:ind w:firstLine="0"/>
              <w:jc w:val="left"/>
            </w:pPr>
            <w:r w:rsidRPr="00B909F1">
              <w:t>Cài đặt chức vụ</w:t>
            </w: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EB5E2D2" w14:textId="77777777" w:rsidR="00B909F1" w:rsidRPr="00B909F1" w:rsidRDefault="00B909F1" w:rsidP="00B909F1">
            <w:pPr>
              <w:spacing w:before="0" w:after="0" w:line="276" w:lineRule="auto"/>
              <w:ind w:firstLine="0"/>
              <w:jc w:val="left"/>
            </w:pPr>
            <w:r w:rsidRPr="00B909F1">
              <w:t>Xem danh sách chức vụ</w:t>
            </w:r>
          </w:p>
        </w:tc>
      </w:tr>
      <w:tr w:rsidR="00B909F1" w:rsidRPr="00B909F1" w14:paraId="1ED55F7F"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2CECAD7" w14:textId="77777777" w:rsidR="00B909F1" w:rsidRPr="00B909F1" w:rsidRDefault="00B909F1" w:rsidP="00B909F1">
            <w:pPr>
              <w:spacing w:before="0" w:after="0" w:line="276" w:lineRule="auto"/>
              <w:ind w:firstLine="0"/>
              <w:jc w:val="center"/>
            </w:pPr>
            <w:r w:rsidRPr="00B909F1">
              <w:t>21</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248682E"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6ED190E3"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8B04F0B" w14:textId="77777777" w:rsidR="00B909F1" w:rsidRPr="00B909F1" w:rsidRDefault="00B909F1" w:rsidP="00B909F1">
            <w:pPr>
              <w:spacing w:before="0" w:after="0" w:line="276" w:lineRule="auto"/>
              <w:ind w:firstLine="0"/>
              <w:jc w:val="left"/>
            </w:pPr>
            <w:r w:rsidRPr="00B909F1">
              <w:t>Tạo mới chức vụ</w:t>
            </w:r>
          </w:p>
        </w:tc>
      </w:tr>
      <w:tr w:rsidR="00B909F1" w:rsidRPr="00B909F1" w14:paraId="4EC69C83"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ABD4068" w14:textId="77777777" w:rsidR="00B909F1" w:rsidRPr="00B909F1" w:rsidRDefault="00B909F1" w:rsidP="00B909F1">
            <w:pPr>
              <w:spacing w:before="0" w:after="0" w:line="276" w:lineRule="auto"/>
              <w:ind w:firstLine="0"/>
              <w:jc w:val="center"/>
            </w:pPr>
            <w:r w:rsidRPr="00B909F1">
              <w:t>22</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95CDB9A"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0A618CAC"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B5E6146" w14:textId="77777777" w:rsidR="00B909F1" w:rsidRPr="00B909F1" w:rsidRDefault="00B909F1" w:rsidP="00B909F1">
            <w:pPr>
              <w:spacing w:before="0" w:after="0" w:line="276" w:lineRule="auto"/>
              <w:ind w:firstLine="0"/>
              <w:jc w:val="left"/>
            </w:pPr>
            <w:r w:rsidRPr="00B909F1">
              <w:t>Cập nhật chức vụ</w:t>
            </w:r>
          </w:p>
        </w:tc>
      </w:tr>
      <w:tr w:rsidR="00B909F1" w:rsidRPr="00B909F1" w14:paraId="07ECA499"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46F1E83" w14:textId="77777777" w:rsidR="00B909F1" w:rsidRPr="00B909F1" w:rsidRDefault="00B909F1" w:rsidP="00B909F1">
            <w:pPr>
              <w:spacing w:before="0" w:after="0" w:line="276" w:lineRule="auto"/>
              <w:ind w:firstLine="0"/>
              <w:jc w:val="center"/>
            </w:pPr>
            <w:r w:rsidRPr="00B909F1">
              <w:t>23</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5F26806"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5F8D7F40"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257A89E" w14:textId="77777777" w:rsidR="00B909F1" w:rsidRPr="00B909F1" w:rsidRDefault="00B909F1" w:rsidP="00B909F1">
            <w:pPr>
              <w:spacing w:before="0" w:after="0" w:line="276" w:lineRule="auto"/>
              <w:ind w:firstLine="0"/>
              <w:jc w:val="left"/>
            </w:pPr>
            <w:r w:rsidRPr="00B909F1">
              <w:t>Xóa chức vụ</w:t>
            </w:r>
          </w:p>
        </w:tc>
      </w:tr>
      <w:tr w:rsidR="00B909F1" w:rsidRPr="00B909F1" w14:paraId="5EDBD8D0"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C7323FA" w14:textId="77777777" w:rsidR="00B909F1" w:rsidRPr="00B909F1" w:rsidRDefault="00B909F1" w:rsidP="00B909F1">
            <w:pPr>
              <w:spacing w:before="0" w:after="0" w:line="276" w:lineRule="auto"/>
              <w:ind w:firstLine="0"/>
              <w:jc w:val="center"/>
            </w:pPr>
            <w:r w:rsidRPr="00B909F1">
              <w:t>24</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837EF9C" w14:textId="77777777" w:rsidR="00B909F1" w:rsidRPr="00B909F1" w:rsidRDefault="00B909F1" w:rsidP="00B909F1">
            <w:pPr>
              <w:spacing w:before="0" w:after="0" w:line="276" w:lineRule="auto"/>
              <w:ind w:firstLine="0"/>
              <w:jc w:val="left"/>
            </w:pPr>
          </w:p>
        </w:tc>
        <w:tc>
          <w:tcPr>
            <w:tcW w:w="2202"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EFF994" w14:textId="77777777" w:rsidR="00B909F1" w:rsidRPr="00B909F1" w:rsidRDefault="00B909F1" w:rsidP="00B909F1">
            <w:pPr>
              <w:spacing w:before="0" w:after="0" w:line="276" w:lineRule="auto"/>
              <w:ind w:firstLine="0"/>
              <w:jc w:val="left"/>
            </w:pPr>
            <w:r w:rsidRPr="00B909F1">
              <w:t>Nơi làm việc</w:t>
            </w: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5468EA9" w14:textId="77777777" w:rsidR="00B909F1" w:rsidRPr="00B909F1" w:rsidRDefault="00B909F1" w:rsidP="00B909F1">
            <w:pPr>
              <w:spacing w:before="0" w:after="0" w:line="276" w:lineRule="auto"/>
              <w:ind w:firstLine="0"/>
              <w:jc w:val="left"/>
            </w:pPr>
            <w:r w:rsidRPr="00B909F1">
              <w:t>Xem danh sách Nơi làm việc</w:t>
            </w:r>
          </w:p>
        </w:tc>
      </w:tr>
      <w:tr w:rsidR="00B909F1" w:rsidRPr="00B909F1" w14:paraId="7403089B"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3198139" w14:textId="77777777" w:rsidR="00B909F1" w:rsidRPr="00B909F1" w:rsidRDefault="00B909F1" w:rsidP="00B909F1">
            <w:pPr>
              <w:spacing w:before="0" w:after="0" w:line="276" w:lineRule="auto"/>
              <w:ind w:firstLine="0"/>
              <w:jc w:val="center"/>
            </w:pPr>
            <w:r w:rsidRPr="00B909F1">
              <w:t>25</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47F437E"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514D262B"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7BE20F5" w14:textId="77777777" w:rsidR="00B909F1" w:rsidRPr="00B909F1" w:rsidRDefault="00B909F1" w:rsidP="00B909F1">
            <w:pPr>
              <w:spacing w:before="0" w:after="0" w:line="276" w:lineRule="auto"/>
              <w:ind w:firstLine="0"/>
              <w:jc w:val="left"/>
            </w:pPr>
            <w:r w:rsidRPr="00B909F1">
              <w:t>Tạo mới Nơi làm việc</w:t>
            </w:r>
          </w:p>
        </w:tc>
      </w:tr>
      <w:tr w:rsidR="00B909F1" w:rsidRPr="00B909F1" w14:paraId="4BC8C46B"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36E0597" w14:textId="77777777" w:rsidR="00B909F1" w:rsidRPr="00B909F1" w:rsidRDefault="00B909F1" w:rsidP="00B909F1">
            <w:pPr>
              <w:spacing w:before="0" w:after="0" w:line="276" w:lineRule="auto"/>
              <w:ind w:firstLine="0"/>
              <w:jc w:val="center"/>
            </w:pPr>
            <w:r w:rsidRPr="00B909F1">
              <w:t>2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ED93F42"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0F5C92CF"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D78BBC7" w14:textId="77777777" w:rsidR="00B909F1" w:rsidRPr="00B909F1" w:rsidRDefault="00B909F1" w:rsidP="00B909F1">
            <w:pPr>
              <w:spacing w:before="0" w:after="0" w:line="276" w:lineRule="auto"/>
              <w:ind w:firstLine="0"/>
              <w:jc w:val="left"/>
            </w:pPr>
            <w:r w:rsidRPr="00B909F1">
              <w:t>Cập nhật Nơi làm việc</w:t>
            </w:r>
          </w:p>
        </w:tc>
      </w:tr>
      <w:tr w:rsidR="00B909F1" w:rsidRPr="00B909F1" w14:paraId="29050F9A"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02411E9" w14:textId="77777777" w:rsidR="00B909F1" w:rsidRPr="00B909F1" w:rsidRDefault="00B909F1" w:rsidP="00B909F1">
            <w:pPr>
              <w:spacing w:before="0" w:after="0" w:line="276" w:lineRule="auto"/>
              <w:ind w:firstLine="0"/>
              <w:jc w:val="center"/>
            </w:pPr>
            <w:r w:rsidRPr="00B909F1">
              <w:t>27</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2D01E11"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751E46EB"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5938FEC" w14:textId="77777777" w:rsidR="00B909F1" w:rsidRPr="00B909F1" w:rsidRDefault="00B909F1" w:rsidP="00B909F1">
            <w:pPr>
              <w:spacing w:before="0" w:after="0" w:line="276" w:lineRule="auto"/>
              <w:ind w:firstLine="0"/>
              <w:jc w:val="left"/>
            </w:pPr>
            <w:r w:rsidRPr="00B909F1">
              <w:t xml:space="preserve">Xóa Nơi làm việc </w:t>
            </w:r>
          </w:p>
        </w:tc>
      </w:tr>
      <w:tr w:rsidR="00B909F1" w:rsidRPr="00B909F1" w14:paraId="15843CC7"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23449A2" w14:textId="77777777" w:rsidR="00B909F1" w:rsidRPr="00B909F1" w:rsidRDefault="00B909F1" w:rsidP="00B909F1">
            <w:pPr>
              <w:spacing w:before="0" w:after="0" w:line="276" w:lineRule="auto"/>
              <w:ind w:firstLine="0"/>
              <w:jc w:val="center"/>
            </w:pPr>
            <w:r w:rsidRPr="00B909F1">
              <w:t>28</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AF998A7" w14:textId="77777777" w:rsidR="00B909F1" w:rsidRPr="00B909F1" w:rsidRDefault="00B909F1" w:rsidP="00B909F1">
            <w:pPr>
              <w:spacing w:before="0" w:after="0" w:line="276" w:lineRule="auto"/>
              <w:ind w:firstLine="0"/>
              <w:jc w:val="left"/>
            </w:pPr>
          </w:p>
        </w:tc>
        <w:tc>
          <w:tcPr>
            <w:tcW w:w="220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621F7B" w14:textId="77777777" w:rsidR="00B909F1" w:rsidRPr="00B909F1" w:rsidRDefault="00B909F1" w:rsidP="00B909F1">
            <w:pPr>
              <w:spacing w:before="0" w:after="0" w:line="276" w:lineRule="auto"/>
              <w:ind w:firstLine="0"/>
              <w:jc w:val="left"/>
            </w:pPr>
            <w:r w:rsidRPr="00B909F1">
              <w:t>Hợp đồng lao động</w:t>
            </w: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35E58DF" w14:textId="77777777" w:rsidR="00B909F1" w:rsidRPr="00B909F1" w:rsidRDefault="00B909F1" w:rsidP="00B909F1">
            <w:pPr>
              <w:spacing w:before="0" w:after="0" w:line="276" w:lineRule="auto"/>
              <w:ind w:firstLine="0"/>
              <w:jc w:val="left"/>
            </w:pPr>
            <w:r w:rsidRPr="00B909F1">
              <w:t>Cài đặt mã hợp đồng</w:t>
            </w:r>
          </w:p>
        </w:tc>
      </w:tr>
      <w:tr w:rsidR="00B909F1" w:rsidRPr="00B909F1" w14:paraId="533E2011"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D1C6900" w14:textId="77777777" w:rsidR="00B909F1" w:rsidRPr="00B909F1" w:rsidRDefault="00B909F1" w:rsidP="00B909F1">
            <w:pPr>
              <w:spacing w:before="0" w:after="0" w:line="276" w:lineRule="auto"/>
              <w:ind w:firstLine="0"/>
              <w:jc w:val="center"/>
            </w:pPr>
            <w:r w:rsidRPr="00B909F1">
              <w:t>29</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5F4DC26" w14:textId="77777777" w:rsidR="00B909F1" w:rsidRPr="00B909F1" w:rsidRDefault="00B909F1" w:rsidP="00B909F1">
            <w:pPr>
              <w:spacing w:before="0" w:after="0" w:line="276" w:lineRule="auto"/>
              <w:ind w:firstLine="0"/>
              <w:jc w:val="left"/>
            </w:pPr>
          </w:p>
        </w:tc>
        <w:tc>
          <w:tcPr>
            <w:tcW w:w="2202"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AE6BA7" w14:textId="77777777" w:rsidR="00B909F1" w:rsidRPr="00B909F1" w:rsidRDefault="00B909F1" w:rsidP="00B909F1">
            <w:pPr>
              <w:spacing w:before="0" w:after="0" w:line="276" w:lineRule="auto"/>
              <w:ind w:firstLine="0"/>
              <w:jc w:val="left"/>
            </w:pPr>
            <w:r w:rsidRPr="00B909F1">
              <w:t>Loại hợp đồng lao động</w:t>
            </w: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764DB4E" w14:textId="77777777" w:rsidR="00B909F1" w:rsidRPr="00B909F1" w:rsidRDefault="00B909F1" w:rsidP="00B909F1">
            <w:pPr>
              <w:spacing w:before="0" w:after="0" w:line="276" w:lineRule="auto"/>
              <w:ind w:firstLine="0"/>
              <w:jc w:val="left"/>
            </w:pPr>
            <w:r w:rsidRPr="00B909F1">
              <w:t>Xem danh sách Loại hợp đồng lao động</w:t>
            </w:r>
          </w:p>
        </w:tc>
      </w:tr>
      <w:tr w:rsidR="00B909F1" w:rsidRPr="00B909F1" w14:paraId="16AC5B0F"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1611920" w14:textId="77777777" w:rsidR="00B909F1" w:rsidRPr="00B909F1" w:rsidRDefault="00B909F1" w:rsidP="00B909F1">
            <w:pPr>
              <w:spacing w:before="0" w:after="0" w:line="276" w:lineRule="auto"/>
              <w:ind w:firstLine="0"/>
              <w:jc w:val="center"/>
            </w:pPr>
            <w:r w:rsidRPr="00B909F1">
              <w:t>30</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50D9825"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0592B423"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8155D62" w14:textId="77777777" w:rsidR="00B909F1" w:rsidRPr="00B909F1" w:rsidRDefault="00B909F1" w:rsidP="00B909F1">
            <w:pPr>
              <w:spacing w:before="0" w:after="0" w:line="276" w:lineRule="auto"/>
              <w:ind w:firstLine="0"/>
              <w:jc w:val="left"/>
            </w:pPr>
            <w:r w:rsidRPr="00B909F1">
              <w:t>Tạo mới Loại hợp đồng lao động</w:t>
            </w:r>
          </w:p>
        </w:tc>
      </w:tr>
      <w:tr w:rsidR="00B909F1" w:rsidRPr="00B909F1" w14:paraId="272D51DC"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D2E1BD9" w14:textId="77777777" w:rsidR="00B909F1" w:rsidRPr="00B909F1" w:rsidRDefault="00B909F1" w:rsidP="00B909F1">
            <w:pPr>
              <w:spacing w:before="0" w:after="0" w:line="276" w:lineRule="auto"/>
              <w:ind w:firstLine="0"/>
              <w:jc w:val="center"/>
            </w:pPr>
            <w:r w:rsidRPr="00B909F1">
              <w:t>31</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CEF4606"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225E2721"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10FD364" w14:textId="77777777" w:rsidR="00B909F1" w:rsidRPr="00B909F1" w:rsidRDefault="00B909F1" w:rsidP="00B909F1">
            <w:pPr>
              <w:spacing w:before="0" w:after="0" w:line="276" w:lineRule="auto"/>
              <w:ind w:firstLine="0"/>
              <w:jc w:val="left"/>
            </w:pPr>
            <w:r w:rsidRPr="00B909F1">
              <w:t>Cập nhật Loại hợp đồng lao động</w:t>
            </w:r>
          </w:p>
        </w:tc>
      </w:tr>
      <w:tr w:rsidR="00B909F1" w:rsidRPr="00B909F1" w14:paraId="11C119A3"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0AA370C" w14:textId="77777777" w:rsidR="00B909F1" w:rsidRPr="00B909F1" w:rsidRDefault="00B909F1" w:rsidP="00B909F1">
            <w:pPr>
              <w:spacing w:before="0" w:after="0" w:line="276" w:lineRule="auto"/>
              <w:ind w:firstLine="0"/>
              <w:jc w:val="center"/>
            </w:pPr>
            <w:r w:rsidRPr="00B909F1">
              <w:t>32</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D0E7DD4"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5FFE303D"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58D88AD" w14:textId="77777777" w:rsidR="00B909F1" w:rsidRPr="00B909F1" w:rsidRDefault="00B909F1" w:rsidP="00B909F1">
            <w:pPr>
              <w:spacing w:before="0" w:after="0" w:line="276" w:lineRule="auto"/>
              <w:ind w:firstLine="0"/>
              <w:jc w:val="left"/>
            </w:pPr>
            <w:r w:rsidRPr="00B909F1">
              <w:t>Xóa Loại hợp đồng lao động</w:t>
            </w:r>
          </w:p>
        </w:tc>
      </w:tr>
      <w:tr w:rsidR="00B909F1" w:rsidRPr="00B909F1" w14:paraId="1EDDFD3C"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8012BF3" w14:textId="77777777" w:rsidR="00B909F1" w:rsidRPr="00B909F1" w:rsidRDefault="00B909F1" w:rsidP="00B909F1">
            <w:pPr>
              <w:spacing w:before="0" w:after="0" w:line="276" w:lineRule="auto"/>
              <w:ind w:firstLine="0"/>
              <w:jc w:val="center"/>
            </w:pPr>
            <w:r w:rsidRPr="00B909F1">
              <w:t>33</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FFFE9CA" w14:textId="77777777" w:rsidR="00B909F1" w:rsidRPr="00B909F1" w:rsidRDefault="00B909F1" w:rsidP="00B909F1">
            <w:pPr>
              <w:spacing w:before="0" w:after="0" w:line="276" w:lineRule="auto"/>
              <w:ind w:firstLine="0"/>
              <w:jc w:val="left"/>
            </w:pPr>
          </w:p>
        </w:tc>
        <w:tc>
          <w:tcPr>
            <w:tcW w:w="2202"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B89C10" w14:textId="77777777" w:rsidR="00B909F1" w:rsidRPr="00B909F1" w:rsidRDefault="00B909F1" w:rsidP="00B909F1">
            <w:pPr>
              <w:spacing w:before="0" w:after="0" w:line="276" w:lineRule="auto"/>
              <w:ind w:firstLine="0"/>
              <w:jc w:val="left"/>
            </w:pPr>
            <w:r w:rsidRPr="00B909F1">
              <w:t xml:space="preserve">Các loại phụ cấp </w:t>
            </w: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047D5B3" w14:textId="77777777" w:rsidR="00B909F1" w:rsidRPr="00B909F1" w:rsidRDefault="00B909F1" w:rsidP="00B909F1">
            <w:pPr>
              <w:spacing w:before="0" w:after="0" w:line="276" w:lineRule="auto"/>
              <w:ind w:firstLine="0"/>
              <w:jc w:val="left"/>
            </w:pPr>
            <w:r w:rsidRPr="00B909F1">
              <w:t xml:space="preserve">Xem danh sách Các loại phụ cấp </w:t>
            </w:r>
          </w:p>
        </w:tc>
      </w:tr>
      <w:tr w:rsidR="00B909F1" w:rsidRPr="00B909F1" w14:paraId="0553CE4D"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548AC08" w14:textId="77777777" w:rsidR="00B909F1" w:rsidRPr="00B909F1" w:rsidRDefault="00B909F1" w:rsidP="00B909F1">
            <w:pPr>
              <w:spacing w:before="0" w:after="0" w:line="276" w:lineRule="auto"/>
              <w:ind w:firstLine="0"/>
              <w:jc w:val="center"/>
            </w:pPr>
            <w:r w:rsidRPr="00B909F1">
              <w:t>34</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FFC8274"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652563EC"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6772F05" w14:textId="77777777" w:rsidR="00B909F1" w:rsidRPr="00B909F1" w:rsidRDefault="00B909F1" w:rsidP="00B909F1">
            <w:pPr>
              <w:spacing w:before="0" w:after="0" w:line="276" w:lineRule="auto"/>
              <w:ind w:firstLine="0"/>
              <w:jc w:val="left"/>
            </w:pPr>
            <w:r w:rsidRPr="00B909F1">
              <w:t xml:space="preserve">Tạo mới Các loại phụ cấp </w:t>
            </w:r>
          </w:p>
        </w:tc>
      </w:tr>
      <w:tr w:rsidR="00B909F1" w:rsidRPr="00B909F1" w14:paraId="18B65950"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B1E20A2" w14:textId="77777777" w:rsidR="00B909F1" w:rsidRPr="00B909F1" w:rsidRDefault="00B909F1" w:rsidP="00B909F1">
            <w:pPr>
              <w:spacing w:before="0" w:after="0" w:line="276" w:lineRule="auto"/>
              <w:ind w:firstLine="0"/>
              <w:jc w:val="center"/>
            </w:pPr>
            <w:r w:rsidRPr="00B909F1">
              <w:t>35</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DD6DDB0"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47038613"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D3B5846" w14:textId="77777777" w:rsidR="00B909F1" w:rsidRPr="00B909F1" w:rsidRDefault="00B909F1" w:rsidP="00B909F1">
            <w:pPr>
              <w:spacing w:before="0" w:after="0" w:line="276" w:lineRule="auto"/>
              <w:ind w:firstLine="0"/>
              <w:jc w:val="left"/>
            </w:pPr>
            <w:r w:rsidRPr="00B909F1">
              <w:t xml:space="preserve">Cập nhật Các loại phụ cấp </w:t>
            </w:r>
          </w:p>
        </w:tc>
      </w:tr>
      <w:tr w:rsidR="00B909F1" w:rsidRPr="00B909F1" w14:paraId="7267E0DD"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68D0A7C" w14:textId="77777777" w:rsidR="00B909F1" w:rsidRPr="00B909F1" w:rsidRDefault="00B909F1" w:rsidP="00B909F1">
            <w:pPr>
              <w:spacing w:before="0" w:after="0" w:line="276" w:lineRule="auto"/>
              <w:ind w:firstLine="0"/>
              <w:jc w:val="center"/>
            </w:pPr>
            <w:r w:rsidRPr="00B909F1">
              <w:t>3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BD80846"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79C21502"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5ACD4AE" w14:textId="77777777" w:rsidR="00B909F1" w:rsidRPr="00B909F1" w:rsidRDefault="00B909F1" w:rsidP="00B909F1">
            <w:pPr>
              <w:spacing w:before="0" w:after="0" w:line="276" w:lineRule="auto"/>
              <w:ind w:firstLine="0"/>
              <w:jc w:val="left"/>
            </w:pPr>
            <w:r w:rsidRPr="00B909F1">
              <w:t xml:space="preserve">Xóa Các loại phụ cấp </w:t>
            </w:r>
          </w:p>
        </w:tc>
      </w:tr>
      <w:tr w:rsidR="00B909F1" w:rsidRPr="00B909F1" w14:paraId="30C79666"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62A6D55" w14:textId="77777777" w:rsidR="00B909F1" w:rsidRPr="00B909F1" w:rsidRDefault="00B909F1" w:rsidP="00B909F1">
            <w:pPr>
              <w:spacing w:before="0" w:after="0" w:line="276" w:lineRule="auto"/>
              <w:ind w:firstLine="0"/>
              <w:jc w:val="center"/>
            </w:pPr>
            <w:r w:rsidRPr="00B909F1">
              <w:t>37</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4B110D8" w14:textId="77777777" w:rsidR="00B909F1" w:rsidRPr="00B909F1" w:rsidRDefault="00B909F1" w:rsidP="00B909F1">
            <w:pPr>
              <w:spacing w:before="0" w:after="0" w:line="276" w:lineRule="auto"/>
              <w:ind w:firstLine="0"/>
              <w:jc w:val="left"/>
            </w:pPr>
          </w:p>
        </w:tc>
        <w:tc>
          <w:tcPr>
            <w:tcW w:w="2202"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E02CCC" w14:textId="77777777" w:rsidR="00B909F1" w:rsidRPr="00B909F1" w:rsidRDefault="00B909F1" w:rsidP="00B909F1">
            <w:pPr>
              <w:spacing w:before="0" w:after="0" w:line="276" w:lineRule="auto"/>
              <w:ind w:firstLine="0"/>
              <w:jc w:val="left"/>
            </w:pPr>
            <w:r w:rsidRPr="00B909F1">
              <w:t>Bậc lương</w:t>
            </w: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E237189" w14:textId="77777777" w:rsidR="00B909F1" w:rsidRPr="00B909F1" w:rsidRDefault="00B909F1" w:rsidP="00B909F1">
            <w:pPr>
              <w:spacing w:before="0" w:after="0" w:line="276" w:lineRule="auto"/>
              <w:ind w:firstLine="0"/>
              <w:jc w:val="left"/>
            </w:pPr>
            <w:r w:rsidRPr="00B909F1">
              <w:t>Xem danh sách Bậc lương</w:t>
            </w:r>
          </w:p>
        </w:tc>
      </w:tr>
      <w:tr w:rsidR="00B909F1" w:rsidRPr="00B909F1" w14:paraId="5B2B3544"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3E183D2" w14:textId="77777777" w:rsidR="00B909F1" w:rsidRPr="00B909F1" w:rsidRDefault="00B909F1" w:rsidP="00B909F1">
            <w:pPr>
              <w:spacing w:before="0" w:after="0" w:line="276" w:lineRule="auto"/>
              <w:ind w:firstLine="0"/>
              <w:jc w:val="center"/>
            </w:pPr>
            <w:r w:rsidRPr="00B909F1">
              <w:t>38</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D8AF50B"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46E7743F"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8637924" w14:textId="77777777" w:rsidR="00B909F1" w:rsidRPr="00B909F1" w:rsidRDefault="00B909F1" w:rsidP="00B909F1">
            <w:pPr>
              <w:spacing w:before="0" w:after="0" w:line="276" w:lineRule="auto"/>
              <w:ind w:firstLine="0"/>
              <w:jc w:val="left"/>
            </w:pPr>
            <w:r w:rsidRPr="00B909F1">
              <w:t>Tạo mới Bậc lương</w:t>
            </w:r>
          </w:p>
        </w:tc>
      </w:tr>
      <w:tr w:rsidR="00B909F1" w:rsidRPr="00B909F1" w14:paraId="0A664DE2"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3A74DB8" w14:textId="77777777" w:rsidR="00B909F1" w:rsidRPr="00B909F1" w:rsidRDefault="00B909F1" w:rsidP="00B909F1">
            <w:pPr>
              <w:spacing w:before="0" w:after="0" w:line="276" w:lineRule="auto"/>
              <w:ind w:firstLine="0"/>
              <w:jc w:val="center"/>
            </w:pPr>
            <w:r w:rsidRPr="00B909F1">
              <w:t>39</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45D416A"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68A37AD6"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2AC6332" w14:textId="77777777" w:rsidR="00B909F1" w:rsidRPr="00B909F1" w:rsidRDefault="00B909F1" w:rsidP="00B909F1">
            <w:pPr>
              <w:spacing w:before="0" w:after="0" w:line="276" w:lineRule="auto"/>
              <w:ind w:firstLine="0"/>
              <w:jc w:val="left"/>
            </w:pPr>
            <w:r w:rsidRPr="00B909F1">
              <w:t>Cập nhật Bậc lương</w:t>
            </w:r>
          </w:p>
        </w:tc>
      </w:tr>
      <w:tr w:rsidR="00B909F1" w:rsidRPr="00B909F1" w14:paraId="55C7E955"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1C68CFA" w14:textId="77777777" w:rsidR="00B909F1" w:rsidRPr="00B909F1" w:rsidRDefault="00B909F1" w:rsidP="00B909F1">
            <w:pPr>
              <w:spacing w:before="0" w:after="0" w:line="276" w:lineRule="auto"/>
              <w:ind w:firstLine="0"/>
              <w:jc w:val="center"/>
            </w:pPr>
            <w:r w:rsidRPr="00B909F1">
              <w:t>40</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91B1D4D"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703FDB93"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CD796FA" w14:textId="77777777" w:rsidR="00B909F1" w:rsidRPr="00B909F1" w:rsidRDefault="00B909F1" w:rsidP="00B909F1">
            <w:pPr>
              <w:spacing w:before="0" w:after="0" w:line="276" w:lineRule="auto"/>
              <w:ind w:firstLine="0"/>
              <w:jc w:val="left"/>
            </w:pPr>
            <w:r w:rsidRPr="00B909F1">
              <w:t>Xóa Bậc lương</w:t>
            </w:r>
          </w:p>
        </w:tc>
      </w:tr>
      <w:tr w:rsidR="00B909F1" w:rsidRPr="00B909F1" w14:paraId="7F73D80B"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14F4D06" w14:textId="77777777" w:rsidR="00B909F1" w:rsidRPr="00B909F1" w:rsidRDefault="00B909F1" w:rsidP="00B909F1">
            <w:pPr>
              <w:spacing w:before="0" w:after="0" w:line="276" w:lineRule="auto"/>
              <w:ind w:firstLine="0"/>
              <w:jc w:val="center"/>
            </w:pPr>
            <w:r w:rsidRPr="00B909F1">
              <w:t>41</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A4AD5A5" w14:textId="77777777" w:rsidR="00B909F1" w:rsidRPr="00B909F1" w:rsidRDefault="00B909F1" w:rsidP="00B909F1">
            <w:pPr>
              <w:spacing w:before="0" w:after="0" w:line="276" w:lineRule="auto"/>
              <w:ind w:firstLine="0"/>
              <w:jc w:val="left"/>
            </w:pPr>
          </w:p>
        </w:tc>
        <w:tc>
          <w:tcPr>
            <w:tcW w:w="2202"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F2D528" w14:textId="77777777" w:rsidR="00B909F1" w:rsidRPr="00B909F1" w:rsidRDefault="00B909F1" w:rsidP="00B909F1">
            <w:pPr>
              <w:spacing w:before="0" w:after="0" w:line="276" w:lineRule="auto"/>
              <w:ind w:firstLine="0"/>
              <w:jc w:val="left"/>
            </w:pPr>
            <w:r w:rsidRPr="00B909F1">
              <w:t>Ngạch lương</w:t>
            </w: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5E864E7" w14:textId="77777777" w:rsidR="00B909F1" w:rsidRPr="00B909F1" w:rsidRDefault="00B909F1" w:rsidP="00B909F1">
            <w:pPr>
              <w:spacing w:before="0" w:after="0" w:line="276" w:lineRule="auto"/>
              <w:ind w:firstLine="0"/>
              <w:jc w:val="left"/>
            </w:pPr>
            <w:r w:rsidRPr="00B909F1">
              <w:t>Xem danh sách Ngạch lương</w:t>
            </w:r>
          </w:p>
        </w:tc>
      </w:tr>
      <w:tr w:rsidR="00B909F1" w:rsidRPr="00B909F1" w14:paraId="0D298CBF"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A340DF1" w14:textId="77777777" w:rsidR="00B909F1" w:rsidRPr="00B909F1" w:rsidRDefault="00B909F1" w:rsidP="00B909F1">
            <w:pPr>
              <w:spacing w:before="0" w:after="0" w:line="276" w:lineRule="auto"/>
              <w:ind w:firstLine="0"/>
              <w:jc w:val="center"/>
            </w:pPr>
            <w:r w:rsidRPr="00B909F1">
              <w:t>42</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A079869"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706EE762"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9AF8260" w14:textId="77777777" w:rsidR="00B909F1" w:rsidRPr="00B909F1" w:rsidRDefault="00B909F1" w:rsidP="00B909F1">
            <w:pPr>
              <w:spacing w:before="0" w:after="0" w:line="276" w:lineRule="auto"/>
              <w:ind w:firstLine="0"/>
              <w:jc w:val="left"/>
            </w:pPr>
            <w:r w:rsidRPr="00B909F1">
              <w:t>Tạo mới Ngạch lương</w:t>
            </w:r>
          </w:p>
        </w:tc>
      </w:tr>
      <w:tr w:rsidR="00B909F1" w:rsidRPr="00B909F1" w14:paraId="4CC016EA"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E093622" w14:textId="77777777" w:rsidR="00B909F1" w:rsidRPr="00B909F1" w:rsidRDefault="00B909F1" w:rsidP="00B909F1">
            <w:pPr>
              <w:spacing w:before="0" w:after="0" w:line="276" w:lineRule="auto"/>
              <w:ind w:firstLine="0"/>
              <w:jc w:val="center"/>
            </w:pPr>
            <w:r w:rsidRPr="00B909F1">
              <w:t>43</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26E796A"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3334A0CA"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5093197" w14:textId="77777777" w:rsidR="00B909F1" w:rsidRPr="00B909F1" w:rsidRDefault="00B909F1" w:rsidP="00B909F1">
            <w:pPr>
              <w:spacing w:before="0" w:after="0" w:line="276" w:lineRule="auto"/>
              <w:ind w:firstLine="0"/>
              <w:jc w:val="left"/>
            </w:pPr>
            <w:r w:rsidRPr="00B909F1">
              <w:t>Cập nhật Ngạch lương</w:t>
            </w:r>
          </w:p>
        </w:tc>
      </w:tr>
      <w:tr w:rsidR="00B909F1" w:rsidRPr="00B909F1" w14:paraId="731C17E6"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03BFD88" w14:textId="77777777" w:rsidR="00B909F1" w:rsidRPr="00B909F1" w:rsidRDefault="00B909F1" w:rsidP="00B909F1">
            <w:pPr>
              <w:spacing w:before="0" w:after="0" w:line="276" w:lineRule="auto"/>
              <w:ind w:firstLine="0"/>
              <w:jc w:val="center"/>
            </w:pPr>
            <w:r w:rsidRPr="00B909F1">
              <w:lastRenderedPageBreak/>
              <w:t>44</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879FAD0"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1A97BE14"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A63D62B" w14:textId="77777777" w:rsidR="00B909F1" w:rsidRPr="00B909F1" w:rsidRDefault="00B909F1" w:rsidP="00B909F1">
            <w:pPr>
              <w:spacing w:before="0" w:after="0" w:line="276" w:lineRule="auto"/>
              <w:ind w:firstLine="0"/>
              <w:jc w:val="left"/>
            </w:pPr>
            <w:r w:rsidRPr="00B909F1">
              <w:t>Xóa Ngạch lương</w:t>
            </w:r>
          </w:p>
        </w:tc>
      </w:tr>
      <w:tr w:rsidR="00B909F1" w:rsidRPr="00B909F1" w14:paraId="6E1E754E"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7CDD4A2" w14:textId="77777777" w:rsidR="00B909F1" w:rsidRPr="00B909F1" w:rsidRDefault="00B909F1" w:rsidP="00B909F1">
            <w:pPr>
              <w:spacing w:before="0" w:after="0" w:line="276" w:lineRule="auto"/>
              <w:ind w:firstLine="0"/>
              <w:jc w:val="center"/>
            </w:pPr>
            <w:r w:rsidRPr="00B909F1">
              <w:lastRenderedPageBreak/>
              <w:t>45</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E630AEA" w14:textId="77777777" w:rsidR="00B909F1" w:rsidRPr="00B909F1" w:rsidRDefault="00B909F1" w:rsidP="00B909F1">
            <w:pPr>
              <w:spacing w:before="0" w:after="0" w:line="276" w:lineRule="auto"/>
              <w:ind w:firstLine="0"/>
              <w:jc w:val="left"/>
            </w:pPr>
          </w:p>
        </w:tc>
        <w:tc>
          <w:tcPr>
            <w:tcW w:w="220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A69876" w14:textId="77777777" w:rsidR="00B909F1" w:rsidRPr="00B909F1" w:rsidRDefault="00B909F1" w:rsidP="00B909F1">
            <w:pPr>
              <w:spacing w:before="0" w:after="0" w:line="276" w:lineRule="auto"/>
              <w:ind w:firstLine="0"/>
              <w:jc w:val="left"/>
            </w:pPr>
            <w:r w:rsidRPr="00B909F1">
              <w:t>Cài đặt bảo hiểm</w:t>
            </w: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A33BE76" w14:textId="77777777" w:rsidR="00B909F1" w:rsidRPr="00B909F1" w:rsidRDefault="00B909F1" w:rsidP="00B909F1">
            <w:pPr>
              <w:spacing w:before="0" w:after="0" w:line="276" w:lineRule="auto"/>
              <w:ind w:firstLine="0"/>
              <w:jc w:val="left"/>
            </w:pPr>
            <w:r w:rsidRPr="00B909F1">
              <w:t>Cài đặt tỷ lệ bảo hiểm</w:t>
            </w:r>
          </w:p>
        </w:tc>
      </w:tr>
      <w:tr w:rsidR="00B909F1" w:rsidRPr="00B909F1" w14:paraId="585AB57D"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1871345" w14:textId="77777777" w:rsidR="00B909F1" w:rsidRPr="00B909F1" w:rsidRDefault="00B909F1" w:rsidP="00B909F1">
            <w:pPr>
              <w:spacing w:before="0" w:after="0" w:line="276" w:lineRule="auto"/>
              <w:ind w:firstLine="0"/>
              <w:jc w:val="center"/>
            </w:pPr>
            <w:r w:rsidRPr="00B909F1">
              <w:t>4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5FB0120" w14:textId="77777777" w:rsidR="00B909F1" w:rsidRPr="00B909F1" w:rsidRDefault="00B909F1" w:rsidP="00B909F1">
            <w:pPr>
              <w:spacing w:before="0" w:after="0" w:line="276" w:lineRule="auto"/>
              <w:ind w:firstLine="0"/>
              <w:jc w:val="left"/>
            </w:pPr>
          </w:p>
        </w:tc>
        <w:tc>
          <w:tcPr>
            <w:tcW w:w="2202"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671845" w14:textId="77777777" w:rsidR="00B909F1" w:rsidRPr="00B909F1" w:rsidRDefault="00B909F1" w:rsidP="00B909F1">
            <w:pPr>
              <w:spacing w:before="0" w:after="0" w:line="276" w:lineRule="auto"/>
              <w:ind w:firstLine="0"/>
              <w:jc w:val="left"/>
            </w:pPr>
            <w:r w:rsidRPr="00B909F1">
              <w:t>Hình thức khen thưởng</w:t>
            </w: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31ADB45" w14:textId="77777777" w:rsidR="00B909F1" w:rsidRPr="00B909F1" w:rsidRDefault="00B909F1" w:rsidP="00B909F1">
            <w:pPr>
              <w:spacing w:before="0" w:after="0" w:line="276" w:lineRule="auto"/>
              <w:ind w:firstLine="0"/>
              <w:jc w:val="left"/>
            </w:pPr>
            <w:r w:rsidRPr="00B909F1">
              <w:t>Xem danh sách Hình thức khen thưởng</w:t>
            </w:r>
          </w:p>
        </w:tc>
      </w:tr>
      <w:tr w:rsidR="00B909F1" w:rsidRPr="00B909F1" w14:paraId="5677AACA"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AF16AEE" w14:textId="77777777" w:rsidR="00B909F1" w:rsidRPr="00B909F1" w:rsidRDefault="00B909F1" w:rsidP="00B909F1">
            <w:pPr>
              <w:spacing w:before="0" w:after="0" w:line="276" w:lineRule="auto"/>
              <w:ind w:firstLine="0"/>
              <w:jc w:val="center"/>
            </w:pPr>
            <w:r w:rsidRPr="00B909F1">
              <w:t>47</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AA0033B"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37A8AEF3"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D4C62D0" w14:textId="77777777" w:rsidR="00B909F1" w:rsidRPr="00B909F1" w:rsidRDefault="00B909F1" w:rsidP="00B909F1">
            <w:pPr>
              <w:spacing w:before="0" w:after="0" w:line="276" w:lineRule="auto"/>
              <w:ind w:firstLine="0"/>
              <w:jc w:val="left"/>
            </w:pPr>
            <w:r w:rsidRPr="00B909F1">
              <w:t>Tạo mới Hình thức khen thưởng</w:t>
            </w:r>
          </w:p>
        </w:tc>
      </w:tr>
      <w:tr w:rsidR="00B909F1" w:rsidRPr="00B909F1" w14:paraId="3EE3E524"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7DFF06F" w14:textId="77777777" w:rsidR="00B909F1" w:rsidRPr="00B909F1" w:rsidRDefault="00B909F1" w:rsidP="00B909F1">
            <w:pPr>
              <w:spacing w:before="0" w:after="0" w:line="276" w:lineRule="auto"/>
              <w:ind w:firstLine="0"/>
              <w:jc w:val="center"/>
            </w:pPr>
            <w:r w:rsidRPr="00B909F1">
              <w:t>48</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5179F1F"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26406F6F"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0FFC2E1" w14:textId="77777777" w:rsidR="00B909F1" w:rsidRPr="00B909F1" w:rsidRDefault="00B909F1" w:rsidP="00B909F1">
            <w:pPr>
              <w:spacing w:before="0" w:after="0" w:line="276" w:lineRule="auto"/>
              <w:ind w:firstLine="0"/>
              <w:jc w:val="left"/>
            </w:pPr>
            <w:r w:rsidRPr="00B909F1">
              <w:t>Cập nhật Hình thức khen thưởng</w:t>
            </w:r>
          </w:p>
        </w:tc>
      </w:tr>
      <w:tr w:rsidR="00B909F1" w:rsidRPr="00B909F1" w14:paraId="6CA74A04"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7DA60C8" w14:textId="77777777" w:rsidR="00B909F1" w:rsidRPr="00B909F1" w:rsidRDefault="00B909F1" w:rsidP="00B909F1">
            <w:pPr>
              <w:spacing w:before="0" w:after="0" w:line="276" w:lineRule="auto"/>
              <w:ind w:firstLine="0"/>
              <w:jc w:val="center"/>
            </w:pPr>
            <w:r w:rsidRPr="00B909F1">
              <w:t>49</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FBFB62B"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18BC5D79"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D5ABA3C" w14:textId="77777777" w:rsidR="00B909F1" w:rsidRPr="00B909F1" w:rsidRDefault="00B909F1" w:rsidP="00B909F1">
            <w:pPr>
              <w:spacing w:before="0" w:after="0" w:line="276" w:lineRule="auto"/>
              <w:ind w:firstLine="0"/>
              <w:jc w:val="left"/>
            </w:pPr>
            <w:r w:rsidRPr="00B909F1">
              <w:t>Xóa Hình thức khen thưởng</w:t>
            </w:r>
          </w:p>
        </w:tc>
      </w:tr>
      <w:tr w:rsidR="00B909F1" w:rsidRPr="00B909F1" w14:paraId="3D29EA21"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8CF5A76" w14:textId="77777777" w:rsidR="00B909F1" w:rsidRPr="00B909F1" w:rsidRDefault="00B909F1" w:rsidP="00B909F1">
            <w:pPr>
              <w:spacing w:before="0" w:after="0" w:line="276" w:lineRule="auto"/>
              <w:ind w:firstLine="0"/>
              <w:jc w:val="center"/>
            </w:pPr>
            <w:r w:rsidRPr="00B909F1">
              <w:t>50</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5CE46FE" w14:textId="77777777" w:rsidR="00B909F1" w:rsidRPr="00B909F1" w:rsidRDefault="00B909F1" w:rsidP="00B909F1">
            <w:pPr>
              <w:spacing w:before="0" w:after="0" w:line="276" w:lineRule="auto"/>
              <w:ind w:firstLine="0"/>
              <w:jc w:val="left"/>
            </w:pPr>
          </w:p>
        </w:tc>
        <w:tc>
          <w:tcPr>
            <w:tcW w:w="2202"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866E38" w14:textId="77777777" w:rsidR="00B909F1" w:rsidRPr="00B909F1" w:rsidRDefault="00B909F1" w:rsidP="00B909F1">
            <w:pPr>
              <w:spacing w:before="0" w:after="0" w:line="276" w:lineRule="auto"/>
              <w:ind w:firstLine="0"/>
              <w:jc w:val="left"/>
            </w:pPr>
            <w:r w:rsidRPr="00B909F1">
              <w:t>Hình thức kỷ luật</w:t>
            </w: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13F1C35" w14:textId="77777777" w:rsidR="00B909F1" w:rsidRPr="00B909F1" w:rsidRDefault="00B909F1" w:rsidP="00B909F1">
            <w:pPr>
              <w:spacing w:before="0" w:after="0" w:line="276" w:lineRule="auto"/>
              <w:ind w:firstLine="0"/>
              <w:jc w:val="left"/>
            </w:pPr>
            <w:r w:rsidRPr="00B909F1">
              <w:t>Xem danh sách Hình thức kỷ luật</w:t>
            </w:r>
          </w:p>
        </w:tc>
      </w:tr>
      <w:tr w:rsidR="00B909F1" w:rsidRPr="00B909F1" w14:paraId="6BE01F68"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C07DBC4" w14:textId="77777777" w:rsidR="00B909F1" w:rsidRPr="00B909F1" w:rsidRDefault="00B909F1" w:rsidP="00B909F1">
            <w:pPr>
              <w:spacing w:before="0" w:after="0" w:line="276" w:lineRule="auto"/>
              <w:ind w:firstLine="0"/>
              <w:jc w:val="center"/>
            </w:pPr>
            <w:r w:rsidRPr="00B909F1">
              <w:t>51</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486B7A3"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5F3F9BFD"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6502675" w14:textId="77777777" w:rsidR="00B909F1" w:rsidRPr="00B909F1" w:rsidRDefault="00B909F1" w:rsidP="00B909F1">
            <w:pPr>
              <w:spacing w:before="0" w:after="0" w:line="276" w:lineRule="auto"/>
              <w:ind w:firstLine="0"/>
              <w:jc w:val="left"/>
            </w:pPr>
            <w:r w:rsidRPr="00B909F1">
              <w:t>Tạo mới Hình thức kỷ luật</w:t>
            </w:r>
          </w:p>
        </w:tc>
      </w:tr>
      <w:tr w:rsidR="00B909F1" w:rsidRPr="00B909F1" w14:paraId="28F8055C"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021CEDF" w14:textId="77777777" w:rsidR="00B909F1" w:rsidRPr="00B909F1" w:rsidRDefault="00B909F1" w:rsidP="00B909F1">
            <w:pPr>
              <w:spacing w:before="0" w:after="0" w:line="276" w:lineRule="auto"/>
              <w:ind w:firstLine="0"/>
              <w:jc w:val="center"/>
            </w:pPr>
            <w:r w:rsidRPr="00B909F1">
              <w:t>52</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C09FEAD"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267C1F7F"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2D10D4D" w14:textId="77777777" w:rsidR="00B909F1" w:rsidRPr="00B909F1" w:rsidRDefault="00B909F1" w:rsidP="00B909F1">
            <w:pPr>
              <w:spacing w:before="0" w:after="0" w:line="276" w:lineRule="auto"/>
              <w:ind w:firstLine="0"/>
              <w:jc w:val="left"/>
            </w:pPr>
            <w:r w:rsidRPr="00B909F1">
              <w:t>Cập nhật Hình thức kỷ luật</w:t>
            </w:r>
          </w:p>
        </w:tc>
      </w:tr>
      <w:tr w:rsidR="00B909F1" w:rsidRPr="00B909F1" w14:paraId="5513C22D"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DF271B7" w14:textId="77777777" w:rsidR="00B909F1" w:rsidRPr="00B909F1" w:rsidRDefault="00B909F1" w:rsidP="00B909F1">
            <w:pPr>
              <w:spacing w:before="0" w:after="0" w:line="276" w:lineRule="auto"/>
              <w:ind w:firstLine="0"/>
              <w:jc w:val="center"/>
            </w:pPr>
            <w:r w:rsidRPr="00B909F1">
              <w:t>53</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9015B69"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741CB47E"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C452E74" w14:textId="77777777" w:rsidR="00B909F1" w:rsidRPr="00B909F1" w:rsidRDefault="00B909F1" w:rsidP="00B909F1">
            <w:pPr>
              <w:spacing w:before="0" w:after="0" w:line="276" w:lineRule="auto"/>
              <w:ind w:firstLine="0"/>
              <w:jc w:val="left"/>
            </w:pPr>
            <w:r w:rsidRPr="00B909F1">
              <w:t>Xóa Hình thức kỷ luật</w:t>
            </w:r>
          </w:p>
        </w:tc>
      </w:tr>
      <w:tr w:rsidR="00B909F1" w:rsidRPr="00B909F1" w14:paraId="798FD9D3"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20D0E5D" w14:textId="77777777" w:rsidR="00B909F1" w:rsidRPr="00B909F1" w:rsidRDefault="00B909F1" w:rsidP="00B909F1">
            <w:pPr>
              <w:spacing w:before="0" w:after="0" w:line="276" w:lineRule="auto"/>
              <w:ind w:firstLine="0"/>
              <w:jc w:val="center"/>
            </w:pPr>
            <w:r w:rsidRPr="00B909F1">
              <w:t>54</w:t>
            </w:r>
          </w:p>
        </w:tc>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ECF3B4" w14:textId="77777777" w:rsidR="00B909F1" w:rsidRPr="00B909F1" w:rsidRDefault="00B909F1" w:rsidP="00B909F1">
            <w:pPr>
              <w:spacing w:before="0" w:after="0" w:line="276" w:lineRule="auto"/>
              <w:ind w:firstLine="0"/>
              <w:jc w:val="left"/>
            </w:pPr>
            <w:r w:rsidRPr="00B909F1">
              <w:t>Cài đặt chấm công</w:t>
            </w:r>
          </w:p>
        </w:tc>
        <w:tc>
          <w:tcPr>
            <w:tcW w:w="2202"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4E2C37" w14:textId="77777777" w:rsidR="00B909F1" w:rsidRPr="00B909F1" w:rsidRDefault="00B909F1" w:rsidP="00B909F1">
            <w:pPr>
              <w:spacing w:before="0" w:after="0" w:line="276" w:lineRule="auto"/>
              <w:ind w:firstLine="0"/>
              <w:jc w:val="left"/>
            </w:pPr>
            <w:r w:rsidRPr="00B909F1">
              <w:t>Cài đặt chấm công</w:t>
            </w: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C02FC24" w14:textId="77777777" w:rsidR="00B909F1" w:rsidRPr="00B909F1" w:rsidRDefault="00B909F1" w:rsidP="00B909F1">
            <w:pPr>
              <w:spacing w:before="0" w:after="0" w:line="276" w:lineRule="auto"/>
              <w:ind w:firstLine="0"/>
              <w:jc w:val="left"/>
            </w:pPr>
            <w:r w:rsidRPr="00B909F1">
              <w:t>Tải tool kết nối máy chấm công</w:t>
            </w:r>
          </w:p>
        </w:tc>
      </w:tr>
      <w:tr w:rsidR="00B909F1" w:rsidRPr="00B909F1" w14:paraId="6203B725"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EA4714F" w14:textId="77777777" w:rsidR="00B909F1" w:rsidRPr="00B909F1" w:rsidRDefault="00B909F1" w:rsidP="00B909F1">
            <w:pPr>
              <w:spacing w:before="0" w:after="0" w:line="276" w:lineRule="auto"/>
              <w:ind w:firstLine="0"/>
              <w:jc w:val="center"/>
            </w:pPr>
            <w:r w:rsidRPr="00B909F1">
              <w:t>55</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59BAEB4"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608A0269"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98B59E0" w14:textId="77777777" w:rsidR="00B909F1" w:rsidRPr="00B909F1" w:rsidRDefault="00B909F1" w:rsidP="00B909F1">
            <w:pPr>
              <w:spacing w:before="0" w:after="0" w:line="276" w:lineRule="auto"/>
              <w:ind w:firstLine="0"/>
              <w:jc w:val="left"/>
            </w:pPr>
            <w:r w:rsidRPr="00B909F1">
              <w:t>Cài đặt chung</w:t>
            </w:r>
          </w:p>
        </w:tc>
      </w:tr>
      <w:tr w:rsidR="00B909F1" w:rsidRPr="00B909F1" w14:paraId="400C8C1D"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395FF4D" w14:textId="77777777" w:rsidR="00B909F1" w:rsidRPr="00B909F1" w:rsidRDefault="00B909F1" w:rsidP="00B909F1">
            <w:pPr>
              <w:spacing w:before="0" w:after="0" w:line="276" w:lineRule="auto"/>
              <w:ind w:firstLine="0"/>
              <w:jc w:val="center"/>
            </w:pPr>
            <w:r w:rsidRPr="00B909F1">
              <w:t>5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C700649"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20AE0C24"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149107" w14:textId="77777777" w:rsidR="00B909F1" w:rsidRPr="00B909F1" w:rsidRDefault="00B909F1" w:rsidP="00B909F1">
            <w:pPr>
              <w:spacing w:before="0" w:after="0" w:line="276" w:lineRule="auto"/>
              <w:ind w:firstLine="0"/>
              <w:jc w:val="left"/>
            </w:pPr>
            <w:r w:rsidRPr="00B909F1">
              <w:t>Cài đặt khác</w:t>
            </w:r>
          </w:p>
        </w:tc>
      </w:tr>
      <w:tr w:rsidR="00B909F1" w:rsidRPr="00B909F1" w14:paraId="051BE4AE"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C6814D2" w14:textId="77777777" w:rsidR="00B909F1" w:rsidRPr="00B909F1" w:rsidRDefault="00B909F1" w:rsidP="00B909F1">
            <w:pPr>
              <w:spacing w:before="0" w:after="0" w:line="276" w:lineRule="auto"/>
              <w:ind w:firstLine="0"/>
              <w:jc w:val="center"/>
            </w:pPr>
            <w:r w:rsidRPr="00B909F1">
              <w:t>57</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FF37F6C" w14:textId="77777777" w:rsidR="00B909F1" w:rsidRPr="00B909F1" w:rsidRDefault="00B909F1" w:rsidP="00B909F1">
            <w:pPr>
              <w:spacing w:before="0" w:after="0" w:line="276" w:lineRule="auto"/>
              <w:ind w:firstLine="0"/>
              <w:jc w:val="left"/>
            </w:pPr>
          </w:p>
        </w:tc>
        <w:tc>
          <w:tcPr>
            <w:tcW w:w="2202"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6C48D9" w14:textId="77777777" w:rsidR="00B909F1" w:rsidRPr="00B909F1" w:rsidRDefault="00B909F1" w:rsidP="00B909F1">
            <w:pPr>
              <w:spacing w:before="0" w:after="0" w:line="276" w:lineRule="auto"/>
              <w:ind w:firstLine="0"/>
              <w:jc w:val="left"/>
            </w:pPr>
            <w:r w:rsidRPr="00B909F1">
              <w:t>Công thức chấm công</w:t>
            </w: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3374FD" w14:textId="77777777" w:rsidR="00B909F1" w:rsidRPr="00B909F1" w:rsidRDefault="00B909F1" w:rsidP="00B909F1">
            <w:pPr>
              <w:spacing w:before="0" w:after="0" w:line="276" w:lineRule="auto"/>
              <w:ind w:firstLine="0"/>
              <w:jc w:val="left"/>
            </w:pPr>
            <w:r w:rsidRPr="00B909F1">
              <w:t>Thêm từ khóa đặc thù</w:t>
            </w:r>
          </w:p>
        </w:tc>
      </w:tr>
      <w:tr w:rsidR="00B909F1" w:rsidRPr="00B909F1" w14:paraId="4284AA76"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A20A7BA" w14:textId="77777777" w:rsidR="00B909F1" w:rsidRPr="00B909F1" w:rsidRDefault="00B909F1" w:rsidP="00B909F1">
            <w:pPr>
              <w:spacing w:before="0" w:after="0" w:line="276" w:lineRule="auto"/>
              <w:ind w:firstLine="0"/>
              <w:jc w:val="center"/>
            </w:pPr>
            <w:r w:rsidRPr="00B909F1">
              <w:t>58</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1CF4D1B"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38CDEA0A"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E984465" w14:textId="77777777" w:rsidR="00B909F1" w:rsidRPr="00B909F1" w:rsidRDefault="00B909F1" w:rsidP="00B909F1">
            <w:pPr>
              <w:spacing w:before="0" w:after="0" w:line="276" w:lineRule="auto"/>
              <w:ind w:firstLine="0"/>
              <w:jc w:val="left"/>
            </w:pPr>
            <w:r w:rsidRPr="00B909F1">
              <w:t>Kiểm tra công thức chấm công</w:t>
            </w:r>
          </w:p>
        </w:tc>
      </w:tr>
      <w:tr w:rsidR="00B909F1" w:rsidRPr="00B909F1" w14:paraId="7FEEF75B"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68C4D8D" w14:textId="77777777" w:rsidR="00B909F1" w:rsidRPr="00B909F1" w:rsidRDefault="00B909F1" w:rsidP="00B909F1">
            <w:pPr>
              <w:spacing w:before="0" w:after="0" w:line="276" w:lineRule="auto"/>
              <w:ind w:firstLine="0"/>
              <w:jc w:val="center"/>
            </w:pPr>
            <w:r w:rsidRPr="00B909F1">
              <w:t>59</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F880E82"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21A18DD6"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CB00EA" w14:textId="77777777" w:rsidR="00B909F1" w:rsidRPr="00B909F1" w:rsidRDefault="00B909F1" w:rsidP="00B909F1">
            <w:pPr>
              <w:spacing w:before="0" w:after="0" w:line="276" w:lineRule="auto"/>
              <w:ind w:firstLine="0"/>
              <w:jc w:val="left"/>
            </w:pPr>
            <w:r w:rsidRPr="00B909F1">
              <w:t>Xem từ khóa bảng ca</w:t>
            </w:r>
          </w:p>
        </w:tc>
      </w:tr>
      <w:tr w:rsidR="00B909F1" w:rsidRPr="00B909F1" w14:paraId="3882B17A"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D9462E9" w14:textId="77777777" w:rsidR="00B909F1" w:rsidRPr="00B909F1" w:rsidRDefault="00B909F1" w:rsidP="00B909F1">
            <w:pPr>
              <w:spacing w:before="0" w:after="0" w:line="276" w:lineRule="auto"/>
              <w:ind w:firstLine="0"/>
              <w:jc w:val="center"/>
            </w:pPr>
            <w:r w:rsidRPr="00B909F1">
              <w:t>60</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0A33A12"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60F78B92"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3B24160" w14:textId="77777777" w:rsidR="00B909F1" w:rsidRPr="00B909F1" w:rsidRDefault="00B909F1" w:rsidP="00B909F1">
            <w:pPr>
              <w:spacing w:before="0" w:after="0" w:line="276" w:lineRule="auto"/>
              <w:ind w:firstLine="0"/>
              <w:jc w:val="left"/>
            </w:pPr>
            <w:r w:rsidRPr="00B909F1">
              <w:t>Xem từ khóa bảng ngày</w:t>
            </w:r>
          </w:p>
        </w:tc>
      </w:tr>
      <w:tr w:rsidR="00B909F1" w:rsidRPr="00B909F1" w14:paraId="59419D0D"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8DF789B" w14:textId="77777777" w:rsidR="00B909F1" w:rsidRPr="00B909F1" w:rsidRDefault="00B909F1" w:rsidP="00B909F1">
            <w:pPr>
              <w:spacing w:before="0" w:after="0" w:line="276" w:lineRule="auto"/>
              <w:ind w:firstLine="0"/>
              <w:jc w:val="center"/>
            </w:pPr>
            <w:r w:rsidRPr="00B909F1">
              <w:t>61</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0227947"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4593374A"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BBCE8F4" w14:textId="77777777" w:rsidR="00B909F1" w:rsidRPr="00B909F1" w:rsidRDefault="00B909F1" w:rsidP="00B909F1">
            <w:pPr>
              <w:spacing w:before="0" w:after="0" w:line="276" w:lineRule="auto"/>
              <w:ind w:firstLine="0"/>
              <w:jc w:val="left"/>
            </w:pPr>
            <w:r w:rsidRPr="00B909F1">
              <w:t>Xem từ khóa bảng đơn tháng</w:t>
            </w:r>
          </w:p>
        </w:tc>
      </w:tr>
      <w:tr w:rsidR="00B909F1" w:rsidRPr="00B909F1" w14:paraId="669BC5A2"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532CF58" w14:textId="77777777" w:rsidR="00B909F1" w:rsidRPr="00B909F1" w:rsidRDefault="00B909F1" w:rsidP="00B909F1">
            <w:pPr>
              <w:spacing w:before="0" w:after="0" w:line="276" w:lineRule="auto"/>
              <w:ind w:firstLine="0"/>
              <w:jc w:val="center"/>
            </w:pPr>
            <w:r w:rsidRPr="00B909F1">
              <w:t>62</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94931B8"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18053604"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F5E696" w14:textId="77777777" w:rsidR="00B909F1" w:rsidRPr="00B909F1" w:rsidRDefault="00B909F1" w:rsidP="00B909F1">
            <w:pPr>
              <w:spacing w:before="0" w:after="0" w:line="276" w:lineRule="auto"/>
              <w:ind w:firstLine="0"/>
              <w:jc w:val="left"/>
            </w:pPr>
            <w:r w:rsidRPr="00B909F1">
              <w:t>Xem từ khóa bảng đơn làm thêm</w:t>
            </w:r>
          </w:p>
        </w:tc>
      </w:tr>
      <w:tr w:rsidR="00B909F1" w:rsidRPr="00B909F1" w14:paraId="71640CA3"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0F9BA16" w14:textId="77777777" w:rsidR="00B909F1" w:rsidRPr="00B909F1" w:rsidRDefault="00B909F1" w:rsidP="00B909F1">
            <w:pPr>
              <w:spacing w:before="0" w:after="0" w:line="276" w:lineRule="auto"/>
              <w:ind w:firstLine="0"/>
              <w:jc w:val="center"/>
            </w:pPr>
            <w:r w:rsidRPr="00B909F1">
              <w:t>63</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764967E"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38EE119A"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261E45" w14:textId="77777777" w:rsidR="00B909F1" w:rsidRPr="00B909F1" w:rsidRDefault="00B909F1" w:rsidP="00B909F1">
            <w:pPr>
              <w:spacing w:before="0" w:after="0" w:line="276" w:lineRule="auto"/>
              <w:ind w:firstLine="0"/>
              <w:jc w:val="left"/>
            </w:pPr>
            <w:r w:rsidRPr="00B909F1">
              <w:t>Xem từ khóa bảng đơn công tác</w:t>
            </w:r>
          </w:p>
        </w:tc>
      </w:tr>
      <w:tr w:rsidR="00B909F1" w:rsidRPr="00B909F1" w14:paraId="161A0BCF"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645C5AC" w14:textId="77777777" w:rsidR="00B909F1" w:rsidRPr="00B909F1" w:rsidRDefault="00B909F1" w:rsidP="00B909F1">
            <w:pPr>
              <w:spacing w:before="0" w:after="0" w:line="276" w:lineRule="auto"/>
              <w:ind w:firstLine="0"/>
              <w:jc w:val="center"/>
            </w:pPr>
            <w:r w:rsidRPr="00B909F1">
              <w:t>64</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DBD2615"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3C6AE239"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B758271" w14:textId="77777777" w:rsidR="00B909F1" w:rsidRPr="00B909F1" w:rsidRDefault="00B909F1" w:rsidP="00B909F1">
            <w:pPr>
              <w:spacing w:before="0" w:after="0" w:line="276" w:lineRule="auto"/>
              <w:ind w:firstLine="0"/>
              <w:jc w:val="left"/>
            </w:pPr>
            <w:r w:rsidRPr="00B909F1">
              <w:t>Xem từ khóa bảng đơn vắng mặt</w:t>
            </w:r>
          </w:p>
        </w:tc>
      </w:tr>
      <w:tr w:rsidR="00B909F1" w:rsidRPr="00B909F1" w14:paraId="7F7AC1DA"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043C744" w14:textId="77777777" w:rsidR="00B909F1" w:rsidRPr="00B909F1" w:rsidRDefault="00B909F1" w:rsidP="00B909F1">
            <w:pPr>
              <w:spacing w:before="0" w:after="0" w:line="276" w:lineRule="auto"/>
              <w:ind w:firstLine="0"/>
              <w:jc w:val="center"/>
            </w:pPr>
            <w:r w:rsidRPr="00B909F1">
              <w:t>65</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3401E9F"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0DE385F8"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C97328A" w14:textId="77777777" w:rsidR="00B909F1" w:rsidRPr="00B909F1" w:rsidRDefault="00B909F1" w:rsidP="00B909F1">
            <w:pPr>
              <w:spacing w:before="0" w:after="0" w:line="276" w:lineRule="auto"/>
              <w:ind w:firstLine="0"/>
              <w:jc w:val="left"/>
            </w:pPr>
            <w:r w:rsidRPr="00B909F1">
              <w:t>Xem từ khóa bảng chốt vân tay</w:t>
            </w:r>
          </w:p>
        </w:tc>
      </w:tr>
      <w:tr w:rsidR="00B909F1" w:rsidRPr="00B909F1" w14:paraId="2B85E401"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36BD3CA" w14:textId="77777777" w:rsidR="00B909F1" w:rsidRPr="00B909F1" w:rsidRDefault="00B909F1" w:rsidP="00B909F1">
            <w:pPr>
              <w:spacing w:before="0" w:after="0" w:line="276" w:lineRule="auto"/>
              <w:ind w:firstLine="0"/>
              <w:jc w:val="center"/>
            </w:pPr>
            <w:r w:rsidRPr="00B909F1">
              <w:t>6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AA8AF24" w14:textId="77777777" w:rsidR="00B909F1" w:rsidRPr="00B909F1" w:rsidRDefault="00B909F1" w:rsidP="00B909F1">
            <w:pPr>
              <w:spacing w:before="0" w:after="0" w:line="276" w:lineRule="auto"/>
              <w:ind w:firstLine="0"/>
              <w:jc w:val="left"/>
            </w:pPr>
          </w:p>
        </w:tc>
        <w:tc>
          <w:tcPr>
            <w:tcW w:w="2202"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53F236" w14:textId="77777777" w:rsidR="00B909F1" w:rsidRPr="00B909F1" w:rsidRDefault="00B909F1" w:rsidP="00B909F1">
            <w:pPr>
              <w:spacing w:before="0" w:after="0" w:line="276" w:lineRule="auto"/>
              <w:ind w:firstLine="0"/>
              <w:jc w:val="left"/>
            </w:pPr>
            <w:r w:rsidRPr="00B909F1">
              <w:t>Cài đặt ca làm việc</w:t>
            </w: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37FDE75" w14:textId="77777777" w:rsidR="00B909F1" w:rsidRPr="00B909F1" w:rsidRDefault="00B909F1" w:rsidP="00B909F1">
            <w:pPr>
              <w:spacing w:before="0" w:after="0" w:line="276" w:lineRule="auto"/>
              <w:ind w:firstLine="0"/>
              <w:jc w:val="left"/>
            </w:pPr>
            <w:r w:rsidRPr="00B909F1">
              <w:t>Xem danh sách ca làm việc</w:t>
            </w:r>
          </w:p>
        </w:tc>
      </w:tr>
      <w:tr w:rsidR="00B909F1" w:rsidRPr="00B909F1" w14:paraId="70A86CB8"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A88C85D" w14:textId="77777777" w:rsidR="00B909F1" w:rsidRPr="00B909F1" w:rsidRDefault="00B909F1" w:rsidP="00B909F1">
            <w:pPr>
              <w:spacing w:before="0" w:after="0" w:line="276" w:lineRule="auto"/>
              <w:ind w:firstLine="0"/>
              <w:jc w:val="center"/>
            </w:pPr>
            <w:r w:rsidRPr="00B909F1">
              <w:t>67</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C7B74FE"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274432FB"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E6480A6" w14:textId="77777777" w:rsidR="00B909F1" w:rsidRPr="00B909F1" w:rsidRDefault="00B909F1" w:rsidP="00B909F1">
            <w:pPr>
              <w:spacing w:before="0" w:after="0" w:line="276" w:lineRule="auto"/>
              <w:ind w:firstLine="0"/>
              <w:jc w:val="left"/>
            </w:pPr>
            <w:r w:rsidRPr="00B909F1">
              <w:t>Tạo mới ca làm việc</w:t>
            </w:r>
          </w:p>
        </w:tc>
      </w:tr>
      <w:tr w:rsidR="00B909F1" w:rsidRPr="00B909F1" w14:paraId="14235E0D"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85FB7F9" w14:textId="77777777" w:rsidR="00B909F1" w:rsidRPr="00B909F1" w:rsidRDefault="00B909F1" w:rsidP="00B909F1">
            <w:pPr>
              <w:spacing w:before="0" w:after="0" w:line="276" w:lineRule="auto"/>
              <w:ind w:firstLine="0"/>
              <w:jc w:val="center"/>
            </w:pPr>
            <w:r w:rsidRPr="00B909F1">
              <w:t>68</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B2178F0"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2E2972D8"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7279247" w14:textId="77777777" w:rsidR="00B909F1" w:rsidRPr="00B909F1" w:rsidRDefault="00B909F1" w:rsidP="00B909F1">
            <w:pPr>
              <w:spacing w:before="0" w:after="0" w:line="276" w:lineRule="auto"/>
              <w:ind w:firstLine="0"/>
              <w:jc w:val="left"/>
            </w:pPr>
            <w:r w:rsidRPr="00B909F1">
              <w:t>Xem thông tin chi tiết</w:t>
            </w:r>
          </w:p>
        </w:tc>
      </w:tr>
      <w:tr w:rsidR="00B909F1" w:rsidRPr="00B909F1" w14:paraId="764470E7"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BDBCB4D" w14:textId="77777777" w:rsidR="00B909F1" w:rsidRPr="00B909F1" w:rsidRDefault="00B909F1" w:rsidP="00B909F1">
            <w:pPr>
              <w:spacing w:before="0" w:after="0" w:line="276" w:lineRule="auto"/>
              <w:ind w:firstLine="0"/>
              <w:jc w:val="center"/>
            </w:pPr>
            <w:r w:rsidRPr="00B909F1">
              <w:t>69</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A1313C1"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38E9913B"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3754E29" w14:textId="77777777" w:rsidR="00B909F1" w:rsidRPr="00B909F1" w:rsidRDefault="00B909F1" w:rsidP="00B909F1">
            <w:pPr>
              <w:spacing w:before="0" w:after="0" w:line="276" w:lineRule="auto"/>
              <w:ind w:firstLine="0"/>
              <w:jc w:val="left"/>
            </w:pPr>
            <w:r w:rsidRPr="00B909F1">
              <w:t>Cập nhật thông tin ca làm việc</w:t>
            </w:r>
          </w:p>
        </w:tc>
      </w:tr>
      <w:tr w:rsidR="00B909F1" w:rsidRPr="00B909F1" w14:paraId="3CC5A343"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AAC516B" w14:textId="77777777" w:rsidR="00B909F1" w:rsidRPr="00B909F1" w:rsidRDefault="00B909F1" w:rsidP="00B909F1">
            <w:pPr>
              <w:spacing w:before="0" w:after="0" w:line="276" w:lineRule="auto"/>
              <w:ind w:firstLine="0"/>
              <w:jc w:val="center"/>
            </w:pPr>
            <w:r w:rsidRPr="00B909F1">
              <w:t>70</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FBC4751"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7508D945"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F842D2A" w14:textId="77777777" w:rsidR="00B909F1" w:rsidRPr="00B909F1" w:rsidRDefault="00B909F1" w:rsidP="00B909F1">
            <w:pPr>
              <w:spacing w:before="0" w:after="0" w:line="276" w:lineRule="auto"/>
              <w:ind w:firstLine="0"/>
              <w:jc w:val="left"/>
            </w:pPr>
            <w:r w:rsidRPr="00B909F1">
              <w:t>Xóa ca làm việc</w:t>
            </w:r>
          </w:p>
        </w:tc>
      </w:tr>
      <w:tr w:rsidR="00B909F1" w:rsidRPr="00B909F1" w14:paraId="038C871E"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51516B0" w14:textId="77777777" w:rsidR="00B909F1" w:rsidRPr="00B909F1" w:rsidRDefault="00B909F1" w:rsidP="00B909F1">
            <w:pPr>
              <w:spacing w:before="0" w:after="0" w:line="276" w:lineRule="auto"/>
              <w:ind w:firstLine="0"/>
              <w:jc w:val="center"/>
            </w:pPr>
            <w:r w:rsidRPr="00B909F1">
              <w:t>71</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5140D25" w14:textId="77777777" w:rsidR="00B909F1" w:rsidRPr="00B909F1" w:rsidRDefault="00B909F1" w:rsidP="00B909F1">
            <w:pPr>
              <w:spacing w:before="0" w:after="0" w:line="276" w:lineRule="auto"/>
              <w:ind w:firstLine="0"/>
              <w:jc w:val="left"/>
            </w:pPr>
          </w:p>
        </w:tc>
        <w:tc>
          <w:tcPr>
            <w:tcW w:w="2202"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49088D" w14:textId="77777777" w:rsidR="00B909F1" w:rsidRPr="00B909F1" w:rsidRDefault="00B909F1" w:rsidP="00B909F1">
            <w:pPr>
              <w:spacing w:before="0" w:after="0" w:line="276" w:lineRule="auto"/>
              <w:ind w:firstLine="0"/>
              <w:jc w:val="left"/>
            </w:pPr>
            <w:r w:rsidRPr="00B909F1">
              <w:t>Cài đặt nghỉ phép</w:t>
            </w: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5D9E755" w14:textId="77777777" w:rsidR="00B909F1" w:rsidRPr="00B909F1" w:rsidRDefault="00B909F1" w:rsidP="00B909F1">
            <w:pPr>
              <w:spacing w:before="0" w:after="0" w:line="276" w:lineRule="auto"/>
              <w:ind w:firstLine="0"/>
              <w:jc w:val="left"/>
            </w:pPr>
            <w:r w:rsidRPr="00B909F1">
              <w:t>Xem danh sách cài đặt nghỉ phép</w:t>
            </w:r>
          </w:p>
        </w:tc>
      </w:tr>
      <w:tr w:rsidR="00B909F1" w:rsidRPr="00B909F1" w14:paraId="1585FD9D"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1283834" w14:textId="77777777" w:rsidR="00B909F1" w:rsidRPr="00B909F1" w:rsidRDefault="00B909F1" w:rsidP="00B909F1">
            <w:pPr>
              <w:spacing w:before="0" w:after="0" w:line="276" w:lineRule="auto"/>
              <w:ind w:firstLine="0"/>
              <w:jc w:val="center"/>
            </w:pPr>
            <w:r w:rsidRPr="00B909F1">
              <w:t>72</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F010679"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256212CC"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E77D07C" w14:textId="77777777" w:rsidR="00B909F1" w:rsidRPr="00B909F1" w:rsidRDefault="00B909F1" w:rsidP="00B909F1">
            <w:pPr>
              <w:spacing w:before="0" w:after="0" w:line="276" w:lineRule="auto"/>
              <w:ind w:firstLine="0"/>
              <w:jc w:val="left"/>
            </w:pPr>
            <w:r w:rsidRPr="00B909F1">
              <w:t>Tạo mới cài đặt nghỉ phép</w:t>
            </w:r>
          </w:p>
        </w:tc>
      </w:tr>
      <w:tr w:rsidR="00B909F1" w:rsidRPr="00B909F1" w14:paraId="441A0FB1"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05F3E56" w14:textId="77777777" w:rsidR="00B909F1" w:rsidRPr="00B909F1" w:rsidRDefault="00B909F1" w:rsidP="00B909F1">
            <w:pPr>
              <w:spacing w:before="0" w:after="0" w:line="276" w:lineRule="auto"/>
              <w:ind w:firstLine="0"/>
              <w:jc w:val="center"/>
            </w:pPr>
            <w:r w:rsidRPr="00B909F1">
              <w:t>73</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0E73BF6"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71F43A96"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1786DD3" w14:textId="77777777" w:rsidR="00B909F1" w:rsidRPr="00B909F1" w:rsidRDefault="00B909F1" w:rsidP="00B909F1">
            <w:pPr>
              <w:spacing w:before="0" w:after="0" w:line="276" w:lineRule="auto"/>
              <w:ind w:firstLine="0"/>
              <w:jc w:val="left"/>
            </w:pPr>
            <w:r w:rsidRPr="00B909F1">
              <w:t>Xem thông tin chi tiết cài đặt nghỉ phép</w:t>
            </w:r>
          </w:p>
        </w:tc>
      </w:tr>
      <w:tr w:rsidR="00B909F1" w:rsidRPr="00B909F1" w14:paraId="266468E6"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6D8E38D" w14:textId="77777777" w:rsidR="00B909F1" w:rsidRPr="00B909F1" w:rsidRDefault="00B909F1" w:rsidP="00B909F1">
            <w:pPr>
              <w:spacing w:before="0" w:after="0" w:line="276" w:lineRule="auto"/>
              <w:ind w:firstLine="0"/>
              <w:jc w:val="center"/>
            </w:pPr>
            <w:r w:rsidRPr="00B909F1">
              <w:t>74</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99E616E"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0C0C7E33"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5217B5" w14:textId="77777777" w:rsidR="00B909F1" w:rsidRPr="00B909F1" w:rsidRDefault="00B909F1" w:rsidP="00B909F1">
            <w:pPr>
              <w:spacing w:before="0" w:after="0" w:line="276" w:lineRule="auto"/>
              <w:ind w:firstLine="0"/>
              <w:jc w:val="left"/>
            </w:pPr>
            <w:r w:rsidRPr="00B909F1">
              <w:t>Cập nhật thông tin cài đặt nghỉ phép</w:t>
            </w:r>
          </w:p>
        </w:tc>
      </w:tr>
      <w:tr w:rsidR="00B909F1" w:rsidRPr="00B909F1" w14:paraId="51EEB95E"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51919D7" w14:textId="77777777" w:rsidR="00B909F1" w:rsidRPr="00B909F1" w:rsidRDefault="00B909F1" w:rsidP="00B909F1">
            <w:pPr>
              <w:spacing w:before="0" w:after="0" w:line="276" w:lineRule="auto"/>
              <w:ind w:firstLine="0"/>
              <w:jc w:val="center"/>
            </w:pPr>
            <w:r w:rsidRPr="00B909F1">
              <w:t>75</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F014896"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4F4A8985"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98A83C9" w14:textId="77777777" w:rsidR="00B909F1" w:rsidRPr="00B909F1" w:rsidRDefault="00B909F1" w:rsidP="00B909F1">
            <w:pPr>
              <w:spacing w:before="0" w:after="0" w:line="276" w:lineRule="auto"/>
              <w:ind w:firstLine="0"/>
              <w:jc w:val="left"/>
            </w:pPr>
            <w:r w:rsidRPr="00B909F1">
              <w:t>Xóa cài đặt nghỉ phép</w:t>
            </w:r>
          </w:p>
        </w:tc>
      </w:tr>
      <w:tr w:rsidR="00B909F1" w:rsidRPr="00B909F1" w14:paraId="40525537"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E4A3506" w14:textId="77777777" w:rsidR="00B909F1" w:rsidRPr="00B909F1" w:rsidRDefault="00B909F1" w:rsidP="00B909F1">
            <w:pPr>
              <w:spacing w:before="0" w:after="0" w:line="276" w:lineRule="auto"/>
              <w:ind w:firstLine="0"/>
              <w:jc w:val="center"/>
            </w:pPr>
            <w:r w:rsidRPr="00B909F1">
              <w:t>7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FE0F3E9" w14:textId="77777777" w:rsidR="00B909F1" w:rsidRPr="00B909F1" w:rsidRDefault="00B909F1" w:rsidP="00B909F1">
            <w:pPr>
              <w:spacing w:before="0" w:after="0" w:line="276" w:lineRule="auto"/>
              <w:ind w:firstLine="0"/>
              <w:jc w:val="left"/>
            </w:pPr>
          </w:p>
        </w:tc>
        <w:tc>
          <w:tcPr>
            <w:tcW w:w="2202"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3F9E51F" w14:textId="77777777" w:rsidR="00B909F1" w:rsidRPr="00B909F1" w:rsidRDefault="00B909F1" w:rsidP="00B909F1">
            <w:pPr>
              <w:spacing w:before="0" w:after="0" w:line="276" w:lineRule="auto"/>
              <w:ind w:firstLine="0"/>
              <w:jc w:val="left"/>
            </w:pPr>
            <w:r w:rsidRPr="00B909F1">
              <w:t>Quản lý ngày nghỉ</w:t>
            </w: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4D7A7EE" w14:textId="77777777" w:rsidR="00B909F1" w:rsidRPr="00B909F1" w:rsidRDefault="00B909F1" w:rsidP="00B909F1">
            <w:pPr>
              <w:spacing w:before="0" w:after="0" w:line="276" w:lineRule="auto"/>
              <w:ind w:firstLine="0"/>
              <w:jc w:val="left"/>
            </w:pPr>
            <w:r w:rsidRPr="00B909F1">
              <w:t>Xem danh sách ngày nghỉ</w:t>
            </w:r>
          </w:p>
        </w:tc>
      </w:tr>
      <w:tr w:rsidR="00B909F1" w:rsidRPr="00B909F1" w14:paraId="11A489F4"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19BED35" w14:textId="77777777" w:rsidR="00B909F1" w:rsidRPr="00B909F1" w:rsidRDefault="00B909F1" w:rsidP="00B909F1">
            <w:pPr>
              <w:spacing w:before="0" w:after="0" w:line="276" w:lineRule="auto"/>
              <w:ind w:firstLine="0"/>
              <w:jc w:val="center"/>
            </w:pPr>
            <w:r w:rsidRPr="00B909F1">
              <w:lastRenderedPageBreak/>
              <w:t>77</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5E7D602"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6A09D6B4"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67E9847" w14:textId="77777777" w:rsidR="00B909F1" w:rsidRPr="00B909F1" w:rsidRDefault="00B909F1" w:rsidP="00B909F1">
            <w:pPr>
              <w:spacing w:before="0" w:after="0" w:line="276" w:lineRule="auto"/>
              <w:ind w:firstLine="0"/>
              <w:jc w:val="left"/>
            </w:pPr>
            <w:r w:rsidRPr="00B909F1">
              <w:t>Lọc danh sách (trạng thái)</w:t>
            </w:r>
          </w:p>
        </w:tc>
      </w:tr>
      <w:tr w:rsidR="00B909F1" w:rsidRPr="00B909F1" w14:paraId="3A01894F"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04D04EB" w14:textId="77777777" w:rsidR="00B909F1" w:rsidRPr="00B909F1" w:rsidRDefault="00B909F1" w:rsidP="00B909F1">
            <w:pPr>
              <w:spacing w:before="0" w:after="0" w:line="276" w:lineRule="auto"/>
              <w:ind w:firstLine="0"/>
              <w:jc w:val="center"/>
            </w:pPr>
            <w:r w:rsidRPr="00B909F1">
              <w:lastRenderedPageBreak/>
              <w:t>78</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5C29CD0"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2606B1B4"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9DC0D92" w14:textId="77777777" w:rsidR="00B909F1" w:rsidRPr="00B909F1" w:rsidRDefault="00B909F1" w:rsidP="00B909F1">
            <w:pPr>
              <w:spacing w:before="0" w:after="0" w:line="276" w:lineRule="auto"/>
              <w:ind w:firstLine="0"/>
              <w:jc w:val="left"/>
            </w:pPr>
            <w:r w:rsidRPr="00B909F1">
              <w:t>Tạo mới ngày nghỉ</w:t>
            </w:r>
          </w:p>
        </w:tc>
      </w:tr>
      <w:tr w:rsidR="00B909F1" w:rsidRPr="00B909F1" w14:paraId="67FA452F"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7FD6B6C" w14:textId="77777777" w:rsidR="00B909F1" w:rsidRPr="00B909F1" w:rsidRDefault="00B909F1" w:rsidP="00B909F1">
            <w:pPr>
              <w:spacing w:before="0" w:after="0" w:line="276" w:lineRule="auto"/>
              <w:ind w:firstLine="0"/>
              <w:jc w:val="center"/>
            </w:pPr>
            <w:r w:rsidRPr="00B909F1">
              <w:t>79</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00EF245"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5870E0FC"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D740BEC" w14:textId="77777777" w:rsidR="00B909F1" w:rsidRPr="00B909F1" w:rsidRDefault="00B909F1" w:rsidP="00B909F1">
            <w:pPr>
              <w:spacing w:before="0" w:after="0" w:line="276" w:lineRule="auto"/>
              <w:ind w:firstLine="0"/>
              <w:jc w:val="left"/>
            </w:pPr>
            <w:r w:rsidRPr="00B909F1">
              <w:t>Xem thông tin chi tiết ngày nghỉ</w:t>
            </w:r>
          </w:p>
        </w:tc>
      </w:tr>
      <w:tr w:rsidR="00B909F1" w:rsidRPr="00B909F1" w14:paraId="7E251496"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73CFE02" w14:textId="77777777" w:rsidR="00B909F1" w:rsidRPr="00B909F1" w:rsidRDefault="00B909F1" w:rsidP="00B909F1">
            <w:pPr>
              <w:spacing w:before="0" w:after="0" w:line="276" w:lineRule="auto"/>
              <w:ind w:firstLine="0"/>
              <w:jc w:val="center"/>
            </w:pPr>
            <w:r w:rsidRPr="00B909F1">
              <w:t>80</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9E955B6"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178A0FCB"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68CAF12" w14:textId="77777777" w:rsidR="00B909F1" w:rsidRPr="00B909F1" w:rsidRDefault="00B909F1" w:rsidP="00B909F1">
            <w:pPr>
              <w:spacing w:before="0" w:after="0" w:line="276" w:lineRule="auto"/>
              <w:ind w:firstLine="0"/>
              <w:jc w:val="left"/>
            </w:pPr>
            <w:r w:rsidRPr="00B909F1">
              <w:t>Xóa thông tin ngày nghỉ</w:t>
            </w:r>
          </w:p>
        </w:tc>
      </w:tr>
      <w:tr w:rsidR="00B909F1" w:rsidRPr="00B909F1" w14:paraId="190CA594"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F93B088" w14:textId="77777777" w:rsidR="00B909F1" w:rsidRPr="00B909F1" w:rsidRDefault="00B909F1" w:rsidP="00B909F1">
            <w:pPr>
              <w:spacing w:before="0" w:after="0" w:line="276" w:lineRule="auto"/>
              <w:ind w:firstLine="0"/>
              <w:jc w:val="center"/>
            </w:pPr>
            <w:r w:rsidRPr="00B909F1">
              <w:t>81</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FE83CEE" w14:textId="77777777" w:rsidR="00B909F1" w:rsidRPr="00B909F1" w:rsidRDefault="00B909F1" w:rsidP="00B909F1">
            <w:pPr>
              <w:spacing w:before="0" w:after="0" w:line="276" w:lineRule="auto"/>
              <w:ind w:firstLine="0"/>
              <w:jc w:val="left"/>
            </w:pPr>
          </w:p>
        </w:tc>
        <w:tc>
          <w:tcPr>
            <w:tcW w:w="2202"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76431C" w14:textId="77777777" w:rsidR="00B909F1" w:rsidRPr="00B909F1" w:rsidRDefault="00B909F1" w:rsidP="00B909F1">
            <w:pPr>
              <w:spacing w:before="0" w:after="0" w:line="276" w:lineRule="auto"/>
              <w:ind w:firstLine="0"/>
              <w:jc w:val="left"/>
            </w:pPr>
            <w:r w:rsidRPr="00B909F1">
              <w:t>Lý do xin nghỉ</w:t>
            </w: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2F98267" w14:textId="77777777" w:rsidR="00B909F1" w:rsidRPr="00B909F1" w:rsidRDefault="00B909F1" w:rsidP="00B909F1">
            <w:pPr>
              <w:spacing w:before="0" w:after="0" w:line="276" w:lineRule="auto"/>
              <w:ind w:firstLine="0"/>
              <w:jc w:val="left"/>
            </w:pPr>
            <w:r w:rsidRPr="00B909F1">
              <w:t>Xem danh sách lý do xin nghỉ</w:t>
            </w:r>
          </w:p>
        </w:tc>
      </w:tr>
      <w:tr w:rsidR="00B909F1" w:rsidRPr="00B909F1" w14:paraId="3E25A442"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538D16C" w14:textId="77777777" w:rsidR="00B909F1" w:rsidRPr="00B909F1" w:rsidRDefault="00B909F1" w:rsidP="00B909F1">
            <w:pPr>
              <w:spacing w:before="0" w:after="0" w:line="276" w:lineRule="auto"/>
              <w:ind w:firstLine="0"/>
              <w:jc w:val="center"/>
            </w:pPr>
            <w:r w:rsidRPr="00B909F1">
              <w:t>82</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FC6C79E"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47E4D8C2"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15C5495" w14:textId="77777777" w:rsidR="00B909F1" w:rsidRPr="00B909F1" w:rsidRDefault="00B909F1" w:rsidP="00B909F1">
            <w:pPr>
              <w:spacing w:before="0" w:after="0" w:line="276" w:lineRule="auto"/>
              <w:ind w:firstLine="0"/>
              <w:jc w:val="left"/>
            </w:pPr>
            <w:r w:rsidRPr="00B909F1">
              <w:t>Cập nhật lý do xin nghỉ</w:t>
            </w:r>
          </w:p>
        </w:tc>
      </w:tr>
      <w:tr w:rsidR="00B909F1" w:rsidRPr="00B909F1" w14:paraId="426A03B8"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51B406F" w14:textId="77777777" w:rsidR="00B909F1" w:rsidRPr="00B909F1" w:rsidRDefault="00B909F1" w:rsidP="00B909F1">
            <w:pPr>
              <w:spacing w:before="0" w:after="0" w:line="276" w:lineRule="auto"/>
              <w:ind w:firstLine="0"/>
              <w:jc w:val="center"/>
            </w:pPr>
            <w:r w:rsidRPr="00B909F1">
              <w:t>83</w:t>
            </w:r>
          </w:p>
        </w:tc>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83AE9A" w14:textId="77777777" w:rsidR="00B909F1" w:rsidRPr="00B909F1" w:rsidRDefault="00B909F1" w:rsidP="00B909F1">
            <w:pPr>
              <w:spacing w:before="0" w:after="0" w:line="276" w:lineRule="auto"/>
              <w:ind w:firstLine="0"/>
              <w:jc w:val="left"/>
            </w:pPr>
            <w:r w:rsidRPr="00B909F1">
              <w:t xml:space="preserve">Cài đặt bảng lương </w:t>
            </w:r>
          </w:p>
        </w:tc>
        <w:tc>
          <w:tcPr>
            <w:tcW w:w="2202"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CE2056" w14:textId="77777777" w:rsidR="00B909F1" w:rsidRPr="00B909F1" w:rsidRDefault="00B909F1" w:rsidP="00B909F1">
            <w:pPr>
              <w:spacing w:before="0" w:after="0" w:line="276" w:lineRule="auto"/>
              <w:ind w:firstLine="0"/>
              <w:jc w:val="left"/>
            </w:pPr>
            <w:r w:rsidRPr="00B909F1">
              <w:t>Cài đặt bảng lương</w:t>
            </w: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5BB6DA4" w14:textId="77777777" w:rsidR="00B909F1" w:rsidRPr="00B909F1" w:rsidRDefault="00B909F1" w:rsidP="00B909F1">
            <w:pPr>
              <w:spacing w:before="0" w:after="0" w:line="276" w:lineRule="auto"/>
              <w:ind w:firstLine="0"/>
              <w:jc w:val="left"/>
            </w:pPr>
            <w:r w:rsidRPr="00B909F1">
              <w:t>Thông tin chung (Thời gian được phép hoàn chốt bảng lương, Cá nhân được xem phiếu lương khi chưa chốt bảng lương, Áp dụng quy trình duyệt vào bảng lương)</w:t>
            </w:r>
          </w:p>
        </w:tc>
      </w:tr>
      <w:tr w:rsidR="00B909F1" w:rsidRPr="00B909F1" w14:paraId="7DD97B52" w14:textId="77777777" w:rsidTr="00B909F1">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81D8D32" w14:textId="77777777" w:rsidR="00B909F1" w:rsidRPr="00B909F1" w:rsidRDefault="00B909F1" w:rsidP="00B909F1">
            <w:pPr>
              <w:spacing w:before="0" w:after="0" w:line="276" w:lineRule="auto"/>
              <w:ind w:firstLine="0"/>
              <w:jc w:val="center"/>
            </w:pPr>
            <w:r w:rsidRPr="00B909F1">
              <w:t>84</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0BEB1D3" w14:textId="77777777" w:rsidR="00B909F1" w:rsidRPr="00B909F1" w:rsidRDefault="00B909F1" w:rsidP="00B909F1">
            <w:pPr>
              <w:spacing w:before="0" w:after="0" w:line="276" w:lineRule="auto"/>
              <w:ind w:firstLine="0"/>
              <w:jc w:val="left"/>
            </w:pPr>
          </w:p>
        </w:tc>
        <w:tc>
          <w:tcPr>
            <w:tcW w:w="2202" w:type="dxa"/>
            <w:vMerge/>
            <w:tcBorders>
              <w:top w:val="single" w:sz="6" w:space="0" w:color="CCCCCC"/>
              <w:left w:val="single" w:sz="6" w:space="0" w:color="CCCCCC"/>
              <w:bottom w:val="single" w:sz="6" w:space="0" w:color="000000"/>
              <w:right w:val="single" w:sz="6" w:space="0" w:color="000000"/>
            </w:tcBorders>
            <w:vAlign w:val="center"/>
            <w:hideMark/>
          </w:tcPr>
          <w:p w14:paraId="4EB8AC77" w14:textId="77777777" w:rsidR="00B909F1" w:rsidRPr="00B909F1" w:rsidRDefault="00B909F1" w:rsidP="00B909F1">
            <w:pPr>
              <w:spacing w:before="0" w:after="0" w:line="276" w:lineRule="auto"/>
              <w:ind w:firstLine="0"/>
              <w:jc w:val="left"/>
            </w:pPr>
          </w:p>
        </w:tc>
        <w:tc>
          <w:tcPr>
            <w:tcW w:w="43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DBD2FA4" w14:textId="77777777" w:rsidR="00B909F1" w:rsidRPr="00B909F1" w:rsidRDefault="00B909F1" w:rsidP="000D3853">
            <w:pPr>
              <w:keepNext/>
              <w:spacing w:before="0" w:after="0" w:line="276" w:lineRule="auto"/>
              <w:ind w:firstLine="0"/>
              <w:jc w:val="left"/>
            </w:pPr>
            <w:r w:rsidRPr="00B909F1">
              <w:t>Cập nhật thông tin cài đặt bảng lương</w:t>
            </w:r>
          </w:p>
        </w:tc>
      </w:tr>
    </w:tbl>
    <w:p w14:paraId="383E81EF" w14:textId="3BEC780E" w:rsidR="00BC7086" w:rsidRPr="00BC7086" w:rsidRDefault="00BC7086" w:rsidP="00BC7086">
      <w:pPr>
        <w:pStyle w:val="Caption"/>
      </w:pPr>
      <w:bookmarkStart w:id="86" w:name="_Toc110894715"/>
      <w:r>
        <w:t>Bảng 3.</w:t>
      </w:r>
      <w:r w:rsidR="002805C6">
        <w:fldChar w:fldCharType="begin"/>
      </w:r>
      <w:r w:rsidR="002805C6">
        <w:instrText xml:space="preserve"> SEQ Bảng_3. \* ARABIC </w:instrText>
      </w:r>
      <w:r w:rsidR="002805C6">
        <w:fldChar w:fldCharType="separate"/>
      </w:r>
      <w:r>
        <w:rPr>
          <w:noProof/>
        </w:rPr>
        <w:t>3</w:t>
      </w:r>
      <w:r w:rsidR="002805C6">
        <w:rPr>
          <w:noProof/>
        </w:rPr>
        <w:fldChar w:fldCharType="end"/>
      </w:r>
      <w:r>
        <w:t xml:space="preserve">: </w:t>
      </w:r>
      <w:r w:rsidRPr="000D3853">
        <w:rPr>
          <w:i/>
        </w:rPr>
        <w:t>Phân nhóm chức năng Cấu hình – Cài đặt</w:t>
      </w:r>
      <w:bookmarkEnd w:id="86"/>
    </w:p>
    <w:p w14:paraId="3043FF9B" w14:textId="645B0788" w:rsidR="00751820" w:rsidRDefault="00751820" w:rsidP="00751820">
      <w:pPr>
        <w:pStyle w:val="Heading3"/>
      </w:pPr>
      <w:bookmarkStart w:id="87" w:name="_Toc111319396"/>
      <w:r>
        <w:t>Phân nhóm chức năng theo module Hồ sơ nhân sự</w:t>
      </w:r>
      <w:bookmarkEnd w:id="87"/>
    </w:p>
    <w:tbl>
      <w:tblPr>
        <w:tblW w:w="0" w:type="dxa"/>
        <w:tblCellMar>
          <w:left w:w="0" w:type="dxa"/>
          <w:right w:w="0" w:type="dxa"/>
        </w:tblCellMar>
        <w:tblLook w:val="04A0" w:firstRow="1" w:lastRow="0" w:firstColumn="1" w:lastColumn="0" w:noHBand="0" w:noVBand="1"/>
      </w:tblPr>
      <w:tblGrid>
        <w:gridCol w:w="582"/>
        <w:gridCol w:w="1334"/>
        <w:gridCol w:w="6572"/>
      </w:tblGrid>
      <w:tr w:rsidR="00995CC5" w:rsidRPr="00995CC5" w14:paraId="2376566E" w14:textId="77777777" w:rsidTr="00995CC5">
        <w:trPr>
          <w:trHeight w:val="315"/>
        </w:trPr>
        <w:tc>
          <w:tcPr>
            <w:tcW w:w="0" w:type="auto"/>
            <w:tcBorders>
              <w:top w:val="single" w:sz="6" w:space="0" w:color="000000"/>
              <w:left w:val="single" w:sz="6" w:space="0" w:color="000000"/>
              <w:bottom w:val="single" w:sz="6" w:space="0" w:color="000000"/>
              <w:right w:val="single" w:sz="6" w:space="0" w:color="000000"/>
            </w:tcBorders>
            <w:shd w:val="clear" w:color="auto" w:fill="A4C2F4"/>
            <w:tcMar>
              <w:top w:w="30" w:type="dxa"/>
              <w:left w:w="45" w:type="dxa"/>
              <w:bottom w:w="30" w:type="dxa"/>
              <w:right w:w="45" w:type="dxa"/>
            </w:tcMar>
            <w:vAlign w:val="bottom"/>
            <w:hideMark/>
          </w:tcPr>
          <w:p w14:paraId="245A4CD0" w14:textId="77777777" w:rsidR="00995CC5" w:rsidRPr="00995CC5" w:rsidRDefault="00995CC5" w:rsidP="00995CC5">
            <w:pPr>
              <w:spacing w:before="0" w:after="0" w:line="240" w:lineRule="auto"/>
              <w:ind w:firstLine="0"/>
              <w:jc w:val="center"/>
              <w:rPr>
                <w:b/>
                <w:bCs/>
              </w:rPr>
            </w:pPr>
            <w:r w:rsidRPr="00995CC5">
              <w:rPr>
                <w:b/>
                <w:bCs/>
              </w:rPr>
              <w:t>STT</w:t>
            </w:r>
          </w:p>
        </w:tc>
        <w:tc>
          <w:tcPr>
            <w:tcW w:w="0" w:type="auto"/>
            <w:tcBorders>
              <w:top w:val="single" w:sz="6" w:space="0" w:color="000000"/>
              <w:left w:val="single" w:sz="6" w:space="0" w:color="CCCCCC"/>
              <w:bottom w:val="single" w:sz="6" w:space="0" w:color="000000"/>
              <w:right w:val="single" w:sz="6" w:space="0" w:color="000000"/>
            </w:tcBorders>
            <w:shd w:val="clear" w:color="auto" w:fill="A4C2F4"/>
            <w:tcMar>
              <w:top w:w="30" w:type="dxa"/>
              <w:left w:w="45" w:type="dxa"/>
              <w:bottom w:w="30" w:type="dxa"/>
              <w:right w:w="45" w:type="dxa"/>
            </w:tcMar>
            <w:vAlign w:val="bottom"/>
            <w:hideMark/>
          </w:tcPr>
          <w:p w14:paraId="374198B6" w14:textId="77777777" w:rsidR="00995CC5" w:rsidRPr="00995CC5" w:rsidRDefault="00995CC5" w:rsidP="00995CC5">
            <w:pPr>
              <w:spacing w:before="0" w:after="0" w:line="240" w:lineRule="auto"/>
              <w:ind w:firstLine="0"/>
              <w:jc w:val="center"/>
              <w:rPr>
                <w:b/>
                <w:bCs/>
              </w:rPr>
            </w:pPr>
            <w:r w:rsidRPr="00995CC5">
              <w:rPr>
                <w:b/>
                <w:bCs/>
              </w:rPr>
              <w:t>Module</w:t>
            </w:r>
          </w:p>
        </w:tc>
        <w:tc>
          <w:tcPr>
            <w:tcW w:w="0" w:type="auto"/>
            <w:tcBorders>
              <w:top w:val="single" w:sz="6" w:space="0" w:color="000000"/>
              <w:left w:val="single" w:sz="6" w:space="0" w:color="CCCCCC"/>
              <w:bottom w:val="single" w:sz="6" w:space="0" w:color="000000"/>
              <w:right w:val="single" w:sz="6" w:space="0" w:color="000000"/>
            </w:tcBorders>
            <w:shd w:val="clear" w:color="auto" w:fill="A4C2F4"/>
            <w:tcMar>
              <w:top w:w="30" w:type="dxa"/>
              <w:left w:w="45" w:type="dxa"/>
              <w:bottom w:w="30" w:type="dxa"/>
              <w:right w:w="45" w:type="dxa"/>
            </w:tcMar>
            <w:vAlign w:val="bottom"/>
            <w:hideMark/>
          </w:tcPr>
          <w:p w14:paraId="6A8C4D17" w14:textId="77777777" w:rsidR="00995CC5" w:rsidRPr="00995CC5" w:rsidRDefault="00995CC5" w:rsidP="00995CC5">
            <w:pPr>
              <w:spacing w:before="0" w:after="0" w:line="240" w:lineRule="auto"/>
              <w:ind w:firstLine="0"/>
              <w:jc w:val="center"/>
              <w:rPr>
                <w:b/>
                <w:bCs/>
              </w:rPr>
            </w:pPr>
            <w:r w:rsidRPr="00995CC5">
              <w:rPr>
                <w:b/>
                <w:bCs/>
              </w:rPr>
              <w:t>Chức năng</w:t>
            </w:r>
          </w:p>
        </w:tc>
      </w:tr>
      <w:tr w:rsidR="00995CC5" w:rsidRPr="00995CC5" w14:paraId="0D7B6964"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DDE8318" w14:textId="77777777" w:rsidR="00995CC5" w:rsidRPr="00995CC5" w:rsidRDefault="00995CC5" w:rsidP="00995CC5">
            <w:pPr>
              <w:spacing w:before="0" w:after="0" w:line="240" w:lineRule="auto"/>
              <w:ind w:firstLine="0"/>
              <w:jc w:val="center"/>
            </w:pPr>
            <w:r w:rsidRPr="00995CC5">
              <w:t>1</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C57EDFC" w14:textId="77777777" w:rsidR="00995CC5" w:rsidRPr="00995CC5" w:rsidRDefault="00995CC5" w:rsidP="00995CC5">
            <w:pPr>
              <w:spacing w:before="0" w:after="0" w:line="240" w:lineRule="auto"/>
              <w:ind w:firstLine="0"/>
              <w:jc w:val="left"/>
            </w:pPr>
            <w:r w:rsidRPr="00995CC5">
              <w:t>Hồ sơ nhân sự</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51B437" w14:textId="77777777" w:rsidR="00995CC5" w:rsidRPr="00995CC5" w:rsidRDefault="00995CC5" w:rsidP="00995CC5">
            <w:pPr>
              <w:spacing w:before="0" w:after="0" w:line="240" w:lineRule="auto"/>
              <w:ind w:firstLine="0"/>
              <w:jc w:val="left"/>
            </w:pPr>
            <w:r w:rsidRPr="00995CC5">
              <w:t>Xem danh sách hồ sơ nhân sự</w:t>
            </w:r>
          </w:p>
        </w:tc>
      </w:tr>
      <w:tr w:rsidR="00995CC5" w:rsidRPr="00995CC5" w14:paraId="05A6EE60"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286D8C6" w14:textId="77777777" w:rsidR="00995CC5" w:rsidRPr="00995CC5" w:rsidRDefault="00995CC5" w:rsidP="00995CC5">
            <w:pPr>
              <w:spacing w:before="0" w:after="0" w:line="240" w:lineRule="auto"/>
              <w:ind w:firstLine="0"/>
              <w:jc w:val="center"/>
            </w:pPr>
            <w:r w:rsidRPr="00995CC5">
              <w:t>2</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A370DA8"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13A4D2" w14:textId="77777777" w:rsidR="00995CC5" w:rsidRPr="00995CC5" w:rsidRDefault="00995CC5" w:rsidP="00995CC5">
            <w:pPr>
              <w:spacing w:before="0" w:after="0" w:line="240" w:lineRule="auto"/>
              <w:ind w:firstLine="0"/>
              <w:jc w:val="left"/>
            </w:pPr>
            <w:r w:rsidRPr="00995CC5">
              <w:t>Tìm kiếm hồ sơ nhân sự và lọc theo tiêu chí (Chi nhánh, Phòng ban, Chức vụ, Trạng thái)</w:t>
            </w:r>
          </w:p>
        </w:tc>
      </w:tr>
      <w:tr w:rsidR="00995CC5" w:rsidRPr="00995CC5" w14:paraId="29ECE11A"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013836F" w14:textId="77777777" w:rsidR="00995CC5" w:rsidRPr="00995CC5" w:rsidRDefault="00995CC5" w:rsidP="00995CC5">
            <w:pPr>
              <w:spacing w:before="0" w:after="0" w:line="240" w:lineRule="auto"/>
              <w:ind w:firstLine="0"/>
              <w:jc w:val="center"/>
            </w:pPr>
            <w:r w:rsidRPr="00995CC5">
              <w:t>3</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7A619C2"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36F89F" w14:textId="77777777" w:rsidR="00995CC5" w:rsidRPr="00995CC5" w:rsidRDefault="00995CC5" w:rsidP="00995CC5">
            <w:pPr>
              <w:spacing w:before="0" w:after="0" w:line="240" w:lineRule="auto"/>
              <w:ind w:firstLine="0"/>
              <w:jc w:val="left"/>
            </w:pPr>
            <w:r w:rsidRPr="00995CC5">
              <w:t>Export danh sách Hồ sơ nhân sự</w:t>
            </w:r>
          </w:p>
        </w:tc>
      </w:tr>
      <w:tr w:rsidR="00995CC5" w:rsidRPr="00995CC5" w14:paraId="1595B7FF"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F84674D" w14:textId="77777777" w:rsidR="00995CC5" w:rsidRPr="00995CC5" w:rsidRDefault="00995CC5" w:rsidP="00995CC5">
            <w:pPr>
              <w:spacing w:before="0" w:after="0" w:line="240" w:lineRule="auto"/>
              <w:ind w:firstLine="0"/>
              <w:jc w:val="center"/>
            </w:pPr>
            <w:r w:rsidRPr="00995CC5">
              <w:t>4</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57BF268"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0F35F4" w14:textId="77777777" w:rsidR="00995CC5" w:rsidRPr="00995CC5" w:rsidRDefault="00995CC5" w:rsidP="00995CC5">
            <w:pPr>
              <w:spacing w:before="0" w:after="0" w:line="240" w:lineRule="auto"/>
              <w:ind w:firstLine="0"/>
              <w:jc w:val="left"/>
            </w:pPr>
            <w:r w:rsidRPr="00995CC5">
              <w:t>Tạo mới Hồ sơ nhân sự</w:t>
            </w:r>
          </w:p>
        </w:tc>
      </w:tr>
      <w:tr w:rsidR="00995CC5" w:rsidRPr="00995CC5" w14:paraId="7F5049BC"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BC069C2" w14:textId="77777777" w:rsidR="00995CC5" w:rsidRPr="00995CC5" w:rsidRDefault="00995CC5" w:rsidP="00995CC5">
            <w:pPr>
              <w:spacing w:before="0" w:after="0" w:line="240" w:lineRule="auto"/>
              <w:ind w:firstLine="0"/>
              <w:jc w:val="center"/>
            </w:pPr>
            <w:r w:rsidRPr="00995CC5">
              <w:t>5</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FA61331"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13AFEDD" w14:textId="77777777" w:rsidR="00995CC5" w:rsidRPr="00995CC5" w:rsidRDefault="00995CC5" w:rsidP="00995CC5">
            <w:pPr>
              <w:spacing w:before="0" w:after="0" w:line="240" w:lineRule="auto"/>
              <w:ind w:firstLine="0"/>
              <w:jc w:val="left"/>
            </w:pPr>
            <w:r w:rsidRPr="00995CC5">
              <w:t>Xem thông tin chi tiết nhân sự</w:t>
            </w:r>
          </w:p>
        </w:tc>
      </w:tr>
      <w:tr w:rsidR="00995CC5" w:rsidRPr="00995CC5" w14:paraId="26175751"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629AF67" w14:textId="77777777" w:rsidR="00995CC5" w:rsidRPr="00995CC5" w:rsidRDefault="00995CC5" w:rsidP="00995CC5">
            <w:pPr>
              <w:spacing w:before="0" w:after="0" w:line="240" w:lineRule="auto"/>
              <w:ind w:firstLine="0"/>
              <w:jc w:val="center"/>
            </w:pPr>
            <w:r w:rsidRPr="00995CC5">
              <w:t>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83AD0DE"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36BB54F" w14:textId="77777777" w:rsidR="00995CC5" w:rsidRPr="00995CC5" w:rsidRDefault="00995CC5" w:rsidP="00995CC5">
            <w:pPr>
              <w:spacing w:before="0" w:after="0" w:line="240" w:lineRule="auto"/>
              <w:ind w:firstLine="0"/>
              <w:jc w:val="left"/>
            </w:pPr>
            <w:r w:rsidRPr="00995CC5">
              <w:t>Chỉnh sửa/cập nhật thông tin hồ sơ nhân sự</w:t>
            </w:r>
          </w:p>
        </w:tc>
      </w:tr>
      <w:tr w:rsidR="00995CC5" w:rsidRPr="00995CC5" w14:paraId="7E801336"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87D7A11" w14:textId="77777777" w:rsidR="00995CC5" w:rsidRPr="00995CC5" w:rsidRDefault="00995CC5" w:rsidP="00995CC5">
            <w:pPr>
              <w:spacing w:before="0" w:after="0" w:line="240" w:lineRule="auto"/>
              <w:ind w:firstLine="0"/>
              <w:jc w:val="center"/>
            </w:pPr>
            <w:r w:rsidRPr="00995CC5">
              <w:t>7</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0C0CE7F"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FBE9C53" w14:textId="77777777" w:rsidR="00995CC5" w:rsidRPr="00995CC5" w:rsidRDefault="00995CC5" w:rsidP="00995CC5">
            <w:pPr>
              <w:spacing w:before="0" w:after="0" w:line="240" w:lineRule="auto"/>
              <w:ind w:firstLine="0"/>
              <w:jc w:val="left"/>
            </w:pPr>
            <w:r w:rsidRPr="00995CC5">
              <w:t>Hoàn tất Hồ sơ nhân sự (Duyệt)</w:t>
            </w:r>
          </w:p>
        </w:tc>
      </w:tr>
      <w:tr w:rsidR="00995CC5" w:rsidRPr="00995CC5" w14:paraId="7C202910"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26DF096" w14:textId="77777777" w:rsidR="00995CC5" w:rsidRPr="00995CC5" w:rsidRDefault="00995CC5" w:rsidP="00995CC5">
            <w:pPr>
              <w:spacing w:before="0" w:after="0" w:line="240" w:lineRule="auto"/>
              <w:ind w:firstLine="0"/>
              <w:jc w:val="center"/>
            </w:pPr>
            <w:r w:rsidRPr="00995CC5">
              <w:t>8</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EB3689C"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C0F266" w14:textId="77777777" w:rsidR="00995CC5" w:rsidRPr="00995CC5" w:rsidRDefault="00995CC5" w:rsidP="00995CC5">
            <w:pPr>
              <w:spacing w:before="0" w:after="0" w:line="240" w:lineRule="auto"/>
              <w:ind w:firstLine="0"/>
              <w:jc w:val="left"/>
            </w:pPr>
            <w:r w:rsidRPr="00995CC5">
              <w:t>Xem thông tin công việc (Từ hợp đồng, Điều chuyển, thêm thủ công)</w:t>
            </w:r>
          </w:p>
        </w:tc>
      </w:tr>
      <w:tr w:rsidR="00995CC5" w:rsidRPr="00995CC5" w14:paraId="7B9AFF0C"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8D44E3C" w14:textId="77777777" w:rsidR="00995CC5" w:rsidRPr="00995CC5" w:rsidRDefault="00995CC5" w:rsidP="00995CC5">
            <w:pPr>
              <w:spacing w:before="0" w:after="0" w:line="240" w:lineRule="auto"/>
              <w:ind w:firstLine="0"/>
              <w:jc w:val="center"/>
            </w:pPr>
            <w:r w:rsidRPr="00995CC5">
              <w:t>9</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3CA44B8"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1BAF022" w14:textId="77777777" w:rsidR="00995CC5" w:rsidRPr="00995CC5" w:rsidRDefault="00995CC5" w:rsidP="00995CC5">
            <w:pPr>
              <w:spacing w:before="0" w:after="0" w:line="240" w:lineRule="auto"/>
              <w:ind w:firstLine="0"/>
              <w:jc w:val="left"/>
            </w:pPr>
            <w:r w:rsidRPr="00995CC5">
              <w:t>Thêm mới thông tin công việc (trường hợp thêm thủ công)</w:t>
            </w:r>
          </w:p>
        </w:tc>
      </w:tr>
      <w:tr w:rsidR="00995CC5" w:rsidRPr="00995CC5" w14:paraId="05235C15"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4376022" w14:textId="77777777" w:rsidR="00995CC5" w:rsidRPr="00995CC5" w:rsidRDefault="00995CC5" w:rsidP="00995CC5">
            <w:pPr>
              <w:spacing w:before="0" w:after="0" w:line="240" w:lineRule="auto"/>
              <w:ind w:firstLine="0"/>
              <w:jc w:val="center"/>
            </w:pPr>
            <w:r w:rsidRPr="00995CC5">
              <w:t>10</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B6FAAA1"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5F1B7C1" w14:textId="77777777" w:rsidR="00995CC5" w:rsidRPr="00995CC5" w:rsidRDefault="00995CC5" w:rsidP="00995CC5">
            <w:pPr>
              <w:spacing w:before="0" w:after="0" w:line="240" w:lineRule="auto"/>
              <w:ind w:firstLine="0"/>
              <w:jc w:val="left"/>
            </w:pPr>
            <w:r w:rsidRPr="00995CC5">
              <w:t>Chỉnh sửa/cập nhật công việc (trường hợp thêm thủ công)</w:t>
            </w:r>
          </w:p>
        </w:tc>
      </w:tr>
      <w:tr w:rsidR="00995CC5" w:rsidRPr="00995CC5" w14:paraId="592F0D7A"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890337F" w14:textId="77777777" w:rsidR="00995CC5" w:rsidRPr="00995CC5" w:rsidRDefault="00995CC5" w:rsidP="00995CC5">
            <w:pPr>
              <w:spacing w:before="0" w:after="0" w:line="240" w:lineRule="auto"/>
              <w:ind w:firstLine="0"/>
              <w:jc w:val="center"/>
            </w:pPr>
            <w:r w:rsidRPr="00995CC5">
              <w:t>11</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F146CE0"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DA189C5" w14:textId="77777777" w:rsidR="00995CC5" w:rsidRPr="00995CC5" w:rsidRDefault="00995CC5" w:rsidP="00995CC5">
            <w:pPr>
              <w:spacing w:before="0" w:after="0" w:line="240" w:lineRule="auto"/>
              <w:ind w:firstLine="0"/>
              <w:jc w:val="left"/>
            </w:pPr>
            <w:r w:rsidRPr="00995CC5">
              <w:t>Xóa công việc (trường hợp thêm thủ công)</w:t>
            </w:r>
          </w:p>
        </w:tc>
      </w:tr>
      <w:tr w:rsidR="00995CC5" w:rsidRPr="00995CC5" w14:paraId="7C38508F"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D24E306" w14:textId="77777777" w:rsidR="00995CC5" w:rsidRPr="00995CC5" w:rsidRDefault="00995CC5" w:rsidP="00995CC5">
            <w:pPr>
              <w:spacing w:before="0" w:after="0" w:line="240" w:lineRule="auto"/>
              <w:ind w:firstLine="0"/>
              <w:jc w:val="center"/>
            </w:pPr>
            <w:r w:rsidRPr="00995CC5">
              <w:t>12</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B2657FE"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0A53A9" w14:textId="77777777" w:rsidR="00995CC5" w:rsidRPr="00995CC5" w:rsidRDefault="00995CC5" w:rsidP="00995CC5">
            <w:pPr>
              <w:spacing w:before="0" w:after="0" w:line="240" w:lineRule="auto"/>
              <w:ind w:firstLine="0"/>
              <w:jc w:val="left"/>
            </w:pPr>
            <w:r w:rsidRPr="00995CC5">
              <w:t>Xem thông tin hợp đồng nhân sự</w:t>
            </w:r>
          </w:p>
        </w:tc>
      </w:tr>
      <w:tr w:rsidR="00995CC5" w:rsidRPr="00995CC5" w14:paraId="2332687F"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77779CF" w14:textId="77777777" w:rsidR="00995CC5" w:rsidRPr="00995CC5" w:rsidRDefault="00995CC5" w:rsidP="00995CC5">
            <w:pPr>
              <w:spacing w:before="0" w:after="0" w:line="240" w:lineRule="auto"/>
              <w:ind w:firstLine="0"/>
              <w:jc w:val="center"/>
            </w:pPr>
            <w:r w:rsidRPr="00995CC5">
              <w:t>13</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D88B76A"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F146B5" w14:textId="77777777" w:rsidR="00995CC5" w:rsidRPr="00995CC5" w:rsidRDefault="00995CC5" w:rsidP="00995CC5">
            <w:pPr>
              <w:spacing w:before="0" w:after="0" w:line="240" w:lineRule="auto"/>
              <w:ind w:firstLine="0"/>
              <w:jc w:val="left"/>
            </w:pPr>
            <w:r w:rsidRPr="00995CC5">
              <w:t>Thêm mới hợp đồng</w:t>
            </w:r>
          </w:p>
        </w:tc>
      </w:tr>
      <w:tr w:rsidR="00995CC5" w:rsidRPr="00995CC5" w14:paraId="72B32237"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FDF8256" w14:textId="77777777" w:rsidR="00995CC5" w:rsidRPr="00995CC5" w:rsidRDefault="00995CC5" w:rsidP="00995CC5">
            <w:pPr>
              <w:spacing w:before="0" w:after="0" w:line="240" w:lineRule="auto"/>
              <w:ind w:firstLine="0"/>
              <w:jc w:val="center"/>
            </w:pPr>
            <w:r w:rsidRPr="00995CC5">
              <w:t>14</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C9811E8"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F3C401" w14:textId="77777777" w:rsidR="00995CC5" w:rsidRPr="00995CC5" w:rsidRDefault="00995CC5" w:rsidP="00995CC5">
            <w:pPr>
              <w:spacing w:before="0" w:after="0" w:line="240" w:lineRule="auto"/>
              <w:ind w:firstLine="0"/>
              <w:jc w:val="left"/>
            </w:pPr>
            <w:r w:rsidRPr="00995CC5">
              <w:t>Xem thông tin bảo hiểm của nhân sự</w:t>
            </w:r>
          </w:p>
        </w:tc>
      </w:tr>
      <w:tr w:rsidR="00995CC5" w:rsidRPr="00995CC5" w14:paraId="04E5C461"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D349F99" w14:textId="77777777" w:rsidR="00995CC5" w:rsidRPr="00995CC5" w:rsidRDefault="00995CC5" w:rsidP="00995CC5">
            <w:pPr>
              <w:spacing w:before="0" w:after="0" w:line="240" w:lineRule="auto"/>
              <w:ind w:firstLine="0"/>
              <w:jc w:val="center"/>
            </w:pPr>
            <w:r w:rsidRPr="00995CC5">
              <w:t>15</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6DBA818"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3CC6FB1" w14:textId="77777777" w:rsidR="00995CC5" w:rsidRPr="00995CC5" w:rsidRDefault="00995CC5" w:rsidP="00995CC5">
            <w:pPr>
              <w:spacing w:before="0" w:after="0" w:line="240" w:lineRule="auto"/>
              <w:ind w:firstLine="0"/>
              <w:jc w:val="left"/>
            </w:pPr>
            <w:r w:rsidRPr="00995CC5">
              <w:t>Cập nhật thông tin bảo hiểm</w:t>
            </w:r>
          </w:p>
        </w:tc>
      </w:tr>
      <w:tr w:rsidR="00995CC5" w:rsidRPr="00995CC5" w14:paraId="593CDA29"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DAB6014" w14:textId="77777777" w:rsidR="00995CC5" w:rsidRPr="00995CC5" w:rsidRDefault="00995CC5" w:rsidP="00995CC5">
            <w:pPr>
              <w:spacing w:before="0" w:after="0" w:line="240" w:lineRule="auto"/>
              <w:ind w:firstLine="0"/>
              <w:jc w:val="center"/>
            </w:pPr>
            <w:r w:rsidRPr="00995CC5">
              <w:t>1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291CADD"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E2053D5" w14:textId="77777777" w:rsidR="00995CC5" w:rsidRPr="00995CC5" w:rsidRDefault="00995CC5" w:rsidP="00995CC5">
            <w:pPr>
              <w:spacing w:before="0" w:after="0" w:line="240" w:lineRule="auto"/>
              <w:ind w:firstLine="0"/>
              <w:jc w:val="left"/>
            </w:pPr>
            <w:r w:rsidRPr="00995CC5">
              <w:t>Xem chi tiết thông tin lương &amp; phụ cấp (tự sinh theo HĐ)</w:t>
            </w:r>
          </w:p>
        </w:tc>
      </w:tr>
      <w:tr w:rsidR="00995CC5" w:rsidRPr="00995CC5" w14:paraId="23B0F07E"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E8A3130" w14:textId="77777777" w:rsidR="00995CC5" w:rsidRPr="00995CC5" w:rsidRDefault="00995CC5" w:rsidP="00995CC5">
            <w:pPr>
              <w:spacing w:before="0" w:after="0" w:line="240" w:lineRule="auto"/>
              <w:ind w:firstLine="0"/>
              <w:jc w:val="center"/>
            </w:pPr>
            <w:r w:rsidRPr="00995CC5">
              <w:t>17</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68DAD31"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3A17D3" w14:textId="77777777" w:rsidR="00995CC5" w:rsidRPr="00995CC5" w:rsidRDefault="00995CC5" w:rsidP="00995CC5">
            <w:pPr>
              <w:spacing w:before="0" w:after="0" w:line="240" w:lineRule="auto"/>
              <w:ind w:firstLine="0"/>
              <w:jc w:val="left"/>
            </w:pPr>
            <w:r w:rsidRPr="00995CC5">
              <w:t>Thêm mới thông tin Lương &amp; phụ cấp (trường hợp thêm thủ công)</w:t>
            </w:r>
          </w:p>
        </w:tc>
      </w:tr>
      <w:tr w:rsidR="00995CC5" w:rsidRPr="00995CC5" w14:paraId="6CAE3E5D"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606C865" w14:textId="77777777" w:rsidR="00995CC5" w:rsidRPr="00995CC5" w:rsidRDefault="00995CC5" w:rsidP="00995CC5">
            <w:pPr>
              <w:spacing w:before="0" w:after="0" w:line="240" w:lineRule="auto"/>
              <w:ind w:firstLine="0"/>
              <w:jc w:val="center"/>
            </w:pPr>
            <w:r w:rsidRPr="00995CC5">
              <w:lastRenderedPageBreak/>
              <w:t>18</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D42B47D"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130B88" w14:textId="77777777" w:rsidR="00995CC5" w:rsidRPr="00995CC5" w:rsidRDefault="00995CC5" w:rsidP="00995CC5">
            <w:pPr>
              <w:spacing w:before="0" w:after="0" w:line="240" w:lineRule="auto"/>
              <w:ind w:firstLine="0"/>
              <w:jc w:val="left"/>
            </w:pPr>
            <w:r w:rsidRPr="00995CC5">
              <w:t>Cập nhật thông tin Lương &amp; phụ cấp (trường hợp thêm thủ công)</w:t>
            </w:r>
          </w:p>
        </w:tc>
      </w:tr>
      <w:tr w:rsidR="00995CC5" w:rsidRPr="00995CC5" w14:paraId="1E38C431"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39B6D71" w14:textId="77777777" w:rsidR="00995CC5" w:rsidRPr="00995CC5" w:rsidRDefault="00995CC5" w:rsidP="00995CC5">
            <w:pPr>
              <w:spacing w:before="0" w:after="0" w:line="240" w:lineRule="auto"/>
              <w:ind w:firstLine="0"/>
              <w:jc w:val="center"/>
            </w:pPr>
            <w:r w:rsidRPr="00995CC5">
              <w:lastRenderedPageBreak/>
              <w:t>19</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CC28B67"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E6AB1EE" w14:textId="77777777" w:rsidR="00995CC5" w:rsidRPr="00995CC5" w:rsidRDefault="00995CC5" w:rsidP="00995CC5">
            <w:pPr>
              <w:spacing w:before="0" w:after="0" w:line="240" w:lineRule="auto"/>
              <w:ind w:firstLine="0"/>
              <w:jc w:val="left"/>
            </w:pPr>
            <w:r w:rsidRPr="00995CC5">
              <w:t>Xóa thông tin Lương &amp; phụ cấp (trường hợp thêm thủ công)</w:t>
            </w:r>
          </w:p>
        </w:tc>
      </w:tr>
      <w:tr w:rsidR="00995CC5" w:rsidRPr="00995CC5" w14:paraId="291A06FE"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2CB3F48" w14:textId="77777777" w:rsidR="00995CC5" w:rsidRPr="00995CC5" w:rsidRDefault="00995CC5" w:rsidP="00995CC5">
            <w:pPr>
              <w:spacing w:before="0" w:after="0" w:line="240" w:lineRule="auto"/>
              <w:ind w:firstLine="0"/>
              <w:jc w:val="center"/>
            </w:pPr>
            <w:r w:rsidRPr="00995CC5">
              <w:t>20</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A475877"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19A6A0" w14:textId="77777777" w:rsidR="00995CC5" w:rsidRPr="00995CC5" w:rsidRDefault="00995CC5" w:rsidP="00995CC5">
            <w:pPr>
              <w:spacing w:before="0" w:after="0" w:line="240" w:lineRule="auto"/>
              <w:ind w:firstLine="0"/>
              <w:jc w:val="left"/>
            </w:pPr>
            <w:r w:rsidRPr="00995CC5">
              <w:t>Xem thông tin quyết định của nhân sự</w:t>
            </w:r>
          </w:p>
        </w:tc>
      </w:tr>
      <w:tr w:rsidR="00995CC5" w:rsidRPr="00995CC5" w14:paraId="42858D83"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68B00F5" w14:textId="77777777" w:rsidR="00995CC5" w:rsidRPr="00995CC5" w:rsidRDefault="00995CC5" w:rsidP="00995CC5">
            <w:pPr>
              <w:spacing w:before="0" w:after="0" w:line="240" w:lineRule="auto"/>
              <w:ind w:firstLine="0"/>
              <w:jc w:val="center"/>
            </w:pPr>
            <w:r w:rsidRPr="00995CC5">
              <w:t>21</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DB0AA2A"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D7D146D" w14:textId="77777777" w:rsidR="00995CC5" w:rsidRPr="00995CC5" w:rsidRDefault="00995CC5" w:rsidP="00995CC5">
            <w:pPr>
              <w:spacing w:before="0" w:after="0" w:line="240" w:lineRule="auto"/>
              <w:ind w:firstLine="0"/>
              <w:jc w:val="left"/>
            </w:pPr>
            <w:r w:rsidRPr="00995CC5">
              <w:t>Xem lịch sử đóng bảo hiểm của nhân sự</w:t>
            </w:r>
          </w:p>
        </w:tc>
      </w:tr>
      <w:tr w:rsidR="00995CC5" w:rsidRPr="00995CC5" w14:paraId="4CAAB1C0"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892B46E" w14:textId="77777777" w:rsidR="00995CC5" w:rsidRPr="00995CC5" w:rsidRDefault="00995CC5" w:rsidP="00995CC5">
            <w:pPr>
              <w:spacing w:before="0" w:after="0" w:line="240" w:lineRule="auto"/>
              <w:ind w:firstLine="0"/>
              <w:jc w:val="center"/>
            </w:pPr>
            <w:r w:rsidRPr="00995CC5">
              <w:t>22</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F20B1A2"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44B6D3E" w14:textId="77777777" w:rsidR="00995CC5" w:rsidRPr="00995CC5" w:rsidRDefault="00995CC5" w:rsidP="00995CC5">
            <w:pPr>
              <w:spacing w:before="0" w:after="0" w:line="240" w:lineRule="auto"/>
              <w:ind w:firstLine="0"/>
              <w:jc w:val="left"/>
            </w:pPr>
            <w:r w:rsidRPr="00995CC5">
              <w:t>Cập nhật trạng thái hồ sơ nhân sự</w:t>
            </w:r>
          </w:p>
        </w:tc>
      </w:tr>
      <w:tr w:rsidR="00995CC5" w:rsidRPr="00995CC5" w14:paraId="78A6EC6D"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B71DE81" w14:textId="77777777" w:rsidR="00995CC5" w:rsidRPr="00995CC5" w:rsidRDefault="00995CC5" w:rsidP="00995CC5">
            <w:pPr>
              <w:spacing w:before="0" w:after="0" w:line="240" w:lineRule="auto"/>
              <w:ind w:firstLine="0"/>
              <w:jc w:val="center"/>
            </w:pPr>
            <w:r w:rsidRPr="00995CC5">
              <w:t>23</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A71C6D7"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9E606FD" w14:textId="77777777" w:rsidR="00995CC5" w:rsidRPr="00995CC5" w:rsidRDefault="00995CC5" w:rsidP="00995CC5">
            <w:pPr>
              <w:spacing w:before="0" w:after="0" w:line="240" w:lineRule="auto"/>
              <w:ind w:firstLine="0"/>
              <w:jc w:val="left"/>
            </w:pPr>
            <w:r w:rsidRPr="00995CC5">
              <w:t>Xóa hồ sơ nhân viên (chưa hoàn tất)</w:t>
            </w:r>
          </w:p>
        </w:tc>
      </w:tr>
      <w:tr w:rsidR="00995CC5" w:rsidRPr="00995CC5" w14:paraId="7B8E9B23"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6C90D9B" w14:textId="77777777" w:rsidR="00995CC5" w:rsidRPr="00995CC5" w:rsidRDefault="00995CC5" w:rsidP="00995CC5">
            <w:pPr>
              <w:spacing w:before="0" w:after="0" w:line="240" w:lineRule="auto"/>
              <w:ind w:firstLine="0"/>
              <w:jc w:val="center"/>
            </w:pPr>
            <w:r w:rsidRPr="00995CC5">
              <w:t>24</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A1BBE76" w14:textId="77777777" w:rsidR="00995CC5" w:rsidRPr="00995CC5" w:rsidRDefault="00995CC5" w:rsidP="00995CC5">
            <w:pPr>
              <w:spacing w:before="0" w:after="0" w:line="240" w:lineRule="auto"/>
              <w:ind w:firstLine="0"/>
              <w:jc w:val="left"/>
            </w:pPr>
            <w:r w:rsidRPr="00995CC5">
              <w:t>Hợp đồng</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56695D2" w14:textId="77777777" w:rsidR="00995CC5" w:rsidRPr="00995CC5" w:rsidRDefault="00995CC5" w:rsidP="00995CC5">
            <w:pPr>
              <w:spacing w:before="0" w:after="0" w:line="240" w:lineRule="auto"/>
              <w:ind w:firstLine="0"/>
              <w:jc w:val="left"/>
            </w:pPr>
            <w:r w:rsidRPr="00995CC5">
              <w:t>Xem danh sách hợp đồng</w:t>
            </w:r>
          </w:p>
        </w:tc>
      </w:tr>
      <w:tr w:rsidR="00995CC5" w:rsidRPr="00995CC5" w14:paraId="21A68CC7"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8E285AD" w14:textId="77777777" w:rsidR="00995CC5" w:rsidRPr="00995CC5" w:rsidRDefault="00995CC5" w:rsidP="00995CC5">
            <w:pPr>
              <w:spacing w:before="0" w:after="0" w:line="240" w:lineRule="auto"/>
              <w:ind w:firstLine="0"/>
              <w:jc w:val="center"/>
            </w:pPr>
            <w:r w:rsidRPr="00995CC5">
              <w:t>25</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52F1059"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992D948" w14:textId="77777777" w:rsidR="00995CC5" w:rsidRPr="00995CC5" w:rsidRDefault="00995CC5" w:rsidP="00995CC5">
            <w:pPr>
              <w:spacing w:before="0" w:after="0" w:line="240" w:lineRule="auto"/>
              <w:ind w:firstLine="0"/>
              <w:jc w:val="left"/>
            </w:pPr>
            <w:r w:rsidRPr="00995CC5">
              <w:t>Lọc hợp đồng theo tiêu chí (Chi nhánh, Phòng ban, Chức vụ, Loại HĐ, Hiệu lực HĐ,Trạng thái)</w:t>
            </w:r>
          </w:p>
        </w:tc>
      </w:tr>
      <w:tr w:rsidR="00995CC5" w:rsidRPr="00995CC5" w14:paraId="7129C94B"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D737E2C" w14:textId="77777777" w:rsidR="00995CC5" w:rsidRPr="00995CC5" w:rsidRDefault="00995CC5" w:rsidP="00995CC5">
            <w:pPr>
              <w:spacing w:before="0" w:after="0" w:line="240" w:lineRule="auto"/>
              <w:ind w:firstLine="0"/>
              <w:jc w:val="center"/>
            </w:pPr>
            <w:r w:rsidRPr="00995CC5">
              <w:t>2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2BC033A"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D4861D" w14:textId="77777777" w:rsidR="00995CC5" w:rsidRPr="00995CC5" w:rsidRDefault="00995CC5" w:rsidP="00995CC5">
            <w:pPr>
              <w:spacing w:before="0" w:after="0" w:line="240" w:lineRule="auto"/>
              <w:ind w:firstLine="0"/>
              <w:jc w:val="left"/>
            </w:pPr>
            <w:r w:rsidRPr="00995CC5">
              <w:t>Tạo mới hợp đồng nhân viên</w:t>
            </w:r>
          </w:p>
        </w:tc>
      </w:tr>
      <w:tr w:rsidR="00995CC5" w:rsidRPr="00995CC5" w14:paraId="7BD7B312"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B1C3C60" w14:textId="77777777" w:rsidR="00995CC5" w:rsidRPr="00995CC5" w:rsidRDefault="00995CC5" w:rsidP="00995CC5">
            <w:pPr>
              <w:spacing w:before="0" w:after="0" w:line="240" w:lineRule="auto"/>
              <w:ind w:firstLine="0"/>
              <w:jc w:val="center"/>
            </w:pPr>
            <w:r w:rsidRPr="00995CC5">
              <w:t>27</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5453213"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A9EDED7" w14:textId="77777777" w:rsidR="00995CC5" w:rsidRPr="00995CC5" w:rsidRDefault="00995CC5" w:rsidP="00995CC5">
            <w:pPr>
              <w:spacing w:before="0" w:after="0" w:line="240" w:lineRule="auto"/>
              <w:ind w:firstLine="0"/>
              <w:jc w:val="left"/>
            </w:pPr>
            <w:r w:rsidRPr="00995CC5">
              <w:t>Xem chi tiết thông tin hợp đồng</w:t>
            </w:r>
          </w:p>
        </w:tc>
      </w:tr>
      <w:tr w:rsidR="00995CC5" w:rsidRPr="00995CC5" w14:paraId="6D23942C"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CFDB8FF" w14:textId="77777777" w:rsidR="00995CC5" w:rsidRPr="00995CC5" w:rsidRDefault="00995CC5" w:rsidP="00995CC5">
            <w:pPr>
              <w:spacing w:before="0" w:after="0" w:line="240" w:lineRule="auto"/>
              <w:ind w:firstLine="0"/>
              <w:jc w:val="center"/>
            </w:pPr>
            <w:r w:rsidRPr="00995CC5">
              <w:t>28</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CAEC110"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7316604" w14:textId="77777777" w:rsidR="00995CC5" w:rsidRPr="00995CC5" w:rsidRDefault="00995CC5" w:rsidP="00995CC5">
            <w:pPr>
              <w:spacing w:before="0" w:after="0" w:line="240" w:lineRule="auto"/>
              <w:ind w:firstLine="0"/>
              <w:jc w:val="left"/>
            </w:pPr>
            <w:r w:rsidRPr="00995CC5">
              <w:t>Chỉnh sửa thông tin hợp đồng</w:t>
            </w:r>
          </w:p>
        </w:tc>
      </w:tr>
      <w:tr w:rsidR="00995CC5" w:rsidRPr="00995CC5" w14:paraId="3D16DEB2"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8F84B55" w14:textId="77777777" w:rsidR="00995CC5" w:rsidRPr="00995CC5" w:rsidRDefault="00995CC5" w:rsidP="00995CC5">
            <w:pPr>
              <w:spacing w:before="0" w:after="0" w:line="240" w:lineRule="auto"/>
              <w:ind w:firstLine="0"/>
              <w:jc w:val="center"/>
            </w:pPr>
            <w:r w:rsidRPr="00995CC5">
              <w:t>29</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86EAC5C"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8D70CE8" w14:textId="77777777" w:rsidR="00995CC5" w:rsidRPr="00995CC5" w:rsidRDefault="00995CC5" w:rsidP="00995CC5">
            <w:pPr>
              <w:spacing w:before="0" w:after="0" w:line="240" w:lineRule="auto"/>
              <w:ind w:firstLine="0"/>
              <w:jc w:val="left"/>
            </w:pPr>
            <w:r w:rsidRPr="00995CC5">
              <w:t>Hoàn tất Hợp đồng</w:t>
            </w:r>
          </w:p>
        </w:tc>
      </w:tr>
      <w:tr w:rsidR="00995CC5" w:rsidRPr="00995CC5" w14:paraId="002511F5"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16A3845" w14:textId="77777777" w:rsidR="00995CC5" w:rsidRPr="00995CC5" w:rsidRDefault="00995CC5" w:rsidP="00995CC5">
            <w:pPr>
              <w:spacing w:before="0" w:after="0" w:line="240" w:lineRule="auto"/>
              <w:ind w:firstLine="0"/>
              <w:jc w:val="center"/>
            </w:pPr>
            <w:r w:rsidRPr="00995CC5">
              <w:t>30</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2FD6E3B"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F7AABFE" w14:textId="77777777" w:rsidR="00995CC5" w:rsidRPr="00995CC5" w:rsidRDefault="00995CC5" w:rsidP="00995CC5">
            <w:pPr>
              <w:spacing w:before="0" w:after="0" w:line="240" w:lineRule="auto"/>
              <w:ind w:firstLine="0"/>
              <w:jc w:val="left"/>
            </w:pPr>
            <w:r w:rsidRPr="00995CC5">
              <w:t>Xóa thông tin Hợp đồng (Chưa hoàn tất)</w:t>
            </w:r>
          </w:p>
        </w:tc>
      </w:tr>
      <w:tr w:rsidR="00995CC5" w:rsidRPr="00995CC5" w14:paraId="1FA6973D"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92E9FF3" w14:textId="77777777" w:rsidR="00995CC5" w:rsidRPr="00995CC5" w:rsidRDefault="00995CC5" w:rsidP="00995CC5">
            <w:pPr>
              <w:spacing w:before="0" w:after="0" w:line="240" w:lineRule="auto"/>
              <w:ind w:firstLine="0"/>
              <w:jc w:val="center"/>
            </w:pPr>
            <w:r w:rsidRPr="00995CC5">
              <w:t>31</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CBAECBD" w14:textId="77777777" w:rsidR="00995CC5" w:rsidRPr="00995CC5" w:rsidRDefault="00995CC5" w:rsidP="00995CC5">
            <w:pPr>
              <w:spacing w:before="0" w:after="0" w:line="240" w:lineRule="auto"/>
              <w:ind w:firstLine="0"/>
              <w:jc w:val="left"/>
            </w:pPr>
            <w:r w:rsidRPr="00995CC5">
              <w:t>Bảo hiểm</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A19177B" w14:textId="77777777" w:rsidR="00995CC5" w:rsidRPr="00995CC5" w:rsidRDefault="00995CC5" w:rsidP="00995CC5">
            <w:pPr>
              <w:spacing w:before="0" w:after="0" w:line="240" w:lineRule="auto"/>
              <w:ind w:firstLine="0"/>
              <w:jc w:val="left"/>
            </w:pPr>
            <w:r w:rsidRPr="00995CC5">
              <w:t>Xem danh sách đóng bảo hiểm</w:t>
            </w:r>
          </w:p>
        </w:tc>
      </w:tr>
      <w:tr w:rsidR="00995CC5" w:rsidRPr="00995CC5" w14:paraId="07E0C096"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504B28F" w14:textId="77777777" w:rsidR="00995CC5" w:rsidRPr="00995CC5" w:rsidRDefault="00995CC5" w:rsidP="00995CC5">
            <w:pPr>
              <w:spacing w:before="0" w:after="0" w:line="240" w:lineRule="auto"/>
              <w:ind w:firstLine="0"/>
              <w:jc w:val="center"/>
            </w:pPr>
            <w:r w:rsidRPr="00995CC5">
              <w:t>32</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0430904"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6BDBBF7" w14:textId="77777777" w:rsidR="00995CC5" w:rsidRPr="00995CC5" w:rsidRDefault="00995CC5" w:rsidP="00995CC5">
            <w:pPr>
              <w:spacing w:before="0" w:after="0" w:line="240" w:lineRule="auto"/>
              <w:ind w:firstLine="0"/>
              <w:jc w:val="left"/>
            </w:pPr>
            <w:r w:rsidRPr="00995CC5">
              <w:t>Lọc bảo hiểm theo tiêu chí (Thời gian, Chi nhánh, Phòng ban, Chức vụ)</w:t>
            </w:r>
          </w:p>
        </w:tc>
      </w:tr>
      <w:tr w:rsidR="00995CC5" w:rsidRPr="00995CC5" w14:paraId="67E374DA"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448E367" w14:textId="77777777" w:rsidR="00995CC5" w:rsidRPr="00995CC5" w:rsidRDefault="00995CC5" w:rsidP="00995CC5">
            <w:pPr>
              <w:spacing w:before="0" w:after="0" w:line="240" w:lineRule="auto"/>
              <w:ind w:firstLine="0"/>
              <w:jc w:val="center"/>
            </w:pPr>
            <w:r w:rsidRPr="00995CC5">
              <w:t>33</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B48C701"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2072A03" w14:textId="77777777" w:rsidR="00995CC5" w:rsidRPr="00995CC5" w:rsidRDefault="00995CC5" w:rsidP="00995CC5">
            <w:pPr>
              <w:spacing w:before="0" w:after="0" w:line="240" w:lineRule="auto"/>
              <w:ind w:firstLine="0"/>
              <w:jc w:val="left"/>
            </w:pPr>
            <w:r w:rsidRPr="00995CC5">
              <w:t>Xem chi tiết thông tin bảo hiểm</w:t>
            </w:r>
          </w:p>
        </w:tc>
      </w:tr>
      <w:tr w:rsidR="00995CC5" w:rsidRPr="00995CC5" w14:paraId="6029F906"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C06BF25" w14:textId="77777777" w:rsidR="00995CC5" w:rsidRPr="00995CC5" w:rsidRDefault="00995CC5" w:rsidP="00995CC5">
            <w:pPr>
              <w:spacing w:before="0" w:after="0" w:line="240" w:lineRule="auto"/>
              <w:ind w:firstLine="0"/>
              <w:jc w:val="center"/>
            </w:pPr>
            <w:r w:rsidRPr="00995CC5">
              <w:t>34</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9DFA0CB"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2867FC" w14:textId="77777777" w:rsidR="00995CC5" w:rsidRPr="00995CC5" w:rsidRDefault="00995CC5" w:rsidP="00995CC5">
            <w:pPr>
              <w:spacing w:before="0" w:after="0" w:line="240" w:lineRule="auto"/>
              <w:ind w:firstLine="0"/>
              <w:jc w:val="left"/>
            </w:pPr>
            <w:r w:rsidRPr="00995CC5">
              <w:t>Xem lịch sử đóng bảo hiểm của nhân sự</w:t>
            </w:r>
          </w:p>
        </w:tc>
      </w:tr>
      <w:tr w:rsidR="00995CC5" w:rsidRPr="00995CC5" w14:paraId="431885E1"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5434A26" w14:textId="77777777" w:rsidR="00995CC5" w:rsidRPr="00995CC5" w:rsidRDefault="00995CC5" w:rsidP="00995CC5">
            <w:pPr>
              <w:spacing w:before="0" w:after="0" w:line="240" w:lineRule="auto"/>
              <w:ind w:firstLine="0"/>
              <w:jc w:val="center"/>
            </w:pPr>
            <w:r w:rsidRPr="00995CC5">
              <w:t>35</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1806E05" w14:textId="77777777" w:rsidR="00995CC5" w:rsidRPr="00995CC5" w:rsidRDefault="00995CC5" w:rsidP="00995CC5">
            <w:pPr>
              <w:spacing w:before="0" w:after="0" w:line="240" w:lineRule="auto"/>
              <w:ind w:firstLine="0"/>
              <w:jc w:val="left"/>
            </w:pPr>
            <w:r w:rsidRPr="00995CC5">
              <w:t>Quyết định</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70983F7" w14:textId="77777777" w:rsidR="00995CC5" w:rsidRPr="00995CC5" w:rsidRDefault="00995CC5" w:rsidP="00995CC5">
            <w:pPr>
              <w:spacing w:before="0" w:after="0" w:line="240" w:lineRule="auto"/>
              <w:ind w:firstLine="0"/>
              <w:jc w:val="left"/>
            </w:pPr>
            <w:r w:rsidRPr="00995CC5">
              <w:t>Xem danh sách quyết định</w:t>
            </w:r>
          </w:p>
        </w:tc>
      </w:tr>
      <w:tr w:rsidR="00995CC5" w:rsidRPr="00995CC5" w14:paraId="4B2D2E89"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ED4D8FD" w14:textId="77777777" w:rsidR="00995CC5" w:rsidRPr="00995CC5" w:rsidRDefault="00995CC5" w:rsidP="00995CC5">
            <w:pPr>
              <w:spacing w:before="0" w:after="0" w:line="240" w:lineRule="auto"/>
              <w:ind w:firstLine="0"/>
              <w:jc w:val="center"/>
            </w:pPr>
            <w:r w:rsidRPr="00995CC5">
              <w:t>3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69529FD"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378C513" w14:textId="77777777" w:rsidR="00995CC5" w:rsidRPr="00995CC5" w:rsidRDefault="00995CC5" w:rsidP="00995CC5">
            <w:pPr>
              <w:spacing w:before="0" w:after="0" w:line="240" w:lineRule="auto"/>
              <w:ind w:firstLine="0"/>
              <w:jc w:val="left"/>
            </w:pPr>
            <w:r w:rsidRPr="00995CC5">
              <w:t>Lọc danh sách quyết định</w:t>
            </w:r>
          </w:p>
        </w:tc>
      </w:tr>
      <w:tr w:rsidR="00995CC5" w:rsidRPr="00995CC5" w14:paraId="097BF965"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F5F264C" w14:textId="77777777" w:rsidR="00995CC5" w:rsidRPr="00995CC5" w:rsidRDefault="00995CC5" w:rsidP="00995CC5">
            <w:pPr>
              <w:spacing w:before="0" w:after="0" w:line="240" w:lineRule="auto"/>
              <w:ind w:firstLine="0"/>
              <w:jc w:val="center"/>
            </w:pPr>
            <w:r w:rsidRPr="00995CC5">
              <w:t>37</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04CF400"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33954EE" w14:textId="77777777" w:rsidR="00995CC5" w:rsidRPr="00995CC5" w:rsidRDefault="00995CC5" w:rsidP="00995CC5">
            <w:pPr>
              <w:spacing w:before="0" w:after="0" w:line="240" w:lineRule="auto"/>
              <w:ind w:firstLine="0"/>
              <w:jc w:val="left"/>
            </w:pPr>
            <w:r w:rsidRPr="00995CC5">
              <w:t>Tạo mới quyết định (Biến động tăng, Biến động giảm, Điều chuyển)</w:t>
            </w:r>
          </w:p>
        </w:tc>
      </w:tr>
      <w:tr w:rsidR="00995CC5" w:rsidRPr="00995CC5" w14:paraId="070C65E0"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41B3D61" w14:textId="77777777" w:rsidR="00995CC5" w:rsidRPr="00995CC5" w:rsidRDefault="00995CC5" w:rsidP="00995CC5">
            <w:pPr>
              <w:spacing w:before="0" w:after="0" w:line="240" w:lineRule="auto"/>
              <w:ind w:firstLine="0"/>
              <w:jc w:val="center"/>
            </w:pPr>
            <w:r w:rsidRPr="00995CC5">
              <w:t>38</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40E9A17"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F3A34E7" w14:textId="77777777" w:rsidR="00995CC5" w:rsidRPr="00995CC5" w:rsidRDefault="00995CC5" w:rsidP="00995CC5">
            <w:pPr>
              <w:spacing w:before="0" w:after="0" w:line="240" w:lineRule="auto"/>
              <w:ind w:firstLine="0"/>
              <w:jc w:val="left"/>
            </w:pPr>
            <w:r w:rsidRPr="00995CC5">
              <w:t>Xem chi tiết thông tin biến động tăng</w:t>
            </w:r>
          </w:p>
        </w:tc>
      </w:tr>
      <w:tr w:rsidR="00995CC5" w:rsidRPr="00995CC5" w14:paraId="6267EFE5"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1AD01B2" w14:textId="77777777" w:rsidR="00995CC5" w:rsidRPr="00995CC5" w:rsidRDefault="00995CC5" w:rsidP="00995CC5">
            <w:pPr>
              <w:spacing w:before="0" w:after="0" w:line="240" w:lineRule="auto"/>
              <w:ind w:firstLine="0"/>
              <w:jc w:val="center"/>
            </w:pPr>
            <w:r w:rsidRPr="00995CC5">
              <w:t>39</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526A96F"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73EE1C5" w14:textId="77777777" w:rsidR="00995CC5" w:rsidRPr="00995CC5" w:rsidRDefault="00995CC5" w:rsidP="00995CC5">
            <w:pPr>
              <w:spacing w:before="0" w:after="0" w:line="240" w:lineRule="auto"/>
              <w:ind w:firstLine="0"/>
              <w:jc w:val="left"/>
            </w:pPr>
            <w:r w:rsidRPr="00995CC5">
              <w:t>Chỉnh sửa thông tin biến động tăng</w:t>
            </w:r>
          </w:p>
        </w:tc>
      </w:tr>
      <w:tr w:rsidR="00995CC5" w:rsidRPr="00995CC5" w14:paraId="7A8D9E6B"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86B2046" w14:textId="77777777" w:rsidR="00995CC5" w:rsidRPr="00995CC5" w:rsidRDefault="00995CC5" w:rsidP="00995CC5">
            <w:pPr>
              <w:spacing w:before="0" w:after="0" w:line="240" w:lineRule="auto"/>
              <w:ind w:firstLine="0"/>
              <w:jc w:val="center"/>
            </w:pPr>
            <w:r w:rsidRPr="00995CC5">
              <w:t>40</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0C1EF7A"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B0CF130" w14:textId="77777777" w:rsidR="00995CC5" w:rsidRPr="00995CC5" w:rsidRDefault="00995CC5" w:rsidP="00995CC5">
            <w:pPr>
              <w:spacing w:before="0" w:after="0" w:line="240" w:lineRule="auto"/>
              <w:ind w:firstLine="0"/>
              <w:jc w:val="left"/>
            </w:pPr>
            <w:r w:rsidRPr="00995CC5">
              <w:t>Duyệt quyết định biến động tăng</w:t>
            </w:r>
          </w:p>
        </w:tc>
      </w:tr>
      <w:tr w:rsidR="00995CC5" w:rsidRPr="00995CC5" w14:paraId="1A172E13"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60362DD" w14:textId="77777777" w:rsidR="00995CC5" w:rsidRPr="00995CC5" w:rsidRDefault="00995CC5" w:rsidP="00995CC5">
            <w:pPr>
              <w:spacing w:before="0" w:after="0" w:line="240" w:lineRule="auto"/>
              <w:ind w:firstLine="0"/>
              <w:jc w:val="center"/>
            </w:pPr>
            <w:r w:rsidRPr="00995CC5">
              <w:t>41</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AF472A7"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EDF5D9D" w14:textId="77777777" w:rsidR="00995CC5" w:rsidRPr="00995CC5" w:rsidRDefault="00995CC5" w:rsidP="00995CC5">
            <w:pPr>
              <w:spacing w:before="0" w:after="0" w:line="240" w:lineRule="auto"/>
              <w:ind w:firstLine="0"/>
              <w:jc w:val="left"/>
            </w:pPr>
            <w:r w:rsidRPr="00995CC5">
              <w:t>Xóa thông tin biến động tăng</w:t>
            </w:r>
          </w:p>
        </w:tc>
      </w:tr>
      <w:tr w:rsidR="00995CC5" w:rsidRPr="00995CC5" w14:paraId="5E45BB3C"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64F40CF" w14:textId="77777777" w:rsidR="00995CC5" w:rsidRPr="00995CC5" w:rsidRDefault="00995CC5" w:rsidP="00995CC5">
            <w:pPr>
              <w:spacing w:before="0" w:after="0" w:line="240" w:lineRule="auto"/>
              <w:ind w:firstLine="0"/>
              <w:jc w:val="center"/>
            </w:pPr>
            <w:r w:rsidRPr="00995CC5">
              <w:t>42</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975F7A1"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DA99855" w14:textId="77777777" w:rsidR="00995CC5" w:rsidRPr="00995CC5" w:rsidRDefault="00995CC5" w:rsidP="00995CC5">
            <w:pPr>
              <w:spacing w:before="0" w:after="0" w:line="240" w:lineRule="auto"/>
              <w:ind w:firstLine="0"/>
              <w:jc w:val="left"/>
            </w:pPr>
            <w:r w:rsidRPr="00995CC5">
              <w:t>Xem chi tiết thông tin biến động giảm</w:t>
            </w:r>
          </w:p>
        </w:tc>
      </w:tr>
      <w:tr w:rsidR="00995CC5" w:rsidRPr="00995CC5" w14:paraId="65235EFA"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42CDC24" w14:textId="77777777" w:rsidR="00995CC5" w:rsidRPr="00995CC5" w:rsidRDefault="00995CC5" w:rsidP="00995CC5">
            <w:pPr>
              <w:spacing w:before="0" w:after="0" w:line="240" w:lineRule="auto"/>
              <w:ind w:firstLine="0"/>
              <w:jc w:val="center"/>
            </w:pPr>
            <w:r w:rsidRPr="00995CC5">
              <w:t>43</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80627C5"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F309079" w14:textId="77777777" w:rsidR="00995CC5" w:rsidRPr="00995CC5" w:rsidRDefault="00995CC5" w:rsidP="00995CC5">
            <w:pPr>
              <w:spacing w:before="0" w:after="0" w:line="240" w:lineRule="auto"/>
              <w:ind w:firstLine="0"/>
              <w:jc w:val="left"/>
            </w:pPr>
            <w:r w:rsidRPr="00995CC5">
              <w:t>Chỉnh sửa thông tin biến động giảm</w:t>
            </w:r>
          </w:p>
        </w:tc>
      </w:tr>
      <w:tr w:rsidR="00995CC5" w:rsidRPr="00995CC5" w14:paraId="05FBA2B6"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8FF81AD" w14:textId="77777777" w:rsidR="00995CC5" w:rsidRPr="00995CC5" w:rsidRDefault="00995CC5" w:rsidP="00995CC5">
            <w:pPr>
              <w:spacing w:before="0" w:after="0" w:line="240" w:lineRule="auto"/>
              <w:ind w:firstLine="0"/>
              <w:jc w:val="center"/>
            </w:pPr>
            <w:r w:rsidRPr="00995CC5">
              <w:t>44</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D1E900F"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8894A7E" w14:textId="77777777" w:rsidR="00995CC5" w:rsidRPr="00995CC5" w:rsidRDefault="00995CC5" w:rsidP="00995CC5">
            <w:pPr>
              <w:spacing w:before="0" w:after="0" w:line="240" w:lineRule="auto"/>
              <w:ind w:firstLine="0"/>
              <w:jc w:val="left"/>
            </w:pPr>
            <w:r w:rsidRPr="00995CC5">
              <w:t>Duyệt quyết định biến động giảm</w:t>
            </w:r>
          </w:p>
        </w:tc>
      </w:tr>
      <w:tr w:rsidR="00995CC5" w:rsidRPr="00995CC5" w14:paraId="3C035BF7"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19DD8EA" w14:textId="77777777" w:rsidR="00995CC5" w:rsidRPr="00995CC5" w:rsidRDefault="00995CC5" w:rsidP="00995CC5">
            <w:pPr>
              <w:spacing w:before="0" w:after="0" w:line="240" w:lineRule="auto"/>
              <w:ind w:firstLine="0"/>
              <w:jc w:val="center"/>
            </w:pPr>
            <w:r w:rsidRPr="00995CC5">
              <w:t>45</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F9756B5"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BE64575" w14:textId="77777777" w:rsidR="00995CC5" w:rsidRPr="00995CC5" w:rsidRDefault="00995CC5" w:rsidP="00995CC5">
            <w:pPr>
              <w:spacing w:before="0" w:after="0" w:line="240" w:lineRule="auto"/>
              <w:ind w:firstLine="0"/>
              <w:jc w:val="left"/>
            </w:pPr>
            <w:r w:rsidRPr="00995CC5">
              <w:t>Xóa thông tin biến động giảm</w:t>
            </w:r>
          </w:p>
        </w:tc>
      </w:tr>
      <w:tr w:rsidR="00995CC5" w:rsidRPr="00995CC5" w14:paraId="4587666A"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7EBF0FD" w14:textId="77777777" w:rsidR="00995CC5" w:rsidRPr="00995CC5" w:rsidRDefault="00995CC5" w:rsidP="00995CC5">
            <w:pPr>
              <w:spacing w:before="0" w:after="0" w:line="240" w:lineRule="auto"/>
              <w:ind w:firstLine="0"/>
              <w:jc w:val="center"/>
            </w:pPr>
            <w:r w:rsidRPr="00995CC5">
              <w:t>4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1890714"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0E17D0E" w14:textId="77777777" w:rsidR="00995CC5" w:rsidRPr="00995CC5" w:rsidRDefault="00995CC5" w:rsidP="00995CC5">
            <w:pPr>
              <w:spacing w:before="0" w:after="0" w:line="240" w:lineRule="auto"/>
              <w:ind w:firstLine="0"/>
              <w:jc w:val="left"/>
            </w:pPr>
            <w:r w:rsidRPr="00995CC5">
              <w:t>Xem chi tiết thông tin điều chuyển</w:t>
            </w:r>
          </w:p>
        </w:tc>
      </w:tr>
      <w:tr w:rsidR="00995CC5" w:rsidRPr="00995CC5" w14:paraId="25EB5DB8"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670D2A9" w14:textId="77777777" w:rsidR="00995CC5" w:rsidRPr="00995CC5" w:rsidRDefault="00995CC5" w:rsidP="00995CC5">
            <w:pPr>
              <w:spacing w:before="0" w:after="0" w:line="240" w:lineRule="auto"/>
              <w:ind w:firstLine="0"/>
              <w:jc w:val="center"/>
            </w:pPr>
            <w:r w:rsidRPr="00995CC5">
              <w:t>47</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14E9BA6"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FB60BB2" w14:textId="77777777" w:rsidR="00995CC5" w:rsidRPr="00995CC5" w:rsidRDefault="00995CC5" w:rsidP="00995CC5">
            <w:pPr>
              <w:spacing w:before="0" w:after="0" w:line="240" w:lineRule="auto"/>
              <w:ind w:firstLine="0"/>
              <w:jc w:val="left"/>
            </w:pPr>
            <w:r w:rsidRPr="00995CC5">
              <w:t>Chỉnh sửa thông tin điều chuyển</w:t>
            </w:r>
          </w:p>
        </w:tc>
      </w:tr>
      <w:tr w:rsidR="00995CC5" w:rsidRPr="00995CC5" w14:paraId="21547B14"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1771C35" w14:textId="77777777" w:rsidR="00995CC5" w:rsidRPr="00995CC5" w:rsidRDefault="00995CC5" w:rsidP="00995CC5">
            <w:pPr>
              <w:spacing w:before="0" w:after="0" w:line="240" w:lineRule="auto"/>
              <w:ind w:firstLine="0"/>
              <w:jc w:val="center"/>
            </w:pPr>
            <w:r w:rsidRPr="00995CC5">
              <w:t>48</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181F837"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21C4373" w14:textId="77777777" w:rsidR="00995CC5" w:rsidRPr="00995CC5" w:rsidRDefault="00995CC5" w:rsidP="00995CC5">
            <w:pPr>
              <w:spacing w:before="0" w:after="0" w:line="240" w:lineRule="auto"/>
              <w:ind w:firstLine="0"/>
              <w:jc w:val="left"/>
            </w:pPr>
            <w:r w:rsidRPr="00995CC5">
              <w:t>Duyệt quyết định điều chuyển</w:t>
            </w:r>
          </w:p>
        </w:tc>
      </w:tr>
      <w:tr w:rsidR="00995CC5" w:rsidRPr="00995CC5" w14:paraId="7FF6EBE7"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102821C" w14:textId="77777777" w:rsidR="00995CC5" w:rsidRPr="00995CC5" w:rsidRDefault="00995CC5" w:rsidP="00995CC5">
            <w:pPr>
              <w:spacing w:before="0" w:after="0" w:line="240" w:lineRule="auto"/>
              <w:ind w:firstLine="0"/>
              <w:jc w:val="center"/>
            </w:pPr>
            <w:r w:rsidRPr="00995CC5">
              <w:t>49</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8464FD4"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C7141D2" w14:textId="77777777" w:rsidR="00995CC5" w:rsidRPr="00995CC5" w:rsidRDefault="00995CC5" w:rsidP="000D3853">
            <w:pPr>
              <w:keepNext/>
              <w:spacing w:before="0" w:after="0" w:line="240" w:lineRule="auto"/>
              <w:ind w:firstLine="0"/>
              <w:jc w:val="left"/>
            </w:pPr>
            <w:r w:rsidRPr="00995CC5">
              <w:t>Xóa thông tin điều chuyển</w:t>
            </w:r>
          </w:p>
        </w:tc>
      </w:tr>
    </w:tbl>
    <w:p w14:paraId="27D8EADC" w14:textId="32EA1E07" w:rsidR="00BC7086" w:rsidRPr="00BC7086" w:rsidRDefault="00BC7086" w:rsidP="00BC7086">
      <w:pPr>
        <w:pStyle w:val="Caption"/>
      </w:pPr>
      <w:bookmarkStart w:id="88" w:name="_Toc110894716"/>
      <w:r>
        <w:t>Bảng 3.</w:t>
      </w:r>
      <w:r w:rsidR="002805C6">
        <w:fldChar w:fldCharType="begin"/>
      </w:r>
      <w:r w:rsidR="002805C6">
        <w:instrText xml:space="preserve"> SEQ Bảng_3. \* ARABIC </w:instrText>
      </w:r>
      <w:r w:rsidR="002805C6">
        <w:fldChar w:fldCharType="separate"/>
      </w:r>
      <w:r>
        <w:rPr>
          <w:noProof/>
        </w:rPr>
        <w:t>4</w:t>
      </w:r>
      <w:r w:rsidR="002805C6">
        <w:rPr>
          <w:noProof/>
        </w:rPr>
        <w:fldChar w:fldCharType="end"/>
      </w:r>
      <w:r>
        <w:t xml:space="preserve">: </w:t>
      </w:r>
      <w:r w:rsidRPr="000D3853">
        <w:rPr>
          <w:i/>
        </w:rPr>
        <w:t>Phân nhóm chức năng Hồ sơ nhân sự</w:t>
      </w:r>
      <w:bookmarkEnd w:id="88"/>
    </w:p>
    <w:p w14:paraId="40212E3A" w14:textId="4C07012B" w:rsidR="00751820" w:rsidRDefault="00995CC5" w:rsidP="00751820">
      <w:pPr>
        <w:pStyle w:val="Heading3"/>
      </w:pPr>
      <w:bookmarkStart w:id="89" w:name="_Toc111319397"/>
      <w:r>
        <w:lastRenderedPageBreak/>
        <w:t>Phân nhóm chức năng theo module Công</w:t>
      </w:r>
      <w:bookmarkEnd w:id="89"/>
    </w:p>
    <w:tbl>
      <w:tblPr>
        <w:tblW w:w="0" w:type="dxa"/>
        <w:tblCellMar>
          <w:left w:w="0" w:type="dxa"/>
          <w:right w:w="0" w:type="dxa"/>
        </w:tblCellMar>
        <w:tblLook w:val="04A0" w:firstRow="1" w:lastRow="0" w:firstColumn="1" w:lastColumn="0" w:noHBand="0" w:noVBand="1"/>
      </w:tblPr>
      <w:tblGrid>
        <w:gridCol w:w="582"/>
        <w:gridCol w:w="2192"/>
        <w:gridCol w:w="5714"/>
      </w:tblGrid>
      <w:tr w:rsidR="00995CC5" w:rsidRPr="00995CC5" w14:paraId="3C0CC471" w14:textId="77777777" w:rsidTr="00995CC5">
        <w:trPr>
          <w:trHeight w:val="315"/>
        </w:trPr>
        <w:tc>
          <w:tcPr>
            <w:tcW w:w="0" w:type="auto"/>
            <w:tcBorders>
              <w:top w:val="single" w:sz="6" w:space="0" w:color="000000"/>
              <w:left w:val="single" w:sz="6" w:space="0" w:color="000000"/>
              <w:bottom w:val="single" w:sz="6" w:space="0" w:color="000000"/>
              <w:right w:val="single" w:sz="6" w:space="0" w:color="000000"/>
            </w:tcBorders>
            <w:shd w:val="clear" w:color="auto" w:fill="A4C2F4"/>
            <w:tcMar>
              <w:top w:w="30" w:type="dxa"/>
              <w:left w:w="45" w:type="dxa"/>
              <w:bottom w:w="30" w:type="dxa"/>
              <w:right w:w="45" w:type="dxa"/>
            </w:tcMar>
            <w:vAlign w:val="bottom"/>
            <w:hideMark/>
          </w:tcPr>
          <w:p w14:paraId="44115DE7" w14:textId="77777777" w:rsidR="00995CC5" w:rsidRPr="00995CC5" w:rsidRDefault="00995CC5" w:rsidP="00995CC5">
            <w:pPr>
              <w:spacing w:before="0" w:after="0" w:line="240" w:lineRule="auto"/>
              <w:ind w:firstLine="0"/>
              <w:jc w:val="center"/>
              <w:rPr>
                <w:b/>
                <w:bCs/>
              </w:rPr>
            </w:pPr>
            <w:r w:rsidRPr="00995CC5">
              <w:rPr>
                <w:b/>
                <w:bCs/>
              </w:rPr>
              <w:t>STT</w:t>
            </w:r>
          </w:p>
        </w:tc>
        <w:tc>
          <w:tcPr>
            <w:tcW w:w="0" w:type="auto"/>
            <w:tcBorders>
              <w:top w:val="single" w:sz="6" w:space="0" w:color="000000"/>
              <w:left w:val="single" w:sz="6" w:space="0" w:color="CCCCCC"/>
              <w:bottom w:val="single" w:sz="6" w:space="0" w:color="000000"/>
              <w:right w:val="single" w:sz="6" w:space="0" w:color="000000"/>
            </w:tcBorders>
            <w:shd w:val="clear" w:color="auto" w:fill="A4C2F4"/>
            <w:tcMar>
              <w:top w:w="30" w:type="dxa"/>
              <w:left w:w="45" w:type="dxa"/>
              <w:bottom w:w="30" w:type="dxa"/>
              <w:right w:w="45" w:type="dxa"/>
            </w:tcMar>
            <w:hideMark/>
          </w:tcPr>
          <w:p w14:paraId="694C3D29" w14:textId="77777777" w:rsidR="00995CC5" w:rsidRPr="00995CC5" w:rsidRDefault="00995CC5" w:rsidP="00995CC5">
            <w:pPr>
              <w:spacing w:before="0" w:after="0" w:line="240" w:lineRule="auto"/>
              <w:ind w:firstLine="0"/>
              <w:jc w:val="center"/>
              <w:rPr>
                <w:b/>
                <w:bCs/>
              </w:rPr>
            </w:pPr>
            <w:r w:rsidRPr="00995CC5">
              <w:rPr>
                <w:b/>
                <w:bCs/>
              </w:rPr>
              <w:t>Module</w:t>
            </w:r>
          </w:p>
        </w:tc>
        <w:tc>
          <w:tcPr>
            <w:tcW w:w="0" w:type="auto"/>
            <w:tcBorders>
              <w:top w:val="single" w:sz="6" w:space="0" w:color="000000"/>
              <w:left w:val="single" w:sz="6" w:space="0" w:color="CCCCCC"/>
              <w:bottom w:val="single" w:sz="6" w:space="0" w:color="000000"/>
              <w:right w:val="single" w:sz="6" w:space="0" w:color="000000"/>
            </w:tcBorders>
            <w:shd w:val="clear" w:color="auto" w:fill="A4C2F4"/>
            <w:tcMar>
              <w:top w:w="30" w:type="dxa"/>
              <w:left w:w="45" w:type="dxa"/>
              <w:bottom w:w="30" w:type="dxa"/>
              <w:right w:w="45" w:type="dxa"/>
            </w:tcMar>
            <w:vAlign w:val="bottom"/>
            <w:hideMark/>
          </w:tcPr>
          <w:p w14:paraId="2CD32A5C" w14:textId="77777777" w:rsidR="00995CC5" w:rsidRPr="00995CC5" w:rsidRDefault="00995CC5" w:rsidP="00995CC5">
            <w:pPr>
              <w:spacing w:before="0" w:after="0" w:line="240" w:lineRule="auto"/>
              <w:ind w:firstLine="0"/>
              <w:jc w:val="center"/>
              <w:rPr>
                <w:b/>
                <w:bCs/>
              </w:rPr>
            </w:pPr>
            <w:r w:rsidRPr="00995CC5">
              <w:rPr>
                <w:b/>
                <w:bCs/>
              </w:rPr>
              <w:t>Chức năng</w:t>
            </w:r>
          </w:p>
        </w:tc>
      </w:tr>
      <w:tr w:rsidR="00995CC5" w:rsidRPr="00995CC5" w14:paraId="11C8F3C8"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0D905A8" w14:textId="77777777" w:rsidR="00995CC5" w:rsidRPr="00995CC5" w:rsidRDefault="00995CC5" w:rsidP="00995CC5">
            <w:pPr>
              <w:spacing w:before="0" w:after="0" w:line="240" w:lineRule="auto"/>
              <w:ind w:firstLine="0"/>
              <w:jc w:val="center"/>
            </w:pPr>
            <w:r w:rsidRPr="00995CC5">
              <w:t>1</w:t>
            </w:r>
          </w:p>
        </w:tc>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BAD95F" w14:textId="77777777" w:rsidR="00995CC5" w:rsidRPr="00995CC5" w:rsidRDefault="00995CC5" w:rsidP="00995CC5">
            <w:pPr>
              <w:spacing w:before="0" w:after="0" w:line="240" w:lineRule="auto"/>
              <w:ind w:firstLine="0"/>
              <w:jc w:val="left"/>
            </w:pPr>
            <w:r w:rsidRPr="00995CC5">
              <w:t>Chấm công</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B31D51A" w14:textId="77777777" w:rsidR="00995CC5" w:rsidRPr="00995CC5" w:rsidRDefault="00995CC5" w:rsidP="00995CC5">
            <w:pPr>
              <w:spacing w:before="0" w:after="0" w:line="240" w:lineRule="auto"/>
              <w:ind w:firstLine="0"/>
              <w:jc w:val="left"/>
            </w:pPr>
            <w:r w:rsidRPr="00995CC5">
              <w:t>Xem danh sách tháng chấm công theo năm</w:t>
            </w:r>
          </w:p>
        </w:tc>
      </w:tr>
      <w:tr w:rsidR="00995CC5" w:rsidRPr="00995CC5" w14:paraId="35F15043"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53CEF02" w14:textId="77777777" w:rsidR="00995CC5" w:rsidRPr="00995CC5" w:rsidRDefault="00995CC5" w:rsidP="00995CC5">
            <w:pPr>
              <w:spacing w:before="0" w:after="0" w:line="240" w:lineRule="auto"/>
              <w:ind w:firstLine="0"/>
              <w:jc w:val="center"/>
            </w:pPr>
            <w:r w:rsidRPr="00995CC5">
              <w:t>2</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DAA1822"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16CCC95" w14:textId="77777777" w:rsidR="00995CC5" w:rsidRPr="00995CC5" w:rsidRDefault="00995CC5" w:rsidP="00995CC5">
            <w:pPr>
              <w:spacing w:before="0" w:after="0" w:line="240" w:lineRule="auto"/>
              <w:ind w:firstLine="0"/>
              <w:jc w:val="left"/>
            </w:pPr>
            <w:r w:rsidRPr="00995CC5">
              <w:t>Xem chi tiết bảng chấm công</w:t>
            </w:r>
          </w:p>
        </w:tc>
      </w:tr>
      <w:tr w:rsidR="00995CC5" w:rsidRPr="00995CC5" w14:paraId="66DB2529"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5A0F5E8" w14:textId="77777777" w:rsidR="00995CC5" w:rsidRPr="00995CC5" w:rsidRDefault="00995CC5" w:rsidP="00995CC5">
            <w:pPr>
              <w:spacing w:before="0" w:after="0" w:line="240" w:lineRule="auto"/>
              <w:ind w:firstLine="0"/>
              <w:jc w:val="center"/>
            </w:pPr>
            <w:r w:rsidRPr="00995CC5">
              <w:t>3</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B067769"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21FBE7B" w14:textId="77777777" w:rsidR="00995CC5" w:rsidRPr="00995CC5" w:rsidRDefault="00995CC5" w:rsidP="00995CC5">
            <w:pPr>
              <w:spacing w:before="0" w:after="0" w:line="240" w:lineRule="auto"/>
              <w:ind w:firstLine="0"/>
              <w:jc w:val="left"/>
            </w:pPr>
            <w:r w:rsidRPr="00995CC5">
              <w:t>Lọc bảng chấm công theo tiêu chí (Chi nhánh, phòng ban, chức vụ)</w:t>
            </w:r>
          </w:p>
        </w:tc>
      </w:tr>
      <w:tr w:rsidR="00995CC5" w:rsidRPr="00995CC5" w14:paraId="2EE6FECC"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02D83BE" w14:textId="77777777" w:rsidR="00995CC5" w:rsidRPr="00995CC5" w:rsidRDefault="00995CC5" w:rsidP="00995CC5">
            <w:pPr>
              <w:spacing w:before="0" w:after="0" w:line="240" w:lineRule="auto"/>
              <w:ind w:firstLine="0"/>
              <w:jc w:val="center"/>
            </w:pPr>
            <w:r w:rsidRPr="00995CC5">
              <w:t>4</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D23CE70"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B3844B" w14:textId="77777777" w:rsidR="00995CC5" w:rsidRPr="00995CC5" w:rsidRDefault="00995CC5" w:rsidP="00995CC5">
            <w:pPr>
              <w:spacing w:before="0" w:after="0" w:line="240" w:lineRule="auto"/>
              <w:ind w:firstLine="0"/>
              <w:jc w:val="left"/>
            </w:pPr>
            <w:r w:rsidRPr="00995CC5">
              <w:t>Xem chi tiết thông tin chấm công của từng nhân viên</w:t>
            </w:r>
          </w:p>
        </w:tc>
      </w:tr>
      <w:tr w:rsidR="00995CC5" w:rsidRPr="00995CC5" w14:paraId="1F231D04"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EC9B1DF" w14:textId="77777777" w:rsidR="00995CC5" w:rsidRPr="00995CC5" w:rsidRDefault="00995CC5" w:rsidP="00995CC5">
            <w:pPr>
              <w:spacing w:before="0" w:after="0" w:line="240" w:lineRule="auto"/>
              <w:ind w:firstLine="0"/>
              <w:jc w:val="center"/>
            </w:pPr>
            <w:r w:rsidRPr="00995CC5">
              <w:t>5</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AB9A914"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9841DA" w14:textId="77777777" w:rsidR="00995CC5" w:rsidRPr="00995CC5" w:rsidRDefault="00995CC5" w:rsidP="00995CC5">
            <w:pPr>
              <w:spacing w:before="0" w:after="0" w:line="240" w:lineRule="auto"/>
              <w:ind w:firstLine="0"/>
              <w:jc w:val="left"/>
            </w:pPr>
            <w:r w:rsidRPr="00995CC5">
              <w:t>Cập nhật chốt vân tay và tính lại công</w:t>
            </w:r>
          </w:p>
        </w:tc>
      </w:tr>
      <w:tr w:rsidR="00995CC5" w:rsidRPr="00995CC5" w14:paraId="103C5967"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11CED9C" w14:textId="77777777" w:rsidR="00995CC5" w:rsidRPr="00995CC5" w:rsidRDefault="00995CC5" w:rsidP="00995CC5">
            <w:pPr>
              <w:spacing w:before="0" w:after="0" w:line="240" w:lineRule="auto"/>
              <w:ind w:firstLine="0"/>
              <w:jc w:val="center"/>
            </w:pPr>
            <w:r w:rsidRPr="00995CC5">
              <w:t>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DD43443"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0E5F032" w14:textId="77777777" w:rsidR="00995CC5" w:rsidRPr="00995CC5" w:rsidRDefault="00995CC5" w:rsidP="00995CC5">
            <w:pPr>
              <w:spacing w:before="0" w:after="0" w:line="240" w:lineRule="auto"/>
              <w:ind w:firstLine="0"/>
              <w:jc w:val="left"/>
            </w:pPr>
            <w:r w:rsidRPr="00995CC5">
              <w:t>Sửa thông tin chấm công trực tiếp của từng nhân viên</w:t>
            </w:r>
          </w:p>
        </w:tc>
      </w:tr>
      <w:tr w:rsidR="00995CC5" w:rsidRPr="00995CC5" w14:paraId="59894505"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63E7079" w14:textId="77777777" w:rsidR="00995CC5" w:rsidRPr="00995CC5" w:rsidRDefault="00995CC5" w:rsidP="00995CC5">
            <w:pPr>
              <w:spacing w:before="0" w:after="0" w:line="240" w:lineRule="auto"/>
              <w:ind w:firstLine="0"/>
              <w:jc w:val="center"/>
            </w:pPr>
            <w:r w:rsidRPr="00995CC5">
              <w:t>7</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46DD62B"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BE09C3" w14:textId="77777777" w:rsidR="00995CC5" w:rsidRPr="00995CC5" w:rsidRDefault="00995CC5" w:rsidP="00995CC5">
            <w:pPr>
              <w:spacing w:before="0" w:after="0" w:line="240" w:lineRule="auto"/>
              <w:ind w:firstLine="0"/>
              <w:jc w:val="left"/>
            </w:pPr>
            <w:r w:rsidRPr="00995CC5">
              <w:t>Tính toán lại công cho 1 nhân viên</w:t>
            </w:r>
          </w:p>
        </w:tc>
      </w:tr>
      <w:tr w:rsidR="00995CC5" w:rsidRPr="00995CC5" w14:paraId="260A81E1"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229C017" w14:textId="77777777" w:rsidR="00995CC5" w:rsidRPr="00995CC5" w:rsidRDefault="00995CC5" w:rsidP="00995CC5">
            <w:pPr>
              <w:spacing w:before="0" w:after="0" w:line="240" w:lineRule="auto"/>
              <w:ind w:firstLine="0"/>
              <w:jc w:val="center"/>
            </w:pPr>
            <w:r w:rsidRPr="00995CC5">
              <w:t>8</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6BADBB8"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8BDF84" w14:textId="77777777" w:rsidR="00995CC5" w:rsidRPr="00995CC5" w:rsidRDefault="00995CC5" w:rsidP="00995CC5">
            <w:pPr>
              <w:spacing w:before="0" w:after="0" w:line="240" w:lineRule="auto"/>
              <w:ind w:firstLine="0"/>
              <w:jc w:val="left"/>
            </w:pPr>
            <w:r w:rsidRPr="00995CC5">
              <w:t>Tính toán lại danh sách chấm công</w:t>
            </w:r>
          </w:p>
        </w:tc>
      </w:tr>
      <w:tr w:rsidR="00995CC5" w:rsidRPr="00995CC5" w14:paraId="6D6D5B58"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C254DAE" w14:textId="77777777" w:rsidR="00995CC5" w:rsidRPr="00995CC5" w:rsidRDefault="00995CC5" w:rsidP="00995CC5">
            <w:pPr>
              <w:spacing w:before="0" w:after="0" w:line="240" w:lineRule="auto"/>
              <w:ind w:firstLine="0"/>
              <w:jc w:val="center"/>
            </w:pPr>
            <w:r w:rsidRPr="00995CC5">
              <w:t>9</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E220E36"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B880D27" w14:textId="77777777" w:rsidR="00995CC5" w:rsidRPr="00995CC5" w:rsidRDefault="00995CC5" w:rsidP="00995CC5">
            <w:pPr>
              <w:spacing w:before="0" w:after="0" w:line="240" w:lineRule="auto"/>
              <w:ind w:firstLine="0"/>
              <w:jc w:val="left"/>
            </w:pPr>
            <w:r w:rsidRPr="00995CC5">
              <w:t>Cập nhật chế độ tính công theo cấu hình</w:t>
            </w:r>
          </w:p>
        </w:tc>
      </w:tr>
      <w:tr w:rsidR="00995CC5" w:rsidRPr="00995CC5" w14:paraId="12ED0F1B"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756386E" w14:textId="77777777" w:rsidR="00995CC5" w:rsidRPr="00995CC5" w:rsidRDefault="00995CC5" w:rsidP="00995CC5">
            <w:pPr>
              <w:spacing w:before="0" w:after="0" w:line="240" w:lineRule="auto"/>
              <w:ind w:firstLine="0"/>
              <w:jc w:val="center"/>
            </w:pPr>
            <w:r w:rsidRPr="00995CC5">
              <w:t>10</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1BF985E"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E454823" w14:textId="77777777" w:rsidR="00995CC5" w:rsidRPr="00995CC5" w:rsidRDefault="00995CC5" w:rsidP="00995CC5">
            <w:pPr>
              <w:spacing w:before="0" w:after="0" w:line="240" w:lineRule="auto"/>
              <w:ind w:firstLine="0"/>
              <w:jc w:val="left"/>
            </w:pPr>
            <w:r w:rsidRPr="00995CC5">
              <w:t>Chốt đơn</w:t>
            </w:r>
          </w:p>
        </w:tc>
      </w:tr>
      <w:tr w:rsidR="00995CC5" w:rsidRPr="00995CC5" w14:paraId="1B13E518"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B692E9D" w14:textId="77777777" w:rsidR="00995CC5" w:rsidRPr="00995CC5" w:rsidRDefault="00995CC5" w:rsidP="00995CC5">
            <w:pPr>
              <w:spacing w:before="0" w:after="0" w:line="240" w:lineRule="auto"/>
              <w:ind w:firstLine="0"/>
              <w:jc w:val="center"/>
            </w:pPr>
            <w:r w:rsidRPr="00995CC5">
              <w:t>11</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D2E1286"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B89A88C" w14:textId="77777777" w:rsidR="00995CC5" w:rsidRPr="00995CC5" w:rsidRDefault="00995CC5" w:rsidP="00995CC5">
            <w:pPr>
              <w:spacing w:before="0" w:after="0" w:line="240" w:lineRule="auto"/>
              <w:ind w:firstLine="0"/>
              <w:jc w:val="left"/>
            </w:pPr>
            <w:r w:rsidRPr="00995CC5">
              <w:t>Chốt bảng chấm công</w:t>
            </w:r>
          </w:p>
        </w:tc>
      </w:tr>
      <w:tr w:rsidR="00995CC5" w:rsidRPr="00995CC5" w14:paraId="5AE20B5D"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548824A" w14:textId="77777777" w:rsidR="00995CC5" w:rsidRPr="00995CC5" w:rsidRDefault="00995CC5" w:rsidP="00995CC5">
            <w:pPr>
              <w:spacing w:before="0" w:after="0" w:line="240" w:lineRule="auto"/>
              <w:ind w:firstLine="0"/>
              <w:jc w:val="center"/>
            </w:pPr>
            <w:r w:rsidRPr="00995CC5">
              <w:t>12</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9BB300B"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2EE3B3" w14:textId="77777777" w:rsidR="00995CC5" w:rsidRPr="00995CC5" w:rsidRDefault="00995CC5" w:rsidP="00995CC5">
            <w:pPr>
              <w:spacing w:before="0" w:after="0" w:line="240" w:lineRule="auto"/>
              <w:ind w:firstLine="0"/>
              <w:jc w:val="left"/>
            </w:pPr>
            <w:r w:rsidRPr="00995CC5">
              <w:t>Export file chấm công</w:t>
            </w:r>
          </w:p>
        </w:tc>
      </w:tr>
      <w:tr w:rsidR="00995CC5" w:rsidRPr="00995CC5" w14:paraId="12AECF48"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CDAD79D" w14:textId="77777777" w:rsidR="00995CC5" w:rsidRPr="00995CC5" w:rsidRDefault="00995CC5" w:rsidP="00995CC5">
            <w:pPr>
              <w:spacing w:before="0" w:after="0" w:line="240" w:lineRule="auto"/>
              <w:ind w:firstLine="0"/>
              <w:jc w:val="center"/>
            </w:pPr>
            <w:r w:rsidRPr="00995CC5">
              <w:t>13</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28E59EE"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A1CECA3" w14:textId="77777777" w:rsidR="00995CC5" w:rsidRPr="00995CC5" w:rsidRDefault="00995CC5" w:rsidP="00995CC5">
            <w:pPr>
              <w:spacing w:before="0" w:after="0" w:line="240" w:lineRule="auto"/>
              <w:ind w:firstLine="0"/>
              <w:jc w:val="left"/>
            </w:pPr>
            <w:r w:rsidRPr="00995CC5">
              <w:t>Xem lịch sử cập nhật công</w:t>
            </w:r>
          </w:p>
        </w:tc>
      </w:tr>
      <w:tr w:rsidR="00995CC5" w:rsidRPr="00995CC5" w14:paraId="200B1B27"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752BB1F" w14:textId="77777777" w:rsidR="00995CC5" w:rsidRPr="00995CC5" w:rsidRDefault="00995CC5" w:rsidP="00995CC5">
            <w:pPr>
              <w:spacing w:before="0" w:after="0" w:line="240" w:lineRule="auto"/>
              <w:ind w:firstLine="0"/>
              <w:jc w:val="center"/>
            </w:pPr>
            <w:r w:rsidRPr="00995CC5">
              <w:t>14</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BE1766C" w14:textId="77777777" w:rsidR="00995CC5" w:rsidRPr="00995CC5" w:rsidRDefault="00995CC5" w:rsidP="00995CC5">
            <w:pPr>
              <w:spacing w:before="0" w:after="0" w:line="240" w:lineRule="auto"/>
              <w:ind w:firstLine="0"/>
              <w:jc w:val="left"/>
            </w:pPr>
            <w:r w:rsidRPr="00995CC5">
              <w:t>Phân ca làm việ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388BEC3" w14:textId="77777777" w:rsidR="00995CC5" w:rsidRPr="00995CC5" w:rsidRDefault="00995CC5" w:rsidP="00995CC5">
            <w:pPr>
              <w:spacing w:before="0" w:after="0" w:line="240" w:lineRule="auto"/>
              <w:ind w:firstLine="0"/>
              <w:jc w:val="left"/>
            </w:pPr>
            <w:r w:rsidRPr="00995CC5">
              <w:t>Xem danh sách phân ca làm việc</w:t>
            </w:r>
          </w:p>
        </w:tc>
      </w:tr>
      <w:tr w:rsidR="00995CC5" w:rsidRPr="00995CC5" w14:paraId="57CD39EE"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51D789D" w14:textId="77777777" w:rsidR="00995CC5" w:rsidRPr="00995CC5" w:rsidRDefault="00995CC5" w:rsidP="00995CC5">
            <w:pPr>
              <w:spacing w:before="0" w:after="0" w:line="240" w:lineRule="auto"/>
              <w:ind w:firstLine="0"/>
              <w:jc w:val="center"/>
            </w:pPr>
            <w:r w:rsidRPr="00995CC5">
              <w:t>15</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6A909E2"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DECFDB1" w14:textId="77777777" w:rsidR="00995CC5" w:rsidRPr="00995CC5" w:rsidRDefault="00995CC5" w:rsidP="00995CC5">
            <w:pPr>
              <w:spacing w:before="0" w:after="0" w:line="240" w:lineRule="auto"/>
              <w:ind w:firstLine="0"/>
              <w:jc w:val="left"/>
            </w:pPr>
            <w:r w:rsidRPr="00995CC5">
              <w:t>Tạo mới phân ca (Theo ngày cố định hoặc lặp lại theo tuần)</w:t>
            </w:r>
          </w:p>
        </w:tc>
      </w:tr>
      <w:tr w:rsidR="00995CC5" w:rsidRPr="00995CC5" w14:paraId="3C5578ED"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7343600" w14:textId="77777777" w:rsidR="00995CC5" w:rsidRPr="00995CC5" w:rsidRDefault="00995CC5" w:rsidP="00995CC5">
            <w:pPr>
              <w:spacing w:before="0" w:after="0" w:line="240" w:lineRule="auto"/>
              <w:ind w:firstLine="0"/>
              <w:jc w:val="center"/>
            </w:pPr>
            <w:r w:rsidRPr="00995CC5">
              <w:t>1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9089656"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97C304B" w14:textId="77777777" w:rsidR="00995CC5" w:rsidRPr="00995CC5" w:rsidRDefault="00995CC5" w:rsidP="00995CC5">
            <w:pPr>
              <w:spacing w:before="0" w:after="0" w:line="240" w:lineRule="auto"/>
              <w:ind w:firstLine="0"/>
              <w:jc w:val="left"/>
            </w:pPr>
            <w:r w:rsidRPr="00995CC5">
              <w:t>Xem chi tiết thông tin phân ca</w:t>
            </w:r>
          </w:p>
        </w:tc>
      </w:tr>
      <w:tr w:rsidR="00995CC5" w:rsidRPr="00995CC5" w14:paraId="648270EB"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60CE11C" w14:textId="77777777" w:rsidR="00995CC5" w:rsidRPr="00995CC5" w:rsidRDefault="00995CC5" w:rsidP="00995CC5">
            <w:pPr>
              <w:spacing w:before="0" w:after="0" w:line="240" w:lineRule="auto"/>
              <w:ind w:firstLine="0"/>
              <w:jc w:val="center"/>
            </w:pPr>
            <w:r w:rsidRPr="00995CC5">
              <w:t>17</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724ADD0"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52CD8B5" w14:textId="77777777" w:rsidR="00995CC5" w:rsidRPr="00995CC5" w:rsidRDefault="00995CC5" w:rsidP="00995CC5">
            <w:pPr>
              <w:spacing w:before="0" w:after="0" w:line="240" w:lineRule="auto"/>
              <w:ind w:firstLine="0"/>
              <w:jc w:val="left"/>
            </w:pPr>
            <w:r w:rsidRPr="00995CC5">
              <w:t>Chỉnh sửa thông tin chi tiết phân ca</w:t>
            </w:r>
          </w:p>
        </w:tc>
      </w:tr>
      <w:tr w:rsidR="00995CC5" w:rsidRPr="00995CC5" w14:paraId="2DDFA179"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B32C70D" w14:textId="77777777" w:rsidR="00995CC5" w:rsidRPr="00995CC5" w:rsidRDefault="00995CC5" w:rsidP="00995CC5">
            <w:pPr>
              <w:spacing w:before="0" w:after="0" w:line="240" w:lineRule="auto"/>
              <w:ind w:firstLine="0"/>
              <w:jc w:val="center"/>
            </w:pPr>
            <w:r w:rsidRPr="00995CC5">
              <w:t>18</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60B3C33"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81161BE" w14:textId="77777777" w:rsidR="00995CC5" w:rsidRPr="00995CC5" w:rsidRDefault="00995CC5" w:rsidP="00995CC5">
            <w:pPr>
              <w:spacing w:before="0" w:after="0" w:line="240" w:lineRule="auto"/>
              <w:ind w:firstLine="0"/>
              <w:jc w:val="left"/>
            </w:pPr>
            <w:r w:rsidRPr="00995CC5">
              <w:t>Duyệt chi tiết phân ca</w:t>
            </w:r>
          </w:p>
        </w:tc>
      </w:tr>
      <w:tr w:rsidR="00995CC5" w:rsidRPr="00995CC5" w14:paraId="3E8060D7"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7426490" w14:textId="77777777" w:rsidR="00995CC5" w:rsidRPr="00995CC5" w:rsidRDefault="00995CC5" w:rsidP="00995CC5">
            <w:pPr>
              <w:spacing w:before="0" w:after="0" w:line="240" w:lineRule="auto"/>
              <w:ind w:firstLine="0"/>
              <w:jc w:val="center"/>
            </w:pPr>
            <w:r w:rsidRPr="00995CC5">
              <w:t>19</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918DEB3"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A245291" w14:textId="77777777" w:rsidR="00995CC5" w:rsidRPr="00995CC5" w:rsidRDefault="00995CC5" w:rsidP="00995CC5">
            <w:pPr>
              <w:spacing w:before="0" w:after="0" w:line="240" w:lineRule="auto"/>
              <w:ind w:firstLine="0"/>
              <w:jc w:val="left"/>
            </w:pPr>
            <w:r w:rsidRPr="00995CC5">
              <w:t>Xóa thông tin phân ca (chưa duyệt)</w:t>
            </w:r>
          </w:p>
        </w:tc>
      </w:tr>
      <w:tr w:rsidR="00995CC5" w:rsidRPr="00995CC5" w14:paraId="0D22A8E8"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E0FDB9D" w14:textId="77777777" w:rsidR="00995CC5" w:rsidRPr="00995CC5" w:rsidRDefault="00995CC5" w:rsidP="00995CC5">
            <w:pPr>
              <w:spacing w:before="0" w:after="0" w:line="240" w:lineRule="auto"/>
              <w:ind w:firstLine="0"/>
              <w:jc w:val="center"/>
            </w:pPr>
            <w:r w:rsidRPr="00995CC5">
              <w:t>20</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1690921" w14:textId="77777777" w:rsidR="00995CC5" w:rsidRPr="00995CC5" w:rsidRDefault="00995CC5" w:rsidP="00995CC5">
            <w:pPr>
              <w:spacing w:before="0" w:after="0" w:line="240" w:lineRule="auto"/>
              <w:ind w:firstLine="0"/>
              <w:jc w:val="left"/>
            </w:pPr>
            <w:r w:rsidRPr="00995CC5">
              <w:t>Bảng phân ca</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58FEA77" w14:textId="77777777" w:rsidR="00995CC5" w:rsidRPr="00995CC5" w:rsidRDefault="00995CC5" w:rsidP="00995CC5">
            <w:pPr>
              <w:spacing w:before="0" w:after="0" w:line="240" w:lineRule="auto"/>
              <w:ind w:firstLine="0"/>
              <w:jc w:val="left"/>
            </w:pPr>
            <w:r w:rsidRPr="00995CC5">
              <w:t>Xem danh sách bảng phân ca</w:t>
            </w:r>
          </w:p>
        </w:tc>
      </w:tr>
      <w:tr w:rsidR="00995CC5" w:rsidRPr="00995CC5" w14:paraId="57A9692C"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5B67F50" w14:textId="77777777" w:rsidR="00995CC5" w:rsidRPr="00995CC5" w:rsidRDefault="00995CC5" w:rsidP="00995CC5">
            <w:pPr>
              <w:spacing w:before="0" w:after="0" w:line="240" w:lineRule="auto"/>
              <w:ind w:firstLine="0"/>
              <w:jc w:val="center"/>
            </w:pPr>
            <w:r w:rsidRPr="00995CC5">
              <w:t>21</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53EC7ED"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889ADA" w14:textId="77777777" w:rsidR="00995CC5" w:rsidRPr="00995CC5" w:rsidRDefault="00995CC5" w:rsidP="00995CC5">
            <w:pPr>
              <w:spacing w:before="0" w:after="0" w:line="240" w:lineRule="auto"/>
              <w:ind w:firstLine="0"/>
              <w:jc w:val="left"/>
            </w:pPr>
            <w:r w:rsidRPr="00995CC5">
              <w:t>Lọc bảng phân ca theo tiêu chí (tháng, chi nhánh, phòng ban)</w:t>
            </w:r>
          </w:p>
        </w:tc>
      </w:tr>
      <w:tr w:rsidR="00995CC5" w:rsidRPr="00995CC5" w14:paraId="53F778C8"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9349DDF" w14:textId="77777777" w:rsidR="00995CC5" w:rsidRPr="00995CC5" w:rsidRDefault="00995CC5" w:rsidP="00995CC5">
            <w:pPr>
              <w:spacing w:before="0" w:after="0" w:line="240" w:lineRule="auto"/>
              <w:ind w:firstLine="0"/>
              <w:jc w:val="center"/>
            </w:pPr>
            <w:r w:rsidRPr="00995CC5">
              <w:t>22</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299222C"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7C0A144" w14:textId="77777777" w:rsidR="00995CC5" w:rsidRPr="00995CC5" w:rsidRDefault="00995CC5" w:rsidP="00995CC5">
            <w:pPr>
              <w:spacing w:before="0" w:after="0" w:line="240" w:lineRule="auto"/>
              <w:ind w:firstLine="0"/>
              <w:jc w:val="left"/>
            </w:pPr>
            <w:r w:rsidRPr="00995CC5">
              <w:t xml:space="preserve">Export file bảng phân ca </w:t>
            </w:r>
          </w:p>
        </w:tc>
      </w:tr>
      <w:tr w:rsidR="00995CC5" w:rsidRPr="00995CC5" w14:paraId="6A0D288F"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7E16AA5" w14:textId="77777777" w:rsidR="00995CC5" w:rsidRPr="00995CC5" w:rsidRDefault="00995CC5" w:rsidP="00995CC5">
            <w:pPr>
              <w:spacing w:before="0" w:after="0" w:line="240" w:lineRule="auto"/>
              <w:ind w:firstLine="0"/>
              <w:jc w:val="center"/>
            </w:pPr>
            <w:r w:rsidRPr="00995CC5">
              <w:t>23</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DC51B8C"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DBEC160" w14:textId="77777777" w:rsidR="00995CC5" w:rsidRPr="00995CC5" w:rsidRDefault="00995CC5" w:rsidP="00995CC5">
            <w:pPr>
              <w:spacing w:before="0" w:after="0" w:line="240" w:lineRule="auto"/>
              <w:ind w:firstLine="0"/>
              <w:jc w:val="left"/>
            </w:pPr>
            <w:r w:rsidRPr="00995CC5">
              <w:t>Xem thông tin chi tiết phân ca của nhân sự</w:t>
            </w:r>
          </w:p>
        </w:tc>
      </w:tr>
      <w:tr w:rsidR="00995CC5" w:rsidRPr="00995CC5" w14:paraId="528B4C0A"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5D9E7FE" w14:textId="77777777" w:rsidR="00995CC5" w:rsidRPr="00995CC5" w:rsidRDefault="00995CC5" w:rsidP="00995CC5">
            <w:pPr>
              <w:spacing w:before="0" w:after="0" w:line="240" w:lineRule="auto"/>
              <w:ind w:firstLine="0"/>
              <w:jc w:val="center"/>
            </w:pPr>
            <w:r w:rsidRPr="00995CC5">
              <w:t>24</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3A5C048" w14:textId="77777777" w:rsidR="00995CC5" w:rsidRPr="00995CC5" w:rsidRDefault="00995CC5" w:rsidP="00995CC5">
            <w:pPr>
              <w:spacing w:before="0" w:after="0" w:line="240" w:lineRule="auto"/>
              <w:ind w:firstLine="0"/>
              <w:jc w:val="left"/>
            </w:pPr>
            <w:r w:rsidRPr="00995CC5">
              <w:t>Quản lý công tá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8CE6F28" w14:textId="77777777" w:rsidR="00995CC5" w:rsidRPr="00995CC5" w:rsidRDefault="00995CC5" w:rsidP="00995CC5">
            <w:pPr>
              <w:spacing w:before="0" w:after="0" w:line="240" w:lineRule="auto"/>
              <w:ind w:firstLine="0"/>
              <w:jc w:val="left"/>
            </w:pPr>
            <w:r w:rsidRPr="00995CC5">
              <w:t>Xem danh sách đơn công tác</w:t>
            </w:r>
          </w:p>
        </w:tc>
      </w:tr>
      <w:tr w:rsidR="00995CC5" w:rsidRPr="00995CC5" w14:paraId="4FB4BD23"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4F0F4CC" w14:textId="77777777" w:rsidR="00995CC5" w:rsidRPr="00995CC5" w:rsidRDefault="00995CC5" w:rsidP="00995CC5">
            <w:pPr>
              <w:spacing w:before="0" w:after="0" w:line="240" w:lineRule="auto"/>
              <w:ind w:firstLine="0"/>
              <w:jc w:val="center"/>
            </w:pPr>
            <w:r w:rsidRPr="00995CC5">
              <w:t>25</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AEC15CA"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E0CE4DC" w14:textId="77777777" w:rsidR="00995CC5" w:rsidRPr="00995CC5" w:rsidRDefault="00995CC5" w:rsidP="00995CC5">
            <w:pPr>
              <w:spacing w:before="0" w:after="0" w:line="240" w:lineRule="auto"/>
              <w:ind w:firstLine="0"/>
              <w:jc w:val="left"/>
            </w:pPr>
            <w:r w:rsidRPr="00995CC5">
              <w:t>Tạo mới đơn công tác</w:t>
            </w:r>
          </w:p>
        </w:tc>
      </w:tr>
      <w:tr w:rsidR="00995CC5" w:rsidRPr="00995CC5" w14:paraId="5AB3E33A"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3C8D33C" w14:textId="77777777" w:rsidR="00995CC5" w:rsidRPr="00995CC5" w:rsidRDefault="00995CC5" w:rsidP="00995CC5">
            <w:pPr>
              <w:spacing w:before="0" w:after="0" w:line="240" w:lineRule="auto"/>
              <w:ind w:firstLine="0"/>
              <w:jc w:val="center"/>
            </w:pPr>
            <w:r w:rsidRPr="00995CC5">
              <w:t>2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A5C97BD"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D35F990" w14:textId="77777777" w:rsidR="00995CC5" w:rsidRPr="00995CC5" w:rsidRDefault="00995CC5" w:rsidP="00995CC5">
            <w:pPr>
              <w:spacing w:before="0" w:after="0" w:line="240" w:lineRule="auto"/>
              <w:ind w:firstLine="0"/>
              <w:jc w:val="left"/>
            </w:pPr>
            <w:r w:rsidRPr="00995CC5">
              <w:t>Xem chi tiết đơn công tác</w:t>
            </w:r>
          </w:p>
        </w:tc>
      </w:tr>
      <w:tr w:rsidR="00995CC5" w:rsidRPr="00995CC5" w14:paraId="349649E8"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22100B6" w14:textId="77777777" w:rsidR="00995CC5" w:rsidRPr="00995CC5" w:rsidRDefault="00995CC5" w:rsidP="00995CC5">
            <w:pPr>
              <w:spacing w:before="0" w:after="0" w:line="240" w:lineRule="auto"/>
              <w:ind w:firstLine="0"/>
              <w:jc w:val="center"/>
            </w:pPr>
            <w:r w:rsidRPr="00995CC5">
              <w:t>27</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7251B64"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5987391" w14:textId="77777777" w:rsidR="00995CC5" w:rsidRPr="00995CC5" w:rsidRDefault="00995CC5" w:rsidP="00995CC5">
            <w:pPr>
              <w:spacing w:before="0" w:after="0" w:line="240" w:lineRule="auto"/>
              <w:ind w:firstLine="0"/>
              <w:jc w:val="left"/>
            </w:pPr>
            <w:r w:rsidRPr="00995CC5">
              <w:t>Chỉnh sửa đơn công tác</w:t>
            </w:r>
          </w:p>
        </w:tc>
      </w:tr>
      <w:tr w:rsidR="00995CC5" w:rsidRPr="00995CC5" w14:paraId="0AC16DC1"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49E2705" w14:textId="77777777" w:rsidR="00995CC5" w:rsidRPr="00995CC5" w:rsidRDefault="00995CC5" w:rsidP="00995CC5">
            <w:pPr>
              <w:spacing w:before="0" w:after="0" w:line="240" w:lineRule="auto"/>
              <w:ind w:firstLine="0"/>
              <w:jc w:val="center"/>
            </w:pPr>
            <w:r w:rsidRPr="00995CC5">
              <w:t>28</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24BA735"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B5A8587" w14:textId="77777777" w:rsidR="00995CC5" w:rsidRPr="00995CC5" w:rsidRDefault="00995CC5" w:rsidP="00995CC5">
            <w:pPr>
              <w:spacing w:before="0" w:after="0" w:line="240" w:lineRule="auto"/>
              <w:ind w:firstLine="0"/>
              <w:jc w:val="left"/>
            </w:pPr>
            <w:r w:rsidRPr="00995CC5">
              <w:t>Xóa đơn công tác</w:t>
            </w:r>
          </w:p>
        </w:tc>
      </w:tr>
      <w:tr w:rsidR="00995CC5" w:rsidRPr="00995CC5" w14:paraId="4D6EBFF3"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99C3332" w14:textId="77777777" w:rsidR="00995CC5" w:rsidRPr="00995CC5" w:rsidRDefault="00995CC5" w:rsidP="00995CC5">
            <w:pPr>
              <w:spacing w:before="0" w:after="0" w:line="240" w:lineRule="auto"/>
              <w:ind w:firstLine="0"/>
              <w:jc w:val="center"/>
            </w:pPr>
            <w:r w:rsidRPr="00995CC5">
              <w:t>29</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864D3D7"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F1FAE4F" w14:textId="77777777" w:rsidR="00995CC5" w:rsidRPr="00995CC5" w:rsidRDefault="00995CC5" w:rsidP="00995CC5">
            <w:pPr>
              <w:spacing w:before="0" w:after="0" w:line="240" w:lineRule="auto"/>
              <w:ind w:firstLine="0"/>
              <w:jc w:val="left"/>
            </w:pPr>
            <w:r w:rsidRPr="00995CC5">
              <w:t>Duyệt đơn công tác</w:t>
            </w:r>
          </w:p>
        </w:tc>
      </w:tr>
      <w:tr w:rsidR="00995CC5" w:rsidRPr="00995CC5" w14:paraId="274EC855"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CC6B069" w14:textId="77777777" w:rsidR="00995CC5" w:rsidRPr="00995CC5" w:rsidRDefault="00995CC5" w:rsidP="00995CC5">
            <w:pPr>
              <w:spacing w:before="0" w:after="0" w:line="240" w:lineRule="auto"/>
              <w:ind w:firstLine="0"/>
              <w:jc w:val="center"/>
            </w:pPr>
            <w:r w:rsidRPr="00995CC5">
              <w:t>30</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D6A6B88" w14:textId="77777777" w:rsidR="00995CC5" w:rsidRPr="00995CC5" w:rsidRDefault="00995CC5" w:rsidP="00995CC5">
            <w:pPr>
              <w:spacing w:before="0" w:after="0" w:line="240" w:lineRule="auto"/>
              <w:ind w:firstLine="0"/>
              <w:jc w:val="left"/>
            </w:pPr>
            <w:r w:rsidRPr="00995CC5">
              <w:t>Quản lý tăng ca/làm thê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6AC33DF" w14:textId="77777777" w:rsidR="00995CC5" w:rsidRPr="00995CC5" w:rsidRDefault="00995CC5" w:rsidP="00995CC5">
            <w:pPr>
              <w:spacing w:before="0" w:after="0" w:line="240" w:lineRule="auto"/>
              <w:ind w:firstLine="0"/>
              <w:jc w:val="left"/>
            </w:pPr>
            <w:r w:rsidRPr="00995CC5">
              <w:t>Xem danh sách đơn tăng ca/làm thêm</w:t>
            </w:r>
          </w:p>
        </w:tc>
      </w:tr>
      <w:tr w:rsidR="00995CC5" w:rsidRPr="00995CC5" w14:paraId="0C65E769"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46821F3" w14:textId="77777777" w:rsidR="00995CC5" w:rsidRPr="00995CC5" w:rsidRDefault="00995CC5" w:rsidP="00995CC5">
            <w:pPr>
              <w:spacing w:before="0" w:after="0" w:line="240" w:lineRule="auto"/>
              <w:ind w:firstLine="0"/>
              <w:jc w:val="center"/>
            </w:pPr>
            <w:r w:rsidRPr="00995CC5">
              <w:t>31</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9EB1C2C"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BA4CD54" w14:textId="77777777" w:rsidR="00995CC5" w:rsidRPr="00995CC5" w:rsidRDefault="00995CC5" w:rsidP="00995CC5">
            <w:pPr>
              <w:spacing w:before="0" w:after="0" w:line="240" w:lineRule="auto"/>
              <w:ind w:firstLine="0"/>
              <w:jc w:val="left"/>
            </w:pPr>
            <w:r w:rsidRPr="00995CC5">
              <w:t>Tạo mới đơn tăng ca/làm thêm</w:t>
            </w:r>
          </w:p>
        </w:tc>
      </w:tr>
      <w:tr w:rsidR="00995CC5" w:rsidRPr="00995CC5" w14:paraId="74F58F8B"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C6B5D18" w14:textId="77777777" w:rsidR="00995CC5" w:rsidRPr="00995CC5" w:rsidRDefault="00995CC5" w:rsidP="00995CC5">
            <w:pPr>
              <w:spacing w:before="0" w:after="0" w:line="240" w:lineRule="auto"/>
              <w:ind w:firstLine="0"/>
              <w:jc w:val="center"/>
            </w:pPr>
            <w:r w:rsidRPr="00995CC5">
              <w:lastRenderedPageBreak/>
              <w:t>32</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DDF332A"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6BABD1A" w14:textId="77777777" w:rsidR="00995CC5" w:rsidRPr="00995CC5" w:rsidRDefault="00995CC5" w:rsidP="00995CC5">
            <w:pPr>
              <w:spacing w:before="0" w:after="0" w:line="240" w:lineRule="auto"/>
              <w:ind w:firstLine="0"/>
              <w:jc w:val="left"/>
            </w:pPr>
            <w:r w:rsidRPr="00995CC5">
              <w:t>Xem chi tiết đơn tăng ca/làm thêm</w:t>
            </w:r>
          </w:p>
        </w:tc>
      </w:tr>
      <w:tr w:rsidR="00995CC5" w:rsidRPr="00995CC5" w14:paraId="620F60BE"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B90C681" w14:textId="77777777" w:rsidR="00995CC5" w:rsidRPr="00995CC5" w:rsidRDefault="00995CC5" w:rsidP="00995CC5">
            <w:pPr>
              <w:spacing w:before="0" w:after="0" w:line="240" w:lineRule="auto"/>
              <w:ind w:firstLine="0"/>
              <w:jc w:val="center"/>
            </w:pPr>
            <w:r w:rsidRPr="00995CC5">
              <w:lastRenderedPageBreak/>
              <w:t>33</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C1BF1D8"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719C109" w14:textId="77777777" w:rsidR="00995CC5" w:rsidRPr="00995CC5" w:rsidRDefault="00995CC5" w:rsidP="00995CC5">
            <w:pPr>
              <w:spacing w:before="0" w:after="0" w:line="240" w:lineRule="auto"/>
              <w:ind w:firstLine="0"/>
              <w:jc w:val="left"/>
            </w:pPr>
            <w:r w:rsidRPr="00995CC5">
              <w:t>Chỉnh sửa đơn tăng ca/làm thêm</w:t>
            </w:r>
          </w:p>
        </w:tc>
      </w:tr>
      <w:tr w:rsidR="00995CC5" w:rsidRPr="00995CC5" w14:paraId="490AD47A"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2FF3723" w14:textId="77777777" w:rsidR="00995CC5" w:rsidRPr="00995CC5" w:rsidRDefault="00995CC5" w:rsidP="00995CC5">
            <w:pPr>
              <w:spacing w:before="0" w:after="0" w:line="240" w:lineRule="auto"/>
              <w:ind w:firstLine="0"/>
              <w:jc w:val="center"/>
            </w:pPr>
            <w:r w:rsidRPr="00995CC5">
              <w:t>34</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3F2F297"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A513929" w14:textId="77777777" w:rsidR="00995CC5" w:rsidRPr="00995CC5" w:rsidRDefault="00995CC5" w:rsidP="00995CC5">
            <w:pPr>
              <w:spacing w:before="0" w:after="0" w:line="240" w:lineRule="auto"/>
              <w:ind w:firstLine="0"/>
              <w:jc w:val="left"/>
            </w:pPr>
            <w:r w:rsidRPr="00995CC5">
              <w:t>Xóa đơn tăng ca/làm thêm</w:t>
            </w:r>
          </w:p>
        </w:tc>
      </w:tr>
      <w:tr w:rsidR="00995CC5" w:rsidRPr="00995CC5" w14:paraId="5671536F"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F862C74" w14:textId="77777777" w:rsidR="00995CC5" w:rsidRPr="00995CC5" w:rsidRDefault="00995CC5" w:rsidP="00995CC5">
            <w:pPr>
              <w:spacing w:before="0" w:after="0" w:line="240" w:lineRule="auto"/>
              <w:ind w:firstLine="0"/>
              <w:jc w:val="center"/>
            </w:pPr>
            <w:r w:rsidRPr="00995CC5">
              <w:t>35</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96439B5"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50686E2" w14:textId="77777777" w:rsidR="00995CC5" w:rsidRPr="00995CC5" w:rsidRDefault="00995CC5" w:rsidP="00995CC5">
            <w:pPr>
              <w:spacing w:before="0" w:after="0" w:line="240" w:lineRule="auto"/>
              <w:ind w:firstLine="0"/>
              <w:jc w:val="left"/>
            </w:pPr>
            <w:r w:rsidRPr="00995CC5">
              <w:t>Duyệt đơn tăng ca/làm thêm</w:t>
            </w:r>
          </w:p>
        </w:tc>
      </w:tr>
      <w:tr w:rsidR="00995CC5" w:rsidRPr="00995CC5" w14:paraId="3C5CB34F"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49AA02A" w14:textId="77777777" w:rsidR="00995CC5" w:rsidRPr="00995CC5" w:rsidRDefault="00995CC5" w:rsidP="00995CC5">
            <w:pPr>
              <w:spacing w:before="0" w:after="0" w:line="240" w:lineRule="auto"/>
              <w:ind w:firstLine="0"/>
              <w:jc w:val="center"/>
            </w:pPr>
            <w:r w:rsidRPr="00995CC5">
              <w:t>36</w:t>
            </w:r>
          </w:p>
        </w:tc>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FF591A" w14:textId="77777777" w:rsidR="00995CC5" w:rsidRPr="00995CC5" w:rsidRDefault="00995CC5" w:rsidP="00995CC5">
            <w:pPr>
              <w:spacing w:before="0" w:after="0" w:line="240" w:lineRule="auto"/>
              <w:ind w:firstLine="0"/>
              <w:jc w:val="left"/>
            </w:pPr>
            <w:r w:rsidRPr="00995CC5">
              <w:t>Quản lý nghỉ phép</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10A1F39" w14:textId="77777777" w:rsidR="00995CC5" w:rsidRPr="00995CC5" w:rsidRDefault="00995CC5" w:rsidP="00995CC5">
            <w:pPr>
              <w:spacing w:before="0" w:after="0" w:line="240" w:lineRule="auto"/>
              <w:ind w:firstLine="0"/>
              <w:jc w:val="left"/>
            </w:pPr>
            <w:r w:rsidRPr="00995CC5">
              <w:t>Xem danh sách đơn xin nghỉ</w:t>
            </w:r>
          </w:p>
        </w:tc>
      </w:tr>
      <w:tr w:rsidR="00995CC5" w:rsidRPr="00995CC5" w14:paraId="178680EE"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B57C33A" w14:textId="77777777" w:rsidR="00995CC5" w:rsidRPr="00995CC5" w:rsidRDefault="00995CC5" w:rsidP="00995CC5">
            <w:pPr>
              <w:spacing w:before="0" w:after="0" w:line="240" w:lineRule="auto"/>
              <w:ind w:firstLine="0"/>
              <w:jc w:val="center"/>
            </w:pPr>
            <w:r w:rsidRPr="00995CC5">
              <w:t>37</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0E966A2"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513112C" w14:textId="77777777" w:rsidR="00995CC5" w:rsidRPr="00995CC5" w:rsidRDefault="00995CC5" w:rsidP="00995CC5">
            <w:pPr>
              <w:spacing w:before="0" w:after="0" w:line="240" w:lineRule="auto"/>
              <w:ind w:firstLine="0"/>
              <w:jc w:val="left"/>
            </w:pPr>
            <w:r w:rsidRPr="00995CC5">
              <w:t>Tạo mới đơn xin nghỉ</w:t>
            </w:r>
          </w:p>
        </w:tc>
      </w:tr>
      <w:tr w:rsidR="00995CC5" w:rsidRPr="00995CC5" w14:paraId="709548F7"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E0CF56E" w14:textId="77777777" w:rsidR="00995CC5" w:rsidRPr="00995CC5" w:rsidRDefault="00995CC5" w:rsidP="00995CC5">
            <w:pPr>
              <w:spacing w:before="0" w:after="0" w:line="240" w:lineRule="auto"/>
              <w:ind w:firstLine="0"/>
              <w:jc w:val="center"/>
            </w:pPr>
            <w:r w:rsidRPr="00995CC5">
              <w:t>38</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2303950"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F13AB09" w14:textId="77777777" w:rsidR="00995CC5" w:rsidRPr="00995CC5" w:rsidRDefault="00995CC5" w:rsidP="00995CC5">
            <w:pPr>
              <w:spacing w:before="0" w:after="0" w:line="240" w:lineRule="auto"/>
              <w:ind w:firstLine="0"/>
              <w:jc w:val="left"/>
            </w:pPr>
            <w:r w:rsidRPr="00995CC5">
              <w:t>Xem chi tiết đơn xin nghỉ</w:t>
            </w:r>
          </w:p>
        </w:tc>
      </w:tr>
      <w:tr w:rsidR="00995CC5" w:rsidRPr="00995CC5" w14:paraId="671EF88A"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A1D1DA0" w14:textId="77777777" w:rsidR="00995CC5" w:rsidRPr="00995CC5" w:rsidRDefault="00995CC5" w:rsidP="00995CC5">
            <w:pPr>
              <w:spacing w:before="0" w:after="0" w:line="240" w:lineRule="auto"/>
              <w:ind w:firstLine="0"/>
              <w:jc w:val="center"/>
            </w:pPr>
            <w:r w:rsidRPr="00995CC5">
              <w:t>39</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A063A33"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BF37D69" w14:textId="77777777" w:rsidR="00995CC5" w:rsidRPr="00995CC5" w:rsidRDefault="00995CC5" w:rsidP="00995CC5">
            <w:pPr>
              <w:spacing w:before="0" w:after="0" w:line="240" w:lineRule="auto"/>
              <w:ind w:firstLine="0"/>
              <w:jc w:val="left"/>
            </w:pPr>
            <w:r w:rsidRPr="00995CC5">
              <w:t>Chỉnh sửa đơn xin nghỉ</w:t>
            </w:r>
          </w:p>
        </w:tc>
      </w:tr>
      <w:tr w:rsidR="00995CC5" w:rsidRPr="00995CC5" w14:paraId="0CB184B4"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A31A658" w14:textId="77777777" w:rsidR="00995CC5" w:rsidRPr="00995CC5" w:rsidRDefault="00995CC5" w:rsidP="00995CC5">
            <w:pPr>
              <w:spacing w:before="0" w:after="0" w:line="240" w:lineRule="auto"/>
              <w:ind w:firstLine="0"/>
              <w:jc w:val="center"/>
            </w:pPr>
            <w:r w:rsidRPr="00995CC5">
              <w:t>40</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DC73A23"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F0E2515" w14:textId="77777777" w:rsidR="00995CC5" w:rsidRPr="00995CC5" w:rsidRDefault="00995CC5" w:rsidP="00995CC5">
            <w:pPr>
              <w:spacing w:before="0" w:after="0" w:line="240" w:lineRule="auto"/>
              <w:ind w:firstLine="0"/>
              <w:jc w:val="left"/>
            </w:pPr>
            <w:r w:rsidRPr="00995CC5">
              <w:t>Xóa đơn xin nghỉ</w:t>
            </w:r>
          </w:p>
        </w:tc>
      </w:tr>
      <w:tr w:rsidR="00995CC5" w:rsidRPr="00995CC5" w14:paraId="6D60DE7F"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13C9A6D" w14:textId="77777777" w:rsidR="00995CC5" w:rsidRPr="00995CC5" w:rsidRDefault="00995CC5" w:rsidP="00995CC5">
            <w:pPr>
              <w:spacing w:before="0" w:after="0" w:line="240" w:lineRule="auto"/>
              <w:ind w:firstLine="0"/>
              <w:jc w:val="center"/>
            </w:pPr>
            <w:r w:rsidRPr="00995CC5">
              <w:t>41</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CFD0171"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12D2E94" w14:textId="77777777" w:rsidR="00995CC5" w:rsidRPr="00995CC5" w:rsidRDefault="00995CC5" w:rsidP="00995CC5">
            <w:pPr>
              <w:spacing w:before="0" w:after="0" w:line="240" w:lineRule="auto"/>
              <w:ind w:firstLine="0"/>
              <w:jc w:val="left"/>
            </w:pPr>
            <w:r w:rsidRPr="00995CC5">
              <w:t>Duyệt đơn xin nghỉ</w:t>
            </w:r>
          </w:p>
        </w:tc>
      </w:tr>
      <w:tr w:rsidR="00995CC5" w:rsidRPr="00995CC5" w14:paraId="3428D487"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8449C5B" w14:textId="77777777" w:rsidR="00995CC5" w:rsidRPr="00995CC5" w:rsidRDefault="00995CC5" w:rsidP="00995CC5">
            <w:pPr>
              <w:spacing w:before="0" w:after="0" w:line="240" w:lineRule="auto"/>
              <w:ind w:firstLine="0"/>
              <w:jc w:val="center"/>
            </w:pPr>
            <w:r w:rsidRPr="00995CC5">
              <w:t>42</w:t>
            </w:r>
          </w:p>
        </w:tc>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2F3064" w14:textId="77777777" w:rsidR="00995CC5" w:rsidRPr="00995CC5" w:rsidRDefault="00995CC5" w:rsidP="00995CC5">
            <w:pPr>
              <w:spacing w:before="0" w:after="0" w:line="240" w:lineRule="auto"/>
              <w:ind w:firstLine="0"/>
              <w:jc w:val="left"/>
            </w:pPr>
            <w:r w:rsidRPr="00995CC5">
              <w:t>Báo cáo đi muộn về sớm</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60444C" w14:textId="77777777" w:rsidR="00995CC5" w:rsidRPr="00995CC5" w:rsidRDefault="00995CC5" w:rsidP="00995CC5">
            <w:pPr>
              <w:spacing w:before="0" w:after="0" w:line="240" w:lineRule="auto"/>
              <w:ind w:firstLine="0"/>
              <w:jc w:val="left"/>
            </w:pPr>
            <w:r w:rsidRPr="00995CC5">
              <w:t>Xem danh sách đi muộn, về sớm</w:t>
            </w:r>
          </w:p>
        </w:tc>
      </w:tr>
      <w:tr w:rsidR="00995CC5" w:rsidRPr="00995CC5" w14:paraId="6041F627"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D6E0C5F" w14:textId="77777777" w:rsidR="00995CC5" w:rsidRPr="00995CC5" w:rsidRDefault="00995CC5" w:rsidP="00995CC5">
            <w:pPr>
              <w:spacing w:before="0" w:after="0" w:line="240" w:lineRule="auto"/>
              <w:ind w:firstLine="0"/>
              <w:jc w:val="center"/>
            </w:pPr>
            <w:r w:rsidRPr="00995CC5">
              <w:t>43</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1DD5D5F"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53DC94" w14:textId="77777777" w:rsidR="00995CC5" w:rsidRPr="00995CC5" w:rsidRDefault="00995CC5" w:rsidP="00995CC5">
            <w:pPr>
              <w:spacing w:before="0" w:after="0" w:line="240" w:lineRule="auto"/>
              <w:ind w:firstLine="0"/>
              <w:jc w:val="left"/>
            </w:pPr>
            <w:r w:rsidRPr="00995CC5">
              <w:t>Lọc danh sách (tháng)</w:t>
            </w:r>
          </w:p>
        </w:tc>
      </w:tr>
      <w:tr w:rsidR="00995CC5" w:rsidRPr="00995CC5" w14:paraId="696C27C9"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D8D0E95" w14:textId="77777777" w:rsidR="00995CC5" w:rsidRPr="00995CC5" w:rsidRDefault="00995CC5" w:rsidP="00995CC5">
            <w:pPr>
              <w:spacing w:before="0" w:after="0" w:line="240" w:lineRule="auto"/>
              <w:ind w:firstLine="0"/>
              <w:jc w:val="center"/>
            </w:pPr>
            <w:r w:rsidRPr="00995CC5">
              <w:t>44</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77550DC"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AABBC86" w14:textId="77777777" w:rsidR="00995CC5" w:rsidRPr="00995CC5" w:rsidRDefault="00995CC5" w:rsidP="00995CC5">
            <w:pPr>
              <w:spacing w:before="0" w:after="0" w:line="240" w:lineRule="auto"/>
              <w:ind w:firstLine="0"/>
              <w:jc w:val="left"/>
            </w:pPr>
            <w:r w:rsidRPr="00995CC5">
              <w:t>Xem danh sách chi tiết đi muộn, về sớm</w:t>
            </w:r>
          </w:p>
        </w:tc>
      </w:tr>
      <w:tr w:rsidR="00995CC5" w:rsidRPr="00995CC5" w14:paraId="4F4C25E7"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53F3251" w14:textId="77777777" w:rsidR="00995CC5" w:rsidRPr="00995CC5" w:rsidRDefault="00995CC5" w:rsidP="00995CC5">
            <w:pPr>
              <w:spacing w:before="0" w:after="0" w:line="240" w:lineRule="auto"/>
              <w:ind w:firstLine="0"/>
              <w:jc w:val="center"/>
            </w:pPr>
            <w:r w:rsidRPr="00995CC5">
              <w:t>45</w:t>
            </w:r>
          </w:p>
        </w:tc>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7A47A3" w14:textId="77777777" w:rsidR="00995CC5" w:rsidRPr="00995CC5" w:rsidRDefault="00995CC5" w:rsidP="00995CC5">
            <w:pPr>
              <w:spacing w:before="0" w:after="0" w:line="240" w:lineRule="auto"/>
              <w:ind w:firstLine="0"/>
              <w:jc w:val="left"/>
            </w:pPr>
            <w:r w:rsidRPr="00995CC5">
              <w:t>Quản lý phép</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21AF595" w14:textId="77777777" w:rsidR="00995CC5" w:rsidRPr="00995CC5" w:rsidRDefault="00995CC5" w:rsidP="00995CC5">
            <w:pPr>
              <w:spacing w:before="0" w:after="0" w:line="240" w:lineRule="auto"/>
              <w:ind w:firstLine="0"/>
              <w:jc w:val="left"/>
            </w:pPr>
            <w:r w:rsidRPr="00995CC5">
              <w:t>Xem danh sách phép tồn theo tháng</w:t>
            </w:r>
          </w:p>
        </w:tc>
      </w:tr>
      <w:tr w:rsidR="00995CC5" w:rsidRPr="00995CC5" w14:paraId="7D66A384"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756E16A" w14:textId="77777777" w:rsidR="00995CC5" w:rsidRPr="00995CC5" w:rsidRDefault="00995CC5" w:rsidP="00995CC5">
            <w:pPr>
              <w:spacing w:before="0" w:after="0" w:line="240" w:lineRule="auto"/>
              <w:ind w:firstLine="0"/>
              <w:jc w:val="center"/>
            </w:pPr>
            <w:r w:rsidRPr="00995CC5">
              <w:t>4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B1278D3"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B1FDE9" w14:textId="77777777" w:rsidR="00995CC5" w:rsidRPr="00995CC5" w:rsidRDefault="00995CC5" w:rsidP="00995CC5">
            <w:pPr>
              <w:spacing w:before="0" w:after="0" w:line="240" w:lineRule="auto"/>
              <w:ind w:firstLine="0"/>
              <w:jc w:val="left"/>
            </w:pPr>
            <w:r w:rsidRPr="00995CC5">
              <w:t>Lọc danh sách theo tháng</w:t>
            </w:r>
          </w:p>
        </w:tc>
      </w:tr>
      <w:tr w:rsidR="00995CC5" w:rsidRPr="00995CC5" w14:paraId="5B2B5ABF"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59BF0EB" w14:textId="77777777" w:rsidR="00995CC5" w:rsidRPr="00995CC5" w:rsidRDefault="00995CC5" w:rsidP="00995CC5">
            <w:pPr>
              <w:spacing w:before="0" w:after="0" w:line="240" w:lineRule="auto"/>
              <w:ind w:firstLine="0"/>
              <w:jc w:val="center"/>
            </w:pPr>
            <w:r w:rsidRPr="00995CC5">
              <w:t>47</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A764BDA"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748B3ED" w14:textId="77777777" w:rsidR="00995CC5" w:rsidRPr="00995CC5" w:rsidRDefault="00995CC5" w:rsidP="00995CC5">
            <w:pPr>
              <w:spacing w:before="0" w:after="0" w:line="240" w:lineRule="auto"/>
              <w:ind w:firstLine="0"/>
              <w:jc w:val="left"/>
            </w:pPr>
            <w:r w:rsidRPr="00995CC5">
              <w:t>Xem danh sách phép tồn theo năm</w:t>
            </w:r>
          </w:p>
        </w:tc>
      </w:tr>
      <w:tr w:rsidR="00995CC5" w:rsidRPr="00995CC5" w14:paraId="14EBDC74"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9452E73" w14:textId="77777777" w:rsidR="00995CC5" w:rsidRPr="00995CC5" w:rsidRDefault="00995CC5" w:rsidP="00995CC5">
            <w:pPr>
              <w:spacing w:before="0" w:after="0" w:line="240" w:lineRule="auto"/>
              <w:ind w:firstLine="0"/>
              <w:jc w:val="center"/>
            </w:pPr>
            <w:r w:rsidRPr="00995CC5">
              <w:t>48</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E13BC2E"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62718B6" w14:textId="77777777" w:rsidR="00995CC5" w:rsidRPr="00995CC5" w:rsidRDefault="00995CC5" w:rsidP="00995CC5">
            <w:pPr>
              <w:spacing w:before="0" w:after="0" w:line="240" w:lineRule="auto"/>
              <w:ind w:firstLine="0"/>
              <w:jc w:val="left"/>
            </w:pPr>
            <w:r w:rsidRPr="00995CC5">
              <w:t>Lọc danh sách theo năm</w:t>
            </w:r>
          </w:p>
        </w:tc>
      </w:tr>
      <w:tr w:rsidR="00995CC5" w:rsidRPr="00995CC5" w14:paraId="1795AADC"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7751BEB" w14:textId="77777777" w:rsidR="00995CC5" w:rsidRPr="00995CC5" w:rsidRDefault="00995CC5" w:rsidP="00995CC5">
            <w:pPr>
              <w:spacing w:before="0" w:after="0" w:line="240" w:lineRule="auto"/>
              <w:ind w:firstLine="0"/>
              <w:jc w:val="center"/>
            </w:pPr>
            <w:r w:rsidRPr="00995CC5">
              <w:t>49</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2BCCEAE"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51A78D" w14:textId="77777777" w:rsidR="00995CC5" w:rsidRPr="00995CC5" w:rsidRDefault="00995CC5" w:rsidP="00995CC5">
            <w:pPr>
              <w:spacing w:before="0" w:after="0" w:line="240" w:lineRule="auto"/>
              <w:ind w:firstLine="0"/>
              <w:jc w:val="left"/>
            </w:pPr>
            <w:r w:rsidRPr="00995CC5">
              <w:t>Cập nhật/chỉnh sửa phép trực tiếp</w:t>
            </w:r>
          </w:p>
        </w:tc>
      </w:tr>
      <w:tr w:rsidR="00995CC5" w:rsidRPr="00995CC5" w14:paraId="09872961"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3C87D35" w14:textId="77777777" w:rsidR="00995CC5" w:rsidRPr="00995CC5" w:rsidRDefault="00995CC5" w:rsidP="00995CC5">
            <w:pPr>
              <w:spacing w:before="0" w:after="0" w:line="240" w:lineRule="auto"/>
              <w:ind w:firstLine="0"/>
              <w:jc w:val="center"/>
            </w:pPr>
            <w:r w:rsidRPr="00995CC5">
              <w:t>50</w:t>
            </w:r>
          </w:p>
        </w:tc>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783871" w14:textId="77777777" w:rsidR="00995CC5" w:rsidRPr="00995CC5" w:rsidRDefault="00995CC5" w:rsidP="00995CC5">
            <w:pPr>
              <w:spacing w:before="0" w:after="0" w:line="240" w:lineRule="auto"/>
              <w:ind w:firstLine="0"/>
              <w:jc w:val="left"/>
            </w:pPr>
            <w:r w:rsidRPr="00995CC5">
              <w:t>Quản lý dữ liệu chấm công</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81A06E4" w14:textId="77777777" w:rsidR="00995CC5" w:rsidRPr="00995CC5" w:rsidRDefault="00995CC5" w:rsidP="00995CC5">
            <w:pPr>
              <w:spacing w:before="0" w:after="0" w:line="240" w:lineRule="auto"/>
              <w:ind w:firstLine="0"/>
              <w:jc w:val="left"/>
            </w:pPr>
            <w:r w:rsidRPr="00995CC5">
              <w:t>Xem danh sách dữ liệu chấm công</w:t>
            </w:r>
          </w:p>
        </w:tc>
      </w:tr>
      <w:tr w:rsidR="00995CC5" w:rsidRPr="00995CC5" w14:paraId="4A0F278C"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14B2BD5" w14:textId="77777777" w:rsidR="00995CC5" w:rsidRPr="00995CC5" w:rsidRDefault="00995CC5" w:rsidP="00995CC5">
            <w:pPr>
              <w:spacing w:before="0" w:after="0" w:line="240" w:lineRule="auto"/>
              <w:ind w:firstLine="0"/>
              <w:jc w:val="center"/>
            </w:pPr>
            <w:r w:rsidRPr="00995CC5">
              <w:t>51</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BDD49B1"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60F7CC" w14:textId="77777777" w:rsidR="00995CC5" w:rsidRPr="00995CC5" w:rsidRDefault="00995CC5" w:rsidP="00995CC5">
            <w:pPr>
              <w:spacing w:before="0" w:after="0" w:line="240" w:lineRule="auto"/>
              <w:ind w:firstLine="0"/>
              <w:jc w:val="left"/>
            </w:pPr>
            <w:r w:rsidRPr="00995CC5">
              <w:t>Lọc dữ liệu chấm công theo tiêu chí (Từ ngày, đến ngày, máy chấm công, loại)</w:t>
            </w:r>
          </w:p>
        </w:tc>
      </w:tr>
      <w:tr w:rsidR="00995CC5" w:rsidRPr="00995CC5" w14:paraId="04459B0A"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26D08EA" w14:textId="77777777" w:rsidR="00995CC5" w:rsidRPr="00995CC5" w:rsidRDefault="00995CC5" w:rsidP="00995CC5">
            <w:pPr>
              <w:spacing w:before="0" w:after="0" w:line="240" w:lineRule="auto"/>
              <w:ind w:firstLine="0"/>
              <w:jc w:val="center"/>
            </w:pPr>
            <w:r w:rsidRPr="00995CC5">
              <w:t>52</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BFBD7CA"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79257F8" w14:textId="77777777" w:rsidR="00995CC5" w:rsidRPr="00995CC5" w:rsidRDefault="00995CC5" w:rsidP="00995CC5">
            <w:pPr>
              <w:spacing w:before="0" w:after="0" w:line="240" w:lineRule="auto"/>
              <w:ind w:firstLine="0"/>
              <w:jc w:val="left"/>
            </w:pPr>
            <w:r w:rsidRPr="00995CC5">
              <w:t>Import dữ liệu chấm công</w:t>
            </w:r>
          </w:p>
        </w:tc>
      </w:tr>
      <w:tr w:rsidR="00995CC5" w:rsidRPr="00995CC5" w14:paraId="04D45995" w14:textId="77777777" w:rsidTr="00995CC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D598F38" w14:textId="77777777" w:rsidR="00995CC5" w:rsidRPr="00995CC5" w:rsidRDefault="00995CC5" w:rsidP="00995CC5">
            <w:pPr>
              <w:spacing w:before="0" w:after="0" w:line="240" w:lineRule="auto"/>
              <w:ind w:firstLine="0"/>
              <w:jc w:val="center"/>
            </w:pPr>
            <w:r w:rsidRPr="00995CC5">
              <w:t>53</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FD84736" w14:textId="77777777" w:rsidR="00995CC5" w:rsidRPr="00995CC5" w:rsidRDefault="00995CC5" w:rsidP="00995CC5">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730C3CC" w14:textId="77777777" w:rsidR="00995CC5" w:rsidRPr="00995CC5" w:rsidRDefault="00995CC5" w:rsidP="000D3853">
            <w:pPr>
              <w:keepNext/>
              <w:spacing w:before="0" w:after="0" w:line="240" w:lineRule="auto"/>
              <w:ind w:firstLine="0"/>
              <w:jc w:val="left"/>
            </w:pPr>
            <w:r w:rsidRPr="00995CC5">
              <w:t>Export dữ liệu chấm công</w:t>
            </w:r>
          </w:p>
        </w:tc>
      </w:tr>
    </w:tbl>
    <w:p w14:paraId="25E5A401" w14:textId="7C375E86" w:rsidR="00BC7086" w:rsidRDefault="00BC7086" w:rsidP="00BC7086">
      <w:pPr>
        <w:pStyle w:val="Caption"/>
        <w:rPr>
          <w:i/>
        </w:rPr>
      </w:pPr>
      <w:bookmarkStart w:id="90" w:name="_Toc110894717"/>
      <w:r>
        <w:t>Bảng 3.</w:t>
      </w:r>
      <w:r w:rsidR="002805C6">
        <w:fldChar w:fldCharType="begin"/>
      </w:r>
      <w:r w:rsidR="002805C6">
        <w:instrText xml:space="preserve"> SEQ Bảng_3. \* ARABIC </w:instrText>
      </w:r>
      <w:r w:rsidR="002805C6">
        <w:fldChar w:fldCharType="separate"/>
      </w:r>
      <w:r>
        <w:rPr>
          <w:noProof/>
        </w:rPr>
        <w:t>5</w:t>
      </w:r>
      <w:r w:rsidR="002805C6">
        <w:rPr>
          <w:noProof/>
        </w:rPr>
        <w:fldChar w:fldCharType="end"/>
      </w:r>
      <w:r>
        <w:t xml:space="preserve">: </w:t>
      </w:r>
      <w:r w:rsidRPr="000D3853">
        <w:rPr>
          <w:i/>
        </w:rPr>
        <w:t>Phân nhóm chức năng Công</w:t>
      </w:r>
      <w:bookmarkEnd w:id="90"/>
    </w:p>
    <w:p w14:paraId="534F5B8F" w14:textId="7C39E001" w:rsidR="00BC7086" w:rsidRPr="00BC7086" w:rsidRDefault="00BC7086" w:rsidP="00BC7086">
      <w:pPr>
        <w:pStyle w:val="Caption"/>
      </w:pPr>
    </w:p>
    <w:p w14:paraId="693ECA46" w14:textId="52754709" w:rsidR="005E6D51" w:rsidRDefault="005E6D51" w:rsidP="00995CC5"/>
    <w:p w14:paraId="7833084C" w14:textId="78A0E87E" w:rsidR="005E6D51" w:rsidRDefault="005E6D51" w:rsidP="00995CC5"/>
    <w:p w14:paraId="50042A6D" w14:textId="49FA9845" w:rsidR="000D3853" w:rsidRDefault="000D3853" w:rsidP="00995CC5"/>
    <w:p w14:paraId="2DB0659C" w14:textId="77777777" w:rsidR="000D3853" w:rsidRDefault="000D3853" w:rsidP="00995CC5"/>
    <w:p w14:paraId="5BDAE5CF" w14:textId="021A393E" w:rsidR="005E6D51" w:rsidRDefault="005E6D51" w:rsidP="00995CC5"/>
    <w:p w14:paraId="4312A30A" w14:textId="65E6D62F" w:rsidR="005E6D51" w:rsidRDefault="005E6D51" w:rsidP="00995CC5"/>
    <w:p w14:paraId="63B3B38C" w14:textId="77777777" w:rsidR="005E6D51" w:rsidRPr="00995CC5" w:rsidRDefault="005E6D51" w:rsidP="00995CC5"/>
    <w:p w14:paraId="0B4E514A" w14:textId="528649B0" w:rsidR="00751820" w:rsidRDefault="00995CC5" w:rsidP="00751820">
      <w:pPr>
        <w:pStyle w:val="Heading3"/>
      </w:pPr>
      <w:bookmarkStart w:id="91" w:name="_Toc111319398"/>
      <w:r>
        <w:lastRenderedPageBreak/>
        <w:t>Phân nhóm chức năng theo module Lương</w:t>
      </w:r>
      <w:bookmarkEnd w:id="91"/>
    </w:p>
    <w:tbl>
      <w:tblPr>
        <w:tblW w:w="0" w:type="dxa"/>
        <w:tblCellMar>
          <w:left w:w="0" w:type="dxa"/>
          <w:right w:w="0" w:type="dxa"/>
        </w:tblCellMar>
        <w:tblLook w:val="04A0" w:firstRow="1" w:lastRow="0" w:firstColumn="1" w:lastColumn="0" w:noHBand="0" w:noVBand="1"/>
      </w:tblPr>
      <w:tblGrid>
        <w:gridCol w:w="582"/>
        <w:gridCol w:w="1354"/>
        <w:gridCol w:w="6552"/>
      </w:tblGrid>
      <w:tr w:rsidR="0051019E" w:rsidRPr="0051019E" w14:paraId="3EE1FAF8" w14:textId="77777777" w:rsidTr="0051019E">
        <w:trPr>
          <w:trHeight w:val="315"/>
        </w:trPr>
        <w:tc>
          <w:tcPr>
            <w:tcW w:w="0" w:type="auto"/>
            <w:tcBorders>
              <w:top w:val="single" w:sz="6" w:space="0" w:color="CCCCCC"/>
              <w:left w:val="single" w:sz="6" w:space="0" w:color="CCCCCC"/>
              <w:bottom w:val="single" w:sz="6" w:space="0" w:color="000000"/>
              <w:right w:val="single" w:sz="6" w:space="0" w:color="000000"/>
            </w:tcBorders>
            <w:shd w:val="clear" w:color="auto" w:fill="A4C2F4"/>
            <w:tcMar>
              <w:top w:w="30" w:type="dxa"/>
              <w:left w:w="45" w:type="dxa"/>
              <w:bottom w:w="30" w:type="dxa"/>
              <w:right w:w="45" w:type="dxa"/>
            </w:tcMar>
            <w:vAlign w:val="bottom"/>
            <w:hideMark/>
          </w:tcPr>
          <w:p w14:paraId="6D5DA433" w14:textId="77777777" w:rsidR="0051019E" w:rsidRPr="0051019E" w:rsidRDefault="0051019E" w:rsidP="0051019E">
            <w:pPr>
              <w:spacing w:before="0" w:after="0" w:line="240" w:lineRule="auto"/>
              <w:ind w:firstLine="0"/>
              <w:jc w:val="center"/>
              <w:rPr>
                <w:b/>
                <w:bCs/>
              </w:rPr>
            </w:pPr>
            <w:r w:rsidRPr="0051019E">
              <w:rPr>
                <w:b/>
                <w:bCs/>
              </w:rPr>
              <w:t>STT</w:t>
            </w:r>
          </w:p>
        </w:tc>
        <w:tc>
          <w:tcPr>
            <w:tcW w:w="0" w:type="auto"/>
            <w:tcBorders>
              <w:top w:val="single" w:sz="6" w:space="0" w:color="000000"/>
              <w:left w:val="single" w:sz="6" w:space="0" w:color="CCCCCC"/>
              <w:bottom w:val="single" w:sz="6" w:space="0" w:color="000000"/>
              <w:right w:val="single" w:sz="6" w:space="0" w:color="000000"/>
            </w:tcBorders>
            <w:shd w:val="clear" w:color="auto" w:fill="A4C2F4"/>
            <w:tcMar>
              <w:top w:w="30" w:type="dxa"/>
              <w:left w:w="45" w:type="dxa"/>
              <w:bottom w:w="30" w:type="dxa"/>
              <w:right w:w="45" w:type="dxa"/>
            </w:tcMar>
            <w:vAlign w:val="bottom"/>
            <w:hideMark/>
          </w:tcPr>
          <w:p w14:paraId="3C712D7E" w14:textId="77777777" w:rsidR="0051019E" w:rsidRPr="0051019E" w:rsidRDefault="0051019E" w:rsidP="0051019E">
            <w:pPr>
              <w:spacing w:before="0" w:after="0" w:line="240" w:lineRule="auto"/>
              <w:ind w:firstLine="0"/>
              <w:jc w:val="center"/>
              <w:rPr>
                <w:b/>
                <w:bCs/>
              </w:rPr>
            </w:pPr>
            <w:r w:rsidRPr="0051019E">
              <w:rPr>
                <w:b/>
                <w:bCs/>
              </w:rPr>
              <w:t>Module</w:t>
            </w:r>
          </w:p>
        </w:tc>
        <w:tc>
          <w:tcPr>
            <w:tcW w:w="0" w:type="auto"/>
            <w:tcBorders>
              <w:top w:val="single" w:sz="6" w:space="0" w:color="000000"/>
              <w:left w:val="single" w:sz="6" w:space="0" w:color="CCCCCC"/>
              <w:bottom w:val="single" w:sz="6" w:space="0" w:color="000000"/>
              <w:right w:val="single" w:sz="6" w:space="0" w:color="000000"/>
            </w:tcBorders>
            <w:shd w:val="clear" w:color="auto" w:fill="A4C2F4"/>
            <w:tcMar>
              <w:top w:w="30" w:type="dxa"/>
              <w:left w:w="45" w:type="dxa"/>
              <w:bottom w:w="30" w:type="dxa"/>
              <w:right w:w="45" w:type="dxa"/>
            </w:tcMar>
            <w:vAlign w:val="bottom"/>
            <w:hideMark/>
          </w:tcPr>
          <w:p w14:paraId="5CEB0314" w14:textId="77777777" w:rsidR="0051019E" w:rsidRPr="0051019E" w:rsidRDefault="0051019E" w:rsidP="0051019E">
            <w:pPr>
              <w:spacing w:before="0" w:after="0" w:line="240" w:lineRule="auto"/>
              <w:ind w:firstLine="0"/>
              <w:jc w:val="center"/>
              <w:rPr>
                <w:b/>
                <w:bCs/>
              </w:rPr>
            </w:pPr>
            <w:r w:rsidRPr="0051019E">
              <w:rPr>
                <w:b/>
                <w:bCs/>
              </w:rPr>
              <w:t>Chức năng</w:t>
            </w:r>
          </w:p>
        </w:tc>
      </w:tr>
      <w:tr w:rsidR="0051019E" w:rsidRPr="0051019E" w14:paraId="3863EDFD" w14:textId="77777777" w:rsidTr="0051019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E65DABA" w14:textId="77777777" w:rsidR="0051019E" w:rsidRPr="0051019E" w:rsidRDefault="0051019E" w:rsidP="0051019E">
            <w:pPr>
              <w:spacing w:before="0" w:after="0" w:line="240" w:lineRule="auto"/>
              <w:ind w:firstLine="0"/>
              <w:jc w:val="center"/>
            </w:pPr>
            <w:r w:rsidRPr="0051019E">
              <w:t>1</w:t>
            </w:r>
          </w:p>
        </w:tc>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84FB39" w14:textId="77777777" w:rsidR="0051019E" w:rsidRPr="0051019E" w:rsidRDefault="0051019E" w:rsidP="0051019E">
            <w:pPr>
              <w:spacing w:before="0" w:after="0" w:line="240" w:lineRule="auto"/>
              <w:ind w:firstLine="0"/>
              <w:jc w:val="left"/>
            </w:pPr>
            <w:r w:rsidRPr="0051019E">
              <w:t>Bảng lương</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A671AE" w14:textId="77777777" w:rsidR="0051019E" w:rsidRPr="0051019E" w:rsidRDefault="0051019E" w:rsidP="0051019E">
            <w:pPr>
              <w:spacing w:before="0" w:after="0" w:line="240" w:lineRule="auto"/>
              <w:ind w:firstLine="0"/>
              <w:jc w:val="left"/>
            </w:pPr>
            <w:r w:rsidRPr="0051019E">
              <w:t>Xem danh sách bảng lương</w:t>
            </w:r>
          </w:p>
        </w:tc>
      </w:tr>
      <w:tr w:rsidR="0051019E" w:rsidRPr="0051019E" w14:paraId="38873BE7" w14:textId="77777777" w:rsidTr="0051019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CADCB37" w14:textId="77777777" w:rsidR="0051019E" w:rsidRPr="0051019E" w:rsidRDefault="0051019E" w:rsidP="0051019E">
            <w:pPr>
              <w:spacing w:before="0" w:after="0" w:line="240" w:lineRule="auto"/>
              <w:ind w:firstLine="0"/>
              <w:jc w:val="center"/>
            </w:pPr>
            <w:r w:rsidRPr="0051019E">
              <w:t>2</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259E1AF" w14:textId="77777777" w:rsidR="0051019E" w:rsidRPr="0051019E" w:rsidRDefault="0051019E" w:rsidP="0051019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D33D536" w14:textId="77777777" w:rsidR="0051019E" w:rsidRPr="0051019E" w:rsidRDefault="0051019E" w:rsidP="0051019E">
            <w:pPr>
              <w:spacing w:before="0" w:after="0" w:line="240" w:lineRule="auto"/>
              <w:ind w:firstLine="0"/>
              <w:jc w:val="left"/>
            </w:pPr>
            <w:r w:rsidRPr="0051019E">
              <w:t>Lọc danh danh sách (Năm, Chi nhánh, Phòng ban, Trạng thái)</w:t>
            </w:r>
          </w:p>
        </w:tc>
      </w:tr>
      <w:tr w:rsidR="0051019E" w:rsidRPr="0051019E" w14:paraId="6EFE7926" w14:textId="77777777" w:rsidTr="0051019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711EB1B" w14:textId="77777777" w:rsidR="0051019E" w:rsidRPr="0051019E" w:rsidRDefault="0051019E" w:rsidP="0051019E">
            <w:pPr>
              <w:spacing w:before="0" w:after="0" w:line="240" w:lineRule="auto"/>
              <w:ind w:firstLine="0"/>
              <w:jc w:val="center"/>
            </w:pPr>
            <w:r w:rsidRPr="0051019E">
              <w:t>3</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5752AA6" w14:textId="77777777" w:rsidR="0051019E" w:rsidRPr="0051019E" w:rsidRDefault="0051019E" w:rsidP="0051019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AF1F2DA" w14:textId="77777777" w:rsidR="0051019E" w:rsidRPr="0051019E" w:rsidRDefault="0051019E" w:rsidP="0051019E">
            <w:pPr>
              <w:spacing w:before="0" w:after="0" w:line="240" w:lineRule="auto"/>
              <w:ind w:firstLine="0"/>
              <w:jc w:val="left"/>
            </w:pPr>
            <w:r w:rsidRPr="0051019E">
              <w:t>Xem thông tin chi tiết bảng lương</w:t>
            </w:r>
          </w:p>
        </w:tc>
      </w:tr>
      <w:tr w:rsidR="0051019E" w:rsidRPr="0051019E" w14:paraId="477190C0" w14:textId="77777777" w:rsidTr="0051019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37A8C7C" w14:textId="77777777" w:rsidR="0051019E" w:rsidRPr="0051019E" w:rsidRDefault="0051019E" w:rsidP="0051019E">
            <w:pPr>
              <w:spacing w:before="0" w:after="0" w:line="240" w:lineRule="auto"/>
              <w:ind w:firstLine="0"/>
              <w:jc w:val="center"/>
            </w:pPr>
            <w:r w:rsidRPr="0051019E">
              <w:t>4</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F6C3740" w14:textId="77777777" w:rsidR="0051019E" w:rsidRPr="0051019E" w:rsidRDefault="0051019E" w:rsidP="0051019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5909A04" w14:textId="77777777" w:rsidR="0051019E" w:rsidRPr="0051019E" w:rsidRDefault="0051019E" w:rsidP="0051019E">
            <w:pPr>
              <w:spacing w:before="0" w:after="0" w:line="240" w:lineRule="auto"/>
              <w:ind w:firstLine="0"/>
              <w:jc w:val="left"/>
            </w:pPr>
            <w:r w:rsidRPr="0051019E">
              <w:t>Xem chi tiết Bảng lương theo Chi nhánh, Phòng ban</w:t>
            </w:r>
          </w:p>
        </w:tc>
      </w:tr>
      <w:tr w:rsidR="0051019E" w:rsidRPr="0051019E" w14:paraId="72432FE3" w14:textId="77777777" w:rsidTr="0051019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ACAF4FB" w14:textId="77777777" w:rsidR="0051019E" w:rsidRPr="0051019E" w:rsidRDefault="0051019E" w:rsidP="0051019E">
            <w:pPr>
              <w:spacing w:before="0" w:after="0" w:line="240" w:lineRule="auto"/>
              <w:ind w:firstLine="0"/>
              <w:jc w:val="center"/>
            </w:pPr>
            <w:r w:rsidRPr="0051019E">
              <w:t>5</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7253C38" w14:textId="77777777" w:rsidR="0051019E" w:rsidRPr="0051019E" w:rsidRDefault="0051019E" w:rsidP="0051019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A83EDB6" w14:textId="77777777" w:rsidR="0051019E" w:rsidRPr="0051019E" w:rsidRDefault="0051019E" w:rsidP="0051019E">
            <w:pPr>
              <w:spacing w:before="0" w:after="0" w:line="240" w:lineRule="auto"/>
              <w:ind w:firstLine="0"/>
              <w:jc w:val="left"/>
            </w:pPr>
            <w:r w:rsidRPr="0051019E">
              <w:t>Xem chi tiết Bảng lương theo Chức vụ</w:t>
            </w:r>
          </w:p>
        </w:tc>
      </w:tr>
      <w:tr w:rsidR="0051019E" w:rsidRPr="0051019E" w14:paraId="5280FFF5" w14:textId="77777777" w:rsidTr="0051019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6911054" w14:textId="77777777" w:rsidR="0051019E" w:rsidRPr="0051019E" w:rsidRDefault="0051019E" w:rsidP="0051019E">
            <w:pPr>
              <w:spacing w:before="0" w:after="0" w:line="240" w:lineRule="auto"/>
              <w:ind w:firstLine="0"/>
              <w:jc w:val="center"/>
            </w:pPr>
            <w:r w:rsidRPr="0051019E">
              <w:t>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62C198A" w14:textId="77777777" w:rsidR="0051019E" w:rsidRPr="0051019E" w:rsidRDefault="0051019E" w:rsidP="0051019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DCB7B8" w14:textId="77777777" w:rsidR="0051019E" w:rsidRPr="0051019E" w:rsidRDefault="0051019E" w:rsidP="0051019E">
            <w:pPr>
              <w:spacing w:before="0" w:after="0" w:line="240" w:lineRule="auto"/>
              <w:ind w:firstLine="0"/>
              <w:jc w:val="left"/>
            </w:pPr>
            <w:r w:rsidRPr="0051019E">
              <w:t>Chốt/Hoàn chốt bảng lương</w:t>
            </w:r>
          </w:p>
        </w:tc>
      </w:tr>
      <w:tr w:rsidR="0051019E" w:rsidRPr="0051019E" w14:paraId="7505C153" w14:textId="77777777" w:rsidTr="0051019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9E84C6C" w14:textId="77777777" w:rsidR="0051019E" w:rsidRPr="0051019E" w:rsidRDefault="0051019E" w:rsidP="0051019E">
            <w:pPr>
              <w:spacing w:before="0" w:after="0" w:line="240" w:lineRule="auto"/>
              <w:ind w:firstLine="0"/>
              <w:jc w:val="center"/>
            </w:pPr>
            <w:r w:rsidRPr="0051019E">
              <w:t>7</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FC88CB9" w14:textId="77777777" w:rsidR="0051019E" w:rsidRPr="0051019E" w:rsidRDefault="0051019E" w:rsidP="0051019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BCB659A" w14:textId="77777777" w:rsidR="0051019E" w:rsidRPr="0051019E" w:rsidRDefault="0051019E" w:rsidP="0051019E">
            <w:pPr>
              <w:spacing w:before="0" w:after="0" w:line="240" w:lineRule="auto"/>
              <w:ind w:firstLine="0"/>
              <w:jc w:val="left"/>
            </w:pPr>
            <w:r w:rsidRPr="0051019E">
              <w:t>Tính toán lại</w:t>
            </w:r>
          </w:p>
        </w:tc>
      </w:tr>
      <w:tr w:rsidR="0051019E" w:rsidRPr="0051019E" w14:paraId="605AEEAA" w14:textId="77777777" w:rsidTr="0051019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8D67B12" w14:textId="77777777" w:rsidR="0051019E" w:rsidRPr="0051019E" w:rsidRDefault="0051019E" w:rsidP="0051019E">
            <w:pPr>
              <w:spacing w:before="0" w:after="0" w:line="240" w:lineRule="auto"/>
              <w:ind w:firstLine="0"/>
              <w:jc w:val="center"/>
            </w:pPr>
            <w:r w:rsidRPr="0051019E">
              <w:t>8</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73C4D5C" w14:textId="77777777" w:rsidR="0051019E" w:rsidRPr="0051019E" w:rsidRDefault="0051019E" w:rsidP="0051019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F70AAF2" w14:textId="77777777" w:rsidR="0051019E" w:rsidRPr="0051019E" w:rsidRDefault="0051019E" w:rsidP="0051019E">
            <w:pPr>
              <w:spacing w:before="0" w:after="0" w:line="240" w:lineRule="auto"/>
              <w:ind w:firstLine="0"/>
              <w:jc w:val="left"/>
            </w:pPr>
            <w:r w:rsidRPr="0051019E">
              <w:t>Sửa cấu hình bảng lương</w:t>
            </w:r>
          </w:p>
        </w:tc>
      </w:tr>
      <w:tr w:rsidR="0051019E" w:rsidRPr="0051019E" w14:paraId="72330CB2" w14:textId="77777777" w:rsidTr="0051019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B82C70D" w14:textId="77777777" w:rsidR="0051019E" w:rsidRPr="0051019E" w:rsidRDefault="0051019E" w:rsidP="0051019E">
            <w:pPr>
              <w:spacing w:before="0" w:after="0" w:line="240" w:lineRule="auto"/>
              <w:ind w:firstLine="0"/>
              <w:jc w:val="center"/>
            </w:pPr>
            <w:r w:rsidRPr="0051019E">
              <w:t>9</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31B08A8" w14:textId="77777777" w:rsidR="0051019E" w:rsidRPr="0051019E" w:rsidRDefault="0051019E" w:rsidP="0051019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F27BAB8" w14:textId="77777777" w:rsidR="0051019E" w:rsidRPr="0051019E" w:rsidRDefault="0051019E" w:rsidP="0051019E">
            <w:pPr>
              <w:spacing w:before="0" w:after="0" w:line="240" w:lineRule="auto"/>
              <w:ind w:firstLine="0"/>
              <w:jc w:val="left"/>
            </w:pPr>
            <w:r w:rsidRPr="0051019E">
              <w:t>Export Bảng lương (Danh sách chi tiết, Danh sách lương theo Chi nhánh &amp; Phòng ban, Danh sách lương theo chức vụ)</w:t>
            </w:r>
          </w:p>
        </w:tc>
      </w:tr>
      <w:tr w:rsidR="0051019E" w:rsidRPr="0051019E" w14:paraId="41D024D2" w14:textId="77777777" w:rsidTr="0051019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B7AF011" w14:textId="77777777" w:rsidR="0051019E" w:rsidRPr="0051019E" w:rsidRDefault="0051019E" w:rsidP="0051019E">
            <w:pPr>
              <w:spacing w:before="0" w:after="0" w:line="240" w:lineRule="auto"/>
              <w:ind w:firstLine="0"/>
              <w:jc w:val="center"/>
            </w:pPr>
            <w:r w:rsidRPr="0051019E">
              <w:t>10</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6588921" w14:textId="77777777" w:rsidR="0051019E" w:rsidRPr="0051019E" w:rsidRDefault="0051019E" w:rsidP="0051019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D917F5F" w14:textId="77777777" w:rsidR="0051019E" w:rsidRPr="0051019E" w:rsidRDefault="0051019E" w:rsidP="0051019E">
            <w:pPr>
              <w:spacing w:before="0" w:after="0" w:line="240" w:lineRule="auto"/>
              <w:ind w:firstLine="0"/>
              <w:jc w:val="left"/>
            </w:pPr>
            <w:r w:rsidRPr="0051019E">
              <w:t>Import thông tin lương</w:t>
            </w:r>
          </w:p>
        </w:tc>
      </w:tr>
      <w:tr w:rsidR="0051019E" w:rsidRPr="0051019E" w14:paraId="527FD412" w14:textId="77777777" w:rsidTr="0051019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92166CD" w14:textId="77777777" w:rsidR="0051019E" w:rsidRPr="0051019E" w:rsidRDefault="0051019E" w:rsidP="0051019E">
            <w:pPr>
              <w:spacing w:before="0" w:after="0" w:line="240" w:lineRule="auto"/>
              <w:ind w:firstLine="0"/>
              <w:jc w:val="center"/>
            </w:pPr>
            <w:r w:rsidRPr="0051019E">
              <w:t>11</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171B07F" w14:textId="77777777" w:rsidR="0051019E" w:rsidRPr="0051019E" w:rsidRDefault="0051019E" w:rsidP="0051019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8CD2CD" w14:textId="77777777" w:rsidR="0051019E" w:rsidRPr="0051019E" w:rsidRDefault="0051019E" w:rsidP="0051019E">
            <w:pPr>
              <w:spacing w:before="0" w:after="0" w:line="240" w:lineRule="auto"/>
              <w:ind w:firstLine="0"/>
              <w:jc w:val="left"/>
            </w:pPr>
            <w:r w:rsidRPr="0051019E">
              <w:t>Thêm nhân sự vào bảng lương</w:t>
            </w:r>
          </w:p>
        </w:tc>
      </w:tr>
      <w:tr w:rsidR="0051019E" w:rsidRPr="0051019E" w14:paraId="453ED16C" w14:textId="77777777" w:rsidTr="0051019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CF788F7" w14:textId="77777777" w:rsidR="0051019E" w:rsidRPr="0051019E" w:rsidRDefault="0051019E" w:rsidP="0051019E">
            <w:pPr>
              <w:spacing w:before="0" w:after="0" w:line="240" w:lineRule="auto"/>
              <w:ind w:firstLine="0"/>
              <w:jc w:val="center"/>
            </w:pPr>
            <w:r w:rsidRPr="0051019E">
              <w:t>12</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F4E17B7" w14:textId="77777777" w:rsidR="0051019E" w:rsidRPr="0051019E" w:rsidRDefault="0051019E" w:rsidP="0051019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F092DC" w14:textId="77777777" w:rsidR="0051019E" w:rsidRPr="0051019E" w:rsidRDefault="0051019E" w:rsidP="0051019E">
            <w:pPr>
              <w:spacing w:before="0" w:after="0" w:line="240" w:lineRule="auto"/>
              <w:ind w:firstLine="0"/>
              <w:jc w:val="left"/>
            </w:pPr>
            <w:r w:rsidRPr="0051019E">
              <w:t>Xóa bảng lương (chỉ xóa được bảng chưa chốt)</w:t>
            </w:r>
          </w:p>
        </w:tc>
      </w:tr>
      <w:tr w:rsidR="0051019E" w:rsidRPr="0051019E" w14:paraId="023D1521" w14:textId="77777777" w:rsidTr="0051019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5F4EB5D" w14:textId="77777777" w:rsidR="0051019E" w:rsidRPr="0051019E" w:rsidRDefault="0051019E" w:rsidP="0051019E">
            <w:pPr>
              <w:spacing w:before="0" w:after="0" w:line="240" w:lineRule="auto"/>
              <w:ind w:firstLine="0"/>
              <w:jc w:val="center"/>
            </w:pPr>
            <w:r w:rsidRPr="0051019E">
              <w:t>13</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FF5FB11" w14:textId="77777777" w:rsidR="0051019E" w:rsidRPr="0051019E" w:rsidRDefault="0051019E" w:rsidP="0051019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AADA26D" w14:textId="77777777" w:rsidR="0051019E" w:rsidRPr="0051019E" w:rsidRDefault="0051019E" w:rsidP="0051019E">
            <w:pPr>
              <w:spacing w:before="0" w:after="0" w:line="240" w:lineRule="auto"/>
              <w:ind w:firstLine="0"/>
              <w:jc w:val="left"/>
            </w:pPr>
            <w:r w:rsidRPr="0051019E">
              <w:t>Xem lịch sử hoạt động của bảng lương</w:t>
            </w:r>
          </w:p>
        </w:tc>
      </w:tr>
      <w:tr w:rsidR="0051019E" w:rsidRPr="0051019E" w14:paraId="766AC8FE" w14:textId="77777777" w:rsidTr="0051019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C604B2E" w14:textId="77777777" w:rsidR="0051019E" w:rsidRPr="0051019E" w:rsidRDefault="0051019E" w:rsidP="0051019E">
            <w:pPr>
              <w:spacing w:before="0" w:after="0" w:line="240" w:lineRule="auto"/>
              <w:ind w:firstLine="0"/>
              <w:jc w:val="center"/>
            </w:pPr>
            <w:r w:rsidRPr="0051019E">
              <w:t>14</w:t>
            </w:r>
          </w:p>
        </w:tc>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312CC3" w14:textId="77777777" w:rsidR="0051019E" w:rsidRPr="0051019E" w:rsidRDefault="0051019E" w:rsidP="0051019E">
            <w:pPr>
              <w:spacing w:before="0" w:after="0" w:line="240" w:lineRule="auto"/>
              <w:ind w:firstLine="0"/>
              <w:jc w:val="left"/>
            </w:pPr>
            <w:r w:rsidRPr="0051019E">
              <w:t>Loại bảng lương</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8EE16D" w14:textId="77777777" w:rsidR="0051019E" w:rsidRPr="0051019E" w:rsidRDefault="0051019E" w:rsidP="0051019E">
            <w:pPr>
              <w:spacing w:before="0" w:after="0" w:line="240" w:lineRule="auto"/>
              <w:ind w:firstLine="0"/>
              <w:jc w:val="left"/>
            </w:pPr>
            <w:r w:rsidRPr="0051019E">
              <w:t>Xem danh sách loại bảng lương</w:t>
            </w:r>
          </w:p>
        </w:tc>
      </w:tr>
      <w:tr w:rsidR="0051019E" w:rsidRPr="0051019E" w14:paraId="47DBC25D" w14:textId="77777777" w:rsidTr="0051019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9ADB387" w14:textId="77777777" w:rsidR="0051019E" w:rsidRPr="0051019E" w:rsidRDefault="0051019E" w:rsidP="0051019E">
            <w:pPr>
              <w:spacing w:before="0" w:after="0" w:line="240" w:lineRule="auto"/>
              <w:ind w:firstLine="0"/>
              <w:jc w:val="center"/>
            </w:pPr>
            <w:r w:rsidRPr="0051019E">
              <w:t>15</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7CD3A9B" w14:textId="77777777" w:rsidR="0051019E" w:rsidRPr="0051019E" w:rsidRDefault="0051019E" w:rsidP="0051019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74E09D3" w14:textId="77777777" w:rsidR="0051019E" w:rsidRPr="0051019E" w:rsidRDefault="0051019E" w:rsidP="0051019E">
            <w:pPr>
              <w:spacing w:before="0" w:after="0" w:line="240" w:lineRule="auto"/>
              <w:ind w:firstLine="0"/>
              <w:jc w:val="left"/>
            </w:pPr>
            <w:r w:rsidRPr="0051019E">
              <w:t>Lọc danh sách (Chi nhánh, phòng ban, chức vụ)</w:t>
            </w:r>
          </w:p>
        </w:tc>
      </w:tr>
      <w:tr w:rsidR="0051019E" w:rsidRPr="0051019E" w14:paraId="218E638D" w14:textId="77777777" w:rsidTr="0051019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4BC340A" w14:textId="77777777" w:rsidR="0051019E" w:rsidRPr="0051019E" w:rsidRDefault="0051019E" w:rsidP="0051019E">
            <w:pPr>
              <w:spacing w:before="0" w:after="0" w:line="240" w:lineRule="auto"/>
              <w:ind w:firstLine="0"/>
              <w:jc w:val="center"/>
            </w:pPr>
            <w:r w:rsidRPr="0051019E">
              <w:t>1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3253DB2" w14:textId="77777777" w:rsidR="0051019E" w:rsidRPr="0051019E" w:rsidRDefault="0051019E" w:rsidP="0051019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BCBC3D" w14:textId="77777777" w:rsidR="0051019E" w:rsidRPr="0051019E" w:rsidRDefault="0051019E" w:rsidP="0051019E">
            <w:pPr>
              <w:spacing w:before="0" w:after="0" w:line="240" w:lineRule="auto"/>
              <w:ind w:firstLine="0"/>
              <w:jc w:val="left"/>
            </w:pPr>
            <w:r w:rsidRPr="0051019E">
              <w:t>Tạo mới loại bảng lương</w:t>
            </w:r>
          </w:p>
        </w:tc>
      </w:tr>
      <w:tr w:rsidR="0051019E" w:rsidRPr="0051019E" w14:paraId="59895944" w14:textId="77777777" w:rsidTr="0051019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E8DE792" w14:textId="77777777" w:rsidR="0051019E" w:rsidRPr="0051019E" w:rsidRDefault="0051019E" w:rsidP="0051019E">
            <w:pPr>
              <w:spacing w:before="0" w:after="0" w:line="240" w:lineRule="auto"/>
              <w:ind w:firstLine="0"/>
              <w:jc w:val="center"/>
            </w:pPr>
            <w:r w:rsidRPr="0051019E">
              <w:t>17</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4F9B397" w14:textId="77777777" w:rsidR="0051019E" w:rsidRPr="0051019E" w:rsidRDefault="0051019E" w:rsidP="0051019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A6B82E6" w14:textId="77777777" w:rsidR="0051019E" w:rsidRPr="0051019E" w:rsidRDefault="0051019E" w:rsidP="0051019E">
            <w:pPr>
              <w:spacing w:before="0" w:after="0" w:line="240" w:lineRule="auto"/>
              <w:ind w:firstLine="0"/>
              <w:jc w:val="left"/>
            </w:pPr>
            <w:r w:rsidRPr="0051019E">
              <w:t>Xem chi tiết loại bảng lương</w:t>
            </w:r>
          </w:p>
        </w:tc>
      </w:tr>
      <w:tr w:rsidR="0051019E" w:rsidRPr="0051019E" w14:paraId="5581ED5F" w14:textId="77777777" w:rsidTr="0051019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53269E3" w14:textId="77777777" w:rsidR="0051019E" w:rsidRPr="0051019E" w:rsidRDefault="0051019E" w:rsidP="0051019E">
            <w:pPr>
              <w:spacing w:before="0" w:after="0" w:line="240" w:lineRule="auto"/>
              <w:ind w:firstLine="0"/>
              <w:jc w:val="center"/>
            </w:pPr>
            <w:r w:rsidRPr="0051019E">
              <w:t>18</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A14D751" w14:textId="77777777" w:rsidR="0051019E" w:rsidRPr="0051019E" w:rsidRDefault="0051019E" w:rsidP="0051019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9544ED" w14:textId="77777777" w:rsidR="0051019E" w:rsidRPr="0051019E" w:rsidRDefault="0051019E" w:rsidP="0051019E">
            <w:pPr>
              <w:spacing w:before="0" w:after="0" w:line="240" w:lineRule="auto"/>
              <w:ind w:firstLine="0"/>
              <w:jc w:val="left"/>
            </w:pPr>
            <w:r w:rsidRPr="0051019E">
              <w:t>Cập nhật chi tiết loại bảng lương</w:t>
            </w:r>
          </w:p>
        </w:tc>
      </w:tr>
      <w:tr w:rsidR="0051019E" w:rsidRPr="0051019E" w14:paraId="5824D76F" w14:textId="77777777" w:rsidTr="0051019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47C34F8" w14:textId="77777777" w:rsidR="0051019E" w:rsidRPr="0051019E" w:rsidRDefault="0051019E" w:rsidP="0051019E">
            <w:pPr>
              <w:spacing w:before="0" w:after="0" w:line="240" w:lineRule="auto"/>
              <w:ind w:firstLine="0"/>
              <w:jc w:val="center"/>
            </w:pPr>
            <w:r w:rsidRPr="0051019E">
              <w:t>19</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C08F7AB" w14:textId="77777777" w:rsidR="0051019E" w:rsidRPr="0051019E" w:rsidRDefault="0051019E" w:rsidP="0051019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F123269" w14:textId="77777777" w:rsidR="0051019E" w:rsidRPr="0051019E" w:rsidRDefault="0051019E" w:rsidP="0051019E">
            <w:pPr>
              <w:spacing w:before="0" w:after="0" w:line="240" w:lineRule="auto"/>
              <w:ind w:firstLine="0"/>
              <w:jc w:val="left"/>
            </w:pPr>
            <w:r w:rsidRPr="0051019E">
              <w:t>Sao chép loại bảng lương</w:t>
            </w:r>
          </w:p>
        </w:tc>
      </w:tr>
      <w:tr w:rsidR="0051019E" w:rsidRPr="0051019E" w14:paraId="17BAC1EE" w14:textId="77777777" w:rsidTr="0051019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869AFBE" w14:textId="77777777" w:rsidR="0051019E" w:rsidRPr="0051019E" w:rsidRDefault="0051019E" w:rsidP="0051019E">
            <w:pPr>
              <w:spacing w:before="0" w:after="0" w:line="240" w:lineRule="auto"/>
              <w:ind w:firstLine="0"/>
              <w:jc w:val="center"/>
            </w:pPr>
            <w:r w:rsidRPr="0051019E">
              <w:t>20</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987CD83" w14:textId="77777777" w:rsidR="0051019E" w:rsidRPr="0051019E" w:rsidRDefault="0051019E" w:rsidP="0051019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E3EAFD" w14:textId="77777777" w:rsidR="0051019E" w:rsidRPr="0051019E" w:rsidRDefault="0051019E" w:rsidP="0051019E">
            <w:pPr>
              <w:spacing w:before="0" w:after="0" w:line="240" w:lineRule="auto"/>
              <w:ind w:firstLine="0"/>
              <w:jc w:val="left"/>
            </w:pPr>
            <w:r w:rsidRPr="0051019E">
              <w:t>Xóa loại bảng lương</w:t>
            </w:r>
          </w:p>
        </w:tc>
      </w:tr>
      <w:tr w:rsidR="0051019E" w:rsidRPr="0051019E" w14:paraId="6B5AD85E" w14:textId="77777777" w:rsidTr="0051019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2AE8F04" w14:textId="77777777" w:rsidR="0051019E" w:rsidRPr="0051019E" w:rsidRDefault="0051019E" w:rsidP="0051019E">
            <w:pPr>
              <w:spacing w:before="0" w:after="0" w:line="240" w:lineRule="auto"/>
              <w:ind w:firstLine="0"/>
              <w:jc w:val="center"/>
            </w:pPr>
            <w:r w:rsidRPr="0051019E">
              <w:t>21</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DB17834" w14:textId="77777777" w:rsidR="0051019E" w:rsidRPr="0051019E" w:rsidRDefault="0051019E" w:rsidP="0051019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5D1E2A" w14:textId="77777777" w:rsidR="0051019E" w:rsidRPr="0051019E" w:rsidRDefault="0051019E" w:rsidP="0051019E">
            <w:pPr>
              <w:spacing w:before="0" w:after="0" w:line="240" w:lineRule="auto"/>
              <w:ind w:firstLine="0"/>
              <w:jc w:val="left"/>
            </w:pPr>
            <w:r w:rsidRPr="0051019E">
              <w:t>Tạo mới Bảng lương từ loại bảng lương có sẵn</w:t>
            </w:r>
          </w:p>
        </w:tc>
      </w:tr>
      <w:tr w:rsidR="0051019E" w:rsidRPr="0051019E" w14:paraId="15AC4A31" w14:textId="77777777" w:rsidTr="0051019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72B874F" w14:textId="77777777" w:rsidR="0051019E" w:rsidRPr="0051019E" w:rsidRDefault="0051019E" w:rsidP="0051019E">
            <w:pPr>
              <w:spacing w:before="0" w:after="0" w:line="240" w:lineRule="auto"/>
              <w:ind w:firstLine="0"/>
              <w:jc w:val="center"/>
            </w:pPr>
            <w:r w:rsidRPr="0051019E">
              <w:t>2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F2B098" w14:textId="77777777" w:rsidR="0051019E" w:rsidRPr="0051019E" w:rsidRDefault="0051019E" w:rsidP="0051019E">
            <w:pPr>
              <w:spacing w:before="0" w:after="0" w:line="240" w:lineRule="auto"/>
              <w:ind w:firstLine="0"/>
              <w:jc w:val="left"/>
            </w:pPr>
            <w:r w:rsidRPr="0051019E">
              <w:t>Từ khóa</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86DC1B0" w14:textId="77777777" w:rsidR="0051019E" w:rsidRPr="0051019E" w:rsidRDefault="0051019E" w:rsidP="000D3853">
            <w:pPr>
              <w:keepNext/>
              <w:spacing w:before="0" w:after="0" w:line="240" w:lineRule="auto"/>
              <w:ind w:firstLine="0"/>
              <w:jc w:val="left"/>
            </w:pPr>
            <w:r w:rsidRPr="0051019E">
              <w:t>Xem danh sách từ khóa</w:t>
            </w:r>
          </w:p>
        </w:tc>
      </w:tr>
    </w:tbl>
    <w:p w14:paraId="54E19FD4" w14:textId="779F6904" w:rsidR="00BC7086" w:rsidRPr="00BC7086" w:rsidRDefault="00BC7086" w:rsidP="00BC7086">
      <w:pPr>
        <w:pStyle w:val="Caption"/>
      </w:pPr>
      <w:bookmarkStart w:id="92" w:name="_Toc110894718"/>
      <w:r>
        <w:t>Bảng 3.</w:t>
      </w:r>
      <w:r w:rsidR="002805C6">
        <w:fldChar w:fldCharType="begin"/>
      </w:r>
      <w:r w:rsidR="002805C6">
        <w:instrText xml:space="preserve"> SEQ Bảng_3. \* ARABIC </w:instrText>
      </w:r>
      <w:r w:rsidR="002805C6">
        <w:fldChar w:fldCharType="separate"/>
      </w:r>
      <w:r>
        <w:rPr>
          <w:noProof/>
        </w:rPr>
        <w:t>6</w:t>
      </w:r>
      <w:r w:rsidR="002805C6">
        <w:rPr>
          <w:noProof/>
        </w:rPr>
        <w:fldChar w:fldCharType="end"/>
      </w:r>
      <w:r>
        <w:t xml:space="preserve">: </w:t>
      </w:r>
      <w:r w:rsidRPr="000D3853">
        <w:rPr>
          <w:i/>
        </w:rPr>
        <w:t>Phân nhóm chức năng Lương</w:t>
      </w:r>
      <w:bookmarkEnd w:id="92"/>
    </w:p>
    <w:p w14:paraId="216E491E" w14:textId="149D4569" w:rsidR="002649A5" w:rsidRDefault="002649A5" w:rsidP="0051019E">
      <w:pPr>
        <w:ind w:firstLine="0"/>
      </w:pPr>
    </w:p>
    <w:p w14:paraId="707C7E38" w14:textId="223C797F" w:rsidR="002649A5" w:rsidRDefault="002649A5" w:rsidP="0051019E">
      <w:pPr>
        <w:ind w:firstLine="0"/>
      </w:pPr>
    </w:p>
    <w:p w14:paraId="050DC1C6" w14:textId="26C9F3B6" w:rsidR="002649A5" w:rsidRDefault="002649A5" w:rsidP="0051019E">
      <w:pPr>
        <w:ind w:firstLine="0"/>
      </w:pPr>
    </w:p>
    <w:p w14:paraId="2C97611D" w14:textId="0D45090B" w:rsidR="002649A5" w:rsidRDefault="002649A5" w:rsidP="0051019E">
      <w:pPr>
        <w:ind w:firstLine="0"/>
      </w:pPr>
    </w:p>
    <w:p w14:paraId="2C789003" w14:textId="3F6B262C" w:rsidR="002649A5" w:rsidRDefault="002649A5" w:rsidP="0051019E">
      <w:pPr>
        <w:ind w:firstLine="0"/>
      </w:pPr>
    </w:p>
    <w:p w14:paraId="649AB640" w14:textId="37688850" w:rsidR="002649A5" w:rsidRPr="00B909F1" w:rsidRDefault="002649A5" w:rsidP="0051019E">
      <w:pPr>
        <w:ind w:firstLine="0"/>
      </w:pPr>
    </w:p>
    <w:p w14:paraId="5F0B2E86" w14:textId="3C4BC522" w:rsidR="0051019E" w:rsidRDefault="004A23FF" w:rsidP="005A2E39">
      <w:pPr>
        <w:pStyle w:val="Heading2"/>
      </w:pPr>
      <w:bookmarkStart w:id="93" w:name="_Toc111319399"/>
      <w:r w:rsidRPr="00B909F1">
        <w:lastRenderedPageBreak/>
        <w:t>Sơ đồ luồng hệ thống</w:t>
      </w:r>
      <w:bookmarkEnd w:id="93"/>
      <w:r w:rsidRPr="00B909F1">
        <w:t xml:space="preserve"> </w:t>
      </w:r>
    </w:p>
    <w:p w14:paraId="321644B6" w14:textId="77777777" w:rsidR="00EB2B4C" w:rsidRDefault="005E6D51" w:rsidP="00EB2B4C">
      <w:pPr>
        <w:keepNext/>
        <w:ind w:firstLine="0"/>
      </w:pPr>
      <w:r w:rsidRPr="005E6D51">
        <w:rPr>
          <w:noProof/>
        </w:rPr>
        <w:drawing>
          <wp:inline distT="0" distB="0" distL="0" distR="0" wp14:anchorId="432B7F88" wp14:editId="2B06733E">
            <wp:extent cx="5400040" cy="3063515"/>
            <wp:effectExtent l="0" t="0" r="0" b="3810"/>
            <wp:docPr id="29" name="Picture 29" descr="F:\BA_intern\Báo cáo TTNN\[HRM] Sơ đồ luồng hệ thố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BA_intern\Báo cáo TTNN\[HRM] Sơ đồ luồng hệ thống.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00040" cy="3063515"/>
                    </a:xfrm>
                    <a:prstGeom prst="rect">
                      <a:avLst/>
                    </a:prstGeom>
                    <a:noFill/>
                    <a:ln>
                      <a:noFill/>
                    </a:ln>
                  </pic:spPr>
                </pic:pic>
              </a:graphicData>
            </a:graphic>
          </wp:inline>
        </w:drawing>
      </w:r>
    </w:p>
    <w:p w14:paraId="5907FA5D" w14:textId="73A1C6B4" w:rsidR="00DC21C4" w:rsidRDefault="00EB2B4C" w:rsidP="0008099A">
      <w:pPr>
        <w:pStyle w:val="Caption"/>
        <w:rPr>
          <w:i/>
        </w:rPr>
      </w:pPr>
      <w:bookmarkStart w:id="94" w:name="_Toc110893913"/>
      <w:r w:rsidRPr="0008099A">
        <w:t>Hình 3.</w:t>
      </w:r>
      <w:r w:rsidR="002805C6">
        <w:fldChar w:fldCharType="begin"/>
      </w:r>
      <w:r w:rsidR="002805C6">
        <w:instrText xml:space="preserve"> SEQ Hình_3. \* ARABIC </w:instrText>
      </w:r>
      <w:r w:rsidR="002805C6">
        <w:fldChar w:fldCharType="separate"/>
      </w:r>
      <w:r w:rsidR="00203888">
        <w:rPr>
          <w:noProof/>
        </w:rPr>
        <w:t>1</w:t>
      </w:r>
      <w:r w:rsidR="002805C6">
        <w:rPr>
          <w:noProof/>
        </w:rPr>
        <w:fldChar w:fldCharType="end"/>
      </w:r>
      <w:r w:rsidRPr="0008099A">
        <w:t xml:space="preserve">: </w:t>
      </w:r>
      <w:r w:rsidRPr="0008099A">
        <w:rPr>
          <w:i/>
        </w:rPr>
        <w:t>Sơ đồ luồng hệ thống quản lý nhân sự</w:t>
      </w:r>
      <w:bookmarkEnd w:id="94"/>
    </w:p>
    <w:p w14:paraId="688CA8D7" w14:textId="6317AB0E" w:rsidR="001A36E1" w:rsidRDefault="001A36E1" w:rsidP="00F53E6E">
      <w:pPr>
        <w:pStyle w:val="Nomal-"/>
        <w:ind w:left="0" w:firstLine="284"/>
        <w:rPr>
          <w:shd w:val="clear" w:color="auto" w:fill="FFFFFF"/>
        </w:rPr>
      </w:pPr>
      <w:r>
        <w:rPr>
          <w:shd w:val="clear" w:color="auto" w:fill="FFFFFF"/>
        </w:rPr>
        <w:t>Sơ đồ luồng hệ thống quản lý nhân sự sẽ bao gồm các module chính như Hồ sơ nhân sự, Chấm công và Bảng lương bên cạnh đó còn có Cài đặt hệ thống và hồ sơ nhân sự và Cài đặt công và lương</w:t>
      </w:r>
    </w:p>
    <w:p w14:paraId="3F76FE5F" w14:textId="10EAE7AD" w:rsidR="00F53E6E" w:rsidRPr="00F53E6E" w:rsidRDefault="00F53E6E" w:rsidP="00F53E6E">
      <w:pPr>
        <w:pStyle w:val="Nomal-"/>
        <w:ind w:left="0" w:firstLine="284"/>
        <w:rPr>
          <w:shd w:val="clear" w:color="auto" w:fill="FFFFFF"/>
        </w:rPr>
      </w:pPr>
      <w:r>
        <w:t xml:space="preserve">Muốn vận hành được hệ thống thì phải cài đặt </w:t>
      </w:r>
      <w:r w:rsidR="00686E4B">
        <w:t>dữ liệu của hệ thống bao gồm thô</w:t>
      </w:r>
      <w:r>
        <w:t xml:space="preserve">ng tin công ty, phòng ban chi nhánh, </w:t>
      </w:r>
      <w:r w:rsidR="00686E4B">
        <w:t xml:space="preserve">tài khoản người dùng và </w:t>
      </w:r>
      <w:r>
        <w:t>nhóm người dùng</w:t>
      </w:r>
    </w:p>
    <w:p w14:paraId="69702182" w14:textId="609973D4" w:rsidR="00F53E6E" w:rsidRPr="00F53E6E" w:rsidRDefault="001A36E1" w:rsidP="00F53E6E">
      <w:pPr>
        <w:pStyle w:val="Nomal-"/>
        <w:ind w:left="0" w:firstLine="284"/>
        <w:rPr>
          <w:shd w:val="clear" w:color="auto" w:fill="FFFFFF"/>
        </w:rPr>
      </w:pPr>
      <w:r>
        <w:t>Dựa vào các mục cài đặt trong phần Cài đặt nhân sự sẽ tạo ra được 1 Hồ sơ nhân sự bao gồm</w:t>
      </w:r>
      <w:r w:rsidR="00F53E6E">
        <w:t>: thông tin công việc</w:t>
      </w:r>
      <w:r>
        <w:t>, thông tin hợp đồng, lương và phụ cấp, bảo hiểm, quyết định</w:t>
      </w:r>
    </w:p>
    <w:p w14:paraId="71085572" w14:textId="1B5F5C1F" w:rsidR="00F53E6E" w:rsidRPr="00F53E6E" w:rsidRDefault="00686E4B" w:rsidP="00F53E6E">
      <w:pPr>
        <w:pStyle w:val="Nomal-"/>
        <w:ind w:left="0" w:firstLine="284"/>
        <w:rPr>
          <w:shd w:val="clear" w:color="auto" w:fill="FFFFFF"/>
        </w:rPr>
      </w:pPr>
      <w:r>
        <w:t>Ở phần</w:t>
      </w:r>
      <w:r w:rsidR="00F53E6E">
        <w:t xml:space="preserve"> cài đặt chấm công, phải cài đặt các ca làm việc và phân ca cho nhân viên</w:t>
      </w:r>
      <w:r>
        <w:t xml:space="preserve"> từ đó sẽ có được bảng phân ca. N</w:t>
      </w:r>
      <w:r w:rsidR="00F53E6E">
        <w:t xml:space="preserve">hân viên sẽ làm việc dựa trên lịch có sẵn từ đó ta có được dữ liệu chấm công và kết hợp với việc quản lý phép, quản lý tăng ca, quản lý công tác từ đó ta có được bảng công của toàn </w:t>
      </w:r>
      <w:r>
        <w:t xml:space="preserve">bộ </w:t>
      </w:r>
      <w:r w:rsidR="00F53E6E">
        <w:t>nhân viên.</w:t>
      </w:r>
    </w:p>
    <w:p w14:paraId="5DB1D389" w14:textId="7ED8E6D5" w:rsidR="00F53E6E" w:rsidRPr="00F53E6E" w:rsidRDefault="00F53E6E" w:rsidP="00F53E6E">
      <w:pPr>
        <w:pStyle w:val="Nomal-"/>
        <w:ind w:left="0" w:firstLine="284"/>
        <w:rPr>
          <w:shd w:val="clear" w:color="auto" w:fill="FFFFFF"/>
        </w:rPr>
      </w:pPr>
      <w:r>
        <w:t>Từ bảng công đó, dựa trên việc cài đặt công thức tính lương có sẵn, cài đặt ngạch bậc, phụ cấp</w:t>
      </w:r>
      <w:r w:rsidR="00686E4B">
        <w:t>…</w:t>
      </w:r>
      <w:r>
        <w:t>sẽ tính được lương cho nhân viên.</w:t>
      </w:r>
    </w:p>
    <w:p w14:paraId="5EB6D2D6" w14:textId="5CA90694" w:rsidR="002649A5" w:rsidRPr="0051019E" w:rsidRDefault="002649A5" w:rsidP="00686E4B">
      <w:pPr>
        <w:ind w:firstLine="0"/>
      </w:pPr>
    </w:p>
    <w:p w14:paraId="42FA2B52" w14:textId="686F3088" w:rsidR="004A23FF" w:rsidRDefault="004A23FF" w:rsidP="005A2E39">
      <w:pPr>
        <w:pStyle w:val="Heading2"/>
      </w:pPr>
      <w:bookmarkStart w:id="95" w:name="_Toc111319400"/>
      <w:r w:rsidRPr="00B909F1">
        <w:lastRenderedPageBreak/>
        <w:t>Mô tả cách tương tác giữa người dùng và hệ thống</w:t>
      </w:r>
      <w:bookmarkEnd w:id="95"/>
    </w:p>
    <w:p w14:paraId="3FD459D6" w14:textId="59B01F6F" w:rsidR="0051019E" w:rsidRDefault="0051019E" w:rsidP="0051019E">
      <w:pPr>
        <w:pStyle w:val="Heading3"/>
      </w:pPr>
      <w:bookmarkStart w:id="96" w:name="_Toc111319401"/>
      <w:r>
        <w:t>UseCase Tổng quan</w:t>
      </w:r>
      <w:bookmarkEnd w:id="96"/>
      <w:r>
        <w:t xml:space="preserve"> </w:t>
      </w:r>
    </w:p>
    <w:p w14:paraId="04541515" w14:textId="77777777" w:rsidR="00EB2B4C" w:rsidRDefault="002649A5" w:rsidP="00EB2B4C">
      <w:pPr>
        <w:keepNext/>
        <w:ind w:firstLine="0"/>
      </w:pPr>
      <w:r w:rsidRPr="002649A5">
        <w:rPr>
          <w:noProof/>
        </w:rPr>
        <w:drawing>
          <wp:inline distT="0" distB="0" distL="0" distR="0" wp14:anchorId="75197177" wp14:editId="33969C5E">
            <wp:extent cx="5397467" cy="3355450"/>
            <wp:effectExtent l="0" t="0" r="0" b="0"/>
            <wp:docPr id="14" name="Picture 14" descr="F:\BA_intern\Báo cáo TTNN\Tổng qu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BA_intern\Báo cáo TTNN\Tổng quan.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17815" cy="3368100"/>
                    </a:xfrm>
                    <a:prstGeom prst="rect">
                      <a:avLst/>
                    </a:prstGeom>
                    <a:noFill/>
                    <a:ln>
                      <a:noFill/>
                    </a:ln>
                  </pic:spPr>
                </pic:pic>
              </a:graphicData>
            </a:graphic>
          </wp:inline>
        </w:drawing>
      </w:r>
    </w:p>
    <w:p w14:paraId="2B42A44A" w14:textId="29E511B0" w:rsidR="00DC21C4" w:rsidRDefault="00EB2B4C" w:rsidP="00E21827">
      <w:pPr>
        <w:pStyle w:val="Caption"/>
      </w:pPr>
      <w:bookmarkStart w:id="97" w:name="_Toc110893914"/>
      <w:r>
        <w:t>Hình 3.</w:t>
      </w:r>
      <w:r w:rsidR="002805C6">
        <w:fldChar w:fldCharType="begin"/>
      </w:r>
      <w:r w:rsidR="002805C6">
        <w:instrText xml:space="preserve"> SEQ Hình_3. \* ARABIC </w:instrText>
      </w:r>
      <w:r w:rsidR="002805C6">
        <w:fldChar w:fldCharType="separate"/>
      </w:r>
      <w:r w:rsidR="00203888">
        <w:rPr>
          <w:noProof/>
        </w:rPr>
        <w:t>2</w:t>
      </w:r>
      <w:r w:rsidR="002805C6">
        <w:rPr>
          <w:noProof/>
        </w:rPr>
        <w:fldChar w:fldCharType="end"/>
      </w:r>
      <w:r>
        <w:t xml:space="preserve">: </w:t>
      </w:r>
      <w:r w:rsidRPr="00DC21C4">
        <w:rPr>
          <w:i/>
        </w:rPr>
        <w:t>UseCase Tổng quan</w:t>
      </w:r>
      <w:bookmarkEnd w:id="97"/>
    </w:p>
    <w:p w14:paraId="6460D715" w14:textId="4C4DB3A8" w:rsidR="0051019E" w:rsidRDefault="0051019E" w:rsidP="0051019E">
      <w:pPr>
        <w:pStyle w:val="Heading3"/>
      </w:pPr>
      <w:bookmarkStart w:id="98" w:name="_Toc111319402"/>
      <w:r>
        <w:t xml:space="preserve">UseCase </w:t>
      </w:r>
      <w:r w:rsidR="002649A5">
        <w:t xml:space="preserve">theo module </w:t>
      </w:r>
      <w:r>
        <w:t>Cấu hình – Cài đặt</w:t>
      </w:r>
      <w:bookmarkEnd w:id="98"/>
    </w:p>
    <w:p w14:paraId="50406E3F" w14:textId="77777777" w:rsidR="00E21827" w:rsidRDefault="002649A5" w:rsidP="00E21827">
      <w:pPr>
        <w:keepNext/>
        <w:ind w:firstLine="0"/>
      </w:pPr>
      <w:r w:rsidRPr="002649A5">
        <w:rPr>
          <w:noProof/>
        </w:rPr>
        <w:drawing>
          <wp:inline distT="0" distB="0" distL="0" distR="0" wp14:anchorId="24521CF5" wp14:editId="150C543F">
            <wp:extent cx="5398256" cy="3559126"/>
            <wp:effectExtent l="0" t="0" r="0" b="0"/>
            <wp:docPr id="15" name="Picture 15" descr="F:\BA_intern\Báo cáo TTNN\Cấu hìn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BA_intern\Báo cáo TTNN\Cấu hình.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8256" cy="3559126"/>
                    </a:xfrm>
                    <a:prstGeom prst="rect">
                      <a:avLst/>
                    </a:prstGeom>
                    <a:noFill/>
                    <a:ln>
                      <a:noFill/>
                    </a:ln>
                  </pic:spPr>
                </pic:pic>
              </a:graphicData>
            </a:graphic>
          </wp:inline>
        </w:drawing>
      </w:r>
    </w:p>
    <w:p w14:paraId="6230BDC9" w14:textId="27A381A8" w:rsidR="00084394" w:rsidRDefault="00E21827" w:rsidP="00E21827">
      <w:pPr>
        <w:pStyle w:val="Caption"/>
      </w:pPr>
      <w:bookmarkStart w:id="99" w:name="_Toc110893915"/>
      <w:r>
        <w:t>Hình 3.</w:t>
      </w:r>
      <w:r w:rsidR="002805C6">
        <w:fldChar w:fldCharType="begin"/>
      </w:r>
      <w:r w:rsidR="002805C6">
        <w:instrText xml:space="preserve"> SEQ Hình_3. \* ARABIC </w:instrText>
      </w:r>
      <w:r w:rsidR="002805C6">
        <w:fldChar w:fldCharType="separate"/>
      </w:r>
      <w:r w:rsidR="00203888">
        <w:rPr>
          <w:noProof/>
        </w:rPr>
        <w:t>3</w:t>
      </w:r>
      <w:r w:rsidR="002805C6">
        <w:rPr>
          <w:noProof/>
        </w:rPr>
        <w:fldChar w:fldCharType="end"/>
      </w:r>
      <w:r>
        <w:t xml:space="preserve">: </w:t>
      </w:r>
      <w:r w:rsidRPr="00084394">
        <w:rPr>
          <w:i/>
        </w:rPr>
        <w:t>UseCase Cấu hình – Cài đặt</w:t>
      </w:r>
      <w:bookmarkEnd w:id="99"/>
    </w:p>
    <w:p w14:paraId="58A4D302" w14:textId="7F708DA4" w:rsidR="0051019E" w:rsidRDefault="0051019E" w:rsidP="0051019E">
      <w:pPr>
        <w:pStyle w:val="ListParagraph"/>
        <w:numPr>
          <w:ilvl w:val="0"/>
          <w:numId w:val="38"/>
        </w:numPr>
        <w:ind w:hanging="436"/>
      </w:pPr>
      <w:r>
        <w:lastRenderedPageBreak/>
        <w:t>UseCase Cài đặt hệ thống:</w:t>
      </w:r>
    </w:p>
    <w:p w14:paraId="11DF7084" w14:textId="77777777" w:rsidR="00206F5A" w:rsidRDefault="0051019E" w:rsidP="00206F5A">
      <w:pPr>
        <w:pStyle w:val="ListParagraph"/>
        <w:keepNext/>
        <w:ind w:left="0" w:firstLine="0"/>
      </w:pPr>
      <w:r w:rsidRPr="0051019E">
        <w:rPr>
          <w:noProof/>
          <w:lang w:eastAsia="en-US"/>
        </w:rPr>
        <w:drawing>
          <wp:inline distT="0" distB="0" distL="0" distR="0" wp14:anchorId="760C94D5" wp14:editId="2CD615B5">
            <wp:extent cx="5400040" cy="5956208"/>
            <wp:effectExtent l="0" t="0" r="0" b="6985"/>
            <wp:docPr id="18" name="Picture 18" descr="F:\BA_intern\Báo cáo TTNN\Cài đặt hệ thố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BA_intern\Báo cáo TTNN\Cài đặt hệ thống.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00040" cy="5956208"/>
                    </a:xfrm>
                    <a:prstGeom prst="rect">
                      <a:avLst/>
                    </a:prstGeom>
                    <a:noFill/>
                    <a:ln>
                      <a:noFill/>
                    </a:ln>
                  </pic:spPr>
                </pic:pic>
              </a:graphicData>
            </a:graphic>
          </wp:inline>
        </w:drawing>
      </w:r>
    </w:p>
    <w:p w14:paraId="0A9A8FE5" w14:textId="70D7EFC8" w:rsidR="00084394" w:rsidRDefault="00206F5A" w:rsidP="0072526E">
      <w:pPr>
        <w:pStyle w:val="Caption"/>
      </w:pPr>
      <w:bookmarkStart w:id="100" w:name="_Toc110893916"/>
      <w:r>
        <w:t>Hình 3.</w:t>
      </w:r>
      <w:r w:rsidR="002805C6">
        <w:fldChar w:fldCharType="begin"/>
      </w:r>
      <w:r w:rsidR="002805C6">
        <w:instrText xml:space="preserve"> SEQ Hình_3. \* ARABIC </w:instrText>
      </w:r>
      <w:r w:rsidR="002805C6">
        <w:fldChar w:fldCharType="separate"/>
      </w:r>
      <w:r w:rsidR="00203888">
        <w:rPr>
          <w:noProof/>
        </w:rPr>
        <w:t>4</w:t>
      </w:r>
      <w:r w:rsidR="002805C6">
        <w:rPr>
          <w:noProof/>
        </w:rPr>
        <w:fldChar w:fldCharType="end"/>
      </w:r>
      <w:r>
        <w:t xml:space="preserve">: </w:t>
      </w:r>
      <w:r w:rsidRPr="00084394">
        <w:rPr>
          <w:i/>
        </w:rPr>
        <w:t>UseCase Cài đặt hệ thống</w:t>
      </w:r>
      <w:bookmarkEnd w:id="100"/>
    </w:p>
    <w:p w14:paraId="5AD6BFB0" w14:textId="2B17BA83" w:rsidR="0051019E" w:rsidRDefault="0051019E" w:rsidP="0051019E">
      <w:pPr>
        <w:pStyle w:val="ListParagraph"/>
        <w:ind w:left="0" w:firstLine="0"/>
      </w:pPr>
    </w:p>
    <w:p w14:paraId="485AF959" w14:textId="7B3A20E9" w:rsidR="0051019E" w:rsidRDefault="0051019E" w:rsidP="0051019E">
      <w:pPr>
        <w:pStyle w:val="ListParagraph"/>
        <w:ind w:left="0" w:firstLine="0"/>
      </w:pPr>
    </w:p>
    <w:p w14:paraId="000D8E99" w14:textId="65040CB0" w:rsidR="0051019E" w:rsidRDefault="0051019E" w:rsidP="0051019E">
      <w:pPr>
        <w:pStyle w:val="ListParagraph"/>
        <w:ind w:left="0" w:firstLine="0"/>
      </w:pPr>
    </w:p>
    <w:p w14:paraId="6767B6F8" w14:textId="477A69A9" w:rsidR="0051019E" w:rsidRDefault="0051019E" w:rsidP="0051019E">
      <w:pPr>
        <w:pStyle w:val="ListParagraph"/>
        <w:ind w:left="0" w:firstLine="0"/>
      </w:pPr>
    </w:p>
    <w:p w14:paraId="3E344725" w14:textId="141FE24B" w:rsidR="0051019E" w:rsidRDefault="0051019E" w:rsidP="0051019E">
      <w:pPr>
        <w:pStyle w:val="ListParagraph"/>
        <w:ind w:left="0" w:firstLine="0"/>
      </w:pPr>
    </w:p>
    <w:p w14:paraId="26390973" w14:textId="17FE4D04" w:rsidR="0051019E" w:rsidRDefault="0051019E" w:rsidP="0051019E">
      <w:pPr>
        <w:pStyle w:val="ListParagraph"/>
        <w:ind w:left="0" w:firstLine="0"/>
      </w:pPr>
    </w:p>
    <w:p w14:paraId="556382A5" w14:textId="61D6F039" w:rsidR="0051019E" w:rsidRDefault="0051019E" w:rsidP="0051019E">
      <w:pPr>
        <w:pStyle w:val="ListParagraph"/>
        <w:ind w:left="0" w:firstLine="0"/>
      </w:pPr>
    </w:p>
    <w:p w14:paraId="6BDAD377" w14:textId="3FEA99D8" w:rsidR="0051019E" w:rsidRDefault="0051019E" w:rsidP="0051019E">
      <w:pPr>
        <w:pStyle w:val="ListParagraph"/>
        <w:numPr>
          <w:ilvl w:val="0"/>
          <w:numId w:val="38"/>
        </w:numPr>
        <w:ind w:hanging="436"/>
      </w:pPr>
      <w:r>
        <w:lastRenderedPageBreak/>
        <w:t>UseCase Cài đặt hồ sơ nhân sự:</w:t>
      </w:r>
    </w:p>
    <w:p w14:paraId="6DF189FE" w14:textId="77777777" w:rsidR="00441AED" w:rsidRDefault="0051019E" w:rsidP="00441AED">
      <w:pPr>
        <w:pStyle w:val="ListParagraph"/>
        <w:keepNext/>
        <w:ind w:left="0" w:firstLine="0"/>
      </w:pPr>
      <w:r w:rsidRPr="0051019E">
        <w:rPr>
          <w:noProof/>
          <w:lang w:eastAsia="en-US"/>
        </w:rPr>
        <w:drawing>
          <wp:inline distT="0" distB="0" distL="0" distR="0" wp14:anchorId="6EA741AC" wp14:editId="719D9F08">
            <wp:extent cx="5400040" cy="5259608"/>
            <wp:effectExtent l="0" t="0" r="0" b="0"/>
            <wp:docPr id="19" name="Picture 19" descr="F:\BA_intern\Báo cáo TTNN\Cài đặt hồ sơ nhân sự.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BA_intern\Báo cáo TTNN\Cài đặt hồ sơ nhân sự.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00040" cy="5259608"/>
                    </a:xfrm>
                    <a:prstGeom prst="rect">
                      <a:avLst/>
                    </a:prstGeom>
                    <a:noFill/>
                    <a:ln>
                      <a:noFill/>
                    </a:ln>
                  </pic:spPr>
                </pic:pic>
              </a:graphicData>
            </a:graphic>
          </wp:inline>
        </w:drawing>
      </w:r>
    </w:p>
    <w:p w14:paraId="62550658" w14:textId="47DB97B0" w:rsidR="00084394" w:rsidRDefault="00441AED" w:rsidP="00441AED">
      <w:pPr>
        <w:pStyle w:val="Caption"/>
      </w:pPr>
      <w:bookmarkStart w:id="101" w:name="_Toc110893917"/>
      <w:r>
        <w:t>Hình 3.</w:t>
      </w:r>
      <w:r w:rsidR="002805C6">
        <w:fldChar w:fldCharType="begin"/>
      </w:r>
      <w:r w:rsidR="002805C6">
        <w:instrText xml:space="preserve"> SEQ Hình_3. \* ARABIC </w:instrText>
      </w:r>
      <w:r w:rsidR="002805C6">
        <w:fldChar w:fldCharType="separate"/>
      </w:r>
      <w:r w:rsidR="00203888">
        <w:rPr>
          <w:noProof/>
        </w:rPr>
        <w:t>5</w:t>
      </w:r>
      <w:r w:rsidR="002805C6">
        <w:rPr>
          <w:noProof/>
        </w:rPr>
        <w:fldChar w:fldCharType="end"/>
      </w:r>
      <w:r>
        <w:t xml:space="preserve">: </w:t>
      </w:r>
      <w:r w:rsidRPr="00084394">
        <w:rPr>
          <w:i/>
        </w:rPr>
        <w:t>UseCase Cài đặt hồ sơ nhân sự</w:t>
      </w:r>
      <w:bookmarkEnd w:id="101"/>
    </w:p>
    <w:p w14:paraId="7C659215" w14:textId="13EA2F83" w:rsidR="0051019E" w:rsidRDefault="0051019E" w:rsidP="0051019E">
      <w:pPr>
        <w:pStyle w:val="ListParagraph"/>
        <w:ind w:left="0" w:firstLine="0"/>
      </w:pPr>
    </w:p>
    <w:p w14:paraId="1A2D83A5" w14:textId="3B51A71B" w:rsidR="0051019E" w:rsidRDefault="0051019E" w:rsidP="0051019E">
      <w:pPr>
        <w:pStyle w:val="ListParagraph"/>
        <w:ind w:left="0" w:firstLine="0"/>
      </w:pPr>
    </w:p>
    <w:p w14:paraId="46847E37" w14:textId="1072DF33" w:rsidR="0051019E" w:rsidRDefault="0051019E" w:rsidP="0051019E">
      <w:pPr>
        <w:pStyle w:val="ListParagraph"/>
        <w:ind w:left="0" w:firstLine="0"/>
      </w:pPr>
    </w:p>
    <w:p w14:paraId="21E96DD0" w14:textId="392B8A73" w:rsidR="0051019E" w:rsidRDefault="0051019E" w:rsidP="0051019E">
      <w:pPr>
        <w:pStyle w:val="ListParagraph"/>
        <w:ind w:left="0" w:firstLine="0"/>
      </w:pPr>
    </w:p>
    <w:p w14:paraId="566B221C" w14:textId="5C357821" w:rsidR="0051019E" w:rsidRDefault="0051019E" w:rsidP="0051019E">
      <w:pPr>
        <w:pStyle w:val="ListParagraph"/>
        <w:ind w:left="0" w:firstLine="0"/>
      </w:pPr>
    </w:p>
    <w:p w14:paraId="0A4E6A6D" w14:textId="78C379ED" w:rsidR="0051019E" w:rsidRDefault="0051019E" w:rsidP="0051019E">
      <w:pPr>
        <w:pStyle w:val="ListParagraph"/>
        <w:ind w:left="0" w:firstLine="0"/>
      </w:pPr>
    </w:p>
    <w:p w14:paraId="7E2965BD" w14:textId="5E7795A6" w:rsidR="0051019E" w:rsidRDefault="0051019E" w:rsidP="0051019E">
      <w:pPr>
        <w:pStyle w:val="ListParagraph"/>
        <w:ind w:left="0" w:firstLine="0"/>
      </w:pPr>
    </w:p>
    <w:p w14:paraId="2CB4E5A3" w14:textId="0E213901" w:rsidR="0051019E" w:rsidRDefault="0051019E" w:rsidP="0051019E">
      <w:pPr>
        <w:pStyle w:val="ListParagraph"/>
        <w:ind w:left="0" w:firstLine="0"/>
      </w:pPr>
    </w:p>
    <w:p w14:paraId="2B94A41F" w14:textId="0AF13C0D" w:rsidR="0051019E" w:rsidRDefault="0051019E" w:rsidP="0051019E">
      <w:pPr>
        <w:pStyle w:val="ListParagraph"/>
        <w:ind w:left="0" w:firstLine="0"/>
      </w:pPr>
    </w:p>
    <w:p w14:paraId="3BE315FB" w14:textId="539114A1" w:rsidR="0051019E" w:rsidRDefault="0051019E" w:rsidP="0051019E">
      <w:pPr>
        <w:pStyle w:val="ListParagraph"/>
        <w:ind w:left="0" w:firstLine="0"/>
      </w:pPr>
    </w:p>
    <w:p w14:paraId="23C40ED9" w14:textId="2FEB95F0" w:rsidR="0051019E" w:rsidRDefault="0051019E" w:rsidP="0051019E">
      <w:pPr>
        <w:pStyle w:val="ListParagraph"/>
        <w:numPr>
          <w:ilvl w:val="0"/>
          <w:numId w:val="38"/>
        </w:numPr>
        <w:ind w:hanging="436"/>
      </w:pPr>
      <w:r>
        <w:lastRenderedPageBreak/>
        <w:t>UseCase Cài đặt chấm công và Cài đặt bảng lương:</w:t>
      </w:r>
    </w:p>
    <w:p w14:paraId="6ECBF535" w14:textId="77777777" w:rsidR="00203888" w:rsidRDefault="0051019E" w:rsidP="00203888">
      <w:pPr>
        <w:pStyle w:val="ListParagraph"/>
        <w:keepNext/>
        <w:ind w:left="0" w:firstLine="0"/>
      </w:pPr>
      <w:r w:rsidRPr="0051019E">
        <w:rPr>
          <w:noProof/>
          <w:lang w:eastAsia="en-US"/>
        </w:rPr>
        <w:drawing>
          <wp:inline distT="0" distB="0" distL="0" distR="0" wp14:anchorId="1D69611B" wp14:editId="533D57AD">
            <wp:extent cx="5400040" cy="7747990"/>
            <wp:effectExtent l="0" t="0" r="0" b="5715"/>
            <wp:docPr id="20" name="Picture 20" descr="F:\BA_intern\Báo cáo TTNN\Cài đặt chấm cô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BA_intern\Báo cáo TTNN\Cài đặt chấm công.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00040" cy="7747990"/>
                    </a:xfrm>
                    <a:prstGeom prst="rect">
                      <a:avLst/>
                    </a:prstGeom>
                    <a:noFill/>
                    <a:ln>
                      <a:noFill/>
                    </a:ln>
                  </pic:spPr>
                </pic:pic>
              </a:graphicData>
            </a:graphic>
          </wp:inline>
        </w:drawing>
      </w:r>
    </w:p>
    <w:p w14:paraId="38F547E3" w14:textId="476C716C" w:rsidR="00084394" w:rsidRDefault="00203888" w:rsidP="00203888">
      <w:pPr>
        <w:pStyle w:val="Caption"/>
      </w:pPr>
      <w:bookmarkStart w:id="102" w:name="_Toc110893918"/>
      <w:r>
        <w:t>Hình 3.</w:t>
      </w:r>
      <w:r w:rsidR="002805C6">
        <w:fldChar w:fldCharType="begin"/>
      </w:r>
      <w:r w:rsidR="002805C6">
        <w:instrText xml:space="preserve"> SEQ Hình_3. \* ARABIC </w:instrText>
      </w:r>
      <w:r w:rsidR="002805C6">
        <w:fldChar w:fldCharType="separate"/>
      </w:r>
      <w:r>
        <w:rPr>
          <w:noProof/>
        </w:rPr>
        <w:t>6</w:t>
      </w:r>
      <w:r w:rsidR="002805C6">
        <w:rPr>
          <w:noProof/>
        </w:rPr>
        <w:fldChar w:fldCharType="end"/>
      </w:r>
      <w:r>
        <w:t xml:space="preserve">: </w:t>
      </w:r>
      <w:r w:rsidRPr="00084394">
        <w:rPr>
          <w:i/>
        </w:rPr>
        <w:t>UseCase Cài đặt chấm công và bảng lương</w:t>
      </w:r>
      <w:bookmarkEnd w:id="102"/>
    </w:p>
    <w:p w14:paraId="1D14106B" w14:textId="215575E5" w:rsidR="0051019E" w:rsidRPr="0051019E" w:rsidRDefault="0051019E" w:rsidP="0051019E">
      <w:pPr>
        <w:ind w:firstLine="0"/>
      </w:pPr>
    </w:p>
    <w:p w14:paraId="2ABA83D1" w14:textId="490EF7CA" w:rsidR="0051019E" w:rsidRDefault="002649A5" w:rsidP="0051019E">
      <w:pPr>
        <w:pStyle w:val="Heading3"/>
      </w:pPr>
      <w:bookmarkStart w:id="103" w:name="_Toc111319403"/>
      <w:r>
        <w:lastRenderedPageBreak/>
        <w:t>UseCase theo module Hồ sơ nhân sự</w:t>
      </w:r>
      <w:bookmarkEnd w:id="103"/>
    </w:p>
    <w:p w14:paraId="5787F427" w14:textId="77777777" w:rsidR="00203888" w:rsidRDefault="002649A5" w:rsidP="00203888">
      <w:pPr>
        <w:keepNext/>
        <w:ind w:firstLine="0"/>
      </w:pPr>
      <w:r w:rsidRPr="002649A5">
        <w:rPr>
          <w:noProof/>
        </w:rPr>
        <w:drawing>
          <wp:inline distT="0" distB="0" distL="0" distR="0" wp14:anchorId="7E20E0EA" wp14:editId="48CBD602">
            <wp:extent cx="5400040" cy="5645106"/>
            <wp:effectExtent l="0" t="0" r="0" b="0"/>
            <wp:docPr id="21" name="Picture 21" descr="F:\BA_intern\Báo cáo TTNN\Quản lý Hồ sơ nhân sự.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BA_intern\Báo cáo TTNN\Quản lý Hồ sơ nhân sự.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00040" cy="5645106"/>
                    </a:xfrm>
                    <a:prstGeom prst="rect">
                      <a:avLst/>
                    </a:prstGeom>
                    <a:noFill/>
                    <a:ln>
                      <a:noFill/>
                    </a:ln>
                  </pic:spPr>
                </pic:pic>
              </a:graphicData>
            </a:graphic>
          </wp:inline>
        </w:drawing>
      </w:r>
    </w:p>
    <w:p w14:paraId="0FC207A7" w14:textId="58AD4458" w:rsidR="00596E5E" w:rsidRDefault="00203888" w:rsidP="00203888">
      <w:pPr>
        <w:pStyle w:val="Caption"/>
      </w:pPr>
      <w:bookmarkStart w:id="104" w:name="_Toc110893919"/>
      <w:r>
        <w:t>Hình 3.</w:t>
      </w:r>
      <w:r w:rsidR="002805C6">
        <w:fldChar w:fldCharType="begin"/>
      </w:r>
      <w:r w:rsidR="002805C6">
        <w:instrText xml:space="preserve"> SEQ Hình_3. \* ARABIC </w:instrText>
      </w:r>
      <w:r w:rsidR="002805C6">
        <w:fldChar w:fldCharType="separate"/>
      </w:r>
      <w:r>
        <w:rPr>
          <w:noProof/>
        </w:rPr>
        <w:t>7</w:t>
      </w:r>
      <w:r w:rsidR="002805C6">
        <w:rPr>
          <w:noProof/>
        </w:rPr>
        <w:fldChar w:fldCharType="end"/>
      </w:r>
      <w:r>
        <w:t xml:space="preserve">: </w:t>
      </w:r>
      <w:r w:rsidRPr="00596E5E">
        <w:rPr>
          <w:i/>
        </w:rPr>
        <w:t>UseCase Hồ sơ nhân sự</w:t>
      </w:r>
      <w:bookmarkEnd w:id="104"/>
    </w:p>
    <w:p w14:paraId="06364E9B" w14:textId="40551D8A" w:rsidR="00326A0E" w:rsidRDefault="00326A0E" w:rsidP="002649A5">
      <w:pPr>
        <w:ind w:firstLine="0"/>
      </w:pPr>
    </w:p>
    <w:p w14:paraId="1C5B1C97" w14:textId="353143F3" w:rsidR="00326A0E" w:rsidRDefault="00326A0E" w:rsidP="002649A5">
      <w:pPr>
        <w:ind w:firstLine="0"/>
      </w:pPr>
    </w:p>
    <w:p w14:paraId="3E087FEB" w14:textId="6C442DE5" w:rsidR="00326A0E" w:rsidRDefault="00326A0E" w:rsidP="002649A5">
      <w:pPr>
        <w:ind w:firstLine="0"/>
      </w:pPr>
    </w:p>
    <w:p w14:paraId="0EA1AD2B" w14:textId="2B80F3FE" w:rsidR="00326A0E" w:rsidRDefault="00326A0E" w:rsidP="002649A5">
      <w:pPr>
        <w:ind w:firstLine="0"/>
      </w:pPr>
    </w:p>
    <w:p w14:paraId="0D1D316A" w14:textId="60F6B9BC" w:rsidR="00326A0E" w:rsidRDefault="00326A0E" w:rsidP="002649A5">
      <w:pPr>
        <w:ind w:firstLine="0"/>
      </w:pPr>
    </w:p>
    <w:p w14:paraId="74405AC1" w14:textId="60AC0D63" w:rsidR="00326A0E" w:rsidRDefault="00326A0E" w:rsidP="002649A5">
      <w:pPr>
        <w:ind w:firstLine="0"/>
      </w:pPr>
    </w:p>
    <w:p w14:paraId="19AA177E" w14:textId="48051314" w:rsidR="00326A0E" w:rsidRDefault="00326A0E" w:rsidP="00596E5E">
      <w:pPr>
        <w:ind w:firstLine="0"/>
      </w:pPr>
    </w:p>
    <w:p w14:paraId="0509D7D9" w14:textId="30C70478" w:rsidR="00326A0E" w:rsidRDefault="00326A0E" w:rsidP="00326A0E">
      <w:pPr>
        <w:pStyle w:val="ListParagraph"/>
        <w:numPr>
          <w:ilvl w:val="0"/>
          <w:numId w:val="38"/>
        </w:numPr>
        <w:ind w:hanging="436"/>
      </w:pPr>
      <w:r>
        <w:lastRenderedPageBreak/>
        <w:t xml:space="preserve">UseCase </w:t>
      </w:r>
      <w:r>
        <w:rPr>
          <w:color w:val="000000"/>
          <w:szCs w:val="26"/>
        </w:rPr>
        <w:t>Quản lý thông tin lý lịch nhân sự và Quản lý thông tin công việc</w:t>
      </w:r>
      <w:r>
        <w:t>:</w:t>
      </w:r>
    </w:p>
    <w:p w14:paraId="72544ECE" w14:textId="77777777" w:rsidR="00203888" w:rsidRDefault="00326A0E" w:rsidP="00203888">
      <w:pPr>
        <w:pStyle w:val="ListParagraph"/>
        <w:keepNext/>
        <w:ind w:left="0" w:firstLine="0"/>
      </w:pPr>
      <w:r w:rsidRPr="00326A0E">
        <w:rPr>
          <w:noProof/>
          <w:lang w:eastAsia="en-US"/>
        </w:rPr>
        <w:drawing>
          <wp:inline distT="0" distB="0" distL="0" distR="0" wp14:anchorId="67975E0B" wp14:editId="6B8EBBD8">
            <wp:extent cx="5400040" cy="5616042"/>
            <wp:effectExtent l="0" t="0" r="0" b="3810"/>
            <wp:docPr id="22" name="Picture 22" descr="F:\BA_intern\Báo cáo TTNN\Thông tin lý lịch và Công việ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BA_intern\Báo cáo TTNN\Thông tin lý lịch và Công việc.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0040" cy="5616042"/>
                    </a:xfrm>
                    <a:prstGeom prst="rect">
                      <a:avLst/>
                    </a:prstGeom>
                    <a:noFill/>
                    <a:ln>
                      <a:noFill/>
                    </a:ln>
                  </pic:spPr>
                </pic:pic>
              </a:graphicData>
            </a:graphic>
          </wp:inline>
        </w:drawing>
      </w:r>
    </w:p>
    <w:p w14:paraId="07404675" w14:textId="17EF57B0" w:rsidR="00596E5E" w:rsidRDefault="00203888" w:rsidP="00203888">
      <w:pPr>
        <w:pStyle w:val="Caption"/>
      </w:pPr>
      <w:bookmarkStart w:id="105" w:name="_Toc110893920"/>
      <w:r>
        <w:t>Hình 3.</w:t>
      </w:r>
      <w:r w:rsidR="002805C6">
        <w:fldChar w:fldCharType="begin"/>
      </w:r>
      <w:r w:rsidR="002805C6">
        <w:instrText xml:space="preserve"> SEQ Hình_3. \* ARABIC </w:instrText>
      </w:r>
      <w:r w:rsidR="002805C6">
        <w:fldChar w:fldCharType="separate"/>
      </w:r>
      <w:r>
        <w:rPr>
          <w:noProof/>
        </w:rPr>
        <w:t>8</w:t>
      </w:r>
      <w:r w:rsidR="002805C6">
        <w:rPr>
          <w:noProof/>
        </w:rPr>
        <w:fldChar w:fldCharType="end"/>
      </w:r>
      <w:r>
        <w:t xml:space="preserve">: </w:t>
      </w:r>
      <w:r w:rsidRPr="00596E5E">
        <w:rPr>
          <w:i/>
        </w:rPr>
        <w:t>UseCase Thông tin lý lịch và Công việc</w:t>
      </w:r>
      <w:bookmarkEnd w:id="105"/>
    </w:p>
    <w:p w14:paraId="5E033A39" w14:textId="100A6065" w:rsidR="00326A0E" w:rsidRPr="00596E5E" w:rsidRDefault="00326A0E" w:rsidP="00596E5E">
      <w:pPr>
        <w:pStyle w:val="Caption"/>
        <w:rPr>
          <w:i/>
        </w:rPr>
      </w:pPr>
    </w:p>
    <w:p w14:paraId="7731FBE4" w14:textId="208B98FE" w:rsidR="00326A0E" w:rsidRDefault="00326A0E" w:rsidP="00326A0E">
      <w:pPr>
        <w:pStyle w:val="ListParagraph"/>
        <w:ind w:left="0" w:firstLine="0"/>
      </w:pPr>
    </w:p>
    <w:p w14:paraId="2678FE86" w14:textId="147FBDDB" w:rsidR="00326A0E" w:rsidRDefault="00326A0E" w:rsidP="00326A0E">
      <w:pPr>
        <w:pStyle w:val="ListParagraph"/>
        <w:ind w:left="0" w:firstLine="0"/>
      </w:pPr>
    </w:p>
    <w:p w14:paraId="03A3371B" w14:textId="50741CDF" w:rsidR="00326A0E" w:rsidRDefault="00326A0E" w:rsidP="00326A0E">
      <w:pPr>
        <w:pStyle w:val="ListParagraph"/>
        <w:ind w:left="0" w:firstLine="0"/>
      </w:pPr>
    </w:p>
    <w:p w14:paraId="11848097" w14:textId="18041F9C" w:rsidR="00326A0E" w:rsidRDefault="00326A0E" w:rsidP="00326A0E">
      <w:pPr>
        <w:pStyle w:val="ListParagraph"/>
        <w:ind w:left="0" w:firstLine="0"/>
      </w:pPr>
    </w:p>
    <w:p w14:paraId="713D54E6" w14:textId="24FDB3FE" w:rsidR="00326A0E" w:rsidRDefault="00326A0E" w:rsidP="00326A0E">
      <w:pPr>
        <w:pStyle w:val="ListParagraph"/>
        <w:ind w:left="0" w:firstLine="0"/>
      </w:pPr>
    </w:p>
    <w:p w14:paraId="33EEE654" w14:textId="57D02583" w:rsidR="00326A0E" w:rsidRDefault="00326A0E" w:rsidP="00326A0E">
      <w:pPr>
        <w:pStyle w:val="ListParagraph"/>
        <w:ind w:left="0" w:firstLine="0"/>
      </w:pPr>
    </w:p>
    <w:p w14:paraId="673C0441" w14:textId="57F67A93" w:rsidR="00326A0E" w:rsidRDefault="00326A0E" w:rsidP="00326A0E">
      <w:pPr>
        <w:pStyle w:val="ListParagraph"/>
        <w:ind w:left="0" w:firstLine="0"/>
      </w:pPr>
    </w:p>
    <w:p w14:paraId="25C92C6D" w14:textId="78793F29" w:rsidR="00326A0E" w:rsidRDefault="00326A0E" w:rsidP="00326A0E">
      <w:pPr>
        <w:pStyle w:val="ListParagraph"/>
        <w:ind w:left="0" w:firstLine="0"/>
      </w:pPr>
    </w:p>
    <w:p w14:paraId="13B1D8EE" w14:textId="305C05D9" w:rsidR="00326A0E" w:rsidRDefault="00326A0E" w:rsidP="00326A0E">
      <w:pPr>
        <w:pStyle w:val="ListParagraph"/>
        <w:ind w:left="0" w:firstLine="0"/>
      </w:pPr>
    </w:p>
    <w:p w14:paraId="40B559B8" w14:textId="2C5A655B" w:rsidR="00326A0E" w:rsidRDefault="00326A0E" w:rsidP="00326A0E">
      <w:pPr>
        <w:pStyle w:val="ListParagraph"/>
        <w:numPr>
          <w:ilvl w:val="0"/>
          <w:numId w:val="38"/>
        </w:numPr>
        <w:spacing w:before="0" w:after="0"/>
        <w:ind w:hanging="436"/>
        <w:jc w:val="left"/>
        <w:textAlignment w:val="baseline"/>
        <w:rPr>
          <w:color w:val="000000"/>
        </w:rPr>
      </w:pPr>
      <w:r w:rsidRPr="00326A0E">
        <w:rPr>
          <w:color w:val="000000"/>
        </w:rPr>
        <w:t>Use Case Quản lý hợp đồng và Quản lý bảo hiểm:</w:t>
      </w:r>
    </w:p>
    <w:p w14:paraId="5FFA43F3" w14:textId="77777777" w:rsidR="00203888" w:rsidRDefault="00326A0E" w:rsidP="00203888">
      <w:pPr>
        <w:pStyle w:val="ListParagraph"/>
        <w:keepNext/>
        <w:spacing w:before="0" w:after="0"/>
        <w:ind w:left="0" w:firstLine="0"/>
        <w:jc w:val="left"/>
        <w:textAlignment w:val="baseline"/>
      </w:pPr>
      <w:r w:rsidRPr="00326A0E">
        <w:rPr>
          <w:noProof/>
          <w:color w:val="000000"/>
          <w:lang w:eastAsia="en-US"/>
        </w:rPr>
        <w:drawing>
          <wp:inline distT="0" distB="0" distL="0" distR="0" wp14:anchorId="0DD847AD" wp14:editId="7BCF7610">
            <wp:extent cx="5400040" cy="6090271"/>
            <wp:effectExtent l="0" t="0" r="0" b="6350"/>
            <wp:docPr id="23" name="Picture 23" descr="F:\BA_intern\Báo cáo TTNN\Hợp đồng và Bảo hiể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BA_intern\Báo cáo TTNN\Hợp đồng và Bảo hiểm.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00040" cy="6090271"/>
                    </a:xfrm>
                    <a:prstGeom prst="rect">
                      <a:avLst/>
                    </a:prstGeom>
                    <a:noFill/>
                    <a:ln>
                      <a:noFill/>
                    </a:ln>
                  </pic:spPr>
                </pic:pic>
              </a:graphicData>
            </a:graphic>
          </wp:inline>
        </w:drawing>
      </w:r>
    </w:p>
    <w:p w14:paraId="109C530B" w14:textId="4B26568C" w:rsidR="00C77953" w:rsidRDefault="00203888" w:rsidP="00203888">
      <w:pPr>
        <w:pStyle w:val="Caption"/>
      </w:pPr>
      <w:bookmarkStart w:id="106" w:name="_Toc110893921"/>
      <w:r>
        <w:t>Hình 3.</w:t>
      </w:r>
      <w:r w:rsidR="002805C6">
        <w:fldChar w:fldCharType="begin"/>
      </w:r>
      <w:r w:rsidR="002805C6">
        <w:instrText xml:space="preserve"> SEQ Hình_3. \* ARABIC </w:instrText>
      </w:r>
      <w:r w:rsidR="002805C6">
        <w:fldChar w:fldCharType="separate"/>
      </w:r>
      <w:r>
        <w:rPr>
          <w:noProof/>
        </w:rPr>
        <w:t>9</w:t>
      </w:r>
      <w:r w:rsidR="002805C6">
        <w:rPr>
          <w:noProof/>
        </w:rPr>
        <w:fldChar w:fldCharType="end"/>
      </w:r>
      <w:r>
        <w:t xml:space="preserve">: </w:t>
      </w:r>
      <w:r w:rsidRPr="00382A6F">
        <w:rPr>
          <w:i/>
        </w:rPr>
        <w:t>UseCase Hợp đồng và Bảo hiểm</w:t>
      </w:r>
      <w:bookmarkEnd w:id="106"/>
    </w:p>
    <w:p w14:paraId="0F6EF30A" w14:textId="53A84CF0" w:rsidR="00326A0E" w:rsidRDefault="00326A0E" w:rsidP="00326A0E">
      <w:pPr>
        <w:pStyle w:val="ListParagraph"/>
        <w:spacing w:before="0" w:after="0"/>
        <w:ind w:left="0" w:firstLine="0"/>
        <w:jc w:val="left"/>
        <w:textAlignment w:val="baseline"/>
        <w:rPr>
          <w:color w:val="000000"/>
        </w:rPr>
      </w:pPr>
    </w:p>
    <w:p w14:paraId="7A9C71AB" w14:textId="2AC43CC3" w:rsidR="00326A0E" w:rsidRDefault="00326A0E" w:rsidP="00326A0E">
      <w:pPr>
        <w:pStyle w:val="ListParagraph"/>
        <w:spacing w:before="0" w:after="0"/>
        <w:ind w:left="0" w:firstLine="0"/>
        <w:jc w:val="left"/>
        <w:textAlignment w:val="baseline"/>
        <w:rPr>
          <w:color w:val="000000"/>
        </w:rPr>
      </w:pPr>
    </w:p>
    <w:p w14:paraId="455BC760" w14:textId="7B866FF7" w:rsidR="00326A0E" w:rsidRDefault="00326A0E" w:rsidP="00326A0E">
      <w:pPr>
        <w:pStyle w:val="ListParagraph"/>
        <w:spacing w:before="0" w:after="0"/>
        <w:ind w:left="0" w:firstLine="0"/>
        <w:jc w:val="left"/>
        <w:textAlignment w:val="baseline"/>
        <w:rPr>
          <w:color w:val="000000"/>
        </w:rPr>
      </w:pPr>
    </w:p>
    <w:p w14:paraId="6F82579B" w14:textId="137B0885" w:rsidR="00326A0E" w:rsidRDefault="00326A0E" w:rsidP="00326A0E">
      <w:pPr>
        <w:pStyle w:val="ListParagraph"/>
        <w:spacing w:before="0" w:after="0"/>
        <w:ind w:left="0" w:firstLine="0"/>
        <w:jc w:val="left"/>
        <w:textAlignment w:val="baseline"/>
        <w:rPr>
          <w:color w:val="000000"/>
        </w:rPr>
      </w:pPr>
    </w:p>
    <w:p w14:paraId="72029E8C" w14:textId="732129A2" w:rsidR="00326A0E" w:rsidRDefault="00326A0E" w:rsidP="00326A0E">
      <w:pPr>
        <w:pStyle w:val="ListParagraph"/>
        <w:spacing w:before="0" w:after="0"/>
        <w:ind w:left="0" w:firstLine="0"/>
        <w:jc w:val="left"/>
        <w:textAlignment w:val="baseline"/>
        <w:rPr>
          <w:color w:val="000000"/>
        </w:rPr>
      </w:pPr>
    </w:p>
    <w:p w14:paraId="5A471340" w14:textId="17CCD542" w:rsidR="00326A0E" w:rsidRDefault="00326A0E" w:rsidP="00326A0E">
      <w:pPr>
        <w:pStyle w:val="ListParagraph"/>
        <w:spacing w:before="0" w:after="0"/>
        <w:ind w:left="0" w:firstLine="0"/>
        <w:jc w:val="left"/>
        <w:textAlignment w:val="baseline"/>
        <w:rPr>
          <w:color w:val="000000"/>
        </w:rPr>
      </w:pPr>
    </w:p>
    <w:p w14:paraId="22DEFFD2" w14:textId="0F96C1D7" w:rsidR="00326A0E" w:rsidRPr="00326A0E" w:rsidRDefault="00326A0E" w:rsidP="00326A0E">
      <w:pPr>
        <w:pStyle w:val="ListParagraph"/>
        <w:spacing w:before="0" w:after="0"/>
        <w:ind w:left="0" w:firstLine="0"/>
        <w:jc w:val="left"/>
        <w:textAlignment w:val="baseline"/>
        <w:rPr>
          <w:color w:val="000000"/>
        </w:rPr>
      </w:pPr>
    </w:p>
    <w:p w14:paraId="6D998263" w14:textId="02FAD3FB" w:rsidR="00326A0E" w:rsidRPr="00326A0E" w:rsidRDefault="00326A0E" w:rsidP="00326A0E">
      <w:pPr>
        <w:pStyle w:val="ListParagraph"/>
        <w:numPr>
          <w:ilvl w:val="0"/>
          <w:numId w:val="38"/>
        </w:numPr>
        <w:ind w:hanging="436"/>
      </w:pPr>
      <w:r w:rsidRPr="00326A0E">
        <w:rPr>
          <w:color w:val="000000"/>
        </w:rPr>
        <w:t>Use Case Quản lý thông tin lương &amp; phụ cấp và thông tin quyết định:</w:t>
      </w:r>
    </w:p>
    <w:p w14:paraId="5E38A0FF" w14:textId="77777777" w:rsidR="00203888" w:rsidRDefault="00326A0E" w:rsidP="00203888">
      <w:pPr>
        <w:pStyle w:val="ListParagraph"/>
        <w:keepNext/>
        <w:ind w:left="0" w:firstLine="0"/>
      </w:pPr>
      <w:r w:rsidRPr="00326A0E">
        <w:rPr>
          <w:noProof/>
          <w:lang w:eastAsia="en-US"/>
        </w:rPr>
        <w:drawing>
          <wp:inline distT="0" distB="0" distL="0" distR="0" wp14:anchorId="2DE9901B" wp14:editId="1DEC5C8D">
            <wp:extent cx="5400040" cy="5984255"/>
            <wp:effectExtent l="0" t="0" r="0" b="0"/>
            <wp:docPr id="24" name="Picture 24" descr="F:\BA_intern\Báo cáo TTNN\Lương &amp; phụ cấp và Quyết địn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BA_intern\Báo cáo TTNN\Lương &amp; phụ cấp và Quyết định.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00040" cy="5984255"/>
                    </a:xfrm>
                    <a:prstGeom prst="rect">
                      <a:avLst/>
                    </a:prstGeom>
                    <a:noFill/>
                    <a:ln>
                      <a:noFill/>
                    </a:ln>
                  </pic:spPr>
                </pic:pic>
              </a:graphicData>
            </a:graphic>
          </wp:inline>
        </w:drawing>
      </w:r>
    </w:p>
    <w:p w14:paraId="43360C7C" w14:textId="7E9860F2" w:rsidR="00382A6F" w:rsidRDefault="00203888" w:rsidP="00203888">
      <w:pPr>
        <w:pStyle w:val="Caption"/>
      </w:pPr>
      <w:bookmarkStart w:id="107" w:name="_Toc110893922"/>
      <w:r>
        <w:t>Hình 3.</w:t>
      </w:r>
      <w:r w:rsidR="002805C6">
        <w:fldChar w:fldCharType="begin"/>
      </w:r>
      <w:r w:rsidR="002805C6">
        <w:instrText xml:space="preserve"> SEQ Hình_3. \* ARABIC </w:instrText>
      </w:r>
      <w:r w:rsidR="002805C6">
        <w:fldChar w:fldCharType="separate"/>
      </w:r>
      <w:r>
        <w:rPr>
          <w:noProof/>
        </w:rPr>
        <w:t>10</w:t>
      </w:r>
      <w:r w:rsidR="002805C6">
        <w:rPr>
          <w:noProof/>
        </w:rPr>
        <w:fldChar w:fldCharType="end"/>
      </w:r>
      <w:r>
        <w:t xml:space="preserve">: </w:t>
      </w:r>
      <w:r w:rsidRPr="00382A6F">
        <w:rPr>
          <w:i/>
        </w:rPr>
        <w:t>UseCase thông tin lương phụ cấp và quyết định</w:t>
      </w:r>
      <w:bookmarkEnd w:id="107"/>
    </w:p>
    <w:p w14:paraId="6BA2FEDA" w14:textId="25EBB9A8" w:rsidR="00326A0E" w:rsidRDefault="00326A0E" w:rsidP="00382A6F">
      <w:pPr>
        <w:pStyle w:val="Caption"/>
        <w:jc w:val="both"/>
      </w:pPr>
    </w:p>
    <w:p w14:paraId="6E5FA068" w14:textId="3F4143F4" w:rsidR="00326A0E" w:rsidRDefault="00326A0E" w:rsidP="00326A0E">
      <w:pPr>
        <w:pStyle w:val="ListParagraph"/>
        <w:ind w:left="0" w:firstLine="0"/>
      </w:pPr>
    </w:p>
    <w:p w14:paraId="45D8B604" w14:textId="4E562BFB" w:rsidR="00326A0E" w:rsidRDefault="00326A0E" w:rsidP="00326A0E">
      <w:pPr>
        <w:pStyle w:val="ListParagraph"/>
        <w:ind w:left="0" w:firstLine="0"/>
      </w:pPr>
    </w:p>
    <w:p w14:paraId="5AE209A8" w14:textId="0C8EA844" w:rsidR="00326A0E" w:rsidRDefault="00326A0E" w:rsidP="00326A0E">
      <w:pPr>
        <w:pStyle w:val="ListParagraph"/>
        <w:ind w:left="0" w:firstLine="0"/>
      </w:pPr>
    </w:p>
    <w:p w14:paraId="57D9E3B6" w14:textId="2B2D6196" w:rsidR="00326A0E" w:rsidRDefault="00326A0E" w:rsidP="00326A0E">
      <w:pPr>
        <w:pStyle w:val="ListParagraph"/>
        <w:ind w:left="0" w:firstLine="0"/>
      </w:pPr>
    </w:p>
    <w:p w14:paraId="0705918F" w14:textId="21C76ADF" w:rsidR="00326A0E" w:rsidRDefault="00326A0E" w:rsidP="00326A0E">
      <w:pPr>
        <w:pStyle w:val="ListParagraph"/>
        <w:ind w:left="0" w:firstLine="0"/>
      </w:pPr>
    </w:p>
    <w:p w14:paraId="0437B0C2" w14:textId="1CF6D9DB" w:rsidR="00326A0E" w:rsidRPr="002649A5" w:rsidRDefault="00326A0E" w:rsidP="00326A0E">
      <w:pPr>
        <w:pStyle w:val="ListParagraph"/>
        <w:ind w:left="0" w:firstLine="0"/>
      </w:pPr>
    </w:p>
    <w:p w14:paraId="20C4DD3B" w14:textId="185B4C7B" w:rsidR="0051019E" w:rsidRDefault="00326A0E" w:rsidP="0051019E">
      <w:pPr>
        <w:pStyle w:val="Heading3"/>
      </w:pPr>
      <w:bookmarkStart w:id="108" w:name="_Toc111319404"/>
      <w:r>
        <w:t>UseCase theo module Công</w:t>
      </w:r>
      <w:bookmarkEnd w:id="108"/>
    </w:p>
    <w:p w14:paraId="1936223A" w14:textId="77777777" w:rsidR="00203888" w:rsidRDefault="00326A0E" w:rsidP="00203888">
      <w:pPr>
        <w:keepNext/>
        <w:ind w:firstLine="0"/>
      </w:pPr>
      <w:r w:rsidRPr="00326A0E">
        <w:rPr>
          <w:noProof/>
        </w:rPr>
        <w:drawing>
          <wp:inline distT="0" distB="0" distL="0" distR="0" wp14:anchorId="2F70AB74" wp14:editId="78990292">
            <wp:extent cx="5400040" cy="7096969"/>
            <wp:effectExtent l="0" t="0" r="0" b="8890"/>
            <wp:docPr id="25" name="Picture 25" descr="F:\BA_intern\Báo cáo TTNN\Chấm cô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BA_intern\Báo cáo TTNN\Chấm công.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00040" cy="7096969"/>
                    </a:xfrm>
                    <a:prstGeom prst="rect">
                      <a:avLst/>
                    </a:prstGeom>
                    <a:noFill/>
                    <a:ln>
                      <a:noFill/>
                    </a:ln>
                  </pic:spPr>
                </pic:pic>
              </a:graphicData>
            </a:graphic>
          </wp:inline>
        </w:drawing>
      </w:r>
    </w:p>
    <w:p w14:paraId="153F3B64" w14:textId="1C40C09D" w:rsidR="00382A6F" w:rsidRDefault="00203888" w:rsidP="00203888">
      <w:pPr>
        <w:pStyle w:val="Caption"/>
      </w:pPr>
      <w:bookmarkStart w:id="109" w:name="_Toc110893923"/>
      <w:r>
        <w:t>Hình 3.</w:t>
      </w:r>
      <w:r w:rsidR="002805C6">
        <w:fldChar w:fldCharType="begin"/>
      </w:r>
      <w:r w:rsidR="002805C6">
        <w:instrText xml:space="preserve"> SEQ Hình_3. \* ARABIC </w:instrText>
      </w:r>
      <w:r w:rsidR="002805C6">
        <w:fldChar w:fldCharType="separate"/>
      </w:r>
      <w:r>
        <w:rPr>
          <w:noProof/>
        </w:rPr>
        <w:t>11</w:t>
      </w:r>
      <w:r w:rsidR="002805C6">
        <w:rPr>
          <w:noProof/>
        </w:rPr>
        <w:fldChar w:fldCharType="end"/>
      </w:r>
      <w:r>
        <w:t xml:space="preserve">: </w:t>
      </w:r>
      <w:r>
        <w:rPr>
          <w:i/>
        </w:rPr>
        <w:t>UseCase Công</w:t>
      </w:r>
      <w:bookmarkEnd w:id="109"/>
    </w:p>
    <w:p w14:paraId="4FAFDB52" w14:textId="7988974C" w:rsidR="00326A0E" w:rsidRDefault="00326A0E" w:rsidP="00326A0E">
      <w:pPr>
        <w:ind w:firstLine="0"/>
      </w:pPr>
    </w:p>
    <w:p w14:paraId="3CC5DC6C" w14:textId="2ADAA313" w:rsidR="00326A0E" w:rsidRDefault="00326A0E" w:rsidP="00326A0E">
      <w:pPr>
        <w:ind w:firstLine="0"/>
      </w:pPr>
    </w:p>
    <w:p w14:paraId="6EF5F465" w14:textId="77777777" w:rsidR="00203888" w:rsidRDefault="00326A0E" w:rsidP="00203888">
      <w:pPr>
        <w:keepNext/>
        <w:ind w:firstLine="0"/>
      </w:pPr>
      <w:r w:rsidRPr="00326A0E">
        <w:rPr>
          <w:noProof/>
        </w:rPr>
        <w:lastRenderedPageBreak/>
        <w:drawing>
          <wp:inline distT="0" distB="0" distL="0" distR="0" wp14:anchorId="4B1C244B" wp14:editId="37E90F3D">
            <wp:extent cx="5400040" cy="8255266"/>
            <wp:effectExtent l="0" t="0" r="0" b="0"/>
            <wp:docPr id="26" name="Picture 26" descr="F:\BA_intern\Báo cáo TTNN\Chấm_cô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BA_intern\Báo cáo TTNN\Chấm_công.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00040" cy="8255266"/>
                    </a:xfrm>
                    <a:prstGeom prst="rect">
                      <a:avLst/>
                    </a:prstGeom>
                    <a:noFill/>
                    <a:ln>
                      <a:noFill/>
                    </a:ln>
                  </pic:spPr>
                </pic:pic>
              </a:graphicData>
            </a:graphic>
          </wp:inline>
        </w:drawing>
      </w:r>
    </w:p>
    <w:p w14:paraId="6A0A215D" w14:textId="78166CD6" w:rsidR="00203888" w:rsidRPr="00382A6F" w:rsidRDefault="00203888" w:rsidP="00203888">
      <w:pPr>
        <w:pStyle w:val="Caption"/>
        <w:rPr>
          <w:i/>
        </w:rPr>
      </w:pPr>
      <w:bookmarkStart w:id="110" w:name="_Toc110893924"/>
      <w:r>
        <w:t>Hình 3.</w:t>
      </w:r>
      <w:r w:rsidR="002805C6">
        <w:fldChar w:fldCharType="begin"/>
      </w:r>
      <w:r w:rsidR="002805C6">
        <w:instrText xml:space="preserve"> SEQ Hình_3. \* ARABIC </w:instrText>
      </w:r>
      <w:r w:rsidR="002805C6">
        <w:fldChar w:fldCharType="separate"/>
      </w:r>
      <w:r>
        <w:rPr>
          <w:noProof/>
        </w:rPr>
        <w:t>12</w:t>
      </w:r>
      <w:r w:rsidR="002805C6">
        <w:rPr>
          <w:noProof/>
        </w:rPr>
        <w:fldChar w:fldCharType="end"/>
      </w:r>
      <w:r>
        <w:t xml:space="preserve">: </w:t>
      </w:r>
      <w:r>
        <w:rPr>
          <w:i/>
        </w:rPr>
        <w:t>UseCase Công (tiếp</w:t>
      </w:r>
      <w:r w:rsidRPr="00382A6F">
        <w:rPr>
          <w:i/>
        </w:rPr>
        <w:t>)</w:t>
      </w:r>
      <w:bookmarkEnd w:id="110"/>
    </w:p>
    <w:p w14:paraId="4E10907F" w14:textId="61E0CB05" w:rsidR="0051019E" w:rsidRDefault="00326A0E" w:rsidP="0051019E">
      <w:pPr>
        <w:pStyle w:val="Heading3"/>
      </w:pPr>
      <w:bookmarkStart w:id="111" w:name="_Toc111319405"/>
      <w:r>
        <w:lastRenderedPageBreak/>
        <w:t>UseCase theo module Lương</w:t>
      </w:r>
      <w:bookmarkEnd w:id="111"/>
    </w:p>
    <w:p w14:paraId="69338041" w14:textId="77777777" w:rsidR="00203888" w:rsidRDefault="00326A0E" w:rsidP="00203888">
      <w:pPr>
        <w:keepNext/>
        <w:ind w:firstLine="0"/>
      </w:pPr>
      <w:r w:rsidRPr="00326A0E">
        <w:rPr>
          <w:noProof/>
        </w:rPr>
        <w:drawing>
          <wp:inline distT="0" distB="0" distL="0" distR="0" wp14:anchorId="67987CEA" wp14:editId="03E48A71">
            <wp:extent cx="5400040" cy="6697067"/>
            <wp:effectExtent l="0" t="0" r="0" b="8890"/>
            <wp:docPr id="27" name="Picture 27" descr="F:\BA_intern\Báo cáo TTNN\Bảng lươ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BA_intern\Báo cáo TTNN\Bảng lương.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00040" cy="6697067"/>
                    </a:xfrm>
                    <a:prstGeom prst="rect">
                      <a:avLst/>
                    </a:prstGeom>
                    <a:noFill/>
                    <a:ln>
                      <a:noFill/>
                    </a:ln>
                  </pic:spPr>
                </pic:pic>
              </a:graphicData>
            </a:graphic>
          </wp:inline>
        </w:drawing>
      </w:r>
    </w:p>
    <w:p w14:paraId="139C55D3" w14:textId="024E179C" w:rsidR="00382A6F" w:rsidRDefault="00203888" w:rsidP="00203888">
      <w:pPr>
        <w:pStyle w:val="Caption"/>
      </w:pPr>
      <w:bookmarkStart w:id="112" w:name="_Toc110893925"/>
      <w:r>
        <w:t>Hình 3.</w:t>
      </w:r>
      <w:r w:rsidR="002805C6">
        <w:fldChar w:fldCharType="begin"/>
      </w:r>
      <w:r w:rsidR="002805C6">
        <w:instrText xml:space="preserve"> SEQ Hình_3. \* ARABIC </w:instrText>
      </w:r>
      <w:r w:rsidR="002805C6">
        <w:fldChar w:fldCharType="separate"/>
      </w:r>
      <w:r>
        <w:rPr>
          <w:noProof/>
        </w:rPr>
        <w:t>13</w:t>
      </w:r>
      <w:r w:rsidR="002805C6">
        <w:rPr>
          <w:noProof/>
        </w:rPr>
        <w:fldChar w:fldCharType="end"/>
      </w:r>
      <w:r>
        <w:t xml:space="preserve">: </w:t>
      </w:r>
      <w:r w:rsidRPr="00203888">
        <w:rPr>
          <w:i/>
        </w:rPr>
        <w:t>UseCase Lương</w:t>
      </w:r>
      <w:bookmarkEnd w:id="112"/>
    </w:p>
    <w:p w14:paraId="0DA27B4A" w14:textId="458A6D1D" w:rsidR="00326A0E" w:rsidRDefault="00326A0E" w:rsidP="00326A0E">
      <w:pPr>
        <w:ind w:firstLine="0"/>
      </w:pPr>
    </w:p>
    <w:p w14:paraId="6A88CB99" w14:textId="1BA756D6" w:rsidR="00326A0E" w:rsidRDefault="00326A0E" w:rsidP="00326A0E">
      <w:pPr>
        <w:ind w:firstLine="0"/>
      </w:pPr>
    </w:p>
    <w:p w14:paraId="7DBAFD98" w14:textId="77777777" w:rsidR="00326A0E" w:rsidRPr="00326A0E" w:rsidRDefault="00326A0E" w:rsidP="00326A0E">
      <w:pPr>
        <w:ind w:firstLine="0"/>
      </w:pPr>
    </w:p>
    <w:p w14:paraId="634EDBE5" w14:textId="73135189" w:rsidR="00156148" w:rsidRDefault="00156148" w:rsidP="005A2E39">
      <w:pPr>
        <w:pStyle w:val="Heading2"/>
      </w:pPr>
      <w:r w:rsidRPr="00B909F1">
        <w:lastRenderedPageBreak/>
        <w:tab/>
      </w:r>
      <w:bookmarkStart w:id="113" w:name="_Toc111319406"/>
      <w:r w:rsidR="004A23FF" w:rsidRPr="00B909F1">
        <w:t>Mô tả mối quan hệ giữa các thực thể</w:t>
      </w:r>
      <w:bookmarkEnd w:id="113"/>
    </w:p>
    <w:p w14:paraId="792507FB" w14:textId="77777777" w:rsidR="00203888" w:rsidRDefault="00326A0E" w:rsidP="00203888">
      <w:pPr>
        <w:keepNext/>
        <w:ind w:firstLine="0"/>
      </w:pPr>
      <w:r w:rsidRPr="00326A0E">
        <w:rPr>
          <w:noProof/>
        </w:rPr>
        <w:drawing>
          <wp:inline distT="0" distB="0" distL="0" distR="0" wp14:anchorId="4E0844DA" wp14:editId="368A0F34">
            <wp:extent cx="5400040" cy="4711349"/>
            <wp:effectExtent l="0" t="0" r="0" b="0"/>
            <wp:docPr id="28" name="Picture 28" descr="F:\BA_intern\[HRM] 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BA_intern\[HRM] ERD.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00040" cy="4711349"/>
                    </a:xfrm>
                    <a:prstGeom prst="rect">
                      <a:avLst/>
                    </a:prstGeom>
                    <a:noFill/>
                    <a:ln>
                      <a:noFill/>
                    </a:ln>
                  </pic:spPr>
                </pic:pic>
              </a:graphicData>
            </a:graphic>
          </wp:inline>
        </w:drawing>
      </w:r>
    </w:p>
    <w:p w14:paraId="446B8102" w14:textId="6B8C405B" w:rsidR="00382A6F" w:rsidRDefault="00203888" w:rsidP="00203888">
      <w:pPr>
        <w:pStyle w:val="Caption"/>
        <w:rPr>
          <w:i/>
        </w:rPr>
      </w:pPr>
      <w:bookmarkStart w:id="114" w:name="_Toc110893926"/>
      <w:r>
        <w:t>Hình 3.</w:t>
      </w:r>
      <w:r w:rsidR="002805C6">
        <w:fldChar w:fldCharType="begin"/>
      </w:r>
      <w:r w:rsidR="002805C6">
        <w:instrText xml:space="preserve"> SEQ Hình_3. \* ARABIC </w:instrText>
      </w:r>
      <w:r w:rsidR="002805C6">
        <w:fldChar w:fldCharType="separate"/>
      </w:r>
      <w:r>
        <w:rPr>
          <w:noProof/>
        </w:rPr>
        <w:t>14</w:t>
      </w:r>
      <w:r w:rsidR="002805C6">
        <w:rPr>
          <w:noProof/>
        </w:rPr>
        <w:fldChar w:fldCharType="end"/>
      </w:r>
      <w:r>
        <w:t xml:space="preserve">: </w:t>
      </w:r>
      <w:r w:rsidRPr="00203888">
        <w:rPr>
          <w:i/>
        </w:rPr>
        <w:t>ERD</w:t>
      </w:r>
      <w:bookmarkEnd w:id="114"/>
    </w:p>
    <w:p w14:paraId="7E8DD159" w14:textId="59BDC2F1" w:rsidR="004A3C17" w:rsidRPr="004A3C17" w:rsidRDefault="004A3C17" w:rsidP="004A3C17">
      <w:r>
        <w:t xml:space="preserve">Trên đây là các thực thể có trên hệ thống, các thực thể đó thuộc 4 nhóm module chính </w:t>
      </w:r>
      <w:r w:rsidR="00603BF1">
        <w:t>Hồ sơ nhân sự, Lương, Công và Cấu hình – cài đặt. V</w:t>
      </w:r>
      <w:r>
        <w:t xml:space="preserve">à các thực thể </w:t>
      </w:r>
      <w:r w:rsidR="00603BF1">
        <w:t>đó có mối quan hệ liên kết với nhau tạo nên một database hoàn chỉnh cho hệ thống quản lý nhân sự.</w:t>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0E0ABA76" w14:textId="77777777" w:rsidR="00A12AF6" w:rsidRPr="00A12AF6" w:rsidRDefault="00196643" w:rsidP="00DF2393">
      <w:pPr>
        <w:pStyle w:val="Heading1"/>
      </w:pPr>
      <w:bookmarkStart w:id="115" w:name="_Toc111319407"/>
      <w:bookmarkStart w:id="116" w:name="_Toc342760222"/>
      <w:bookmarkEnd w:id="2"/>
      <w:bookmarkEnd w:id="3"/>
      <w:bookmarkEnd w:id="4"/>
      <w:bookmarkEnd w:id="5"/>
      <w:r w:rsidRPr="00A12AF6">
        <w:lastRenderedPageBreak/>
        <w:t>KẾT LUẬN VÀ HƯỚNG PHÁT TRIỂN</w:t>
      </w:r>
      <w:bookmarkEnd w:id="115"/>
    </w:p>
    <w:p w14:paraId="357CB963" w14:textId="77777777" w:rsidR="005A2E39" w:rsidRPr="005A2E39" w:rsidRDefault="005A2E39" w:rsidP="005A2E39">
      <w:pPr>
        <w:pStyle w:val="ListParagraph"/>
        <w:keepNext/>
        <w:numPr>
          <w:ilvl w:val="0"/>
          <w:numId w:val="1"/>
        </w:numPr>
        <w:spacing w:before="240" w:after="120"/>
        <w:contextualSpacing w:val="0"/>
        <w:outlineLvl w:val="1"/>
        <w:rPr>
          <w:rFonts w:eastAsia="Times New Roman" w:cs="Arial"/>
          <w:b/>
          <w:bCs/>
          <w:iCs/>
          <w:vanish/>
          <w:szCs w:val="26"/>
          <w:lang w:eastAsia="en-US"/>
        </w:rPr>
      </w:pPr>
    </w:p>
    <w:p w14:paraId="308AA433" w14:textId="747D5254" w:rsidR="005A2E39" w:rsidRDefault="005A2E39" w:rsidP="005A2E39">
      <w:pPr>
        <w:pStyle w:val="Heading2"/>
        <w:rPr>
          <w:sz w:val="26"/>
        </w:rPr>
      </w:pPr>
      <w:bookmarkStart w:id="117" w:name="_Toc111319408"/>
      <w:r w:rsidRPr="005A2E39">
        <w:rPr>
          <w:sz w:val="26"/>
        </w:rPr>
        <w:t>Kết quả đạt được trong kỳ thực tập</w:t>
      </w:r>
      <w:bookmarkEnd w:id="117"/>
    </w:p>
    <w:p w14:paraId="06CC62BF" w14:textId="08CA1E04" w:rsidR="004255DC" w:rsidRDefault="004255DC" w:rsidP="004255DC">
      <w:pPr>
        <w:pStyle w:val="Nomal-"/>
        <w:tabs>
          <w:tab w:val="clear" w:pos="717"/>
          <w:tab w:val="num" w:pos="709"/>
        </w:tabs>
        <w:ind w:left="0" w:firstLine="284"/>
      </w:pPr>
      <w:r>
        <w:t>Sau thời gian đi thực tập trực tiếp tại công ty BYS Đà Nẵng, em đã có cơ hội, điều kiện được va chạm với thực tế, có thể vận dụng kiến thức được học tại nhà trường vào môi trường thực tế tại công ty. Đồng thời được học hỏi, tiếp thu thêm rất nhiều kiến thức, kinh nghiệm bổ ích từ các anh chị đi trước, lấy đó làm tiền đề, làm hành trang nghề nghiệp sau này của em.</w:t>
      </w:r>
    </w:p>
    <w:p w14:paraId="43FB480B" w14:textId="393FA654" w:rsidR="004255DC" w:rsidRPr="004255DC" w:rsidRDefault="004255DC" w:rsidP="004255DC">
      <w:pPr>
        <w:pStyle w:val="Nomal-"/>
        <w:tabs>
          <w:tab w:val="clear" w:pos="717"/>
          <w:tab w:val="num" w:pos="709"/>
        </w:tabs>
        <w:ind w:left="0" w:firstLine="284"/>
      </w:pPr>
      <w:r>
        <w:t>Biết cách phân tích, thiết kế xây dựng một hệ thống</w:t>
      </w:r>
      <w:r w:rsidR="009C51E1">
        <w:t xml:space="preserve"> có thể ứng dụng vào thực tế trải qua các giai đoạn như thu thập yêu cầu từ khách hàng, mô tả yêu cầu của khách hàng rồi triển khai hệ thống</w:t>
      </w:r>
    </w:p>
    <w:p w14:paraId="333C86E9" w14:textId="36BE2D4A" w:rsidR="009C51E1" w:rsidRDefault="005A2E39" w:rsidP="005A2E39">
      <w:pPr>
        <w:pStyle w:val="Heading2"/>
        <w:rPr>
          <w:sz w:val="26"/>
        </w:rPr>
      </w:pPr>
      <w:r w:rsidRPr="005A2E39">
        <w:rPr>
          <w:sz w:val="26"/>
        </w:rPr>
        <w:tab/>
      </w:r>
      <w:bookmarkStart w:id="118" w:name="_Toc111319409"/>
      <w:r w:rsidR="009C51E1">
        <w:rPr>
          <w:sz w:val="26"/>
        </w:rPr>
        <w:t>Hạn chế</w:t>
      </w:r>
      <w:bookmarkEnd w:id="118"/>
    </w:p>
    <w:p w14:paraId="38DC4D2C" w14:textId="2A2D48EC" w:rsidR="009C51E1" w:rsidRPr="009C51E1" w:rsidRDefault="009C51E1" w:rsidP="009C51E1">
      <w:r>
        <w:t>Vì thời gian hạn hẹp nên em chỉ mới hoàn thành phân tích hệ thống, phân tích chức năng cơ bản cho hệ thống. Bên cạnh đó, chưa áp dụng hệ thống vào thực tế cụ thể nên chưa biết hiệu quả chính xác hệ thống mang lại.</w:t>
      </w:r>
    </w:p>
    <w:p w14:paraId="3F5A8DC0" w14:textId="471A8C0A" w:rsidR="005A2E39" w:rsidRDefault="005A2E39" w:rsidP="005A2E39">
      <w:pPr>
        <w:pStyle w:val="Heading2"/>
        <w:rPr>
          <w:sz w:val="26"/>
        </w:rPr>
      </w:pPr>
      <w:bookmarkStart w:id="119" w:name="_Toc111319410"/>
      <w:r w:rsidRPr="005A2E39">
        <w:rPr>
          <w:sz w:val="26"/>
        </w:rPr>
        <w:t>Hướng phát triển</w:t>
      </w:r>
      <w:bookmarkEnd w:id="119"/>
    </w:p>
    <w:p w14:paraId="607B3578" w14:textId="0CCAFCB1" w:rsidR="009C51E1" w:rsidRPr="009C51E1" w:rsidRDefault="009C51E1" w:rsidP="009C51E1">
      <w:r>
        <w:t xml:space="preserve">Trong tương lai, em sẽ tiếp tục hoàn thiện toàn bộ hệ thống, thiết kế hệ thống một cách trực quan sinh động và có thể đưa vào sử dụng thực tế phục vụ cho việc quản lý nhân sự. </w:t>
      </w:r>
    </w:p>
    <w:p w14:paraId="4E677099" w14:textId="6F9E5C69" w:rsidR="00183230" w:rsidRDefault="00183230">
      <w:pPr>
        <w:spacing w:before="0" w:line="240" w:lineRule="auto"/>
        <w:ind w:firstLine="0"/>
        <w:jc w:val="left"/>
        <w:rPr>
          <w:b/>
          <w:bCs/>
          <w:caps/>
          <w:kern w:val="32"/>
          <w:szCs w:val="32"/>
        </w:rPr>
      </w:pPr>
      <w:r>
        <w:br w:type="page"/>
      </w:r>
    </w:p>
    <w:p w14:paraId="71577E29" w14:textId="752A1782" w:rsidR="000726E0" w:rsidRDefault="000726E0" w:rsidP="00DF2393">
      <w:pPr>
        <w:pStyle w:val="Heading1"/>
      </w:pPr>
      <w:bookmarkStart w:id="120" w:name="_Toc111319411"/>
      <w:r w:rsidRPr="00701F40">
        <w:lastRenderedPageBreak/>
        <w:t>TÀI LIỆU THAM KHẢO</w:t>
      </w:r>
      <w:bookmarkEnd w:id="116"/>
      <w:bookmarkEnd w:id="120"/>
    </w:p>
    <w:p w14:paraId="513EDE68" w14:textId="745750BE" w:rsidR="00603BF1" w:rsidRPr="00603BF1" w:rsidRDefault="002805C6" w:rsidP="00603BF1">
      <w:pPr>
        <w:pStyle w:val="ListParagraph"/>
        <w:numPr>
          <w:ilvl w:val="3"/>
          <w:numId w:val="14"/>
        </w:numPr>
        <w:ind w:left="426"/>
        <w:rPr>
          <w:rFonts w:cs="Arial"/>
          <w:b/>
          <w:bCs/>
          <w:caps/>
          <w:kern w:val="32"/>
          <w:szCs w:val="26"/>
        </w:rPr>
      </w:pPr>
      <w:hyperlink r:id="rId42" w:history="1">
        <w:r w:rsidR="00603BF1" w:rsidRPr="00603BF1">
          <w:rPr>
            <w:rStyle w:val="Hyperlink"/>
            <w:szCs w:val="26"/>
          </w:rPr>
          <w:t>http://blog.coepd.com/business-analysis-life-cycle/</w:t>
        </w:r>
      </w:hyperlink>
    </w:p>
    <w:p w14:paraId="574AA565" w14:textId="77777777" w:rsidR="00603BF1" w:rsidRPr="00603BF1" w:rsidRDefault="002805C6" w:rsidP="00603BF1">
      <w:pPr>
        <w:pStyle w:val="ListParagraph"/>
        <w:numPr>
          <w:ilvl w:val="3"/>
          <w:numId w:val="14"/>
        </w:numPr>
        <w:ind w:left="426"/>
        <w:rPr>
          <w:rFonts w:cs="Arial"/>
          <w:bCs/>
          <w:caps/>
          <w:kern w:val="32"/>
          <w:szCs w:val="26"/>
        </w:rPr>
      </w:pPr>
      <w:hyperlink r:id="rId43" w:history="1">
        <w:r w:rsidR="00603BF1" w:rsidRPr="00603BF1">
          <w:rPr>
            <w:rStyle w:val="Hyperlink"/>
            <w:szCs w:val="26"/>
          </w:rPr>
          <w:t>h</w:t>
        </w:r>
        <w:r w:rsidR="00603BF1" w:rsidRPr="00603BF1">
          <w:rPr>
            <w:rStyle w:val="Hyperlink"/>
            <w:rFonts w:cs="Arial"/>
            <w:bCs/>
            <w:kern w:val="32"/>
            <w:szCs w:val="26"/>
          </w:rPr>
          <w:t>ttps://www.hotcourses.vn/study-abroad-info/study-guides/business-analyst-ba-la-gi/</w:t>
        </w:r>
      </w:hyperlink>
    </w:p>
    <w:p w14:paraId="0ACC1971" w14:textId="00DB8AB2" w:rsidR="00603BF1" w:rsidRPr="00603BF1" w:rsidRDefault="002805C6" w:rsidP="00603BF1">
      <w:pPr>
        <w:pStyle w:val="ListParagraph"/>
        <w:numPr>
          <w:ilvl w:val="3"/>
          <w:numId w:val="14"/>
        </w:numPr>
        <w:ind w:left="426"/>
        <w:rPr>
          <w:rFonts w:cs="Arial"/>
          <w:bCs/>
          <w:caps/>
          <w:kern w:val="32"/>
          <w:szCs w:val="26"/>
        </w:rPr>
      </w:pPr>
      <w:hyperlink r:id="rId44" w:history="1">
        <w:r w:rsidR="00603BF1" w:rsidRPr="00603BF1">
          <w:rPr>
            <w:rStyle w:val="Hyperlink"/>
            <w:rFonts w:cs="Arial"/>
            <w:bCs/>
            <w:kern w:val="32"/>
            <w:szCs w:val="26"/>
          </w:rPr>
          <w:t>https://topdev.vn/blog/business-analyst-la-gi/</w:t>
        </w:r>
      </w:hyperlink>
    </w:p>
    <w:p w14:paraId="360FD79D" w14:textId="357763B0" w:rsidR="00603BF1" w:rsidRPr="00603BF1" w:rsidRDefault="00603BF1" w:rsidP="00603BF1">
      <w:pPr>
        <w:pStyle w:val="ListParagraph"/>
        <w:numPr>
          <w:ilvl w:val="3"/>
          <w:numId w:val="14"/>
        </w:numPr>
        <w:ind w:left="426"/>
        <w:jc w:val="left"/>
        <w:rPr>
          <w:rFonts w:cs="Arial"/>
          <w:bCs/>
          <w:caps/>
          <w:kern w:val="32"/>
          <w:szCs w:val="26"/>
        </w:rPr>
      </w:pPr>
      <w:r w:rsidRPr="00603BF1">
        <w:rPr>
          <w:rFonts w:cs="Arial"/>
          <w:bCs/>
          <w:kern w:val="32"/>
          <w:szCs w:val="26"/>
        </w:rPr>
        <w:t xml:space="preserve">Sách BABOK - </w:t>
      </w:r>
      <w:hyperlink r:id="rId45" w:history="1">
        <w:r w:rsidRPr="00603BF1">
          <w:rPr>
            <w:rStyle w:val="Hyperlink"/>
            <w:rFonts w:cs="Arial"/>
            <w:bCs/>
            <w:kern w:val="32"/>
            <w:szCs w:val="26"/>
          </w:rPr>
          <w:t>https://drive.google.com/file/d/1q3aessiyb0hnpkhhtecddfwqzelfuac7/view?usp=sharing</w:t>
        </w:r>
      </w:hyperlink>
    </w:p>
    <w:p w14:paraId="6B247D8A" w14:textId="77777777" w:rsidR="00603BF1" w:rsidRPr="00603BF1" w:rsidRDefault="00603BF1" w:rsidP="00603BF1">
      <w:pPr>
        <w:rPr>
          <w:rFonts w:cs="Arial"/>
          <w:b/>
          <w:bCs/>
          <w:caps/>
          <w:kern w:val="32"/>
          <w:sz w:val="28"/>
          <w:szCs w:val="32"/>
        </w:rPr>
      </w:pPr>
    </w:p>
    <w:sectPr w:rsidR="00603BF1" w:rsidRPr="00603BF1"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0EF38A" w14:textId="77777777" w:rsidR="002805C6" w:rsidRDefault="002805C6" w:rsidP="00352F46">
      <w:r>
        <w:separator/>
      </w:r>
    </w:p>
    <w:p w14:paraId="02A1CA8E" w14:textId="77777777" w:rsidR="002805C6" w:rsidRDefault="002805C6" w:rsidP="00352F46"/>
    <w:p w14:paraId="13E45FC3" w14:textId="77777777" w:rsidR="002805C6" w:rsidRDefault="002805C6" w:rsidP="00C50F39"/>
    <w:p w14:paraId="3B3A7BD5" w14:textId="77777777" w:rsidR="002805C6" w:rsidRDefault="002805C6"/>
  </w:endnote>
  <w:endnote w:type="continuationSeparator" w:id="0">
    <w:p w14:paraId="10B54C83" w14:textId="77777777" w:rsidR="002805C6" w:rsidRDefault="002805C6" w:rsidP="00352F46">
      <w:r>
        <w:continuationSeparator/>
      </w:r>
    </w:p>
    <w:p w14:paraId="1644FE7B" w14:textId="77777777" w:rsidR="002805C6" w:rsidRDefault="002805C6" w:rsidP="00352F46"/>
    <w:p w14:paraId="6FE373B2" w14:textId="77777777" w:rsidR="002805C6" w:rsidRDefault="002805C6" w:rsidP="00C50F39"/>
    <w:p w14:paraId="03DA6AA7" w14:textId="77777777" w:rsidR="002805C6" w:rsidRDefault="002805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9832224"/>
      <w:docPartObj>
        <w:docPartGallery w:val="Page Numbers (Bottom of Page)"/>
        <w:docPartUnique/>
      </w:docPartObj>
    </w:sdtPr>
    <w:sdtEndPr>
      <w:rPr>
        <w:noProof/>
      </w:rPr>
    </w:sdtEndPr>
    <w:sdtContent>
      <w:p w14:paraId="27BC0871" w14:textId="49FE445C" w:rsidR="00DF2393" w:rsidRDefault="00DF2393">
        <w:pPr>
          <w:pStyle w:val="Footer"/>
          <w:jc w:val="right"/>
        </w:pPr>
        <w:r>
          <w:fldChar w:fldCharType="begin"/>
        </w:r>
        <w:r>
          <w:instrText xml:space="preserve"> PAGE   \* MERGEFORMAT </w:instrText>
        </w:r>
        <w:r>
          <w:fldChar w:fldCharType="separate"/>
        </w:r>
        <w:r w:rsidR="00D943BE">
          <w:rPr>
            <w:noProof/>
          </w:rPr>
          <w:t>12</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619EE0" w14:textId="77777777" w:rsidR="002805C6" w:rsidRDefault="002805C6" w:rsidP="00352F46">
      <w:r>
        <w:separator/>
      </w:r>
    </w:p>
  </w:footnote>
  <w:footnote w:type="continuationSeparator" w:id="0">
    <w:p w14:paraId="724FDA73" w14:textId="77777777" w:rsidR="002805C6" w:rsidRDefault="002805C6" w:rsidP="00352F46">
      <w:r>
        <w:continuationSeparator/>
      </w:r>
    </w:p>
    <w:p w14:paraId="7C7C7432" w14:textId="77777777" w:rsidR="002805C6" w:rsidRDefault="002805C6" w:rsidP="00352F46"/>
    <w:p w14:paraId="4D829D45" w14:textId="77777777" w:rsidR="002805C6" w:rsidRDefault="002805C6" w:rsidP="00C50F39"/>
    <w:p w14:paraId="26D84AB1" w14:textId="77777777" w:rsidR="002805C6" w:rsidRDefault="002805C6"/>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DF2393" w:rsidRDefault="002805C6">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DF2393" w:rsidRDefault="002805C6">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DF2393" w:rsidRDefault="002805C6">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400F9"/>
    <w:multiLevelType w:val="multilevel"/>
    <w:tmpl w:val="21D2C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0E5B73C6"/>
    <w:multiLevelType w:val="hybridMultilevel"/>
    <w:tmpl w:val="FD3C7A62"/>
    <w:lvl w:ilvl="0" w:tplc="EEEA08D8">
      <w:start w:val="1"/>
      <w:numFmt w:val="bullet"/>
      <w:lvlText w:val=""/>
      <w:lvlJc w:val="left"/>
      <w:pPr>
        <w:ind w:left="1437" w:hanging="360"/>
      </w:pPr>
      <w:rPr>
        <w:rFonts w:ascii="Wingdings" w:hAnsi="Wingdings"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3" w15:restartNumberingAfterBreak="0">
    <w:nsid w:val="12366340"/>
    <w:multiLevelType w:val="hybridMultilevel"/>
    <w:tmpl w:val="9614FB68"/>
    <w:lvl w:ilvl="0" w:tplc="EEEA08D8">
      <w:start w:val="1"/>
      <w:numFmt w:val="bullet"/>
      <w:lvlText w:val=""/>
      <w:lvlJc w:val="left"/>
      <w:pPr>
        <w:ind w:left="1437" w:hanging="360"/>
      </w:pPr>
      <w:rPr>
        <w:rFonts w:ascii="Wingdings" w:hAnsi="Wingdings"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4" w15:restartNumberingAfterBreak="0">
    <w:nsid w:val="12591CB5"/>
    <w:multiLevelType w:val="hybridMultilevel"/>
    <w:tmpl w:val="EF2065EE"/>
    <w:lvl w:ilvl="0" w:tplc="0538A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57456"/>
    <w:multiLevelType w:val="hybridMultilevel"/>
    <w:tmpl w:val="D602AB20"/>
    <w:lvl w:ilvl="0" w:tplc="EEEA08D8">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7"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436F2B"/>
    <w:multiLevelType w:val="hybridMultilevel"/>
    <w:tmpl w:val="9580B4B0"/>
    <w:lvl w:ilvl="0" w:tplc="7CBEF180">
      <w:start w:val="1"/>
      <w:numFmt w:val="decimal"/>
      <w:lvlText w:val="%1."/>
      <w:lvlJc w:val="left"/>
      <w:pPr>
        <w:ind w:left="502" w:hanging="360"/>
      </w:pPr>
      <w:rPr>
        <w:b/>
      </w:r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3F2C9BE">
      <w:start w:val="1"/>
      <w:numFmt w:val="decimal"/>
      <w:lvlText w:val="%4."/>
      <w:lvlJc w:val="left"/>
      <w:pPr>
        <w:ind w:left="360" w:hanging="360"/>
      </w:pPr>
      <w:rPr>
        <w:b w:val="0"/>
        <w:sz w:val="26"/>
        <w:szCs w:val="26"/>
      </w:r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9" w15:restartNumberingAfterBreak="0">
    <w:nsid w:val="20727C40"/>
    <w:multiLevelType w:val="hybridMultilevel"/>
    <w:tmpl w:val="CA583F8C"/>
    <w:lvl w:ilvl="0" w:tplc="EEEA08D8">
      <w:start w:val="1"/>
      <w:numFmt w:val="bullet"/>
      <w:lvlText w:val=""/>
      <w:lvlJc w:val="left"/>
      <w:pPr>
        <w:ind w:left="1437" w:hanging="360"/>
      </w:pPr>
      <w:rPr>
        <w:rFonts w:ascii="Wingdings" w:hAnsi="Wingdings"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0" w15:restartNumberingAfterBreak="0">
    <w:nsid w:val="219B5DE6"/>
    <w:multiLevelType w:val="hybridMultilevel"/>
    <w:tmpl w:val="338E3C58"/>
    <w:lvl w:ilvl="0" w:tplc="EEEA08D8">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1" w15:restartNumberingAfterBreak="0">
    <w:nsid w:val="23AA6605"/>
    <w:multiLevelType w:val="hybridMultilevel"/>
    <w:tmpl w:val="574A128E"/>
    <w:lvl w:ilvl="0" w:tplc="EEEA08D8">
      <w:start w:val="1"/>
      <w:numFmt w:val="bullet"/>
      <w:lvlText w:val=""/>
      <w:lvlJc w:val="left"/>
      <w:pPr>
        <w:ind w:left="1437" w:hanging="360"/>
      </w:pPr>
      <w:rPr>
        <w:rFonts w:ascii="Wingdings" w:hAnsi="Wingdings"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2" w15:restartNumberingAfterBreak="0">
    <w:nsid w:val="256F5387"/>
    <w:multiLevelType w:val="hybridMultilevel"/>
    <w:tmpl w:val="5B02E79E"/>
    <w:lvl w:ilvl="0" w:tplc="EEEA08D8">
      <w:start w:val="1"/>
      <w:numFmt w:val="bullet"/>
      <w:lvlText w:val=""/>
      <w:lvlJc w:val="left"/>
      <w:pPr>
        <w:ind w:left="1146" w:hanging="360"/>
      </w:pPr>
      <w:rPr>
        <w:rFonts w:ascii="Wingdings" w:hAnsi="Wingding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3"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4" w15:restartNumberingAfterBreak="0">
    <w:nsid w:val="2BD24BF5"/>
    <w:multiLevelType w:val="hybridMultilevel"/>
    <w:tmpl w:val="50CACA86"/>
    <w:lvl w:ilvl="0" w:tplc="EEEA08D8">
      <w:start w:val="1"/>
      <w:numFmt w:val="bullet"/>
      <w:lvlText w:val=""/>
      <w:lvlJc w:val="left"/>
      <w:pPr>
        <w:ind w:left="1437" w:hanging="360"/>
      </w:pPr>
      <w:rPr>
        <w:rFonts w:ascii="Wingdings" w:hAnsi="Wingdings"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5" w15:restartNumberingAfterBreak="0">
    <w:nsid w:val="2C5F793C"/>
    <w:multiLevelType w:val="hybridMultilevel"/>
    <w:tmpl w:val="7C961774"/>
    <w:lvl w:ilvl="0" w:tplc="0538A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FE700C"/>
    <w:multiLevelType w:val="hybridMultilevel"/>
    <w:tmpl w:val="56A22046"/>
    <w:lvl w:ilvl="0" w:tplc="5AB4FF14">
      <w:numFmt w:val="bullet"/>
      <w:lvlText w:val="-"/>
      <w:lvlJc w:val="left"/>
      <w:pPr>
        <w:ind w:left="2157" w:hanging="360"/>
      </w:pPr>
      <w:rPr>
        <w:rFonts w:ascii="Times New Roman" w:eastAsiaTheme="minorHAnsi" w:hAnsi="Times New Roman" w:cs="Times New Roman" w:hint="default"/>
      </w:rPr>
    </w:lvl>
    <w:lvl w:ilvl="1" w:tplc="04090003" w:tentative="1">
      <w:start w:val="1"/>
      <w:numFmt w:val="bullet"/>
      <w:lvlText w:val="o"/>
      <w:lvlJc w:val="left"/>
      <w:pPr>
        <w:ind w:left="2877" w:hanging="360"/>
      </w:pPr>
      <w:rPr>
        <w:rFonts w:ascii="Courier New" w:hAnsi="Courier New" w:cs="Courier New" w:hint="default"/>
      </w:rPr>
    </w:lvl>
    <w:lvl w:ilvl="2" w:tplc="04090005" w:tentative="1">
      <w:start w:val="1"/>
      <w:numFmt w:val="bullet"/>
      <w:lvlText w:val=""/>
      <w:lvlJc w:val="left"/>
      <w:pPr>
        <w:ind w:left="3597" w:hanging="360"/>
      </w:pPr>
      <w:rPr>
        <w:rFonts w:ascii="Wingdings" w:hAnsi="Wingdings" w:hint="default"/>
      </w:rPr>
    </w:lvl>
    <w:lvl w:ilvl="3" w:tplc="04090001" w:tentative="1">
      <w:start w:val="1"/>
      <w:numFmt w:val="bullet"/>
      <w:lvlText w:val=""/>
      <w:lvlJc w:val="left"/>
      <w:pPr>
        <w:ind w:left="4317" w:hanging="360"/>
      </w:pPr>
      <w:rPr>
        <w:rFonts w:ascii="Symbol" w:hAnsi="Symbol" w:hint="default"/>
      </w:rPr>
    </w:lvl>
    <w:lvl w:ilvl="4" w:tplc="04090003" w:tentative="1">
      <w:start w:val="1"/>
      <w:numFmt w:val="bullet"/>
      <w:lvlText w:val="o"/>
      <w:lvlJc w:val="left"/>
      <w:pPr>
        <w:ind w:left="5037" w:hanging="360"/>
      </w:pPr>
      <w:rPr>
        <w:rFonts w:ascii="Courier New" w:hAnsi="Courier New" w:cs="Courier New" w:hint="default"/>
      </w:rPr>
    </w:lvl>
    <w:lvl w:ilvl="5" w:tplc="04090005" w:tentative="1">
      <w:start w:val="1"/>
      <w:numFmt w:val="bullet"/>
      <w:lvlText w:val=""/>
      <w:lvlJc w:val="left"/>
      <w:pPr>
        <w:ind w:left="5757" w:hanging="360"/>
      </w:pPr>
      <w:rPr>
        <w:rFonts w:ascii="Wingdings" w:hAnsi="Wingdings" w:hint="default"/>
      </w:rPr>
    </w:lvl>
    <w:lvl w:ilvl="6" w:tplc="04090001" w:tentative="1">
      <w:start w:val="1"/>
      <w:numFmt w:val="bullet"/>
      <w:lvlText w:val=""/>
      <w:lvlJc w:val="left"/>
      <w:pPr>
        <w:ind w:left="6477" w:hanging="360"/>
      </w:pPr>
      <w:rPr>
        <w:rFonts w:ascii="Symbol" w:hAnsi="Symbol" w:hint="default"/>
      </w:rPr>
    </w:lvl>
    <w:lvl w:ilvl="7" w:tplc="04090003" w:tentative="1">
      <w:start w:val="1"/>
      <w:numFmt w:val="bullet"/>
      <w:lvlText w:val="o"/>
      <w:lvlJc w:val="left"/>
      <w:pPr>
        <w:ind w:left="7197" w:hanging="360"/>
      </w:pPr>
      <w:rPr>
        <w:rFonts w:ascii="Courier New" w:hAnsi="Courier New" w:cs="Courier New" w:hint="default"/>
      </w:rPr>
    </w:lvl>
    <w:lvl w:ilvl="8" w:tplc="04090005" w:tentative="1">
      <w:start w:val="1"/>
      <w:numFmt w:val="bullet"/>
      <w:lvlText w:val=""/>
      <w:lvlJc w:val="left"/>
      <w:pPr>
        <w:ind w:left="7917" w:hanging="360"/>
      </w:pPr>
      <w:rPr>
        <w:rFonts w:ascii="Wingdings" w:hAnsi="Wingdings" w:hint="default"/>
      </w:rPr>
    </w:lvl>
  </w:abstractNum>
  <w:abstractNum w:abstractNumId="17"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15:restartNumberingAfterBreak="0">
    <w:nsid w:val="37340A8C"/>
    <w:multiLevelType w:val="hybridMultilevel"/>
    <w:tmpl w:val="3E743C5C"/>
    <w:lvl w:ilvl="0" w:tplc="EEEA08D8">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9" w15:restartNumberingAfterBreak="0">
    <w:nsid w:val="3D6C0A90"/>
    <w:multiLevelType w:val="hybridMultilevel"/>
    <w:tmpl w:val="ACC2325C"/>
    <w:lvl w:ilvl="0" w:tplc="0538A2EA">
      <w:start w:val="1"/>
      <w:numFmt w:val="bullet"/>
      <w:lvlText w:val=""/>
      <w:lvlJc w:val="left"/>
      <w:pPr>
        <w:ind w:left="1437" w:hanging="360"/>
      </w:pPr>
      <w:rPr>
        <w:rFonts w:ascii="Wingdings" w:hAnsi="Wingdings"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20" w15:restartNumberingAfterBreak="0">
    <w:nsid w:val="3DCC7143"/>
    <w:multiLevelType w:val="multilevel"/>
    <w:tmpl w:val="A37E8C76"/>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15:restartNumberingAfterBreak="0">
    <w:nsid w:val="3EAC0C1D"/>
    <w:multiLevelType w:val="hybridMultilevel"/>
    <w:tmpl w:val="E98413D8"/>
    <w:lvl w:ilvl="0" w:tplc="EEEA08D8">
      <w:start w:val="1"/>
      <w:numFmt w:val="bullet"/>
      <w:lvlText w:val=""/>
      <w:lvlJc w:val="left"/>
      <w:pPr>
        <w:ind w:left="1437" w:hanging="360"/>
      </w:pPr>
      <w:rPr>
        <w:rFonts w:ascii="Wingdings" w:hAnsi="Wingdings"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22" w15:restartNumberingAfterBreak="0">
    <w:nsid w:val="4056637E"/>
    <w:multiLevelType w:val="hybridMultilevel"/>
    <w:tmpl w:val="6D802996"/>
    <w:lvl w:ilvl="0" w:tplc="EEEA08D8">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3"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4" w15:restartNumberingAfterBreak="0">
    <w:nsid w:val="44D15878"/>
    <w:multiLevelType w:val="hybridMultilevel"/>
    <w:tmpl w:val="B4F6E8AA"/>
    <w:lvl w:ilvl="0" w:tplc="04090005">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5"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6" w15:restartNumberingAfterBreak="0">
    <w:nsid w:val="508E1939"/>
    <w:multiLevelType w:val="hybridMultilevel"/>
    <w:tmpl w:val="3D5AF624"/>
    <w:lvl w:ilvl="0" w:tplc="EEEA08D8">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7" w15:restartNumberingAfterBreak="0">
    <w:nsid w:val="52EA1077"/>
    <w:multiLevelType w:val="hybridMultilevel"/>
    <w:tmpl w:val="6E38DE48"/>
    <w:lvl w:ilvl="0" w:tplc="0538A2EA">
      <w:start w:val="1"/>
      <w:numFmt w:val="bullet"/>
      <w:lvlText w:val=""/>
      <w:lvlJc w:val="left"/>
      <w:pPr>
        <w:ind w:left="1437" w:hanging="360"/>
      </w:pPr>
      <w:rPr>
        <w:rFonts w:ascii="Wingdings" w:hAnsi="Wingdings"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28" w15:restartNumberingAfterBreak="0">
    <w:nsid w:val="531167AF"/>
    <w:multiLevelType w:val="hybridMultilevel"/>
    <w:tmpl w:val="DE26E764"/>
    <w:lvl w:ilvl="0" w:tplc="0538A2EA">
      <w:start w:val="1"/>
      <w:numFmt w:val="bullet"/>
      <w:lvlText w:val=""/>
      <w:lvlJc w:val="left"/>
      <w:pPr>
        <w:ind w:left="1437" w:hanging="360"/>
      </w:pPr>
      <w:rPr>
        <w:rFonts w:ascii="Wingdings" w:hAnsi="Wingdings"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29" w15:restartNumberingAfterBreak="0">
    <w:nsid w:val="5E583322"/>
    <w:multiLevelType w:val="hybridMultilevel"/>
    <w:tmpl w:val="F454DE6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1" w15:restartNumberingAfterBreak="0">
    <w:nsid w:val="64444AA6"/>
    <w:multiLevelType w:val="hybridMultilevel"/>
    <w:tmpl w:val="29445C36"/>
    <w:lvl w:ilvl="0" w:tplc="EEEA08D8">
      <w:start w:val="1"/>
      <w:numFmt w:val="bullet"/>
      <w:lvlText w:val=""/>
      <w:lvlJc w:val="left"/>
      <w:pPr>
        <w:ind w:left="2877" w:hanging="360"/>
      </w:pPr>
      <w:rPr>
        <w:rFonts w:ascii="Wingdings" w:hAnsi="Wingdings" w:hint="default"/>
      </w:rPr>
    </w:lvl>
    <w:lvl w:ilvl="1" w:tplc="04090003" w:tentative="1">
      <w:start w:val="1"/>
      <w:numFmt w:val="bullet"/>
      <w:lvlText w:val="o"/>
      <w:lvlJc w:val="left"/>
      <w:pPr>
        <w:ind w:left="3597" w:hanging="360"/>
      </w:pPr>
      <w:rPr>
        <w:rFonts w:ascii="Courier New" w:hAnsi="Courier New" w:cs="Courier New" w:hint="default"/>
      </w:rPr>
    </w:lvl>
    <w:lvl w:ilvl="2" w:tplc="04090005" w:tentative="1">
      <w:start w:val="1"/>
      <w:numFmt w:val="bullet"/>
      <w:lvlText w:val=""/>
      <w:lvlJc w:val="left"/>
      <w:pPr>
        <w:ind w:left="4317" w:hanging="360"/>
      </w:pPr>
      <w:rPr>
        <w:rFonts w:ascii="Wingdings" w:hAnsi="Wingdings" w:hint="default"/>
      </w:rPr>
    </w:lvl>
    <w:lvl w:ilvl="3" w:tplc="04090001" w:tentative="1">
      <w:start w:val="1"/>
      <w:numFmt w:val="bullet"/>
      <w:lvlText w:val=""/>
      <w:lvlJc w:val="left"/>
      <w:pPr>
        <w:ind w:left="5037" w:hanging="360"/>
      </w:pPr>
      <w:rPr>
        <w:rFonts w:ascii="Symbol" w:hAnsi="Symbol" w:hint="default"/>
      </w:rPr>
    </w:lvl>
    <w:lvl w:ilvl="4" w:tplc="04090003" w:tentative="1">
      <w:start w:val="1"/>
      <w:numFmt w:val="bullet"/>
      <w:lvlText w:val="o"/>
      <w:lvlJc w:val="left"/>
      <w:pPr>
        <w:ind w:left="5757" w:hanging="360"/>
      </w:pPr>
      <w:rPr>
        <w:rFonts w:ascii="Courier New" w:hAnsi="Courier New" w:cs="Courier New" w:hint="default"/>
      </w:rPr>
    </w:lvl>
    <w:lvl w:ilvl="5" w:tplc="04090005" w:tentative="1">
      <w:start w:val="1"/>
      <w:numFmt w:val="bullet"/>
      <w:lvlText w:val=""/>
      <w:lvlJc w:val="left"/>
      <w:pPr>
        <w:ind w:left="6477" w:hanging="360"/>
      </w:pPr>
      <w:rPr>
        <w:rFonts w:ascii="Wingdings" w:hAnsi="Wingdings" w:hint="default"/>
      </w:rPr>
    </w:lvl>
    <w:lvl w:ilvl="6" w:tplc="04090001" w:tentative="1">
      <w:start w:val="1"/>
      <w:numFmt w:val="bullet"/>
      <w:lvlText w:val=""/>
      <w:lvlJc w:val="left"/>
      <w:pPr>
        <w:ind w:left="7197" w:hanging="360"/>
      </w:pPr>
      <w:rPr>
        <w:rFonts w:ascii="Symbol" w:hAnsi="Symbol" w:hint="default"/>
      </w:rPr>
    </w:lvl>
    <w:lvl w:ilvl="7" w:tplc="04090003" w:tentative="1">
      <w:start w:val="1"/>
      <w:numFmt w:val="bullet"/>
      <w:lvlText w:val="o"/>
      <w:lvlJc w:val="left"/>
      <w:pPr>
        <w:ind w:left="7917" w:hanging="360"/>
      </w:pPr>
      <w:rPr>
        <w:rFonts w:ascii="Courier New" w:hAnsi="Courier New" w:cs="Courier New" w:hint="default"/>
      </w:rPr>
    </w:lvl>
    <w:lvl w:ilvl="8" w:tplc="04090005" w:tentative="1">
      <w:start w:val="1"/>
      <w:numFmt w:val="bullet"/>
      <w:lvlText w:val=""/>
      <w:lvlJc w:val="left"/>
      <w:pPr>
        <w:ind w:left="8637" w:hanging="360"/>
      </w:pPr>
      <w:rPr>
        <w:rFonts w:ascii="Wingdings" w:hAnsi="Wingdings" w:hint="default"/>
      </w:rPr>
    </w:lvl>
  </w:abstractNum>
  <w:abstractNum w:abstractNumId="32"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3" w15:restartNumberingAfterBreak="0">
    <w:nsid w:val="6E882D65"/>
    <w:multiLevelType w:val="hybridMultilevel"/>
    <w:tmpl w:val="58807F62"/>
    <w:lvl w:ilvl="0" w:tplc="0538A2EA">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4" w15:restartNumberingAfterBreak="0">
    <w:nsid w:val="71E65026"/>
    <w:multiLevelType w:val="hybridMultilevel"/>
    <w:tmpl w:val="F02A036C"/>
    <w:lvl w:ilvl="0" w:tplc="EEEA08D8">
      <w:start w:val="1"/>
      <w:numFmt w:val="bullet"/>
      <w:lvlText w:val=""/>
      <w:lvlJc w:val="left"/>
      <w:pPr>
        <w:ind w:left="1437" w:hanging="360"/>
      </w:pPr>
      <w:rPr>
        <w:rFonts w:ascii="Wingdings" w:hAnsi="Wingdings"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35"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6"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7" w15:restartNumberingAfterBreak="0">
    <w:nsid w:val="782A357E"/>
    <w:multiLevelType w:val="hybridMultilevel"/>
    <w:tmpl w:val="D0A61E7A"/>
    <w:lvl w:ilvl="0" w:tplc="0538A2EA">
      <w:start w:val="1"/>
      <w:numFmt w:val="bullet"/>
      <w:lvlText w:val=""/>
      <w:lvlJc w:val="left"/>
      <w:pPr>
        <w:ind w:left="1437" w:hanging="360"/>
      </w:pPr>
      <w:rPr>
        <w:rFonts w:ascii="Wingdings" w:hAnsi="Wingdings"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38" w15:restartNumberingAfterBreak="0">
    <w:nsid w:val="7BF36656"/>
    <w:multiLevelType w:val="hybridMultilevel"/>
    <w:tmpl w:val="56AC892C"/>
    <w:lvl w:ilvl="0" w:tplc="0538A2EA">
      <w:start w:val="1"/>
      <w:numFmt w:val="bullet"/>
      <w:lvlText w:val=""/>
      <w:lvlJc w:val="left"/>
      <w:pPr>
        <w:ind w:left="1146" w:hanging="360"/>
      </w:pPr>
      <w:rPr>
        <w:rFonts w:ascii="Wingdings" w:hAnsi="Wingding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9"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20"/>
  </w:num>
  <w:num w:numId="2">
    <w:abstractNumId w:val="1"/>
  </w:num>
  <w:num w:numId="3">
    <w:abstractNumId w:val="6"/>
  </w:num>
  <w:num w:numId="4">
    <w:abstractNumId w:val="36"/>
  </w:num>
  <w:num w:numId="5">
    <w:abstractNumId w:val="23"/>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9"/>
  </w:num>
  <w:num w:numId="7">
    <w:abstractNumId w:val="17"/>
  </w:num>
  <w:num w:numId="8">
    <w:abstractNumId w:val="13"/>
  </w:num>
  <w:num w:numId="9">
    <w:abstractNumId w:val="7"/>
  </w:num>
  <w:num w:numId="10">
    <w:abstractNumId w:val="25"/>
  </w:num>
  <w:num w:numId="11">
    <w:abstractNumId w:val="32"/>
  </w:num>
  <w:num w:numId="12">
    <w:abstractNumId w:val="35"/>
  </w:num>
  <w:num w:numId="13">
    <w:abstractNumId w:val="23"/>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0"/>
  </w:num>
  <w:num w:numId="16">
    <w:abstractNumId w:val="27"/>
  </w:num>
  <w:num w:numId="17">
    <w:abstractNumId w:val="19"/>
  </w:num>
  <w:num w:numId="18">
    <w:abstractNumId w:val="15"/>
  </w:num>
  <w:num w:numId="19">
    <w:abstractNumId w:val="37"/>
  </w:num>
  <w:num w:numId="20">
    <w:abstractNumId w:val="38"/>
  </w:num>
  <w:num w:numId="21">
    <w:abstractNumId w:val="5"/>
  </w:num>
  <w:num w:numId="22">
    <w:abstractNumId w:val="2"/>
  </w:num>
  <w:num w:numId="23">
    <w:abstractNumId w:val="21"/>
  </w:num>
  <w:num w:numId="24">
    <w:abstractNumId w:val="34"/>
  </w:num>
  <w:num w:numId="25">
    <w:abstractNumId w:val="16"/>
  </w:num>
  <w:num w:numId="26">
    <w:abstractNumId w:val="26"/>
  </w:num>
  <w:num w:numId="27">
    <w:abstractNumId w:val="31"/>
  </w:num>
  <w:num w:numId="28">
    <w:abstractNumId w:val="9"/>
  </w:num>
  <w:num w:numId="29">
    <w:abstractNumId w:val="3"/>
  </w:num>
  <w:num w:numId="30">
    <w:abstractNumId w:val="11"/>
  </w:num>
  <w:num w:numId="31">
    <w:abstractNumId w:val="14"/>
  </w:num>
  <w:num w:numId="32">
    <w:abstractNumId w:val="12"/>
  </w:num>
  <w:num w:numId="33">
    <w:abstractNumId w:val="22"/>
  </w:num>
  <w:num w:numId="34">
    <w:abstractNumId w:val="10"/>
  </w:num>
  <w:num w:numId="35">
    <w:abstractNumId w:val="18"/>
  </w:num>
  <w:num w:numId="36">
    <w:abstractNumId w:val="33"/>
  </w:num>
  <w:num w:numId="37">
    <w:abstractNumId w:val="4"/>
  </w:num>
  <w:num w:numId="38">
    <w:abstractNumId w:val="29"/>
  </w:num>
  <w:num w:numId="39">
    <w:abstractNumId w:val="0"/>
  </w:num>
  <w:num w:numId="40">
    <w:abstractNumId w:val="8"/>
  </w:num>
  <w:num w:numId="41">
    <w:abstractNumId w:val="24"/>
  </w:num>
  <w:num w:numId="42">
    <w:abstractNumId w:val="2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5"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781"/>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732"/>
    <w:rsid w:val="000278A6"/>
    <w:rsid w:val="00027ECB"/>
    <w:rsid w:val="00027FEF"/>
    <w:rsid w:val="00030BEF"/>
    <w:rsid w:val="00030C1B"/>
    <w:rsid w:val="000318C4"/>
    <w:rsid w:val="00031A7E"/>
    <w:rsid w:val="0003218D"/>
    <w:rsid w:val="00032372"/>
    <w:rsid w:val="0003237C"/>
    <w:rsid w:val="00033004"/>
    <w:rsid w:val="000333B5"/>
    <w:rsid w:val="0003383C"/>
    <w:rsid w:val="00033F06"/>
    <w:rsid w:val="0003427E"/>
    <w:rsid w:val="00035E00"/>
    <w:rsid w:val="00036000"/>
    <w:rsid w:val="000373D3"/>
    <w:rsid w:val="000374E2"/>
    <w:rsid w:val="00037620"/>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567"/>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47F"/>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099A"/>
    <w:rsid w:val="00081518"/>
    <w:rsid w:val="0008231E"/>
    <w:rsid w:val="00082B82"/>
    <w:rsid w:val="00082D59"/>
    <w:rsid w:val="00084394"/>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5C94"/>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88E"/>
    <w:rsid w:val="000A4ADD"/>
    <w:rsid w:val="000A54BB"/>
    <w:rsid w:val="000A56FB"/>
    <w:rsid w:val="000A5EAD"/>
    <w:rsid w:val="000A6197"/>
    <w:rsid w:val="000A66D3"/>
    <w:rsid w:val="000A6A67"/>
    <w:rsid w:val="000A7212"/>
    <w:rsid w:val="000A733C"/>
    <w:rsid w:val="000B03EF"/>
    <w:rsid w:val="000B074C"/>
    <w:rsid w:val="000B12AD"/>
    <w:rsid w:val="000B15A6"/>
    <w:rsid w:val="000B194B"/>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3853"/>
    <w:rsid w:val="000D41BB"/>
    <w:rsid w:val="000D436D"/>
    <w:rsid w:val="000D4411"/>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6C1"/>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623"/>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2E1"/>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CCA"/>
    <w:rsid w:val="001A1E15"/>
    <w:rsid w:val="001A210F"/>
    <w:rsid w:val="001A238B"/>
    <w:rsid w:val="001A29E0"/>
    <w:rsid w:val="001A36E1"/>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53C7"/>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6F8"/>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2E8B"/>
    <w:rsid w:val="002030D8"/>
    <w:rsid w:val="0020359C"/>
    <w:rsid w:val="00203888"/>
    <w:rsid w:val="00206C0A"/>
    <w:rsid w:val="00206C39"/>
    <w:rsid w:val="00206D91"/>
    <w:rsid w:val="00206F5A"/>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3B86"/>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9A5"/>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5C6"/>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36E"/>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6994"/>
    <w:rsid w:val="002B7A69"/>
    <w:rsid w:val="002C0079"/>
    <w:rsid w:val="002C024D"/>
    <w:rsid w:val="002C15D4"/>
    <w:rsid w:val="002C1A31"/>
    <w:rsid w:val="002C237A"/>
    <w:rsid w:val="002C261E"/>
    <w:rsid w:val="002C2745"/>
    <w:rsid w:val="002C3B42"/>
    <w:rsid w:val="002C423D"/>
    <w:rsid w:val="002C4752"/>
    <w:rsid w:val="002C50A7"/>
    <w:rsid w:val="002C5209"/>
    <w:rsid w:val="002C58F8"/>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28D8"/>
    <w:rsid w:val="002E3F5B"/>
    <w:rsid w:val="002E4163"/>
    <w:rsid w:val="002E52D8"/>
    <w:rsid w:val="002E5335"/>
    <w:rsid w:val="002E59F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930"/>
    <w:rsid w:val="00312DDF"/>
    <w:rsid w:val="00313387"/>
    <w:rsid w:val="00314157"/>
    <w:rsid w:val="00314352"/>
    <w:rsid w:val="0031552C"/>
    <w:rsid w:val="00315579"/>
    <w:rsid w:val="00315A0E"/>
    <w:rsid w:val="003170E7"/>
    <w:rsid w:val="0031723D"/>
    <w:rsid w:val="00317250"/>
    <w:rsid w:val="00317A53"/>
    <w:rsid w:val="00317CCC"/>
    <w:rsid w:val="00320752"/>
    <w:rsid w:val="00320CE2"/>
    <w:rsid w:val="00321AC4"/>
    <w:rsid w:val="0032220F"/>
    <w:rsid w:val="00322B80"/>
    <w:rsid w:val="00324B8C"/>
    <w:rsid w:val="0032500F"/>
    <w:rsid w:val="003254F5"/>
    <w:rsid w:val="003258FE"/>
    <w:rsid w:val="00325B24"/>
    <w:rsid w:val="00325F74"/>
    <w:rsid w:val="0032633C"/>
    <w:rsid w:val="00326A0E"/>
    <w:rsid w:val="00326A79"/>
    <w:rsid w:val="0032705B"/>
    <w:rsid w:val="00327F74"/>
    <w:rsid w:val="003307CF"/>
    <w:rsid w:val="00330891"/>
    <w:rsid w:val="00330DD5"/>
    <w:rsid w:val="00330DE5"/>
    <w:rsid w:val="003311F3"/>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64D"/>
    <w:rsid w:val="00364F59"/>
    <w:rsid w:val="00365247"/>
    <w:rsid w:val="003657C3"/>
    <w:rsid w:val="00366090"/>
    <w:rsid w:val="0036693A"/>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A6F"/>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4DC"/>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55DC"/>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0BF"/>
    <w:rsid w:val="004409DB"/>
    <w:rsid w:val="00440A50"/>
    <w:rsid w:val="004413A3"/>
    <w:rsid w:val="004413F3"/>
    <w:rsid w:val="004417D7"/>
    <w:rsid w:val="00441AED"/>
    <w:rsid w:val="0044474B"/>
    <w:rsid w:val="004451AE"/>
    <w:rsid w:val="00445640"/>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5695"/>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780"/>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3FF"/>
    <w:rsid w:val="004A2567"/>
    <w:rsid w:val="004A28BE"/>
    <w:rsid w:val="004A2991"/>
    <w:rsid w:val="004A2AF8"/>
    <w:rsid w:val="004A3C17"/>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177"/>
    <w:rsid w:val="005028D4"/>
    <w:rsid w:val="005031F4"/>
    <w:rsid w:val="00503A08"/>
    <w:rsid w:val="00503AD9"/>
    <w:rsid w:val="00504111"/>
    <w:rsid w:val="0050446C"/>
    <w:rsid w:val="005045BA"/>
    <w:rsid w:val="0050469C"/>
    <w:rsid w:val="005046EA"/>
    <w:rsid w:val="00504F1A"/>
    <w:rsid w:val="00505874"/>
    <w:rsid w:val="00505928"/>
    <w:rsid w:val="00506477"/>
    <w:rsid w:val="005069E7"/>
    <w:rsid w:val="005071F5"/>
    <w:rsid w:val="005076A7"/>
    <w:rsid w:val="0051019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679"/>
    <w:rsid w:val="00533AA7"/>
    <w:rsid w:val="00534BC5"/>
    <w:rsid w:val="005355FB"/>
    <w:rsid w:val="00535ACA"/>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6E5E"/>
    <w:rsid w:val="00597FC7"/>
    <w:rsid w:val="005A07CA"/>
    <w:rsid w:val="005A14C7"/>
    <w:rsid w:val="005A1E18"/>
    <w:rsid w:val="005A2E39"/>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559A"/>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111"/>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6D51"/>
    <w:rsid w:val="005E7366"/>
    <w:rsid w:val="005E7465"/>
    <w:rsid w:val="005E7643"/>
    <w:rsid w:val="005E7D8A"/>
    <w:rsid w:val="005F0784"/>
    <w:rsid w:val="005F0AEE"/>
    <w:rsid w:val="005F1265"/>
    <w:rsid w:val="005F12C7"/>
    <w:rsid w:val="005F1987"/>
    <w:rsid w:val="005F26FF"/>
    <w:rsid w:val="005F2DF1"/>
    <w:rsid w:val="005F42ED"/>
    <w:rsid w:val="005F47B7"/>
    <w:rsid w:val="005F4BAA"/>
    <w:rsid w:val="005F4C84"/>
    <w:rsid w:val="005F5E90"/>
    <w:rsid w:val="005F75DF"/>
    <w:rsid w:val="005F7C30"/>
    <w:rsid w:val="006006DE"/>
    <w:rsid w:val="00601085"/>
    <w:rsid w:val="00601635"/>
    <w:rsid w:val="00601D24"/>
    <w:rsid w:val="00601F22"/>
    <w:rsid w:val="006022D5"/>
    <w:rsid w:val="00602444"/>
    <w:rsid w:val="00602DDC"/>
    <w:rsid w:val="006034EE"/>
    <w:rsid w:val="00603BF1"/>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8AF"/>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C75"/>
    <w:rsid w:val="00683E8B"/>
    <w:rsid w:val="00684C38"/>
    <w:rsid w:val="00685737"/>
    <w:rsid w:val="00685D07"/>
    <w:rsid w:val="00685E66"/>
    <w:rsid w:val="0068622E"/>
    <w:rsid w:val="00686E4B"/>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3F6"/>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0EC3"/>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11"/>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26E"/>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1D73"/>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820"/>
    <w:rsid w:val="00751F8B"/>
    <w:rsid w:val="00752313"/>
    <w:rsid w:val="00752743"/>
    <w:rsid w:val="00752D78"/>
    <w:rsid w:val="007530E1"/>
    <w:rsid w:val="00753DE9"/>
    <w:rsid w:val="00755100"/>
    <w:rsid w:val="0075583F"/>
    <w:rsid w:val="007558B2"/>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3D0"/>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059"/>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13"/>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5962"/>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2F8"/>
    <w:rsid w:val="0087164A"/>
    <w:rsid w:val="0087172D"/>
    <w:rsid w:val="00871B9E"/>
    <w:rsid w:val="00871C48"/>
    <w:rsid w:val="008721E2"/>
    <w:rsid w:val="00872C2A"/>
    <w:rsid w:val="0087428C"/>
    <w:rsid w:val="0087470D"/>
    <w:rsid w:val="00874A7D"/>
    <w:rsid w:val="00875642"/>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5AE3"/>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B7E8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5A26"/>
    <w:rsid w:val="008D6CBD"/>
    <w:rsid w:val="008D70C4"/>
    <w:rsid w:val="008D7D39"/>
    <w:rsid w:val="008E0010"/>
    <w:rsid w:val="008E0469"/>
    <w:rsid w:val="008E0DC8"/>
    <w:rsid w:val="008E0FBE"/>
    <w:rsid w:val="008E10AC"/>
    <w:rsid w:val="008E1638"/>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A4E"/>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201"/>
    <w:rsid w:val="00910A1E"/>
    <w:rsid w:val="009117A4"/>
    <w:rsid w:val="00911804"/>
    <w:rsid w:val="00912363"/>
    <w:rsid w:val="00913042"/>
    <w:rsid w:val="0091305C"/>
    <w:rsid w:val="009149BE"/>
    <w:rsid w:val="00914A71"/>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672EC"/>
    <w:rsid w:val="00970901"/>
    <w:rsid w:val="00970B35"/>
    <w:rsid w:val="009711BD"/>
    <w:rsid w:val="00971B81"/>
    <w:rsid w:val="00971ED5"/>
    <w:rsid w:val="00973633"/>
    <w:rsid w:val="00973693"/>
    <w:rsid w:val="009738D0"/>
    <w:rsid w:val="0097465D"/>
    <w:rsid w:val="00974A19"/>
    <w:rsid w:val="0097511B"/>
    <w:rsid w:val="0097521F"/>
    <w:rsid w:val="00975937"/>
    <w:rsid w:val="0097609C"/>
    <w:rsid w:val="009761D4"/>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CC5"/>
    <w:rsid w:val="00995DEA"/>
    <w:rsid w:val="00996C33"/>
    <w:rsid w:val="00996C6B"/>
    <w:rsid w:val="00996E5F"/>
    <w:rsid w:val="0099730A"/>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5951"/>
    <w:rsid w:val="009A663B"/>
    <w:rsid w:val="009A6BD7"/>
    <w:rsid w:val="009A6FF4"/>
    <w:rsid w:val="009A74E6"/>
    <w:rsid w:val="009A7658"/>
    <w:rsid w:val="009A7975"/>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61A"/>
    <w:rsid w:val="009C3B36"/>
    <w:rsid w:val="009C4007"/>
    <w:rsid w:val="009C4370"/>
    <w:rsid w:val="009C46B1"/>
    <w:rsid w:val="009C51E1"/>
    <w:rsid w:val="009C701A"/>
    <w:rsid w:val="009C7EA3"/>
    <w:rsid w:val="009D0437"/>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205"/>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1FDE"/>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476DC"/>
    <w:rsid w:val="00A50346"/>
    <w:rsid w:val="00A513C0"/>
    <w:rsid w:val="00A51C68"/>
    <w:rsid w:val="00A51E13"/>
    <w:rsid w:val="00A5239B"/>
    <w:rsid w:val="00A52962"/>
    <w:rsid w:val="00A54353"/>
    <w:rsid w:val="00A54668"/>
    <w:rsid w:val="00A54803"/>
    <w:rsid w:val="00A54B0B"/>
    <w:rsid w:val="00A54DDE"/>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129"/>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7F0"/>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E6B1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01AB"/>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5C96"/>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A02"/>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2FF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9F1"/>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26F"/>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086"/>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4BF3"/>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E4"/>
    <w:rsid w:val="00C539F1"/>
    <w:rsid w:val="00C54038"/>
    <w:rsid w:val="00C54A4D"/>
    <w:rsid w:val="00C5597A"/>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0C"/>
    <w:rsid w:val="00C751A5"/>
    <w:rsid w:val="00C75D17"/>
    <w:rsid w:val="00C77953"/>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9CF"/>
    <w:rsid w:val="00CB6BAE"/>
    <w:rsid w:val="00CB74DC"/>
    <w:rsid w:val="00CC0B5C"/>
    <w:rsid w:val="00CC1169"/>
    <w:rsid w:val="00CC160E"/>
    <w:rsid w:val="00CC29A4"/>
    <w:rsid w:val="00CC2D1B"/>
    <w:rsid w:val="00CC2D53"/>
    <w:rsid w:val="00CC3927"/>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1F55"/>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0E58"/>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045"/>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3F54"/>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2393"/>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BEC"/>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3BE"/>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1C4"/>
    <w:rsid w:val="00DC2CE6"/>
    <w:rsid w:val="00DC3DD6"/>
    <w:rsid w:val="00DC3E2A"/>
    <w:rsid w:val="00DC446F"/>
    <w:rsid w:val="00DC492D"/>
    <w:rsid w:val="00DC4F13"/>
    <w:rsid w:val="00DC4FCA"/>
    <w:rsid w:val="00DC500C"/>
    <w:rsid w:val="00DC5013"/>
    <w:rsid w:val="00DC5778"/>
    <w:rsid w:val="00DC6644"/>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0A82"/>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393"/>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5C44"/>
    <w:rsid w:val="00E06112"/>
    <w:rsid w:val="00E063DD"/>
    <w:rsid w:val="00E06737"/>
    <w:rsid w:val="00E067F5"/>
    <w:rsid w:val="00E0718A"/>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27"/>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CC7"/>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86"/>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2B4C"/>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2542"/>
    <w:rsid w:val="00F03D8F"/>
    <w:rsid w:val="00F0437F"/>
    <w:rsid w:val="00F04A3D"/>
    <w:rsid w:val="00F04E10"/>
    <w:rsid w:val="00F04ED2"/>
    <w:rsid w:val="00F05997"/>
    <w:rsid w:val="00F05D4B"/>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47E04"/>
    <w:rsid w:val="00F50515"/>
    <w:rsid w:val="00F506DF"/>
    <w:rsid w:val="00F50BED"/>
    <w:rsid w:val="00F518EF"/>
    <w:rsid w:val="00F527EF"/>
    <w:rsid w:val="00F52859"/>
    <w:rsid w:val="00F52B3B"/>
    <w:rsid w:val="00F52E34"/>
    <w:rsid w:val="00F52EDD"/>
    <w:rsid w:val="00F53E6E"/>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3C84"/>
    <w:rsid w:val="00F6401E"/>
    <w:rsid w:val="00F642D3"/>
    <w:rsid w:val="00F64C56"/>
    <w:rsid w:val="00F64C58"/>
    <w:rsid w:val="00F6533E"/>
    <w:rsid w:val="00F6542B"/>
    <w:rsid w:val="00F664F5"/>
    <w:rsid w:val="00F6658D"/>
    <w:rsid w:val="00F6662B"/>
    <w:rsid w:val="00F66645"/>
    <w:rsid w:val="00F67249"/>
    <w:rsid w:val="00F70892"/>
    <w:rsid w:val="00F70C30"/>
    <w:rsid w:val="00F719BC"/>
    <w:rsid w:val="00F72FCC"/>
    <w:rsid w:val="00F7325D"/>
    <w:rsid w:val="00F73B90"/>
    <w:rsid w:val="00F740E1"/>
    <w:rsid w:val="00F741A2"/>
    <w:rsid w:val="00F74E2B"/>
    <w:rsid w:val="00F75C54"/>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15EA"/>
    <w:rsid w:val="00FB2048"/>
    <w:rsid w:val="00FB2256"/>
    <w:rsid w:val="00FB23C8"/>
    <w:rsid w:val="00FB358F"/>
    <w:rsid w:val="00FB391D"/>
    <w:rsid w:val="00FB4D36"/>
    <w:rsid w:val="00FB5474"/>
    <w:rsid w:val="00FB556B"/>
    <w:rsid w:val="00FB5BF5"/>
    <w:rsid w:val="00FB6372"/>
    <w:rsid w:val="00FB658A"/>
    <w:rsid w:val="00FB6FA0"/>
    <w:rsid w:val="00FB728F"/>
    <w:rsid w:val="00FB7F3F"/>
    <w:rsid w:val="00FC0155"/>
    <w:rsid w:val="00FC042F"/>
    <w:rsid w:val="00FC1273"/>
    <w:rsid w:val="00FC159F"/>
    <w:rsid w:val="00FC172E"/>
    <w:rsid w:val="00FC2ABF"/>
    <w:rsid w:val="00FC32B0"/>
    <w:rsid w:val="00FC32D9"/>
    <w:rsid w:val="00FC3429"/>
    <w:rsid w:val="00FC3F04"/>
    <w:rsid w:val="00FC5564"/>
    <w:rsid w:val="00FC558C"/>
    <w:rsid w:val="00FC5A24"/>
    <w:rsid w:val="00FC6660"/>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E7FDC"/>
    <w:rsid w:val="00FF0A9B"/>
    <w:rsid w:val="00FF0C07"/>
    <w:rsid w:val="00FF0C80"/>
    <w:rsid w:val="00FF0E5E"/>
    <w:rsid w:val="00FF0EB9"/>
    <w:rsid w:val="00FF14C2"/>
    <w:rsid w:val="00FF1685"/>
    <w:rsid w:val="00FF1BA2"/>
    <w:rsid w:val="00FF2200"/>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DF2393"/>
    <w:pPr>
      <w:keepNext/>
      <w:spacing w:before="240" w:after="120"/>
      <w:ind w:firstLine="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5A2E39"/>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5A2E39"/>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DF2393"/>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sub-list">
    <w:name w:val="sub-list"/>
    <w:basedOn w:val="Normal"/>
    <w:rsid w:val="00FC558C"/>
    <w:pPr>
      <w:spacing w:before="100" w:beforeAutospacing="1" w:after="100" w:afterAutospacing="1" w:line="240" w:lineRule="auto"/>
      <w:ind w:firstLine="0"/>
      <w:jc w:val="left"/>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62340189">
      <w:bodyDiv w:val="1"/>
      <w:marLeft w:val="0"/>
      <w:marRight w:val="0"/>
      <w:marTop w:val="0"/>
      <w:marBottom w:val="0"/>
      <w:divBdr>
        <w:top w:val="none" w:sz="0" w:space="0" w:color="auto"/>
        <w:left w:val="none" w:sz="0" w:space="0" w:color="auto"/>
        <w:bottom w:val="none" w:sz="0" w:space="0" w:color="auto"/>
        <w:right w:val="none" w:sz="0" w:space="0" w:color="auto"/>
      </w:divBdr>
      <w:divsChild>
        <w:div w:id="1623225546">
          <w:marLeft w:val="0"/>
          <w:marRight w:val="0"/>
          <w:marTop w:val="0"/>
          <w:marBottom w:val="0"/>
          <w:divBdr>
            <w:top w:val="none" w:sz="0" w:space="0" w:color="auto"/>
            <w:left w:val="none" w:sz="0" w:space="0" w:color="auto"/>
            <w:bottom w:val="none" w:sz="0" w:space="0" w:color="auto"/>
            <w:right w:val="none" w:sz="0" w:space="0" w:color="auto"/>
          </w:divBdr>
        </w:div>
        <w:div w:id="637535266">
          <w:marLeft w:val="0"/>
          <w:marRight w:val="0"/>
          <w:marTop w:val="0"/>
          <w:marBottom w:val="0"/>
          <w:divBdr>
            <w:top w:val="none" w:sz="0" w:space="0" w:color="auto"/>
            <w:left w:val="none" w:sz="0" w:space="0" w:color="auto"/>
            <w:bottom w:val="none" w:sz="0" w:space="0" w:color="auto"/>
            <w:right w:val="none" w:sz="0" w:space="0" w:color="auto"/>
          </w:divBdr>
        </w:div>
        <w:div w:id="607588540">
          <w:marLeft w:val="0"/>
          <w:marRight w:val="0"/>
          <w:marTop w:val="0"/>
          <w:marBottom w:val="0"/>
          <w:divBdr>
            <w:top w:val="none" w:sz="0" w:space="0" w:color="auto"/>
            <w:left w:val="none" w:sz="0" w:space="0" w:color="auto"/>
            <w:bottom w:val="none" w:sz="0" w:space="0" w:color="auto"/>
            <w:right w:val="none" w:sz="0" w:space="0" w:color="auto"/>
          </w:divBdr>
        </w:div>
        <w:div w:id="98136810">
          <w:marLeft w:val="0"/>
          <w:marRight w:val="0"/>
          <w:marTop w:val="0"/>
          <w:marBottom w:val="0"/>
          <w:divBdr>
            <w:top w:val="none" w:sz="0" w:space="0" w:color="auto"/>
            <w:left w:val="none" w:sz="0" w:space="0" w:color="auto"/>
            <w:bottom w:val="none" w:sz="0" w:space="0" w:color="auto"/>
            <w:right w:val="none" w:sz="0" w:space="0" w:color="auto"/>
          </w:divBdr>
        </w:div>
        <w:div w:id="920599503">
          <w:marLeft w:val="0"/>
          <w:marRight w:val="0"/>
          <w:marTop w:val="0"/>
          <w:marBottom w:val="0"/>
          <w:divBdr>
            <w:top w:val="none" w:sz="0" w:space="0" w:color="auto"/>
            <w:left w:val="none" w:sz="0" w:space="0" w:color="auto"/>
            <w:bottom w:val="none" w:sz="0" w:space="0" w:color="auto"/>
            <w:right w:val="none" w:sz="0" w:space="0" w:color="auto"/>
          </w:divBdr>
        </w:div>
        <w:div w:id="133253135">
          <w:marLeft w:val="0"/>
          <w:marRight w:val="0"/>
          <w:marTop w:val="0"/>
          <w:marBottom w:val="0"/>
          <w:divBdr>
            <w:top w:val="none" w:sz="0" w:space="0" w:color="auto"/>
            <w:left w:val="none" w:sz="0" w:space="0" w:color="auto"/>
            <w:bottom w:val="none" w:sz="0" w:space="0" w:color="auto"/>
            <w:right w:val="none" w:sz="0" w:space="0" w:color="auto"/>
          </w:divBdr>
        </w:div>
        <w:div w:id="2108653454">
          <w:marLeft w:val="0"/>
          <w:marRight w:val="0"/>
          <w:marTop w:val="0"/>
          <w:marBottom w:val="0"/>
          <w:divBdr>
            <w:top w:val="none" w:sz="0" w:space="0" w:color="auto"/>
            <w:left w:val="none" w:sz="0" w:space="0" w:color="auto"/>
            <w:bottom w:val="none" w:sz="0" w:space="0" w:color="auto"/>
            <w:right w:val="none" w:sz="0" w:space="0" w:color="auto"/>
          </w:divBdr>
        </w:div>
      </w:divsChild>
    </w:div>
    <w:div w:id="101193053">
      <w:bodyDiv w:val="1"/>
      <w:marLeft w:val="0"/>
      <w:marRight w:val="0"/>
      <w:marTop w:val="0"/>
      <w:marBottom w:val="0"/>
      <w:divBdr>
        <w:top w:val="none" w:sz="0" w:space="0" w:color="auto"/>
        <w:left w:val="none" w:sz="0" w:space="0" w:color="auto"/>
        <w:bottom w:val="none" w:sz="0" w:space="0" w:color="auto"/>
        <w:right w:val="none" w:sz="0" w:space="0" w:color="auto"/>
      </w:divBdr>
      <w:divsChild>
        <w:div w:id="1019430712">
          <w:marLeft w:val="0"/>
          <w:marRight w:val="0"/>
          <w:marTop w:val="0"/>
          <w:marBottom w:val="0"/>
          <w:divBdr>
            <w:top w:val="none" w:sz="0" w:space="0" w:color="auto"/>
            <w:left w:val="none" w:sz="0" w:space="0" w:color="auto"/>
            <w:bottom w:val="none" w:sz="0" w:space="0" w:color="auto"/>
            <w:right w:val="none" w:sz="0" w:space="0" w:color="auto"/>
          </w:divBdr>
        </w:div>
        <w:div w:id="1348750999">
          <w:marLeft w:val="0"/>
          <w:marRight w:val="0"/>
          <w:marTop w:val="0"/>
          <w:marBottom w:val="0"/>
          <w:divBdr>
            <w:top w:val="none" w:sz="0" w:space="0" w:color="auto"/>
            <w:left w:val="none" w:sz="0" w:space="0" w:color="auto"/>
            <w:bottom w:val="none" w:sz="0" w:space="0" w:color="auto"/>
            <w:right w:val="none" w:sz="0" w:space="0" w:color="auto"/>
          </w:divBdr>
        </w:div>
        <w:div w:id="346059778">
          <w:marLeft w:val="0"/>
          <w:marRight w:val="0"/>
          <w:marTop w:val="0"/>
          <w:marBottom w:val="0"/>
          <w:divBdr>
            <w:top w:val="none" w:sz="0" w:space="0" w:color="auto"/>
            <w:left w:val="none" w:sz="0" w:space="0" w:color="auto"/>
            <w:bottom w:val="none" w:sz="0" w:space="0" w:color="auto"/>
            <w:right w:val="none" w:sz="0" w:space="0" w:color="auto"/>
          </w:divBdr>
        </w:div>
        <w:div w:id="511603331">
          <w:marLeft w:val="0"/>
          <w:marRight w:val="0"/>
          <w:marTop w:val="0"/>
          <w:marBottom w:val="0"/>
          <w:divBdr>
            <w:top w:val="none" w:sz="0" w:space="0" w:color="auto"/>
            <w:left w:val="none" w:sz="0" w:space="0" w:color="auto"/>
            <w:bottom w:val="none" w:sz="0" w:space="0" w:color="auto"/>
            <w:right w:val="none" w:sz="0" w:space="0" w:color="auto"/>
          </w:divBdr>
        </w:div>
        <w:div w:id="1156066411">
          <w:marLeft w:val="0"/>
          <w:marRight w:val="0"/>
          <w:marTop w:val="0"/>
          <w:marBottom w:val="0"/>
          <w:divBdr>
            <w:top w:val="none" w:sz="0" w:space="0" w:color="auto"/>
            <w:left w:val="none" w:sz="0" w:space="0" w:color="auto"/>
            <w:bottom w:val="none" w:sz="0" w:space="0" w:color="auto"/>
            <w:right w:val="none" w:sz="0" w:space="0" w:color="auto"/>
          </w:divBdr>
        </w:div>
        <w:div w:id="598680245">
          <w:marLeft w:val="0"/>
          <w:marRight w:val="0"/>
          <w:marTop w:val="0"/>
          <w:marBottom w:val="0"/>
          <w:divBdr>
            <w:top w:val="none" w:sz="0" w:space="0" w:color="auto"/>
            <w:left w:val="none" w:sz="0" w:space="0" w:color="auto"/>
            <w:bottom w:val="none" w:sz="0" w:space="0" w:color="auto"/>
            <w:right w:val="none" w:sz="0" w:space="0" w:color="auto"/>
          </w:divBdr>
        </w:div>
        <w:div w:id="69665355">
          <w:marLeft w:val="0"/>
          <w:marRight w:val="0"/>
          <w:marTop w:val="0"/>
          <w:marBottom w:val="0"/>
          <w:divBdr>
            <w:top w:val="none" w:sz="0" w:space="0" w:color="auto"/>
            <w:left w:val="none" w:sz="0" w:space="0" w:color="auto"/>
            <w:bottom w:val="none" w:sz="0" w:space="0" w:color="auto"/>
            <w:right w:val="none" w:sz="0" w:space="0" w:color="auto"/>
          </w:divBdr>
        </w:div>
        <w:div w:id="1931768549">
          <w:marLeft w:val="0"/>
          <w:marRight w:val="0"/>
          <w:marTop w:val="0"/>
          <w:marBottom w:val="0"/>
          <w:divBdr>
            <w:top w:val="none" w:sz="0" w:space="0" w:color="auto"/>
            <w:left w:val="none" w:sz="0" w:space="0" w:color="auto"/>
            <w:bottom w:val="none" w:sz="0" w:space="0" w:color="auto"/>
            <w:right w:val="none" w:sz="0" w:space="0" w:color="auto"/>
          </w:divBdr>
        </w:div>
        <w:div w:id="1966496340">
          <w:marLeft w:val="0"/>
          <w:marRight w:val="0"/>
          <w:marTop w:val="0"/>
          <w:marBottom w:val="0"/>
          <w:divBdr>
            <w:top w:val="none" w:sz="0" w:space="0" w:color="auto"/>
            <w:left w:val="none" w:sz="0" w:space="0" w:color="auto"/>
            <w:bottom w:val="none" w:sz="0" w:space="0" w:color="auto"/>
            <w:right w:val="none" w:sz="0" w:space="0" w:color="auto"/>
          </w:divBdr>
        </w:div>
        <w:div w:id="1788086537">
          <w:marLeft w:val="0"/>
          <w:marRight w:val="0"/>
          <w:marTop w:val="0"/>
          <w:marBottom w:val="0"/>
          <w:divBdr>
            <w:top w:val="none" w:sz="0" w:space="0" w:color="auto"/>
            <w:left w:val="none" w:sz="0" w:space="0" w:color="auto"/>
            <w:bottom w:val="none" w:sz="0" w:space="0" w:color="auto"/>
            <w:right w:val="none" w:sz="0" w:space="0" w:color="auto"/>
          </w:divBdr>
        </w:div>
        <w:div w:id="737677723">
          <w:marLeft w:val="0"/>
          <w:marRight w:val="0"/>
          <w:marTop w:val="0"/>
          <w:marBottom w:val="0"/>
          <w:divBdr>
            <w:top w:val="none" w:sz="0" w:space="0" w:color="auto"/>
            <w:left w:val="none" w:sz="0" w:space="0" w:color="auto"/>
            <w:bottom w:val="none" w:sz="0" w:space="0" w:color="auto"/>
            <w:right w:val="none" w:sz="0" w:space="0" w:color="auto"/>
          </w:divBdr>
        </w:div>
        <w:div w:id="2038695946">
          <w:marLeft w:val="0"/>
          <w:marRight w:val="0"/>
          <w:marTop w:val="0"/>
          <w:marBottom w:val="0"/>
          <w:divBdr>
            <w:top w:val="none" w:sz="0" w:space="0" w:color="auto"/>
            <w:left w:val="none" w:sz="0" w:space="0" w:color="auto"/>
            <w:bottom w:val="none" w:sz="0" w:space="0" w:color="auto"/>
            <w:right w:val="none" w:sz="0" w:space="0" w:color="auto"/>
          </w:divBdr>
        </w:div>
        <w:div w:id="1938295460">
          <w:marLeft w:val="0"/>
          <w:marRight w:val="0"/>
          <w:marTop w:val="0"/>
          <w:marBottom w:val="0"/>
          <w:divBdr>
            <w:top w:val="none" w:sz="0" w:space="0" w:color="auto"/>
            <w:left w:val="none" w:sz="0" w:space="0" w:color="auto"/>
            <w:bottom w:val="none" w:sz="0" w:space="0" w:color="auto"/>
            <w:right w:val="none" w:sz="0" w:space="0" w:color="auto"/>
          </w:divBdr>
        </w:div>
        <w:div w:id="1060596330">
          <w:marLeft w:val="0"/>
          <w:marRight w:val="0"/>
          <w:marTop w:val="0"/>
          <w:marBottom w:val="0"/>
          <w:divBdr>
            <w:top w:val="none" w:sz="0" w:space="0" w:color="auto"/>
            <w:left w:val="none" w:sz="0" w:space="0" w:color="auto"/>
            <w:bottom w:val="none" w:sz="0" w:space="0" w:color="auto"/>
            <w:right w:val="none" w:sz="0" w:space="0" w:color="auto"/>
          </w:divBdr>
        </w:div>
        <w:div w:id="322853709">
          <w:marLeft w:val="0"/>
          <w:marRight w:val="0"/>
          <w:marTop w:val="0"/>
          <w:marBottom w:val="0"/>
          <w:divBdr>
            <w:top w:val="none" w:sz="0" w:space="0" w:color="auto"/>
            <w:left w:val="none" w:sz="0" w:space="0" w:color="auto"/>
            <w:bottom w:val="none" w:sz="0" w:space="0" w:color="auto"/>
            <w:right w:val="none" w:sz="0" w:space="0" w:color="auto"/>
          </w:divBdr>
        </w:div>
        <w:div w:id="814833233">
          <w:marLeft w:val="0"/>
          <w:marRight w:val="0"/>
          <w:marTop w:val="0"/>
          <w:marBottom w:val="0"/>
          <w:divBdr>
            <w:top w:val="none" w:sz="0" w:space="0" w:color="auto"/>
            <w:left w:val="none" w:sz="0" w:space="0" w:color="auto"/>
            <w:bottom w:val="none" w:sz="0" w:space="0" w:color="auto"/>
            <w:right w:val="none" w:sz="0" w:space="0" w:color="auto"/>
          </w:divBdr>
        </w:div>
        <w:div w:id="1693647515">
          <w:marLeft w:val="0"/>
          <w:marRight w:val="0"/>
          <w:marTop w:val="0"/>
          <w:marBottom w:val="0"/>
          <w:divBdr>
            <w:top w:val="none" w:sz="0" w:space="0" w:color="auto"/>
            <w:left w:val="none" w:sz="0" w:space="0" w:color="auto"/>
            <w:bottom w:val="none" w:sz="0" w:space="0" w:color="auto"/>
            <w:right w:val="none" w:sz="0" w:space="0" w:color="auto"/>
          </w:divBdr>
        </w:div>
        <w:div w:id="39063865">
          <w:marLeft w:val="0"/>
          <w:marRight w:val="0"/>
          <w:marTop w:val="0"/>
          <w:marBottom w:val="0"/>
          <w:divBdr>
            <w:top w:val="none" w:sz="0" w:space="0" w:color="auto"/>
            <w:left w:val="none" w:sz="0" w:space="0" w:color="auto"/>
            <w:bottom w:val="none" w:sz="0" w:space="0" w:color="auto"/>
            <w:right w:val="none" w:sz="0" w:space="0" w:color="auto"/>
          </w:divBdr>
        </w:div>
        <w:div w:id="963081256">
          <w:marLeft w:val="0"/>
          <w:marRight w:val="0"/>
          <w:marTop w:val="0"/>
          <w:marBottom w:val="0"/>
          <w:divBdr>
            <w:top w:val="none" w:sz="0" w:space="0" w:color="auto"/>
            <w:left w:val="none" w:sz="0" w:space="0" w:color="auto"/>
            <w:bottom w:val="none" w:sz="0" w:space="0" w:color="auto"/>
            <w:right w:val="none" w:sz="0" w:space="0" w:color="auto"/>
          </w:divBdr>
        </w:div>
        <w:div w:id="1273364511">
          <w:marLeft w:val="0"/>
          <w:marRight w:val="0"/>
          <w:marTop w:val="0"/>
          <w:marBottom w:val="0"/>
          <w:divBdr>
            <w:top w:val="none" w:sz="0" w:space="0" w:color="auto"/>
            <w:left w:val="none" w:sz="0" w:space="0" w:color="auto"/>
            <w:bottom w:val="none" w:sz="0" w:space="0" w:color="auto"/>
            <w:right w:val="none" w:sz="0" w:space="0" w:color="auto"/>
          </w:divBdr>
        </w:div>
        <w:div w:id="594750195">
          <w:marLeft w:val="0"/>
          <w:marRight w:val="0"/>
          <w:marTop w:val="0"/>
          <w:marBottom w:val="0"/>
          <w:divBdr>
            <w:top w:val="none" w:sz="0" w:space="0" w:color="auto"/>
            <w:left w:val="none" w:sz="0" w:space="0" w:color="auto"/>
            <w:bottom w:val="none" w:sz="0" w:space="0" w:color="auto"/>
            <w:right w:val="none" w:sz="0" w:space="0" w:color="auto"/>
          </w:divBdr>
        </w:div>
        <w:div w:id="1394238630">
          <w:marLeft w:val="0"/>
          <w:marRight w:val="0"/>
          <w:marTop w:val="0"/>
          <w:marBottom w:val="0"/>
          <w:divBdr>
            <w:top w:val="none" w:sz="0" w:space="0" w:color="auto"/>
            <w:left w:val="none" w:sz="0" w:space="0" w:color="auto"/>
            <w:bottom w:val="none" w:sz="0" w:space="0" w:color="auto"/>
            <w:right w:val="none" w:sz="0" w:space="0" w:color="auto"/>
          </w:divBdr>
        </w:div>
      </w:divsChild>
    </w:div>
    <w:div w:id="112678766">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67610576">
      <w:bodyDiv w:val="1"/>
      <w:marLeft w:val="0"/>
      <w:marRight w:val="0"/>
      <w:marTop w:val="0"/>
      <w:marBottom w:val="0"/>
      <w:divBdr>
        <w:top w:val="none" w:sz="0" w:space="0" w:color="auto"/>
        <w:left w:val="none" w:sz="0" w:space="0" w:color="auto"/>
        <w:bottom w:val="none" w:sz="0" w:space="0" w:color="auto"/>
        <w:right w:val="none" w:sz="0" w:space="0" w:color="auto"/>
      </w:divBdr>
      <w:divsChild>
        <w:div w:id="1083185872">
          <w:marLeft w:val="0"/>
          <w:marRight w:val="0"/>
          <w:marTop w:val="0"/>
          <w:marBottom w:val="0"/>
          <w:divBdr>
            <w:top w:val="none" w:sz="0" w:space="0" w:color="auto"/>
            <w:left w:val="none" w:sz="0" w:space="0" w:color="auto"/>
            <w:bottom w:val="none" w:sz="0" w:space="0" w:color="auto"/>
            <w:right w:val="none" w:sz="0" w:space="0" w:color="auto"/>
          </w:divBdr>
        </w:div>
        <w:div w:id="498617607">
          <w:marLeft w:val="0"/>
          <w:marRight w:val="0"/>
          <w:marTop w:val="0"/>
          <w:marBottom w:val="0"/>
          <w:divBdr>
            <w:top w:val="none" w:sz="0" w:space="0" w:color="auto"/>
            <w:left w:val="none" w:sz="0" w:space="0" w:color="auto"/>
            <w:bottom w:val="none" w:sz="0" w:space="0" w:color="auto"/>
            <w:right w:val="none" w:sz="0" w:space="0" w:color="auto"/>
          </w:divBdr>
        </w:div>
        <w:div w:id="366562962">
          <w:marLeft w:val="0"/>
          <w:marRight w:val="0"/>
          <w:marTop w:val="0"/>
          <w:marBottom w:val="0"/>
          <w:divBdr>
            <w:top w:val="none" w:sz="0" w:space="0" w:color="auto"/>
            <w:left w:val="none" w:sz="0" w:space="0" w:color="auto"/>
            <w:bottom w:val="none" w:sz="0" w:space="0" w:color="auto"/>
            <w:right w:val="none" w:sz="0" w:space="0" w:color="auto"/>
          </w:divBdr>
        </w:div>
        <w:div w:id="1753772821">
          <w:marLeft w:val="0"/>
          <w:marRight w:val="0"/>
          <w:marTop w:val="0"/>
          <w:marBottom w:val="0"/>
          <w:divBdr>
            <w:top w:val="none" w:sz="0" w:space="0" w:color="auto"/>
            <w:left w:val="none" w:sz="0" w:space="0" w:color="auto"/>
            <w:bottom w:val="none" w:sz="0" w:space="0" w:color="auto"/>
            <w:right w:val="none" w:sz="0" w:space="0" w:color="auto"/>
          </w:divBdr>
        </w:div>
      </w:divsChild>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5885160">
      <w:bodyDiv w:val="1"/>
      <w:marLeft w:val="0"/>
      <w:marRight w:val="0"/>
      <w:marTop w:val="0"/>
      <w:marBottom w:val="0"/>
      <w:divBdr>
        <w:top w:val="none" w:sz="0" w:space="0" w:color="auto"/>
        <w:left w:val="none" w:sz="0" w:space="0" w:color="auto"/>
        <w:bottom w:val="none" w:sz="0" w:space="0" w:color="auto"/>
        <w:right w:val="none" w:sz="0" w:space="0" w:color="auto"/>
      </w:divBdr>
      <w:divsChild>
        <w:div w:id="486630009">
          <w:marLeft w:val="0"/>
          <w:marRight w:val="0"/>
          <w:marTop w:val="0"/>
          <w:marBottom w:val="0"/>
          <w:divBdr>
            <w:top w:val="none" w:sz="0" w:space="0" w:color="auto"/>
            <w:left w:val="none" w:sz="0" w:space="0" w:color="auto"/>
            <w:bottom w:val="none" w:sz="0" w:space="0" w:color="auto"/>
            <w:right w:val="none" w:sz="0" w:space="0" w:color="auto"/>
          </w:divBdr>
        </w:div>
        <w:div w:id="1900706160">
          <w:marLeft w:val="0"/>
          <w:marRight w:val="0"/>
          <w:marTop w:val="0"/>
          <w:marBottom w:val="0"/>
          <w:divBdr>
            <w:top w:val="none" w:sz="0" w:space="0" w:color="auto"/>
            <w:left w:val="none" w:sz="0" w:space="0" w:color="auto"/>
            <w:bottom w:val="none" w:sz="0" w:space="0" w:color="auto"/>
            <w:right w:val="none" w:sz="0" w:space="0" w:color="auto"/>
          </w:divBdr>
        </w:div>
        <w:div w:id="1880780059">
          <w:marLeft w:val="0"/>
          <w:marRight w:val="0"/>
          <w:marTop w:val="0"/>
          <w:marBottom w:val="0"/>
          <w:divBdr>
            <w:top w:val="none" w:sz="0" w:space="0" w:color="auto"/>
            <w:left w:val="none" w:sz="0" w:space="0" w:color="auto"/>
            <w:bottom w:val="none" w:sz="0" w:space="0" w:color="auto"/>
            <w:right w:val="none" w:sz="0" w:space="0" w:color="auto"/>
          </w:divBdr>
        </w:div>
        <w:div w:id="1366254855">
          <w:marLeft w:val="0"/>
          <w:marRight w:val="0"/>
          <w:marTop w:val="0"/>
          <w:marBottom w:val="0"/>
          <w:divBdr>
            <w:top w:val="none" w:sz="0" w:space="0" w:color="auto"/>
            <w:left w:val="none" w:sz="0" w:space="0" w:color="auto"/>
            <w:bottom w:val="none" w:sz="0" w:space="0" w:color="auto"/>
            <w:right w:val="none" w:sz="0" w:space="0" w:color="auto"/>
          </w:divBdr>
        </w:div>
        <w:div w:id="1789661878">
          <w:marLeft w:val="0"/>
          <w:marRight w:val="0"/>
          <w:marTop w:val="0"/>
          <w:marBottom w:val="0"/>
          <w:divBdr>
            <w:top w:val="none" w:sz="0" w:space="0" w:color="auto"/>
            <w:left w:val="none" w:sz="0" w:space="0" w:color="auto"/>
            <w:bottom w:val="none" w:sz="0" w:space="0" w:color="auto"/>
            <w:right w:val="none" w:sz="0" w:space="0" w:color="auto"/>
          </w:divBdr>
        </w:div>
        <w:div w:id="1449884879">
          <w:marLeft w:val="0"/>
          <w:marRight w:val="0"/>
          <w:marTop w:val="0"/>
          <w:marBottom w:val="0"/>
          <w:divBdr>
            <w:top w:val="none" w:sz="0" w:space="0" w:color="auto"/>
            <w:left w:val="none" w:sz="0" w:space="0" w:color="auto"/>
            <w:bottom w:val="none" w:sz="0" w:space="0" w:color="auto"/>
            <w:right w:val="none" w:sz="0" w:space="0" w:color="auto"/>
          </w:divBdr>
        </w:div>
        <w:div w:id="1073939887">
          <w:marLeft w:val="0"/>
          <w:marRight w:val="0"/>
          <w:marTop w:val="0"/>
          <w:marBottom w:val="0"/>
          <w:divBdr>
            <w:top w:val="none" w:sz="0" w:space="0" w:color="auto"/>
            <w:left w:val="none" w:sz="0" w:space="0" w:color="auto"/>
            <w:bottom w:val="none" w:sz="0" w:space="0" w:color="auto"/>
            <w:right w:val="none" w:sz="0" w:space="0" w:color="auto"/>
          </w:divBdr>
        </w:div>
      </w:divsChild>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31961866">
      <w:bodyDiv w:val="1"/>
      <w:marLeft w:val="0"/>
      <w:marRight w:val="0"/>
      <w:marTop w:val="0"/>
      <w:marBottom w:val="0"/>
      <w:divBdr>
        <w:top w:val="none" w:sz="0" w:space="0" w:color="auto"/>
        <w:left w:val="none" w:sz="0" w:space="0" w:color="auto"/>
        <w:bottom w:val="none" w:sz="0" w:space="0" w:color="auto"/>
        <w:right w:val="none" w:sz="0" w:space="0" w:color="auto"/>
      </w:divBdr>
      <w:divsChild>
        <w:div w:id="651758622">
          <w:marLeft w:val="0"/>
          <w:marRight w:val="0"/>
          <w:marTop w:val="0"/>
          <w:marBottom w:val="0"/>
          <w:divBdr>
            <w:top w:val="none" w:sz="0" w:space="0" w:color="auto"/>
            <w:left w:val="none" w:sz="0" w:space="0" w:color="auto"/>
            <w:bottom w:val="none" w:sz="0" w:space="0" w:color="auto"/>
            <w:right w:val="none" w:sz="0" w:space="0" w:color="auto"/>
          </w:divBdr>
        </w:div>
        <w:div w:id="1683779612">
          <w:marLeft w:val="0"/>
          <w:marRight w:val="0"/>
          <w:marTop w:val="0"/>
          <w:marBottom w:val="0"/>
          <w:divBdr>
            <w:top w:val="none" w:sz="0" w:space="0" w:color="auto"/>
            <w:left w:val="none" w:sz="0" w:space="0" w:color="auto"/>
            <w:bottom w:val="none" w:sz="0" w:space="0" w:color="auto"/>
            <w:right w:val="none" w:sz="0" w:space="0" w:color="auto"/>
          </w:divBdr>
        </w:div>
        <w:div w:id="44499646">
          <w:marLeft w:val="0"/>
          <w:marRight w:val="0"/>
          <w:marTop w:val="0"/>
          <w:marBottom w:val="0"/>
          <w:divBdr>
            <w:top w:val="none" w:sz="0" w:space="0" w:color="auto"/>
            <w:left w:val="none" w:sz="0" w:space="0" w:color="auto"/>
            <w:bottom w:val="none" w:sz="0" w:space="0" w:color="auto"/>
            <w:right w:val="none" w:sz="0" w:space="0" w:color="auto"/>
          </w:divBdr>
        </w:div>
        <w:div w:id="891111783">
          <w:marLeft w:val="0"/>
          <w:marRight w:val="0"/>
          <w:marTop w:val="0"/>
          <w:marBottom w:val="0"/>
          <w:divBdr>
            <w:top w:val="none" w:sz="0" w:space="0" w:color="auto"/>
            <w:left w:val="none" w:sz="0" w:space="0" w:color="auto"/>
            <w:bottom w:val="none" w:sz="0" w:space="0" w:color="auto"/>
            <w:right w:val="none" w:sz="0" w:space="0" w:color="auto"/>
          </w:divBdr>
        </w:div>
        <w:div w:id="260335693">
          <w:marLeft w:val="0"/>
          <w:marRight w:val="0"/>
          <w:marTop w:val="0"/>
          <w:marBottom w:val="0"/>
          <w:divBdr>
            <w:top w:val="none" w:sz="0" w:space="0" w:color="auto"/>
            <w:left w:val="none" w:sz="0" w:space="0" w:color="auto"/>
            <w:bottom w:val="none" w:sz="0" w:space="0" w:color="auto"/>
            <w:right w:val="none" w:sz="0" w:space="0" w:color="auto"/>
          </w:divBdr>
        </w:div>
        <w:div w:id="1718167372">
          <w:marLeft w:val="0"/>
          <w:marRight w:val="0"/>
          <w:marTop w:val="0"/>
          <w:marBottom w:val="0"/>
          <w:divBdr>
            <w:top w:val="none" w:sz="0" w:space="0" w:color="auto"/>
            <w:left w:val="none" w:sz="0" w:space="0" w:color="auto"/>
            <w:bottom w:val="none" w:sz="0" w:space="0" w:color="auto"/>
            <w:right w:val="none" w:sz="0" w:space="0" w:color="auto"/>
          </w:divBdr>
        </w:div>
        <w:div w:id="859126339">
          <w:marLeft w:val="0"/>
          <w:marRight w:val="0"/>
          <w:marTop w:val="0"/>
          <w:marBottom w:val="0"/>
          <w:divBdr>
            <w:top w:val="none" w:sz="0" w:space="0" w:color="auto"/>
            <w:left w:val="none" w:sz="0" w:space="0" w:color="auto"/>
            <w:bottom w:val="none" w:sz="0" w:space="0" w:color="auto"/>
            <w:right w:val="none" w:sz="0" w:space="0" w:color="auto"/>
          </w:divBdr>
        </w:div>
        <w:div w:id="786193647">
          <w:marLeft w:val="0"/>
          <w:marRight w:val="0"/>
          <w:marTop w:val="0"/>
          <w:marBottom w:val="0"/>
          <w:divBdr>
            <w:top w:val="none" w:sz="0" w:space="0" w:color="auto"/>
            <w:left w:val="none" w:sz="0" w:space="0" w:color="auto"/>
            <w:bottom w:val="none" w:sz="0" w:space="0" w:color="auto"/>
            <w:right w:val="none" w:sz="0" w:space="0" w:color="auto"/>
          </w:divBdr>
        </w:div>
        <w:div w:id="1659991366">
          <w:marLeft w:val="0"/>
          <w:marRight w:val="0"/>
          <w:marTop w:val="0"/>
          <w:marBottom w:val="0"/>
          <w:divBdr>
            <w:top w:val="none" w:sz="0" w:space="0" w:color="auto"/>
            <w:left w:val="none" w:sz="0" w:space="0" w:color="auto"/>
            <w:bottom w:val="none" w:sz="0" w:space="0" w:color="auto"/>
            <w:right w:val="none" w:sz="0" w:space="0" w:color="auto"/>
          </w:divBdr>
        </w:div>
      </w:divsChild>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75380676">
      <w:bodyDiv w:val="1"/>
      <w:marLeft w:val="0"/>
      <w:marRight w:val="0"/>
      <w:marTop w:val="0"/>
      <w:marBottom w:val="0"/>
      <w:divBdr>
        <w:top w:val="none" w:sz="0" w:space="0" w:color="auto"/>
        <w:left w:val="none" w:sz="0" w:space="0" w:color="auto"/>
        <w:bottom w:val="none" w:sz="0" w:space="0" w:color="auto"/>
        <w:right w:val="none" w:sz="0" w:space="0" w:color="auto"/>
      </w:divBdr>
      <w:divsChild>
        <w:div w:id="1499619026">
          <w:marLeft w:val="-420"/>
          <w:marRight w:val="0"/>
          <w:marTop w:val="0"/>
          <w:marBottom w:val="0"/>
          <w:divBdr>
            <w:top w:val="none" w:sz="0" w:space="0" w:color="auto"/>
            <w:left w:val="none" w:sz="0" w:space="0" w:color="auto"/>
            <w:bottom w:val="none" w:sz="0" w:space="0" w:color="auto"/>
            <w:right w:val="none" w:sz="0" w:space="0" w:color="auto"/>
          </w:divBdr>
        </w:div>
      </w:divsChild>
    </w:div>
    <w:div w:id="1022323501">
      <w:bodyDiv w:val="1"/>
      <w:marLeft w:val="0"/>
      <w:marRight w:val="0"/>
      <w:marTop w:val="0"/>
      <w:marBottom w:val="0"/>
      <w:divBdr>
        <w:top w:val="none" w:sz="0" w:space="0" w:color="auto"/>
        <w:left w:val="none" w:sz="0" w:space="0" w:color="auto"/>
        <w:bottom w:val="none" w:sz="0" w:space="0" w:color="auto"/>
        <w:right w:val="none" w:sz="0" w:space="0" w:color="auto"/>
      </w:divBdr>
      <w:divsChild>
        <w:div w:id="1163814707">
          <w:marLeft w:val="0"/>
          <w:marRight w:val="0"/>
          <w:marTop w:val="0"/>
          <w:marBottom w:val="0"/>
          <w:divBdr>
            <w:top w:val="none" w:sz="0" w:space="0" w:color="auto"/>
            <w:left w:val="none" w:sz="0" w:space="0" w:color="auto"/>
            <w:bottom w:val="none" w:sz="0" w:space="0" w:color="auto"/>
            <w:right w:val="none" w:sz="0" w:space="0" w:color="auto"/>
          </w:divBdr>
        </w:div>
        <w:div w:id="78362282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50203074">
      <w:bodyDiv w:val="1"/>
      <w:marLeft w:val="0"/>
      <w:marRight w:val="0"/>
      <w:marTop w:val="0"/>
      <w:marBottom w:val="0"/>
      <w:divBdr>
        <w:top w:val="none" w:sz="0" w:space="0" w:color="auto"/>
        <w:left w:val="none" w:sz="0" w:space="0" w:color="auto"/>
        <w:bottom w:val="none" w:sz="0" w:space="0" w:color="auto"/>
        <w:right w:val="none" w:sz="0" w:space="0" w:color="auto"/>
      </w:divBdr>
      <w:divsChild>
        <w:div w:id="829907488">
          <w:marLeft w:val="0"/>
          <w:marRight w:val="0"/>
          <w:marTop w:val="0"/>
          <w:marBottom w:val="0"/>
          <w:divBdr>
            <w:top w:val="none" w:sz="0" w:space="0" w:color="auto"/>
            <w:left w:val="none" w:sz="0" w:space="0" w:color="auto"/>
            <w:bottom w:val="none" w:sz="0" w:space="0" w:color="auto"/>
            <w:right w:val="none" w:sz="0" w:space="0" w:color="auto"/>
          </w:divBdr>
        </w:div>
        <w:div w:id="2132046075">
          <w:marLeft w:val="0"/>
          <w:marRight w:val="0"/>
          <w:marTop w:val="0"/>
          <w:marBottom w:val="0"/>
          <w:divBdr>
            <w:top w:val="none" w:sz="0" w:space="0" w:color="auto"/>
            <w:left w:val="none" w:sz="0" w:space="0" w:color="auto"/>
            <w:bottom w:val="none" w:sz="0" w:space="0" w:color="auto"/>
            <w:right w:val="none" w:sz="0" w:space="0" w:color="auto"/>
          </w:divBdr>
        </w:div>
        <w:div w:id="1810170436">
          <w:marLeft w:val="0"/>
          <w:marRight w:val="0"/>
          <w:marTop w:val="0"/>
          <w:marBottom w:val="0"/>
          <w:divBdr>
            <w:top w:val="none" w:sz="0" w:space="0" w:color="auto"/>
            <w:left w:val="none" w:sz="0" w:space="0" w:color="auto"/>
            <w:bottom w:val="none" w:sz="0" w:space="0" w:color="auto"/>
            <w:right w:val="none" w:sz="0" w:space="0" w:color="auto"/>
          </w:divBdr>
        </w:div>
        <w:div w:id="1844973701">
          <w:marLeft w:val="0"/>
          <w:marRight w:val="0"/>
          <w:marTop w:val="0"/>
          <w:marBottom w:val="0"/>
          <w:divBdr>
            <w:top w:val="none" w:sz="0" w:space="0" w:color="auto"/>
            <w:left w:val="none" w:sz="0" w:space="0" w:color="auto"/>
            <w:bottom w:val="none" w:sz="0" w:space="0" w:color="auto"/>
            <w:right w:val="none" w:sz="0" w:space="0" w:color="auto"/>
          </w:divBdr>
        </w:div>
        <w:div w:id="1133719069">
          <w:marLeft w:val="0"/>
          <w:marRight w:val="0"/>
          <w:marTop w:val="0"/>
          <w:marBottom w:val="0"/>
          <w:divBdr>
            <w:top w:val="none" w:sz="0" w:space="0" w:color="auto"/>
            <w:left w:val="none" w:sz="0" w:space="0" w:color="auto"/>
            <w:bottom w:val="none" w:sz="0" w:space="0" w:color="auto"/>
            <w:right w:val="none" w:sz="0" w:space="0" w:color="auto"/>
          </w:divBdr>
        </w:div>
        <w:div w:id="904535694">
          <w:marLeft w:val="0"/>
          <w:marRight w:val="0"/>
          <w:marTop w:val="0"/>
          <w:marBottom w:val="0"/>
          <w:divBdr>
            <w:top w:val="none" w:sz="0" w:space="0" w:color="auto"/>
            <w:left w:val="none" w:sz="0" w:space="0" w:color="auto"/>
            <w:bottom w:val="none" w:sz="0" w:space="0" w:color="auto"/>
            <w:right w:val="none" w:sz="0" w:space="0" w:color="auto"/>
          </w:divBdr>
        </w:div>
        <w:div w:id="989988679">
          <w:marLeft w:val="0"/>
          <w:marRight w:val="0"/>
          <w:marTop w:val="0"/>
          <w:marBottom w:val="0"/>
          <w:divBdr>
            <w:top w:val="none" w:sz="0" w:space="0" w:color="auto"/>
            <w:left w:val="none" w:sz="0" w:space="0" w:color="auto"/>
            <w:bottom w:val="none" w:sz="0" w:space="0" w:color="auto"/>
            <w:right w:val="none" w:sz="0" w:space="0" w:color="auto"/>
          </w:divBdr>
        </w:div>
        <w:div w:id="1031956709">
          <w:marLeft w:val="0"/>
          <w:marRight w:val="0"/>
          <w:marTop w:val="0"/>
          <w:marBottom w:val="0"/>
          <w:divBdr>
            <w:top w:val="none" w:sz="0" w:space="0" w:color="auto"/>
            <w:left w:val="none" w:sz="0" w:space="0" w:color="auto"/>
            <w:bottom w:val="none" w:sz="0" w:space="0" w:color="auto"/>
            <w:right w:val="none" w:sz="0" w:space="0" w:color="auto"/>
          </w:divBdr>
        </w:div>
        <w:div w:id="1155562658">
          <w:marLeft w:val="0"/>
          <w:marRight w:val="0"/>
          <w:marTop w:val="0"/>
          <w:marBottom w:val="0"/>
          <w:divBdr>
            <w:top w:val="none" w:sz="0" w:space="0" w:color="auto"/>
            <w:left w:val="none" w:sz="0" w:space="0" w:color="auto"/>
            <w:bottom w:val="none" w:sz="0" w:space="0" w:color="auto"/>
            <w:right w:val="none" w:sz="0" w:space="0" w:color="auto"/>
          </w:divBdr>
        </w:div>
        <w:div w:id="214893403">
          <w:marLeft w:val="0"/>
          <w:marRight w:val="0"/>
          <w:marTop w:val="0"/>
          <w:marBottom w:val="0"/>
          <w:divBdr>
            <w:top w:val="none" w:sz="0" w:space="0" w:color="auto"/>
            <w:left w:val="none" w:sz="0" w:space="0" w:color="auto"/>
            <w:bottom w:val="none" w:sz="0" w:space="0" w:color="auto"/>
            <w:right w:val="none" w:sz="0" w:space="0" w:color="auto"/>
          </w:divBdr>
        </w:div>
        <w:div w:id="1246694860">
          <w:marLeft w:val="0"/>
          <w:marRight w:val="0"/>
          <w:marTop w:val="0"/>
          <w:marBottom w:val="0"/>
          <w:divBdr>
            <w:top w:val="none" w:sz="0" w:space="0" w:color="auto"/>
            <w:left w:val="none" w:sz="0" w:space="0" w:color="auto"/>
            <w:bottom w:val="none" w:sz="0" w:space="0" w:color="auto"/>
            <w:right w:val="none" w:sz="0" w:space="0" w:color="auto"/>
          </w:divBdr>
        </w:div>
        <w:div w:id="1716077182">
          <w:marLeft w:val="0"/>
          <w:marRight w:val="0"/>
          <w:marTop w:val="0"/>
          <w:marBottom w:val="0"/>
          <w:divBdr>
            <w:top w:val="none" w:sz="0" w:space="0" w:color="auto"/>
            <w:left w:val="none" w:sz="0" w:space="0" w:color="auto"/>
            <w:bottom w:val="none" w:sz="0" w:space="0" w:color="auto"/>
            <w:right w:val="none" w:sz="0" w:space="0" w:color="auto"/>
          </w:divBdr>
        </w:div>
        <w:div w:id="1938713628">
          <w:marLeft w:val="0"/>
          <w:marRight w:val="0"/>
          <w:marTop w:val="0"/>
          <w:marBottom w:val="0"/>
          <w:divBdr>
            <w:top w:val="none" w:sz="0" w:space="0" w:color="auto"/>
            <w:left w:val="none" w:sz="0" w:space="0" w:color="auto"/>
            <w:bottom w:val="none" w:sz="0" w:space="0" w:color="auto"/>
            <w:right w:val="none" w:sz="0" w:space="0" w:color="auto"/>
          </w:divBdr>
        </w:div>
        <w:div w:id="415519958">
          <w:marLeft w:val="0"/>
          <w:marRight w:val="0"/>
          <w:marTop w:val="0"/>
          <w:marBottom w:val="0"/>
          <w:divBdr>
            <w:top w:val="none" w:sz="0" w:space="0" w:color="auto"/>
            <w:left w:val="none" w:sz="0" w:space="0" w:color="auto"/>
            <w:bottom w:val="none" w:sz="0" w:space="0" w:color="auto"/>
            <w:right w:val="none" w:sz="0" w:space="0" w:color="auto"/>
          </w:divBdr>
        </w:div>
        <w:div w:id="864900746">
          <w:marLeft w:val="0"/>
          <w:marRight w:val="0"/>
          <w:marTop w:val="0"/>
          <w:marBottom w:val="0"/>
          <w:divBdr>
            <w:top w:val="none" w:sz="0" w:space="0" w:color="auto"/>
            <w:left w:val="none" w:sz="0" w:space="0" w:color="auto"/>
            <w:bottom w:val="none" w:sz="0" w:space="0" w:color="auto"/>
            <w:right w:val="none" w:sz="0" w:space="0" w:color="auto"/>
          </w:divBdr>
        </w:div>
        <w:div w:id="164520159">
          <w:marLeft w:val="0"/>
          <w:marRight w:val="0"/>
          <w:marTop w:val="0"/>
          <w:marBottom w:val="0"/>
          <w:divBdr>
            <w:top w:val="none" w:sz="0" w:space="0" w:color="auto"/>
            <w:left w:val="none" w:sz="0" w:space="0" w:color="auto"/>
            <w:bottom w:val="none" w:sz="0" w:space="0" w:color="auto"/>
            <w:right w:val="none" w:sz="0" w:space="0" w:color="auto"/>
          </w:divBdr>
        </w:div>
        <w:div w:id="2076540590">
          <w:marLeft w:val="0"/>
          <w:marRight w:val="0"/>
          <w:marTop w:val="0"/>
          <w:marBottom w:val="0"/>
          <w:divBdr>
            <w:top w:val="none" w:sz="0" w:space="0" w:color="auto"/>
            <w:left w:val="none" w:sz="0" w:space="0" w:color="auto"/>
            <w:bottom w:val="none" w:sz="0" w:space="0" w:color="auto"/>
            <w:right w:val="none" w:sz="0" w:space="0" w:color="auto"/>
          </w:divBdr>
        </w:div>
        <w:div w:id="134180179">
          <w:marLeft w:val="0"/>
          <w:marRight w:val="0"/>
          <w:marTop w:val="0"/>
          <w:marBottom w:val="0"/>
          <w:divBdr>
            <w:top w:val="none" w:sz="0" w:space="0" w:color="auto"/>
            <w:left w:val="none" w:sz="0" w:space="0" w:color="auto"/>
            <w:bottom w:val="none" w:sz="0" w:space="0" w:color="auto"/>
            <w:right w:val="none" w:sz="0" w:space="0" w:color="auto"/>
          </w:divBdr>
        </w:div>
        <w:div w:id="67044014">
          <w:marLeft w:val="0"/>
          <w:marRight w:val="0"/>
          <w:marTop w:val="0"/>
          <w:marBottom w:val="0"/>
          <w:divBdr>
            <w:top w:val="none" w:sz="0" w:space="0" w:color="auto"/>
            <w:left w:val="none" w:sz="0" w:space="0" w:color="auto"/>
            <w:bottom w:val="none" w:sz="0" w:space="0" w:color="auto"/>
            <w:right w:val="none" w:sz="0" w:space="0" w:color="auto"/>
          </w:divBdr>
          <w:divsChild>
            <w:div w:id="695082276">
              <w:marLeft w:val="0"/>
              <w:marRight w:val="0"/>
              <w:marTop w:val="0"/>
              <w:marBottom w:val="0"/>
              <w:divBdr>
                <w:top w:val="none" w:sz="0" w:space="0" w:color="auto"/>
                <w:left w:val="none" w:sz="0" w:space="0" w:color="auto"/>
                <w:bottom w:val="none" w:sz="0" w:space="0" w:color="auto"/>
                <w:right w:val="none" w:sz="0" w:space="0" w:color="auto"/>
              </w:divBdr>
            </w:div>
          </w:divsChild>
        </w:div>
        <w:div w:id="1122578542">
          <w:marLeft w:val="0"/>
          <w:marRight w:val="0"/>
          <w:marTop w:val="0"/>
          <w:marBottom w:val="0"/>
          <w:divBdr>
            <w:top w:val="none" w:sz="0" w:space="0" w:color="auto"/>
            <w:left w:val="none" w:sz="0" w:space="0" w:color="auto"/>
            <w:bottom w:val="none" w:sz="0" w:space="0" w:color="auto"/>
            <w:right w:val="none" w:sz="0" w:space="0" w:color="auto"/>
          </w:divBdr>
        </w:div>
        <w:div w:id="2112234909">
          <w:marLeft w:val="0"/>
          <w:marRight w:val="0"/>
          <w:marTop w:val="0"/>
          <w:marBottom w:val="0"/>
          <w:divBdr>
            <w:top w:val="none" w:sz="0" w:space="0" w:color="auto"/>
            <w:left w:val="none" w:sz="0" w:space="0" w:color="auto"/>
            <w:bottom w:val="none" w:sz="0" w:space="0" w:color="auto"/>
            <w:right w:val="none" w:sz="0" w:space="0" w:color="auto"/>
          </w:divBdr>
        </w:div>
        <w:div w:id="461768832">
          <w:marLeft w:val="0"/>
          <w:marRight w:val="0"/>
          <w:marTop w:val="0"/>
          <w:marBottom w:val="0"/>
          <w:divBdr>
            <w:top w:val="none" w:sz="0" w:space="0" w:color="auto"/>
            <w:left w:val="none" w:sz="0" w:space="0" w:color="auto"/>
            <w:bottom w:val="none" w:sz="0" w:space="0" w:color="auto"/>
            <w:right w:val="none" w:sz="0" w:space="0" w:color="auto"/>
          </w:divBdr>
        </w:div>
        <w:div w:id="524637586">
          <w:marLeft w:val="0"/>
          <w:marRight w:val="0"/>
          <w:marTop w:val="0"/>
          <w:marBottom w:val="0"/>
          <w:divBdr>
            <w:top w:val="none" w:sz="0" w:space="0" w:color="auto"/>
            <w:left w:val="none" w:sz="0" w:space="0" w:color="auto"/>
            <w:bottom w:val="none" w:sz="0" w:space="0" w:color="auto"/>
            <w:right w:val="none" w:sz="0" w:space="0" w:color="auto"/>
          </w:divBdr>
        </w:div>
      </w:divsChild>
    </w:div>
    <w:div w:id="1456025804">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23204689">
      <w:bodyDiv w:val="1"/>
      <w:marLeft w:val="0"/>
      <w:marRight w:val="0"/>
      <w:marTop w:val="0"/>
      <w:marBottom w:val="0"/>
      <w:divBdr>
        <w:top w:val="none" w:sz="0" w:space="0" w:color="auto"/>
        <w:left w:val="none" w:sz="0" w:space="0" w:color="auto"/>
        <w:bottom w:val="none" w:sz="0" w:space="0" w:color="auto"/>
        <w:right w:val="none" w:sz="0" w:space="0" w:color="auto"/>
      </w:divBdr>
      <w:divsChild>
        <w:div w:id="224952303">
          <w:marLeft w:val="0"/>
          <w:marRight w:val="0"/>
          <w:marTop w:val="0"/>
          <w:marBottom w:val="0"/>
          <w:divBdr>
            <w:top w:val="none" w:sz="0" w:space="0" w:color="auto"/>
            <w:left w:val="none" w:sz="0" w:space="0" w:color="auto"/>
            <w:bottom w:val="none" w:sz="0" w:space="0" w:color="auto"/>
            <w:right w:val="none" w:sz="0" w:space="0" w:color="auto"/>
          </w:divBdr>
        </w:div>
        <w:div w:id="560363531">
          <w:marLeft w:val="0"/>
          <w:marRight w:val="0"/>
          <w:marTop w:val="0"/>
          <w:marBottom w:val="0"/>
          <w:divBdr>
            <w:top w:val="none" w:sz="0" w:space="0" w:color="auto"/>
            <w:left w:val="none" w:sz="0" w:space="0" w:color="auto"/>
            <w:bottom w:val="none" w:sz="0" w:space="0" w:color="auto"/>
            <w:right w:val="none" w:sz="0" w:space="0" w:color="auto"/>
          </w:divBdr>
        </w:div>
        <w:div w:id="1517503121">
          <w:marLeft w:val="0"/>
          <w:marRight w:val="0"/>
          <w:marTop w:val="0"/>
          <w:marBottom w:val="0"/>
          <w:divBdr>
            <w:top w:val="none" w:sz="0" w:space="0" w:color="auto"/>
            <w:left w:val="none" w:sz="0" w:space="0" w:color="auto"/>
            <w:bottom w:val="none" w:sz="0" w:space="0" w:color="auto"/>
            <w:right w:val="none" w:sz="0" w:space="0" w:color="auto"/>
          </w:divBdr>
        </w:div>
        <w:div w:id="1342972920">
          <w:marLeft w:val="0"/>
          <w:marRight w:val="0"/>
          <w:marTop w:val="0"/>
          <w:marBottom w:val="0"/>
          <w:divBdr>
            <w:top w:val="none" w:sz="0" w:space="0" w:color="auto"/>
            <w:left w:val="none" w:sz="0" w:space="0" w:color="auto"/>
            <w:bottom w:val="none" w:sz="0" w:space="0" w:color="auto"/>
            <w:right w:val="none" w:sz="0" w:space="0" w:color="auto"/>
          </w:divBdr>
        </w:div>
        <w:div w:id="65029823">
          <w:marLeft w:val="0"/>
          <w:marRight w:val="0"/>
          <w:marTop w:val="0"/>
          <w:marBottom w:val="0"/>
          <w:divBdr>
            <w:top w:val="none" w:sz="0" w:space="0" w:color="auto"/>
            <w:left w:val="none" w:sz="0" w:space="0" w:color="auto"/>
            <w:bottom w:val="none" w:sz="0" w:space="0" w:color="auto"/>
            <w:right w:val="none" w:sz="0" w:space="0" w:color="auto"/>
          </w:divBdr>
        </w:div>
        <w:div w:id="417017080">
          <w:marLeft w:val="0"/>
          <w:marRight w:val="0"/>
          <w:marTop w:val="0"/>
          <w:marBottom w:val="0"/>
          <w:divBdr>
            <w:top w:val="none" w:sz="0" w:space="0" w:color="auto"/>
            <w:left w:val="none" w:sz="0" w:space="0" w:color="auto"/>
            <w:bottom w:val="none" w:sz="0" w:space="0" w:color="auto"/>
            <w:right w:val="none" w:sz="0" w:space="0" w:color="auto"/>
          </w:divBdr>
        </w:div>
      </w:divsChild>
    </w:div>
    <w:div w:id="1525095033">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98979553">
      <w:bodyDiv w:val="1"/>
      <w:marLeft w:val="0"/>
      <w:marRight w:val="0"/>
      <w:marTop w:val="0"/>
      <w:marBottom w:val="0"/>
      <w:divBdr>
        <w:top w:val="none" w:sz="0" w:space="0" w:color="auto"/>
        <w:left w:val="none" w:sz="0" w:space="0" w:color="auto"/>
        <w:bottom w:val="none" w:sz="0" w:space="0" w:color="auto"/>
        <w:right w:val="none" w:sz="0" w:space="0" w:color="auto"/>
      </w:divBdr>
      <w:divsChild>
        <w:div w:id="1908225063">
          <w:marLeft w:val="-345"/>
          <w:marRight w:val="0"/>
          <w:marTop w:val="0"/>
          <w:marBottom w:val="0"/>
          <w:divBdr>
            <w:top w:val="none" w:sz="0" w:space="0" w:color="auto"/>
            <w:left w:val="none" w:sz="0" w:space="0" w:color="auto"/>
            <w:bottom w:val="none" w:sz="0" w:space="0" w:color="auto"/>
            <w:right w:val="none" w:sz="0" w:space="0" w:color="auto"/>
          </w:divBdr>
        </w:div>
      </w:divsChild>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4628426">
      <w:bodyDiv w:val="1"/>
      <w:marLeft w:val="0"/>
      <w:marRight w:val="0"/>
      <w:marTop w:val="0"/>
      <w:marBottom w:val="0"/>
      <w:divBdr>
        <w:top w:val="none" w:sz="0" w:space="0" w:color="auto"/>
        <w:left w:val="none" w:sz="0" w:space="0" w:color="auto"/>
        <w:bottom w:val="none" w:sz="0" w:space="0" w:color="auto"/>
        <w:right w:val="none" w:sz="0" w:space="0" w:color="auto"/>
      </w:divBdr>
    </w:div>
    <w:div w:id="1956911957">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7.emf"/><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jpeg"/><Relationship Id="rId34" Type="http://schemas.openxmlformats.org/officeDocument/2006/relationships/image" Target="media/image23.png"/><Relationship Id="rId42" Type="http://schemas.openxmlformats.org/officeDocument/2006/relationships/hyperlink" Target="http://blog.coepd.com/business-analysis-life-cycle/" TargetMode="External"/><Relationship Id="rId47"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5.png"/><Relationship Id="rId29" Type="http://schemas.openxmlformats.org/officeDocument/2006/relationships/image" Target="media/image18.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drive.google.com/file/d/1q3AESsiyb0HNpkHHTecdDfWqzELfuac7/view?usp=sharing" TargetMode="Externa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2.jpe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s://topdev.vn/blog/business-analyst-la-gi/"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image" Target="media/image11.jpe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s://www.hotcourses.vn/study-abroad-info/study-guides/business-analyst-ba-la-gi/"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6.emf"/><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ntTable" Target="fontTable.xml"/><Relationship Id="rId20" Type="http://schemas.openxmlformats.org/officeDocument/2006/relationships/image" Target="media/image9.jpeg"/><Relationship Id="rId41" Type="http://schemas.openxmlformats.org/officeDocument/2006/relationships/image" Target="media/image30.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E6120D90-3D32-443D-83A1-ABA90ED092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7</TotalTime>
  <Pages>67</Pages>
  <Words>10643</Words>
  <Characters>60668</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7116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85</cp:revision>
  <cp:lastPrinted>2021-06-02T14:00:00Z</cp:lastPrinted>
  <dcterms:created xsi:type="dcterms:W3CDTF">2022-06-30T16:14:00Z</dcterms:created>
  <dcterms:modified xsi:type="dcterms:W3CDTF">2022-08-13T15:37:00Z</dcterms:modified>
</cp:coreProperties>
</file>